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2D83" w:rsidRDefault="00882D83" w:rsidP="00882D83">
      <w:pPr>
        <w:pStyle w:val="Schoolandfaculty"/>
        <w:ind w:left="0" w:firstLine="22"/>
        <w:rPr>
          <w:rFonts w:ascii="Arial" w:hAnsi="Arial" w:cs="Arial"/>
        </w:rPr>
      </w:pPr>
      <w:bookmarkStart w:id="0" w:name="_Toc201850464"/>
      <w:bookmarkStart w:id="1" w:name="_Toc201850469"/>
      <w:bookmarkStart w:id="2" w:name="_GoBack"/>
      <w:bookmarkEnd w:id="2"/>
    </w:p>
    <w:p w:rsidR="00882D83" w:rsidRPr="002D2A1A" w:rsidRDefault="00882D83" w:rsidP="00882D83">
      <w:pPr>
        <w:pStyle w:val="Schoolandfaculty"/>
        <w:ind w:left="0" w:firstLine="22"/>
        <w:rPr>
          <w:rFonts w:ascii="Arial" w:hAnsi="Arial" w:cs="Arial"/>
          <w:lang w:val="vi-VN"/>
        </w:rPr>
      </w:pPr>
      <w:r w:rsidRPr="002D2A1A">
        <w:rPr>
          <w:rFonts w:ascii="Arial" w:hAnsi="Arial" w:cs="Arial"/>
          <w:lang w:val="vi-VN"/>
        </w:rPr>
        <w:t>TRƯỜNG ĐẠI HỌC KHOA HỌC TỰ NHIÊN</w:t>
      </w:r>
      <w:bookmarkEnd w:id="0"/>
    </w:p>
    <w:p w:rsidR="00882D83" w:rsidRPr="002D2A1A" w:rsidRDefault="00882D83" w:rsidP="00882D83">
      <w:pPr>
        <w:pStyle w:val="Schoolandfaculty"/>
        <w:ind w:left="0" w:firstLine="22"/>
        <w:rPr>
          <w:rFonts w:ascii="Arial" w:hAnsi="Arial" w:cs="Arial"/>
          <w:lang w:val="vi-VN"/>
        </w:rPr>
      </w:pPr>
      <w:bookmarkStart w:id="3" w:name="_Toc201850465"/>
      <w:r w:rsidRPr="002D2A1A">
        <w:rPr>
          <w:rFonts w:ascii="Arial" w:hAnsi="Arial" w:cs="Arial"/>
          <w:lang w:val="vi-VN"/>
        </w:rPr>
        <w:t>KHOA CÔNG NGHỆ THÔNG TIN</w:t>
      </w:r>
      <w:bookmarkEnd w:id="3"/>
    </w:p>
    <w:p w:rsidR="00882D83" w:rsidRPr="00BA4092" w:rsidRDefault="00882D83" w:rsidP="00882D83">
      <w:pPr>
        <w:ind w:firstLine="22"/>
        <w:jc w:val="center"/>
        <w:rPr>
          <w:rFonts w:ascii="Arial" w:hAnsi="Arial" w:cs="Arial"/>
          <w:b/>
        </w:rPr>
      </w:pPr>
      <w:r w:rsidRPr="00BA4092">
        <w:rPr>
          <w:rFonts w:ascii="Arial" w:hAnsi="Arial" w:cs="Arial"/>
          <w:b/>
        </w:rPr>
        <w:t>LỚP CỬ NHÂN TÀI NĂNG</w:t>
      </w:r>
    </w:p>
    <w:p w:rsidR="00882D83" w:rsidRPr="002D2A1A" w:rsidRDefault="00882D83" w:rsidP="00882D83">
      <w:pPr>
        <w:pStyle w:val="PaddingLine"/>
        <w:ind w:left="0" w:firstLine="22"/>
        <w:rPr>
          <w:rFonts w:ascii="Arial" w:hAnsi="Arial" w:cs="Arial"/>
        </w:rPr>
      </w:pPr>
    </w:p>
    <w:p w:rsidR="00882D83" w:rsidRPr="006C2700" w:rsidRDefault="00882D83" w:rsidP="006C2700">
      <w:pPr>
        <w:pStyle w:val="PaddingLine"/>
        <w:ind w:left="0" w:firstLine="0"/>
        <w:rPr>
          <w:rFonts w:ascii="Arial" w:hAnsi="Arial" w:cs="Arial"/>
          <w:lang w:val="en-US"/>
        </w:rPr>
      </w:pPr>
    </w:p>
    <w:p w:rsidR="006C2700" w:rsidRPr="002403FB" w:rsidRDefault="000E67D8" w:rsidP="004C4D4E">
      <w:pPr>
        <w:pStyle w:val="Studentname"/>
        <w:ind w:left="0" w:firstLine="22"/>
      </w:pPr>
      <w:r w:rsidRPr="002403FB">
        <w:t>NGUYỄN CÔNG THÀNH</w:t>
      </w:r>
      <w:r w:rsidR="00A365A3">
        <w:t xml:space="preserve"> - </w:t>
      </w:r>
      <w:r w:rsidR="00A365A3" w:rsidRPr="002403FB">
        <w:t>BÙI TRẦN MẠNH HIẾU</w:t>
      </w:r>
    </w:p>
    <w:p w:rsidR="00882D83" w:rsidRPr="002D2A1A" w:rsidRDefault="00882D83" w:rsidP="00882D83">
      <w:pPr>
        <w:pStyle w:val="PaddingLine"/>
        <w:ind w:left="0" w:firstLine="22"/>
        <w:rPr>
          <w:rFonts w:ascii="Arial" w:hAnsi="Arial" w:cs="Arial"/>
        </w:rPr>
      </w:pPr>
    </w:p>
    <w:p w:rsidR="00882D83" w:rsidRPr="002D2A1A" w:rsidRDefault="00882D83" w:rsidP="00882D83">
      <w:pPr>
        <w:pStyle w:val="PaddingLine"/>
        <w:ind w:left="0" w:firstLine="22"/>
        <w:rPr>
          <w:rFonts w:ascii="Arial" w:hAnsi="Arial" w:cs="Arial"/>
        </w:rPr>
      </w:pPr>
    </w:p>
    <w:p w:rsidR="00882D83" w:rsidRPr="002D2A1A" w:rsidRDefault="00882D83" w:rsidP="00882D83">
      <w:pPr>
        <w:pStyle w:val="Projectname"/>
        <w:ind w:left="0" w:firstLine="22"/>
        <w:rPr>
          <w:rFonts w:ascii="Arial" w:hAnsi="Arial" w:cs="Arial"/>
          <w:lang w:val="vi-VN"/>
        </w:rPr>
      </w:pPr>
      <w:r w:rsidRPr="002D2A1A">
        <w:rPr>
          <w:rFonts w:ascii="Arial" w:hAnsi="Arial" w:cs="Arial"/>
          <w:lang w:val="vi-VN"/>
        </w:rPr>
        <w:t xml:space="preserve">NGHIÊN CỨU VÀ PHÁT TRIỂN </w:t>
      </w:r>
    </w:p>
    <w:p w:rsidR="00882D83" w:rsidRPr="002D2A1A" w:rsidRDefault="000E67D8" w:rsidP="00882D83">
      <w:pPr>
        <w:pStyle w:val="Projectname"/>
        <w:ind w:left="0" w:firstLine="22"/>
        <w:rPr>
          <w:rFonts w:ascii="Arial" w:hAnsi="Arial" w:cs="Arial"/>
          <w:caps/>
        </w:rPr>
      </w:pPr>
      <w:r>
        <w:rPr>
          <w:rFonts w:ascii="Arial" w:hAnsi="Arial" w:cs="Arial"/>
          <w:caps/>
        </w:rPr>
        <w:t>FRAMEWORK GAME 3D TRÊN NỀN TẢNG HTML5</w:t>
      </w:r>
    </w:p>
    <w:p w:rsidR="00882D83" w:rsidRPr="002D2A1A" w:rsidRDefault="00882D83" w:rsidP="00882D83">
      <w:pPr>
        <w:pStyle w:val="PaddingLine"/>
        <w:ind w:left="0" w:firstLine="22"/>
        <w:rPr>
          <w:rFonts w:ascii="Arial" w:hAnsi="Arial" w:cs="Arial"/>
        </w:rPr>
      </w:pPr>
    </w:p>
    <w:p w:rsidR="00882D83" w:rsidRPr="002D2A1A" w:rsidRDefault="00882D83" w:rsidP="00882D83">
      <w:pPr>
        <w:pStyle w:val="PaddingLine"/>
        <w:ind w:left="0" w:firstLine="22"/>
        <w:rPr>
          <w:rFonts w:ascii="Arial" w:hAnsi="Arial" w:cs="Arial"/>
        </w:rPr>
      </w:pPr>
    </w:p>
    <w:p w:rsidR="00882D83" w:rsidRPr="002D2A1A" w:rsidRDefault="00882D83" w:rsidP="00882D83">
      <w:pPr>
        <w:pStyle w:val="Thesistype"/>
        <w:ind w:left="0" w:firstLine="22"/>
        <w:rPr>
          <w:rFonts w:ascii="Arial" w:hAnsi="Arial" w:cs="Arial"/>
          <w:lang w:val="vi-VN"/>
        </w:rPr>
      </w:pPr>
      <w:bookmarkStart w:id="4" w:name="_Toc201850467"/>
      <w:r w:rsidRPr="002D2A1A">
        <w:rPr>
          <w:rFonts w:ascii="Arial" w:hAnsi="Arial" w:cs="Arial"/>
          <w:lang w:val="vi-VN"/>
        </w:rPr>
        <w:t>KHÓA LUẬN TỐT NGHIỆP CỬ NHÂN CNTT</w:t>
      </w:r>
      <w:bookmarkEnd w:id="4"/>
    </w:p>
    <w:p w:rsidR="00882D83" w:rsidRPr="002D2A1A" w:rsidRDefault="00882D83" w:rsidP="00882D83">
      <w:pPr>
        <w:pStyle w:val="PaddingLine"/>
        <w:ind w:left="0" w:firstLine="22"/>
        <w:rPr>
          <w:rFonts w:ascii="Arial" w:hAnsi="Arial" w:cs="Arial"/>
        </w:rPr>
      </w:pPr>
      <w:bookmarkStart w:id="5" w:name="_Toc201850468"/>
    </w:p>
    <w:p w:rsidR="00882D83" w:rsidRPr="002D2A1A" w:rsidRDefault="00882D83" w:rsidP="00882D83">
      <w:pPr>
        <w:pStyle w:val="Time"/>
        <w:ind w:left="0" w:firstLine="22"/>
        <w:rPr>
          <w:rFonts w:ascii="Arial" w:hAnsi="Arial" w:cs="Arial"/>
          <w:lang w:val="vi-VN"/>
        </w:rPr>
      </w:pPr>
    </w:p>
    <w:p w:rsidR="00882D83" w:rsidRPr="002D2A1A" w:rsidRDefault="00882D83" w:rsidP="00882D83">
      <w:pPr>
        <w:pStyle w:val="Time"/>
        <w:ind w:left="0" w:firstLine="22"/>
        <w:rPr>
          <w:rFonts w:ascii="Arial" w:hAnsi="Arial" w:cs="Arial"/>
          <w:lang w:val="vi-VN"/>
        </w:rPr>
      </w:pPr>
    </w:p>
    <w:p w:rsidR="00882D83" w:rsidRPr="002D2A1A" w:rsidRDefault="00882D83" w:rsidP="00882D83">
      <w:pPr>
        <w:pStyle w:val="Time"/>
        <w:ind w:left="0" w:firstLine="22"/>
        <w:rPr>
          <w:rFonts w:ascii="Arial" w:hAnsi="Arial" w:cs="Arial"/>
          <w:lang w:val="vi-VN"/>
        </w:rPr>
      </w:pPr>
    </w:p>
    <w:p w:rsidR="00611AD7" w:rsidRDefault="00882D83" w:rsidP="00882D83">
      <w:pPr>
        <w:pStyle w:val="Time"/>
        <w:ind w:left="0" w:firstLine="22"/>
        <w:rPr>
          <w:rFonts w:ascii="Times New Roman" w:hAnsi="Times New Roman"/>
        </w:rPr>
      </w:pPr>
      <w:r w:rsidRPr="002D2A1A">
        <w:rPr>
          <w:rFonts w:ascii="Arial" w:hAnsi="Arial" w:cs="Arial"/>
          <w:lang w:val="vi-VN"/>
        </w:rPr>
        <w:t xml:space="preserve">TP.HCM, </w:t>
      </w:r>
      <w:r w:rsidRPr="004C4D4E">
        <w:rPr>
          <w:rFonts w:ascii="Arial" w:hAnsi="Arial" w:cs="Arial"/>
          <w:lang w:val="vi-VN"/>
        </w:rPr>
        <w:t>20</w:t>
      </w:r>
      <w:bookmarkEnd w:id="5"/>
      <w:r w:rsidRPr="004C4D4E">
        <w:rPr>
          <w:rFonts w:ascii="Arial" w:hAnsi="Arial" w:cs="Arial"/>
        </w:rPr>
        <w:t>1</w:t>
      </w:r>
      <w:r w:rsidR="00C035D5" w:rsidRPr="004C4D4E">
        <w:rPr>
          <w:rFonts w:ascii="Arial" w:hAnsi="Arial" w:cs="Arial"/>
        </w:rPr>
        <w:t>2</w:t>
      </w:r>
      <w:r w:rsidR="00134A37" w:rsidRPr="00892004">
        <w:rPr>
          <w:rFonts w:ascii="Times New Roman" w:hAnsi="Times New Roman"/>
          <w:lang w:val="vi-VN"/>
        </w:rPr>
        <w:br w:type="page"/>
      </w:r>
    </w:p>
    <w:p w:rsidR="00611AD7" w:rsidRDefault="00F142E5" w:rsidP="00882D83">
      <w:pPr>
        <w:pStyle w:val="Schoolandfaculty"/>
        <w:ind w:left="0" w:firstLine="22"/>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7D5C4C" w:rsidRPr="002D2A1A" w:rsidRDefault="007D5C4C" w:rsidP="00882D83">
      <w:pPr>
        <w:pStyle w:val="Schoolandfaculty"/>
        <w:ind w:left="0" w:firstLine="22"/>
        <w:rPr>
          <w:rFonts w:ascii="Arial" w:hAnsi="Arial" w:cs="Arial"/>
          <w:lang w:val="vi-VN"/>
        </w:rPr>
      </w:pPr>
      <w:r w:rsidRPr="002D2A1A">
        <w:rPr>
          <w:rFonts w:ascii="Arial" w:hAnsi="Arial" w:cs="Arial"/>
          <w:lang w:val="vi-VN"/>
        </w:rPr>
        <w:t>TRƯỜNG ĐẠI HỌC KHOA HỌC TỰ NHIÊN</w:t>
      </w:r>
      <w:bookmarkEnd w:id="1"/>
    </w:p>
    <w:p w:rsidR="007D5C4C" w:rsidRPr="002D2A1A" w:rsidRDefault="007D5C4C" w:rsidP="00882D83">
      <w:pPr>
        <w:pStyle w:val="Schoolandfaculty"/>
        <w:ind w:left="0" w:firstLine="22"/>
        <w:rPr>
          <w:rFonts w:ascii="Arial" w:hAnsi="Arial" w:cs="Arial"/>
          <w:lang w:val="vi-VN"/>
        </w:rPr>
      </w:pPr>
      <w:r w:rsidRPr="002D2A1A">
        <w:rPr>
          <w:rFonts w:ascii="Arial" w:hAnsi="Arial" w:cs="Arial"/>
          <w:lang w:val="vi-VN"/>
        </w:rPr>
        <w:t>KHOA CÔNG NGHỆ THÔNG TIN</w:t>
      </w:r>
    </w:p>
    <w:p w:rsidR="00082ED5" w:rsidRPr="00BA4092" w:rsidRDefault="000B230F" w:rsidP="00882D83">
      <w:pPr>
        <w:ind w:firstLine="22"/>
        <w:jc w:val="center"/>
        <w:rPr>
          <w:rFonts w:ascii="Arial" w:hAnsi="Arial" w:cs="Arial"/>
          <w:b/>
        </w:rPr>
      </w:pPr>
      <w:r w:rsidRPr="00BA4092">
        <w:rPr>
          <w:rFonts w:ascii="Arial" w:hAnsi="Arial" w:cs="Arial"/>
          <w:b/>
        </w:rPr>
        <w:t>LỚP CỬ NHÂN TÀI NĂNG</w:t>
      </w:r>
    </w:p>
    <w:p w:rsidR="000F1770" w:rsidRPr="002D2A1A" w:rsidRDefault="000F1770" w:rsidP="00882D83">
      <w:pPr>
        <w:pStyle w:val="PaddingLine"/>
        <w:ind w:left="0" w:firstLine="22"/>
        <w:rPr>
          <w:rFonts w:ascii="Arial" w:hAnsi="Arial" w:cs="Arial"/>
        </w:rPr>
      </w:pPr>
    </w:p>
    <w:p w:rsidR="000F1770" w:rsidRPr="002D2A1A" w:rsidRDefault="000F1770" w:rsidP="00882D83">
      <w:pPr>
        <w:pStyle w:val="PaddingLine"/>
        <w:ind w:left="0" w:firstLine="22"/>
        <w:rPr>
          <w:rFonts w:ascii="Arial" w:hAnsi="Arial" w:cs="Arial"/>
        </w:rPr>
      </w:pPr>
    </w:p>
    <w:p w:rsidR="00702195" w:rsidRPr="00293868" w:rsidRDefault="00702195" w:rsidP="00882D83">
      <w:pPr>
        <w:pStyle w:val="Studentname"/>
        <w:tabs>
          <w:tab w:val="left" w:pos="1843"/>
          <w:tab w:val="left" w:pos="5670"/>
        </w:tabs>
        <w:spacing w:before="60"/>
        <w:ind w:left="0" w:firstLine="22"/>
        <w:jc w:val="left"/>
      </w:pPr>
      <w:r w:rsidRPr="00293868">
        <w:rPr>
          <w:rFonts w:ascii="Arial" w:hAnsi="Arial" w:cs="Arial"/>
          <w:lang w:val="vi-VN"/>
        </w:rPr>
        <w:tab/>
      </w:r>
      <w:r w:rsidR="000E67D8" w:rsidRPr="00293868">
        <w:t>NGUYỄN CÔNG THÀNH</w:t>
      </w:r>
      <w:r w:rsidRPr="00293868">
        <w:rPr>
          <w:lang w:val="vi-VN"/>
        </w:rPr>
        <w:tab/>
      </w:r>
      <w:r w:rsidR="000E67D8" w:rsidRPr="00293868">
        <w:t>0812473</w:t>
      </w:r>
    </w:p>
    <w:p w:rsidR="000F1770" w:rsidRPr="00293868" w:rsidRDefault="006C2700" w:rsidP="006C2700">
      <w:pPr>
        <w:pStyle w:val="Studentname"/>
        <w:tabs>
          <w:tab w:val="left" w:pos="1843"/>
          <w:tab w:val="left" w:pos="5670"/>
        </w:tabs>
        <w:spacing w:before="60"/>
        <w:ind w:left="0" w:firstLine="22"/>
        <w:jc w:val="left"/>
      </w:pPr>
      <w:r w:rsidRPr="00293868">
        <w:tab/>
        <w:t xml:space="preserve">BÙI TRẦN MẠNH HIẾU </w:t>
      </w:r>
      <w:r w:rsidRPr="00293868">
        <w:tab/>
        <w:t>0812139</w:t>
      </w:r>
    </w:p>
    <w:p w:rsidR="000F1770" w:rsidRPr="002D2A1A" w:rsidRDefault="000F1770" w:rsidP="00882D83">
      <w:pPr>
        <w:pStyle w:val="PaddingLine"/>
        <w:ind w:left="0" w:firstLine="22"/>
        <w:rPr>
          <w:rFonts w:ascii="Arial" w:hAnsi="Arial" w:cs="Arial"/>
        </w:rPr>
      </w:pPr>
    </w:p>
    <w:p w:rsidR="00C03FBF" w:rsidRPr="002D2A1A" w:rsidRDefault="00C03FBF" w:rsidP="00C03FBF">
      <w:pPr>
        <w:pStyle w:val="Projectname"/>
        <w:ind w:left="0" w:firstLine="22"/>
        <w:rPr>
          <w:rFonts w:ascii="Arial" w:hAnsi="Arial" w:cs="Arial"/>
          <w:lang w:val="vi-VN"/>
        </w:rPr>
      </w:pPr>
      <w:r w:rsidRPr="002D2A1A">
        <w:rPr>
          <w:rFonts w:ascii="Arial" w:hAnsi="Arial" w:cs="Arial"/>
          <w:lang w:val="vi-VN"/>
        </w:rPr>
        <w:t xml:space="preserve">NGHIÊN CỨU VÀ PHÁT TRIỂN </w:t>
      </w:r>
    </w:p>
    <w:p w:rsidR="00C03FBF" w:rsidRPr="002D2A1A" w:rsidRDefault="00C03FBF" w:rsidP="00C03FBF">
      <w:pPr>
        <w:pStyle w:val="Projectname"/>
        <w:ind w:left="0" w:firstLine="22"/>
        <w:rPr>
          <w:rFonts w:ascii="Arial" w:hAnsi="Arial" w:cs="Arial"/>
          <w:caps/>
        </w:rPr>
      </w:pPr>
      <w:r>
        <w:rPr>
          <w:rFonts w:ascii="Arial" w:hAnsi="Arial" w:cs="Arial"/>
          <w:caps/>
        </w:rPr>
        <w:t>FRAMEWORK GAME 3D TRÊN NỀN TẢNG HTML5</w:t>
      </w:r>
    </w:p>
    <w:p w:rsidR="000F1770" w:rsidRPr="002D2A1A" w:rsidRDefault="000F1770" w:rsidP="00882D83">
      <w:pPr>
        <w:pStyle w:val="PaddingLine"/>
        <w:ind w:left="0" w:firstLine="22"/>
        <w:rPr>
          <w:rFonts w:ascii="Arial" w:hAnsi="Arial" w:cs="Arial"/>
        </w:rPr>
      </w:pPr>
    </w:p>
    <w:p w:rsidR="007D5C4C" w:rsidRPr="002D2A1A" w:rsidRDefault="00FD6752" w:rsidP="00882D83">
      <w:pPr>
        <w:pStyle w:val="Thesistype"/>
        <w:ind w:left="0" w:firstLine="22"/>
        <w:rPr>
          <w:rFonts w:ascii="Arial" w:hAnsi="Arial" w:cs="Arial"/>
          <w:lang w:val="vi-VN"/>
        </w:rPr>
      </w:pPr>
      <w:bookmarkStart w:id="6" w:name="_Toc201850470"/>
      <w:r w:rsidRPr="002D2A1A">
        <w:rPr>
          <w:rFonts w:ascii="Arial" w:hAnsi="Arial" w:cs="Arial"/>
          <w:lang w:val="vi-VN"/>
        </w:rPr>
        <w:t>KHÓA LUẬN TỐT NGHIỆP CỬ NHÂN TIN HỌC</w:t>
      </w:r>
      <w:bookmarkEnd w:id="6"/>
    </w:p>
    <w:p w:rsidR="000F1770" w:rsidRPr="002D2A1A" w:rsidRDefault="000F1770" w:rsidP="00882D83">
      <w:pPr>
        <w:pStyle w:val="PaddingLine"/>
        <w:ind w:left="0" w:firstLine="22"/>
        <w:rPr>
          <w:rFonts w:ascii="Arial" w:hAnsi="Arial" w:cs="Arial"/>
        </w:rPr>
      </w:pPr>
    </w:p>
    <w:p w:rsidR="002C30C2" w:rsidRPr="002D2A1A" w:rsidRDefault="002C30C2" w:rsidP="00882D83">
      <w:pPr>
        <w:pStyle w:val="Thesistype"/>
        <w:ind w:left="0" w:firstLine="22"/>
        <w:rPr>
          <w:rFonts w:ascii="Arial" w:hAnsi="Arial" w:cs="Arial"/>
          <w:lang w:val="vi-VN"/>
        </w:rPr>
      </w:pPr>
      <w:bookmarkStart w:id="7" w:name="_Toc201850471"/>
    </w:p>
    <w:p w:rsidR="00FD6752" w:rsidRPr="002D2A1A" w:rsidRDefault="00FD6752" w:rsidP="00882D83">
      <w:pPr>
        <w:pStyle w:val="Thesistype"/>
        <w:ind w:left="0" w:firstLine="22"/>
        <w:rPr>
          <w:rFonts w:ascii="Arial" w:hAnsi="Arial" w:cs="Arial"/>
          <w:lang w:val="vi-VN"/>
        </w:rPr>
      </w:pPr>
      <w:r w:rsidRPr="002D2A1A">
        <w:rPr>
          <w:rFonts w:ascii="Arial" w:hAnsi="Arial" w:cs="Arial"/>
          <w:lang w:val="vi-VN"/>
        </w:rPr>
        <w:t>GIÁO VIÊN HƯỚNG DẪN</w:t>
      </w:r>
      <w:bookmarkEnd w:id="7"/>
    </w:p>
    <w:p w:rsidR="00663E0E" w:rsidRPr="00663E0E" w:rsidRDefault="00C4152E" w:rsidP="00663E0E">
      <w:pPr>
        <w:pStyle w:val="Instructor"/>
        <w:spacing w:before="120"/>
        <w:ind w:left="0" w:firstLine="22"/>
        <w:rPr>
          <w:rFonts w:ascii="Arial" w:hAnsi="Arial" w:cs="Arial"/>
          <w:caps/>
          <w:sz w:val="28"/>
          <w:szCs w:val="28"/>
          <w:lang w:val="vi-VN"/>
        </w:rPr>
      </w:pPr>
      <w:r>
        <w:rPr>
          <w:rFonts w:ascii="Arial" w:hAnsi="Arial" w:cs="Arial"/>
          <w:sz w:val="28"/>
          <w:szCs w:val="28"/>
          <w:lang w:val="vi-VN"/>
        </w:rPr>
        <w:t>T</w:t>
      </w:r>
      <w:r w:rsidR="00BF767A">
        <w:rPr>
          <w:rFonts w:ascii="Arial" w:hAnsi="Arial" w:cs="Arial"/>
          <w:sz w:val="28"/>
          <w:szCs w:val="28"/>
        </w:rPr>
        <w:t>hS</w:t>
      </w:r>
      <w:r w:rsidRPr="00663E0E">
        <w:rPr>
          <w:rFonts w:ascii="Arial" w:hAnsi="Arial" w:cs="Arial"/>
          <w:sz w:val="28"/>
          <w:szCs w:val="28"/>
          <w:lang w:val="vi-VN"/>
        </w:rPr>
        <w:t xml:space="preserve">. </w:t>
      </w:r>
      <w:r w:rsidR="00663E0E" w:rsidRPr="00663E0E">
        <w:rPr>
          <w:rFonts w:ascii="Arial" w:hAnsi="Arial" w:cs="Arial"/>
          <w:caps/>
          <w:sz w:val="28"/>
          <w:szCs w:val="28"/>
          <w:lang w:val="vi-VN"/>
        </w:rPr>
        <w:t>LƯƠNG VĨ MINH – NGUYỄN ĐỨC HUY</w:t>
      </w:r>
    </w:p>
    <w:p w:rsidR="00134A37" w:rsidRPr="002D2A1A" w:rsidRDefault="00134A37" w:rsidP="00882D83">
      <w:pPr>
        <w:pStyle w:val="PaddingLine"/>
        <w:ind w:left="0" w:firstLine="22"/>
        <w:rPr>
          <w:rFonts w:ascii="Arial" w:hAnsi="Arial" w:cs="Arial"/>
        </w:rPr>
      </w:pPr>
    </w:p>
    <w:p w:rsidR="0009293F" w:rsidRPr="00293868" w:rsidRDefault="00FA0DDB" w:rsidP="00882D83">
      <w:pPr>
        <w:pStyle w:val="Time"/>
        <w:ind w:left="0" w:firstLine="22"/>
        <w:rPr>
          <w:rFonts w:ascii="Times New Roman" w:hAnsi="Times New Roman"/>
        </w:rPr>
        <w:sectPr w:rsidR="0009293F" w:rsidRPr="00293868" w:rsidSect="0009293F">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8" w:name="_Toc201850472"/>
      <w:r w:rsidRPr="00293868">
        <w:rPr>
          <w:rFonts w:ascii="Arial" w:hAnsi="Arial" w:cs="Arial"/>
          <w:lang w:val="vi-VN"/>
        </w:rPr>
        <w:t>NI</w:t>
      </w:r>
      <w:r w:rsidR="00076A1D" w:rsidRPr="00293868">
        <w:rPr>
          <w:rFonts w:ascii="Arial" w:hAnsi="Arial" w:cs="Arial"/>
          <w:lang w:val="vi-VN"/>
        </w:rPr>
        <w:t>Ê</w:t>
      </w:r>
      <w:r w:rsidRPr="00293868">
        <w:rPr>
          <w:rFonts w:ascii="Arial" w:hAnsi="Arial" w:cs="Arial"/>
          <w:lang w:val="vi-VN"/>
        </w:rPr>
        <w:t>N K</w:t>
      </w:r>
      <w:r w:rsidR="00076A1D" w:rsidRPr="00293868">
        <w:rPr>
          <w:rFonts w:ascii="Arial" w:hAnsi="Arial" w:cs="Arial"/>
          <w:lang w:val="vi-VN"/>
        </w:rPr>
        <w:t>HÓA</w:t>
      </w:r>
      <w:r w:rsidR="007D5C4C" w:rsidRPr="00293868">
        <w:rPr>
          <w:rFonts w:ascii="Arial" w:hAnsi="Arial" w:cs="Arial"/>
          <w:lang w:val="vi-VN"/>
        </w:rPr>
        <w:t xml:space="preserve"> 200</w:t>
      </w:r>
      <w:r w:rsidR="00C03FBF" w:rsidRPr="00293868">
        <w:rPr>
          <w:rFonts w:ascii="Arial" w:hAnsi="Arial" w:cs="Arial"/>
        </w:rPr>
        <w:t>8</w:t>
      </w:r>
      <w:r w:rsidR="00663E0E" w:rsidRPr="00293868">
        <w:rPr>
          <w:rFonts w:ascii="Arial" w:hAnsi="Arial" w:cs="Arial"/>
        </w:rPr>
        <w:t xml:space="preserve"> </w:t>
      </w:r>
      <w:r w:rsidR="002E783D" w:rsidRPr="00293868">
        <w:rPr>
          <w:rFonts w:ascii="Arial" w:hAnsi="Arial" w:cs="Arial"/>
          <w:lang w:val="vi-VN"/>
        </w:rPr>
        <w:t>–</w:t>
      </w:r>
      <w:r w:rsidR="007D5C4C" w:rsidRPr="00293868">
        <w:rPr>
          <w:rFonts w:ascii="Arial" w:hAnsi="Arial" w:cs="Arial"/>
          <w:lang w:val="vi-VN"/>
        </w:rPr>
        <w:t xml:space="preserve"> 20</w:t>
      </w:r>
      <w:bookmarkEnd w:id="8"/>
      <w:r w:rsidR="007622DD" w:rsidRPr="00293868">
        <w:rPr>
          <w:rFonts w:ascii="Arial" w:hAnsi="Arial" w:cs="Arial"/>
        </w:rPr>
        <w:t>1</w:t>
      </w:r>
      <w:r w:rsidR="00C03FBF" w:rsidRPr="00293868">
        <w:rPr>
          <w:rFonts w:ascii="Arial" w:hAnsi="Arial" w:cs="Arial"/>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4"/>
      </w:tblGrid>
      <w:tr w:rsidR="001F283A" w:rsidRPr="00892004">
        <w:trPr>
          <w:trHeight w:val="15133"/>
        </w:trPr>
        <w:tc>
          <w:tcPr>
            <w:tcW w:w="9004" w:type="dxa"/>
          </w:tcPr>
          <w:p w:rsidR="001F283A" w:rsidRPr="00892004" w:rsidRDefault="001F283A" w:rsidP="006C4B0B">
            <w:pPr>
              <w:pStyle w:val="Pagetitle"/>
              <w:rPr>
                <w:lang w:val="vi-VN"/>
              </w:rPr>
            </w:pPr>
            <w:bookmarkStart w:id="9" w:name="_Toc201850473"/>
            <w:bookmarkStart w:id="10" w:name="_Toc201850474"/>
          </w:p>
          <w:p w:rsidR="001F283A" w:rsidRPr="00E538FB" w:rsidRDefault="001F283A" w:rsidP="00E538FB">
            <w:pPr>
              <w:jc w:val="center"/>
              <w:rPr>
                <w:b/>
                <w:lang w:val="vi-VN"/>
              </w:rPr>
            </w:pPr>
            <w:bookmarkStart w:id="11" w:name="_Toc233883150"/>
            <w:bookmarkStart w:id="12" w:name="_Toc234179408"/>
            <w:bookmarkStart w:id="13" w:name="_Toc234539350"/>
            <w:bookmarkStart w:id="14" w:name="_Toc234539839"/>
            <w:bookmarkStart w:id="15" w:name="_Toc234689461"/>
            <w:bookmarkStart w:id="16" w:name="_Toc234708155"/>
            <w:bookmarkStart w:id="17" w:name="_Toc234708462"/>
            <w:bookmarkStart w:id="18" w:name="_Toc234719563"/>
            <w:bookmarkStart w:id="19" w:name="_Toc234733380"/>
            <w:bookmarkStart w:id="20" w:name="_Toc234735485"/>
            <w:bookmarkStart w:id="21" w:name="_Toc234736005"/>
            <w:bookmarkStart w:id="22" w:name="_Toc266117567"/>
            <w:bookmarkStart w:id="23" w:name="_Toc266117616"/>
            <w:r w:rsidRPr="00E538FB">
              <w:rPr>
                <w:b/>
                <w:lang w:val="vi-VN"/>
              </w:rPr>
              <w:t>NHẬN XÉT CỦA GIÁO VIÊN HƯỚNG DẪN</w:t>
            </w:r>
            <w:bookmarkEnd w:id="11"/>
            <w:bookmarkEnd w:id="12"/>
            <w:bookmarkEnd w:id="13"/>
            <w:bookmarkEnd w:id="14"/>
            <w:bookmarkEnd w:id="15"/>
            <w:bookmarkEnd w:id="16"/>
            <w:bookmarkEnd w:id="17"/>
            <w:bookmarkEnd w:id="18"/>
            <w:bookmarkEnd w:id="19"/>
            <w:bookmarkEnd w:id="20"/>
            <w:bookmarkEnd w:id="21"/>
            <w:bookmarkEnd w:id="22"/>
            <w:bookmarkEnd w:id="23"/>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293868" w:rsidP="00293868">
            <w:pPr>
              <w:jc w:val="left"/>
              <w:rPr>
                <w:lang w:val="vi-VN"/>
              </w:rPr>
            </w:pPr>
            <w:r>
              <w:t xml:space="preserve">     </w:t>
            </w:r>
            <w:r w:rsidR="001F283A" w:rsidRPr="00892004">
              <w:rPr>
                <w:lang w:val="vi-VN"/>
              </w:rPr>
              <w:t>Khóa luận đáp ứng yêu cầu của LV cử nhân tin học.</w:t>
            </w:r>
          </w:p>
          <w:p w:rsidR="001F283A" w:rsidRPr="00892004" w:rsidRDefault="00293868" w:rsidP="00293868">
            <w:pPr>
              <w:jc w:val="left"/>
            </w:pPr>
            <w:r>
              <w:t xml:space="preserve">     </w:t>
            </w:r>
            <w:r w:rsidR="001F283A" w:rsidRPr="00892004">
              <w:rPr>
                <w:lang w:val="vi-VN"/>
              </w:rPr>
              <w:t xml:space="preserve">TpHCM, ngày </w:t>
            </w:r>
            <w:r w:rsidR="005B61F0" w:rsidRPr="00892004">
              <w:rPr>
                <w:lang w:val="vi-VN"/>
              </w:rPr>
              <w:t>……</w:t>
            </w:r>
            <w:r w:rsidR="00C32D32" w:rsidRPr="00892004">
              <w:rPr>
                <w:lang w:val="vi-VN"/>
              </w:rPr>
              <w:t xml:space="preserve"> tháng …… năm </w:t>
            </w:r>
            <w:r w:rsidR="00C32D32" w:rsidRPr="003A2E89">
              <w:rPr>
                <w:lang w:val="vi-VN"/>
              </w:rPr>
              <w:t>20</w:t>
            </w:r>
            <w:r w:rsidR="004C22AC">
              <w:t>12</w:t>
            </w:r>
          </w:p>
          <w:p w:rsidR="001F283A" w:rsidRPr="00293868" w:rsidRDefault="00293868" w:rsidP="00293868">
            <w:pPr>
              <w:jc w:val="left"/>
            </w:pPr>
            <w:r>
              <w:t xml:space="preserve">     </w:t>
            </w:r>
            <w:r w:rsidR="001F283A" w:rsidRPr="00892004">
              <w:rPr>
                <w:lang w:val="vi-VN"/>
              </w:rPr>
              <w:t>Giáo viên hướng dẫn</w:t>
            </w:r>
          </w:p>
          <w:p w:rsidR="001F283A" w:rsidRDefault="001F283A" w:rsidP="00EE72B3">
            <w:pPr>
              <w:pStyle w:val="Pagetitle"/>
              <w:keepNext/>
            </w:pPr>
          </w:p>
          <w:p w:rsidR="00517229" w:rsidRDefault="00517229" w:rsidP="00517229"/>
          <w:p w:rsidR="00517229" w:rsidRPr="00517229" w:rsidRDefault="00517229" w:rsidP="00517229"/>
        </w:tc>
      </w:tr>
      <w:bookmarkEnd w:id="9"/>
      <w:tr w:rsidR="001F283A" w:rsidRPr="00892004">
        <w:trPr>
          <w:trHeight w:val="15133"/>
        </w:trPr>
        <w:tc>
          <w:tcPr>
            <w:tcW w:w="9004" w:type="dxa"/>
          </w:tcPr>
          <w:p w:rsidR="001F283A" w:rsidRPr="00892004" w:rsidRDefault="001F283A" w:rsidP="006C4B0B">
            <w:pPr>
              <w:pStyle w:val="Pagetitle"/>
              <w:rPr>
                <w:lang w:val="vi-VN"/>
              </w:rPr>
            </w:pPr>
          </w:p>
          <w:p w:rsidR="001F283A" w:rsidRPr="00E538FB" w:rsidRDefault="001F283A" w:rsidP="00E538FB">
            <w:pPr>
              <w:jc w:val="center"/>
              <w:rPr>
                <w:b/>
                <w:lang w:val="vi-VN"/>
              </w:rPr>
            </w:pPr>
            <w:bookmarkStart w:id="24" w:name="_Toc233883151"/>
            <w:bookmarkStart w:id="25" w:name="_Toc234179409"/>
            <w:bookmarkStart w:id="26" w:name="_Toc234539351"/>
            <w:bookmarkStart w:id="27" w:name="_Toc234539840"/>
            <w:bookmarkStart w:id="28" w:name="_Toc234689462"/>
            <w:bookmarkStart w:id="29" w:name="_Toc234708156"/>
            <w:bookmarkStart w:id="30" w:name="_Toc234708463"/>
            <w:bookmarkStart w:id="31" w:name="_Toc234719564"/>
            <w:bookmarkStart w:id="32" w:name="_Toc234733381"/>
            <w:bookmarkStart w:id="33" w:name="_Toc234735486"/>
            <w:bookmarkStart w:id="34" w:name="_Toc234736006"/>
            <w:bookmarkStart w:id="35" w:name="_Toc266117568"/>
            <w:bookmarkStart w:id="36" w:name="_Toc266117617"/>
            <w:r w:rsidRPr="00E538FB">
              <w:rPr>
                <w:b/>
                <w:lang w:val="vi-VN"/>
              </w:rPr>
              <w:t>NHẬN XÉT CỦA GIÁO VIÊN PHẢN BIỆN</w:t>
            </w:r>
            <w:bookmarkEnd w:id="24"/>
            <w:bookmarkEnd w:id="25"/>
            <w:bookmarkEnd w:id="26"/>
            <w:bookmarkEnd w:id="27"/>
            <w:bookmarkEnd w:id="28"/>
            <w:bookmarkEnd w:id="29"/>
            <w:bookmarkEnd w:id="30"/>
            <w:bookmarkEnd w:id="31"/>
            <w:bookmarkEnd w:id="32"/>
            <w:bookmarkEnd w:id="33"/>
            <w:bookmarkEnd w:id="34"/>
            <w:bookmarkEnd w:id="35"/>
            <w:bookmarkEnd w:id="36"/>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1F283A" w:rsidP="00293868">
            <w:pPr>
              <w:jc w:val="center"/>
              <w:rPr>
                <w:lang w:val="vi-VN"/>
              </w:rPr>
            </w:pPr>
            <w:r w:rsidRPr="00892004">
              <w:rPr>
                <w:lang w:val="vi-VN"/>
              </w:rPr>
              <w:t>………………………………………………………………………………</w:t>
            </w:r>
          </w:p>
          <w:p w:rsidR="001F283A" w:rsidRPr="00892004" w:rsidRDefault="00293868" w:rsidP="00293868">
            <w:pPr>
              <w:jc w:val="left"/>
              <w:rPr>
                <w:lang w:val="vi-VN"/>
              </w:rPr>
            </w:pPr>
            <w:r>
              <w:t xml:space="preserve">      </w:t>
            </w:r>
            <w:r w:rsidR="001F283A" w:rsidRPr="00892004">
              <w:rPr>
                <w:lang w:val="vi-VN"/>
              </w:rPr>
              <w:t>Khóa luận đáp ứng yêu cầu của LV cử nhân tin học.</w:t>
            </w:r>
          </w:p>
          <w:p w:rsidR="001F283A" w:rsidRPr="00892004" w:rsidRDefault="00293868" w:rsidP="00293868">
            <w:pPr>
              <w:jc w:val="left"/>
            </w:pPr>
            <w:r>
              <w:t xml:space="preserve">      </w:t>
            </w:r>
            <w:r w:rsidR="001F283A" w:rsidRPr="00892004">
              <w:rPr>
                <w:lang w:val="vi-VN"/>
              </w:rPr>
              <w:t xml:space="preserve">TpHCM, ngày </w:t>
            </w:r>
            <w:r w:rsidR="005B61F0" w:rsidRPr="00892004">
              <w:rPr>
                <w:lang w:val="vi-VN"/>
              </w:rPr>
              <w:t>……</w:t>
            </w:r>
            <w:r w:rsidR="00C32D32" w:rsidRPr="00892004">
              <w:rPr>
                <w:lang w:val="vi-VN"/>
              </w:rPr>
              <w:t xml:space="preserve"> tháng …… năm </w:t>
            </w:r>
            <w:r w:rsidR="00C32D32" w:rsidRPr="003A2E89">
              <w:rPr>
                <w:lang w:val="vi-VN"/>
              </w:rPr>
              <w:t>20</w:t>
            </w:r>
            <w:r w:rsidR="00533982">
              <w:t>12</w:t>
            </w:r>
          </w:p>
          <w:p w:rsidR="001F283A" w:rsidRPr="00892004" w:rsidRDefault="00293868" w:rsidP="00293868">
            <w:pPr>
              <w:jc w:val="left"/>
              <w:rPr>
                <w:lang w:val="vi-VN"/>
              </w:rPr>
            </w:pPr>
            <w:r>
              <w:t xml:space="preserve">      </w:t>
            </w:r>
            <w:r w:rsidR="001F283A" w:rsidRPr="00892004">
              <w:rPr>
                <w:lang w:val="vi-VN"/>
              </w:rPr>
              <w:t>Giáo viên phản biện</w:t>
            </w:r>
          </w:p>
          <w:p w:rsidR="001F283A" w:rsidRPr="00892004" w:rsidRDefault="001F283A" w:rsidP="00EE72B3">
            <w:pPr>
              <w:pStyle w:val="Pagetitle"/>
              <w:keepNext/>
              <w:rPr>
                <w:lang w:val="vi-VN"/>
              </w:rPr>
            </w:pPr>
          </w:p>
        </w:tc>
      </w:tr>
    </w:tbl>
    <w:p w:rsidR="00BA721A" w:rsidRPr="00892004" w:rsidRDefault="00BA721A" w:rsidP="00603236">
      <w:pPr>
        <w:pStyle w:val="Title"/>
        <w:rPr>
          <w:rFonts w:cs="Times New Roman"/>
          <w:lang w:val="vi-VN"/>
        </w:rPr>
      </w:pPr>
      <w:bookmarkStart w:id="37" w:name="_Toc233883152"/>
      <w:bookmarkStart w:id="38" w:name="_Toc234179410"/>
      <w:bookmarkStart w:id="39" w:name="_Toc234539352"/>
      <w:bookmarkStart w:id="40" w:name="_Toc234539841"/>
      <w:bookmarkStart w:id="41" w:name="_Toc234689463"/>
      <w:bookmarkStart w:id="42" w:name="_Toc234708157"/>
      <w:bookmarkStart w:id="43" w:name="_Toc234708464"/>
      <w:bookmarkStart w:id="44" w:name="_Toc234719565"/>
      <w:bookmarkStart w:id="45" w:name="_Toc234733382"/>
      <w:bookmarkStart w:id="46" w:name="_Toc234735487"/>
      <w:bookmarkStart w:id="47" w:name="_Toc234736007"/>
      <w:bookmarkStart w:id="48" w:name="_Toc266117569"/>
      <w:bookmarkStart w:id="49" w:name="_Toc266117618"/>
      <w:bookmarkStart w:id="50" w:name="_Toc267996369"/>
      <w:bookmarkStart w:id="51" w:name="_Toc329630360"/>
      <w:bookmarkStart w:id="52" w:name="_Toc329630446"/>
      <w:bookmarkStart w:id="53" w:name="_Toc329635643"/>
      <w:r w:rsidRPr="00892004">
        <w:rPr>
          <w:rFonts w:cs="Times New Roman"/>
          <w:lang w:val="vi-VN"/>
        </w:rPr>
        <w:lastRenderedPageBreak/>
        <w:t>LỜI CÁM ƠN</w:t>
      </w:r>
      <w:bookmarkEnd w:id="10"/>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BA721A" w:rsidRPr="00892004" w:rsidRDefault="00BA721A" w:rsidP="00FE05AD">
      <w:pPr>
        <w:rPr>
          <w:lang w:val="vi-VN"/>
        </w:rPr>
      </w:pPr>
    </w:p>
    <w:p w:rsidR="00D52D9D" w:rsidRPr="00892004" w:rsidRDefault="000511C6" w:rsidP="00D52D9D">
      <w:pPr>
        <w:rPr>
          <w:lang w:val="vi-VN"/>
        </w:rPr>
      </w:pPr>
      <w:r>
        <w:rPr>
          <w:lang w:val="vi-VN"/>
        </w:rPr>
        <w:t>Chúng em</w:t>
      </w:r>
      <w:r w:rsidR="00D52D9D" w:rsidRPr="00892004">
        <w:rPr>
          <w:lang w:val="vi-VN"/>
        </w:rPr>
        <w:t xml:space="preserve"> xin chân thành cảm ơn Khoa Công Nghệ Thông Tin, trường Đại Học Khoa Học Tự Nhiên, Tp.HCM đã tạo điều kiện tốt cho </w:t>
      </w:r>
      <w:r>
        <w:t>c</w:t>
      </w:r>
      <w:r>
        <w:rPr>
          <w:lang w:val="vi-VN"/>
        </w:rPr>
        <w:t>húng em</w:t>
      </w:r>
      <w:r w:rsidR="00D52D9D" w:rsidRPr="00892004">
        <w:rPr>
          <w:lang w:val="vi-VN"/>
        </w:rPr>
        <w:t xml:space="preserve"> thực hiện đề tài này.</w:t>
      </w:r>
    </w:p>
    <w:p w:rsidR="003A75B8" w:rsidRDefault="003A75B8" w:rsidP="00D52D9D">
      <w:r w:rsidRPr="003A75B8">
        <w:rPr>
          <w:lang w:val="vi-VN"/>
        </w:rPr>
        <w:t xml:space="preserve">Chúng em xin chân thành cảm ơn Thầy Trần Minh Triết, Thầy Lương Vĩ Minh và Thầy Nguyễn Đức Huy </w:t>
      </w:r>
      <w:r w:rsidR="00B84C75">
        <w:t xml:space="preserve">là </w:t>
      </w:r>
      <w:r w:rsidRPr="003A75B8">
        <w:rPr>
          <w:lang w:val="vi-VN"/>
        </w:rPr>
        <w:t xml:space="preserve">những người đã tận tình hướng dẫn, chỉ bảo chúng em trong suốt thời gian thực hiện đề tài. </w:t>
      </w:r>
    </w:p>
    <w:p w:rsidR="00D52D9D" w:rsidRPr="00892004" w:rsidRDefault="000511C6" w:rsidP="00D52D9D">
      <w:pPr>
        <w:rPr>
          <w:lang w:val="vi-VN"/>
        </w:rPr>
      </w:pPr>
      <w:r>
        <w:rPr>
          <w:lang w:val="vi-VN"/>
        </w:rPr>
        <w:t>Chúng em</w:t>
      </w:r>
      <w:r w:rsidR="00D52D9D" w:rsidRPr="00892004">
        <w:rPr>
          <w:lang w:val="vi-VN"/>
        </w:rPr>
        <w:t xml:space="preserve"> cũng xin gửi lời cảm ơn sâu sắc đến quý Thầy Cô trong Khoa đã tận tình giảng dạy, trang bị cho </w:t>
      </w:r>
      <w:r>
        <w:rPr>
          <w:lang w:val="vi-VN"/>
        </w:rPr>
        <w:t>chúng em</w:t>
      </w:r>
      <w:r w:rsidR="00D52D9D" w:rsidRPr="00892004">
        <w:rPr>
          <w:lang w:val="vi-VN"/>
        </w:rPr>
        <w:t xml:space="preserve"> những kiến thức quí báu trong những năm học vừa qua.</w:t>
      </w:r>
    </w:p>
    <w:p w:rsidR="00D52D9D" w:rsidRPr="00892004" w:rsidRDefault="000511C6" w:rsidP="00D52D9D">
      <w:pPr>
        <w:rPr>
          <w:lang w:val="vi-VN"/>
        </w:rPr>
      </w:pPr>
      <w:r>
        <w:rPr>
          <w:lang w:val="vi-VN"/>
        </w:rPr>
        <w:t>Chúng em</w:t>
      </w:r>
      <w:r w:rsidR="00D52D9D" w:rsidRPr="00892004">
        <w:rPr>
          <w:lang w:val="vi-VN"/>
        </w:rPr>
        <w:t xml:space="preserve"> xin gửi lòng biết ơn sâu sắc đến Ba, Mẹ, các anh chị và bạn bè đã ủng hộ, giúp đỡ và động viên </w:t>
      </w:r>
      <w:r>
        <w:rPr>
          <w:lang w:val="vi-VN"/>
        </w:rPr>
        <w:t>chúng em</w:t>
      </w:r>
      <w:r w:rsidR="00D52D9D" w:rsidRPr="00892004">
        <w:rPr>
          <w:lang w:val="vi-VN"/>
        </w:rPr>
        <w:t xml:space="preserve"> trong những lúc khó khăn cũng như trong suốt thời gian học tập và nghiên cứu.</w:t>
      </w:r>
    </w:p>
    <w:p w:rsidR="00D52D9D" w:rsidRPr="00892004" w:rsidRDefault="00D52D9D" w:rsidP="00D52D9D">
      <w:pPr>
        <w:rPr>
          <w:lang w:val="vi-VN"/>
        </w:rPr>
      </w:pPr>
      <w:r w:rsidRPr="00892004">
        <w:rPr>
          <w:lang w:val="vi-VN"/>
        </w:rPr>
        <w:t xml:space="preserve">Mặc dù </w:t>
      </w:r>
      <w:r w:rsidR="000511C6">
        <w:rPr>
          <w:lang w:val="vi-VN"/>
        </w:rPr>
        <w:t>chúng em</w:t>
      </w:r>
      <w:r w:rsidRPr="00892004">
        <w:rPr>
          <w:lang w:val="vi-VN"/>
        </w:rPr>
        <w:t xml:space="preserve"> đã cố gắng hoàn thành luận văn trong phạm vi và khả năng cho phép, nhưng chắc chắn sẽ không tránh khỏi những thiếu sót, kính mong sự cảm thông và tận tình chỉ bảo của quý Thầy Cô và các bạn.</w:t>
      </w:r>
    </w:p>
    <w:p w:rsidR="005874B1" w:rsidRDefault="00AC2440" w:rsidP="00AC2440">
      <w:pPr>
        <w:tabs>
          <w:tab w:val="center" w:pos="6660"/>
        </w:tabs>
      </w:pPr>
      <w:r>
        <w:tab/>
      </w:r>
      <w:r w:rsidR="00D52D9D" w:rsidRPr="00892004">
        <w:rPr>
          <w:lang w:val="vi-VN"/>
        </w:rPr>
        <w:t>Nhóm thực hiện</w:t>
      </w:r>
    </w:p>
    <w:p w:rsidR="00401D66" w:rsidRPr="00892004" w:rsidRDefault="00401D66" w:rsidP="00603236">
      <w:pPr>
        <w:pStyle w:val="Title"/>
        <w:rPr>
          <w:rFonts w:cs="Times New Roman"/>
        </w:rPr>
      </w:pPr>
      <w:bookmarkStart w:id="54" w:name="_Toc173713846"/>
      <w:bookmarkStart w:id="55" w:name="_Toc201850475"/>
      <w:bookmarkStart w:id="56" w:name="_Toc233883153"/>
      <w:bookmarkStart w:id="57" w:name="_Toc234179411"/>
      <w:bookmarkStart w:id="58" w:name="_Toc234539353"/>
      <w:bookmarkStart w:id="59" w:name="_Toc234539842"/>
      <w:bookmarkStart w:id="60" w:name="_Toc234689464"/>
      <w:bookmarkStart w:id="61" w:name="_Toc234708158"/>
      <w:bookmarkStart w:id="62" w:name="_Toc234708465"/>
      <w:bookmarkStart w:id="63" w:name="_Toc234719566"/>
      <w:bookmarkStart w:id="64" w:name="_Toc234733383"/>
      <w:bookmarkStart w:id="65" w:name="_Toc234735488"/>
      <w:bookmarkStart w:id="66" w:name="_Toc234736008"/>
      <w:bookmarkStart w:id="67" w:name="_Toc266117570"/>
      <w:bookmarkStart w:id="68" w:name="_Toc266117619"/>
      <w:bookmarkStart w:id="69" w:name="_Toc267996370"/>
      <w:bookmarkStart w:id="70" w:name="_Toc329630361"/>
      <w:bookmarkStart w:id="71" w:name="_Toc329630447"/>
      <w:bookmarkStart w:id="72" w:name="_Toc329635644"/>
      <w:r w:rsidRPr="00892004">
        <w:rPr>
          <w:rFonts w:cs="Times New Roman"/>
        </w:rPr>
        <w:lastRenderedPageBreak/>
        <w:t>ĐỀ CƯƠNG CHI TIẾT</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20"/>
      </w:tblGrid>
      <w:tr w:rsidR="00D52D9D" w:rsidRPr="00892004" w:rsidTr="00691A08">
        <w:tc>
          <w:tcPr>
            <w:tcW w:w="8820" w:type="dxa"/>
          </w:tcPr>
          <w:p w:rsidR="00D52D9D" w:rsidRPr="00892004" w:rsidRDefault="00D52D9D" w:rsidP="008E0A3F">
            <w:pPr>
              <w:spacing w:before="120"/>
              <w:rPr>
                <w:szCs w:val="26"/>
              </w:rPr>
            </w:pPr>
            <w:r w:rsidRPr="00892004">
              <w:rPr>
                <w:b/>
                <w:szCs w:val="26"/>
              </w:rPr>
              <w:t>Tên Đề Tài</w:t>
            </w:r>
            <w:r w:rsidRPr="00892004">
              <w:rPr>
                <w:szCs w:val="26"/>
              </w:rPr>
              <w:t xml:space="preserve">: </w:t>
            </w:r>
            <w:r w:rsidR="002A5979">
              <w:rPr>
                <w:szCs w:val="26"/>
              </w:rPr>
              <w:t>Nghiên cứu và phát triển framework game 3D trên nền tảng HTML5</w:t>
            </w:r>
          </w:p>
        </w:tc>
      </w:tr>
      <w:tr w:rsidR="00D52D9D" w:rsidRPr="00892004" w:rsidTr="00691A08">
        <w:tc>
          <w:tcPr>
            <w:tcW w:w="8820" w:type="dxa"/>
          </w:tcPr>
          <w:p w:rsidR="00D52D9D" w:rsidRPr="00892004" w:rsidRDefault="00D52D9D" w:rsidP="008B173E">
            <w:pPr>
              <w:spacing w:before="120"/>
            </w:pPr>
            <w:r w:rsidRPr="005874B1">
              <w:rPr>
                <w:b/>
              </w:rPr>
              <w:t>Giáo viên hướng dẫn</w:t>
            </w:r>
            <w:r w:rsidRPr="00892004">
              <w:t>:</w:t>
            </w:r>
            <w:r>
              <w:t xml:space="preserve"> </w:t>
            </w:r>
            <w:r w:rsidR="006F7409" w:rsidRPr="002750D8">
              <w:rPr>
                <w:bCs/>
                <w:szCs w:val="26"/>
              </w:rPr>
              <w:t>ThS</w:t>
            </w:r>
            <w:r w:rsidR="006F7409">
              <w:rPr>
                <w:bCs/>
                <w:szCs w:val="26"/>
              </w:rPr>
              <w:t xml:space="preserve">. </w:t>
            </w:r>
            <w:r w:rsidR="006F7409" w:rsidRPr="002750D8">
              <w:rPr>
                <w:bCs/>
                <w:szCs w:val="26"/>
              </w:rPr>
              <w:t>Lương Vĩ Minh</w:t>
            </w:r>
            <w:r w:rsidR="006F7409">
              <w:rPr>
                <w:bCs/>
                <w:szCs w:val="26"/>
              </w:rPr>
              <w:t xml:space="preserve"> </w:t>
            </w:r>
            <w:r w:rsidR="006F7409" w:rsidRPr="002750D8">
              <w:rPr>
                <w:bCs/>
                <w:szCs w:val="26"/>
              </w:rPr>
              <w:t>– Nguyễn Đức Huy</w:t>
            </w:r>
          </w:p>
        </w:tc>
      </w:tr>
      <w:tr w:rsidR="00D52D9D" w:rsidRPr="00892004" w:rsidTr="00691A08">
        <w:tc>
          <w:tcPr>
            <w:tcW w:w="8820" w:type="dxa"/>
          </w:tcPr>
          <w:p w:rsidR="00D52D9D" w:rsidRPr="00892004" w:rsidRDefault="00D52D9D" w:rsidP="00D73BD1">
            <w:pPr>
              <w:spacing w:before="120"/>
            </w:pPr>
            <w:r w:rsidRPr="00892004">
              <w:rPr>
                <w:b/>
              </w:rPr>
              <w:t>Thời gian thực hiện</w:t>
            </w:r>
            <w:r w:rsidRPr="00892004">
              <w:t xml:space="preserve">: </w:t>
            </w:r>
            <w:r w:rsidR="006F7409" w:rsidRPr="002750D8">
              <w:rPr>
                <w:szCs w:val="26"/>
              </w:rPr>
              <w:t>từ</w:t>
            </w:r>
            <w:r w:rsidR="006F7409">
              <w:rPr>
                <w:szCs w:val="26"/>
              </w:rPr>
              <w:t xml:space="preserve"> ngày 06</w:t>
            </w:r>
            <w:r w:rsidR="00331B95">
              <w:rPr>
                <w:szCs w:val="26"/>
              </w:rPr>
              <w:t>/02/2012</w:t>
            </w:r>
            <w:r w:rsidR="006F7409" w:rsidRPr="002750D8">
              <w:rPr>
                <w:szCs w:val="26"/>
              </w:rPr>
              <w:t xml:space="preserve"> đế</w:t>
            </w:r>
            <w:r w:rsidR="006F7409">
              <w:rPr>
                <w:szCs w:val="26"/>
              </w:rPr>
              <w:t xml:space="preserve">n ngày </w:t>
            </w:r>
            <w:r w:rsidR="00640BF4">
              <w:rPr>
                <w:szCs w:val="26"/>
              </w:rPr>
              <w:t>09</w:t>
            </w:r>
            <w:r w:rsidR="006F7409" w:rsidRPr="002750D8">
              <w:rPr>
                <w:szCs w:val="26"/>
              </w:rPr>
              <w:t>/07/201</w:t>
            </w:r>
            <w:r w:rsidR="00331B95">
              <w:rPr>
                <w:szCs w:val="26"/>
              </w:rPr>
              <w:t>2</w:t>
            </w:r>
          </w:p>
        </w:tc>
      </w:tr>
      <w:tr w:rsidR="00D52D9D" w:rsidRPr="00892004" w:rsidTr="00691A08">
        <w:tc>
          <w:tcPr>
            <w:tcW w:w="8820" w:type="dxa"/>
          </w:tcPr>
          <w:p w:rsidR="00073389" w:rsidRDefault="00D52D9D" w:rsidP="00FF7132">
            <w:pPr>
              <w:spacing w:before="120"/>
              <w:rPr>
                <w:b/>
              </w:rPr>
            </w:pPr>
            <w:r w:rsidRPr="005874B1">
              <w:rPr>
                <w:b/>
              </w:rPr>
              <w:t xml:space="preserve">Sinh viên thực hiện: </w:t>
            </w:r>
          </w:p>
          <w:p w:rsidR="006C2700" w:rsidRPr="00073389" w:rsidRDefault="00271631" w:rsidP="00FF7132">
            <w:pPr>
              <w:spacing w:before="120"/>
              <w:rPr>
                <w:b/>
              </w:rPr>
            </w:pPr>
            <w:r>
              <w:t>Nguyễn Công Thành (0812473)</w:t>
            </w:r>
            <w:r w:rsidR="00073389">
              <w:t xml:space="preserve"> </w:t>
            </w:r>
            <w:r w:rsidR="00073389" w:rsidRPr="002750D8">
              <w:rPr>
                <w:bCs/>
                <w:szCs w:val="26"/>
              </w:rPr>
              <w:t>–</w:t>
            </w:r>
            <w:r w:rsidR="00073389">
              <w:t xml:space="preserve"> </w:t>
            </w:r>
            <w:r w:rsidR="006C2700" w:rsidRPr="006C2700">
              <w:t>Bùi Trần Mạnh Hiếu (0812139)</w:t>
            </w:r>
          </w:p>
        </w:tc>
      </w:tr>
      <w:tr w:rsidR="00D52D9D" w:rsidRPr="00892004" w:rsidTr="00691A08">
        <w:tc>
          <w:tcPr>
            <w:tcW w:w="8820" w:type="dxa"/>
          </w:tcPr>
          <w:p w:rsidR="00D52D9D" w:rsidRPr="00892004" w:rsidRDefault="00D52D9D" w:rsidP="00D73BD1">
            <w:pPr>
              <w:spacing w:before="120"/>
            </w:pPr>
            <w:r w:rsidRPr="005874B1">
              <w:rPr>
                <w:b/>
              </w:rPr>
              <w:t>Loại đề tài:</w:t>
            </w:r>
            <w:r w:rsidRPr="00892004">
              <w:t xml:space="preserve"> </w:t>
            </w:r>
            <w:r w:rsidR="006F7A77" w:rsidRPr="002750D8">
              <w:rPr>
                <w:szCs w:val="26"/>
              </w:rPr>
              <w:t>Tìm hiểu công nghệ và xây dựng ứng dụng</w:t>
            </w:r>
          </w:p>
        </w:tc>
      </w:tr>
      <w:tr w:rsidR="00D52D9D" w:rsidRPr="00892004" w:rsidTr="00691A08">
        <w:tc>
          <w:tcPr>
            <w:tcW w:w="8820" w:type="dxa"/>
          </w:tcPr>
          <w:p w:rsidR="00D52D9D" w:rsidRDefault="00D52D9D" w:rsidP="00B42708">
            <w:pPr>
              <w:spacing w:before="120"/>
            </w:pPr>
            <w:r w:rsidRPr="00892004">
              <w:rPr>
                <w:b/>
              </w:rPr>
              <w:t xml:space="preserve">Nội Dung Đề Tài </w:t>
            </w:r>
            <w:r w:rsidRPr="00892004">
              <w:t>(mô tả chi tiết nội dung đề tài, yêu cầu, phương pháp thực hiện, kết quả đạt được, …):</w:t>
            </w:r>
          </w:p>
          <w:p w:rsidR="00D808C3" w:rsidRPr="00EE72B3" w:rsidRDefault="00D808C3" w:rsidP="00D808C3">
            <w:pPr>
              <w:spacing w:before="60" w:afterLines="60" w:after="144" w:line="420" w:lineRule="exact"/>
            </w:pPr>
            <w:r w:rsidRPr="00EE72B3">
              <w:t>Đây là đề tài thuộc về hướng tìm hiểu công nghệ và phát triển ứng dụng. Đề tài bao gồm các phầ</w:t>
            </w:r>
            <w:r>
              <w:t>n sau:</w:t>
            </w:r>
          </w:p>
          <w:p w:rsidR="00D808C3" w:rsidRDefault="00D808C3" w:rsidP="00803C52">
            <w:pPr>
              <w:numPr>
                <w:ilvl w:val="0"/>
                <w:numId w:val="48"/>
              </w:numPr>
            </w:pPr>
            <w:r>
              <w:t>Khảo sát các công nghệ làm Game 3D trên nền tảng Web bao gồm HTML5 – WebGL, Silverlight 5 , Adobe Flash</w:t>
            </w:r>
            <w:r w:rsidR="00B05EE5">
              <w:t>.</w:t>
            </w:r>
          </w:p>
          <w:p w:rsidR="00D808C3" w:rsidRPr="00DF1CD8" w:rsidRDefault="00D808C3" w:rsidP="00803C52">
            <w:pPr>
              <w:numPr>
                <w:ilvl w:val="0"/>
                <w:numId w:val="48"/>
              </w:numPr>
            </w:pPr>
            <w:r w:rsidRPr="00362851">
              <w:rPr>
                <w:rFonts w:hint="eastAsia"/>
                <w:lang w:val="vi-VN"/>
              </w:rPr>
              <w:t>Nghiên</w:t>
            </w:r>
            <w:r w:rsidRPr="00DF1CD8">
              <w:rPr>
                <w:rFonts w:hint="eastAsia"/>
              </w:rPr>
              <w:t xml:space="preserve"> cứu </w:t>
            </w:r>
            <w:r>
              <w:t xml:space="preserve">công nghệ </w:t>
            </w:r>
            <w:r w:rsidR="00B05EE5">
              <w:t>HTML5 - WebGL</w:t>
            </w:r>
          </w:p>
          <w:p w:rsidR="00D808C3" w:rsidRPr="00DF1CD8" w:rsidRDefault="00D808C3" w:rsidP="00803C52">
            <w:pPr>
              <w:numPr>
                <w:ilvl w:val="0"/>
                <w:numId w:val="48"/>
              </w:numPr>
            </w:pPr>
            <w:r>
              <w:t xml:space="preserve">Tìm hiểu các vấn đề liên quan đến đồ hoạ 3D với </w:t>
            </w:r>
            <w:r w:rsidR="00B05EE5">
              <w:t>WebGL</w:t>
            </w:r>
            <w:r w:rsidRPr="00DF1CD8">
              <w:rPr>
                <w:rFonts w:hint="eastAsia"/>
              </w:rPr>
              <w:t>.</w:t>
            </w:r>
          </w:p>
          <w:p w:rsidR="00D808C3" w:rsidRPr="00DF1CD8" w:rsidRDefault="00D808C3" w:rsidP="00803C52">
            <w:pPr>
              <w:numPr>
                <w:ilvl w:val="0"/>
                <w:numId w:val="48"/>
              </w:numPr>
            </w:pPr>
            <w:r w:rsidRPr="00DF1CD8">
              <w:rPr>
                <w:rFonts w:hint="eastAsia"/>
              </w:rPr>
              <w:t>Xác định</w:t>
            </w:r>
            <w:r>
              <w:t xml:space="preserve">, </w:t>
            </w:r>
            <w:r w:rsidRPr="00DF1CD8">
              <w:rPr>
                <w:rFonts w:hint="eastAsia"/>
              </w:rPr>
              <w:t>phân tích các vấn đề</w:t>
            </w:r>
            <w:r>
              <w:t xml:space="preserve"> và đề ra các giải pháp để </w:t>
            </w:r>
            <w:r w:rsidRPr="00DF1CD8">
              <w:rPr>
                <w:rFonts w:hint="eastAsia"/>
              </w:rPr>
              <w:t xml:space="preserve">phát triển </w:t>
            </w:r>
            <w:r w:rsidR="00B05EE5">
              <w:t xml:space="preserve">framework </w:t>
            </w:r>
            <w:r w:rsidR="00B05EE5">
              <w:rPr>
                <w:rFonts w:hint="eastAsia"/>
              </w:rPr>
              <w:t>game</w:t>
            </w:r>
            <w:r>
              <w:t xml:space="preserve"> 3D cho </w:t>
            </w:r>
            <w:r>
              <w:rPr>
                <w:rFonts w:hint="eastAsia"/>
              </w:rPr>
              <w:t>dòng game</w:t>
            </w:r>
            <w:r>
              <w:t xml:space="preserve"> nhập vai</w:t>
            </w:r>
            <w:r w:rsidRPr="00DF1CD8">
              <w:rPr>
                <w:rFonts w:hint="eastAsia"/>
              </w:rPr>
              <w:t xml:space="preserve"> </w:t>
            </w:r>
            <w:r>
              <w:t xml:space="preserve">với công nghệ </w:t>
            </w:r>
            <w:r w:rsidR="00B05EE5">
              <w:t>WebGL</w:t>
            </w:r>
            <w:r w:rsidRPr="00DF1CD8">
              <w:rPr>
                <w:rFonts w:hint="eastAsia"/>
              </w:rPr>
              <w:t>.</w:t>
            </w:r>
          </w:p>
          <w:p w:rsidR="00D808C3" w:rsidRPr="00892004" w:rsidRDefault="00D808C3" w:rsidP="00803C52">
            <w:pPr>
              <w:numPr>
                <w:ilvl w:val="0"/>
                <w:numId w:val="48"/>
              </w:numPr>
            </w:pPr>
            <w:r>
              <w:t xml:space="preserve">Xây dựng thử nghiệm ứng dụng game 3D </w:t>
            </w:r>
            <w:r w:rsidR="00B153C6">
              <w:t xml:space="preserve">trên nền tảng Web và thiết bị di động </w:t>
            </w:r>
            <w:r>
              <w:t xml:space="preserve">sử dụng </w:t>
            </w:r>
            <w:r w:rsidR="00B153C6">
              <w:t>game framework</w:t>
            </w:r>
            <w:r>
              <w:t xml:space="preserve"> được xây dựng.</w:t>
            </w:r>
          </w:p>
        </w:tc>
      </w:tr>
    </w:tbl>
    <w:p w:rsidR="00FF7132" w:rsidRDefault="00FF7132">
      <w:r>
        <w:br w:type="page"/>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670"/>
      </w:tblGrid>
      <w:tr w:rsidR="00D52D9D" w:rsidRPr="00892004" w:rsidTr="00691A08">
        <w:tc>
          <w:tcPr>
            <w:tcW w:w="8820" w:type="dxa"/>
            <w:gridSpan w:val="2"/>
          </w:tcPr>
          <w:p w:rsidR="00D52D9D" w:rsidRDefault="00D52D9D" w:rsidP="00FF7132">
            <w:pPr>
              <w:spacing w:before="120"/>
            </w:pPr>
            <w:r w:rsidRPr="00892004">
              <w:rPr>
                <w:lang w:val="vi-VN"/>
              </w:rPr>
              <w:lastRenderedPageBreak/>
              <w:t>Kế Hoạch Thực Hiện:</w:t>
            </w:r>
          </w:p>
          <w:p w:rsidR="00163172" w:rsidRPr="00CF43B0" w:rsidRDefault="00163172" w:rsidP="00803C52">
            <w:pPr>
              <w:numPr>
                <w:ilvl w:val="0"/>
                <w:numId w:val="49"/>
              </w:numPr>
              <w:spacing w:before="60" w:afterLines="60" w:after="144" w:line="420" w:lineRule="exact"/>
              <w:rPr>
                <w:lang w:val="vi-VN"/>
              </w:rPr>
            </w:pPr>
            <w:r>
              <w:t>06</w:t>
            </w:r>
            <w:r>
              <w:rPr>
                <w:lang w:val="vi-VN"/>
              </w:rPr>
              <w:t>/0</w:t>
            </w:r>
            <w:r>
              <w:t>2</w:t>
            </w:r>
            <w:r>
              <w:rPr>
                <w:lang w:val="vi-VN"/>
              </w:rPr>
              <w:t>/20</w:t>
            </w:r>
            <w:r w:rsidR="00640BF4">
              <w:t>12</w:t>
            </w:r>
            <w:r>
              <w:rPr>
                <w:lang w:val="vi-VN"/>
              </w:rPr>
              <w:t>-</w:t>
            </w:r>
            <w:r w:rsidR="00E66FB6">
              <w:t>11</w:t>
            </w:r>
            <w:r>
              <w:rPr>
                <w:lang w:val="vi-VN"/>
              </w:rPr>
              <w:t>/02/20</w:t>
            </w:r>
            <w:r w:rsidR="00640BF4">
              <w:t>12</w:t>
            </w:r>
            <w:r>
              <w:t xml:space="preserve">: </w:t>
            </w:r>
            <w:r w:rsidRPr="002750D8">
              <w:rPr>
                <w:szCs w:val="26"/>
                <w:lang w:val="vi-VN"/>
              </w:rPr>
              <w:t xml:space="preserve">Khảo sát </w:t>
            </w:r>
            <w:r>
              <w:rPr>
                <w:szCs w:val="26"/>
              </w:rPr>
              <w:t>các</w:t>
            </w:r>
            <w:r w:rsidRPr="002750D8">
              <w:rPr>
                <w:szCs w:val="26"/>
                <w:lang w:val="vi-VN"/>
              </w:rPr>
              <w:t xml:space="preserve"> </w:t>
            </w:r>
            <w:r w:rsidRPr="002750D8">
              <w:rPr>
                <w:szCs w:val="26"/>
              </w:rPr>
              <w:t xml:space="preserve">công nghệ </w:t>
            </w:r>
            <w:r>
              <w:rPr>
                <w:szCs w:val="26"/>
              </w:rPr>
              <w:t xml:space="preserve">làm Game </w:t>
            </w:r>
            <w:r w:rsidRPr="002750D8">
              <w:rPr>
                <w:szCs w:val="26"/>
              </w:rPr>
              <w:t>3D</w:t>
            </w:r>
            <w:r>
              <w:rPr>
                <w:szCs w:val="26"/>
              </w:rPr>
              <w:t xml:space="preserve"> trên Web</w:t>
            </w:r>
          </w:p>
          <w:p w:rsidR="00163172" w:rsidRPr="00CF43B0" w:rsidRDefault="00E66FB6" w:rsidP="00803C52">
            <w:pPr>
              <w:numPr>
                <w:ilvl w:val="0"/>
                <w:numId w:val="49"/>
              </w:numPr>
              <w:spacing w:before="60" w:afterLines="60" w:after="144" w:line="420" w:lineRule="exact"/>
              <w:rPr>
                <w:lang w:val="vi-VN"/>
              </w:rPr>
            </w:pPr>
            <w:r>
              <w:t>12</w:t>
            </w:r>
            <w:r w:rsidR="00163172">
              <w:rPr>
                <w:lang w:val="vi-VN"/>
              </w:rPr>
              <w:t>/02/20</w:t>
            </w:r>
            <w:r w:rsidR="00640BF4">
              <w:t>12</w:t>
            </w:r>
            <w:r>
              <w:rPr>
                <w:lang w:val="vi-VN"/>
              </w:rPr>
              <w:t>-</w:t>
            </w:r>
            <w:r>
              <w:t>22</w:t>
            </w:r>
            <w:r w:rsidR="00830980">
              <w:rPr>
                <w:lang w:val="vi-VN"/>
              </w:rPr>
              <w:t>/0</w:t>
            </w:r>
            <w:r w:rsidR="00830980">
              <w:t>2</w:t>
            </w:r>
            <w:r w:rsidR="00163172">
              <w:rPr>
                <w:lang w:val="vi-VN"/>
              </w:rPr>
              <w:t>/20</w:t>
            </w:r>
            <w:r w:rsidR="00640BF4">
              <w:t>12</w:t>
            </w:r>
            <w:r w:rsidR="00163172">
              <w:t>:</w:t>
            </w:r>
            <w:r w:rsidR="00163172" w:rsidRPr="00CF43B0">
              <w:rPr>
                <w:rFonts w:hint="eastAsia"/>
                <w:lang w:val="vi-VN"/>
              </w:rPr>
              <w:t xml:space="preserve"> Mô tả các đặc trưng chính của </w:t>
            </w:r>
            <w:r w:rsidR="00163172">
              <w:rPr>
                <w:rFonts w:hint="eastAsia"/>
                <w:lang w:val="vi-VN"/>
              </w:rPr>
              <w:t>dòng game</w:t>
            </w:r>
            <w:r w:rsidR="00163172" w:rsidRPr="00CF43B0">
              <w:rPr>
                <w:rFonts w:hint="eastAsia"/>
                <w:lang w:val="vi-VN"/>
              </w:rPr>
              <w:t xml:space="preserve"> sẽ xây dựng</w:t>
            </w:r>
            <w:r w:rsidR="00163172" w:rsidRPr="00CF43B0">
              <w:rPr>
                <w:lang w:val="vi-VN"/>
              </w:rPr>
              <w:t>.</w:t>
            </w:r>
          </w:p>
          <w:p w:rsidR="00163172" w:rsidRPr="00CF43B0" w:rsidRDefault="00830980" w:rsidP="00803C52">
            <w:pPr>
              <w:numPr>
                <w:ilvl w:val="0"/>
                <w:numId w:val="49"/>
              </w:numPr>
              <w:spacing w:before="60" w:afterLines="60" w:after="144" w:line="420" w:lineRule="exact"/>
              <w:rPr>
                <w:lang w:val="vi-VN"/>
              </w:rPr>
            </w:pPr>
            <w:r>
              <w:t>23</w:t>
            </w:r>
            <w:r>
              <w:rPr>
                <w:lang w:val="vi-VN"/>
              </w:rPr>
              <w:t>/0</w:t>
            </w:r>
            <w:r>
              <w:t>2</w:t>
            </w:r>
            <w:r w:rsidR="00163172" w:rsidRPr="00CF43B0">
              <w:rPr>
                <w:lang w:val="vi-VN"/>
              </w:rPr>
              <w:t>/20</w:t>
            </w:r>
            <w:r w:rsidR="00640BF4">
              <w:t>12</w:t>
            </w:r>
            <w:r>
              <w:rPr>
                <w:lang w:val="vi-VN"/>
              </w:rPr>
              <w:t>-</w:t>
            </w:r>
            <w:r>
              <w:t>09</w:t>
            </w:r>
            <w:r w:rsidR="00163172">
              <w:rPr>
                <w:lang w:val="vi-VN"/>
              </w:rPr>
              <w:t>/03/20</w:t>
            </w:r>
            <w:r w:rsidR="00640BF4">
              <w:t>12</w:t>
            </w:r>
            <w:r w:rsidR="00163172">
              <w:t xml:space="preserve">: </w:t>
            </w:r>
            <w:r w:rsidR="00163172" w:rsidRPr="00CF43B0">
              <w:rPr>
                <w:rFonts w:hint="eastAsia"/>
                <w:lang w:val="vi-VN"/>
              </w:rPr>
              <w:t>Nêu và phân tích các vấn đề sẽ phát sinh trong quá trình xây dựng</w:t>
            </w:r>
            <w:r w:rsidR="00163172" w:rsidRPr="00CF43B0">
              <w:rPr>
                <w:lang w:val="vi-VN"/>
              </w:rPr>
              <w:t>.</w:t>
            </w:r>
          </w:p>
          <w:p w:rsidR="00163172" w:rsidRPr="00CF43B0" w:rsidRDefault="00830980" w:rsidP="00803C52">
            <w:pPr>
              <w:numPr>
                <w:ilvl w:val="0"/>
                <w:numId w:val="49"/>
              </w:numPr>
              <w:spacing w:before="60" w:afterLines="60" w:after="144" w:line="420" w:lineRule="exact"/>
              <w:rPr>
                <w:lang w:val="vi-VN"/>
              </w:rPr>
            </w:pPr>
            <w:r>
              <w:t>10</w:t>
            </w:r>
            <w:r w:rsidR="00163172">
              <w:rPr>
                <w:lang w:val="vi-VN"/>
              </w:rPr>
              <w:t>/03/20</w:t>
            </w:r>
            <w:r w:rsidR="00640BF4">
              <w:t>12</w:t>
            </w:r>
            <w:r w:rsidR="00163172">
              <w:rPr>
                <w:lang w:val="vi-VN"/>
              </w:rPr>
              <w:t>-10/04/20</w:t>
            </w:r>
            <w:r w:rsidR="00640BF4">
              <w:t>12</w:t>
            </w:r>
            <w:r w:rsidR="00163172" w:rsidRPr="00CF43B0">
              <w:rPr>
                <w:lang w:val="vi-VN"/>
              </w:rPr>
              <w:t>:</w:t>
            </w:r>
            <w:r w:rsidR="00163172" w:rsidRPr="00CF43B0">
              <w:rPr>
                <w:rFonts w:hint="eastAsia"/>
                <w:lang w:val="vi-VN"/>
              </w:rPr>
              <w:t xml:space="preserve"> Đưa ra các giải pháp cho các vấn đề và lựa chọn giải pháp thích hợp</w:t>
            </w:r>
            <w:r w:rsidR="00163172" w:rsidRPr="00CF43B0">
              <w:rPr>
                <w:lang w:val="vi-VN"/>
              </w:rPr>
              <w:t>.</w:t>
            </w:r>
          </w:p>
          <w:p w:rsidR="00163172" w:rsidRPr="00CF43B0" w:rsidRDefault="00163172" w:rsidP="00803C52">
            <w:pPr>
              <w:numPr>
                <w:ilvl w:val="0"/>
                <w:numId w:val="49"/>
              </w:numPr>
              <w:spacing w:before="60" w:afterLines="60" w:after="144" w:line="420" w:lineRule="exact"/>
              <w:rPr>
                <w:lang w:val="vi-VN"/>
              </w:rPr>
            </w:pPr>
            <w:r>
              <w:rPr>
                <w:lang w:val="vi-VN"/>
              </w:rPr>
              <w:t>11/04/20</w:t>
            </w:r>
            <w:r w:rsidR="00640BF4">
              <w:t>12</w:t>
            </w:r>
            <w:r w:rsidR="00D030B0">
              <w:rPr>
                <w:lang w:val="vi-VN"/>
              </w:rPr>
              <w:t>-</w:t>
            </w:r>
            <w:r>
              <w:rPr>
                <w:lang w:val="vi-VN"/>
              </w:rPr>
              <w:t>1</w:t>
            </w:r>
            <w:r w:rsidR="00D030B0">
              <w:t>5</w:t>
            </w:r>
            <w:r>
              <w:rPr>
                <w:lang w:val="vi-VN"/>
              </w:rPr>
              <w:t>/05/20</w:t>
            </w:r>
            <w:r w:rsidR="00640BF4">
              <w:t>12</w:t>
            </w:r>
            <w:r w:rsidRPr="00CF43B0">
              <w:rPr>
                <w:lang w:val="vi-VN"/>
              </w:rPr>
              <w:t>:</w:t>
            </w:r>
            <w:r w:rsidRPr="00CF43B0">
              <w:rPr>
                <w:rFonts w:hint="eastAsia"/>
                <w:lang w:val="vi-VN"/>
              </w:rPr>
              <w:t xml:space="preserve"> Xây dựng game</w:t>
            </w:r>
            <w:r>
              <w:t xml:space="preserve"> </w:t>
            </w:r>
            <w:r w:rsidR="00830980">
              <w:t>framework</w:t>
            </w:r>
            <w:r w:rsidRPr="00CF43B0">
              <w:rPr>
                <w:lang w:val="vi-VN"/>
              </w:rPr>
              <w:t>.</w:t>
            </w:r>
          </w:p>
          <w:p w:rsidR="00163172" w:rsidRPr="00CF43B0" w:rsidRDefault="00D030B0" w:rsidP="00803C52">
            <w:pPr>
              <w:numPr>
                <w:ilvl w:val="0"/>
                <w:numId w:val="49"/>
              </w:numPr>
              <w:spacing w:before="60" w:afterLines="60" w:after="144" w:line="420" w:lineRule="exact"/>
              <w:rPr>
                <w:lang w:val="vi-VN"/>
              </w:rPr>
            </w:pPr>
            <w:r>
              <w:t>16</w:t>
            </w:r>
            <w:r w:rsidR="00163172">
              <w:rPr>
                <w:lang w:val="vi-VN"/>
              </w:rPr>
              <w:t>/05/20</w:t>
            </w:r>
            <w:r w:rsidR="00640BF4">
              <w:t>12</w:t>
            </w:r>
            <w:r>
              <w:rPr>
                <w:lang w:val="vi-VN"/>
              </w:rPr>
              <w:t>-</w:t>
            </w:r>
            <w:r>
              <w:t>15</w:t>
            </w:r>
            <w:r w:rsidR="00163172">
              <w:rPr>
                <w:lang w:val="vi-VN"/>
              </w:rPr>
              <w:t>/06/20</w:t>
            </w:r>
            <w:r w:rsidR="00640BF4">
              <w:t>12</w:t>
            </w:r>
            <w:r w:rsidR="00163172" w:rsidRPr="00CF43B0">
              <w:rPr>
                <w:lang w:val="vi-VN"/>
              </w:rPr>
              <w:t>:</w:t>
            </w:r>
            <w:r w:rsidR="00163172">
              <w:t xml:space="preserve"> </w:t>
            </w:r>
            <w:r w:rsidR="00163172" w:rsidRPr="00CF43B0">
              <w:rPr>
                <w:rFonts w:hint="eastAsia"/>
                <w:lang w:val="vi-VN"/>
              </w:rPr>
              <w:t xml:space="preserve">Xây dựng </w:t>
            </w:r>
            <w:r w:rsidR="00163172">
              <w:t xml:space="preserve">game </w:t>
            </w:r>
            <w:r>
              <w:t>minh họa trên nền tảng Web</w:t>
            </w:r>
            <w:r w:rsidR="00163172">
              <w:t xml:space="preserve"> sử dụng game </w:t>
            </w:r>
            <w:r>
              <w:t>framework</w:t>
            </w:r>
            <w:r w:rsidR="00163172">
              <w:t xml:space="preserve"> đã xây dựng</w:t>
            </w:r>
            <w:r w:rsidR="00163172" w:rsidRPr="00CF43B0">
              <w:rPr>
                <w:lang w:val="vi-VN"/>
              </w:rPr>
              <w:t>.</w:t>
            </w:r>
          </w:p>
          <w:p w:rsidR="00C37766" w:rsidRDefault="00163172" w:rsidP="00803C52">
            <w:pPr>
              <w:numPr>
                <w:ilvl w:val="0"/>
                <w:numId w:val="49"/>
              </w:numPr>
              <w:spacing w:before="60" w:afterLines="60" w:after="144" w:line="420" w:lineRule="exact"/>
            </w:pPr>
            <w:r>
              <w:rPr>
                <w:lang w:val="vi-VN"/>
              </w:rPr>
              <w:t>1</w:t>
            </w:r>
            <w:r w:rsidR="0097780B">
              <w:t>6</w:t>
            </w:r>
            <w:r>
              <w:rPr>
                <w:lang w:val="vi-VN"/>
              </w:rPr>
              <w:t>/</w:t>
            </w:r>
            <w:r w:rsidR="00047632">
              <w:t>06</w:t>
            </w:r>
            <w:r>
              <w:rPr>
                <w:lang w:val="vi-VN"/>
              </w:rPr>
              <w:t>/20</w:t>
            </w:r>
            <w:r w:rsidR="00640BF4">
              <w:t>12</w:t>
            </w:r>
            <w:r w:rsidR="0097780B">
              <w:rPr>
                <w:lang w:val="vi-VN"/>
              </w:rPr>
              <w:t>-0</w:t>
            </w:r>
            <w:r w:rsidR="0097780B">
              <w:t>1</w:t>
            </w:r>
            <w:r>
              <w:rPr>
                <w:lang w:val="vi-VN"/>
              </w:rPr>
              <w:t>/07/20</w:t>
            </w:r>
            <w:r w:rsidR="00640BF4">
              <w:t>12</w:t>
            </w:r>
            <w:r w:rsidRPr="00CF43B0">
              <w:rPr>
                <w:lang w:val="vi-VN"/>
              </w:rPr>
              <w:t>:</w:t>
            </w:r>
            <w:r>
              <w:t xml:space="preserve"> </w:t>
            </w:r>
            <w:r w:rsidR="00D030B0" w:rsidRPr="00CF43B0">
              <w:rPr>
                <w:rFonts w:hint="eastAsia"/>
                <w:lang w:val="vi-VN"/>
              </w:rPr>
              <w:t xml:space="preserve">Xây dựng </w:t>
            </w:r>
            <w:r w:rsidR="00D030B0">
              <w:t>game trên thiết bị di động sử dụng game framework đã xây dựng</w:t>
            </w:r>
            <w:r w:rsidR="00D030B0" w:rsidRPr="00CF43B0">
              <w:rPr>
                <w:lang w:val="vi-VN"/>
              </w:rPr>
              <w:t>.</w:t>
            </w:r>
          </w:p>
          <w:p w:rsidR="00F94058" w:rsidRPr="00C37766" w:rsidRDefault="006B39E0" w:rsidP="00803C52">
            <w:pPr>
              <w:numPr>
                <w:ilvl w:val="0"/>
                <w:numId w:val="49"/>
              </w:numPr>
              <w:spacing w:before="60" w:afterLines="60" w:after="144" w:line="420" w:lineRule="exact"/>
            </w:pPr>
            <w:r>
              <w:rPr>
                <w:lang w:val="vi-VN"/>
              </w:rPr>
              <w:t>0</w:t>
            </w:r>
            <w:r>
              <w:t>2</w:t>
            </w:r>
            <w:r>
              <w:rPr>
                <w:lang w:val="vi-VN"/>
              </w:rPr>
              <w:t>/07/20</w:t>
            </w:r>
            <w:r w:rsidR="00640BF4">
              <w:t>12</w:t>
            </w:r>
            <w:r>
              <w:rPr>
                <w:lang w:val="vi-VN"/>
              </w:rPr>
              <w:t>-</w:t>
            </w:r>
            <w:r>
              <w:t>09</w:t>
            </w:r>
            <w:r>
              <w:rPr>
                <w:lang w:val="vi-VN"/>
              </w:rPr>
              <w:t>/07/20</w:t>
            </w:r>
            <w:r w:rsidR="00640BF4">
              <w:t>12</w:t>
            </w:r>
            <w:r w:rsidRPr="00CF43B0">
              <w:rPr>
                <w:lang w:val="vi-VN"/>
              </w:rPr>
              <w:t>:</w:t>
            </w:r>
            <w:r>
              <w:t xml:space="preserve"> </w:t>
            </w:r>
            <w:r w:rsidRPr="00CF43B0">
              <w:rPr>
                <w:rFonts w:hint="eastAsia"/>
                <w:lang w:val="vi-VN"/>
              </w:rPr>
              <w:t xml:space="preserve">Cải tiến </w:t>
            </w:r>
            <w:r>
              <w:t xml:space="preserve">các </w:t>
            </w:r>
            <w:r w:rsidRPr="00CF43B0">
              <w:rPr>
                <w:rFonts w:hint="eastAsia"/>
                <w:lang w:val="vi-VN"/>
              </w:rPr>
              <w:t>ứng dụ</w:t>
            </w:r>
            <w:r>
              <w:rPr>
                <w:rFonts w:hint="eastAsia"/>
                <w:lang w:val="vi-VN"/>
              </w:rPr>
              <w:t>ng gam</w:t>
            </w:r>
            <w:r>
              <w:t>e</w:t>
            </w:r>
            <w:r w:rsidRPr="00CF43B0">
              <w:rPr>
                <w:lang w:val="vi-VN"/>
              </w:rPr>
              <w:t>.</w:t>
            </w:r>
          </w:p>
        </w:tc>
      </w:tr>
      <w:tr w:rsidR="00D52D9D" w:rsidRPr="00892004" w:rsidTr="00691A08">
        <w:trPr>
          <w:trHeight w:val="2326"/>
        </w:trPr>
        <w:tc>
          <w:tcPr>
            <w:tcW w:w="3150" w:type="dxa"/>
          </w:tcPr>
          <w:p w:rsidR="00D52D9D" w:rsidRPr="004D67AA" w:rsidRDefault="00D52D9D" w:rsidP="007169D4">
            <w:pPr>
              <w:spacing w:before="30" w:after="90"/>
              <w:ind w:left="162" w:firstLine="4"/>
              <w:rPr>
                <w:b/>
              </w:rPr>
            </w:pPr>
            <w:r w:rsidRPr="004D67AA">
              <w:rPr>
                <w:b/>
              </w:rPr>
              <w:t>Xác nhận của GVHD</w:t>
            </w:r>
          </w:p>
          <w:p w:rsidR="00D52D9D" w:rsidRDefault="00D52D9D" w:rsidP="007169D4">
            <w:pPr>
              <w:spacing w:before="30" w:after="90"/>
              <w:ind w:left="162" w:firstLine="4"/>
              <w:rPr>
                <w:b/>
                <w:szCs w:val="26"/>
              </w:rPr>
            </w:pPr>
          </w:p>
          <w:p w:rsidR="00D52D9D" w:rsidRDefault="00D52D9D" w:rsidP="007169D4">
            <w:pPr>
              <w:spacing w:before="30" w:after="90"/>
              <w:ind w:left="162" w:firstLine="4"/>
              <w:rPr>
                <w:b/>
                <w:szCs w:val="26"/>
              </w:rPr>
            </w:pPr>
          </w:p>
          <w:p w:rsidR="00D52D9D" w:rsidRDefault="00D52D9D" w:rsidP="007169D4">
            <w:pPr>
              <w:spacing w:before="30" w:after="90"/>
              <w:ind w:left="162" w:firstLine="4"/>
              <w:rPr>
                <w:b/>
                <w:szCs w:val="26"/>
              </w:rPr>
            </w:pPr>
          </w:p>
          <w:p w:rsidR="00D52D9D" w:rsidRPr="004D67AA" w:rsidRDefault="00D52D9D" w:rsidP="007169D4">
            <w:pPr>
              <w:spacing w:before="30" w:after="90"/>
              <w:ind w:left="162" w:firstLine="4"/>
              <w:rPr>
                <w:b/>
                <w:szCs w:val="26"/>
              </w:rPr>
            </w:pPr>
          </w:p>
        </w:tc>
        <w:tc>
          <w:tcPr>
            <w:tcW w:w="5670" w:type="dxa"/>
          </w:tcPr>
          <w:p w:rsidR="00D52D9D" w:rsidRPr="004D67AA" w:rsidRDefault="00D52D9D" w:rsidP="007169D4">
            <w:pPr>
              <w:spacing w:before="30" w:after="90"/>
              <w:ind w:left="162" w:firstLine="4"/>
              <w:jc w:val="center"/>
              <w:rPr>
                <w:b/>
              </w:rPr>
            </w:pPr>
            <w:r w:rsidRPr="004D67AA">
              <w:rPr>
                <w:b/>
              </w:rPr>
              <w:t xml:space="preserve">Ngày  </w:t>
            </w:r>
            <w:r>
              <w:rPr>
                <w:b/>
              </w:rPr>
              <w:t xml:space="preserve">  </w:t>
            </w:r>
            <w:r w:rsidRPr="004D67AA">
              <w:rPr>
                <w:b/>
              </w:rPr>
              <w:t xml:space="preserve"> tháng  </w:t>
            </w:r>
            <w:r>
              <w:rPr>
                <w:b/>
              </w:rPr>
              <w:t xml:space="preserve">  </w:t>
            </w:r>
            <w:r w:rsidRPr="004D67AA">
              <w:rPr>
                <w:b/>
              </w:rPr>
              <w:t xml:space="preserve"> năm  </w:t>
            </w:r>
            <w:r w:rsidR="00D73BD1" w:rsidRPr="00903351">
              <w:rPr>
                <w:b/>
              </w:rPr>
              <w:t>2012</w:t>
            </w:r>
          </w:p>
          <w:p w:rsidR="00D52D9D" w:rsidRPr="004D67AA" w:rsidRDefault="00D52D9D" w:rsidP="007169D4">
            <w:pPr>
              <w:spacing w:before="30" w:after="90"/>
              <w:ind w:left="162" w:firstLine="4"/>
              <w:jc w:val="center"/>
              <w:rPr>
                <w:b/>
              </w:rPr>
            </w:pPr>
            <w:r w:rsidRPr="004D67AA">
              <w:rPr>
                <w:b/>
              </w:rPr>
              <w:t>Nhóm SV Thực hiện</w:t>
            </w:r>
          </w:p>
          <w:p w:rsidR="00D52D9D" w:rsidRDefault="00D52D9D" w:rsidP="007169D4">
            <w:pPr>
              <w:spacing w:before="30" w:after="90"/>
              <w:ind w:left="162" w:firstLine="4"/>
              <w:jc w:val="center"/>
              <w:rPr>
                <w:b/>
              </w:rPr>
            </w:pPr>
          </w:p>
          <w:p w:rsidR="00D52D9D" w:rsidRPr="004D67AA" w:rsidRDefault="00D52D9D" w:rsidP="007169D4">
            <w:pPr>
              <w:spacing w:before="30" w:after="90"/>
              <w:ind w:left="162" w:firstLine="4"/>
              <w:jc w:val="center"/>
              <w:rPr>
                <w:b/>
              </w:rPr>
            </w:pPr>
          </w:p>
          <w:p w:rsidR="00D52D9D" w:rsidRPr="004D67AA" w:rsidRDefault="00D52D9D" w:rsidP="00CF0453">
            <w:pPr>
              <w:spacing w:before="30" w:after="90"/>
              <w:ind w:left="162" w:firstLine="4"/>
              <w:jc w:val="center"/>
              <w:rPr>
                <w:b/>
                <w:szCs w:val="26"/>
              </w:rPr>
            </w:pPr>
            <w:r w:rsidRPr="004D67AA">
              <w:rPr>
                <w:b/>
                <w:szCs w:val="26"/>
              </w:rPr>
              <w:t xml:space="preserve">Nguyễn </w:t>
            </w:r>
            <w:r w:rsidR="00CF0453">
              <w:rPr>
                <w:b/>
                <w:szCs w:val="26"/>
              </w:rPr>
              <w:t>Công Thành</w:t>
            </w:r>
            <w:r w:rsidRPr="004D67AA">
              <w:rPr>
                <w:b/>
                <w:szCs w:val="26"/>
              </w:rPr>
              <w:t xml:space="preserve"> – </w:t>
            </w:r>
            <w:r w:rsidR="00CF0453">
              <w:rPr>
                <w:b/>
                <w:szCs w:val="26"/>
              </w:rPr>
              <w:t>Bùi Trần Mạnh Hiếu</w:t>
            </w:r>
          </w:p>
        </w:tc>
      </w:tr>
    </w:tbl>
    <w:p w:rsidR="00F07DE1" w:rsidRPr="00892004" w:rsidRDefault="00F07DE1" w:rsidP="00FE05AD"/>
    <w:p w:rsidR="002E61EE" w:rsidRDefault="006A0F88" w:rsidP="00A214F1">
      <w:pPr>
        <w:pStyle w:val="Pagetitle"/>
        <w:rPr>
          <w:noProof/>
        </w:rPr>
      </w:pPr>
      <w:bookmarkStart w:id="73" w:name="_Toc233883154"/>
      <w:bookmarkStart w:id="74" w:name="_Toc234179412"/>
      <w:bookmarkStart w:id="75" w:name="_Toc234539354"/>
      <w:bookmarkStart w:id="76" w:name="_Toc234539843"/>
      <w:bookmarkStart w:id="77" w:name="_Toc234689465"/>
      <w:bookmarkStart w:id="78" w:name="_Toc234708159"/>
      <w:bookmarkStart w:id="79" w:name="_Toc234708466"/>
      <w:bookmarkStart w:id="80" w:name="_Toc234719567"/>
      <w:bookmarkStart w:id="81" w:name="_Toc234733384"/>
      <w:bookmarkStart w:id="82" w:name="_Toc234735489"/>
      <w:bookmarkStart w:id="83" w:name="_Toc234736009"/>
      <w:bookmarkStart w:id="84" w:name="_Toc266117571"/>
      <w:bookmarkStart w:id="85" w:name="_Toc266117620"/>
      <w:bookmarkStart w:id="86" w:name="_Toc267996371"/>
      <w:bookmarkStart w:id="87" w:name="_Toc329630362"/>
      <w:bookmarkStart w:id="88" w:name="_Toc329630448"/>
      <w:bookmarkStart w:id="89" w:name="_Toc329635645"/>
      <w:r w:rsidRPr="0011780F">
        <w:rPr>
          <w:rFonts w:ascii="Arial" w:hAnsi="Arial" w:cs="Arial"/>
          <w:sz w:val="32"/>
        </w:rPr>
        <w:t>MỤC LỤC</w:t>
      </w:r>
      <w:bookmarkStart w:id="90" w:name="_Toc201850477"/>
      <w:bookmarkStart w:id="91" w:name="_Toc233883155"/>
      <w:bookmarkStart w:id="92" w:name="_Toc234179413"/>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00A214F1">
        <w:rPr>
          <w:rFonts w:ascii="Arial" w:hAnsi="Arial" w:cs="Arial"/>
          <w:sz w:val="32"/>
        </w:rPr>
        <w:fldChar w:fldCharType="begin"/>
      </w:r>
      <w:r w:rsidR="00A214F1">
        <w:rPr>
          <w:rFonts w:ascii="Arial" w:hAnsi="Arial" w:cs="Arial"/>
          <w:sz w:val="32"/>
        </w:rPr>
        <w:instrText xml:space="preserve"> TOC \o "1-3" \h \z \u </w:instrText>
      </w:r>
      <w:r w:rsidR="00A214F1">
        <w:rPr>
          <w:rFonts w:ascii="Arial" w:hAnsi="Arial" w:cs="Arial"/>
          <w:sz w:val="32"/>
        </w:rPr>
        <w:fldChar w:fldCharType="separate"/>
      </w:r>
    </w:p>
    <w:p w:rsidR="002E61EE" w:rsidRDefault="00C76263">
      <w:pPr>
        <w:pStyle w:val="TOC1"/>
        <w:rPr>
          <w:rFonts w:asciiTheme="minorHAnsi" w:eastAsiaTheme="minorEastAsia" w:hAnsiTheme="minorHAnsi" w:cstheme="minorBidi"/>
          <w:sz w:val="22"/>
          <w:szCs w:val="22"/>
          <w:lang w:eastAsia="en-US"/>
        </w:rPr>
      </w:pPr>
      <w:hyperlink w:anchor="_Toc329635649" w:history="1">
        <w:r w:rsidR="002E61EE" w:rsidRPr="00D02B2A">
          <w:rPr>
            <w:rStyle w:val="Hyperlink"/>
          </w:rPr>
          <w:t>Chương 1 Mở đầu</w:t>
        </w:r>
        <w:r w:rsidR="002E61EE">
          <w:rPr>
            <w:webHidden/>
          </w:rPr>
          <w:tab/>
        </w:r>
        <w:r w:rsidR="002E61EE">
          <w:rPr>
            <w:webHidden/>
          </w:rPr>
          <w:fldChar w:fldCharType="begin"/>
        </w:r>
        <w:r w:rsidR="002E61EE">
          <w:rPr>
            <w:webHidden/>
          </w:rPr>
          <w:instrText xml:space="preserve"> PAGEREF _Toc329635649 \h </w:instrText>
        </w:r>
        <w:r w:rsidR="002E61EE">
          <w:rPr>
            <w:webHidden/>
          </w:rPr>
        </w:r>
        <w:r w:rsidR="002E61EE">
          <w:rPr>
            <w:webHidden/>
          </w:rPr>
          <w:fldChar w:fldCharType="separate"/>
        </w:r>
        <w:r w:rsidR="00B80F35">
          <w:rPr>
            <w:webHidden/>
          </w:rPr>
          <w:t>1</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50" w:history="1">
        <w:r w:rsidR="002E61EE" w:rsidRPr="00D02B2A">
          <w:rPr>
            <w:rStyle w:val="Hyperlink"/>
          </w:rPr>
          <w:t>1.1.</w:t>
        </w:r>
        <w:r w:rsidR="002E61EE">
          <w:rPr>
            <w:rFonts w:asciiTheme="minorHAnsi" w:eastAsiaTheme="minorEastAsia" w:hAnsiTheme="minorHAnsi" w:cstheme="minorBidi"/>
            <w:sz w:val="22"/>
            <w:szCs w:val="22"/>
            <w:lang w:eastAsia="en-US"/>
          </w:rPr>
          <w:tab/>
        </w:r>
        <w:r w:rsidR="002E61EE" w:rsidRPr="00D02B2A">
          <w:rPr>
            <w:rStyle w:val="Hyperlink"/>
          </w:rPr>
          <w:t>Game 3D</w:t>
        </w:r>
        <w:r w:rsidR="002E61EE">
          <w:rPr>
            <w:webHidden/>
          </w:rPr>
          <w:tab/>
        </w:r>
        <w:r w:rsidR="002E61EE">
          <w:rPr>
            <w:webHidden/>
          </w:rPr>
          <w:fldChar w:fldCharType="begin"/>
        </w:r>
        <w:r w:rsidR="002E61EE">
          <w:rPr>
            <w:webHidden/>
          </w:rPr>
          <w:instrText xml:space="preserve"> PAGEREF _Toc329635650 \h </w:instrText>
        </w:r>
        <w:r w:rsidR="002E61EE">
          <w:rPr>
            <w:webHidden/>
          </w:rPr>
        </w:r>
        <w:r w:rsidR="002E61EE">
          <w:rPr>
            <w:webHidden/>
          </w:rPr>
          <w:fldChar w:fldCharType="separate"/>
        </w:r>
        <w:r w:rsidR="00B80F35">
          <w:rPr>
            <w:webHidden/>
          </w:rPr>
          <w:t>1</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51" w:history="1">
        <w:r w:rsidR="002E61EE" w:rsidRPr="00D02B2A">
          <w:rPr>
            <w:rStyle w:val="Hyperlink"/>
          </w:rPr>
          <w:t>1.2.</w:t>
        </w:r>
        <w:r w:rsidR="002E61EE">
          <w:rPr>
            <w:rFonts w:asciiTheme="minorHAnsi" w:eastAsiaTheme="minorEastAsia" w:hAnsiTheme="minorHAnsi" w:cstheme="minorBidi"/>
            <w:sz w:val="22"/>
            <w:szCs w:val="22"/>
            <w:lang w:eastAsia="en-US"/>
          </w:rPr>
          <w:tab/>
        </w:r>
        <w:r w:rsidR="002E61EE" w:rsidRPr="00D02B2A">
          <w:rPr>
            <w:rStyle w:val="Hyperlink"/>
          </w:rPr>
          <w:t>Web 3D</w:t>
        </w:r>
        <w:r w:rsidR="002E61EE">
          <w:rPr>
            <w:webHidden/>
          </w:rPr>
          <w:tab/>
        </w:r>
        <w:r w:rsidR="002E61EE">
          <w:rPr>
            <w:webHidden/>
          </w:rPr>
          <w:fldChar w:fldCharType="begin"/>
        </w:r>
        <w:r w:rsidR="002E61EE">
          <w:rPr>
            <w:webHidden/>
          </w:rPr>
          <w:instrText xml:space="preserve"> PAGEREF _Toc329635651 \h </w:instrText>
        </w:r>
        <w:r w:rsidR="002E61EE">
          <w:rPr>
            <w:webHidden/>
          </w:rPr>
        </w:r>
        <w:r w:rsidR="002E61EE">
          <w:rPr>
            <w:webHidden/>
          </w:rPr>
          <w:fldChar w:fldCharType="separate"/>
        </w:r>
        <w:r w:rsidR="00B80F35">
          <w:rPr>
            <w:webHidden/>
          </w:rPr>
          <w:t>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52" w:history="1">
        <w:r w:rsidR="002E61EE" w:rsidRPr="00D02B2A">
          <w:rPr>
            <w:rStyle w:val="Hyperlink"/>
          </w:rPr>
          <w:t>1.3.</w:t>
        </w:r>
        <w:r w:rsidR="002E61EE">
          <w:rPr>
            <w:rFonts w:asciiTheme="minorHAnsi" w:eastAsiaTheme="minorEastAsia" w:hAnsiTheme="minorHAnsi" w:cstheme="minorBidi"/>
            <w:sz w:val="22"/>
            <w:szCs w:val="22"/>
            <w:lang w:eastAsia="en-US"/>
          </w:rPr>
          <w:tab/>
        </w:r>
        <w:r w:rsidR="002E61EE" w:rsidRPr="00D02B2A">
          <w:rPr>
            <w:rStyle w:val="Hyperlink"/>
          </w:rPr>
          <w:t>Khảo sát hiện trạng</w:t>
        </w:r>
        <w:r w:rsidR="002E61EE">
          <w:rPr>
            <w:webHidden/>
          </w:rPr>
          <w:tab/>
        </w:r>
        <w:r w:rsidR="002E61EE">
          <w:rPr>
            <w:webHidden/>
          </w:rPr>
          <w:fldChar w:fldCharType="begin"/>
        </w:r>
        <w:r w:rsidR="002E61EE">
          <w:rPr>
            <w:webHidden/>
          </w:rPr>
          <w:instrText xml:space="preserve"> PAGEREF _Toc329635652 \h </w:instrText>
        </w:r>
        <w:r w:rsidR="002E61EE">
          <w:rPr>
            <w:webHidden/>
          </w:rPr>
        </w:r>
        <w:r w:rsidR="002E61EE">
          <w:rPr>
            <w:webHidden/>
          </w:rPr>
          <w:fldChar w:fldCharType="separate"/>
        </w:r>
        <w:r w:rsidR="00B80F35">
          <w:rPr>
            <w:webHidden/>
          </w:rPr>
          <w:t>4</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3" w:history="1">
        <w:r w:rsidR="002E61EE" w:rsidRPr="00D02B2A">
          <w:rPr>
            <w:rStyle w:val="Hyperlink"/>
            <w:noProof/>
          </w:rPr>
          <w:t>1.3.1.</w:t>
        </w:r>
        <w:r w:rsidR="002E61EE">
          <w:rPr>
            <w:rFonts w:asciiTheme="minorHAnsi" w:eastAsiaTheme="minorEastAsia" w:hAnsiTheme="minorHAnsi" w:cstheme="minorBidi"/>
            <w:noProof/>
            <w:sz w:val="22"/>
            <w:szCs w:val="22"/>
            <w:lang w:eastAsia="en-US"/>
          </w:rPr>
          <w:tab/>
        </w:r>
        <w:r w:rsidR="002E61EE" w:rsidRPr="00D02B2A">
          <w:rPr>
            <w:rStyle w:val="Hyperlink"/>
            <w:noProof/>
          </w:rPr>
          <w:t>Nhu cầu của việc xây dựng game 3D trên nền tảng Web</w:t>
        </w:r>
        <w:r w:rsidR="002E61EE">
          <w:rPr>
            <w:noProof/>
            <w:webHidden/>
          </w:rPr>
          <w:tab/>
        </w:r>
        <w:r w:rsidR="002E61EE">
          <w:rPr>
            <w:noProof/>
            <w:webHidden/>
          </w:rPr>
          <w:fldChar w:fldCharType="begin"/>
        </w:r>
        <w:r w:rsidR="002E61EE">
          <w:rPr>
            <w:noProof/>
            <w:webHidden/>
          </w:rPr>
          <w:instrText xml:space="preserve"> PAGEREF _Toc329635653 \h </w:instrText>
        </w:r>
        <w:r w:rsidR="002E61EE">
          <w:rPr>
            <w:noProof/>
            <w:webHidden/>
          </w:rPr>
        </w:r>
        <w:r w:rsidR="002E61EE">
          <w:rPr>
            <w:noProof/>
            <w:webHidden/>
          </w:rPr>
          <w:fldChar w:fldCharType="separate"/>
        </w:r>
        <w:r w:rsidR="00B80F35">
          <w:rPr>
            <w:noProof/>
            <w:webHidden/>
          </w:rPr>
          <w:t>4</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4" w:history="1">
        <w:r w:rsidR="002E61EE" w:rsidRPr="00D02B2A">
          <w:rPr>
            <w:rStyle w:val="Hyperlink"/>
            <w:noProof/>
          </w:rPr>
          <w:t>1.3.2.</w:t>
        </w:r>
        <w:r w:rsidR="002E61EE">
          <w:rPr>
            <w:rFonts w:asciiTheme="minorHAnsi" w:eastAsiaTheme="minorEastAsia" w:hAnsiTheme="minorHAnsi" w:cstheme="minorBidi"/>
            <w:noProof/>
            <w:sz w:val="22"/>
            <w:szCs w:val="22"/>
            <w:lang w:eastAsia="en-US"/>
          </w:rPr>
          <w:tab/>
        </w:r>
        <w:r w:rsidR="002E61EE" w:rsidRPr="00D02B2A">
          <w:rPr>
            <w:rStyle w:val="Hyperlink"/>
            <w:noProof/>
          </w:rPr>
          <w:t>Khảo sát công nghệ WebGL</w:t>
        </w:r>
        <w:r w:rsidR="002E61EE">
          <w:rPr>
            <w:noProof/>
            <w:webHidden/>
          </w:rPr>
          <w:tab/>
        </w:r>
        <w:r w:rsidR="002E61EE">
          <w:rPr>
            <w:noProof/>
            <w:webHidden/>
          </w:rPr>
          <w:fldChar w:fldCharType="begin"/>
        </w:r>
        <w:r w:rsidR="002E61EE">
          <w:rPr>
            <w:noProof/>
            <w:webHidden/>
          </w:rPr>
          <w:instrText xml:space="preserve"> PAGEREF _Toc329635654 \h </w:instrText>
        </w:r>
        <w:r w:rsidR="002E61EE">
          <w:rPr>
            <w:noProof/>
            <w:webHidden/>
          </w:rPr>
        </w:r>
        <w:r w:rsidR="002E61EE">
          <w:rPr>
            <w:noProof/>
            <w:webHidden/>
          </w:rPr>
          <w:fldChar w:fldCharType="separate"/>
        </w:r>
        <w:r w:rsidR="00B80F35">
          <w:rPr>
            <w:noProof/>
            <w:webHidden/>
          </w:rPr>
          <w:t>4</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5" w:history="1">
        <w:r w:rsidR="002E61EE" w:rsidRPr="00D02B2A">
          <w:rPr>
            <w:rStyle w:val="Hyperlink"/>
            <w:noProof/>
          </w:rPr>
          <w:t>1.3.3.</w:t>
        </w:r>
        <w:r w:rsidR="002E61EE">
          <w:rPr>
            <w:rFonts w:asciiTheme="minorHAnsi" w:eastAsiaTheme="minorEastAsia" w:hAnsiTheme="minorHAnsi" w:cstheme="minorBidi"/>
            <w:noProof/>
            <w:sz w:val="22"/>
            <w:szCs w:val="22"/>
            <w:lang w:eastAsia="en-US"/>
          </w:rPr>
          <w:tab/>
        </w:r>
        <w:r w:rsidR="002E61EE" w:rsidRPr="00D02B2A">
          <w:rPr>
            <w:rStyle w:val="Hyperlink"/>
            <w:noProof/>
          </w:rPr>
          <w:t>Khảo sát công nghệ Silverlight 5</w:t>
        </w:r>
        <w:r w:rsidR="002E61EE">
          <w:rPr>
            <w:noProof/>
            <w:webHidden/>
          </w:rPr>
          <w:tab/>
        </w:r>
        <w:r w:rsidR="002E61EE">
          <w:rPr>
            <w:noProof/>
            <w:webHidden/>
          </w:rPr>
          <w:fldChar w:fldCharType="begin"/>
        </w:r>
        <w:r w:rsidR="002E61EE">
          <w:rPr>
            <w:noProof/>
            <w:webHidden/>
          </w:rPr>
          <w:instrText xml:space="preserve"> PAGEREF _Toc329635655 \h </w:instrText>
        </w:r>
        <w:r w:rsidR="002E61EE">
          <w:rPr>
            <w:noProof/>
            <w:webHidden/>
          </w:rPr>
        </w:r>
        <w:r w:rsidR="002E61EE">
          <w:rPr>
            <w:noProof/>
            <w:webHidden/>
          </w:rPr>
          <w:fldChar w:fldCharType="separate"/>
        </w:r>
        <w:r w:rsidR="00B80F35">
          <w:rPr>
            <w:noProof/>
            <w:webHidden/>
          </w:rPr>
          <w:t>6</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6" w:history="1">
        <w:r w:rsidR="002E61EE" w:rsidRPr="00D02B2A">
          <w:rPr>
            <w:rStyle w:val="Hyperlink"/>
            <w:noProof/>
          </w:rPr>
          <w:t>1.3.4.</w:t>
        </w:r>
        <w:r w:rsidR="002E61EE">
          <w:rPr>
            <w:rFonts w:asciiTheme="minorHAnsi" w:eastAsiaTheme="minorEastAsia" w:hAnsiTheme="minorHAnsi" w:cstheme="minorBidi"/>
            <w:noProof/>
            <w:sz w:val="22"/>
            <w:szCs w:val="22"/>
            <w:lang w:eastAsia="en-US"/>
          </w:rPr>
          <w:tab/>
        </w:r>
        <w:r w:rsidR="002E61EE" w:rsidRPr="00D02B2A">
          <w:rPr>
            <w:rStyle w:val="Hyperlink"/>
            <w:noProof/>
          </w:rPr>
          <w:t>Khảo sát công nghệ Adobe Flash</w:t>
        </w:r>
        <w:r w:rsidR="002E61EE">
          <w:rPr>
            <w:noProof/>
            <w:webHidden/>
          </w:rPr>
          <w:tab/>
        </w:r>
        <w:r w:rsidR="002E61EE">
          <w:rPr>
            <w:noProof/>
            <w:webHidden/>
          </w:rPr>
          <w:fldChar w:fldCharType="begin"/>
        </w:r>
        <w:r w:rsidR="002E61EE">
          <w:rPr>
            <w:noProof/>
            <w:webHidden/>
          </w:rPr>
          <w:instrText xml:space="preserve"> PAGEREF _Toc329635656 \h </w:instrText>
        </w:r>
        <w:r w:rsidR="002E61EE">
          <w:rPr>
            <w:noProof/>
            <w:webHidden/>
          </w:rPr>
        </w:r>
        <w:r w:rsidR="002E61EE">
          <w:rPr>
            <w:noProof/>
            <w:webHidden/>
          </w:rPr>
          <w:fldChar w:fldCharType="separate"/>
        </w:r>
        <w:r w:rsidR="00B80F35">
          <w:rPr>
            <w:noProof/>
            <w:webHidden/>
          </w:rPr>
          <w:t>7</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7" w:history="1">
        <w:r w:rsidR="002E61EE" w:rsidRPr="00D02B2A">
          <w:rPr>
            <w:rStyle w:val="Hyperlink"/>
            <w:noProof/>
          </w:rPr>
          <w:t>1.3.5.</w:t>
        </w:r>
        <w:r w:rsidR="002E61EE">
          <w:rPr>
            <w:rFonts w:asciiTheme="minorHAnsi" w:eastAsiaTheme="minorEastAsia" w:hAnsiTheme="minorHAnsi" w:cstheme="minorBidi"/>
            <w:noProof/>
            <w:sz w:val="22"/>
            <w:szCs w:val="22"/>
            <w:lang w:eastAsia="en-US"/>
          </w:rPr>
          <w:tab/>
        </w:r>
        <w:r w:rsidR="002E61EE" w:rsidRPr="00D02B2A">
          <w:rPr>
            <w:rStyle w:val="Hyperlink"/>
            <w:noProof/>
          </w:rPr>
          <w:t>Đánh giá các công nghệ 3D trên Web</w:t>
        </w:r>
        <w:r w:rsidR="002E61EE">
          <w:rPr>
            <w:noProof/>
            <w:webHidden/>
          </w:rPr>
          <w:tab/>
        </w:r>
        <w:r w:rsidR="002E61EE">
          <w:rPr>
            <w:noProof/>
            <w:webHidden/>
          </w:rPr>
          <w:fldChar w:fldCharType="begin"/>
        </w:r>
        <w:r w:rsidR="002E61EE">
          <w:rPr>
            <w:noProof/>
            <w:webHidden/>
          </w:rPr>
          <w:instrText xml:space="preserve"> PAGEREF _Toc329635657 \h </w:instrText>
        </w:r>
        <w:r w:rsidR="002E61EE">
          <w:rPr>
            <w:noProof/>
            <w:webHidden/>
          </w:rPr>
        </w:r>
        <w:r w:rsidR="002E61EE">
          <w:rPr>
            <w:noProof/>
            <w:webHidden/>
          </w:rPr>
          <w:fldChar w:fldCharType="separate"/>
        </w:r>
        <w:r w:rsidR="00B80F35">
          <w:rPr>
            <w:noProof/>
            <w:webHidden/>
          </w:rPr>
          <w:t>8</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58" w:history="1">
        <w:r w:rsidR="002E61EE" w:rsidRPr="00D02B2A">
          <w:rPr>
            <w:rStyle w:val="Hyperlink"/>
            <w:noProof/>
          </w:rPr>
          <w:t>1.3.6.</w:t>
        </w:r>
        <w:r w:rsidR="002E61EE">
          <w:rPr>
            <w:rFonts w:asciiTheme="minorHAnsi" w:eastAsiaTheme="minorEastAsia" w:hAnsiTheme="minorHAnsi" w:cstheme="minorBidi"/>
            <w:noProof/>
            <w:sz w:val="22"/>
            <w:szCs w:val="22"/>
            <w:lang w:eastAsia="en-US"/>
          </w:rPr>
          <w:tab/>
        </w:r>
        <w:r w:rsidR="002E61EE" w:rsidRPr="00D02B2A">
          <w:rPr>
            <w:rStyle w:val="Hyperlink"/>
            <w:noProof/>
          </w:rPr>
          <w:t>Kết luận</w:t>
        </w:r>
        <w:r w:rsidR="002E61EE">
          <w:rPr>
            <w:noProof/>
            <w:webHidden/>
          </w:rPr>
          <w:tab/>
        </w:r>
        <w:r w:rsidR="002E61EE">
          <w:rPr>
            <w:noProof/>
            <w:webHidden/>
          </w:rPr>
          <w:fldChar w:fldCharType="begin"/>
        </w:r>
        <w:r w:rsidR="002E61EE">
          <w:rPr>
            <w:noProof/>
            <w:webHidden/>
          </w:rPr>
          <w:instrText xml:space="preserve"> PAGEREF _Toc329635658 \h </w:instrText>
        </w:r>
        <w:r w:rsidR="002E61EE">
          <w:rPr>
            <w:noProof/>
            <w:webHidden/>
          </w:rPr>
        </w:r>
        <w:r w:rsidR="002E61EE">
          <w:rPr>
            <w:noProof/>
            <w:webHidden/>
          </w:rPr>
          <w:fldChar w:fldCharType="separate"/>
        </w:r>
        <w:r w:rsidR="00B80F35">
          <w:rPr>
            <w:noProof/>
            <w:webHidden/>
          </w:rPr>
          <w:t>9</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59" w:history="1">
        <w:r w:rsidR="002E61EE" w:rsidRPr="00D02B2A">
          <w:rPr>
            <w:rStyle w:val="Hyperlink"/>
          </w:rPr>
          <w:t>1.4.</w:t>
        </w:r>
        <w:r w:rsidR="002E61EE">
          <w:rPr>
            <w:rFonts w:asciiTheme="minorHAnsi" w:eastAsiaTheme="minorEastAsia" w:hAnsiTheme="minorHAnsi" w:cstheme="minorBidi"/>
            <w:sz w:val="22"/>
            <w:szCs w:val="22"/>
            <w:lang w:eastAsia="en-US"/>
          </w:rPr>
          <w:tab/>
        </w:r>
        <w:r w:rsidR="002E61EE" w:rsidRPr="00D02B2A">
          <w:rPr>
            <w:rStyle w:val="Hyperlink"/>
          </w:rPr>
          <w:t>Mục tiêu đề tài</w:t>
        </w:r>
        <w:r w:rsidR="002E61EE">
          <w:rPr>
            <w:webHidden/>
          </w:rPr>
          <w:tab/>
        </w:r>
        <w:r w:rsidR="002E61EE">
          <w:rPr>
            <w:webHidden/>
          </w:rPr>
          <w:fldChar w:fldCharType="begin"/>
        </w:r>
        <w:r w:rsidR="002E61EE">
          <w:rPr>
            <w:webHidden/>
          </w:rPr>
          <w:instrText xml:space="preserve"> PAGEREF _Toc329635659 \h </w:instrText>
        </w:r>
        <w:r w:rsidR="002E61EE">
          <w:rPr>
            <w:webHidden/>
          </w:rPr>
        </w:r>
        <w:r w:rsidR="002E61EE">
          <w:rPr>
            <w:webHidden/>
          </w:rPr>
          <w:fldChar w:fldCharType="separate"/>
        </w:r>
        <w:r w:rsidR="00B80F35">
          <w:rPr>
            <w:webHidden/>
          </w:rPr>
          <w:t>9</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60" w:history="1">
        <w:r w:rsidR="002E61EE" w:rsidRPr="00D02B2A">
          <w:rPr>
            <w:rStyle w:val="Hyperlink"/>
          </w:rPr>
          <w:t>1.5.</w:t>
        </w:r>
        <w:r w:rsidR="002E61EE">
          <w:rPr>
            <w:rFonts w:asciiTheme="minorHAnsi" w:eastAsiaTheme="minorEastAsia" w:hAnsiTheme="minorHAnsi" w:cstheme="minorBidi"/>
            <w:sz w:val="22"/>
            <w:szCs w:val="22"/>
            <w:lang w:eastAsia="en-US"/>
          </w:rPr>
          <w:tab/>
        </w:r>
        <w:r w:rsidR="002E61EE" w:rsidRPr="00D02B2A">
          <w:rPr>
            <w:rStyle w:val="Hyperlink"/>
          </w:rPr>
          <w:t>Nội dung luận văn</w:t>
        </w:r>
        <w:r w:rsidR="002E61EE">
          <w:rPr>
            <w:webHidden/>
          </w:rPr>
          <w:tab/>
        </w:r>
        <w:r w:rsidR="002E61EE">
          <w:rPr>
            <w:webHidden/>
          </w:rPr>
          <w:fldChar w:fldCharType="begin"/>
        </w:r>
        <w:r w:rsidR="002E61EE">
          <w:rPr>
            <w:webHidden/>
          </w:rPr>
          <w:instrText xml:space="preserve"> PAGEREF _Toc329635660 \h </w:instrText>
        </w:r>
        <w:r w:rsidR="002E61EE">
          <w:rPr>
            <w:webHidden/>
          </w:rPr>
        </w:r>
        <w:r w:rsidR="002E61EE">
          <w:rPr>
            <w:webHidden/>
          </w:rPr>
          <w:fldChar w:fldCharType="separate"/>
        </w:r>
        <w:r w:rsidR="00B80F35">
          <w:rPr>
            <w:webHidden/>
          </w:rPr>
          <w:t>10</w:t>
        </w:r>
        <w:r w:rsidR="002E61EE">
          <w:rPr>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661" w:history="1">
        <w:r w:rsidR="002E61EE" w:rsidRPr="00D02B2A">
          <w:rPr>
            <w:rStyle w:val="Hyperlink"/>
          </w:rPr>
          <w:t>Chương 2 Tổng quan về WebGL</w:t>
        </w:r>
        <w:r w:rsidR="002E61EE">
          <w:rPr>
            <w:webHidden/>
          </w:rPr>
          <w:tab/>
        </w:r>
        <w:r w:rsidR="002E61EE">
          <w:rPr>
            <w:webHidden/>
          </w:rPr>
          <w:fldChar w:fldCharType="begin"/>
        </w:r>
        <w:r w:rsidR="002E61EE">
          <w:rPr>
            <w:webHidden/>
          </w:rPr>
          <w:instrText xml:space="preserve"> PAGEREF _Toc329635661 \h </w:instrText>
        </w:r>
        <w:r w:rsidR="002E61EE">
          <w:rPr>
            <w:webHidden/>
          </w:rPr>
        </w:r>
        <w:r w:rsidR="002E61EE">
          <w:rPr>
            <w:webHidden/>
          </w:rPr>
          <w:fldChar w:fldCharType="separate"/>
        </w:r>
        <w:r w:rsidR="00B80F35">
          <w:rPr>
            <w:webHidden/>
          </w:rPr>
          <w:t>1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62" w:history="1">
        <w:r w:rsidR="002E61EE" w:rsidRPr="00D02B2A">
          <w:rPr>
            <w:rStyle w:val="Hyperlink"/>
          </w:rPr>
          <w:t>2.1.</w:t>
        </w:r>
        <w:r w:rsidR="002E61EE">
          <w:rPr>
            <w:rFonts w:asciiTheme="minorHAnsi" w:eastAsiaTheme="minorEastAsia" w:hAnsiTheme="minorHAnsi" w:cstheme="minorBidi"/>
            <w:sz w:val="22"/>
            <w:szCs w:val="22"/>
            <w:lang w:eastAsia="en-US"/>
          </w:rPr>
          <w:tab/>
        </w:r>
        <w:r w:rsidR="002E61EE" w:rsidRPr="00D02B2A">
          <w:rPr>
            <w:rStyle w:val="Hyperlink"/>
          </w:rPr>
          <w:t>Giới thiệu về WebGL</w:t>
        </w:r>
        <w:r w:rsidR="002E61EE">
          <w:rPr>
            <w:webHidden/>
          </w:rPr>
          <w:tab/>
        </w:r>
        <w:r w:rsidR="002E61EE">
          <w:rPr>
            <w:webHidden/>
          </w:rPr>
          <w:fldChar w:fldCharType="begin"/>
        </w:r>
        <w:r w:rsidR="002E61EE">
          <w:rPr>
            <w:webHidden/>
          </w:rPr>
          <w:instrText xml:space="preserve"> PAGEREF _Toc329635662 \h </w:instrText>
        </w:r>
        <w:r w:rsidR="002E61EE">
          <w:rPr>
            <w:webHidden/>
          </w:rPr>
        </w:r>
        <w:r w:rsidR="002E61EE">
          <w:rPr>
            <w:webHidden/>
          </w:rPr>
          <w:fldChar w:fldCharType="separate"/>
        </w:r>
        <w:r w:rsidR="00B80F35">
          <w:rPr>
            <w:webHidden/>
          </w:rPr>
          <w:t>1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63" w:history="1">
        <w:r w:rsidR="002E61EE" w:rsidRPr="00D02B2A">
          <w:rPr>
            <w:rStyle w:val="Hyperlink"/>
          </w:rPr>
          <w:t>2.2.</w:t>
        </w:r>
        <w:r w:rsidR="002E61EE">
          <w:rPr>
            <w:rFonts w:asciiTheme="minorHAnsi" w:eastAsiaTheme="minorEastAsia" w:hAnsiTheme="minorHAnsi" w:cstheme="minorBidi"/>
            <w:sz w:val="22"/>
            <w:szCs w:val="22"/>
            <w:lang w:eastAsia="en-US"/>
          </w:rPr>
          <w:tab/>
        </w:r>
        <w:r w:rsidR="002E61EE" w:rsidRPr="00D02B2A">
          <w:rPr>
            <w:rStyle w:val="Hyperlink"/>
          </w:rPr>
          <w:t>Các vấn đề liên quan việc tạo lập context và drawing buffer trong WebGL</w:t>
        </w:r>
        <w:r w:rsidR="002E61EE">
          <w:rPr>
            <w:webHidden/>
          </w:rPr>
          <w:tab/>
        </w:r>
        <w:r w:rsidR="002E61EE">
          <w:rPr>
            <w:webHidden/>
          </w:rPr>
          <w:fldChar w:fldCharType="begin"/>
        </w:r>
        <w:r w:rsidR="002E61EE">
          <w:rPr>
            <w:webHidden/>
          </w:rPr>
          <w:instrText xml:space="preserve"> PAGEREF _Toc329635663 \h </w:instrText>
        </w:r>
        <w:r w:rsidR="002E61EE">
          <w:rPr>
            <w:webHidden/>
          </w:rPr>
        </w:r>
        <w:r w:rsidR="002E61EE">
          <w:rPr>
            <w:webHidden/>
          </w:rPr>
          <w:fldChar w:fldCharType="separate"/>
        </w:r>
        <w:r w:rsidR="00B80F35">
          <w:rPr>
            <w:webHidden/>
          </w:rPr>
          <w:t>15</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64" w:history="1">
        <w:r w:rsidR="002E61EE" w:rsidRPr="00D02B2A">
          <w:rPr>
            <w:rStyle w:val="Hyperlink"/>
            <w:noProof/>
          </w:rPr>
          <w:t>2.2.1.</w:t>
        </w:r>
        <w:r w:rsidR="002E61EE">
          <w:rPr>
            <w:rFonts w:asciiTheme="minorHAnsi" w:eastAsiaTheme="minorEastAsia" w:hAnsiTheme="minorHAnsi" w:cstheme="minorBidi"/>
            <w:noProof/>
            <w:sz w:val="22"/>
            <w:szCs w:val="22"/>
            <w:lang w:eastAsia="en-US"/>
          </w:rPr>
          <w:tab/>
        </w:r>
        <w:r w:rsidR="002E61EE" w:rsidRPr="00D02B2A">
          <w:rPr>
            <w:rStyle w:val="Hyperlink"/>
            <w:noProof/>
          </w:rPr>
          <w:t>Canvas</w:t>
        </w:r>
        <w:r w:rsidR="002E61EE">
          <w:rPr>
            <w:noProof/>
            <w:webHidden/>
          </w:rPr>
          <w:tab/>
        </w:r>
        <w:r w:rsidR="002E61EE">
          <w:rPr>
            <w:noProof/>
            <w:webHidden/>
          </w:rPr>
          <w:fldChar w:fldCharType="begin"/>
        </w:r>
        <w:r w:rsidR="002E61EE">
          <w:rPr>
            <w:noProof/>
            <w:webHidden/>
          </w:rPr>
          <w:instrText xml:space="preserve"> PAGEREF _Toc329635664 \h </w:instrText>
        </w:r>
        <w:r w:rsidR="002E61EE">
          <w:rPr>
            <w:noProof/>
            <w:webHidden/>
          </w:rPr>
        </w:r>
        <w:r w:rsidR="002E61EE">
          <w:rPr>
            <w:noProof/>
            <w:webHidden/>
          </w:rPr>
          <w:fldChar w:fldCharType="separate"/>
        </w:r>
        <w:r w:rsidR="00B80F35">
          <w:rPr>
            <w:noProof/>
            <w:webHidden/>
          </w:rPr>
          <w:t>15</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65" w:history="1">
        <w:r w:rsidR="002E61EE" w:rsidRPr="00D02B2A">
          <w:rPr>
            <w:rStyle w:val="Hyperlink"/>
            <w:noProof/>
          </w:rPr>
          <w:t>2.2.2.</w:t>
        </w:r>
        <w:r w:rsidR="002E61EE">
          <w:rPr>
            <w:rFonts w:asciiTheme="minorHAnsi" w:eastAsiaTheme="minorEastAsia" w:hAnsiTheme="minorHAnsi" w:cstheme="minorBidi"/>
            <w:noProof/>
            <w:sz w:val="22"/>
            <w:szCs w:val="22"/>
            <w:lang w:eastAsia="en-US"/>
          </w:rPr>
          <w:tab/>
        </w:r>
        <w:r w:rsidR="002E61EE" w:rsidRPr="00D02B2A">
          <w:rPr>
            <w:rStyle w:val="Hyperlink"/>
            <w:noProof/>
          </w:rPr>
          <w:t>Drawing Buffer</w:t>
        </w:r>
        <w:r w:rsidR="002E61EE">
          <w:rPr>
            <w:noProof/>
            <w:webHidden/>
          </w:rPr>
          <w:tab/>
        </w:r>
        <w:r w:rsidR="002E61EE">
          <w:rPr>
            <w:noProof/>
            <w:webHidden/>
          </w:rPr>
          <w:fldChar w:fldCharType="begin"/>
        </w:r>
        <w:r w:rsidR="002E61EE">
          <w:rPr>
            <w:noProof/>
            <w:webHidden/>
          </w:rPr>
          <w:instrText xml:space="preserve"> PAGEREF _Toc329635665 \h </w:instrText>
        </w:r>
        <w:r w:rsidR="002E61EE">
          <w:rPr>
            <w:noProof/>
            <w:webHidden/>
          </w:rPr>
        </w:r>
        <w:r w:rsidR="002E61EE">
          <w:rPr>
            <w:noProof/>
            <w:webHidden/>
          </w:rPr>
          <w:fldChar w:fldCharType="separate"/>
        </w:r>
        <w:r w:rsidR="00B80F35">
          <w:rPr>
            <w:noProof/>
            <w:webHidden/>
          </w:rPr>
          <w:t>17</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66" w:history="1">
        <w:r w:rsidR="002E61EE" w:rsidRPr="00D02B2A">
          <w:rPr>
            <w:rStyle w:val="Hyperlink"/>
            <w:noProof/>
          </w:rPr>
          <w:t>2.2.3.</w:t>
        </w:r>
        <w:r w:rsidR="002E61EE">
          <w:rPr>
            <w:rFonts w:asciiTheme="minorHAnsi" w:eastAsiaTheme="minorEastAsia" w:hAnsiTheme="minorHAnsi" w:cstheme="minorBidi"/>
            <w:noProof/>
            <w:sz w:val="22"/>
            <w:szCs w:val="22"/>
            <w:lang w:eastAsia="en-US"/>
          </w:rPr>
          <w:tab/>
        </w:r>
        <w:r w:rsidR="002E61EE" w:rsidRPr="00D02B2A">
          <w:rPr>
            <w:rStyle w:val="Hyperlink"/>
            <w:noProof/>
          </w:rPr>
          <w:t>WebGL Viewport</w:t>
        </w:r>
        <w:r w:rsidR="002E61EE">
          <w:rPr>
            <w:noProof/>
            <w:webHidden/>
          </w:rPr>
          <w:tab/>
        </w:r>
        <w:r w:rsidR="002E61EE">
          <w:rPr>
            <w:noProof/>
            <w:webHidden/>
          </w:rPr>
          <w:fldChar w:fldCharType="begin"/>
        </w:r>
        <w:r w:rsidR="002E61EE">
          <w:rPr>
            <w:noProof/>
            <w:webHidden/>
          </w:rPr>
          <w:instrText xml:space="preserve"> PAGEREF _Toc329635666 \h </w:instrText>
        </w:r>
        <w:r w:rsidR="002E61EE">
          <w:rPr>
            <w:noProof/>
            <w:webHidden/>
          </w:rPr>
        </w:r>
        <w:r w:rsidR="002E61EE">
          <w:rPr>
            <w:noProof/>
            <w:webHidden/>
          </w:rPr>
          <w:fldChar w:fldCharType="separate"/>
        </w:r>
        <w:r w:rsidR="00B80F35">
          <w:rPr>
            <w:noProof/>
            <w:webHidden/>
          </w:rPr>
          <w:t>17</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67" w:history="1">
        <w:r w:rsidR="002E61EE" w:rsidRPr="00D02B2A">
          <w:rPr>
            <w:rStyle w:val="Hyperlink"/>
          </w:rPr>
          <w:t>2.3.</w:t>
        </w:r>
        <w:r w:rsidR="002E61EE">
          <w:rPr>
            <w:rFonts w:asciiTheme="minorHAnsi" w:eastAsiaTheme="minorEastAsia" w:hAnsiTheme="minorHAnsi" w:cstheme="minorBidi"/>
            <w:sz w:val="22"/>
            <w:szCs w:val="22"/>
            <w:lang w:eastAsia="en-US"/>
          </w:rPr>
          <w:tab/>
        </w:r>
        <w:r w:rsidR="002E61EE" w:rsidRPr="00D02B2A">
          <w:rPr>
            <w:rStyle w:val="Hyperlink"/>
          </w:rPr>
          <w:t>Các loại biến sử dụng trong WebGL</w:t>
        </w:r>
        <w:r w:rsidR="002E61EE">
          <w:rPr>
            <w:webHidden/>
          </w:rPr>
          <w:tab/>
        </w:r>
        <w:r w:rsidR="002E61EE">
          <w:rPr>
            <w:webHidden/>
          </w:rPr>
          <w:fldChar w:fldCharType="begin"/>
        </w:r>
        <w:r w:rsidR="002E61EE">
          <w:rPr>
            <w:webHidden/>
          </w:rPr>
          <w:instrText xml:space="preserve"> PAGEREF _Toc329635667 \h </w:instrText>
        </w:r>
        <w:r w:rsidR="002E61EE">
          <w:rPr>
            <w:webHidden/>
          </w:rPr>
        </w:r>
        <w:r w:rsidR="002E61EE">
          <w:rPr>
            <w:webHidden/>
          </w:rPr>
          <w:fldChar w:fldCharType="separate"/>
        </w:r>
        <w:r w:rsidR="00B80F35">
          <w:rPr>
            <w:webHidden/>
          </w:rPr>
          <w:t>18</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68" w:history="1">
        <w:r w:rsidR="002E61EE" w:rsidRPr="00D02B2A">
          <w:rPr>
            <w:rStyle w:val="Hyperlink"/>
          </w:rPr>
          <w:t>2.4.</w:t>
        </w:r>
        <w:r w:rsidR="002E61EE">
          <w:rPr>
            <w:rFonts w:asciiTheme="minorHAnsi" w:eastAsiaTheme="minorEastAsia" w:hAnsiTheme="minorHAnsi" w:cstheme="minorBidi"/>
            <w:sz w:val="22"/>
            <w:szCs w:val="22"/>
            <w:lang w:eastAsia="en-US"/>
          </w:rPr>
          <w:tab/>
        </w:r>
        <w:r w:rsidR="002E61EE" w:rsidRPr="00D02B2A">
          <w:rPr>
            <w:rStyle w:val="Hyperlink"/>
            <w:i/>
          </w:rPr>
          <w:t>Các phương thức của đối tượng WebGL context</w:t>
        </w:r>
        <w:r w:rsidR="002E61EE">
          <w:rPr>
            <w:webHidden/>
          </w:rPr>
          <w:tab/>
        </w:r>
        <w:r w:rsidR="002E61EE">
          <w:rPr>
            <w:webHidden/>
          </w:rPr>
          <w:fldChar w:fldCharType="begin"/>
        </w:r>
        <w:r w:rsidR="002E61EE">
          <w:rPr>
            <w:webHidden/>
          </w:rPr>
          <w:instrText xml:space="preserve"> PAGEREF _Toc329635668 \h </w:instrText>
        </w:r>
        <w:r w:rsidR="002E61EE">
          <w:rPr>
            <w:webHidden/>
          </w:rPr>
        </w:r>
        <w:r w:rsidR="002E61EE">
          <w:rPr>
            <w:webHidden/>
          </w:rPr>
          <w:fldChar w:fldCharType="separate"/>
        </w:r>
        <w:r w:rsidR="00B80F35">
          <w:rPr>
            <w:webHidden/>
          </w:rPr>
          <w:t>20</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69" w:history="1">
        <w:r w:rsidR="002E61EE" w:rsidRPr="00D02B2A">
          <w:rPr>
            <w:rStyle w:val="Hyperlink"/>
            <w:noProof/>
          </w:rPr>
          <w:t>2.4.1.</w:t>
        </w:r>
        <w:r w:rsidR="002E61EE">
          <w:rPr>
            <w:rFonts w:asciiTheme="minorHAnsi" w:eastAsiaTheme="minorEastAsia" w:hAnsiTheme="minorHAnsi" w:cstheme="minorBidi"/>
            <w:noProof/>
            <w:sz w:val="22"/>
            <w:szCs w:val="22"/>
            <w:lang w:eastAsia="en-US"/>
          </w:rPr>
          <w:tab/>
        </w:r>
        <w:r w:rsidR="002E61EE" w:rsidRPr="00D02B2A">
          <w:rPr>
            <w:rStyle w:val="Hyperlink"/>
            <w:noProof/>
          </w:rPr>
          <w:t>Đối tượng Shader</w:t>
        </w:r>
        <w:r w:rsidR="002E61EE">
          <w:rPr>
            <w:noProof/>
            <w:webHidden/>
          </w:rPr>
          <w:tab/>
        </w:r>
        <w:r w:rsidR="002E61EE">
          <w:rPr>
            <w:noProof/>
            <w:webHidden/>
          </w:rPr>
          <w:fldChar w:fldCharType="begin"/>
        </w:r>
        <w:r w:rsidR="002E61EE">
          <w:rPr>
            <w:noProof/>
            <w:webHidden/>
          </w:rPr>
          <w:instrText xml:space="preserve"> PAGEREF _Toc329635669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0" w:history="1">
        <w:r w:rsidR="002E61EE" w:rsidRPr="00D02B2A">
          <w:rPr>
            <w:rStyle w:val="Hyperlink"/>
            <w:noProof/>
          </w:rPr>
          <w:t>2.4.2.</w:t>
        </w:r>
        <w:r w:rsidR="002E61EE">
          <w:rPr>
            <w:rFonts w:asciiTheme="minorHAnsi" w:eastAsiaTheme="minorEastAsia" w:hAnsiTheme="minorHAnsi" w:cstheme="minorBidi"/>
            <w:noProof/>
            <w:sz w:val="22"/>
            <w:szCs w:val="22"/>
            <w:lang w:eastAsia="en-US"/>
          </w:rPr>
          <w:tab/>
        </w:r>
        <w:r w:rsidR="002E61EE" w:rsidRPr="00D02B2A">
          <w:rPr>
            <w:rStyle w:val="Hyperlink"/>
            <w:noProof/>
          </w:rPr>
          <w:t>Đối tượng Program</w:t>
        </w:r>
        <w:r w:rsidR="002E61EE">
          <w:rPr>
            <w:noProof/>
            <w:webHidden/>
          </w:rPr>
          <w:tab/>
        </w:r>
        <w:r w:rsidR="002E61EE">
          <w:rPr>
            <w:noProof/>
            <w:webHidden/>
          </w:rPr>
          <w:fldChar w:fldCharType="begin"/>
        </w:r>
        <w:r w:rsidR="002E61EE">
          <w:rPr>
            <w:noProof/>
            <w:webHidden/>
          </w:rPr>
          <w:instrText xml:space="preserve"> PAGEREF _Toc329635670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1" w:history="1">
        <w:r w:rsidR="002E61EE" w:rsidRPr="00D02B2A">
          <w:rPr>
            <w:rStyle w:val="Hyperlink"/>
            <w:noProof/>
          </w:rPr>
          <w:t>2.4.3.</w:t>
        </w:r>
        <w:r w:rsidR="002E61EE">
          <w:rPr>
            <w:rFonts w:asciiTheme="minorHAnsi" w:eastAsiaTheme="minorEastAsia" w:hAnsiTheme="minorHAnsi" w:cstheme="minorBidi"/>
            <w:noProof/>
            <w:sz w:val="22"/>
            <w:szCs w:val="22"/>
            <w:lang w:eastAsia="en-US"/>
          </w:rPr>
          <w:tab/>
        </w:r>
        <w:r w:rsidR="002E61EE" w:rsidRPr="00D02B2A">
          <w:rPr>
            <w:rStyle w:val="Hyperlink"/>
            <w:noProof/>
          </w:rPr>
          <w:t>Biến Attribute</w:t>
        </w:r>
        <w:r w:rsidR="002E61EE">
          <w:rPr>
            <w:noProof/>
            <w:webHidden/>
          </w:rPr>
          <w:tab/>
        </w:r>
        <w:r w:rsidR="002E61EE">
          <w:rPr>
            <w:noProof/>
            <w:webHidden/>
          </w:rPr>
          <w:fldChar w:fldCharType="begin"/>
        </w:r>
        <w:r w:rsidR="002E61EE">
          <w:rPr>
            <w:noProof/>
            <w:webHidden/>
          </w:rPr>
          <w:instrText xml:space="preserve"> PAGEREF _Toc329635671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2" w:history="1">
        <w:r w:rsidR="002E61EE" w:rsidRPr="00D02B2A">
          <w:rPr>
            <w:rStyle w:val="Hyperlink"/>
            <w:noProof/>
          </w:rPr>
          <w:t>2.4.4.</w:t>
        </w:r>
        <w:r w:rsidR="002E61EE">
          <w:rPr>
            <w:rFonts w:asciiTheme="minorHAnsi" w:eastAsiaTheme="minorEastAsia" w:hAnsiTheme="minorHAnsi" w:cstheme="minorBidi"/>
            <w:noProof/>
            <w:sz w:val="22"/>
            <w:szCs w:val="22"/>
            <w:lang w:eastAsia="en-US"/>
          </w:rPr>
          <w:tab/>
        </w:r>
        <w:r w:rsidR="002E61EE" w:rsidRPr="00D02B2A">
          <w:rPr>
            <w:rStyle w:val="Hyperlink"/>
            <w:noProof/>
          </w:rPr>
          <w:t>Biến Uniform</w:t>
        </w:r>
        <w:r w:rsidR="002E61EE">
          <w:rPr>
            <w:noProof/>
            <w:webHidden/>
          </w:rPr>
          <w:tab/>
        </w:r>
        <w:r w:rsidR="002E61EE">
          <w:rPr>
            <w:noProof/>
            <w:webHidden/>
          </w:rPr>
          <w:fldChar w:fldCharType="begin"/>
        </w:r>
        <w:r w:rsidR="002E61EE">
          <w:rPr>
            <w:noProof/>
            <w:webHidden/>
          </w:rPr>
          <w:instrText xml:space="preserve"> PAGEREF _Toc329635672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3" w:history="1">
        <w:r w:rsidR="002E61EE" w:rsidRPr="00D02B2A">
          <w:rPr>
            <w:rStyle w:val="Hyperlink"/>
            <w:noProof/>
          </w:rPr>
          <w:t>2.4.5.</w:t>
        </w:r>
        <w:r w:rsidR="002E61EE">
          <w:rPr>
            <w:rFonts w:asciiTheme="minorHAnsi" w:eastAsiaTheme="minorEastAsia" w:hAnsiTheme="minorHAnsi" w:cstheme="minorBidi"/>
            <w:noProof/>
            <w:sz w:val="22"/>
            <w:szCs w:val="22"/>
            <w:lang w:eastAsia="en-US"/>
          </w:rPr>
          <w:tab/>
        </w:r>
        <w:r w:rsidR="002E61EE" w:rsidRPr="00D02B2A">
          <w:rPr>
            <w:rStyle w:val="Hyperlink"/>
            <w:noProof/>
          </w:rPr>
          <w:t>Đối tượng Buffer</w:t>
        </w:r>
        <w:r w:rsidR="002E61EE">
          <w:rPr>
            <w:noProof/>
            <w:webHidden/>
          </w:rPr>
          <w:tab/>
        </w:r>
        <w:r w:rsidR="002E61EE">
          <w:rPr>
            <w:noProof/>
            <w:webHidden/>
          </w:rPr>
          <w:fldChar w:fldCharType="begin"/>
        </w:r>
        <w:r w:rsidR="002E61EE">
          <w:rPr>
            <w:noProof/>
            <w:webHidden/>
          </w:rPr>
          <w:instrText xml:space="preserve"> PAGEREF _Toc329635673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4" w:history="1">
        <w:r w:rsidR="002E61EE" w:rsidRPr="00D02B2A">
          <w:rPr>
            <w:rStyle w:val="Hyperlink"/>
            <w:noProof/>
          </w:rPr>
          <w:t>2.4.6.</w:t>
        </w:r>
        <w:r w:rsidR="002E61EE">
          <w:rPr>
            <w:rFonts w:asciiTheme="minorHAnsi" w:eastAsiaTheme="minorEastAsia" w:hAnsiTheme="minorHAnsi" w:cstheme="minorBidi"/>
            <w:noProof/>
            <w:sz w:val="22"/>
            <w:szCs w:val="22"/>
            <w:lang w:eastAsia="en-US"/>
          </w:rPr>
          <w:tab/>
        </w:r>
        <w:r w:rsidR="002E61EE" w:rsidRPr="00D02B2A">
          <w:rPr>
            <w:rStyle w:val="Hyperlink"/>
            <w:noProof/>
          </w:rPr>
          <w:t>Textures</w:t>
        </w:r>
        <w:r w:rsidR="002E61EE">
          <w:rPr>
            <w:noProof/>
            <w:webHidden/>
          </w:rPr>
          <w:tab/>
        </w:r>
        <w:r w:rsidR="002E61EE">
          <w:rPr>
            <w:noProof/>
            <w:webHidden/>
          </w:rPr>
          <w:fldChar w:fldCharType="begin"/>
        </w:r>
        <w:r w:rsidR="002E61EE">
          <w:rPr>
            <w:noProof/>
            <w:webHidden/>
          </w:rPr>
          <w:instrText xml:space="preserve"> PAGEREF _Toc329635674 \h </w:instrText>
        </w:r>
        <w:r w:rsidR="002E61EE">
          <w:rPr>
            <w:noProof/>
            <w:webHidden/>
          </w:rPr>
        </w:r>
        <w:r w:rsidR="002E61EE">
          <w:rPr>
            <w:noProof/>
            <w:webHidden/>
          </w:rPr>
          <w:fldChar w:fldCharType="separate"/>
        </w:r>
        <w:r w:rsidR="00B80F35">
          <w:rPr>
            <w:noProof/>
            <w:webHidden/>
          </w:rPr>
          <w:t>2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5" w:history="1">
        <w:r w:rsidR="002E61EE" w:rsidRPr="00D02B2A">
          <w:rPr>
            <w:rStyle w:val="Hyperlink"/>
            <w:noProof/>
          </w:rPr>
          <w:t>2.4.7.</w:t>
        </w:r>
        <w:r w:rsidR="002E61EE">
          <w:rPr>
            <w:rFonts w:asciiTheme="minorHAnsi" w:eastAsiaTheme="minorEastAsia" w:hAnsiTheme="minorHAnsi" w:cstheme="minorBidi"/>
            <w:noProof/>
            <w:sz w:val="22"/>
            <w:szCs w:val="22"/>
            <w:lang w:eastAsia="en-US"/>
          </w:rPr>
          <w:tab/>
        </w:r>
        <w:r w:rsidR="002E61EE" w:rsidRPr="00D02B2A">
          <w:rPr>
            <w:rStyle w:val="Hyperlink"/>
            <w:noProof/>
          </w:rPr>
          <w:t>Misc</w:t>
        </w:r>
        <w:r w:rsidR="002E61EE">
          <w:rPr>
            <w:noProof/>
            <w:webHidden/>
          </w:rPr>
          <w:tab/>
        </w:r>
        <w:r w:rsidR="002E61EE">
          <w:rPr>
            <w:noProof/>
            <w:webHidden/>
          </w:rPr>
          <w:fldChar w:fldCharType="begin"/>
        </w:r>
        <w:r w:rsidR="002E61EE">
          <w:rPr>
            <w:noProof/>
            <w:webHidden/>
          </w:rPr>
          <w:instrText xml:space="preserve"> PAGEREF _Toc329635675 \h </w:instrText>
        </w:r>
        <w:r w:rsidR="002E61EE">
          <w:rPr>
            <w:noProof/>
            <w:webHidden/>
          </w:rPr>
        </w:r>
        <w:r w:rsidR="002E61EE">
          <w:rPr>
            <w:noProof/>
            <w:webHidden/>
          </w:rPr>
          <w:fldChar w:fldCharType="separate"/>
        </w:r>
        <w:r w:rsidR="00B80F35">
          <w:rPr>
            <w:noProof/>
            <w:webHidden/>
          </w:rPr>
          <w:t>21</w:t>
        </w:r>
        <w:r w:rsidR="002E61EE">
          <w:rPr>
            <w:noProof/>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676" w:history="1">
        <w:r w:rsidR="002E61EE" w:rsidRPr="00D02B2A">
          <w:rPr>
            <w:rStyle w:val="Hyperlink"/>
          </w:rPr>
          <w:t>Chương 3 Các vấn đề cơ bản liên quan đến đồ hoạ 3D trong WebGL</w:t>
        </w:r>
        <w:r w:rsidR="002E61EE">
          <w:rPr>
            <w:webHidden/>
          </w:rPr>
          <w:tab/>
        </w:r>
        <w:r w:rsidR="002E61EE">
          <w:rPr>
            <w:webHidden/>
          </w:rPr>
          <w:fldChar w:fldCharType="begin"/>
        </w:r>
        <w:r w:rsidR="002E61EE">
          <w:rPr>
            <w:webHidden/>
          </w:rPr>
          <w:instrText xml:space="preserve"> PAGEREF _Toc329635676 \h </w:instrText>
        </w:r>
        <w:r w:rsidR="002E61EE">
          <w:rPr>
            <w:webHidden/>
          </w:rPr>
        </w:r>
        <w:r w:rsidR="002E61EE">
          <w:rPr>
            <w:webHidden/>
          </w:rPr>
          <w:fldChar w:fldCharType="separate"/>
        </w:r>
        <w:r w:rsidR="00B80F35">
          <w:rPr>
            <w:webHidden/>
          </w:rPr>
          <w:t>2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77" w:history="1">
        <w:r w:rsidR="002E61EE" w:rsidRPr="00D02B2A">
          <w:rPr>
            <w:rStyle w:val="Hyperlink"/>
          </w:rPr>
          <w:t>3.1.</w:t>
        </w:r>
        <w:r w:rsidR="002E61EE">
          <w:rPr>
            <w:rFonts w:asciiTheme="minorHAnsi" w:eastAsiaTheme="minorEastAsia" w:hAnsiTheme="minorHAnsi" w:cstheme="minorBidi"/>
            <w:sz w:val="22"/>
            <w:szCs w:val="22"/>
            <w:lang w:eastAsia="en-US"/>
          </w:rPr>
          <w:tab/>
        </w:r>
        <w:r w:rsidR="002E61EE" w:rsidRPr="00D02B2A">
          <w:rPr>
            <w:rStyle w:val="Hyperlink"/>
          </w:rPr>
          <w:t>Hệ trục toạ độ 3D dùng trong WebGL</w:t>
        </w:r>
        <w:r w:rsidR="002E61EE">
          <w:rPr>
            <w:webHidden/>
          </w:rPr>
          <w:tab/>
        </w:r>
        <w:r w:rsidR="002E61EE">
          <w:rPr>
            <w:webHidden/>
          </w:rPr>
          <w:fldChar w:fldCharType="begin"/>
        </w:r>
        <w:r w:rsidR="002E61EE">
          <w:rPr>
            <w:webHidden/>
          </w:rPr>
          <w:instrText xml:space="preserve"> PAGEREF _Toc329635677 \h </w:instrText>
        </w:r>
        <w:r w:rsidR="002E61EE">
          <w:rPr>
            <w:webHidden/>
          </w:rPr>
        </w:r>
        <w:r w:rsidR="002E61EE">
          <w:rPr>
            <w:webHidden/>
          </w:rPr>
          <w:fldChar w:fldCharType="separate"/>
        </w:r>
        <w:r w:rsidR="00B80F35">
          <w:rPr>
            <w:webHidden/>
          </w:rPr>
          <w:t>2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78" w:history="1">
        <w:r w:rsidR="002E61EE" w:rsidRPr="00D02B2A">
          <w:rPr>
            <w:rStyle w:val="Hyperlink"/>
          </w:rPr>
          <w:t>3.2.</w:t>
        </w:r>
        <w:r w:rsidR="002E61EE">
          <w:rPr>
            <w:rFonts w:asciiTheme="minorHAnsi" w:eastAsiaTheme="minorEastAsia" w:hAnsiTheme="minorHAnsi" w:cstheme="minorBidi"/>
            <w:sz w:val="22"/>
            <w:szCs w:val="22"/>
            <w:lang w:eastAsia="en-US"/>
          </w:rPr>
          <w:tab/>
        </w:r>
        <w:r w:rsidR="002E61EE" w:rsidRPr="00D02B2A">
          <w:rPr>
            <w:rStyle w:val="Hyperlink"/>
          </w:rPr>
          <w:t>Lập trình điều khiển GPU</w:t>
        </w:r>
        <w:r w:rsidR="002E61EE">
          <w:rPr>
            <w:webHidden/>
          </w:rPr>
          <w:tab/>
        </w:r>
        <w:r w:rsidR="002E61EE">
          <w:rPr>
            <w:webHidden/>
          </w:rPr>
          <w:fldChar w:fldCharType="begin"/>
        </w:r>
        <w:r w:rsidR="002E61EE">
          <w:rPr>
            <w:webHidden/>
          </w:rPr>
          <w:instrText xml:space="preserve"> PAGEREF _Toc329635678 \h </w:instrText>
        </w:r>
        <w:r w:rsidR="002E61EE">
          <w:rPr>
            <w:webHidden/>
          </w:rPr>
        </w:r>
        <w:r w:rsidR="002E61EE">
          <w:rPr>
            <w:webHidden/>
          </w:rPr>
          <w:fldChar w:fldCharType="separate"/>
        </w:r>
        <w:r w:rsidR="00B80F35">
          <w:rPr>
            <w:webHidden/>
          </w:rPr>
          <w:t>23</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79" w:history="1">
        <w:r w:rsidR="002E61EE" w:rsidRPr="00D02B2A">
          <w:rPr>
            <w:rStyle w:val="Hyperlink"/>
            <w:noProof/>
          </w:rPr>
          <w:t>3.2.1.</w:t>
        </w:r>
        <w:r w:rsidR="002E61EE">
          <w:rPr>
            <w:rFonts w:asciiTheme="minorHAnsi" w:eastAsiaTheme="minorEastAsia" w:hAnsiTheme="minorHAnsi" w:cstheme="minorBidi"/>
            <w:noProof/>
            <w:sz w:val="22"/>
            <w:szCs w:val="22"/>
            <w:lang w:eastAsia="en-US"/>
          </w:rPr>
          <w:tab/>
        </w:r>
        <w:r w:rsidR="002E61EE" w:rsidRPr="00D02B2A">
          <w:rPr>
            <w:rStyle w:val="Hyperlink"/>
            <w:noProof/>
          </w:rPr>
          <w:t>Luồng xử lý của GPU</w:t>
        </w:r>
        <w:r w:rsidR="002E61EE">
          <w:rPr>
            <w:noProof/>
            <w:webHidden/>
          </w:rPr>
          <w:tab/>
        </w:r>
        <w:r w:rsidR="002E61EE">
          <w:rPr>
            <w:noProof/>
            <w:webHidden/>
          </w:rPr>
          <w:fldChar w:fldCharType="begin"/>
        </w:r>
        <w:r w:rsidR="002E61EE">
          <w:rPr>
            <w:noProof/>
            <w:webHidden/>
          </w:rPr>
          <w:instrText xml:space="preserve"> PAGEREF _Toc329635679 \h </w:instrText>
        </w:r>
        <w:r w:rsidR="002E61EE">
          <w:rPr>
            <w:noProof/>
            <w:webHidden/>
          </w:rPr>
        </w:r>
        <w:r w:rsidR="002E61EE">
          <w:rPr>
            <w:noProof/>
            <w:webHidden/>
          </w:rPr>
          <w:fldChar w:fldCharType="separate"/>
        </w:r>
        <w:r w:rsidR="00B80F35">
          <w:rPr>
            <w:noProof/>
            <w:webHidden/>
          </w:rPr>
          <w:t>23</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80" w:history="1">
        <w:r w:rsidR="002E61EE" w:rsidRPr="00D02B2A">
          <w:rPr>
            <w:rStyle w:val="Hyperlink"/>
            <w:noProof/>
          </w:rPr>
          <w:t>3.2.2.</w:t>
        </w:r>
        <w:r w:rsidR="002E61EE">
          <w:rPr>
            <w:rFonts w:asciiTheme="minorHAnsi" w:eastAsiaTheme="minorEastAsia" w:hAnsiTheme="minorHAnsi" w:cstheme="minorBidi"/>
            <w:noProof/>
            <w:sz w:val="22"/>
            <w:szCs w:val="22"/>
            <w:lang w:eastAsia="en-US"/>
          </w:rPr>
          <w:tab/>
        </w:r>
        <w:r w:rsidR="002E61EE" w:rsidRPr="00D02B2A">
          <w:rPr>
            <w:rStyle w:val="Hyperlink"/>
            <w:noProof/>
          </w:rPr>
          <w:t>Cài đặt các hàm xử lý GLSL</w:t>
        </w:r>
        <w:r w:rsidR="002E61EE">
          <w:rPr>
            <w:noProof/>
            <w:webHidden/>
          </w:rPr>
          <w:tab/>
        </w:r>
        <w:r w:rsidR="002E61EE">
          <w:rPr>
            <w:noProof/>
            <w:webHidden/>
          </w:rPr>
          <w:fldChar w:fldCharType="begin"/>
        </w:r>
        <w:r w:rsidR="002E61EE">
          <w:rPr>
            <w:noProof/>
            <w:webHidden/>
          </w:rPr>
          <w:instrText xml:space="preserve"> PAGEREF _Toc329635680 \h </w:instrText>
        </w:r>
        <w:r w:rsidR="002E61EE">
          <w:rPr>
            <w:noProof/>
            <w:webHidden/>
          </w:rPr>
        </w:r>
        <w:r w:rsidR="002E61EE">
          <w:rPr>
            <w:noProof/>
            <w:webHidden/>
          </w:rPr>
          <w:fldChar w:fldCharType="separate"/>
        </w:r>
        <w:r w:rsidR="00B80F35">
          <w:rPr>
            <w:noProof/>
            <w:webHidden/>
          </w:rPr>
          <w:t>26</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81" w:history="1">
        <w:r w:rsidR="002E61EE" w:rsidRPr="00D02B2A">
          <w:rPr>
            <w:rStyle w:val="Hyperlink"/>
            <w:noProof/>
          </w:rPr>
          <w:t>3.2.3.</w:t>
        </w:r>
        <w:r w:rsidR="002E61EE">
          <w:rPr>
            <w:rFonts w:asciiTheme="minorHAnsi" w:eastAsiaTheme="minorEastAsia" w:hAnsiTheme="minorHAnsi" w:cstheme="minorBidi"/>
            <w:noProof/>
            <w:sz w:val="22"/>
            <w:szCs w:val="22"/>
            <w:lang w:eastAsia="en-US"/>
          </w:rPr>
          <w:tab/>
        </w:r>
        <w:r w:rsidR="002E61EE" w:rsidRPr="00D02B2A">
          <w:rPr>
            <w:rStyle w:val="Hyperlink"/>
            <w:noProof/>
          </w:rPr>
          <w:t>Sử dụng mã lệnh GLSL trong mã nguồn WebGL</w:t>
        </w:r>
        <w:r w:rsidR="002E61EE">
          <w:rPr>
            <w:noProof/>
            <w:webHidden/>
          </w:rPr>
          <w:tab/>
        </w:r>
        <w:r w:rsidR="002E61EE">
          <w:rPr>
            <w:noProof/>
            <w:webHidden/>
          </w:rPr>
          <w:fldChar w:fldCharType="begin"/>
        </w:r>
        <w:r w:rsidR="002E61EE">
          <w:rPr>
            <w:noProof/>
            <w:webHidden/>
          </w:rPr>
          <w:instrText xml:space="preserve"> PAGEREF _Toc329635681 \h </w:instrText>
        </w:r>
        <w:r w:rsidR="002E61EE">
          <w:rPr>
            <w:noProof/>
            <w:webHidden/>
          </w:rPr>
        </w:r>
        <w:r w:rsidR="002E61EE">
          <w:rPr>
            <w:noProof/>
            <w:webHidden/>
          </w:rPr>
          <w:fldChar w:fldCharType="separate"/>
        </w:r>
        <w:r w:rsidR="00B80F35">
          <w:rPr>
            <w:noProof/>
            <w:webHidden/>
          </w:rPr>
          <w:t>28</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82" w:history="1">
        <w:r w:rsidR="002E61EE" w:rsidRPr="00D02B2A">
          <w:rPr>
            <w:rStyle w:val="Hyperlink"/>
            <w:noProof/>
          </w:rPr>
          <w:t>3.2.4.</w:t>
        </w:r>
        <w:r w:rsidR="002E61EE">
          <w:rPr>
            <w:rFonts w:asciiTheme="minorHAnsi" w:eastAsiaTheme="minorEastAsia" w:hAnsiTheme="minorHAnsi" w:cstheme="minorBidi"/>
            <w:noProof/>
            <w:sz w:val="22"/>
            <w:szCs w:val="22"/>
            <w:lang w:eastAsia="en-US"/>
          </w:rPr>
          <w:tab/>
        </w:r>
        <w:r w:rsidR="002E61EE" w:rsidRPr="00D02B2A">
          <w:rPr>
            <w:rStyle w:val="Hyperlink"/>
            <w:noProof/>
          </w:rPr>
          <w:t>Sử dụng Texture trong WebGL</w:t>
        </w:r>
        <w:r w:rsidR="002E61EE">
          <w:rPr>
            <w:noProof/>
            <w:webHidden/>
          </w:rPr>
          <w:tab/>
        </w:r>
        <w:r w:rsidR="002E61EE">
          <w:rPr>
            <w:noProof/>
            <w:webHidden/>
          </w:rPr>
          <w:fldChar w:fldCharType="begin"/>
        </w:r>
        <w:r w:rsidR="002E61EE">
          <w:rPr>
            <w:noProof/>
            <w:webHidden/>
          </w:rPr>
          <w:instrText xml:space="preserve"> PAGEREF _Toc329635682 \h </w:instrText>
        </w:r>
        <w:r w:rsidR="002E61EE">
          <w:rPr>
            <w:noProof/>
            <w:webHidden/>
          </w:rPr>
        </w:r>
        <w:r w:rsidR="002E61EE">
          <w:rPr>
            <w:noProof/>
            <w:webHidden/>
          </w:rPr>
          <w:fldChar w:fldCharType="separate"/>
        </w:r>
        <w:r w:rsidR="00B80F35">
          <w:rPr>
            <w:noProof/>
            <w:webHidden/>
          </w:rPr>
          <w:t>30</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3" w:history="1">
        <w:r w:rsidR="002E61EE" w:rsidRPr="00D02B2A">
          <w:rPr>
            <w:rStyle w:val="Hyperlink"/>
          </w:rPr>
          <w:t>3.3.</w:t>
        </w:r>
        <w:r w:rsidR="002E61EE">
          <w:rPr>
            <w:rFonts w:asciiTheme="minorHAnsi" w:eastAsiaTheme="minorEastAsia" w:hAnsiTheme="minorHAnsi" w:cstheme="minorBidi"/>
            <w:sz w:val="22"/>
            <w:szCs w:val="22"/>
            <w:lang w:eastAsia="en-US"/>
          </w:rPr>
          <w:tab/>
        </w:r>
        <w:r w:rsidR="002E61EE" w:rsidRPr="00D02B2A">
          <w:rPr>
            <w:rStyle w:val="Hyperlink"/>
          </w:rPr>
          <w:t>Tương tác của người dùng trong ứng dụng game 3D WebGL</w:t>
        </w:r>
        <w:r w:rsidR="002E61EE">
          <w:rPr>
            <w:webHidden/>
          </w:rPr>
          <w:tab/>
        </w:r>
        <w:r w:rsidR="002E61EE">
          <w:rPr>
            <w:webHidden/>
          </w:rPr>
          <w:fldChar w:fldCharType="begin"/>
        </w:r>
        <w:r w:rsidR="002E61EE">
          <w:rPr>
            <w:webHidden/>
          </w:rPr>
          <w:instrText xml:space="preserve"> PAGEREF _Toc329635683 \h </w:instrText>
        </w:r>
        <w:r w:rsidR="002E61EE">
          <w:rPr>
            <w:webHidden/>
          </w:rPr>
        </w:r>
        <w:r w:rsidR="002E61EE">
          <w:rPr>
            <w:webHidden/>
          </w:rPr>
          <w:fldChar w:fldCharType="separate"/>
        </w:r>
        <w:r w:rsidR="00B80F35">
          <w:rPr>
            <w:webHidden/>
          </w:rPr>
          <w:t>3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4" w:history="1">
        <w:r w:rsidR="002E61EE" w:rsidRPr="00D02B2A">
          <w:rPr>
            <w:rStyle w:val="Hyperlink"/>
          </w:rPr>
          <w:t>3.4.</w:t>
        </w:r>
        <w:r w:rsidR="002E61EE">
          <w:rPr>
            <w:rFonts w:asciiTheme="minorHAnsi" w:eastAsiaTheme="minorEastAsia" w:hAnsiTheme="minorHAnsi" w:cstheme="minorBidi"/>
            <w:sz w:val="22"/>
            <w:szCs w:val="22"/>
            <w:lang w:eastAsia="en-US"/>
          </w:rPr>
          <w:tab/>
        </w:r>
        <w:r w:rsidR="002E61EE" w:rsidRPr="00D02B2A">
          <w:rPr>
            <w:rStyle w:val="Hyperlink"/>
          </w:rPr>
          <w:t>Kiến trúc cơ bản của game 3D WebGL</w:t>
        </w:r>
        <w:r w:rsidR="002E61EE">
          <w:rPr>
            <w:webHidden/>
          </w:rPr>
          <w:tab/>
        </w:r>
        <w:r w:rsidR="002E61EE">
          <w:rPr>
            <w:webHidden/>
          </w:rPr>
          <w:fldChar w:fldCharType="begin"/>
        </w:r>
        <w:r w:rsidR="002E61EE">
          <w:rPr>
            <w:webHidden/>
          </w:rPr>
          <w:instrText xml:space="preserve"> PAGEREF _Toc329635684 \h </w:instrText>
        </w:r>
        <w:r w:rsidR="002E61EE">
          <w:rPr>
            <w:webHidden/>
          </w:rPr>
        </w:r>
        <w:r w:rsidR="002E61EE">
          <w:rPr>
            <w:webHidden/>
          </w:rPr>
          <w:fldChar w:fldCharType="separate"/>
        </w:r>
        <w:r w:rsidR="00B80F35">
          <w:rPr>
            <w:webHidden/>
          </w:rPr>
          <w:t>33</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5" w:history="1">
        <w:r w:rsidR="002E61EE" w:rsidRPr="00D02B2A">
          <w:rPr>
            <w:rStyle w:val="Hyperlink"/>
          </w:rPr>
          <w:t>3.5.</w:t>
        </w:r>
        <w:r w:rsidR="002E61EE">
          <w:rPr>
            <w:rFonts w:asciiTheme="minorHAnsi" w:eastAsiaTheme="minorEastAsia" w:hAnsiTheme="minorHAnsi" w:cstheme="minorBidi"/>
            <w:sz w:val="22"/>
            <w:szCs w:val="22"/>
            <w:lang w:eastAsia="en-US"/>
          </w:rPr>
          <w:tab/>
        </w:r>
        <w:r w:rsidR="002E61EE" w:rsidRPr="00D02B2A">
          <w:rPr>
            <w:rStyle w:val="Hyperlink"/>
          </w:rPr>
          <w:t>Kiến trúc quản lý resources game</w:t>
        </w:r>
        <w:r w:rsidR="002E61EE">
          <w:rPr>
            <w:webHidden/>
          </w:rPr>
          <w:tab/>
        </w:r>
        <w:r w:rsidR="002E61EE">
          <w:rPr>
            <w:webHidden/>
          </w:rPr>
          <w:fldChar w:fldCharType="begin"/>
        </w:r>
        <w:r w:rsidR="002E61EE">
          <w:rPr>
            <w:webHidden/>
          </w:rPr>
          <w:instrText xml:space="preserve"> PAGEREF _Toc329635685 \h </w:instrText>
        </w:r>
        <w:r w:rsidR="002E61EE">
          <w:rPr>
            <w:webHidden/>
          </w:rPr>
        </w:r>
        <w:r w:rsidR="002E61EE">
          <w:rPr>
            <w:webHidden/>
          </w:rPr>
          <w:fldChar w:fldCharType="separate"/>
        </w:r>
        <w:r w:rsidR="00B80F35">
          <w:rPr>
            <w:webHidden/>
          </w:rPr>
          <w:t>35</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6" w:history="1">
        <w:r w:rsidR="002E61EE" w:rsidRPr="00D02B2A">
          <w:rPr>
            <w:rStyle w:val="Hyperlink"/>
          </w:rPr>
          <w:t>3.6.</w:t>
        </w:r>
        <w:r w:rsidR="002E61EE">
          <w:rPr>
            <w:rFonts w:asciiTheme="minorHAnsi" w:eastAsiaTheme="minorEastAsia" w:hAnsiTheme="minorHAnsi" w:cstheme="minorBidi"/>
            <w:sz w:val="22"/>
            <w:szCs w:val="22"/>
            <w:lang w:eastAsia="en-US"/>
          </w:rPr>
          <w:tab/>
        </w:r>
        <w:r w:rsidR="002E61EE" w:rsidRPr="00D02B2A">
          <w:rPr>
            <w:rStyle w:val="Hyperlink"/>
          </w:rPr>
          <w:t>Kiến trúc liên quan đến lập trình điều kiển GPU - Effect</w:t>
        </w:r>
        <w:r w:rsidR="002E61EE">
          <w:rPr>
            <w:webHidden/>
          </w:rPr>
          <w:tab/>
        </w:r>
        <w:r w:rsidR="002E61EE">
          <w:rPr>
            <w:webHidden/>
          </w:rPr>
          <w:fldChar w:fldCharType="begin"/>
        </w:r>
        <w:r w:rsidR="002E61EE">
          <w:rPr>
            <w:webHidden/>
          </w:rPr>
          <w:instrText xml:space="preserve"> PAGEREF _Toc329635686 \h </w:instrText>
        </w:r>
        <w:r w:rsidR="002E61EE">
          <w:rPr>
            <w:webHidden/>
          </w:rPr>
        </w:r>
        <w:r w:rsidR="002E61EE">
          <w:rPr>
            <w:webHidden/>
          </w:rPr>
          <w:fldChar w:fldCharType="separate"/>
        </w:r>
        <w:r w:rsidR="00B80F35">
          <w:rPr>
            <w:webHidden/>
          </w:rPr>
          <w:t>37</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7" w:history="1">
        <w:r w:rsidR="002E61EE" w:rsidRPr="00D02B2A">
          <w:rPr>
            <w:rStyle w:val="Hyperlink"/>
          </w:rPr>
          <w:t>3.7.</w:t>
        </w:r>
        <w:r w:rsidR="002E61EE">
          <w:rPr>
            <w:rFonts w:asciiTheme="minorHAnsi" w:eastAsiaTheme="minorEastAsia" w:hAnsiTheme="minorHAnsi" w:cstheme="minorBidi"/>
            <w:sz w:val="22"/>
            <w:szCs w:val="22"/>
            <w:lang w:eastAsia="en-US"/>
          </w:rPr>
          <w:tab/>
        </w:r>
        <w:r w:rsidR="002E61EE" w:rsidRPr="00D02B2A">
          <w:rPr>
            <w:rStyle w:val="Hyperlink"/>
          </w:rPr>
          <w:t>Vẽ đa giác trong lập trình 3D với WebGL</w:t>
        </w:r>
        <w:r w:rsidR="002E61EE">
          <w:rPr>
            <w:webHidden/>
          </w:rPr>
          <w:tab/>
        </w:r>
        <w:r w:rsidR="002E61EE">
          <w:rPr>
            <w:webHidden/>
          </w:rPr>
          <w:fldChar w:fldCharType="begin"/>
        </w:r>
        <w:r w:rsidR="002E61EE">
          <w:rPr>
            <w:webHidden/>
          </w:rPr>
          <w:instrText xml:space="preserve"> PAGEREF _Toc329635687 \h </w:instrText>
        </w:r>
        <w:r w:rsidR="002E61EE">
          <w:rPr>
            <w:webHidden/>
          </w:rPr>
        </w:r>
        <w:r w:rsidR="002E61EE">
          <w:rPr>
            <w:webHidden/>
          </w:rPr>
          <w:fldChar w:fldCharType="separate"/>
        </w:r>
        <w:r w:rsidR="00B80F35">
          <w:rPr>
            <w:webHidden/>
          </w:rPr>
          <w:t>38</w:t>
        </w:r>
        <w:r w:rsidR="002E61EE">
          <w:rPr>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688" w:history="1">
        <w:r w:rsidR="002E61EE" w:rsidRPr="00D02B2A">
          <w:rPr>
            <w:rStyle w:val="Hyperlink"/>
            <w:rFonts w:eastAsiaTheme="minorHAnsi"/>
          </w:rPr>
          <w:t>Chương 4 Các vấn đề liên quan đến mô hình 3D</w:t>
        </w:r>
        <w:r w:rsidR="002E61EE">
          <w:rPr>
            <w:webHidden/>
          </w:rPr>
          <w:tab/>
        </w:r>
        <w:r w:rsidR="002E61EE">
          <w:rPr>
            <w:webHidden/>
          </w:rPr>
          <w:fldChar w:fldCharType="begin"/>
        </w:r>
        <w:r w:rsidR="002E61EE">
          <w:rPr>
            <w:webHidden/>
          </w:rPr>
          <w:instrText xml:space="preserve"> PAGEREF _Toc329635688 \h </w:instrText>
        </w:r>
        <w:r w:rsidR="002E61EE">
          <w:rPr>
            <w:webHidden/>
          </w:rPr>
        </w:r>
        <w:r w:rsidR="002E61EE">
          <w:rPr>
            <w:webHidden/>
          </w:rPr>
          <w:fldChar w:fldCharType="separate"/>
        </w:r>
        <w:r w:rsidR="00B80F35">
          <w:rPr>
            <w:webHidden/>
          </w:rPr>
          <w:t>4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89" w:history="1">
        <w:r w:rsidR="002E61EE" w:rsidRPr="00D02B2A">
          <w:rPr>
            <w:rStyle w:val="Hyperlink"/>
          </w:rPr>
          <w:t>4.1.</w:t>
        </w:r>
        <w:r w:rsidR="002E61EE">
          <w:rPr>
            <w:rFonts w:asciiTheme="minorHAnsi" w:eastAsiaTheme="minorEastAsia" w:hAnsiTheme="minorHAnsi" w:cstheme="minorBidi"/>
            <w:sz w:val="22"/>
            <w:szCs w:val="22"/>
            <w:lang w:eastAsia="en-US"/>
          </w:rPr>
          <w:tab/>
        </w:r>
        <w:r w:rsidR="002E61EE" w:rsidRPr="00D02B2A">
          <w:rPr>
            <w:rStyle w:val="Hyperlink"/>
          </w:rPr>
          <w:t>Giới thiệu về đặc trưng mô hình 3D</w:t>
        </w:r>
        <w:r w:rsidR="002E61EE">
          <w:rPr>
            <w:webHidden/>
          </w:rPr>
          <w:tab/>
        </w:r>
        <w:r w:rsidR="002E61EE">
          <w:rPr>
            <w:webHidden/>
          </w:rPr>
          <w:fldChar w:fldCharType="begin"/>
        </w:r>
        <w:r w:rsidR="002E61EE">
          <w:rPr>
            <w:webHidden/>
          </w:rPr>
          <w:instrText xml:space="preserve"> PAGEREF _Toc329635689 \h </w:instrText>
        </w:r>
        <w:r w:rsidR="002E61EE">
          <w:rPr>
            <w:webHidden/>
          </w:rPr>
        </w:r>
        <w:r w:rsidR="002E61EE">
          <w:rPr>
            <w:webHidden/>
          </w:rPr>
          <w:fldChar w:fldCharType="separate"/>
        </w:r>
        <w:r w:rsidR="00B80F35">
          <w:rPr>
            <w:webHidden/>
          </w:rPr>
          <w:t>42</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0" w:history="1">
        <w:r w:rsidR="002E61EE" w:rsidRPr="00D02B2A">
          <w:rPr>
            <w:rStyle w:val="Hyperlink"/>
          </w:rPr>
          <w:t>4.2.</w:t>
        </w:r>
        <w:r w:rsidR="002E61EE">
          <w:rPr>
            <w:rFonts w:asciiTheme="minorHAnsi" w:eastAsiaTheme="minorEastAsia" w:hAnsiTheme="minorHAnsi" w:cstheme="minorBidi"/>
            <w:sz w:val="22"/>
            <w:szCs w:val="22"/>
            <w:lang w:eastAsia="en-US"/>
          </w:rPr>
          <w:tab/>
        </w:r>
        <w:r w:rsidR="002E61EE" w:rsidRPr="00D02B2A">
          <w:rPr>
            <w:rStyle w:val="Hyperlink"/>
          </w:rPr>
          <w:t>Load mô hình 3D</w:t>
        </w:r>
        <w:r w:rsidR="002E61EE">
          <w:rPr>
            <w:webHidden/>
          </w:rPr>
          <w:tab/>
        </w:r>
        <w:r w:rsidR="002E61EE">
          <w:rPr>
            <w:webHidden/>
          </w:rPr>
          <w:fldChar w:fldCharType="begin"/>
        </w:r>
        <w:r w:rsidR="002E61EE">
          <w:rPr>
            <w:webHidden/>
          </w:rPr>
          <w:instrText xml:space="preserve"> PAGEREF _Toc329635690 \h </w:instrText>
        </w:r>
        <w:r w:rsidR="002E61EE">
          <w:rPr>
            <w:webHidden/>
          </w:rPr>
        </w:r>
        <w:r w:rsidR="002E61EE">
          <w:rPr>
            <w:webHidden/>
          </w:rPr>
          <w:fldChar w:fldCharType="separate"/>
        </w:r>
        <w:r w:rsidR="00B80F35">
          <w:rPr>
            <w:webHidden/>
          </w:rPr>
          <w:t>44</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1" w:history="1">
        <w:r w:rsidR="002E61EE" w:rsidRPr="00D02B2A">
          <w:rPr>
            <w:rStyle w:val="Hyperlink"/>
          </w:rPr>
          <w:t>4.3.</w:t>
        </w:r>
        <w:r w:rsidR="002E61EE">
          <w:rPr>
            <w:rFonts w:asciiTheme="minorHAnsi" w:eastAsiaTheme="minorEastAsia" w:hAnsiTheme="minorHAnsi" w:cstheme="minorBidi"/>
            <w:sz w:val="22"/>
            <w:szCs w:val="22"/>
            <w:lang w:eastAsia="en-US"/>
          </w:rPr>
          <w:tab/>
        </w:r>
        <w:r w:rsidR="002E61EE" w:rsidRPr="00D02B2A">
          <w:rPr>
            <w:rStyle w:val="Hyperlink"/>
          </w:rPr>
          <w:t>Vẽ mô hình 3D</w:t>
        </w:r>
        <w:r w:rsidR="002E61EE">
          <w:rPr>
            <w:webHidden/>
          </w:rPr>
          <w:tab/>
        </w:r>
        <w:r w:rsidR="002E61EE">
          <w:rPr>
            <w:webHidden/>
          </w:rPr>
          <w:fldChar w:fldCharType="begin"/>
        </w:r>
        <w:r w:rsidR="002E61EE">
          <w:rPr>
            <w:webHidden/>
          </w:rPr>
          <w:instrText xml:space="preserve"> PAGEREF _Toc329635691 \h </w:instrText>
        </w:r>
        <w:r w:rsidR="002E61EE">
          <w:rPr>
            <w:webHidden/>
          </w:rPr>
        </w:r>
        <w:r w:rsidR="002E61EE">
          <w:rPr>
            <w:webHidden/>
          </w:rPr>
          <w:fldChar w:fldCharType="separate"/>
        </w:r>
        <w:r w:rsidR="00B80F35">
          <w:rPr>
            <w:webHidden/>
          </w:rPr>
          <w:t>46</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2" w:history="1">
        <w:r w:rsidR="002E61EE" w:rsidRPr="00D02B2A">
          <w:rPr>
            <w:rStyle w:val="Hyperlink"/>
          </w:rPr>
          <w:t>4.4.</w:t>
        </w:r>
        <w:r w:rsidR="002E61EE">
          <w:rPr>
            <w:rFonts w:asciiTheme="minorHAnsi" w:eastAsiaTheme="minorEastAsia" w:hAnsiTheme="minorHAnsi" w:cstheme="minorBidi"/>
            <w:sz w:val="22"/>
            <w:szCs w:val="22"/>
            <w:lang w:eastAsia="en-US"/>
          </w:rPr>
          <w:tab/>
        </w:r>
        <w:r w:rsidR="002E61EE" w:rsidRPr="00D02B2A">
          <w:rPr>
            <w:rStyle w:val="Hyperlink"/>
          </w:rPr>
          <w:t>Sử dụng mô hình 3D trong code</w:t>
        </w:r>
        <w:r w:rsidR="002E61EE">
          <w:rPr>
            <w:webHidden/>
          </w:rPr>
          <w:tab/>
        </w:r>
        <w:r w:rsidR="002E61EE">
          <w:rPr>
            <w:webHidden/>
          </w:rPr>
          <w:fldChar w:fldCharType="begin"/>
        </w:r>
        <w:r w:rsidR="002E61EE">
          <w:rPr>
            <w:webHidden/>
          </w:rPr>
          <w:instrText xml:space="preserve"> PAGEREF _Toc329635692 \h </w:instrText>
        </w:r>
        <w:r w:rsidR="002E61EE">
          <w:rPr>
            <w:webHidden/>
          </w:rPr>
        </w:r>
        <w:r w:rsidR="002E61EE">
          <w:rPr>
            <w:webHidden/>
          </w:rPr>
          <w:fldChar w:fldCharType="separate"/>
        </w:r>
        <w:r w:rsidR="00B80F35">
          <w:rPr>
            <w:webHidden/>
          </w:rPr>
          <w:t>49</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3" w:history="1">
        <w:r w:rsidR="002E61EE" w:rsidRPr="00D02B2A">
          <w:rPr>
            <w:rStyle w:val="Hyperlink"/>
            <w:rFonts w:eastAsiaTheme="majorEastAsia"/>
          </w:rPr>
          <w:t>4.5.</w:t>
        </w:r>
        <w:r w:rsidR="002E61EE">
          <w:rPr>
            <w:rFonts w:asciiTheme="minorHAnsi" w:eastAsiaTheme="minorEastAsia" w:hAnsiTheme="minorHAnsi" w:cstheme="minorBidi"/>
            <w:sz w:val="22"/>
            <w:szCs w:val="22"/>
            <w:lang w:eastAsia="en-US"/>
          </w:rPr>
          <w:tab/>
        </w:r>
        <w:r w:rsidR="002E61EE" w:rsidRPr="00D02B2A">
          <w:rPr>
            <w:rStyle w:val="Hyperlink"/>
          </w:rPr>
          <w:t>Thay đổi tỷ lệ mô hình</w:t>
        </w:r>
        <w:r w:rsidR="002E61EE">
          <w:rPr>
            <w:webHidden/>
          </w:rPr>
          <w:tab/>
        </w:r>
        <w:r w:rsidR="002E61EE">
          <w:rPr>
            <w:webHidden/>
          </w:rPr>
          <w:fldChar w:fldCharType="begin"/>
        </w:r>
        <w:r w:rsidR="002E61EE">
          <w:rPr>
            <w:webHidden/>
          </w:rPr>
          <w:instrText xml:space="preserve"> PAGEREF _Toc329635693 \h </w:instrText>
        </w:r>
        <w:r w:rsidR="002E61EE">
          <w:rPr>
            <w:webHidden/>
          </w:rPr>
        </w:r>
        <w:r w:rsidR="002E61EE">
          <w:rPr>
            <w:webHidden/>
          </w:rPr>
          <w:fldChar w:fldCharType="separate"/>
        </w:r>
        <w:r w:rsidR="00B80F35">
          <w:rPr>
            <w:webHidden/>
          </w:rPr>
          <w:t>49</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4" w:history="1">
        <w:r w:rsidR="002E61EE" w:rsidRPr="00D02B2A">
          <w:rPr>
            <w:rStyle w:val="Hyperlink"/>
          </w:rPr>
          <w:t>4.6.</w:t>
        </w:r>
        <w:r w:rsidR="002E61EE">
          <w:rPr>
            <w:rFonts w:asciiTheme="minorHAnsi" w:eastAsiaTheme="minorEastAsia" w:hAnsiTheme="minorHAnsi" w:cstheme="minorBidi"/>
            <w:sz w:val="22"/>
            <w:szCs w:val="22"/>
            <w:lang w:eastAsia="en-US"/>
          </w:rPr>
          <w:tab/>
        </w:r>
        <w:r w:rsidR="002E61EE" w:rsidRPr="00D02B2A">
          <w:rPr>
            <w:rStyle w:val="Hyperlink"/>
          </w:rPr>
          <w:t>Animation của Mô hình 3D</w:t>
        </w:r>
        <w:r w:rsidR="002E61EE">
          <w:rPr>
            <w:webHidden/>
          </w:rPr>
          <w:tab/>
        </w:r>
        <w:r w:rsidR="002E61EE">
          <w:rPr>
            <w:webHidden/>
          </w:rPr>
          <w:fldChar w:fldCharType="begin"/>
        </w:r>
        <w:r w:rsidR="002E61EE">
          <w:rPr>
            <w:webHidden/>
          </w:rPr>
          <w:instrText xml:space="preserve"> PAGEREF _Toc329635694 \h </w:instrText>
        </w:r>
        <w:r w:rsidR="002E61EE">
          <w:rPr>
            <w:webHidden/>
          </w:rPr>
        </w:r>
        <w:r w:rsidR="002E61EE">
          <w:rPr>
            <w:webHidden/>
          </w:rPr>
          <w:fldChar w:fldCharType="separate"/>
        </w:r>
        <w:r w:rsidR="00B80F35">
          <w:rPr>
            <w:webHidden/>
          </w:rPr>
          <w:t>51</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5" w:history="1">
        <w:r w:rsidR="002E61EE" w:rsidRPr="00D02B2A">
          <w:rPr>
            <w:rStyle w:val="Hyperlink"/>
          </w:rPr>
          <w:t>4.7.</w:t>
        </w:r>
        <w:r w:rsidR="002E61EE">
          <w:rPr>
            <w:rFonts w:asciiTheme="minorHAnsi" w:eastAsiaTheme="minorEastAsia" w:hAnsiTheme="minorHAnsi" w:cstheme="minorBidi"/>
            <w:sz w:val="22"/>
            <w:szCs w:val="22"/>
            <w:lang w:eastAsia="en-US"/>
          </w:rPr>
          <w:tab/>
        </w:r>
        <w:r w:rsidR="002E61EE" w:rsidRPr="00D02B2A">
          <w:rPr>
            <w:rStyle w:val="Hyperlink"/>
          </w:rPr>
          <w:t>Kiến trúc sử dụng mô hình 3D trong ứng dụng.</w:t>
        </w:r>
        <w:r w:rsidR="002E61EE">
          <w:rPr>
            <w:webHidden/>
          </w:rPr>
          <w:tab/>
        </w:r>
        <w:r w:rsidR="002E61EE">
          <w:rPr>
            <w:webHidden/>
          </w:rPr>
          <w:fldChar w:fldCharType="begin"/>
        </w:r>
        <w:r w:rsidR="002E61EE">
          <w:rPr>
            <w:webHidden/>
          </w:rPr>
          <w:instrText xml:space="preserve"> PAGEREF _Toc329635695 \h </w:instrText>
        </w:r>
        <w:r w:rsidR="002E61EE">
          <w:rPr>
            <w:webHidden/>
          </w:rPr>
        </w:r>
        <w:r w:rsidR="002E61EE">
          <w:rPr>
            <w:webHidden/>
          </w:rPr>
          <w:fldChar w:fldCharType="separate"/>
        </w:r>
        <w:r w:rsidR="00B80F35">
          <w:rPr>
            <w:webHidden/>
          </w:rPr>
          <w:t>53</w:t>
        </w:r>
        <w:r w:rsidR="002E61EE">
          <w:rPr>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696" w:history="1">
        <w:r w:rsidR="002E61EE" w:rsidRPr="00D02B2A">
          <w:rPr>
            <w:rStyle w:val="Hyperlink"/>
          </w:rPr>
          <w:t>Chương 5 Các vấn đề nâng cao về đồ họa 3D trong WebGL</w:t>
        </w:r>
        <w:r w:rsidR="002E61EE">
          <w:rPr>
            <w:webHidden/>
          </w:rPr>
          <w:tab/>
        </w:r>
        <w:r w:rsidR="002E61EE">
          <w:rPr>
            <w:webHidden/>
          </w:rPr>
          <w:fldChar w:fldCharType="begin"/>
        </w:r>
        <w:r w:rsidR="002E61EE">
          <w:rPr>
            <w:webHidden/>
          </w:rPr>
          <w:instrText xml:space="preserve"> PAGEREF _Toc329635696 \h </w:instrText>
        </w:r>
        <w:r w:rsidR="002E61EE">
          <w:rPr>
            <w:webHidden/>
          </w:rPr>
        </w:r>
        <w:r w:rsidR="002E61EE">
          <w:rPr>
            <w:webHidden/>
          </w:rPr>
          <w:fldChar w:fldCharType="separate"/>
        </w:r>
        <w:r w:rsidR="00B80F35">
          <w:rPr>
            <w:webHidden/>
          </w:rPr>
          <w:t>55</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697" w:history="1">
        <w:r w:rsidR="002E61EE" w:rsidRPr="00D02B2A">
          <w:rPr>
            <w:rStyle w:val="Hyperlink"/>
          </w:rPr>
          <w:t>5.1.</w:t>
        </w:r>
        <w:r w:rsidR="002E61EE">
          <w:rPr>
            <w:rFonts w:asciiTheme="minorHAnsi" w:eastAsiaTheme="minorEastAsia" w:hAnsiTheme="minorHAnsi" w:cstheme="minorBidi"/>
            <w:sz w:val="22"/>
            <w:szCs w:val="22"/>
            <w:lang w:eastAsia="en-US"/>
          </w:rPr>
          <w:tab/>
        </w:r>
        <w:r w:rsidR="002E61EE" w:rsidRPr="00D02B2A">
          <w:rPr>
            <w:rStyle w:val="Hyperlink"/>
          </w:rPr>
          <w:t>Hiệu ứng camera</w:t>
        </w:r>
        <w:r w:rsidR="002E61EE">
          <w:rPr>
            <w:webHidden/>
          </w:rPr>
          <w:tab/>
        </w:r>
        <w:r w:rsidR="002E61EE">
          <w:rPr>
            <w:webHidden/>
          </w:rPr>
          <w:fldChar w:fldCharType="begin"/>
        </w:r>
        <w:r w:rsidR="002E61EE">
          <w:rPr>
            <w:webHidden/>
          </w:rPr>
          <w:instrText xml:space="preserve"> PAGEREF _Toc329635697 \h </w:instrText>
        </w:r>
        <w:r w:rsidR="002E61EE">
          <w:rPr>
            <w:webHidden/>
          </w:rPr>
        </w:r>
        <w:r w:rsidR="002E61EE">
          <w:rPr>
            <w:webHidden/>
          </w:rPr>
          <w:fldChar w:fldCharType="separate"/>
        </w:r>
        <w:r w:rsidR="00B80F35">
          <w:rPr>
            <w:webHidden/>
          </w:rPr>
          <w:t>55</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98" w:history="1">
        <w:r w:rsidR="002E61EE" w:rsidRPr="00D02B2A">
          <w:rPr>
            <w:rStyle w:val="Hyperlink"/>
            <w:noProof/>
          </w:rPr>
          <w:t>5.1.1.</w:t>
        </w:r>
        <w:r w:rsidR="002E61EE">
          <w:rPr>
            <w:rFonts w:asciiTheme="minorHAnsi" w:eastAsiaTheme="minorEastAsia" w:hAnsiTheme="minorHAnsi" w:cstheme="minorBidi"/>
            <w:noProof/>
            <w:sz w:val="22"/>
            <w:szCs w:val="22"/>
            <w:lang w:eastAsia="en-US"/>
          </w:rPr>
          <w:tab/>
        </w:r>
        <w:r w:rsidR="002E61EE" w:rsidRPr="00D02B2A">
          <w:rPr>
            <w:rStyle w:val="Hyperlink"/>
            <w:noProof/>
          </w:rPr>
          <w:t>Cơ bản về camera</w:t>
        </w:r>
        <w:r w:rsidR="002E61EE">
          <w:rPr>
            <w:noProof/>
            <w:webHidden/>
          </w:rPr>
          <w:tab/>
        </w:r>
        <w:r w:rsidR="002E61EE">
          <w:rPr>
            <w:noProof/>
            <w:webHidden/>
          </w:rPr>
          <w:fldChar w:fldCharType="begin"/>
        </w:r>
        <w:r w:rsidR="002E61EE">
          <w:rPr>
            <w:noProof/>
            <w:webHidden/>
          </w:rPr>
          <w:instrText xml:space="preserve"> PAGEREF _Toc329635698 \h </w:instrText>
        </w:r>
        <w:r w:rsidR="002E61EE">
          <w:rPr>
            <w:noProof/>
            <w:webHidden/>
          </w:rPr>
        </w:r>
        <w:r w:rsidR="002E61EE">
          <w:rPr>
            <w:noProof/>
            <w:webHidden/>
          </w:rPr>
          <w:fldChar w:fldCharType="separate"/>
        </w:r>
        <w:r w:rsidR="00B80F35">
          <w:rPr>
            <w:noProof/>
            <w:webHidden/>
          </w:rPr>
          <w:t>55</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699" w:history="1">
        <w:r w:rsidR="002E61EE" w:rsidRPr="00D02B2A">
          <w:rPr>
            <w:rStyle w:val="Hyperlink"/>
            <w:noProof/>
          </w:rPr>
          <w:t>5.1.2.</w:t>
        </w:r>
        <w:r w:rsidR="002E61EE">
          <w:rPr>
            <w:rFonts w:asciiTheme="minorHAnsi" w:eastAsiaTheme="minorEastAsia" w:hAnsiTheme="minorHAnsi" w:cstheme="minorBidi"/>
            <w:noProof/>
            <w:sz w:val="22"/>
            <w:szCs w:val="22"/>
            <w:lang w:eastAsia="en-US"/>
          </w:rPr>
          <w:tab/>
        </w:r>
        <w:r w:rsidR="002E61EE" w:rsidRPr="00D02B2A">
          <w:rPr>
            <w:rStyle w:val="Hyperlink"/>
            <w:noProof/>
          </w:rPr>
          <w:t>Chế độ camera theo sau đối tượng</w:t>
        </w:r>
        <w:r w:rsidR="002E61EE">
          <w:rPr>
            <w:noProof/>
            <w:webHidden/>
          </w:rPr>
          <w:tab/>
        </w:r>
        <w:r w:rsidR="002E61EE">
          <w:rPr>
            <w:noProof/>
            <w:webHidden/>
          </w:rPr>
          <w:fldChar w:fldCharType="begin"/>
        </w:r>
        <w:r w:rsidR="002E61EE">
          <w:rPr>
            <w:noProof/>
            <w:webHidden/>
          </w:rPr>
          <w:instrText xml:space="preserve"> PAGEREF _Toc329635699 \h </w:instrText>
        </w:r>
        <w:r w:rsidR="002E61EE">
          <w:rPr>
            <w:noProof/>
            <w:webHidden/>
          </w:rPr>
        </w:r>
        <w:r w:rsidR="002E61EE">
          <w:rPr>
            <w:noProof/>
            <w:webHidden/>
          </w:rPr>
          <w:fldChar w:fldCharType="separate"/>
        </w:r>
        <w:r w:rsidR="00B80F35">
          <w:rPr>
            <w:noProof/>
            <w:webHidden/>
          </w:rPr>
          <w:t>58</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0" w:history="1">
        <w:r w:rsidR="002E61EE" w:rsidRPr="00D02B2A">
          <w:rPr>
            <w:rStyle w:val="Hyperlink"/>
          </w:rPr>
          <w:t>5.2.</w:t>
        </w:r>
        <w:r w:rsidR="002E61EE">
          <w:rPr>
            <w:rFonts w:asciiTheme="minorHAnsi" w:eastAsiaTheme="minorEastAsia" w:hAnsiTheme="minorHAnsi" w:cstheme="minorBidi"/>
            <w:sz w:val="22"/>
            <w:szCs w:val="22"/>
            <w:lang w:eastAsia="en-US"/>
          </w:rPr>
          <w:tab/>
        </w:r>
        <w:r w:rsidR="002E61EE" w:rsidRPr="00D02B2A">
          <w:rPr>
            <w:rStyle w:val="Hyperlink"/>
          </w:rPr>
          <w:t>Tạo dựng địa hình</w:t>
        </w:r>
        <w:r w:rsidR="002E61EE">
          <w:rPr>
            <w:webHidden/>
          </w:rPr>
          <w:tab/>
        </w:r>
        <w:r w:rsidR="002E61EE">
          <w:rPr>
            <w:webHidden/>
          </w:rPr>
          <w:fldChar w:fldCharType="begin"/>
        </w:r>
        <w:r w:rsidR="002E61EE">
          <w:rPr>
            <w:webHidden/>
          </w:rPr>
          <w:instrText xml:space="preserve"> PAGEREF _Toc329635700 \h </w:instrText>
        </w:r>
        <w:r w:rsidR="002E61EE">
          <w:rPr>
            <w:webHidden/>
          </w:rPr>
        </w:r>
        <w:r w:rsidR="002E61EE">
          <w:rPr>
            <w:webHidden/>
          </w:rPr>
          <w:fldChar w:fldCharType="separate"/>
        </w:r>
        <w:r w:rsidR="00B80F35">
          <w:rPr>
            <w:webHidden/>
          </w:rPr>
          <w:t>59</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01" w:history="1">
        <w:r w:rsidR="002E61EE" w:rsidRPr="00D02B2A">
          <w:rPr>
            <w:rStyle w:val="Hyperlink"/>
            <w:noProof/>
          </w:rPr>
          <w:t>5.2.1.</w:t>
        </w:r>
        <w:r w:rsidR="002E61EE">
          <w:rPr>
            <w:rFonts w:asciiTheme="minorHAnsi" w:eastAsiaTheme="minorEastAsia" w:hAnsiTheme="minorHAnsi" w:cstheme="minorBidi"/>
            <w:noProof/>
            <w:sz w:val="22"/>
            <w:szCs w:val="22"/>
            <w:lang w:eastAsia="en-US"/>
          </w:rPr>
          <w:tab/>
        </w:r>
        <w:r w:rsidR="002E61EE" w:rsidRPr="00D02B2A">
          <w:rPr>
            <w:rStyle w:val="Hyperlink"/>
            <w:noProof/>
          </w:rPr>
          <w:t>Tạo địa hình từ một ảnh</w:t>
        </w:r>
        <w:r w:rsidR="002E61EE">
          <w:rPr>
            <w:noProof/>
            <w:webHidden/>
          </w:rPr>
          <w:tab/>
        </w:r>
        <w:r w:rsidR="002E61EE">
          <w:rPr>
            <w:noProof/>
            <w:webHidden/>
          </w:rPr>
          <w:fldChar w:fldCharType="begin"/>
        </w:r>
        <w:r w:rsidR="002E61EE">
          <w:rPr>
            <w:noProof/>
            <w:webHidden/>
          </w:rPr>
          <w:instrText xml:space="preserve"> PAGEREF _Toc329635701 \h </w:instrText>
        </w:r>
        <w:r w:rsidR="002E61EE">
          <w:rPr>
            <w:noProof/>
            <w:webHidden/>
          </w:rPr>
        </w:r>
        <w:r w:rsidR="002E61EE">
          <w:rPr>
            <w:noProof/>
            <w:webHidden/>
          </w:rPr>
          <w:fldChar w:fldCharType="separate"/>
        </w:r>
        <w:r w:rsidR="00B80F35">
          <w:rPr>
            <w:noProof/>
            <w:webHidden/>
          </w:rPr>
          <w:t>59</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02" w:history="1">
        <w:r w:rsidR="002E61EE" w:rsidRPr="00D02B2A">
          <w:rPr>
            <w:rStyle w:val="Hyperlink"/>
            <w:noProof/>
          </w:rPr>
          <w:t>5.2.2.</w:t>
        </w:r>
        <w:r w:rsidR="002E61EE">
          <w:rPr>
            <w:rFonts w:asciiTheme="minorHAnsi" w:eastAsiaTheme="minorEastAsia" w:hAnsiTheme="minorHAnsi" w:cstheme="minorBidi"/>
            <w:noProof/>
            <w:sz w:val="22"/>
            <w:szCs w:val="22"/>
            <w:lang w:eastAsia="en-US"/>
          </w:rPr>
          <w:tab/>
        </w:r>
        <w:r w:rsidR="002E61EE" w:rsidRPr="00D02B2A">
          <w:rPr>
            <w:rStyle w:val="Hyperlink"/>
            <w:noProof/>
          </w:rPr>
          <w:t>Lợp texture trên địa hình</w:t>
        </w:r>
        <w:r w:rsidR="002E61EE">
          <w:rPr>
            <w:noProof/>
            <w:webHidden/>
          </w:rPr>
          <w:tab/>
        </w:r>
        <w:r w:rsidR="002E61EE">
          <w:rPr>
            <w:noProof/>
            <w:webHidden/>
          </w:rPr>
          <w:fldChar w:fldCharType="begin"/>
        </w:r>
        <w:r w:rsidR="002E61EE">
          <w:rPr>
            <w:noProof/>
            <w:webHidden/>
          </w:rPr>
          <w:instrText xml:space="preserve"> PAGEREF _Toc329635702 \h </w:instrText>
        </w:r>
        <w:r w:rsidR="002E61EE">
          <w:rPr>
            <w:noProof/>
            <w:webHidden/>
          </w:rPr>
        </w:r>
        <w:r w:rsidR="002E61EE">
          <w:rPr>
            <w:noProof/>
            <w:webHidden/>
          </w:rPr>
          <w:fldChar w:fldCharType="separate"/>
        </w:r>
        <w:r w:rsidR="00B80F35">
          <w:rPr>
            <w:noProof/>
            <w:webHidden/>
          </w:rPr>
          <w:t>63</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03" w:history="1">
        <w:r w:rsidR="002E61EE" w:rsidRPr="00D02B2A">
          <w:rPr>
            <w:rStyle w:val="Hyperlink"/>
            <w:noProof/>
          </w:rPr>
          <w:t>5.2.3.</w:t>
        </w:r>
        <w:r w:rsidR="002E61EE">
          <w:rPr>
            <w:rFonts w:asciiTheme="minorHAnsi" w:eastAsiaTheme="minorEastAsia" w:hAnsiTheme="minorHAnsi" w:cstheme="minorBidi"/>
            <w:noProof/>
            <w:sz w:val="22"/>
            <w:szCs w:val="22"/>
            <w:lang w:eastAsia="en-US"/>
          </w:rPr>
          <w:tab/>
        </w:r>
        <w:r w:rsidR="002E61EE" w:rsidRPr="00D02B2A">
          <w:rPr>
            <w:rStyle w:val="Hyperlink"/>
            <w:noProof/>
          </w:rPr>
          <w:t>Chiếu sáng địa hình</w:t>
        </w:r>
        <w:r w:rsidR="002E61EE">
          <w:rPr>
            <w:noProof/>
            <w:webHidden/>
          </w:rPr>
          <w:tab/>
        </w:r>
        <w:r w:rsidR="002E61EE">
          <w:rPr>
            <w:noProof/>
            <w:webHidden/>
          </w:rPr>
          <w:fldChar w:fldCharType="begin"/>
        </w:r>
        <w:r w:rsidR="002E61EE">
          <w:rPr>
            <w:noProof/>
            <w:webHidden/>
          </w:rPr>
          <w:instrText xml:space="preserve"> PAGEREF _Toc329635703 \h </w:instrText>
        </w:r>
        <w:r w:rsidR="002E61EE">
          <w:rPr>
            <w:noProof/>
            <w:webHidden/>
          </w:rPr>
        </w:r>
        <w:r w:rsidR="002E61EE">
          <w:rPr>
            <w:noProof/>
            <w:webHidden/>
          </w:rPr>
          <w:fldChar w:fldCharType="separate"/>
        </w:r>
        <w:r w:rsidR="00B80F35">
          <w:rPr>
            <w:noProof/>
            <w:webHidden/>
          </w:rPr>
          <w:t>65</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04" w:history="1">
        <w:r w:rsidR="002E61EE" w:rsidRPr="00D02B2A">
          <w:rPr>
            <w:rStyle w:val="Hyperlink"/>
            <w:noProof/>
          </w:rPr>
          <w:t>5.2.4.</w:t>
        </w:r>
        <w:r w:rsidR="002E61EE">
          <w:rPr>
            <w:rFonts w:asciiTheme="minorHAnsi" w:eastAsiaTheme="minorEastAsia" w:hAnsiTheme="minorHAnsi" w:cstheme="minorBidi"/>
            <w:noProof/>
            <w:sz w:val="22"/>
            <w:szCs w:val="22"/>
            <w:lang w:eastAsia="en-US"/>
          </w:rPr>
          <w:tab/>
        </w:r>
        <w:r w:rsidR="002E61EE" w:rsidRPr="00D02B2A">
          <w:rPr>
            <w:rStyle w:val="Hyperlink"/>
            <w:noProof/>
          </w:rPr>
          <w:t>Kỹ thuật Skybox</w:t>
        </w:r>
        <w:r w:rsidR="002E61EE">
          <w:rPr>
            <w:noProof/>
            <w:webHidden/>
          </w:rPr>
          <w:tab/>
        </w:r>
        <w:r w:rsidR="002E61EE">
          <w:rPr>
            <w:noProof/>
            <w:webHidden/>
          </w:rPr>
          <w:fldChar w:fldCharType="begin"/>
        </w:r>
        <w:r w:rsidR="002E61EE">
          <w:rPr>
            <w:noProof/>
            <w:webHidden/>
          </w:rPr>
          <w:instrText xml:space="preserve"> PAGEREF _Toc329635704 \h </w:instrText>
        </w:r>
        <w:r w:rsidR="002E61EE">
          <w:rPr>
            <w:noProof/>
            <w:webHidden/>
          </w:rPr>
        </w:r>
        <w:r w:rsidR="002E61EE">
          <w:rPr>
            <w:noProof/>
            <w:webHidden/>
          </w:rPr>
          <w:fldChar w:fldCharType="separate"/>
        </w:r>
        <w:r w:rsidR="00B80F35">
          <w:rPr>
            <w:noProof/>
            <w:webHidden/>
          </w:rPr>
          <w:t>67</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5" w:history="1">
        <w:r w:rsidR="002E61EE" w:rsidRPr="00D02B2A">
          <w:rPr>
            <w:rStyle w:val="Hyperlink"/>
            <w:lang w:val="fr-FR"/>
          </w:rPr>
          <w:t>5.3.</w:t>
        </w:r>
        <w:r w:rsidR="002E61EE">
          <w:rPr>
            <w:rFonts w:asciiTheme="minorHAnsi" w:eastAsiaTheme="minorEastAsia" w:hAnsiTheme="minorHAnsi" w:cstheme="minorBidi"/>
            <w:sz w:val="22"/>
            <w:szCs w:val="22"/>
            <w:lang w:eastAsia="en-US"/>
          </w:rPr>
          <w:tab/>
        </w:r>
        <w:r w:rsidR="002E61EE" w:rsidRPr="00D02B2A">
          <w:rPr>
            <w:rStyle w:val="Hyperlink"/>
            <w:lang w:val="fr-FR"/>
          </w:rPr>
          <w:t>Kỹ thuật Blending</w:t>
        </w:r>
        <w:r w:rsidR="002E61EE">
          <w:rPr>
            <w:webHidden/>
          </w:rPr>
          <w:tab/>
        </w:r>
        <w:r w:rsidR="002E61EE">
          <w:rPr>
            <w:webHidden/>
          </w:rPr>
          <w:fldChar w:fldCharType="begin"/>
        </w:r>
        <w:r w:rsidR="002E61EE">
          <w:rPr>
            <w:webHidden/>
          </w:rPr>
          <w:instrText xml:space="preserve"> PAGEREF _Toc329635705 \h </w:instrText>
        </w:r>
        <w:r w:rsidR="002E61EE">
          <w:rPr>
            <w:webHidden/>
          </w:rPr>
        </w:r>
        <w:r w:rsidR="002E61EE">
          <w:rPr>
            <w:webHidden/>
          </w:rPr>
          <w:fldChar w:fldCharType="separate"/>
        </w:r>
        <w:r w:rsidR="00B80F35">
          <w:rPr>
            <w:webHidden/>
          </w:rPr>
          <w:t>68</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6" w:history="1">
        <w:r w:rsidR="002E61EE" w:rsidRPr="00D02B2A">
          <w:rPr>
            <w:rStyle w:val="Hyperlink"/>
          </w:rPr>
          <w:t>5.4.</w:t>
        </w:r>
        <w:r w:rsidR="002E61EE">
          <w:rPr>
            <w:rFonts w:asciiTheme="minorHAnsi" w:eastAsiaTheme="minorEastAsia" w:hAnsiTheme="minorHAnsi" w:cstheme="minorBidi"/>
            <w:sz w:val="22"/>
            <w:szCs w:val="22"/>
            <w:lang w:eastAsia="en-US"/>
          </w:rPr>
          <w:tab/>
        </w:r>
        <w:r w:rsidR="002E61EE" w:rsidRPr="00D02B2A">
          <w:rPr>
            <w:rStyle w:val="Hyperlink"/>
          </w:rPr>
          <w:t>Kỹ thuật Billboard</w:t>
        </w:r>
        <w:r w:rsidR="002E61EE">
          <w:rPr>
            <w:webHidden/>
          </w:rPr>
          <w:tab/>
        </w:r>
        <w:r w:rsidR="002E61EE">
          <w:rPr>
            <w:webHidden/>
          </w:rPr>
          <w:fldChar w:fldCharType="begin"/>
        </w:r>
        <w:r w:rsidR="002E61EE">
          <w:rPr>
            <w:webHidden/>
          </w:rPr>
          <w:instrText xml:space="preserve"> PAGEREF _Toc329635706 \h </w:instrText>
        </w:r>
        <w:r w:rsidR="002E61EE">
          <w:rPr>
            <w:webHidden/>
          </w:rPr>
        </w:r>
        <w:r w:rsidR="002E61EE">
          <w:rPr>
            <w:webHidden/>
          </w:rPr>
          <w:fldChar w:fldCharType="separate"/>
        </w:r>
        <w:r w:rsidR="00B80F35">
          <w:rPr>
            <w:webHidden/>
          </w:rPr>
          <w:t>71</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7" w:history="1">
        <w:r w:rsidR="002E61EE" w:rsidRPr="00D02B2A">
          <w:rPr>
            <w:rStyle w:val="Hyperlink"/>
          </w:rPr>
          <w:t>5.5.</w:t>
        </w:r>
        <w:r w:rsidR="002E61EE">
          <w:rPr>
            <w:rFonts w:asciiTheme="minorHAnsi" w:eastAsiaTheme="minorEastAsia" w:hAnsiTheme="minorHAnsi" w:cstheme="minorBidi"/>
            <w:sz w:val="22"/>
            <w:szCs w:val="22"/>
            <w:lang w:eastAsia="en-US"/>
          </w:rPr>
          <w:tab/>
        </w:r>
        <w:r w:rsidR="002E61EE" w:rsidRPr="00D02B2A">
          <w:rPr>
            <w:rStyle w:val="Hyperlink"/>
          </w:rPr>
          <w:t>Kỹ thuật Particle</w:t>
        </w:r>
        <w:r w:rsidR="002E61EE">
          <w:rPr>
            <w:webHidden/>
          </w:rPr>
          <w:tab/>
        </w:r>
        <w:r w:rsidR="002E61EE">
          <w:rPr>
            <w:webHidden/>
          </w:rPr>
          <w:fldChar w:fldCharType="begin"/>
        </w:r>
        <w:r w:rsidR="002E61EE">
          <w:rPr>
            <w:webHidden/>
          </w:rPr>
          <w:instrText xml:space="preserve"> PAGEREF _Toc329635707 \h </w:instrText>
        </w:r>
        <w:r w:rsidR="002E61EE">
          <w:rPr>
            <w:webHidden/>
          </w:rPr>
        </w:r>
        <w:r w:rsidR="002E61EE">
          <w:rPr>
            <w:webHidden/>
          </w:rPr>
          <w:fldChar w:fldCharType="separate"/>
        </w:r>
        <w:r w:rsidR="00B80F35">
          <w:rPr>
            <w:webHidden/>
          </w:rPr>
          <w:t>74</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8" w:history="1">
        <w:r w:rsidR="002E61EE" w:rsidRPr="00D02B2A">
          <w:rPr>
            <w:rStyle w:val="Hyperlink"/>
          </w:rPr>
          <w:t>5.6.</w:t>
        </w:r>
        <w:r w:rsidR="002E61EE">
          <w:rPr>
            <w:rFonts w:asciiTheme="minorHAnsi" w:eastAsiaTheme="minorEastAsia" w:hAnsiTheme="minorHAnsi" w:cstheme="minorBidi"/>
            <w:sz w:val="22"/>
            <w:szCs w:val="22"/>
            <w:lang w:eastAsia="en-US"/>
          </w:rPr>
          <w:tab/>
        </w:r>
        <w:r w:rsidR="002E61EE" w:rsidRPr="00D02B2A">
          <w:rPr>
            <w:rStyle w:val="Hyperlink"/>
          </w:rPr>
          <w:t>Kỹ thuật Ray Picking</w:t>
        </w:r>
        <w:r w:rsidR="002E61EE">
          <w:rPr>
            <w:webHidden/>
          </w:rPr>
          <w:tab/>
        </w:r>
        <w:r w:rsidR="002E61EE">
          <w:rPr>
            <w:webHidden/>
          </w:rPr>
          <w:fldChar w:fldCharType="begin"/>
        </w:r>
        <w:r w:rsidR="002E61EE">
          <w:rPr>
            <w:webHidden/>
          </w:rPr>
          <w:instrText xml:space="preserve"> PAGEREF _Toc329635708 \h </w:instrText>
        </w:r>
        <w:r w:rsidR="002E61EE">
          <w:rPr>
            <w:webHidden/>
          </w:rPr>
        </w:r>
        <w:r w:rsidR="002E61EE">
          <w:rPr>
            <w:webHidden/>
          </w:rPr>
          <w:fldChar w:fldCharType="separate"/>
        </w:r>
        <w:r w:rsidR="00B80F35">
          <w:rPr>
            <w:webHidden/>
          </w:rPr>
          <w:t>76</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09" w:history="1">
        <w:r w:rsidR="002E61EE" w:rsidRPr="00D02B2A">
          <w:rPr>
            <w:rStyle w:val="Hyperlink"/>
          </w:rPr>
          <w:t>5.7.</w:t>
        </w:r>
        <w:r w:rsidR="002E61EE">
          <w:rPr>
            <w:rFonts w:asciiTheme="minorHAnsi" w:eastAsiaTheme="minorEastAsia" w:hAnsiTheme="minorHAnsi" w:cstheme="minorBidi"/>
            <w:sz w:val="22"/>
            <w:szCs w:val="22"/>
            <w:lang w:eastAsia="en-US"/>
          </w:rPr>
          <w:tab/>
        </w:r>
        <w:r w:rsidR="002E61EE" w:rsidRPr="00D02B2A">
          <w:rPr>
            <w:rStyle w:val="Hyperlink"/>
          </w:rPr>
          <w:t>Xử lý va chạm</w:t>
        </w:r>
        <w:r w:rsidR="002E61EE">
          <w:rPr>
            <w:webHidden/>
          </w:rPr>
          <w:tab/>
        </w:r>
        <w:r w:rsidR="002E61EE">
          <w:rPr>
            <w:webHidden/>
          </w:rPr>
          <w:fldChar w:fldCharType="begin"/>
        </w:r>
        <w:r w:rsidR="002E61EE">
          <w:rPr>
            <w:webHidden/>
          </w:rPr>
          <w:instrText xml:space="preserve"> PAGEREF _Toc329635709 \h </w:instrText>
        </w:r>
        <w:r w:rsidR="002E61EE">
          <w:rPr>
            <w:webHidden/>
          </w:rPr>
        </w:r>
        <w:r w:rsidR="002E61EE">
          <w:rPr>
            <w:webHidden/>
          </w:rPr>
          <w:fldChar w:fldCharType="separate"/>
        </w:r>
        <w:r w:rsidR="00B80F35">
          <w:rPr>
            <w:webHidden/>
          </w:rPr>
          <w:t>78</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10" w:history="1">
        <w:r w:rsidR="002E61EE" w:rsidRPr="00D02B2A">
          <w:rPr>
            <w:rStyle w:val="Hyperlink"/>
          </w:rPr>
          <w:t>5.8.</w:t>
        </w:r>
        <w:r w:rsidR="002E61EE">
          <w:rPr>
            <w:rFonts w:asciiTheme="minorHAnsi" w:eastAsiaTheme="minorEastAsia" w:hAnsiTheme="minorHAnsi" w:cstheme="minorBidi"/>
            <w:sz w:val="22"/>
            <w:szCs w:val="22"/>
            <w:lang w:eastAsia="en-US"/>
          </w:rPr>
          <w:tab/>
        </w:r>
        <w:r w:rsidR="002E61EE" w:rsidRPr="00D02B2A">
          <w:rPr>
            <w:rStyle w:val="Hyperlink"/>
          </w:rPr>
          <w:t>Hỗ trợ đa người dùng</w:t>
        </w:r>
        <w:r w:rsidR="002E61EE">
          <w:rPr>
            <w:webHidden/>
          </w:rPr>
          <w:tab/>
        </w:r>
        <w:r w:rsidR="002E61EE">
          <w:rPr>
            <w:webHidden/>
          </w:rPr>
          <w:fldChar w:fldCharType="begin"/>
        </w:r>
        <w:r w:rsidR="002E61EE">
          <w:rPr>
            <w:webHidden/>
          </w:rPr>
          <w:instrText xml:space="preserve"> PAGEREF _Toc329635710 \h </w:instrText>
        </w:r>
        <w:r w:rsidR="002E61EE">
          <w:rPr>
            <w:webHidden/>
          </w:rPr>
        </w:r>
        <w:r w:rsidR="002E61EE">
          <w:rPr>
            <w:webHidden/>
          </w:rPr>
          <w:fldChar w:fldCharType="separate"/>
        </w:r>
        <w:r w:rsidR="00B80F35">
          <w:rPr>
            <w:webHidden/>
          </w:rPr>
          <w:t>81</w:t>
        </w:r>
        <w:r w:rsidR="002E61EE">
          <w:rPr>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711" w:history="1">
        <w:r w:rsidR="002E61EE" w:rsidRPr="00D02B2A">
          <w:rPr>
            <w:rStyle w:val="Hyperlink"/>
          </w:rPr>
          <w:t>Chương 6 Kiến trúc xử lý kịch bản và màn chơi trong game</w:t>
        </w:r>
        <w:r w:rsidR="002E61EE">
          <w:rPr>
            <w:webHidden/>
          </w:rPr>
          <w:tab/>
        </w:r>
        <w:r w:rsidR="002E61EE">
          <w:rPr>
            <w:webHidden/>
          </w:rPr>
          <w:fldChar w:fldCharType="begin"/>
        </w:r>
        <w:r w:rsidR="002E61EE">
          <w:rPr>
            <w:webHidden/>
          </w:rPr>
          <w:instrText xml:space="preserve"> PAGEREF _Toc329635711 \h </w:instrText>
        </w:r>
        <w:r w:rsidR="002E61EE">
          <w:rPr>
            <w:webHidden/>
          </w:rPr>
        </w:r>
        <w:r w:rsidR="002E61EE">
          <w:rPr>
            <w:webHidden/>
          </w:rPr>
          <w:fldChar w:fldCharType="separate"/>
        </w:r>
        <w:r w:rsidR="00B80F35">
          <w:rPr>
            <w:webHidden/>
          </w:rPr>
          <w:t>85</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12" w:history="1">
        <w:r w:rsidR="002E61EE" w:rsidRPr="00D02B2A">
          <w:rPr>
            <w:rStyle w:val="Hyperlink"/>
          </w:rPr>
          <w:t>6.1.</w:t>
        </w:r>
        <w:r w:rsidR="002E61EE">
          <w:rPr>
            <w:rFonts w:asciiTheme="minorHAnsi" w:eastAsiaTheme="minorEastAsia" w:hAnsiTheme="minorHAnsi" w:cstheme="minorBidi"/>
            <w:sz w:val="22"/>
            <w:szCs w:val="22"/>
            <w:lang w:eastAsia="en-US"/>
          </w:rPr>
          <w:tab/>
        </w:r>
        <w:r w:rsidR="002E61EE" w:rsidRPr="00D02B2A">
          <w:rPr>
            <w:rStyle w:val="Hyperlink"/>
          </w:rPr>
          <w:t>Kiến trúc xử lý kịch bản</w:t>
        </w:r>
        <w:r w:rsidR="002E61EE">
          <w:rPr>
            <w:webHidden/>
          </w:rPr>
          <w:tab/>
        </w:r>
        <w:r w:rsidR="002E61EE">
          <w:rPr>
            <w:webHidden/>
          </w:rPr>
          <w:fldChar w:fldCharType="begin"/>
        </w:r>
        <w:r w:rsidR="002E61EE">
          <w:rPr>
            <w:webHidden/>
          </w:rPr>
          <w:instrText xml:space="preserve"> PAGEREF _Toc329635712 \h </w:instrText>
        </w:r>
        <w:r w:rsidR="002E61EE">
          <w:rPr>
            <w:webHidden/>
          </w:rPr>
        </w:r>
        <w:r w:rsidR="002E61EE">
          <w:rPr>
            <w:webHidden/>
          </w:rPr>
          <w:fldChar w:fldCharType="separate"/>
        </w:r>
        <w:r w:rsidR="00B80F35">
          <w:rPr>
            <w:webHidden/>
          </w:rPr>
          <w:t>85</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13" w:history="1">
        <w:r w:rsidR="002E61EE" w:rsidRPr="00D02B2A">
          <w:rPr>
            <w:rStyle w:val="Hyperlink"/>
            <w:noProof/>
          </w:rPr>
          <w:t>6.1.1.</w:t>
        </w:r>
        <w:r w:rsidR="002E61EE">
          <w:rPr>
            <w:rFonts w:asciiTheme="minorHAnsi" w:eastAsiaTheme="minorEastAsia" w:hAnsiTheme="minorHAnsi" w:cstheme="minorBidi"/>
            <w:noProof/>
            <w:sz w:val="22"/>
            <w:szCs w:val="22"/>
            <w:lang w:eastAsia="en-US"/>
          </w:rPr>
          <w:tab/>
        </w:r>
        <w:r w:rsidR="002E61EE" w:rsidRPr="00D02B2A">
          <w:rPr>
            <w:rStyle w:val="Hyperlink"/>
            <w:noProof/>
          </w:rPr>
          <w:t>Cấu trúc file kịch bản</w:t>
        </w:r>
        <w:r w:rsidR="002E61EE">
          <w:rPr>
            <w:noProof/>
            <w:webHidden/>
          </w:rPr>
          <w:tab/>
        </w:r>
        <w:r w:rsidR="002E61EE">
          <w:rPr>
            <w:noProof/>
            <w:webHidden/>
          </w:rPr>
          <w:fldChar w:fldCharType="begin"/>
        </w:r>
        <w:r w:rsidR="002E61EE">
          <w:rPr>
            <w:noProof/>
            <w:webHidden/>
          </w:rPr>
          <w:instrText xml:space="preserve"> PAGEREF _Toc329635713 \h </w:instrText>
        </w:r>
        <w:r w:rsidR="002E61EE">
          <w:rPr>
            <w:noProof/>
            <w:webHidden/>
          </w:rPr>
        </w:r>
        <w:r w:rsidR="002E61EE">
          <w:rPr>
            <w:noProof/>
            <w:webHidden/>
          </w:rPr>
          <w:fldChar w:fldCharType="separate"/>
        </w:r>
        <w:r w:rsidR="00B80F35">
          <w:rPr>
            <w:noProof/>
            <w:webHidden/>
          </w:rPr>
          <w:t>86</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14" w:history="1">
        <w:r w:rsidR="002E61EE" w:rsidRPr="00D02B2A">
          <w:rPr>
            <w:rStyle w:val="Hyperlink"/>
            <w:noProof/>
          </w:rPr>
          <w:t>6.1.2.</w:t>
        </w:r>
        <w:r w:rsidR="002E61EE">
          <w:rPr>
            <w:rFonts w:asciiTheme="minorHAnsi" w:eastAsiaTheme="minorEastAsia" w:hAnsiTheme="minorHAnsi" w:cstheme="minorBidi"/>
            <w:noProof/>
            <w:sz w:val="22"/>
            <w:szCs w:val="22"/>
            <w:lang w:eastAsia="en-US"/>
          </w:rPr>
          <w:tab/>
        </w:r>
        <w:r w:rsidR="002E61EE" w:rsidRPr="00D02B2A">
          <w:rPr>
            <w:rStyle w:val="Hyperlink"/>
            <w:noProof/>
          </w:rPr>
          <w:t>Kiến trúc module xử lý kịch bản</w:t>
        </w:r>
        <w:r w:rsidR="002E61EE">
          <w:rPr>
            <w:noProof/>
            <w:webHidden/>
          </w:rPr>
          <w:tab/>
        </w:r>
        <w:r w:rsidR="002E61EE">
          <w:rPr>
            <w:noProof/>
            <w:webHidden/>
          </w:rPr>
          <w:fldChar w:fldCharType="begin"/>
        </w:r>
        <w:r w:rsidR="002E61EE">
          <w:rPr>
            <w:noProof/>
            <w:webHidden/>
          </w:rPr>
          <w:instrText xml:space="preserve"> PAGEREF _Toc329635714 \h </w:instrText>
        </w:r>
        <w:r w:rsidR="002E61EE">
          <w:rPr>
            <w:noProof/>
            <w:webHidden/>
          </w:rPr>
        </w:r>
        <w:r w:rsidR="002E61EE">
          <w:rPr>
            <w:noProof/>
            <w:webHidden/>
          </w:rPr>
          <w:fldChar w:fldCharType="separate"/>
        </w:r>
        <w:r w:rsidR="00B80F35">
          <w:rPr>
            <w:noProof/>
            <w:webHidden/>
          </w:rPr>
          <w:t>87</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15" w:history="1">
        <w:r w:rsidR="002E61EE" w:rsidRPr="00D02B2A">
          <w:rPr>
            <w:rStyle w:val="Hyperlink"/>
          </w:rPr>
          <w:t>6.2.</w:t>
        </w:r>
        <w:r w:rsidR="002E61EE">
          <w:rPr>
            <w:rFonts w:asciiTheme="minorHAnsi" w:eastAsiaTheme="minorEastAsia" w:hAnsiTheme="minorHAnsi" w:cstheme="minorBidi"/>
            <w:sz w:val="22"/>
            <w:szCs w:val="22"/>
            <w:lang w:eastAsia="en-US"/>
          </w:rPr>
          <w:tab/>
        </w:r>
        <w:r w:rsidR="002E61EE" w:rsidRPr="00D02B2A">
          <w:rPr>
            <w:rStyle w:val="Hyperlink"/>
          </w:rPr>
          <w:t>Kiến trúc quản lý màn chơi</w:t>
        </w:r>
        <w:r w:rsidR="002E61EE">
          <w:rPr>
            <w:webHidden/>
          </w:rPr>
          <w:tab/>
        </w:r>
        <w:r w:rsidR="002E61EE">
          <w:rPr>
            <w:webHidden/>
          </w:rPr>
          <w:fldChar w:fldCharType="begin"/>
        </w:r>
        <w:r w:rsidR="002E61EE">
          <w:rPr>
            <w:webHidden/>
          </w:rPr>
          <w:instrText xml:space="preserve"> PAGEREF _Toc329635715 \h </w:instrText>
        </w:r>
        <w:r w:rsidR="002E61EE">
          <w:rPr>
            <w:webHidden/>
          </w:rPr>
        </w:r>
        <w:r w:rsidR="002E61EE">
          <w:rPr>
            <w:webHidden/>
          </w:rPr>
          <w:fldChar w:fldCharType="separate"/>
        </w:r>
        <w:r w:rsidR="00B80F35">
          <w:rPr>
            <w:webHidden/>
          </w:rPr>
          <w:t>89</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16" w:history="1">
        <w:r w:rsidR="002E61EE" w:rsidRPr="00D02B2A">
          <w:rPr>
            <w:rStyle w:val="Hyperlink"/>
            <w:noProof/>
          </w:rPr>
          <w:t>6.2.1.</w:t>
        </w:r>
        <w:r w:rsidR="002E61EE">
          <w:rPr>
            <w:rFonts w:asciiTheme="minorHAnsi" w:eastAsiaTheme="minorEastAsia" w:hAnsiTheme="minorHAnsi" w:cstheme="minorBidi"/>
            <w:noProof/>
            <w:sz w:val="22"/>
            <w:szCs w:val="22"/>
            <w:lang w:eastAsia="en-US"/>
          </w:rPr>
          <w:tab/>
        </w:r>
        <w:r w:rsidR="002E61EE" w:rsidRPr="00D02B2A">
          <w:rPr>
            <w:rStyle w:val="Hyperlink"/>
            <w:noProof/>
          </w:rPr>
          <w:t>Quản lý Building</w:t>
        </w:r>
        <w:r w:rsidR="002E61EE">
          <w:rPr>
            <w:noProof/>
            <w:webHidden/>
          </w:rPr>
          <w:tab/>
        </w:r>
        <w:r w:rsidR="002E61EE">
          <w:rPr>
            <w:noProof/>
            <w:webHidden/>
          </w:rPr>
          <w:fldChar w:fldCharType="begin"/>
        </w:r>
        <w:r w:rsidR="002E61EE">
          <w:rPr>
            <w:noProof/>
            <w:webHidden/>
          </w:rPr>
          <w:instrText xml:space="preserve"> PAGEREF _Toc329635716 \h </w:instrText>
        </w:r>
        <w:r w:rsidR="002E61EE">
          <w:rPr>
            <w:noProof/>
            <w:webHidden/>
          </w:rPr>
        </w:r>
        <w:r w:rsidR="002E61EE">
          <w:rPr>
            <w:noProof/>
            <w:webHidden/>
          </w:rPr>
          <w:fldChar w:fldCharType="separate"/>
        </w:r>
        <w:r w:rsidR="00B80F35">
          <w:rPr>
            <w:noProof/>
            <w:webHidden/>
          </w:rPr>
          <w:t>89</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17" w:history="1">
        <w:r w:rsidR="002E61EE" w:rsidRPr="00D02B2A">
          <w:rPr>
            <w:rStyle w:val="Hyperlink"/>
            <w:noProof/>
          </w:rPr>
          <w:t>6.2.2.</w:t>
        </w:r>
        <w:r w:rsidR="002E61EE">
          <w:rPr>
            <w:rFonts w:asciiTheme="minorHAnsi" w:eastAsiaTheme="minorEastAsia" w:hAnsiTheme="minorHAnsi" w:cstheme="minorBidi"/>
            <w:noProof/>
            <w:sz w:val="22"/>
            <w:szCs w:val="22"/>
            <w:lang w:eastAsia="en-US"/>
          </w:rPr>
          <w:tab/>
        </w:r>
        <w:r w:rsidR="002E61EE" w:rsidRPr="00D02B2A">
          <w:rPr>
            <w:rStyle w:val="Hyperlink"/>
            <w:noProof/>
          </w:rPr>
          <w:t>Quản lý Character</w:t>
        </w:r>
        <w:r w:rsidR="002E61EE">
          <w:rPr>
            <w:noProof/>
            <w:webHidden/>
          </w:rPr>
          <w:tab/>
        </w:r>
        <w:r w:rsidR="002E61EE">
          <w:rPr>
            <w:noProof/>
            <w:webHidden/>
          </w:rPr>
          <w:fldChar w:fldCharType="begin"/>
        </w:r>
        <w:r w:rsidR="002E61EE">
          <w:rPr>
            <w:noProof/>
            <w:webHidden/>
          </w:rPr>
          <w:instrText xml:space="preserve"> PAGEREF _Toc329635717 \h </w:instrText>
        </w:r>
        <w:r w:rsidR="002E61EE">
          <w:rPr>
            <w:noProof/>
            <w:webHidden/>
          </w:rPr>
        </w:r>
        <w:r w:rsidR="002E61EE">
          <w:rPr>
            <w:noProof/>
            <w:webHidden/>
          </w:rPr>
          <w:fldChar w:fldCharType="separate"/>
        </w:r>
        <w:r w:rsidR="00B80F35">
          <w:rPr>
            <w:noProof/>
            <w:webHidden/>
          </w:rPr>
          <w:t>9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18" w:history="1">
        <w:r w:rsidR="002E61EE" w:rsidRPr="00D02B2A">
          <w:rPr>
            <w:rStyle w:val="Hyperlink"/>
            <w:noProof/>
          </w:rPr>
          <w:t>6.2.3.</w:t>
        </w:r>
        <w:r w:rsidR="002E61EE">
          <w:rPr>
            <w:rFonts w:asciiTheme="minorHAnsi" w:eastAsiaTheme="minorEastAsia" w:hAnsiTheme="minorHAnsi" w:cstheme="minorBidi"/>
            <w:noProof/>
            <w:sz w:val="22"/>
            <w:szCs w:val="22"/>
            <w:lang w:eastAsia="en-US"/>
          </w:rPr>
          <w:tab/>
        </w:r>
        <w:r w:rsidR="002E61EE" w:rsidRPr="00D02B2A">
          <w:rPr>
            <w:rStyle w:val="Hyperlink"/>
            <w:noProof/>
          </w:rPr>
          <w:t>Quản lý Map</w:t>
        </w:r>
        <w:r w:rsidR="002E61EE">
          <w:rPr>
            <w:noProof/>
            <w:webHidden/>
          </w:rPr>
          <w:tab/>
        </w:r>
        <w:r w:rsidR="002E61EE">
          <w:rPr>
            <w:noProof/>
            <w:webHidden/>
          </w:rPr>
          <w:fldChar w:fldCharType="begin"/>
        </w:r>
        <w:r w:rsidR="002E61EE">
          <w:rPr>
            <w:noProof/>
            <w:webHidden/>
          </w:rPr>
          <w:instrText xml:space="preserve"> PAGEREF _Toc329635718 \h </w:instrText>
        </w:r>
        <w:r w:rsidR="002E61EE">
          <w:rPr>
            <w:noProof/>
            <w:webHidden/>
          </w:rPr>
        </w:r>
        <w:r w:rsidR="002E61EE">
          <w:rPr>
            <w:noProof/>
            <w:webHidden/>
          </w:rPr>
          <w:fldChar w:fldCharType="separate"/>
        </w:r>
        <w:r w:rsidR="00B80F35">
          <w:rPr>
            <w:noProof/>
            <w:webHidden/>
          </w:rPr>
          <w:t>92</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19" w:history="1">
        <w:r w:rsidR="002E61EE" w:rsidRPr="00D02B2A">
          <w:rPr>
            <w:rStyle w:val="Hyperlink"/>
          </w:rPr>
          <w:t>6.3.</w:t>
        </w:r>
        <w:r w:rsidR="002E61EE">
          <w:rPr>
            <w:rFonts w:asciiTheme="minorHAnsi" w:eastAsiaTheme="minorEastAsia" w:hAnsiTheme="minorHAnsi" w:cstheme="minorBidi"/>
            <w:sz w:val="22"/>
            <w:szCs w:val="22"/>
            <w:lang w:eastAsia="en-US"/>
          </w:rPr>
          <w:tab/>
        </w:r>
        <w:r w:rsidR="002E61EE" w:rsidRPr="00D02B2A">
          <w:rPr>
            <w:rStyle w:val="Hyperlink"/>
          </w:rPr>
          <w:t>Kiến trúc quản lý thuộc tính trong game</w:t>
        </w:r>
        <w:r w:rsidR="002E61EE">
          <w:rPr>
            <w:webHidden/>
          </w:rPr>
          <w:tab/>
        </w:r>
        <w:r w:rsidR="002E61EE">
          <w:rPr>
            <w:webHidden/>
          </w:rPr>
          <w:fldChar w:fldCharType="begin"/>
        </w:r>
        <w:r w:rsidR="002E61EE">
          <w:rPr>
            <w:webHidden/>
          </w:rPr>
          <w:instrText xml:space="preserve"> PAGEREF _Toc329635719 \h </w:instrText>
        </w:r>
        <w:r w:rsidR="002E61EE">
          <w:rPr>
            <w:webHidden/>
          </w:rPr>
        </w:r>
        <w:r w:rsidR="002E61EE">
          <w:rPr>
            <w:webHidden/>
          </w:rPr>
          <w:fldChar w:fldCharType="separate"/>
        </w:r>
        <w:r w:rsidR="00B80F35">
          <w:rPr>
            <w:webHidden/>
          </w:rPr>
          <w:t>94</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20" w:history="1">
        <w:r w:rsidR="002E61EE" w:rsidRPr="00D02B2A">
          <w:rPr>
            <w:rStyle w:val="Hyperlink"/>
          </w:rPr>
          <w:t>6.4.</w:t>
        </w:r>
        <w:r w:rsidR="002E61EE">
          <w:rPr>
            <w:rFonts w:asciiTheme="minorHAnsi" w:eastAsiaTheme="minorEastAsia" w:hAnsiTheme="minorHAnsi" w:cstheme="minorBidi"/>
            <w:sz w:val="22"/>
            <w:szCs w:val="22"/>
            <w:lang w:eastAsia="en-US"/>
          </w:rPr>
          <w:tab/>
        </w:r>
        <w:r w:rsidR="002E61EE" w:rsidRPr="00D02B2A">
          <w:rPr>
            <w:rStyle w:val="Hyperlink"/>
          </w:rPr>
          <w:t>Xử lý việc hiển thị lời thoại</w:t>
        </w:r>
        <w:r w:rsidR="002E61EE">
          <w:rPr>
            <w:webHidden/>
          </w:rPr>
          <w:tab/>
        </w:r>
        <w:r w:rsidR="002E61EE">
          <w:rPr>
            <w:webHidden/>
          </w:rPr>
          <w:fldChar w:fldCharType="begin"/>
        </w:r>
        <w:r w:rsidR="002E61EE">
          <w:rPr>
            <w:webHidden/>
          </w:rPr>
          <w:instrText xml:space="preserve"> PAGEREF _Toc329635720 \h </w:instrText>
        </w:r>
        <w:r w:rsidR="002E61EE">
          <w:rPr>
            <w:webHidden/>
          </w:rPr>
        </w:r>
        <w:r w:rsidR="002E61EE">
          <w:rPr>
            <w:webHidden/>
          </w:rPr>
          <w:fldChar w:fldCharType="separate"/>
        </w:r>
        <w:r w:rsidR="00B80F35">
          <w:rPr>
            <w:webHidden/>
          </w:rPr>
          <w:t>96</w:t>
        </w:r>
        <w:r w:rsidR="002E61EE">
          <w:rPr>
            <w:webHidden/>
          </w:rPr>
          <w:fldChar w:fldCharType="end"/>
        </w:r>
      </w:hyperlink>
    </w:p>
    <w:p w:rsidR="002E61EE" w:rsidRDefault="00C76263">
      <w:pPr>
        <w:pStyle w:val="TOC1"/>
        <w:rPr>
          <w:rFonts w:asciiTheme="minorHAnsi" w:eastAsiaTheme="minorEastAsia" w:hAnsiTheme="minorHAnsi" w:cstheme="minorBidi"/>
          <w:sz w:val="22"/>
          <w:szCs w:val="22"/>
          <w:lang w:eastAsia="en-US"/>
        </w:rPr>
      </w:pPr>
      <w:hyperlink w:anchor="_Toc329635721" w:history="1">
        <w:r w:rsidR="002E61EE" w:rsidRPr="00D02B2A">
          <w:rPr>
            <w:rStyle w:val="Hyperlink"/>
          </w:rPr>
          <w:t>Chương 7 Kết luận</w:t>
        </w:r>
        <w:r w:rsidR="002E61EE">
          <w:rPr>
            <w:webHidden/>
          </w:rPr>
          <w:tab/>
        </w:r>
        <w:r w:rsidR="002E61EE">
          <w:rPr>
            <w:webHidden/>
          </w:rPr>
          <w:fldChar w:fldCharType="begin"/>
        </w:r>
        <w:r w:rsidR="002E61EE">
          <w:rPr>
            <w:webHidden/>
          </w:rPr>
          <w:instrText xml:space="preserve"> PAGEREF _Toc329635721 \h </w:instrText>
        </w:r>
        <w:r w:rsidR="002E61EE">
          <w:rPr>
            <w:webHidden/>
          </w:rPr>
        </w:r>
        <w:r w:rsidR="002E61EE">
          <w:rPr>
            <w:webHidden/>
          </w:rPr>
          <w:fldChar w:fldCharType="separate"/>
        </w:r>
        <w:r w:rsidR="00B80F35">
          <w:rPr>
            <w:webHidden/>
          </w:rPr>
          <w:t>98</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22" w:history="1">
        <w:r w:rsidR="002E61EE" w:rsidRPr="00D02B2A">
          <w:rPr>
            <w:rStyle w:val="Hyperlink"/>
          </w:rPr>
          <w:t>7.1.</w:t>
        </w:r>
        <w:r w:rsidR="002E61EE">
          <w:rPr>
            <w:rFonts w:asciiTheme="minorHAnsi" w:eastAsiaTheme="minorEastAsia" w:hAnsiTheme="minorHAnsi" w:cstheme="minorBidi"/>
            <w:sz w:val="22"/>
            <w:szCs w:val="22"/>
            <w:lang w:eastAsia="en-US"/>
          </w:rPr>
          <w:tab/>
        </w:r>
        <w:r w:rsidR="002E61EE" w:rsidRPr="00D02B2A">
          <w:rPr>
            <w:rStyle w:val="Hyperlink"/>
          </w:rPr>
          <w:t>Các kết quả đạt được</w:t>
        </w:r>
        <w:r w:rsidR="002E61EE">
          <w:rPr>
            <w:webHidden/>
          </w:rPr>
          <w:tab/>
        </w:r>
        <w:r w:rsidR="002E61EE">
          <w:rPr>
            <w:webHidden/>
          </w:rPr>
          <w:fldChar w:fldCharType="begin"/>
        </w:r>
        <w:r w:rsidR="002E61EE">
          <w:rPr>
            <w:webHidden/>
          </w:rPr>
          <w:instrText xml:space="preserve"> PAGEREF _Toc329635722 \h </w:instrText>
        </w:r>
        <w:r w:rsidR="002E61EE">
          <w:rPr>
            <w:webHidden/>
          </w:rPr>
        </w:r>
        <w:r w:rsidR="002E61EE">
          <w:rPr>
            <w:webHidden/>
          </w:rPr>
          <w:fldChar w:fldCharType="separate"/>
        </w:r>
        <w:r w:rsidR="00B80F35">
          <w:rPr>
            <w:webHidden/>
          </w:rPr>
          <w:t>98</w:t>
        </w:r>
        <w:r w:rsidR="002E61EE">
          <w:rPr>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23" w:history="1">
        <w:r w:rsidR="002E61EE" w:rsidRPr="00D02B2A">
          <w:rPr>
            <w:rStyle w:val="Hyperlink"/>
          </w:rPr>
          <w:t>7.2.</w:t>
        </w:r>
        <w:r w:rsidR="002E61EE">
          <w:rPr>
            <w:rFonts w:asciiTheme="minorHAnsi" w:eastAsiaTheme="minorEastAsia" w:hAnsiTheme="minorHAnsi" w:cstheme="minorBidi"/>
            <w:sz w:val="22"/>
            <w:szCs w:val="22"/>
            <w:lang w:eastAsia="en-US"/>
          </w:rPr>
          <w:tab/>
        </w:r>
        <w:r w:rsidR="002E61EE" w:rsidRPr="00D02B2A">
          <w:rPr>
            <w:rStyle w:val="Hyperlink"/>
          </w:rPr>
          <w:t>Một số hình ảnh minh hoạ trong game</w:t>
        </w:r>
        <w:r w:rsidR="002E61EE">
          <w:rPr>
            <w:webHidden/>
          </w:rPr>
          <w:tab/>
        </w:r>
        <w:r w:rsidR="002E61EE">
          <w:rPr>
            <w:webHidden/>
          </w:rPr>
          <w:fldChar w:fldCharType="begin"/>
        </w:r>
        <w:r w:rsidR="002E61EE">
          <w:rPr>
            <w:webHidden/>
          </w:rPr>
          <w:instrText xml:space="preserve"> PAGEREF _Toc329635723 \h </w:instrText>
        </w:r>
        <w:r w:rsidR="002E61EE">
          <w:rPr>
            <w:webHidden/>
          </w:rPr>
        </w:r>
        <w:r w:rsidR="002E61EE">
          <w:rPr>
            <w:webHidden/>
          </w:rPr>
          <w:fldChar w:fldCharType="separate"/>
        </w:r>
        <w:r w:rsidR="00B80F35">
          <w:rPr>
            <w:webHidden/>
          </w:rPr>
          <w:t>100</w:t>
        </w:r>
        <w:r w:rsidR="002E61EE">
          <w:rPr>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24" w:history="1">
        <w:r w:rsidR="002E61EE" w:rsidRPr="00D02B2A">
          <w:rPr>
            <w:rStyle w:val="Hyperlink"/>
            <w:noProof/>
          </w:rPr>
          <w:t>7.2.1.</w:t>
        </w:r>
        <w:r w:rsidR="002E61EE">
          <w:rPr>
            <w:rFonts w:asciiTheme="minorHAnsi" w:eastAsiaTheme="minorEastAsia" w:hAnsiTheme="minorHAnsi" w:cstheme="minorBidi"/>
            <w:noProof/>
            <w:sz w:val="22"/>
            <w:szCs w:val="22"/>
            <w:lang w:eastAsia="en-US"/>
          </w:rPr>
          <w:tab/>
        </w:r>
        <w:r w:rsidR="002E61EE" w:rsidRPr="00D02B2A">
          <w:rPr>
            <w:rStyle w:val="Hyperlink"/>
            <w:noProof/>
          </w:rPr>
          <w:t>Game Devil :</w:t>
        </w:r>
        <w:r w:rsidR="002E61EE">
          <w:rPr>
            <w:noProof/>
            <w:webHidden/>
          </w:rPr>
          <w:tab/>
        </w:r>
        <w:r w:rsidR="002E61EE">
          <w:rPr>
            <w:noProof/>
            <w:webHidden/>
          </w:rPr>
          <w:fldChar w:fldCharType="begin"/>
        </w:r>
        <w:r w:rsidR="002E61EE">
          <w:rPr>
            <w:noProof/>
            <w:webHidden/>
          </w:rPr>
          <w:instrText xml:space="preserve"> PAGEREF _Toc329635724 \h </w:instrText>
        </w:r>
        <w:r w:rsidR="002E61EE">
          <w:rPr>
            <w:noProof/>
            <w:webHidden/>
          </w:rPr>
        </w:r>
        <w:r w:rsidR="002E61EE">
          <w:rPr>
            <w:noProof/>
            <w:webHidden/>
          </w:rPr>
          <w:fldChar w:fldCharType="separate"/>
        </w:r>
        <w:r w:rsidR="00B80F35">
          <w:rPr>
            <w:noProof/>
            <w:webHidden/>
          </w:rPr>
          <w:t>100</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25" w:history="1">
        <w:r w:rsidR="002E61EE" w:rsidRPr="00D02B2A">
          <w:rPr>
            <w:rStyle w:val="Hyperlink"/>
            <w:noProof/>
          </w:rPr>
          <w:t>7.2.2.</w:t>
        </w:r>
        <w:r w:rsidR="002E61EE">
          <w:rPr>
            <w:rFonts w:asciiTheme="minorHAnsi" w:eastAsiaTheme="minorEastAsia" w:hAnsiTheme="minorHAnsi" w:cstheme="minorBidi"/>
            <w:noProof/>
            <w:sz w:val="22"/>
            <w:szCs w:val="22"/>
            <w:lang w:eastAsia="en-US"/>
          </w:rPr>
          <w:tab/>
        </w:r>
        <w:r w:rsidR="002E61EE" w:rsidRPr="00D02B2A">
          <w:rPr>
            <w:rStyle w:val="Hyperlink"/>
            <w:noProof/>
          </w:rPr>
          <w:t>Game Devil phiên bản Mobile :</w:t>
        </w:r>
        <w:r w:rsidR="002E61EE">
          <w:rPr>
            <w:noProof/>
            <w:webHidden/>
          </w:rPr>
          <w:tab/>
        </w:r>
        <w:r w:rsidR="002E61EE">
          <w:rPr>
            <w:noProof/>
            <w:webHidden/>
          </w:rPr>
          <w:fldChar w:fldCharType="begin"/>
        </w:r>
        <w:r w:rsidR="002E61EE">
          <w:rPr>
            <w:noProof/>
            <w:webHidden/>
          </w:rPr>
          <w:instrText xml:space="preserve"> PAGEREF _Toc329635725 \h </w:instrText>
        </w:r>
        <w:r w:rsidR="002E61EE">
          <w:rPr>
            <w:noProof/>
            <w:webHidden/>
          </w:rPr>
        </w:r>
        <w:r w:rsidR="002E61EE">
          <w:rPr>
            <w:noProof/>
            <w:webHidden/>
          </w:rPr>
          <w:fldChar w:fldCharType="separate"/>
        </w:r>
        <w:r w:rsidR="00B80F35">
          <w:rPr>
            <w:noProof/>
            <w:webHidden/>
          </w:rPr>
          <w:t>107</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26" w:history="1">
        <w:r w:rsidR="002E61EE" w:rsidRPr="00D02B2A">
          <w:rPr>
            <w:rStyle w:val="Hyperlink"/>
            <w:noProof/>
          </w:rPr>
          <w:t>7.2.3.</w:t>
        </w:r>
        <w:r w:rsidR="002E61EE">
          <w:rPr>
            <w:rFonts w:asciiTheme="minorHAnsi" w:eastAsiaTheme="minorEastAsia" w:hAnsiTheme="minorHAnsi" w:cstheme="minorBidi"/>
            <w:noProof/>
            <w:sz w:val="22"/>
            <w:szCs w:val="22"/>
            <w:lang w:eastAsia="en-US"/>
          </w:rPr>
          <w:tab/>
        </w:r>
        <w:r w:rsidR="002E61EE" w:rsidRPr="00D02B2A">
          <w:rPr>
            <w:rStyle w:val="Hyperlink"/>
            <w:noProof/>
          </w:rPr>
          <w:t>Game GunPlay :</w:t>
        </w:r>
        <w:r w:rsidR="002E61EE">
          <w:rPr>
            <w:noProof/>
            <w:webHidden/>
          </w:rPr>
          <w:tab/>
        </w:r>
        <w:r w:rsidR="002E61EE">
          <w:rPr>
            <w:noProof/>
            <w:webHidden/>
          </w:rPr>
          <w:fldChar w:fldCharType="begin"/>
        </w:r>
        <w:r w:rsidR="002E61EE">
          <w:rPr>
            <w:noProof/>
            <w:webHidden/>
          </w:rPr>
          <w:instrText xml:space="preserve"> PAGEREF _Toc329635726 \h </w:instrText>
        </w:r>
        <w:r w:rsidR="002E61EE">
          <w:rPr>
            <w:noProof/>
            <w:webHidden/>
          </w:rPr>
        </w:r>
        <w:r w:rsidR="002E61EE">
          <w:rPr>
            <w:noProof/>
            <w:webHidden/>
          </w:rPr>
          <w:fldChar w:fldCharType="separate"/>
        </w:r>
        <w:r w:rsidR="00B80F35">
          <w:rPr>
            <w:noProof/>
            <w:webHidden/>
          </w:rPr>
          <w:t>109</w:t>
        </w:r>
        <w:r w:rsidR="002E61EE">
          <w:rPr>
            <w:noProof/>
            <w:webHidden/>
          </w:rPr>
          <w:fldChar w:fldCharType="end"/>
        </w:r>
      </w:hyperlink>
    </w:p>
    <w:p w:rsidR="002E61EE" w:rsidRDefault="00C76263">
      <w:pPr>
        <w:pStyle w:val="TOC3"/>
        <w:rPr>
          <w:rFonts w:asciiTheme="minorHAnsi" w:eastAsiaTheme="minorEastAsia" w:hAnsiTheme="minorHAnsi" w:cstheme="minorBidi"/>
          <w:noProof/>
          <w:sz w:val="22"/>
          <w:szCs w:val="22"/>
          <w:lang w:eastAsia="en-US"/>
        </w:rPr>
      </w:pPr>
      <w:hyperlink w:anchor="_Toc329635727" w:history="1">
        <w:r w:rsidR="002E61EE" w:rsidRPr="00D02B2A">
          <w:rPr>
            <w:rStyle w:val="Hyperlink"/>
            <w:noProof/>
          </w:rPr>
          <w:t>7.2.4.</w:t>
        </w:r>
        <w:r w:rsidR="002E61EE">
          <w:rPr>
            <w:rFonts w:asciiTheme="minorHAnsi" w:eastAsiaTheme="minorEastAsia" w:hAnsiTheme="minorHAnsi" w:cstheme="minorBidi"/>
            <w:noProof/>
            <w:sz w:val="22"/>
            <w:szCs w:val="22"/>
            <w:lang w:eastAsia="en-US"/>
          </w:rPr>
          <w:tab/>
        </w:r>
        <w:r w:rsidR="002E61EE" w:rsidRPr="00D02B2A">
          <w:rPr>
            <w:rStyle w:val="Hyperlink"/>
            <w:noProof/>
          </w:rPr>
          <w:t>Game GunPlay phiên bản Mobile :</w:t>
        </w:r>
        <w:r w:rsidR="002E61EE">
          <w:rPr>
            <w:noProof/>
            <w:webHidden/>
          </w:rPr>
          <w:tab/>
        </w:r>
        <w:r w:rsidR="002E61EE">
          <w:rPr>
            <w:noProof/>
            <w:webHidden/>
          </w:rPr>
          <w:fldChar w:fldCharType="begin"/>
        </w:r>
        <w:r w:rsidR="002E61EE">
          <w:rPr>
            <w:noProof/>
            <w:webHidden/>
          </w:rPr>
          <w:instrText xml:space="preserve"> PAGEREF _Toc329635727 \h </w:instrText>
        </w:r>
        <w:r w:rsidR="002E61EE">
          <w:rPr>
            <w:noProof/>
            <w:webHidden/>
          </w:rPr>
        </w:r>
        <w:r w:rsidR="002E61EE">
          <w:rPr>
            <w:noProof/>
            <w:webHidden/>
          </w:rPr>
          <w:fldChar w:fldCharType="separate"/>
        </w:r>
        <w:r w:rsidR="00B80F35">
          <w:rPr>
            <w:noProof/>
            <w:webHidden/>
          </w:rPr>
          <w:t>114</w:t>
        </w:r>
        <w:r w:rsidR="002E61EE">
          <w:rPr>
            <w:noProof/>
            <w:webHidden/>
          </w:rPr>
          <w:fldChar w:fldCharType="end"/>
        </w:r>
      </w:hyperlink>
    </w:p>
    <w:p w:rsidR="002E61EE" w:rsidRDefault="00C76263">
      <w:pPr>
        <w:pStyle w:val="TOC2"/>
        <w:rPr>
          <w:rFonts w:asciiTheme="minorHAnsi" w:eastAsiaTheme="minorEastAsia" w:hAnsiTheme="minorHAnsi" w:cstheme="minorBidi"/>
          <w:sz w:val="22"/>
          <w:szCs w:val="22"/>
          <w:lang w:eastAsia="en-US"/>
        </w:rPr>
      </w:pPr>
      <w:hyperlink w:anchor="_Toc329635728" w:history="1">
        <w:r w:rsidR="002E61EE" w:rsidRPr="00D02B2A">
          <w:rPr>
            <w:rStyle w:val="Hyperlink"/>
          </w:rPr>
          <w:t>7.3.</w:t>
        </w:r>
        <w:r w:rsidR="002E61EE">
          <w:rPr>
            <w:rFonts w:asciiTheme="minorHAnsi" w:eastAsiaTheme="minorEastAsia" w:hAnsiTheme="minorHAnsi" w:cstheme="minorBidi"/>
            <w:sz w:val="22"/>
            <w:szCs w:val="22"/>
            <w:lang w:eastAsia="en-US"/>
          </w:rPr>
          <w:tab/>
        </w:r>
        <w:r w:rsidR="002E61EE" w:rsidRPr="00D02B2A">
          <w:rPr>
            <w:rStyle w:val="Hyperlink"/>
          </w:rPr>
          <w:t>Hướng phát triển của đề tài</w:t>
        </w:r>
        <w:r w:rsidR="002E61EE">
          <w:rPr>
            <w:webHidden/>
          </w:rPr>
          <w:tab/>
        </w:r>
        <w:r w:rsidR="002E61EE">
          <w:rPr>
            <w:webHidden/>
          </w:rPr>
          <w:fldChar w:fldCharType="begin"/>
        </w:r>
        <w:r w:rsidR="002E61EE">
          <w:rPr>
            <w:webHidden/>
          </w:rPr>
          <w:instrText xml:space="preserve"> PAGEREF _Toc329635728 \h </w:instrText>
        </w:r>
        <w:r w:rsidR="002E61EE">
          <w:rPr>
            <w:webHidden/>
          </w:rPr>
        </w:r>
        <w:r w:rsidR="002E61EE">
          <w:rPr>
            <w:webHidden/>
          </w:rPr>
          <w:fldChar w:fldCharType="separate"/>
        </w:r>
        <w:r w:rsidR="00B80F35">
          <w:rPr>
            <w:webHidden/>
          </w:rPr>
          <w:t>115</w:t>
        </w:r>
        <w:r w:rsidR="002E61EE">
          <w:rPr>
            <w:webHidden/>
          </w:rPr>
          <w:fldChar w:fldCharType="end"/>
        </w:r>
      </w:hyperlink>
    </w:p>
    <w:p w:rsidR="0093053B" w:rsidRPr="0011780F" w:rsidRDefault="00A214F1" w:rsidP="00D60EE5">
      <w:pPr>
        <w:pStyle w:val="Pagetitle"/>
        <w:rPr>
          <w:rFonts w:ascii="Arial" w:hAnsi="Arial" w:cs="Arial"/>
          <w:sz w:val="32"/>
        </w:rPr>
      </w:pPr>
      <w:r>
        <w:rPr>
          <w:rFonts w:ascii="Arial" w:hAnsi="Arial" w:cs="Arial"/>
          <w:sz w:val="32"/>
        </w:rPr>
        <w:fldChar w:fldCharType="end"/>
      </w:r>
      <w:bookmarkStart w:id="93" w:name="_Toc234539355"/>
      <w:bookmarkStart w:id="94" w:name="_Toc234539844"/>
      <w:bookmarkStart w:id="95" w:name="_Toc234689466"/>
      <w:bookmarkStart w:id="96" w:name="_Toc234708160"/>
      <w:bookmarkStart w:id="97" w:name="_Toc234708467"/>
      <w:bookmarkStart w:id="98" w:name="_Toc234719568"/>
      <w:bookmarkStart w:id="99" w:name="_Toc234733385"/>
      <w:bookmarkStart w:id="100" w:name="_Toc234735490"/>
      <w:bookmarkStart w:id="101" w:name="_Toc234736010"/>
      <w:bookmarkStart w:id="102" w:name="_Toc266117572"/>
      <w:bookmarkStart w:id="103" w:name="_Toc266117621"/>
      <w:bookmarkStart w:id="104" w:name="_Toc267996372"/>
      <w:bookmarkStart w:id="105" w:name="_Toc329630363"/>
      <w:bookmarkStart w:id="106" w:name="_Toc329630449"/>
      <w:bookmarkStart w:id="107" w:name="_Toc329635646"/>
      <w:r w:rsidR="002F42D4" w:rsidRPr="0011780F">
        <w:rPr>
          <w:rFonts w:ascii="Arial" w:hAnsi="Arial" w:cs="Arial"/>
          <w:sz w:val="32"/>
        </w:rPr>
        <w:t>DANH MỤC CÁC HÌNH</w:t>
      </w:r>
      <w:bookmarkStart w:id="108" w:name="_Toc201850478"/>
      <w:bookmarkStart w:id="109" w:name="_Toc233883156"/>
      <w:bookmarkStart w:id="110" w:name="_Toc234179414"/>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186DDE" w:rsidRDefault="002E61EE">
      <w:pPr>
        <w:pStyle w:val="TableofFigures"/>
        <w:tabs>
          <w:tab w:val="right" w:leader="dot" w:pos="8783"/>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329728212" w:history="1">
        <w:r w:rsidR="00186DDE" w:rsidRPr="00AB570A">
          <w:rPr>
            <w:rStyle w:val="Hyperlink"/>
            <w:noProof/>
          </w:rPr>
          <w:t>Hình 1</w:t>
        </w:r>
        <w:r w:rsidR="00186DDE" w:rsidRPr="00AB570A">
          <w:rPr>
            <w:rStyle w:val="Hyperlink"/>
            <w:noProof/>
          </w:rPr>
          <w:noBreakHyphen/>
          <w:t xml:space="preserve">1 </w:t>
        </w:r>
        <w:r w:rsidR="00186DDE" w:rsidRPr="00AB570A">
          <w:rPr>
            <w:rStyle w:val="Hyperlink"/>
            <w:rFonts w:eastAsiaTheme="minorHAnsi"/>
            <w:noProof/>
            <w:lang w:eastAsia="en-US"/>
          </w:rPr>
          <w:t>Minh họa lịch sử phát triển game</w:t>
        </w:r>
        <w:r w:rsidR="00186DDE">
          <w:rPr>
            <w:noProof/>
            <w:webHidden/>
          </w:rPr>
          <w:tab/>
        </w:r>
        <w:r w:rsidR="00186DDE">
          <w:rPr>
            <w:noProof/>
            <w:webHidden/>
          </w:rPr>
          <w:fldChar w:fldCharType="begin"/>
        </w:r>
        <w:r w:rsidR="00186DDE">
          <w:rPr>
            <w:noProof/>
            <w:webHidden/>
          </w:rPr>
          <w:instrText xml:space="preserve"> PAGEREF _Toc329728212 \h </w:instrText>
        </w:r>
        <w:r w:rsidR="00186DDE">
          <w:rPr>
            <w:noProof/>
            <w:webHidden/>
          </w:rPr>
        </w:r>
        <w:r w:rsidR="00186DDE">
          <w:rPr>
            <w:noProof/>
            <w:webHidden/>
          </w:rPr>
          <w:fldChar w:fldCharType="separate"/>
        </w:r>
        <w:r w:rsidR="00B80F35">
          <w:rPr>
            <w:noProof/>
            <w:webHidden/>
          </w:rPr>
          <w:t>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3" w:history="1">
        <w:r w:rsidR="00186DDE" w:rsidRPr="00AB570A">
          <w:rPr>
            <w:rStyle w:val="Hyperlink"/>
            <w:noProof/>
          </w:rPr>
          <w:t>Hình 1</w:t>
        </w:r>
        <w:r w:rsidR="00186DDE" w:rsidRPr="00AB570A">
          <w:rPr>
            <w:rStyle w:val="Hyperlink"/>
            <w:noProof/>
          </w:rPr>
          <w:noBreakHyphen/>
          <w:t>2 Trang Web dạy học sinh học theo dạng 3D</w:t>
        </w:r>
        <w:r w:rsidR="00186DDE">
          <w:rPr>
            <w:noProof/>
            <w:webHidden/>
          </w:rPr>
          <w:tab/>
        </w:r>
        <w:r w:rsidR="00186DDE">
          <w:rPr>
            <w:noProof/>
            <w:webHidden/>
          </w:rPr>
          <w:fldChar w:fldCharType="begin"/>
        </w:r>
        <w:r w:rsidR="00186DDE">
          <w:rPr>
            <w:noProof/>
            <w:webHidden/>
          </w:rPr>
          <w:instrText xml:space="preserve"> PAGEREF _Toc329728213 \h </w:instrText>
        </w:r>
        <w:r w:rsidR="00186DDE">
          <w:rPr>
            <w:noProof/>
            <w:webHidden/>
          </w:rPr>
        </w:r>
        <w:r w:rsidR="00186DDE">
          <w:rPr>
            <w:noProof/>
            <w:webHidden/>
          </w:rPr>
          <w:fldChar w:fldCharType="separate"/>
        </w:r>
        <w:r w:rsidR="00B80F35">
          <w:rPr>
            <w:noProof/>
            <w:webHidden/>
          </w:rPr>
          <w:t>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4" w:history="1">
        <w:r w:rsidR="00186DDE" w:rsidRPr="00AB570A">
          <w:rPr>
            <w:rStyle w:val="Hyperlink"/>
            <w:noProof/>
          </w:rPr>
          <w:t>Hình 1</w:t>
        </w:r>
        <w:r w:rsidR="00186DDE" w:rsidRPr="00AB570A">
          <w:rPr>
            <w:rStyle w:val="Hyperlink"/>
            <w:noProof/>
          </w:rPr>
          <w:noBreakHyphen/>
          <w:t>3 Mạng xã hội 3D IMVU</w:t>
        </w:r>
        <w:r w:rsidR="00186DDE">
          <w:rPr>
            <w:noProof/>
            <w:webHidden/>
          </w:rPr>
          <w:tab/>
        </w:r>
        <w:r w:rsidR="00186DDE">
          <w:rPr>
            <w:noProof/>
            <w:webHidden/>
          </w:rPr>
          <w:fldChar w:fldCharType="begin"/>
        </w:r>
        <w:r w:rsidR="00186DDE">
          <w:rPr>
            <w:noProof/>
            <w:webHidden/>
          </w:rPr>
          <w:instrText xml:space="preserve"> PAGEREF _Toc329728214 \h </w:instrText>
        </w:r>
        <w:r w:rsidR="00186DDE">
          <w:rPr>
            <w:noProof/>
            <w:webHidden/>
          </w:rPr>
        </w:r>
        <w:r w:rsidR="00186DDE">
          <w:rPr>
            <w:noProof/>
            <w:webHidden/>
          </w:rPr>
          <w:fldChar w:fldCharType="separate"/>
        </w:r>
        <w:r w:rsidR="00B80F35">
          <w:rPr>
            <w:noProof/>
            <w:webHidden/>
          </w:rPr>
          <w:t>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5" w:history="1">
        <w:r w:rsidR="00186DDE" w:rsidRPr="00AB570A">
          <w:rPr>
            <w:rStyle w:val="Hyperlink"/>
            <w:noProof/>
          </w:rPr>
          <w:t>Hình 1</w:t>
        </w:r>
        <w:r w:rsidR="00186DDE" w:rsidRPr="00AB570A">
          <w:rPr>
            <w:rStyle w:val="Hyperlink"/>
            <w:noProof/>
          </w:rPr>
          <w:noBreakHyphen/>
          <w:t>4 Iphone4S -  Ipad2 chạy WebGL sử dụng Safari</w:t>
        </w:r>
        <w:r w:rsidR="00186DDE">
          <w:rPr>
            <w:noProof/>
            <w:webHidden/>
          </w:rPr>
          <w:tab/>
        </w:r>
        <w:r w:rsidR="00186DDE">
          <w:rPr>
            <w:noProof/>
            <w:webHidden/>
          </w:rPr>
          <w:fldChar w:fldCharType="begin"/>
        </w:r>
        <w:r w:rsidR="00186DDE">
          <w:rPr>
            <w:noProof/>
            <w:webHidden/>
          </w:rPr>
          <w:instrText xml:space="preserve"> PAGEREF _Toc329728215 \h </w:instrText>
        </w:r>
        <w:r w:rsidR="00186DDE">
          <w:rPr>
            <w:noProof/>
            <w:webHidden/>
          </w:rPr>
        </w:r>
        <w:r w:rsidR="00186DDE">
          <w:rPr>
            <w:noProof/>
            <w:webHidden/>
          </w:rPr>
          <w:fldChar w:fldCharType="separate"/>
        </w:r>
        <w:r w:rsidR="00B80F35">
          <w:rPr>
            <w:noProof/>
            <w:webHidden/>
          </w:rPr>
          <w:t>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6" w:history="1">
        <w:r w:rsidR="00186DDE" w:rsidRPr="00AB570A">
          <w:rPr>
            <w:rStyle w:val="Hyperlink"/>
            <w:noProof/>
          </w:rPr>
          <w:t>Hình 1</w:t>
        </w:r>
        <w:r w:rsidR="00186DDE" w:rsidRPr="00AB570A">
          <w:rPr>
            <w:rStyle w:val="Hyperlink"/>
            <w:noProof/>
          </w:rPr>
          <w:noBreakHyphen/>
          <w:t>5 Kiến trúc tổng quan công nghệ WebGL</w:t>
        </w:r>
        <w:r w:rsidR="00186DDE">
          <w:rPr>
            <w:noProof/>
            <w:webHidden/>
          </w:rPr>
          <w:tab/>
        </w:r>
        <w:r w:rsidR="00186DDE">
          <w:rPr>
            <w:noProof/>
            <w:webHidden/>
          </w:rPr>
          <w:fldChar w:fldCharType="begin"/>
        </w:r>
        <w:r w:rsidR="00186DDE">
          <w:rPr>
            <w:noProof/>
            <w:webHidden/>
          </w:rPr>
          <w:instrText xml:space="preserve"> PAGEREF _Toc329728216 \h </w:instrText>
        </w:r>
        <w:r w:rsidR="00186DDE">
          <w:rPr>
            <w:noProof/>
            <w:webHidden/>
          </w:rPr>
        </w:r>
        <w:r w:rsidR="00186DDE">
          <w:rPr>
            <w:noProof/>
            <w:webHidden/>
          </w:rPr>
          <w:fldChar w:fldCharType="separate"/>
        </w:r>
        <w:r w:rsidR="00B80F35">
          <w:rPr>
            <w:noProof/>
            <w:webHidden/>
          </w:rPr>
          <w:t>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7" w:history="1">
        <w:r w:rsidR="00186DDE" w:rsidRPr="00AB570A">
          <w:rPr>
            <w:rStyle w:val="Hyperlink"/>
            <w:noProof/>
          </w:rPr>
          <w:t>Hình 1</w:t>
        </w:r>
        <w:r w:rsidR="00186DDE" w:rsidRPr="00AB570A">
          <w:rPr>
            <w:rStyle w:val="Hyperlink"/>
            <w:noProof/>
          </w:rPr>
          <w:noBreakHyphen/>
          <w:t>6 Kiến trúc tổng quan của Silverlight 5</w:t>
        </w:r>
        <w:r w:rsidR="00186DDE">
          <w:rPr>
            <w:noProof/>
            <w:webHidden/>
          </w:rPr>
          <w:tab/>
        </w:r>
        <w:r w:rsidR="00186DDE">
          <w:rPr>
            <w:noProof/>
            <w:webHidden/>
          </w:rPr>
          <w:fldChar w:fldCharType="begin"/>
        </w:r>
        <w:r w:rsidR="00186DDE">
          <w:rPr>
            <w:noProof/>
            <w:webHidden/>
          </w:rPr>
          <w:instrText xml:space="preserve"> PAGEREF _Toc329728217 \h </w:instrText>
        </w:r>
        <w:r w:rsidR="00186DDE">
          <w:rPr>
            <w:noProof/>
            <w:webHidden/>
          </w:rPr>
        </w:r>
        <w:r w:rsidR="00186DDE">
          <w:rPr>
            <w:noProof/>
            <w:webHidden/>
          </w:rPr>
          <w:fldChar w:fldCharType="separate"/>
        </w:r>
        <w:r w:rsidR="00B80F35">
          <w:rPr>
            <w:noProof/>
            <w:webHidden/>
          </w:rPr>
          <w:t>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8" w:history="1">
        <w:r w:rsidR="00186DDE" w:rsidRPr="00AB570A">
          <w:rPr>
            <w:rStyle w:val="Hyperlink"/>
            <w:noProof/>
          </w:rPr>
          <w:t>Hình 1</w:t>
        </w:r>
        <w:r w:rsidR="00186DDE" w:rsidRPr="00AB570A">
          <w:rPr>
            <w:rStyle w:val="Hyperlink"/>
            <w:noProof/>
          </w:rPr>
          <w:noBreakHyphen/>
          <w:t>7 Kiến trúc tổng quan Adobe Flex</w:t>
        </w:r>
        <w:r w:rsidR="00186DDE">
          <w:rPr>
            <w:noProof/>
            <w:webHidden/>
          </w:rPr>
          <w:tab/>
        </w:r>
        <w:r w:rsidR="00186DDE">
          <w:rPr>
            <w:noProof/>
            <w:webHidden/>
          </w:rPr>
          <w:fldChar w:fldCharType="begin"/>
        </w:r>
        <w:r w:rsidR="00186DDE">
          <w:rPr>
            <w:noProof/>
            <w:webHidden/>
          </w:rPr>
          <w:instrText xml:space="preserve"> PAGEREF _Toc329728218 \h </w:instrText>
        </w:r>
        <w:r w:rsidR="00186DDE">
          <w:rPr>
            <w:noProof/>
            <w:webHidden/>
          </w:rPr>
        </w:r>
        <w:r w:rsidR="00186DDE">
          <w:rPr>
            <w:noProof/>
            <w:webHidden/>
          </w:rPr>
          <w:fldChar w:fldCharType="separate"/>
        </w:r>
        <w:r w:rsidR="00B80F35">
          <w:rPr>
            <w:noProof/>
            <w:webHidden/>
          </w:rPr>
          <w:t>8</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19" w:history="1">
        <w:r w:rsidR="00186DDE" w:rsidRPr="00AB570A">
          <w:rPr>
            <w:rStyle w:val="Hyperlink"/>
            <w:noProof/>
          </w:rPr>
          <w:t>Hình 2</w:t>
        </w:r>
        <w:r w:rsidR="00186DDE" w:rsidRPr="00AB570A">
          <w:rPr>
            <w:rStyle w:val="Hyperlink"/>
            <w:noProof/>
          </w:rPr>
          <w:noBreakHyphen/>
          <w:t>1 Mô hình kiến trúc WebGL</w:t>
        </w:r>
        <w:r w:rsidR="00186DDE">
          <w:rPr>
            <w:noProof/>
            <w:webHidden/>
          </w:rPr>
          <w:tab/>
        </w:r>
        <w:r w:rsidR="00186DDE">
          <w:rPr>
            <w:noProof/>
            <w:webHidden/>
          </w:rPr>
          <w:fldChar w:fldCharType="begin"/>
        </w:r>
        <w:r w:rsidR="00186DDE">
          <w:rPr>
            <w:noProof/>
            <w:webHidden/>
          </w:rPr>
          <w:instrText xml:space="preserve"> PAGEREF _Toc329728219 \h </w:instrText>
        </w:r>
        <w:r w:rsidR="00186DDE">
          <w:rPr>
            <w:noProof/>
            <w:webHidden/>
          </w:rPr>
        </w:r>
        <w:r w:rsidR="00186DDE">
          <w:rPr>
            <w:noProof/>
            <w:webHidden/>
          </w:rPr>
          <w:fldChar w:fldCharType="separate"/>
        </w:r>
        <w:r w:rsidR="00B80F35">
          <w:rPr>
            <w:noProof/>
            <w:webHidden/>
          </w:rPr>
          <w:t>1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0" w:history="1">
        <w:r w:rsidR="00186DDE" w:rsidRPr="00AB570A">
          <w:rPr>
            <w:rStyle w:val="Hyperlink"/>
            <w:noProof/>
          </w:rPr>
          <w:t>Hình 2</w:t>
        </w:r>
        <w:r w:rsidR="00186DDE" w:rsidRPr="00AB570A">
          <w:rPr>
            <w:rStyle w:val="Hyperlink"/>
            <w:noProof/>
          </w:rPr>
          <w:noBreakHyphen/>
          <w:t>2 Giai đoạn một của quá trình vẽ.</w:t>
        </w:r>
        <w:r w:rsidR="00186DDE">
          <w:rPr>
            <w:noProof/>
            <w:webHidden/>
          </w:rPr>
          <w:tab/>
        </w:r>
        <w:r w:rsidR="00186DDE">
          <w:rPr>
            <w:noProof/>
            <w:webHidden/>
          </w:rPr>
          <w:fldChar w:fldCharType="begin"/>
        </w:r>
        <w:r w:rsidR="00186DDE">
          <w:rPr>
            <w:noProof/>
            <w:webHidden/>
          </w:rPr>
          <w:instrText xml:space="preserve"> PAGEREF _Toc329728220 \h </w:instrText>
        </w:r>
        <w:r w:rsidR="00186DDE">
          <w:rPr>
            <w:noProof/>
            <w:webHidden/>
          </w:rPr>
        </w:r>
        <w:r w:rsidR="00186DDE">
          <w:rPr>
            <w:noProof/>
            <w:webHidden/>
          </w:rPr>
          <w:fldChar w:fldCharType="separate"/>
        </w:r>
        <w:r w:rsidR="00B80F35">
          <w:rPr>
            <w:noProof/>
            <w:webHidden/>
          </w:rPr>
          <w:t>1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1" w:history="1">
        <w:r w:rsidR="00186DDE" w:rsidRPr="00AB570A">
          <w:rPr>
            <w:rStyle w:val="Hyperlink"/>
            <w:noProof/>
          </w:rPr>
          <w:t>Hình 2</w:t>
        </w:r>
        <w:r w:rsidR="00186DDE" w:rsidRPr="00AB570A">
          <w:rPr>
            <w:rStyle w:val="Hyperlink"/>
            <w:noProof/>
          </w:rPr>
          <w:noBreakHyphen/>
          <w:t>3 Giai đoạn hai của quá trình vẽ</w:t>
        </w:r>
        <w:r w:rsidR="00186DDE">
          <w:rPr>
            <w:noProof/>
            <w:webHidden/>
          </w:rPr>
          <w:tab/>
        </w:r>
        <w:r w:rsidR="00186DDE">
          <w:rPr>
            <w:noProof/>
            <w:webHidden/>
          </w:rPr>
          <w:fldChar w:fldCharType="begin"/>
        </w:r>
        <w:r w:rsidR="00186DDE">
          <w:rPr>
            <w:noProof/>
            <w:webHidden/>
          </w:rPr>
          <w:instrText xml:space="preserve"> PAGEREF _Toc329728221 \h </w:instrText>
        </w:r>
        <w:r w:rsidR="00186DDE">
          <w:rPr>
            <w:noProof/>
            <w:webHidden/>
          </w:rPr>
        </w:r>
        <w:r w:rsidR="00186DDE">
          <w:rPr>
            <w:noProof/>
            <w:webHidden/>
          </w:rPr>
          <w:fldChar w:fldCharType="separate"/>
        </w:r>
        <w:r w:rsidR="00B80F35">
          <w:rPr>
            <w:noProof/>
            <w:webHidden/>
          </w:rPr>
          <w:t>1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2" w:history="1">
        <w:r w:rsidR="00186DDE" w:rsidRPr="00AB570A">
          <w:rPr>
            <w:rStyle w:val="Hyperlink"/>
            <w:noProof/>
          </w:rPr>
          <w:t>Hình 2</w:t>
        </w:r>
        <w:r w:rsidR="00186DDE" w:rsidRPr="00AB570A">
          <w:rPr>
            <w:rStyle w:val="Hyperlink"/>
            <w:noProof/>
          </w:rPr>
          <w:noBreakHyphen/>
          <w:t>4 Các bước xử lý trong WebGL</w:t>
        </w:r>
        <w:r w:rsidR="00186DDE">
          <w:rPr>
            <w:noProof/>
            <w:webHidden/>
          </w:rPr>
          <w:tab/>
        </w:r>
        <w:r w:rsidR="00186DDE">
          <w:rPr>
            <w:noProof/>
            <w:webHidden/>
          </w:rPr>
          <w:fldChar w:fldCharType="begin"/>
        </w:r>
        <w:r w:rsidR="00186DDE">
          <w:rPr>
            <w:noProof/>
            <w:webHidden/>
          </w:rPr>
          <w:instrText xml:space="preserve"> PAGEREF _Toc329728222 \h </w:instrText>
        </w:r>
        <w:r w:rsidR="00186DDE">
          <w:rPr>
            <w:noProof/>
            <w:webHidden/>
          </w:rPr>
        </w:r>
        <w:r w:rsidR="00186DDE">
          <w:rPr>
            <w:noProof/>
            <w:webHidden/>
          </w:rPr>
          <w:fldChar w:fldCharType="separate"/>
        </w:r>
        <w:r w:rsidR="00B80F35">
          <w:rPr>
            <w:noProof/>
            <w:webHidden/>
          </w:rPr>
          <w:t>1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3" w:history="1">
        <w:r w:rsidR="00186DDE" w:rsidRPr="00AB570A">
          <w:rPr>
            <w:rStyle w:val="Hyperlink"/>
            <w:noProof/>
          </w:rPr>
          <w:t>Hình 3</w:t>
        </w:r>
        <w:r w:rsidR="00186DDE" w:rsidRPr="00AB570A">
          <w:rPr>
            <w:rStyle w:val="Hyperlink"/>
            <w:noProof/>
          </w:rPr>
          <w:noBreakHyphen/>
          <w:t>1 Toạ độ theo quy tắc bàn tay trái và bàn tay phải</w:t>
        </w:r>
        <w:r w:rsidR="00186DDE">
          <w:rPr>
            <w:noProof/>
            <w:webHidden/>
          </w:rPr>
          <w:tab/>
        </w:r>
        <w:r w:rsidR="00186DDE">
          <w:rPr>
            <w:noProof/>
            <w:webHidden/>
          </w:rPr>
          <w:fldChar w:fldCharType="begin"/>
        </w:r>
        <w:r w:rsidR="00186DDE">
          <w:rPr>
            <w:noProof/>
            <w:webHidden/>
          </w:rPr>
          <w:instrText xml:space="preserve"> PAGEREF _Toc329728223 \h </w:instrText>
        </w:r>
        <w:r w:rsidR="00186DDE">
          <w:rPr>
            <w:noProof/>
            <w:webHidden/>
          </w:rPr>
        </w:r>
        <w:r w:rsidR="00186DDE">
          <w:rPr>
            <w:noProof/>
            <w:webHidden/>
          </w:rPr>
          <w:fldChar w:fldCharType="separate"/>
        </w:r>
        <w:r w:rsidR="00B80F35">
          <w:rPr>
            <w:noProof/>
            <w:webHidden/>
          </w:rPr>
          <w:t>2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4" w:history="1">
        <w:r w:rsidR="00186DDE" w:rsidRPr="00AB570A">
          <w:rPr>
            <w:rStyle w:val="Hyperlink"/>
            <w:noProof/>
          </w:rPr>
          <w:t>Hình 3</w:t>
        </w:r>
        <w:r w:rsidR="00186DDE" w:rsidRPr="00AB570A">
          <w:rPr>
            <w:rStyle w:val="Hyperlink"/>
            <w:noProof/>
          </w:rPr>
          <w:noBreakHyphen/>
          <w:t>2 Sơ đồ luồng xử lý của GPU</w:t>
        </w:r>
        <w:r w:rsidR="00186DDE">
          <w:rPr>
            <w:noProof/>
            <w:webHidden/>
          </w:rPr>
          <w:tab/>
        </w:r>
        <w:r w:rsidR="00186DDE">
          <w:rPr>
            <w:noProof/>
            <w:webHidden/>
          </w:rPr>
          <w:fldChar w:fldCharType="begin"/>
        </w:r>
        <w:r w:rsidR="00186DDE">
          <w:rPr>
            <w:noProof/>
            <w:webHidden/>
          </w:rPr>
          <w:instrText xml:space="preserve"> PAGEREF _Toc329728224 \h </w:instrText>
        </w:r>
        <w:r w:rsidR="00186DDE">
          <w:rPr>
            <w:noProof/>
            <w:webHidden/>
          </w:rPr>
        </w:r>
        <w:r w:rsidR="00186DDE">
          <w:rPr>
            <w:noProof/>
            <w:webHidden/>
          </w:rPr>
          <w:fldChar w:fldCharType="separate"/>
        </w:r>
        <w:r w:rsidR="00B80F35">
          <w:rPr>
            <w:noProof/>
            <w:webHidden/>
          </w:rPr>
          <w:t>2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5" w:history="1">
        <w:r w:rsidR="00186DDE" w:rsidRPr="00AB570A">
          <w:rPr>
            <w:rStyle w:val="Hyperlink"/>
            <w:noProof/>
          </w:rPr>
          <w:t>Hình 3</w:t>
        </w:r>
        <w:r w:rsidR="00186DDE" w:rsidRPr="00AB570A">
          <w:rPr>
            <w:rStyle w:val="Hyperlink"/>
            <w:noProof/>
          </w:rPr>
          <w:noBreakHyphen/>
          <w:t>3 Các bước vẽ hình 3D trong WebGL</w:t>
        </w:r>
        <w:r w:rsidR="00186DDE">
          <w:rPr>
            <w:noProof/>
            <w:webHidden/>
          </w:rPr>
          <w:tab/>
        </w:r>
        <w:r w:rsidR="00186DDE">
          <w:rPr>
            <w:noProof/>
            <w:webHidden/>
          </w:rPr>
          <w:fldChar w:fldCharType="begin"/>
        </w:r>
        <w:r w:rsidR="00186DDE">
          <w:rPr>
            <w:noProof/>
            <w:webHidden/>
          </w:rPr>
          <w:instrText xml:space="preserve"> PAGEREF _Toc329728225 \h </w:instrText>
        </w:r>
        <w:r w:rsidR="00186DDE">
          <w:rPr>
            <w:noProof/>
            <w:webHidden/>
          </w:rPr>
        </w:r>
        <w:r w:rsidR="00186DDE">
          <w:rPr>
            <w:noProof/>
            <w:webHidden/>
          </w:rPr>
          <w:fldChar w:fldCharType="separate"/>
        </w:r>
        <w:r w:rsidR="00B80F35">
          <w:rPr>
            <w:noProof/>
            <w:webHidden/>
          </w:rPr>
          <w:t>2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6" w:history="1">
        <w:r w:rsidR="00186DDE" w:rsidRPr="00AB570A">
          <w:rPr>
            <w:rStyle w:val="Hyperlink"/>
            <w:noProof/>
          </w:rPr>
          <w:t>Hình 3</w:t>
        </w:r>
        <w:r w:rsidR="00186DDE" w:rsidRPr="00AB570A">
          <w:rPr>
            <w:rStyle w:val="Hyperlink"/>
            <w:noProof/>
          </w:rPr>
          <w:noBreakHyphen/>
          <w:t>4 Sơ đồ luồng xử lý của ứng dụng game</w:t>
        </w:r>
        <w:r w:rsidR="00186DDE">
          <w:rPr>
            <w:noProof/>
            <w:webHidden/>
          </w:rPr>
          <w:tab/>
        </w:r>
        <w:r w:rsidR="00186DDE">
          <w:rPr>
            <w:noProof/>
            <w:webHidden/>
          </w:rPr>
          <w:fldChar w:fldCharType="begin"/>
        </w:r>
        <w:r w:rsidR="00186DDE">
          <w:rPr>
            <w:noProof/>
            <w:webHidden/>
          </w:rPr>
          <w:instrText xml:space="preserve"> PAGEREF _Toc329728226 \h </w:instrText>
        </w:r>
        <w:r w:rsidR="00186DDE">
          <w:rPr>
            <w:noProof/>
            <w:webHidden/>
          </w:rPr>
        </w:r>
        <w:r w:rsidR="00186DDE">
          <w:rPr>
            <w:noProof/>
            <w:webHidden/>
          </w:rPr>
          <w:fldChar w:fldCharType="separate"/>
        </w:r>
        <w:r w:rsidR="00B80F35">
          <w:rPr>
            <w:noProof/>
            <w:webHidden/>
          </w:rPr>
          <w:t>3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7" w:history="1">
        <w:r w:rsidR="00186DDE" w:rsidRPr="00AB570A">
          <w:rPr>
            <w:rStyle w:val="Hyperlink"/>
            <w:noProof/>
          </w:rPr>
          <w:t>Hình 3</w:t>
        </w:r>
        <w:r w:rsidR="00186DDE" w:rsidRPr="00AB570A">
          <w:rPr>
            <w:rStyle w:val="Hyperlink"/>
            <w:noProof/>
          </w:rPr>
          <w:noBreakHyphen/>
          <w:t>5 Lớp Effect</w:t>
        </w:r>
        <w:r w:rsidR="00186DDE">
          <w:rPr>
            <w:noProof/>
            <w:webHidden/>
          </w:rPr>
          <w:tab/>
        </w:r>
        <w:r w:rsidR="00186DDE">
          <w:rPr>
            <w:noProof/>
            <w:webHidden/>
          </w:rPr>
          <w:fldChar w:fldCharType="begin"/>
        </w:r>
        <w:r w:rsidR="00186DDE">
          <w:rPr>
            <w:noProof/>
            <w:webHidden/>
          </w:rPr>
          <w:instrText xml:space="preserve"> PAGEREF _Toc329728227 \h </w:instrText>
        </w:r>
        <w:r w:rsidR="00186DDE">
          <w:rPr>
            <w:noProof/>
            <w:webHidden/>
          </w:rPr>
        </w:r>
        <w:r w:rsidR="00186DDE">
          <w:rPr>
            <w:noProof/>
            <w:webHidden/>
          </w:rPr>
          <w:fldChar w:fldCharType="separate"/>
        </w:r>
        <w:r w:rsidR="00B80F35">
          <w:rPr>
            <w:noProof/>
            <w:webHidden/>
          </w:rPr>
          <w:t>3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8" w:history="1">
        <w:r w:rsidR="00186DDE" w:rsidRPr="00AB570A">
          <w:rPr>
            <w:rStyle w:val="Hyperlink"/>
            <w:noProof/>
          </w:rPr>
          <w:t>Hình 4</w:t>
        </w:r>
        <w:r w:rsidR="00186DDE" w:rsidRPr="00AB570A">
          <w:rPr>
            <w:rStyle w:val="Hyperlink"/>
            <w:noProof/>
          </w:rPr>
          <w:noBreakHyphen/>
          <w:t>1 Mô hình nhân vật 3 chiều</w:t>
        </w:r>
        <w:r w:rsidR="00186DDE">
          <w:rPr>
            <w:noProof/>
            <w:webHidden/>
          </w:rPr>
          <w:tab/>
        </w:r>
        <w:r w:rsidR="00186DDE">
          <w:rPr>
            <w:noProof/>
            <w:webHidden/>
          </w:rPr>
          <w:fldChar w:fldCharType="begin"/>
        </w:r>
        <w:r w:rsidR="00186DDE">
          <w:rPr>
            <w:noProof/>
            <w:webHidden/>
          </w:rPr>
          <w:instrText xml:space="preserve"> PAGEREF _Toc329728228 \h </w:instrText>
        </w:r>
        <w:r w:rsidR="00186DDE">
          <w:rPr>
            <w:noProof/>
            <w:webHidden/>
          </w:rPr>
        </w:r>
        <w:r w:rsidR="00186DDE">
          <w:rPr>
            <w:noProof/>
            <w:webHidden/>
          </w:rPr>
          <w:fldChar w:fldCharType="separate"/>
        </w:r>
        <w:r w:rsidR="00B80F35">
          <w:rPr>
            <w:noProof/>
            <w:webHidden/>
          </w:rPr>
          <w:t>4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29" w:history="1">
        <w:r w:rsidR="00186DDE" w:rsidRPr="00AB570A">
          <w:rPr>
            <w:rStyle w:val="Hyperlink"/>
            <w:noProof/>
          </w:rPr>
          <w:t>Hình 4</w:t>
        </w:r>
        <w:r w:rsidR="00186DDE" w:rsidRPr="00AB570A">
          <w:rPr>
            <w:rStyle w:val="Hyperlink"/>
            <w:noProof/>
          </w:rPr>
          <w:noBreakHyphen/>
          <w:t>2 Mô hình JSON</w:t>
        </w:r>
        <w:r w:rsidR="00186DDE">
          <w:rPr>
            <w:noProof/>
            <w:webHidden/>
          </w:rPr>
          <w:tab/>
        </w:r>
        <w:r w:rsidR="00186DDE">
          <w:rPr>
            <w:noProof/>
            <w:webHidden/>
          </w:rPr>
          <w:fldChar w:fldCharType="begin"/>
        </w:r>
        <w:r w:rsidR="00186DDE">
          <w:rPr>
            <w:noProof/>
            <w:webHidden/>
          </w:rPr>
          <w:instrText xml:space="preserve"> PAGEREF _Toc329728229 \h </w:instrText>
        </w:r>
        <w:r w:rsidR="00186DDE">
          <w:rPr>
            <w:noProof/>
            <w:webHidden/>
          </w:rPr>
        </w:r>
        <w:r w:rsidR="00186DDE">
          <w:rPr>
            <w:noProof/>
            <w:webHidden/>
          </w:rPr>
          <w:fldChar w:fldCharType="separate"/>
        </w:r>
        <w:r w:rsidR="00B80F35">
          <w:rPr>
            <w:noProof/>
            <w:webHidden/>
          </w:rPr>
          <w:t>4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0" w:history="1">
        <w:r w:rsidR="00186DDE" w:rsidRPr="00AB570A">
          <w:rPr>
            <w:rStyle w:val="Hyperlink"/>
            <w:noProof/>
          </w:rPr>
          <w:t>Hình 4</w:t>
        </w:r>
        <w:r w:rsidR="00186DDE" w:rsidRPr="00AB570A">
          <w:rPr>
            <w:rStyle w:val="Hyperlink"/>
            <w:noProof/>
          </w:rPr>
          <w:noBreakHyphen/>
          <w:t>3 Kết quả vẽ một mô hình 3D</w:t>
        </w:r>
        <w:r w:rsidR="00186DDE">
          <w:rPr>
            <w:noProof/>
            <w:webHidden/>
          </w:rPr>
          <w:tab/>
        </w:r>
        <w:r w:rsidR="00186DDE">
          <w:rPr>
            <w:noProof/>
            <w:webHidden/>
          </w:rPr>
          <w:fldChar w:fldCharType="begin"/>
        </w:r>
        <w:r w:rsidR="00186DDE">
          <w:rPr>
            <w:noProof/>
            <w:webHidden/>
          </w:rPr>
          <w:instrText xml:space="preserve"> PAGEREF _Toc329728230 \h </w:instrText>
        </w:r>
        <w:r w:rsidR="00186DDE">
          <w:rPr>
            <w:noProof/>
            <w:webHidden/>
          </w:rPr>
        </w:r>
        <w:r w:rsidR="00186DDE">
          <w:rPr>
            <w:noProof/>
            <w:webHidden/>
          </w:rPr>
          <w:fldChar w:fldCharType="separate"/>
        </w:r>
        <w:r w:rsidR="00B80F35">
          <w:rPr>
            <w:noProof/>
            <w:webHidden/>
          </w:rPr>
          <w:t>4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1" w:history="1">
        <w:r w:rsidR="00186DDE" w:rsidRPr="00AB570A">
          <w:rPr>
            <w:rStyle w:val="Hyperlink"/>
            <w:noProof/>
          </w:rPr>
          <w:t>Hình 4</w:t>
        </w:r>
        <w:r w:rsidR="00186DDE" w:rsidRPr="00AB570A">
          <w:rPr>
            <w:rStyle w:val="Hyperlink"/>
            <w:noProof/>
          </w:rPr>
          <w:noBreakHyphen/>
          <w:t xml:space="preserve">4 </w:t>
        </w:r>
        <w:r w:rsidR="00186DDE" w:rsidRPr="00AB570A">
          <w:rPr>
            <w:rStyle w:val="Hyperlink"/>
            <w:noProof/>
            <w:lang w:val="fr-FR"/>
          </w:rPr>
          <w:t>Mô hình không có animation</w:t>
        </w:r>
        <w:r w:rsidR="00186DDE">
          <w:rPr>
            <w:noProof/>
            <w:webHidden/>
          </w:rPr>
          <w:tab/>
        </w:r>
        <w:r w:rsidR="00186DDE">
          <w:rPr>
            <w:noProof/>
            <w:webHidden/>
          </w:rPr>
          <w:fldChar w:fldCharType="begin"/>
        </w:r>
        <w:r w:rsidR="00186DDE">
          <w:rPr>
            <w:noProof/>
            <w:webHidden/>
          </w:rPr>
          <w:instrText xml:space="preserve"> PAGEREF _Toc329728231 \h </w:instrText>
        </w:r>
        <w:r w:rsidR="00186DDE">
          <w:rPr>
            <w:noProof/>
            <w:webHidden/>
          </w:rPr>
        </w:r>
        <w:r w:rsidR="00186DDE">
          <w:rPr>
            <w:noProof/>
            <w:webHidden/>
          </w:rPr>
          <w:fldChar w:fldCharType="separate"/>
        </w:r>
        <w:r w:rsidR="00B80F35">
          <w:rPr>
            <w:noProof/>
            <w:webHidden/>
          </w:rPr>
          <w:t>5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2" w:history="1">
        <w:r w:rsidR="00186DDE" w:rsidRPr="00AB570A">
          <w:rPr>
            <w:rStyle w:val="Hyperlink"/>
            <w:noProof/>
          </w:rPr>
          <w:t>Hình 4</w:t>
        </w:r>
        <w:r w:rsidR="00186DDE" w:rsidRPr="00AB570A">
          <w:rPr>
            <w:rStyle w:val="Hyperlink"/>
            <w:noProof/>
          </w:rPr>
          <w:noBreakHyphen/>
          <w:t xml:space="preserve">5 </w:t>
        </w:r>
        <w:r w:rsidR="00186DDE" w:rsidRPr="00AB570A">
          <w:rPr>
            <w:rStyle w:val="Hyperlink"/>
            <w:noProof/>
            <w:lang w:val="fr-FR"/>
          </w:rPr>
          <w:t>Mô hình có animation</w:t>
        </w:r>
        <w:r w:rsidR="00186DDE">
          <w:rPr>
            <w:noProof/>
            <w:webHidden/>
          </w:rPr>
          <w:tab/>
        </w:r>
        <w:r w:rsidR="00186DDE">
          <w:rPr>
            <w:noProof/>
            <w:webHidden/>
          </w:rPr>
          <w:fldChar w:fldCharType="begin"/>
        </w:r>
        <w:r w:rsidR="00186DDE">
          <w:rPr>
            <w:noProof/>
            <w:webHidden/>
          </w:rPr>
          <w:instrText xml:space="preserve"> PAGEREF _Toc329728232 \h </w:instrText>
        </w:r>
        <w:r w:rsidR="00186DDE">
          <w:rPr>
            <w:noProof/>
            <w:webHidden/>
          </w:rPr>
        </w:r>
        <w:r w:rsidR="00186DDE">
          <w:rPr>
            <w:noProof/>
            <w:webHidden/>
          </w:rPr>
          <w:fldChar w:fldCharType="separate"/>
        </w:r>
        <w:r w:rsidR="00B80F35">
          <w:rPr>
            <w:noProof/>
            <w:webHidden/>
          </w:rPr>
          <w:t>5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3" w:history="1">
        <w:r w:rsidR="00186DDE" w:rsidRPr="00AB570A">
          <w:rPr>
            <w:rStyle w:val="Hyperlink"/>
            <w:noProof/>
          </w:rPr>
          <w:t>Hình 4</w:t>
        </w:r>
        <w:r w:rsidR="00186DDE" w:rsidRPr="00AB570A">
          <w:rPr>
            <w:rStyle w:val="Hyperlink"/>
            <w:noProof/>
          </w:rPr>
          <w:noBreakHyphen/>
          <w:t>6 Kiến trúc sử dụng mô hình 3D</w:t>
        </w:r>
        <w:r w:rsidR="00186DDE">
          <w:rPr>
            <w:noProof/>
            <w:webHidden/>
          </w:rPr>
          <w:tab/>
        </w:r>
        <w:r w:rsidR="00186DDE">
          <w:rPr>
            <w:noProof/>
            <w:webHidden/>
          </w:rPr>
          <w:fldChar w:fldCharType="begin"/>
        </w:r>
        <w:r w:rsidR="00186DDE">
          <w:rPr>
            <w:noProof/>
            <w:webHidden/>
          </w:rPr>
          <w:instrText xml:space="preserve"> PAGEREF _Toc329728233 \h </w:instrText>
        </w:r>
        <w:r w:rsidR="00186DDE">
          <w:rPr>
            <w:noProof/>
            <w:webHidden/>
          </w:rPr>
        </w:r>
        <w:r w:rsidR="00186DDE">
          <w:rPr>
            <w:noProof/>
            <w:webHidden/>
          </w:rPr>
          <w:fldChar w:fldCharType="separate"/>
        </w:r>
        <w:r w:rsidR="00B80F35">
          <w:rPr>
            <w:noProof/>
            <w:webHidden/>
          </w:rPr>
          <w:t>5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4" w:history="1">
        <w:r w:rsidR="00186DDE" w:rsidRPr="00AB570A">
          <w:rPr>
            <w:rStyle w:val="Hyperlink"/>
            <w:noProof/>
          </w:rPr>
          <w:t>Hình 5</w:t>
        </w:r>
        <w:r w:rsidR="00186DDE" w:rsidRPr="00AB570A">
          <w:rPr>
            <w:rStyle w:val="Hyperlink"/>
            <w:noProof/>
          </w:rPr>
          <w:noBreakHyphen/>
          <w:t>1 Minh họa up vector trong Camera</w:t>
        </w:r>
        <w:r w:rsidR="00186DDE">
          <w:rPr>
            <w:noProof/>
            <w:webHidden/>
          </w:rPr>
          <w:tab/>
        </w:r>
        <w:r w:rsidR="00186DDE">
          <w:rPr>
            <w:noProof/>
            <w:webHidden/>
          </w:rPr>
          <w:fldChar w:fldCharType="begin"/>
        </w:r>
        <w:r w:rsidR="00186DDE">
          <w:rPr>
            <w:noProof/>
            <w:webHidden/>
          </w:rPr>
          <w:instrText xml:space="preserve"> PAGEREF _Toc329728234 \h </w:instrText>
        </w:r>
        <w:r w:rsidR="00186DDE">
          <w:rPr>
            <w:noProof/>
            <w:webHidden/>
          </w:rPr>
        </w:r>
        <w:r w:rsidR="00186DDE">
          <w:rPr>
            <w:noProof/>
            <w:webHidden/>
          </w:rPr>
          <w:fldChar w:fldCharType="separate"/>
        </w:r>
        <w:r w:rsidR="00B80F35">
          <w:rPr>
            <w:noProof/>
            <w:webHidden/>
          </w:rPr>
          <w:t>5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5" w:history="1">
        <w:r w:rsidR="00186DDE" w:rsidRPr="00AB570A">
          <w:rPr>
            <w:rStyle w:val="Hyperlink"/>
            <w:noProof/>
          </w:rPr>
          <w:t>Hình 5</w:t>
        </w:r>
        <w:r w:rsidR="00186DDE" w:rsidRPr="00AB570A">
          <w:rPr>
            <w:rStyle w:val="Hyperlink"/>
            <w:noProof/>
          </w:rPr>
          <w:noBreakHyphen/>
          <w:t>2 Minh hoạ fieldOfView và aspectRatio</w:t>
        </w:r>
        <w:r w:rsidR="00186DDE">
          <w:rPr>
            <w:noProof/>
            <w:webHidden/>
          </w:rPr>
          <w:tab/>
        </w:r>
        <w:r w:rsidR="00186DDE">
          <w:rPr>
            <w:noProof/>
            <w:webHidden/>
          </w:rPr>
          <w:fldChar w:fldCharType="begin"/>
        </w:r>
        <w:r w:rsidR="00186DDE">
          <w:rPr>
            <w:noProof/>
            <w:webHidden/>
          </w:rPr>
          <w:instrText xml:space="preserve"> PAGEREF _Toc329728235 \h </w:instrText>
        </w:r>
        <w:r w:rsidR="00186DDE">
          <w:rPr>
            <w:noProof/>
            <w:webHidden/>
          </w:rPr>
        </w:r>
        <w:r w:rsidR="00186DDE">
          <w:rPr>
            <w:noProof/>
            <w:webHidden/>
          </w:rPr>
          <w:fldChar w:fldCharType="separate"/>
        </w:r>
        <w:r w:rsidR="00B80F35">
          <w:rPr>
            <w:noProof/>
            <w:webHidden/>
          </w:rPr>
          <w:t>5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6" w:history="1">
        <w:r w:rsidR="00186DDE" w:rsidRPr="00AB570A">
          <w:rPr>
            <w:rStyle w:val="Hyperlink"/>
            <w:noProof/>
          </w:rPr>
          <w:t>Hình 5</w:t>
        </w:r>
        <w:r w:rsidR="00186DDE" w:rsidRPr="00AB570A">
          <w:rPr>
            <w:rStyle w:val="Hyperlink"/>
            <w:noProof/>
          </w:rPr>
          <w:noBreakHyphen/>
          <w:t>3 Minh hoạ nearPlaneDistance và farPlaneDistance</w:t>
        </w:r>
        <w:r w:rsidR="00186DDE">
          <w:rPr>
            <w:noProof/>
            <w:webHidden/>
          </w:rPr>
          <w:tab/>
        </w:r>
        <w:r w:rsidR="00186DDE">
          <w:rPr>
            <w:noProof/>
            <w:webHidden/>
          </w:rPr>
          <w:fldChar w:fldCharType="begin"/>
        </w:r>
        <w:r w:rsidR="00186DDE">
          <w:rPr>
            <w:noProof/>
            <w:webHidden/>
          </w:rPr>
          <w:instrText xml:space="preserve"> PAGEREF _Toc329728236 \h </w:instrText>
        </w:r>
        <w:r w:rsidR="00186DDE">
          <w:rPr>
            <w:noProof/>
            <w:webHidden/>
          </w:rPr>
        </w:r>
        <w:r w:rsidR="00186DDE">
          <w:rPr>
            <w:noProof/>
            <w:webHidden/>
          </w:rPr>
          <w:fldChar w:fldCharType="separate"/>
        </w:r>
        <w:r w:rsidR="00B80F35">
          <w:rPr>
            <w:noProof/>
            <w:webHidden/>
          </w:rPr>
          <w:t>5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7" w:history="1">
        <w:r w:rsidR="00186DDE" w:rsidRPr="00AB570A">
          <w:rPr>
            <w:rStyle w:val="Hyperlink"/>
            <w:noProof/>
          </w:rPr>
          <w:t>Hình 5</w:t>
        </w:r>
        <w:r w:rsidR="00186DDE" w:rsidRPr="00AB570A">
          <w:rPr>
            <w:rStyle w:val="Hyperlink"/>
            <w:noProof/>
          </w:rPr>
          <w:noBreakHyphen/>
          <w:t>4 Camera theo sau đối tượng</w:t>
        </w:r>
        <w:r w:rsidR="00186DDE">
          <w:rPr>
            <w:noProof/>
            <w:webHidden/>
          </w:rPr>
          <w:tab/>
        </w:r>
        <w:r w:rsidR="00186DDE">
          <w:rPr>
            <w:noProof/>
            <w:webHidden/>
          </w:rPr>
          <w:fldChar w:fldCharType="begin"/>
        </w:r>
        <w:r w:rsidR="00186DDE">
          <w:rPr>
            <w:noProof/>
            <w:webHidden/>
          </w:rPr>
          <w:instrText xml:space="preserve"> PAGEREF _Toc329728237 \h </w:instrText>
        </w:r>
        <w:r w:rsidR="00186DDE">
          <w:rPr>
            <w:noProof/>
            <w:webHidden/>
          </w:rPr>
        </w:r>
        <w:r w:rsidR="00186DDE">
          <w:rPr>
            <w:noProof/>
            <w:webHidden/>
          </w:rPr>
          <w:fldChar w:fldCharType="separate"/>
        </w:r>
        <w:r w:rsidR="00B80F35">
          <w:rPr>
            <w:noProof/>
            <w:webHidden/>
          </w:rPr>
          <w:t>5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8" w:history="1">
        <w:r w:rsidR="00186DDE" w:rsidRPr="00AB570A">
          <w:rPr>
            <w:rStyle w:val="Hyperlink"/>
            <w:noProof/>
          </w:rPr>
          <w:t>Hình 5</w:t>
        </w:r>
        <w:r w:rsidR="00186DDE" w:rsidRPr="00AB570A">
          <w:rPr>
            <w:rStyle w:val="Hyperlink"/>
            <w:noProof/>
          </w:rPr>
          <w:noBreakHyphen/>
          <w:t xml:space="preserve">5 </w:t>
        </w:r>
        <w:r w:rsidR="00186DDE" w:rsidRPr="00AB570A">
          <w:rPr>
            <w:rStyle w:val="Hyperlink"/>
            <w:noProof/>
            <w:lang w:val="fr-FR"/>
          </w:rPr>
          <w:t>Ảnh height map</w:t>
        </w:r>
        <w:r w:rsidR="00186DDE">
          <w:rPr>
            <w:noProof/>
            <w:webHidden/>
          </w:rPr>
          <w:tab/>
        </w:r>
        <w:r w:rsidR="00186DDE">
          <w:rPr>
            <w:noProof/>
            <w:webHidden/>
          </w:rPr>
          <w:fldChar w:fldCharType="begin"/>
        </w:r>
        <w:r w:rsidR="00186DDE">
          <w:rPr>
            <w:noProof/>
            <w:webHidden/>
          </w:rPr>
          <w:instrText xml:space="preserve"> PAGEREF _Toc329728238 \h </w:instrText>
        </w:r>
        <w:r w:rsidR="00186DDE">
          <w:rPr>
            <w:noProof/>
            <w:webHidden/>
          </w:rPr>
        </w:r>
        <w:r w:rsidR="00186DDE">
          <w:rPr>
            <w:noProof/>
            <w:webHidden/>
          </w:rPr>
          <w:fldChar w:fldCharType="separate"/>
        </w:r>
        <w:r w:rsidR="00B80F35">
          <w:rPr>
            <w:noProof/>
            <w:webHidden/>
          </w:rPr>
          <w:t>6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39" w:history="1">
        <w:r w:rsidR="00186DDE" w:rsidRPr="00AB570A">
          <w:rPr>
            <w:rStyle w:val="Hyperlink"/>
            <w:noProof/>
          </w:rPr>
          <w:t>Hình 5</w:t>
        </w:r>
        <w:r w:rsidR="00186DDE" w:rsidRPr="00AB570A">
          <w:rPr>
            <w:rStyle w:val="Hyperlink"/>
            <w:noProof/>
          </w:rPr>
          <w:noBreakHyphen/>
          <w:t xml:space="preserve">6 </w:t>
        </w:r>
        <w:r w:rsidR="00186DDE" w:rsidRPr="00AB570A">
          <w:rPr>
            <w:rStyle w:val="Hyperlink"/>
            <w:noProof/>
            <w:lang w:val="fr-FR"/>
          </w:rPr>
          <w:t>Lưới địa hình</w:t>
        </w:r>
        <w:r w:rsidR="00186DDE">
          <w:rPr>
            <w:noProof/>
            <w:webHidden/>
          </w:rPr>
          <w:tab/>
        </w:r>
        <w:r w:rsidR="00186DDE">
          <w:rPr>
            <w:noProof/>
            <w:webHidden/>
          </w:rPr>
          <w:fldChar w:fldCharType="begin"/>
        </w:r>
        <w:r w:rsidR="00186DDE">
          <w:rPr>
            <w:noProof/>
            <w:webHidden/>
          </w:rPr>
          <w:instrText xml:space="preserve"> PAGEREF _Toc329728239 \h </w:instrText>
        </w:r>
        <w:r w:rsidR="00186DDE">
          <w:rPr>
            <w:noProof/>
            <w:webHidden/>
          </w:rPr>
        </w:r>
        <w:r w:rsidR="00186DDE">
          <w:rPr>
            <w:noProof/>
            <w:webHidden/>
          </w:rPr>
          <w:fldChar w:fldCharType="separate"/>
        </w:r>
        <w:r w:rsidR="00B80F35">
          <w:rPr>
            <w:noProof/>
            <w:webHidden/>
          </w:rPr>
          <w:t>6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0" w:history="1">
        <w:r w:rsidR="00186DDE" w:rsidRPr="00AB570A">
          <w:rPr>
            <w:rStyle w:val="Hyperlink"/>
            <w:noProof/>
          </w:rPr>
          <w:t>Hình 5</w:t>
        </w:r>
        <w:r w:rsidR="00186DDE" w:rsidRPr="00AB570A">
          <w:rPr>
            <w:rStyle w:val="Hyperlink"/>
            <w:noProof/>
          </w:rPr>
          <w:noBreakHyphen/>
          <w:t xml:space="preserve">7 </w:t>
        </w:r>
        <w:r w:rsidR="00186DDE" w:rsidRPr="00AB570A">
          <w:rPr>
            <w:rStyle w:val="Hyperlink"/>
            <w:noProof/>
            <w:lang w:val="fr-FR"/>
          </w:rPr>
          <w:t>Các khối của địa hình</w:t>
        </w:r>
        <w:r w:rsidR="00186DDE">
          <w:rPr>
            <w:noProof/>
            <w:webHidden/>
          </w:rPr>
          <w:tab/>
        </w:r>
        <w:r w:rsidR="00186DDE">
          <w:rPr>
            <w:noProof/>
            <w:webHidden/>
          </w:rPr>
          <w:fldChar w:fldCharType="begin"/>
        </w:r>
        <w:r w:rsidR="00186DDE">
          <w:rPr>
            <w:noProof/>
            <w:webHidden/>
          </w:rPr>
          <w:instrText xml:space="preserve"> PAGEREF _Toc329728240 \h </w:instrText>
        </w:r>
        <w:r w:rsidR="00186DDE">
          <w:rPr>
            <w:noProof/>
            <w:webHidden/>
          </w:rPr>
        </w:r>
        <w:r w:rsidR="00186DDE">
          <w:rPr>
            <w:noProof/>
            <w:webHidden/>
          </w:rPr>
          <w:fldChar w:fldCharType="separate"/>
        </w:r>
        <w:r w:rsidR="00B80F35">
          <w:rPr>
            <w:noProof/>
            <w:webHidden/>
          </w:rPr>
          <w:t>6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1" w:history="1">
        <w:r w:rsidR="00186DDE" w:rsidRPr="00AB570A">
          <w:rPr>
            <w:rStyle w:val="Hyperlink"/>
            <w:noProof/>
          </w:rPr>
          <w:t>Hình 5</w:t>
        </w:r>
        <w:r w:rsidR="00186DDE" w:rsidRPr="00AB570A">
          <w:rPr>
            <w:rStyle w:val="Hyperlink"/>
            <w:noProof/>
          </w:rPr>
          <w:noBreakHyphen/>
          <w:t xml:space="preserve">8 </w:t>
        </w:r>
        <w:r w:rsidR="00186DDE" w:rsidRPr="00AB570A">
          <w:rPr>
            <w:rStyle w:val="Hyperlink"/>
            <w:noProof/>
            <w:lang w:val="fr-FR"/>
          </w:rPr>
          <w:t>Thứ tự vẽ các đỉnh trong một khối</w:t>
        </w:r>
        <w:r w:rsidR="00186DDE">
          <w:rPr>
            <w:noProof/>
            <w:webHidden/>
          </w:rPr>
          <w:tab/>
        </w:r>
        <w:r w:rsidR="00186DDE">
          <w:rPr>
            <w:noProof/>
            <w:webHidden/>
          </w:rPr>
          <w:fldChar w:fldCharType="begin"/>
        </w:r>
        <w:r w:rsidR="00186DDE">
          <w:rPr>
            <w:noProof/>
            <w:webHidden/>
          </w:rPr>
          <w:instrText xml:space="preserve"> PAGEREF _Toc329728241 \h </w:instrText>
        </w:r>
        <w:r w:rsidR="00186DDE">
          <w:rPr>
            <w:noProof/>
            <w:webHidden/>
          </w:rPr>
        </w:r>
        <w:r w:rsidR="00186DDE">
          <w:rPr>
            <w:noProof/>
            <w:webHidden/>
          </w:rPr>
          <w:fldChar w:fldCharType="separate"/>
        </w:r>
        <w:r w:rsidR="00B80F35">
          <w:rPr>
            <w:noProof/>
            <w:webHidden/>
          </w:rPr>
          <w:t>6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2" w:history="1">
        <w:r w:rsidR="00186DDE" w:rsidRPr="00AB570A">
          <w:rPr>
            <w:rStyle w:val="Hyperlink"/>
            <w:noProof/>
          </w:rPr>
          <w:t>Hình 5</w:t>
        </w:r>
        <w:r w:rsidR="00186DDE" w:rsidRPr="00AB570A">
          <w:rPr>
            <w:rStyle w:val="Hyperlink"/>
            <w:noProof/>
          </w:rPr>
          <w:noBreakHyphen/>
          <w:t>9 Tọa độ texture lợp địa hình</w:t>
        </w:r>
        <w:r w:rsidR="00186DDE">
          <w:rPr>
            <w:noProof/>
            <w:webHidden/>
          </w:rPr>
          <w:tab/>
        </w:r>
        <w:r w:rsidR="00186DDE">
          <w:rPr>
            <w:noProof/>
            <w:webHidden/>
          </w:rPr>
          <w:fldChar w:fldCharType="begin"/>
        </w:r>
        <w:r w:rsidR="00186DDE">
          <w:rPr>
            <w:noProof/>
            <w:webHidden/>
          </w:rPr>
          <w:instrText xml:space="preserve"> PAGEREF _Toc329728242 \h </w:instrText>
        </w:r>
        <w:r w:rsidR="00186DDE">
          <w:rPr>
            <w:noProof/>
            <w:webHidden/>
          </w:rPr>
        </w:r>
        <w:r w:rsidR="00186DDE">
          <w:rPr>
            <w:noProof/>
            <w:webHidden/>
          </w:rPr>
          <w:fldChar w:fldCharType="separate"/>
        </w:r>
        <w:r w:rsidR="00B80F35">
          <w:rPr>
            <w:noProof/>
            <w:webHidden/>
          </w:rPr>
          <w:t>6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3" w:history="1">
        <w:r w:rsidR="00186DDE" w:rsidRPr="00AB570A">
          <w:rPr>
            <w:rStyle w:val="Hyperlink"/>
            <w:noProof/>
          </w:rPr>
          <w:t>Hình 5</w:t>
        </w:r>
        <w:r w:rsidR="00186DDE" w:rsidRPr="00AB570A">
          <w:rPr>
            <w:rStyle w:val="Hyperlink"/>
            <w:noProof/>
          </w:rPr>
          <w:noBreakHyphen/>
          <w:t>10 Khoảng độ cao của địa hình</w:t>
        </w:r>
        <w:r w:rsidR="00186DDE">
          <w:rPr>
            <w:noProof/>
            <w:webHidden/>
          </w:rPr>
          <w:tab/>
        </w:r>
        <w:r w:rsidR="00186DDE">
          <w:rPr>
            <w:noProof/>
            <w:webHidden/>
          </w:rPr>
          <w:fldChar w:fldCharType="begin"/>
        </w:r>
        <w:r w:rsidR="00186DDE">
          <w:rPr>
            <w:noProof/>
            <w:webHidden/>
          </w:rPr>
          <w:instrText xml:space="preserve"> PAGEREF _Toc329728243 \h </w:instrText>
        </w:r>
        <w:r w:rsidR="00186DDE">
          <w:rPr>
            <w:noProof/>
            <w:webHidden/>
          </w:rPr>
        </w:r>
        <w:r w:rsidR="00186DDE">
          <w:rPr>
            <w:noProof/>
            <w:webHidden/>
          </w:rPr>
          <w:fldChar w:fldCharType="separate"/>
        </w:r>
        <w:r w:rsidR="00B80F35">
          <w:rPr>
            <w:noProof/>
            <w:webHidden/>
          </w:rPr>
          <w:t>6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4" w:history="1">
        <w:r w:rsidR="00186DDE" w:rsidRPr="00AB570A">
          <w:rPr>
            <w:rStyle w:val="Hyperlink"/>
            <w:noProof/>
          </w:rPr>
          <w:t>Hình 5</w:t>
        </w:r>
        <w:r w:rsidR="00186DDE" w:rsidRPr="00AB570A">
          <w:rPr>
            <w:rStyle w:val="Hyperlink"/>
            <w:noProof/>
          </w:rPr>
          <w:noBreakHyphen/>
          <w:t>11 Địa hình được lợp bởi nhiều texture</w:t>
        </w:r>
        <w:r w:rsidR="00186DDE">
          <w:rPr>
            <w:noProof/>
            <w:webHidden/>
          </w:rPr>
          <w:tab/>
        </w:r>
        <w:r w:rsidR="00186DDE">
          <w:rPr>
            <w:noProof/>
            <w:webHidden/>
          </w:rPr>
          <w:fldChar w:fldCharType="begin"/>
        </w:r>
        <w:r w:rsidR="00186DDE">
          <w:rPr>
            <w:noProof/>
            <w:webHidden/>
          </w:rPr>
          <w:instrText xml:space="preserve"> PAGEREF _Toc329728244 \h </w:instrText>
        </w:r>
        <w:r w:rsidR="00186DDE">
          <w:rPr>
            <w:noProof/>
            <w:webHidden/>
          </w:rPr>
        </w:r>
        <w:r w:rsidR="00186DDE">
          <w:rPr>
            <w:noProof/>
            <w:webHidden/>
          </w:rPr>
          <w:fldChar w:fldCharType="separate"/>
        </w:r>
        <w:r w:rsidR="00B80F35">
          <w:rPr>
            <w:noProof/>
            <w:webHidden/>
          </w:rPr>
          <w:t>6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5" w:history="1">
        <w:r w:rsidR="00186DDE" w:rsidRPr="00AB570A">
          <w:rPr>
            <w:rStyle w:val="Hyperlink"/>
            <w:noProof/>
          </w:rPr>
          <w:t>Hình 5</w:t>
        </w:r>
        <w:r w:rsidR="00186DDE" w:rsidRPr="00AB570A">
          <w:rPr>
            <w:rStyle w:val="Hyperlink"/>
            <w:noProof/>
          </w:rPr>
          <w:noBreakHyphen/>
          <w:t>12 Nguồn sáng song song</w:t>
        </w:r>
        <w:r w:rsidR="00186DDE">
          <w:rPr>
            <w:noProof/>
            <w:webHidden/>
          </w:rPr>
          <w:tab/>
        </w:r>
        <w:r w:rsidR="00186DDE">
          <w:rPr>
            <w:noProof/>
            <w:webHidden/>
          </w:rPr>
          <w:fldChar w:fldCharType="begin"/>
        </w:r>
        <w:r w:rsidR="00186DDE">
          <w:rPr>
            <w:noProof/>
            <w:webHidden/>
          </w:rPr>
          <w:instrText xml:space="preserve"> PAGEREF _Toc329728245 \h </w:instrText>
        </w:r>
        <w:r w:rsidR="00186DDE">
          <w:rPr>
            <w:noProof/>
            <w:webHidden/>
          </w:rPr>
        </w:r>
        <w:r w:rsidR="00186DDE">
          <w:rPr>
            <w:noProof/>
            <w:webHidden/>
          </w:rPr>
          <w:fldChar w:fldCharType="separate"/>
        </w:r>
        <w:r w:rsidR="00B80F35">
          <w:rPr>
            <w:noProof/>
            <w:webHidden/>
          </w:rPr>
          <w:t>6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6" w:history="1">
        <w:r w:rsidR="00186DDE" w:rsidRPr="00AB570A">
          <w:rPr>
            <w:rStyle w:val="Hyperlink"/>
            <w:noProof/>
          </w:rPr>
          <w:t>Hình 5</w:t>
        </w:r>
        <w:r w:rsidR="00186DDE" w:rsidRPr="00AB570A">
          <w:rPr>
            <w:rStyle w:val="Hyperlink"/>
            <w:noProof/>
          </w:rPr>
          <w:noBreakHyphen/>
          <w:t>13 Vector pháp tuyến tổng</w:t>
        </w:r>
        <w:r w:rsidR="00186DDE">
          <w:rPr>
            <w:noProof/>
            <w:webHidden/>
          </w:rPr>
          <w:tab/>
        </w:r>
        <w:r w:rsidR="00186DDE">
          <w:rPr>
            <w:noProof/>
            <w:webHidden/>
          </w:rPr>
          <w:fldChar w:fldCharType="begin"/>
        </w:r>
        <w:r w:rsidR="00186DDE">
          <w:rPr>
            <w:noProof/>
            <w:webHidden/>
          </w:rPr>
          <w:instrText xml:space="preserve"> PAGEREF _Toc329728246 \h </w:instrText>
        </w:r>
        <w:r w:rsidR="00186DDE">
          <w:rPr>
            <w:noProof/>
            <w:webHidden/>
          </w:rPr>
        </w:r>
        <w:r w:rsidR="00186DDE">
          <w:rPr>
            <w:noProof/>
            <w:webHidden/>
          </w:rPr>
          <w:fldChar w:fldCharType="separate"/>
        </w:r>
        <w:r w:rsidR="00B80F35">
          <w:rPr>
            <w:noProof/>
            <w:webHidden/>
          </w:rPr>
          <w:t>6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7" w:history="1">
        <w:r w:rsidR="00186DDE" w:rsidRPr="00AB570A">
          <w:rPr>
            <w:rStyle w:val="Hyperlink"/>
            <w:noProof/>
          </w:rPr>
          <w:t>Hình 5</w:t>
        </w:r>
        <w:r w:rsidR="00186DDE" w:rsidRPr="00AB570A">
          <w:rPr>
            <w:rStyle w:val="Hyperlink"/>
            <w:noProof/>
          </w:rPr>
          <w:noBreakHyphen/>
          <w:t>14 Chiếu sáng địa hình</w:t>
        </w:r>
        <w:r w:rsidR="00186DDE">
          <w:rPr>
            <w:noProof/>
            <w:webHidden/>
          </w:rPr>
          <w:tab/>
        </w:r>
        <w:r w:rsidR="00186DDE">
          <w:rPr>
            <w:noProof/>
            <w:webHidden/>
          </w:rPr>
          <w:fldChar w:fldCharType="begin"/>
        </w:r>
        <w:r w:rsidR="00186DDE">
          <w:rPr>
            <w:noProof/>
            <w:webHidden/>
          </w:rPr>
          <w:instrText xml:space="preserve"> PAGEREF _Toc329728247 \h </w:instrText>
        </w:r>
        <w:r w:rsidR="00186DDE">
          <w:rPr>
            <w:noProof/>
            <w:webHidden/>
          </w:rPr>
        </w:r>
        <w:r w:rsidR="00186DDE">
          <w:rPr>
            <w:noProof/>
            <w:webHidden/>
          </w:rPr>
          <w:fldChar w:fldCharType="separate"/>
        </w:r>
        <w:r w:rsidR="00B80F35">
          <w:rPr>
            <w:noProof/>
            <w:webHidden/>
          </w:rPr>
          <w:t>6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8" w:history="1">
        <w:r w:rsidR="00186DDE" w:rsidRPr="00AB570A">
          <w:rPr>
            <w:rStyle w:val="Hyperlink"/>
            <w:noProof/>
          </w:rPr>
          <w:t>Hình 5</w:t>
        </w:r>
        <w:r w:rsidR="00186DDE" w:rsidRPr="00AB570A">
          <w:rPr>
            <w:rStyle w:val="Hyperlink"/>
            <w:noProof/>
          </w:rPr>
          <w:noBreakHyphen/>
          <w:t>15 Các texture trong skybox</w:t>
        </w:r>
        <w:r w:rsidR="00186DDE">
          <w:rPr>
            <w:noProof/>
            <w:webHidden/>
          </w:rPr>
          <w:tab/>
        </w:r>
        <w:r w:rsidR="00186DDE">
          <w:rPr>
            <w:noProof/>
            <w:webHidden/>
          </w:rPr>
          <w:fldChar w:fldCharType="begin"/>
        </w:r>
        <w:r w:rsidR="00186DDE">
          <w:rPr>
            <w:noProof/>
            <w:webHidden/>
          </w:rPr>
          <w:instrText xml:space="preserve"> PAGEREF _Toc329728248 \h </w:instrText>
        </w:r>
        <w:r w:rsidR="00186DDE">
          <w:rPr>
            <w:noProof/>
            <w:webHidden/>
          </w:rPr>
        </w:r>
        <w:r w:rsidR="00186DDE">
          <w:rPr>
            <w:noProof/>
            <w:webHidden/>
          </w:rPr>
          <w:fldChar w:fldCharType="separate"/>
        </w:r>
        <w:r w:rsidR="00B80F35">
          <w:rPr>
            <w:noProof/>
            <w:webHidden/>
          </w:rPr>
          <w:t>68</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49" w:history="1">
        <w:r w:rsidR="00186DDE" w:rsidRPr="00AB570A">
          <w:rPr>
            <w:rStyle w:val="Hyperlink"/>
            <w:noProof/>
          </w:rPr>
          <w:t>Hình 5</w:t>
        </w:r>
        <w:r w:rsidR="00186DDE" w:rsidRPr="00AB570A">
          <w:rPr>
            <w:rStyle w:val="Hyperlink"/>
            <w:noProof/>
          </w:rPr>
          <w:noBreakHyphen/>
          <w:t xml:space="preserve">16 </w:t>
        </w:r>
        <w:r w:rsidR="00186DDE" w:rsidRPr="00AB570A">
          <w:rPr>
            <w:rStyle w:val="Hyperlink"/>
            <w:noProof/>
            <w:lang w:val="fr-FR"/>
          </w:rPr>
          <w:t>Minh họa vấn đề trong kỹ thuật Blending</w:t>
        </w:r>
        <w:r w:rsidR="00186DDE">
          <w:rPr>
            <w:noProof/>
            <w:webHidden/>
          </w:rPr>
          <w:tab/>
        </w:r>
        <w:r w:rsidR="00186DDE">
          <w:rPr>
            <w:noProof/>
            <w:webHidden/>
          </w:rPr>
          <w:fldChar w:fldCharType="begin"/>
        </w:r>
        <w:r w:rsidR="00186DDE">
          <w:rPr>
            <w:noProof/>
            <w:webHidden/>
          </w:rPr>
          <w:instrText xml:space="preserve"> PAGEREF _Toc329728249 \h </w:instrText>
        </w:r>
        <w:r w:rsidR="00186DDE">
          <w:rPr>
            <w:noProof/>
            <w:webHidden/>
          </w:rPr>
        </w:r>
        <w:r w:rsidR="00186DDE">
          <w:rPr>
            <w:noProof/>
            <w:webHidden/>
          </w:rPr>
          <w:fldChar w:fldCharType="separate"/>
        </w:r>
        <w:r w:rsidR="00B80F35">
          <w:rPr>
            <w:noProof/>
            <w:webHidden/>
          </w:rPr>
          <w:t>6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0" w:history="1">
        <w:r w:rsidR="00186DDE" w:rsidRPr="00AB570A">
          <w:rPr>
            <w:rStyle w:val="Hyperlink"/>
            <w:noProof/>
          </w:rPr>
          <w:t>Hình 5</w:t>
        </w:r>
        <w:r w:rsidR="00186DDE" w:rsidRPr="00AB570A">
          <w:rPr>
            <w:rStyle w:val="Hyperlink"/>
            <w:noProof/>
          </w:rPr>
          <w:noBreakHyphen/>
          <w:t>17 Kỹ thuật Blending tạo hình ảnh trong suốt</w:t>
        </w:r>
        <w:r w:rsidR="00186DDE">
          <w:rPr>
            <w:noProof/>
            <w:webHidden/>
          </w:rPr>
          <w:tab/>
        </w:r>
        <w:r w:rsidR="00186DDE">
          <w:rPr>
            <w:noProof/>
            <w:webHidden/>
          </w:rPr>
          <w:fldChar w:fldCharType="begin"/>
        </w:r>
        <w:r w:rsidR="00186DDE">
          <w:rPr>
            <w:noProof/>
            <w:webHidden/>
          </w:rPr>
          <w:instrText xml:space="preserve"> PAGEREF _Toc329728250 \h </w:instrText>
        </w:r>
        <w:r w:rsidR="00186DDE">
          <w:rPr>
            <w:noProof/>
            <w:webHidden/>
          </w:rPr>
        </w:r>
        <w:r w:rsidR="00186DDE">
          <w:rPr>
            <w:noProof/>
            <w:webHidden/>
          </w:rPr>
          <w:fldChar w:fldCharType="separate"/>
        </w:r>
        <w:r w:rsidR="00B80F35">
          <w:rPr>
            <w:noProof/>
            <w:webHidden/>
          </w:rPr>
          <w:t>7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1" w:history="1">
        <w:r w:rsidR="00186DDE" w:rsidRPr="00AB570A">
          <w:rPr>
            <w:rStyle w:val="Hyperlink"/>
            <w:noProof/>
          </w:rPr>
          <w:t>Hình 5</w:t>
        </w:r>
        <w:r w:rsidR="00186DDE" w:rsidRPr="00AB570A">
          <w:rPr>
            <w:rStyle w:val="Hyperlink"/>
            <w:noProof/>
          </w:rPr>
          <w:noBreakHyphen/>
          <w:t>18 Kỹ thuật billboarding</w:t>
        </w:r>
        <w:r w:rsidR="00186DDE">
          <w:rPr>
            <w:noProof/>
            <w:webHidden/>
          </w:rPr>
          <w:tab/>
        </w:r>
        <w:r w:rsidR="00186DDE">
          <w:rPr>
            <w:noProof/>
            <w:webHidden/>
          </w:rPr>
          <w:fldChar w:fldCharType="begin"/>
        </w:r>
        <w:r w:rsidR="00186DDE">
          <w:rPr>
            <w:noProof/>
            <w:webHidden/>
          </w:rPr>
          <w:instrText xml:space="preserve"> PAGEREF _Toc329728251 \h </w:instrText>
        </w:r>
        <w:r w:rsidR="00186DDE">
          <w:rPr>
            <w:noProof/>
            <w:webHidden/>
          </w:rPr>
        </w:r>
        <w:r w:rsidR="00186DDE">
          <w:rPr>
            <w:noProof/>
            <w:webHidden/>
          </w:rPr>
          <w:fldChar w:fldCharType="separate"/>
        </w:r>
        <w:r w:rsidR="00B80F35">
          <w:rPr>
            <w:noProof/>
            <w:webHidden/>
          </w:rPr>
          <w:t>7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2" w:history="1">
        <w:r w:rsidR="00186DDE" w:rsidRPr="00AB570A">
          <w:rPr>
            <w:rStyle w:val="Hyperlink"/>
            <w:noProof/>
          </w:rPr>
          <w:t>Hình 5</w:t>
        </w:r>
        <w:r w:rsidR="00186DDE" w:rsidRPr="00AB570A">
          <w:rPr>
            <w:rStyle w:val="Hyperlink"/>
            <w:noProof/>
          </w:rPr>
          <w:noBreakHyphen/>
          <w:t>19 Kỹ thuật Billboard</w:t>
        </w:r>
        <w:r w:rsidR="00186DDE">
          <w:rPr>
            <w:noProof/>
            <w:webHidden/>
          </w:rPr>
          <w:tab/>
        </w:r>
        <w:r w:rsidR="00186DDE">
          <w:rPr>
            <w:noProof/>
            <w:webHidden/>
          </w:rPr>
          <w:fldChar w:fldCharType="begin"/>
        </w:r>
        <w:r w:rsidR="00186DDE">
          <w:rPr>
            <w:noProof/>
            <w:webHidden/>
          </w:rPr>
          <w:instrText xml:space="preserve"> PAGEREF _Toc329728252 \h </w:instrText>
        </w:r>
        <w:r w:rsidR="00186DDE">
          <w:rPr>
            <w:noProof/>
            <w:webHidden/>
          </w:rPr>
        </w:r>
        <w:r w:rsidR="00186DDE">
          <w:rPr>
            <w:noProof/>
            <w:webHidden/>
          </w:rPr>
          <w:fldChar w:fldCharType="separate"/>
        </w:r>
        <w:r w:rsidR="00B80F35">
          <w:rPr>
            <w:noProof/>
            <w:webHidden/>
          </w:rPr>
          <w:t>7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3" w:history="1">
        <w:r w:rsidR="00186DDE" w:rsidRPr="00AB570A">
          <w:rPr>
            <w:rStyle w:val="Hyperlink"/>
            <w:noProof/>
          </w:rPr>
          <w:t>Hình 5</w:t>
        </w:r>
        <w:r w:rsidR="00186DDE" w:rsidRPr="00AB570A">
          <w:rPr>
            <w:rStyle w:val="Hyperlink"/>
            <w:noProof/>
          </w:rPr>
          <w:noBreakHyphen/>
          <w:t>20 Kỹ thuật Particle tạo hiệu ứng lửa quanh nhân vật</w:t>
        </w:r>
        <w:r w:rsidR="00186DDE">
          <w:rPr>
            <w:noProof/>
            <w:webHidden/>
          </w:rPr>
          <w:tab/>
        </w:r>
        <w:r w:rsidR="00186DDE">
          <w:rPr>
            <w:noProof/>
            <w:webHidden/>
          </w:rPr>
          <w:fldChar w:fldCharType="begin"/>
        </w:r>
        <w:r w:rsidR="00186DDE">
          <w:rPr>
            <w:noProof/>
            <w:webHidden/>
          </w:rPr>
          <w:instrText xml:space="preserve"> PAGEREF _Toc329728253 \h </w:instrText>
        </w:r>
        <w:r w:rsidR="00186DDE">
          <w:rPr>
            <w:noProof/>
            <w:webHidden/>
          </w:rPr>
        </w:r>
        <w:r w:rsidR="00186DDE">
          <w:rPr>
            <w:noProof/>
            <w:webHidden/>
          </w:rPr>
          <w:fldChar w:fldCharType="separate"/>
        </w:r>
        <w:r w:rsidR="00B80F35">
          <w:rPr>
            <w:noProof/>
            <w:webHidden/>
          </w:rPr>
          <w:t>7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4" w:history="1">
        <w:r w:rsidR="00186DDE" w:rsidRPr="00AB570A">
          <w:rPr>
            <w:rStyle w:val="Hyperlink"/>
            <w:noProof/>
          </w:rPr>
          <w:t>Hình 5</w:t>
        </w:r>
        <w:r w:rsidR="00186DDE" w:rsidRPr="00AB570A">
          <w:rPr>
            <w:rStyle w:val="Hyperlink"/>
            <w:noProof/>
          </w:rPr>
          <w:noBreakHyphen/>
          <w:t>21 Minh họa RayPicking thể hiện ở 2 kiểu Camera</w:t>
        </w:r>
        <w:r w:rsidR="00186DDE">
          <w:rPr>
            <w:noProof/>
            <w:webHidden/>
          </w:rPr>
          <w:tab/>
        </w:r>
        <w:r w:rsidR="00186DDE">
          <w:rPr>
            <w:noProof/>
            <w:webHidden/>
          </w:rPr>
          <w:fldChar w:fldCharType="begin"/>
        </w:r>
        <w:r w:rsidR="00186DDE">
          <w:rPr>
            <w:noProof/>
            <w:webHidden/>
          </w:rPr>
          <w:instrText xml:space="preserve"> PAGEREF _Toc329728254 \h </w:instrText>
        </w:r>
        <w:r w:rsidR="00186DDE">
          <w:rPr>
            <w:noProof/>
            <w:webHidden/>
          </w:rPr>
        </w:r>
        <w:r w:rsidR="00186DDE">
          <w:rPr>
            <w:noProof/>
            <w:webHidden/>
          </w:rPr>
          <w:fldChar w:fldCharType="separate"/>
        </w:r>
        <w:r w:rsidR="00B80F35">
          <w:rPr>
            <w:noProof/>
            <w:webHidden/>
          </w:rPr>
          <w:t>7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5" w:history="1">
        <w:r w:rsidR="00186DDE" w:rsidRPr="00AB570A">
          <w:rPr>
            <w:rStyle w:val="Hyperlink"/>
            <w:noProof/>
          </w:rPr>
          <w:t>Hình 5</w:t>
        </w:r>
        <w:r w:rsidR="00186DDE" w:rsidRPr="00AB570A">
          <w:rPr>
            <w:rStyle w:val="Hyperlink"/>
            <w:noProof/>
          </w:rPr>
          <w:noBreakHyphen/>
          <w:t>22  Minh họa gốc tọa độ click chuột trước và sau khi chuyển đổi.</w:t>
        </w:r>
        <w:r w:rsidR="00186DDE">
          <w:rPr>
            <w:noProof/>
            <w:webHidden/>
          </w:rPr>
          <w:tab/>
        </w:r>
        <w:r w:rsidR="00186DDE">
          <w:rPr>
            <w:noProof/>
            <w:webHidden/>
          </w:rPr>
          <w:fldChar w:fldCharType="begin"/>
        </w:r>
        <w:r w:rsidR="00186DDE">
          <w:rPr>
            <w:noProof/>
            <w:webHidden/>
          </w:rPr>
          <w:instrText xml:space="preserve"> PAGEREF _Toc329728255 \h </w:instrText>
        </w:r>
        <w:r w:rsidR="00186DDE">
          <w:rPr>
            <w:noProof/>
            <w:webHidden/>
          </w:rPr>
        </w:r>
        <w:r w:rsidR="00186DDE">
          <w:rPr>
            <w:noProof/>
            <w:webHidden/>
          </w:rPr>
          <w:fldChar w:fldCharType="separate"/>
        </w:r>
        <w:r w:rsidR="00B80F35">
          <w:rPr>
            <w:noProof/>
            <w:webHidden/>
          </w:rPr>
          <w:t>7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6" w:history="1">
        <w:r w:rsidR="00186DDE" w:rsidRPr="00AB570A">
          <w:rPr>
            <w:rStyle w:val="Hyperlink"/>
            <w:noProof/>
          </w:rPr>
          <w:t>Hình 5</w:t>
        </w:r>
        <w:r w:rsidR="00186DDE" w:rsidRPr="00AB570A">
          <w:rPr>
            <w:rStyle w:val="Hyperlink"/>
            <w:noProof/>
          </w:rPr>
          <w:noBreakHyphen/>
          <w:t>23 Minh họa BoundingBox của một mô hình 3D</w:t>
        </w:r>
        <w:r w:rsidR="00186DDE">
          <w:rPr>
            <w:noProof/>
            <w:webHidden/>
          </w:rPr>
          <w:tab/>
        </w:r>
        <w:r w:rsidR="00186DDE">
          <w:rPr>
            <w:noProof/>
            <w:webHidden/>
          </w:rPr>
          <w:fldChar w:fldCharType="begin"/>
        </w:r>
        <w:r w:rsidR="00186DDE">
          <w:rPr>
            <w:noProof/>
            <w:webHidden/>
          </w:rPr>
          <w:instrText xml:space="preserve"> PAGEREF _Toc329728256 \h </w:instrText>
        </w:r>
        <w:r w:rsidR="00186DDE">
          <w:rPr>
            <w:noProof/>
            <w:webHidden/>
          </w:rPr>
        </w:r>
        <w:r w:rsidR="00186DDE">
          <w:rPr>
            <w:noProof/>
            <w:webHidden/>
          </w:rPr>
          <w:fldChar w:fldCharType="separate"/>
        </w:r>
        <w:r w:rsidR="00B80F35">
          <w:rPr>
            <w:noProof/>
            <w:webHidden/>
          </w:rPr>
          <w:t>7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7" w:history="1">
        <w:r w:rsidR="00186DDE" w:rsidRPr="00AB570A">
          <w:rPr>
            <w:rStyle w:val="Hyperlink"/>
            <w:noProof/>
          </w:rPr>
          <w:t>Hình 5</w:t>
        </w:r>
        <w:r w:rsidR="00186DDE" w:rsidRPr="00AB570A">
          <w:rPr>
            <w:rStyle w:val="Hyperlink"/>
            <w:noProof/>
          </w:rPr>
          <w:noBreakHyphen/>
          <w:t>24 Cấu trúc của BoundingBox</w:t>
        </w:r>
        <w:r w:rsidR="00186DDE">
          <w:rPr>
            <w:noProof/>
            <w:webHidden/>
          </w:rPr>
          <w:tab/>
        </w:r>
        <w:r w:rsidR="00186DDE">
          <w:rPr>
            <w:noProof/>
            <w:webHidden/>
          </w:rPr>
          <w:fldChar w:fldCharType="begin"/>
        </w:r>
        <w:r w:rsidR="00186DDE">
          <w:rPr>
            <w:noProof/>
            <w:webHidden/>
          </w:rPr>
          <w:instrText xml:space="preserve"> PAGEREF _Toc329728257 \h </w:instrText>
        </w:r>
        <w:r w:rsidR="00186DDE">
          <w:rPr>
            <w:noProof/>
            <w:webHidden/>
          </w:rPr>
        </w:r>
        <w:r w:rsidR="00186DDE">
          <w:rPr>
            <w:noProof/>
            <w:webHidden/>
          </w:rPr>
          <w:fldChar w:fldCharType="separate"/>
        </w:r>
        <w:r w:rsidR="00B80F35">
          <w:rPr>
            <w:noProof/>
            <w:webHidden/>
          </w:rPr>
          <w:t>7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8" w:history="1">
        <w:r w:rsidR="00186DDE" w:rsidRPr="00AB570A">
          <w:rPr>
            <w:rStyle w:val="Hyperlink"/>
            <w:noProof/>
          </w:rPr>
          <w:t>Hình 5</w:t>
        </w:r>
        <w:r w:rsidR="00186DDE" w:rsidRPr="00AB570A">
          <w:rPr>
            <w:rStyle w:val="Hyperlink"/>
            <w:noProof/>
          </w:rPr>
          <w:noBreakHyphen/>
          <w:t>25 Minh họa 2 Object 3D trước và sau khi va chạm</w:t>
        </w:r>
        <w:r w:rsidR="00186DDE">
          <w:rPr>
            <w:noProof/>
            <w:webHidden/>
          </w:rPr>
          <w:tab/>
        </w:r>
        <w:r w:rsidR="00186DDE">
          <w:rPr>
            <w:noProof/>
            <w:webHidden/>
          </w:rPr>
          <w:fldChar w:fldCharType="begin"/>
        </w:r>
        <w:r w:rsidR="00186DDE">
          <w:rPr>
            <w:noProof/>
            <w:webHidden/>
          </w:rPr>
          <w:instrText xml:space="preserve"> PAGEREF _Toc329728258 \h </w:instrText>
        </w:r>
        <w:r w:rsidR="00186DDE">
          <w:rPr>
            <w:noProof/>
            <w:webHidden/>
          </w:rPr>
        </w:r>
        <w:r w:rsidR="00186DDE">
          <w:rPr>
            <w:noProof/>
            <w:webHidden/>
          </w:rPr>
          <w:fldChar w:fldCharType="separate"/>
        </w:r>
        <w:r w:rsidR="00B80F35">
          <w:rPr>
            <w:noProof/>
            <w:webHidden/>
          </w:rPr>
          <w:t>8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59" w:history="1">
        <w:r w:rsidR="00186DDE" w:rsidRPr="00AB570A">
          <w:rPr>
            <w:rStyle w:val="Hyperlink"/>
            <w:noProof/>
          </w:rPr>
          <w:t>Hình 5</w:t>
        </w:r>
        <w:r w:rsidR="00186DDE" w:rsidRPr="00AB570A">
          <w:rPr>
            <w:rStyle w:val="Hyperlink"/>
            <w:noProof/>
          </w:rPr>
          <w:noBreakHyphen/>
          <w:t>26 Minh họa 2 Object 3D trước và sau khi va chạm theo chiều X, Z</w:t>
        </w:r>
        <w:r w:rsidR="00186DDE">
          <w:rPr>
            <w:noProof/>
            <w:webHidden/>
          </w:rPr>
          <w:tab/>
        </w:r>
        <w:r w:rsidR="00186DDE">
          <w:rPr>
            <w:noProof/>
            <w:webHidden/>
          </w:rPr>
          <w:fldChar w:fldCharType="begin"/>
        </w:r>
        <w:r w:rsidR="00186DDE">
          <w:rPr>
            <w:noProof/>
            <w:webHidden/>
          </w:rPr>
          <w:instrText xml:space="preserve"> PAGEREF _Toc329728259 \h </w:instrText>
        </w:r>
        <w:r w:rsidR="00186DDE">
          <w:rPr>
            <w:noProof/>
            <w:webHidden/>
          </w:rPr>
        </w:r>
        <w:r w:rsidR="00186DDE">
          <w:rPr>
            <w:noProof/>
            <w:webHidden/>
          </w:rPr>
          <w:fldChar w:fldCharType="separate"/>
        </w:r>
        <w:r w:rsidR="00B80F35">
          <w:rPr>
            <w:noProof/>
            <w:webHidden/>
          </w:rPr>
          <w:t>8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0" w:history="1">
        <w:r w:rsidR="00186DDE" w:rsidRPr="00AB570A">
          <w:rPr>
            <w:rStyle w:val="Hyperlink"/>
            <w:noProof/>
          </w:rPr>
          <w:t>Hình 5</w:t>
        </w:r>
        <w:r w:rsidR="00186DDE" w:rsidRPr="00AB570A">
          <w:rPr>
            <w:rStyle w:val="Hyperlink"/>
            <w:noProof/>
          </w:rPr>
          <w:noBreakHyphen/>
          <w:t>27 Chức năng Multiplayer trong Game (Devil)</w:t>
        </w:r>
        <w:r w:rsidR="00186DDE">
          <w:rPr>
            <w:noProof/>
            <w:webHidden/>
          </w:rPr>
          <w:tab/>
        </w:r>
        <w:r w:rsidR="00186DDE">
          <w:rPr>
            <w:noProof/>
            <w:webHidden/>
          </w:rPr>
          <w:fldChar w:fldCharType="begin"/>
        </w:r>
        <w:r w:rsidR="00186DDE">
          <w:rPr>
            <w:noProof/>
            <w:webHidden/>
          </w:rPr>
          <w:instrText xml:space="preserve"> PAGEREF _Toc329728260 \h </w:instrText>
        </w:r>
        <w:r w:rsidR="00186DDE">
          <w:rPr>
            <w:noProof/>
            <w:webHidden/>
          </w:rPr>
        </w:r>
        <w:r w:rsidR="00186DDE">
          <w:rPr>
            <w:noProof/>
            <w:webHidden/>
          </w:rPr>
          <w:fldChar w:fldCharType="separate"/>
        </w:r>
        <w:r w:rsidR="00B80F35">
          <w:rPr>
            <w:noProof/>
            <w:webHidden/>
          </w:rPr>
          <w:t>8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1" w:history="1">
        <w:r w:rsidR="00186DDE" w:rsidRPr="00AB570A">
          <w:rPr>
            <w:rStyle w:val="Hyperlink"/>
            <w:noProof/>
          </w:rPr>
          <w:t>Hình 5</w:t>
        </w:r>
        <w:r w:rsidR="00186DDE" w:rsidRPr="00AB570A">
          <w:rPr>
            <w:rStyle w:val="Hyperlink"/>
            <w:noProof/>
          </w:rPr>
          <w:noBreakHyphen/>
          <w:t xml:space="preserve">28 </w:t>
        </w:r>
        <w:r w:rsidR="00186DDE" w:rsidRPr="00AB570A">
          <w:rPr>
            <w:rStyle w:val="Hyperlink"/>
            <w:noProof/>
            <w:lang w:val="fr-FR"/>
          </w:rPr>
          <w:t>Minh họa Chat giữa các người chơi với nhau trong Game (GunPlay)</w:t>
        </w:r>
        <w:r w:rsidR="00186DDE">
          <w:rPr>
            <w:noProof/>
            <w:webHidden/>
          </w:rPr>
          <w:tab/>
        </w:r>
        <w:r w:rsidR="00186DDE">
          <w:rPr>
            <w:noProof/>
            <w:webHidden/>
          </w:rPr>
          <w:fldChar w:fldCharType="begin"/>
        </w:r>
        <w:r w:rsidR="00186DDE">
          <w:rPr>
            <w:noProof/>
            <w:webHidden/>
          </w:rPr>
          <w:instrText xml:space="preserve"> PAGEREF _Toc329728261 \h </w:instrText>
        </w:r>
        <w:r w:rsidR="00186DDE">
          <w:rPr>
            <w:noProof/>
            <w:webHidden/>
          </w:rPr>
        </w:r>
        <w:r w:rsidR="00186DDE">
          <w:rPr>
            <w:noProof/>
            <w:webHidden/>
          </w:rPr>
          <w:fldChar w:fldCharType="separate"/>
        </w:r>
        <w:r w:rsidR="00B80F35">
          <w:rPr>
            <w:noProof/>
            <w:webHidden/>
          </w:rPr>
          <w:t>8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2" w:history="1">
        <w:r w:rsidR="00186DDE" w:rsidRPr="00AB570A">
          <w:rPr>
            <w:rStyle w:val="Hyperlink"/>
            <w:noProof/>
          </w:rPr>
          <w:t>Hình 6</w:t>
        </w:r>
        <w:r w:rsidR="00186DDE" w:rsidRPr="00AB570A">
          <w:rPr>
            <w:rStyle w:val="Hyperlink"/>
            <w:noProof/>
          </w:rPr>
          <w:noBreakHyphen/>
          <w:t>1 Sơ đồ các lớp PostAction thực thi hành động của Event</w:t>
        </w:r>
        <w:r w:rsidR="00186DDE">
          <w:rPr>
            <w:noProof/>
            <w:webHidden/>
          </w:rPr>
          <w:tab/>
        </w:r>
        <w:r w:rsidR="00186DDE">
          <w:rPr>
            <w:noProof/>
            <w:webHidden/>
          </w:rPr>
          <w:fldChar w:fldCharType="begin"/>
        </w:r>
        <w:r w:rsidR="00186DDE">
          <w:rPr>
            <w:noProof/>
            <w:webHidden/>
          </w:rPr>
          <w:instrText xml:space="preserve"> PAGEREF _Toc329728262 \h </w:instrText>
        </w:r>
        <w:r w:rsidR="00186DDE">
          <w:rPr>
            <w:noProof/>
            <w:webHidden/>
          </w:rPr>
        </w:r>
        <w:r w:rsidR="00186DDE">
          <w:rPr>
            <w:noProof/>
            <w:webHidden/>
          </w:rPr>
          <w:fldChar w:fldCharType="separate"/>
        </w:r>
        <w:r w:rsidR="00B80F35">
          <w:rPr>
            <w:noProof/>
            <w:webHidden/>
          </w:rPr>
          <w:t>8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3" w:history="1">
        <w:r w:rsidR="00186DDE" w:rsidRPr="00AB570A">
          <w:rPr>
            <w:rStyle w:val="Hyperlink"/>
            <w:noProof/>
          </w:rPr>
          <w:t>Hình 6</w:t>
        </w:r>
        <w:r w:rsidR="00186DDE" w:rsidRPr="00AB570A">
          <w:rPr>
            <w:rStyle w:val="Hyperlink"/>
            <w:noProof/>
          </w:rPr>
          <w:noBreakHyphen/>
          <w:t>2 Sơ đồ lớp module quản lý kịch bản</w:t>
        </w:r>
        <w:r w:rsidR="00186DDE">
          <w:rPr>
            <w:noProof/>
            <w:webHidden/>
          </w:rPr>
          <w:tab/>
        </w:r>
        <w:r w:rsidR="00186DDE">
          <w:rPr>
            <w:noProof/>
            <w:webHidden/>
          </w:rPr>
          <w:fldChar w:fldCharType="begin"/>
        </w:r>
        <w:r w:rsidR="00186DDE">
          <w:rPr>
            <w:noProof/>
            <w:webHidden/>
          </w:rPr>
          <w:instrText xml:space="preserve"> PAGEREF _Toc329728263 \h </w:instrText>
        </w:r>
        <w:r w:rsidR="00186DDE">
          <w:rPr>
            <w:noProof/>
            <w:webHidden/>
          </w:rPr>
        </w:r>
        <w:r w:rsidR="00186DDE">
          <w:rPr>
            <w:noProof/>
            <w:webHidden/>
          </w:rPr>
          <w:fldChar w:fldCharType="separate"/>
        </w:r>
        <w:r w:rsidR="00B80F35">
          <w:rPr>
            <w:noProof/>
            <w:webHidden/>
          </w:rPr>
          <w:t>88</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4" w:history="1">
        <w:r w:rsidR="00186DDE" w:rsidRPr="00AB570A">
          <w:rPr>
            <w:rStyle w:val="Hyperlink"/>
            <w:noProof/>
          </w:rPr>
          <w:t>Hình 6</w:t>
        </w:r>
        <w:r w:rsidR="00186DDE" w:rsidRPr="00AB570A">
          <w:rPr>
            <w:rStyle w:val="Hyperlink"/>
            <w:noProof/>
          </w:rPr>
          <w:noBreakHyphen/>
          <w:t>3 Quản lý building</w:t>
        </w:r>
        <w:r w:rsidR="00186DDE">
          <w:rPr>
            <w:noProof/>
            <w:webHidden/>
          </w:rPr>
          <w:tab/>
        </w:r>
        <w:r w:rsidR="00186DDE">
          <w:rPr>
            <w:noProof/>
            <w:webHidden/>
          </w:rPr>
          <w:fldChar w:fldCharType="begin"/>
        </w:r>
        <w:r w:rsidR="00186DDE">
          <w:rPr>
            <w:noProof/>
            <w:webHidden/>
          </w:rPr>
          <w:instrText xml:space="preserve"> PAGEREF _Toc329728264 \h </w:instrText>
        </w:r>
        <w:r w:rsidR="00186DDE">
          <w:rPr>
            <w:noProof/>
            <w:webHidden/>
          </w:rPr>
        </w:r>
        <w:r w:rsidR="00186DDE">
          <w:rPr>
            <w:noProof/>
            <w:webHidden/>
          </w:rPr>
          <w:fldChar w:fldCharType="separate"/>
        </w:r>
        <w:r w:rsidR="00B80F35">
          <w:rPr>
            <w:noProof/>
            <w:webHidden/>
          </w:rPr>
          <w:t>9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5" w:history="1">
        <w:r w:rsidR="00186DDE" w:rsidRPr="00AB570A">
          <w:rPr>
            <w:rStyle w:val="Hyperlink"/>
            <w:noProof/>
          </w:rPr>
          <w:t>Hình 6</w:t>
        </w:r>
        <w:r w:rsidR="00186DDE" w:rsidRPr="00AB570A">
          <w:rPr>
            <w:rStyle w:val="Hyperlink"/>
            <w:noProof/>
          </w:rPr>
          <w:noBreakHyphen/>
          <w:t>4 Quản lý Character</w:t>
        </w:r>
        <w:r w:rsidR="00186DDE">
          <w:rPr>
            <w:noProof/>
            <w:webHidden/>
          </w:rPr>
          <w:tab/>
        </w:r>
        <w:r w:rsidR="00186DDE">
          <w:rPr>
            <w:noProof/>
            <w:webHidden/>
          </w:rPr>
          <w:fldChar w:fldCharType="begin"/>
        </w:r>
        <w:r w:rsidR="00186DDE">
          <w:rPr>
            <w:noProof/>
            <w:webHidden/>
          </w:rPr>
          <w:instrText xml:space="preserve"> PAGEREF _Toc329728265 \h </w:instrText>
        </w:r>
        <w:r w:rsidR="00186DDE">
          <w:rPr>
            <w:noProof/>
            <w:webHidden/>
          </w:rPr>
        </w:r>
        <w:r w:rsidR="00186DDE">
          <w:rPr>
            <w:noProof/>
            <w:webHidden/>
          </w:rPr>
          <w:fldChar w:fldCharType="separate"/>
        </w:r>
        <w:r w:rsidR="00B80F35">
          <w:rPr>
            <w:noProof/>
            <w:webHidden/>
          </w:rPr>
          <w:t>9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6" w:history="1">
        <w:r w:rsidR="00186DDE" w:rsidRPr="00AB570A">
          <w:rPr>
            <w:rStyle w:val="Hyperlink"/>
            <w:noProof/>
          </w:rPr>
          <w:t>Hình 6</w:t>
        </w:r>
        <w:r w:rsidR="00186DDE" w:rsidRPr="00AB570A">
          <w:rPr>
            <w:rStyle w:val="Hyperlink"/>
            <w:noProof/>
          </w:rPr>
          <w:noBreakHyphen/>
          <w:t>5 Quản lý Map</w:t>
        </w:r>
        <w:r w:rsidR="00186DDE">
          <w:rPr>
            <w:noProof/>
            <w:webHidden/>
          </w:rPr>
          <w:tab/>
        </w:r>
        <w:r w:rsidR="00186DDE">
          <w:rPr>
            <w:noProof/>
            <w:webHidden/>
          </w:rPr>
          <w:fldChar w:fldCharType="begin"/>
        </w:r>
        <w:r w:rsidR="00186DDE">
          <w:rPr>
            <w:noProof/>
            <w:webHidden/>
          </w:rPr>
          <w:instrText xml:space="preserve"> PAGEREF _Toc329728266 \h </w:instrText>
        </w:r>
        <w:r w:rsidR="00186DDE">
          <w:rPr>
            <w:noProof/>
            <w:webHidden/>
          </w:rPr>
        </w:r>
        <w:r w:rsidR="00186DDE">
          <w:rPr>
            <w:noProof/>
            <w:webHidden/>
          </w:rPr>
          <w:fldChar w:fldCharType="separate"/>
        </w:r>
        <w:r w:rsidR="00B80F35">
          <w:rPr>
            <w:noProof/>
            <w:webHidden/>
          </w:rPr>
          <w:t>9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7" w:history="1">
        <w:r w:rsidR="00186DDE" w:rsidRPr="00AB570A">
          <w:rPr>
            <w:rStyle w:val="Hyperlink"/>
            <w:noProof/>
          </w:rPr>
          <w:t>Hình 6</w:t>
        </w:r>
        <w:r w:rsidR="00186DDE" w:rsidRPr="00AB570A">
          <w:rPr>
            <w:rStyle w:val="Hyperlink"/>
            <w:noProof/>
          </w:rPr>
          <w:noBreakHyphen/>
          <w:t xml:space="preserve">6 </w:t>
        </w:r>
        <w:r w:rsidR="00186DDE" w:rsidRPr="00AB570A">
          <w:rPr>
            <w:rStyle w:val="Hyperlink"/>
            <w:noProof/>
            <w:lang w:val="fr-FR"/>
          </w:rPr>
          <w:t>Quản lý thuộc tính</w:t>
        </w:r>
        <w:r w:rsidR="00186DDE">
          <w:rPr>
            <w:noProof/>
            <w:webHidden/>
          </w:rPr>
          <w:tab/>
        </w:r>
        <w:r w:rsidR="00186DDE">
          <w:rPr>
            <w:noProof/>
            <w:webHidden/>
          </w:rPr>
          <w:fldChar w:fldCharType="begin"/>
        </w:r>
        <w:r w:rsidR="00186DDE">
          <w:rPr>
            <w:noProof/>
            <w:webHidden/>
          </w:rPr>
          <w:instrText xml:space="preserve"> PAGEREF _Toc329728267 \h </w:instrText>
        </w:r>
        <w:r w:rsidR="00186DDE">
          <w:rPr>
            <w:noProof/>
            <w:webHidden/>
          </w:rPr>
        </w:r>
        <w:r w:rsidR="00186DDE">
          <w:rPr>
            <w:noProof/>
            <w:webHidden/>
          </w:rPr>
          <w:fldChar w:fldCharType="separate"/>
        </w:r>
        <w:r w:rsidR="00B80F35">
          <w:rPr>
            <w:noProof/>
            <w:webHidden/>
          </w:rPr>
          <w:t>9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8" w:history="1">
        <w:r w:rsidR="00186DDE" w:rsidRPr="00AB570A">
          <w:rPr>
            <w:rStyle w:val="Hyperlink"/>
            <w:noProof/>
          </w:rPr>
          <w:t>Hình 6</w:t>
        </w:r>
        <w:r w:rsidR="00186DDE" w:rsidRPr="00AB570A">
          <w:rPr>
            <w:rStyle w:val="Hyperlink"/>
            <w:noProof/>
          </w:rPr>
          <w:noBreakHyphen/>
          <w:t>7 Xử lý lời thoại trong game</w:t>
        </w:r>
        <w:r w:rsidR="00186DDE">
          <w:rPr>
            <w:noProof/>
            <w:webHidden/>
          </w:rPr>
          <w:tab/>
        </w:r>
        <w:r w:rsidR="00186DDE">
          <w:rPr>
            <w:noProof/>
            <w:webHidden/>
          </w:rPr>
          <w:fldChar w:fldCharType="begin"/>
        </w:r>
        <w:r w:rsidR="00186DDE">
          <w:rPr>
            <w:noProof/>
            <w:webHidden/>
          </w:rPr>
          <w:instrText xml:space="preserve"> PAGEREF _Toc329728268 \h </w:instrText>
        </w:r>
        <w:r w:rsidR="00186DDE">
          <w:rPr>
            <w:noProof/>
            <w:webHidden/>
          </w:rPr>
        </w:r>
        <w:r w:rsidR="00186DDE">
          <w:rPr>
            <w:noProof/>
            <w:webHidden/>
          </w:rPr>
          <w:fldChar w:fldCharType="separate"/>
        </w:r>
        <w:r w:rsidR="00B80F35">
          <w:rPr>
            <w:noProof/>
            <w:webHidden/>
          </w:rPr>
          <w:t>9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69" w:history="1">
        <w:r w:rsidR="00186DDE" w:rsidRPr="00AB570A">
          <w:rPr>
            <w:rStyle w:val="Hyperlink"/>
            <w:noProof/>
          </w:rPr>
          <w:t>Hình 7</w:t>
        </w:r>
        <w:r w:rsidR="00186DDE" w:rsidRPr="00AB570A">
          <w:rPr>
            <w:rStyle w:val="Hyperlink"/>
            <w:noProof/>
          </w:rPr>
          <w:noBreakHyphen/>
          <w:t>1 Chơi game GunPlay bằng điện thoại LG-GT540 Android 2.3</w:t>
        </w:r>
        <w:r w:rsidR="00186DDE">
          <w:rPr>
            <w:noProof/>
            <w:webHidden/>
          </w:rPr>
          <w:tab/>
        </w:r>
        <w:r w:rsidR="00186DDE">
          <w:rPr>
            <w:noProof/>
            <w:webHidden/>
          </w:rPr>
          <w:fldChar w:fldCharType="begin"/>
        </w:r>
        <w:r w:rsidR="00186DDE">
          <w:rPr>
            <w:noProof/>
            <w:webHidden/>
          </w:rPr>
          <w:instrText xml:space="preserve"> PAGEREF _Toc329728269 \h </w:instrText>
        </w:r>
        <w:r w:rsidR="00186DDE">
          <w:rPr>
            <w:noProof/>
            <w:webHidden/>
          </w:rPr>
        </w:r>
        <w:r w:rsidR="00186DDE">
          <w:rPr>
            <w:noProof/>
            <w:webHidden/>
          </w:rPr>
          <w:fldChar w:fldCharType="separate"/>
        </w:r>
        <w:r w:rsidR="00B80F35">
          <w:rPr>
            <w:noProof/>
            <w:webHidden/>
          </w:rPr>
          <w:t>10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0" w:history="1">
        <w:r w:rsidR="00186DDE" w:rsidRPr="00AB570A">
          <w:rPr>
            <w:rStyle w:val="Hyperlink"/>
            <w:noProof/>
          </w:rPr>
          <w:t>Hình 7</w:t>
        </w:r>
        <w:r w:rsidR="00186DDE" w:rsidRPr="00AB570A">
          <w:rPr>
            <w:rStyle w:val="Hyperlink"/>
            <w:noProof/>
          </w:rPr>
          <w:noBreakHyphen/>
          <w:t xml:space="preserve">2 </w:t>
        </w:r>
        <w:r w:rsidR="00186DDE" w:rsidRPr="00AB570A">
          <w:rPr>
            <w:rStyle w:val="Hyperlink"/>
            <w:noProof/>
            <w:lang w:val="fr-FR"/>
          </w:rPr>
          <w:t>Màn hình chọn nhân vật</w:t>
        </w:r>
        <w:r w:rsidR="00186DDE">
          <w:rPr>
            <w:noProof/>
            <w:webHidden/>
          </w:rPr>
          <w:tab/>
        </w:r>
        <w:r w:rsidR="00186DDE">
          <w:rPr>
            <w:noProof/>
            <w:webHidden/>
          </w:rPr>
          <w:fldChar w:fldCharType="begin"/>
        </w:r>
        <w:r w:rsidR="00186DDE">
          <w:rPr>
            <w:noProof/>
            <w:webHidden/>
          </w:rPr>
          <w:instrText xml:space="preserve"> PAGEREF _Toc329728270 \h </w:instrText>
        </w:r>
        <w:r w:rsidR="00186DDE">
          <w:rPr>
            <w:noProof/>
            <w:webHidden/>
          </w:rPr>
        </w:r>
        <w:r w:rsidR="00186DDE">
          <w:rPr>
            <w:noProof/>
            <w:webHidden/>
          </w:rPr>
          <w:fldChar w:fldCharType="separate"/>
        </w:r>
        <w:r w:rsidR="00B80F35">
          <w:rPr>
            <w:noProof/>
            <w:webHidden/>
          </w:rPr>
          <w:t>10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1" w:history="1">
        <w:r w:rsidR="00186DDE" w:rsidRPr="00AB570A">
          <w:rPr>
            <w:rStyle w:val="Hyperlink"/>
            <w:noProof/>
          </w:rPr>
          <w:t>Hình 7</w:t>
        </w:r>
        <w:r w:rsidR="00186DDE" w:rsidRPr="00AB570A">
          <w:rPr>
            <w:rStyle w:val="Hyperlink"/>
            <w:noProof/>
          </w:rPr>
          <w:noBreakHyphen/>
          <w:t xml:space="preserve">3 </w:t>
        </w:r>
        <w:r w:rsidR="00186DDE" w:rsidRPr="00AB570A">
          <w:rPr>
            <w:rStyle w:val="Hyperlink"/>
            <w:noProof/>
            <w:lang w:val="fr-FR"/>
          </w:rPr>
          <w:t>Màn hình bắt đầu chơi game</w:t>
        </w:r>
        <w:r w:rsidR="00186DDE">
          <w:rPr>
            <w:noProof/>
            <w:webHidden/>
          </w:rPr>
          <w:tab/>
        </w:r>
        <w:r w:rsidR="00186DDE">
          <w:rPr>
            <w:noProof/>
            <w:webHidden/>
          </w:rPr>
          <w:fldChar w:fldCharType="begin"/>
        </w:r>
        <w:r w:rsidR="00186DDE">
          <w:rPr>
            <w:noProof/>
            <w:webHidden/>
          </w:rPr>
          <w:instrText xml:space="preserve"> PAGEREF _Toc329728271 \h </w:instrText>
        </w:r>
        <w:r w:rsidR="00186DDE">
          <w:rPr>
            <w:noProof/>
            <w:webHidden/>
          </w:rPr>
        </w:r>
        <w:r w:rsidR="00186DDE">
          <w:rPr>
            <w:noProof/>
            <w:webHidden/>
          </w:rPr>
          <w:fldChar w:fldCharType="separate"/>
        </w:r>
        <w:r w:rsidR="00B80F35">
          <w:rPr>
            <w:noProof/>
            <w:webHidden/>
          </w:rPr>
          <w:t>10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2" w:history="1">
        <w:r w:rsidR="00186DDE" w:rsidRPr="00AB570A">
          <w:rPr>
            <w:rStyle w:val="Hyperlink"/>
            <w:noProof/>
          </w:rPr>
          <w:t>Hình 7</w:t>
        </w:r>
        <w:r w:rsidR="00186DDE" w:rsidRPr="00AB570A">
          <w:rPr>
            <w:rStyle w:val="Hyperlink"/>
            <w:noProof/>
          </w:rPr>
          <w:noBreakHyphen/>
          <w:t xml:space="preserve">4 </w:t>
        </w:r>
        <w:r w:rsidR="00186DDE" w:rsidRPr="00AB570A">
          <w:rPr>
            <w:rStyle w:val="Hyperlink"/>
            <w:noProof/>
            <w:lang w:val="fr-FR"/>
          </w:rPr>
          <w:t>Người chỉ đường hướng dẫn nhân vật sang thế giới Devil</w:t>
        </w:r>
        <w:r w:rsidR="00186DDE">
          <w:rPr>
            <w:noProof/>
            <w:webHidden/>
          </w:rPr>
          <w:tab/>
        </w:r>
        <w:r w:rsidR="00186DDE">
          <w:rPr>
            <w:noProof/>
            <w:webHidden/>
          </w:rPr>
          <w:fldChar w:fldCharType="begin"/>
        </w:r>
        <w:r w:rsidR="00186DDE">
          <w:rPr>
            <w:noProof/>
            <w:webHidden/>
          </w:rPr>
          <w:instrText xml:space="preserve"> PAGEREF _Toc329728272 \h </w:instrText>
        </w:r>
        <w:r w:rsidR="00186DDE">
          <w:rPr>
            <w:noProof/>
            <w:webHidden/>
          </w:rPr>
        </w:r>
        <w:r w:rsidR="00186DDE">
          <w:rPr>
            <w:noProof/>
            <w:webHidden/>
          </w:rPr>
          <w:fldChar w:fldCharType="separate"/>
        </w:r>
        <w:r w:rsidR="00B80F35">
          <w:rPr>
            <w:noProof/>
            <w:webHidden/>
          </w:rPr>
          <w:t>10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3" w:history="1">
        <w:r w:rsidR="00186DDE" w:rsidRPr="00AB570A">
          <w:rPr>
            <w:rStyle w:val="Hyperlink"/>
            <w:noProof/>
          </w:rPr>
          <w:t>Hình 7</w:t>
        </w:r>
        <w:r w:rsidR="00186DDE" w:rsidRPr="00AB570A">
          <w:rPr>
            <w:rStyle w:val="Hyperlink"/>
            <w:noProof/>
          </w:rPr>
          <w:noBreakHyphen/>
          <w:t xml:space="preserve">5 </w:t>
        </w:r>
        <w:r w:rsidR="00186DDE" w:rsidRPr="00AB570A">
          <w:rPr>
            <w:rStyle w:val="Hyperlink"/>
            <w:noProof/>
            <w:lang w:val="fr-FR"/>
          </w:rPr>
          <w:t>Trò chuyện với NPC</w:t>
        </w:r>
        <w:r w:rsidR="00186DDE">
          <w:rPr>
            <w:noProof/>
            <w:webHidden/>
          </w:rPr>
          <w:tab/>
        </w:r>
        <w:r w:rsidR="00186DDE">
          <w:rPr>
            <w:noProof/>
            <w:webHidden/>
          </w:rPr>
          <w:fldChar w:fldCharType="begin"/>
        </w:r>
        <w:r w:rsidR="00186DDE">
          <w:rPr>
            <w:noProof/>
            <w:webHidden/>
          </w:rPr>
          <w:instrText xml:space="preserve"> PAGEREF _Toc329728273 \h </w:instrText>
        </w:r>
        <w:r w:rsidR="00186DDE">
          <w:rPr>
            <w:noProof/>
            <w:webHidden/>
          </w:rPr>
        </w:r>
        <w:r w:rsidR="00186DDE">
          <w:rPr>
            <w:noProof/>
            <w:webHidden/>
          </w:rPr>
          <w:fldChar w:fldCharType="separate"/>
        </w:r>
        <w:r w:rsidR="00B80F35">
          <w:rPr>
            <w:noProof/>
            <w:webHidden/>
          </w:rPr>
          <w:t>10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4" w:history="1">
        <w:r w:rsidR="00186DDE" w:rsidRPr="00AB570A">
          <w:rPr>
            <w:rStyle w:val="Hyperlink"/>
            <w:noProof/>
          </w:rPr>
          <w:t>Hình 7</w:t>
        </w:r>
        <w:r w:rsidR="00186DDE" w:rsidRPr="00AB570A">
          <w:rPr>
            <w:rStyle w:val="Hyperlink"/>
            <w:noProof/>
          </w:rPr>
          <w:noBreakHyphen/>
          <w:t xml:space="preserve">6 </w:t>
        </w:r>
        <w:r w:rsidR="00186DDE" w:rsidRPr="00AB570A">
          <w:rPr>
            <w:rStyle w:val="Hyperlink"/>
            <w:noProof/>
            <w:lang w:val="fr-FR"/>
          </w:rPr>
          <w:t>Sang thế giới Devil bằng Teleport</w:t>
        </w:r>
        <w:r w:rsidR="00186DDE">
          <w:rPr>
            <w:noProof/>
            <w:webHidden/>
          </w:rPr>
          <w:tab/>
        </w:r>
        <w:r w:rsidR="00186DDE">
          <w:rPr>
            <w:noProof/>
            <w:webHidden/>
          </w:rPr>
          <w:fldChar w:fldCharType="begin"/>
        </w:r>
        <w:r w:rsidR="00186DDE">
          <w:rPr>
            <w:noProof/>
            <w:webHidden/>
          </w:rPr>
          <w:instrText xml:space="preserve"> PAGEREF _Toc329728274 \h </w:instrText>
        </w:r>
        <w:r w:rsidR="00186DDE">
          <w:rPr>
            <w:noProof/>
            <w:webHidden/>
          </w:rPr>
        </w:r>
        <w:r w:rsidR="00186DDE">
          <w:rPr>
            <w:noProof/>
            <w:webHidden/>
          </w:rPr>
          <w:fldChar w:fldCharType="separate"/>
        </w:r>
        <w:r w:rsidR="00B80F35">
          <w:rPr>
            <w:noProof/>
            <w:webHidden/>
          </w:rPr>
          <w:t>10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5" w:history="1">
        <w:r w:rsidR="00186DDE" w:rsidRPr="00AB570A">
          <w:rPr>
            <w:rStyle w:val="Hyperlink"/>
            <w:noProof/>
          </w:rPr>
          <w:t>Hình 7</w:t>
        </w:r>
        <w:r w:rsidR="00186DDE" w:rsidRPr="00AB570A">
          <w:rPr>
            <w:rStyle w:val="Hyperlink"/>
            <w:noProof/>
          </w:rPr>
          <w:noBreakHyphen/>
          <w:t xml:space="preserve">7 </w:t>
        </w:r>
        <w:r w:rsidR="00186DDE" w:rsidRPr="00AB570A">
          <w:rPr>
            <w:rStyle w:val="Hyperlink"/>
            <w:noProof/>
            <w:lang w:val="fr-FR"/>
          </w:rPr>
          <w:t>Cảnh đánh quái vật ở thế giới Devil</w:t>
        </w:r>
        <w:r w:rsidR="00186DDE">
          <w:rPr>
            <w:noProof/>
            <w:webHidden/>
          </w:rPr>
          <w:tab/>
        </w:r>
        <w:r w:rsidR="00186DDE">
          <w:rPr>
            <w:noProof/>
            <w:webHidden/>
          </w:rPr>
          <w:fldChar w:fldCharType="begin"/>
        </w:r>
        <w:r w:rsidR="00186DDE">
          <w:rPr>
            <w:noProof/>
            <w:webHidden/>
          </w:rPr>
          <w:instrText xml:space="preserve"> PAGEREF _Toc329728275 \h </w:instrText>
        </w:r>
        <w:r w:rsidR="00186DDE">
          <w:rPr>
            <w:noProof/>
            <w:webHidden/>
          </w:rPr>
        </w:r>
        <w:r w:rsidR="00186DDE">
          <w:rPr>
            <w:noProof/>
            <w:webHidden/>
          </w:rPr>
          <w:fldChar w:fldCharType="separate"/>
        </w:r>
        <w:r w:rsidR="00B80F35">
          <w:rPr>
            <w:noProof/>
            <w:webHidden/>
          </w:rPr>
          <w:t>10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6" w:history="1">
        <w:r w:rsidR="00186DDE" w:rsidRPr="00AB570A">
          <w:rPr>
            <w:rStyle w:val="Hyperlink"/>
            <w:noProof/>
          </w:rPr>
          <w:t>Hình 7</w:t>
        </w:r>
        <w:r w:rsidR="00186DDE" w:rsidRPr="00AB570A">
          <w:rPr>
            <w:rStyle w:val="Hyperlink"/>
            <w:noProof/>
          </w:rPr>
          <w:noBreakHyphen/>
          <w:t xml:space="preserve">8 </w:t>
        </w:r>
        <w:r w:rsidR="00186DDE" w:rsidRPr="00AB570A">
          <w:rPr>
            <w:rStyle w:val="Hyperlink"/>
            <w:noProof/>
            <w:lang w:val="fr-FR"/>
          </w:rPr>
          <w:t>Bảng thông tin nhân vật</w:t>
        </w:r>
        <w:r w:rsidR="00186DDE">
          <w:rPr>
            <w:noProof/>
            <w:webHidden/>
          </w:rPr>
          <w:tab/>
        </w:r>
        <w:r w:rsidR="00186DDE">
          <w:rPr>
            <w:noProof/>
            <w:webHidden/>
          </w:rPr>
          <w:fldChar w:fldCharType="begin"/>
        </w:r>
        <w:r w:rsidR="00186DDE">
          <w:rPr>
            <w:noProof/>
            <w:webHidden/>
          </w:rPr>
          <w:instrText xml:space="preserve"> PAGEREF _Toc329728276 \h </w:instrText>
        </w:r>
        <w:r w:rsidR="00186DDE">
          <w:rPr>
            <w:noProof/>
            <w:webHidden/>
          </w:rPr>
        </w:r>
        <w:r w:rsidR="00186DDE">
          <w:rPr>
            <w:noProof/>
            <w:webHidden/>
          </w:rPr>
          <w:fldChar w:fldCharType="separate"/>
        </w:r>
        <w:r w:rsidR="00B80F35">
          <w:rPr>
            <w:noProof/>
            <w:webHidden/>
          </w:rPr>
          <w:t>10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7" w:history="1">
        <w:r w:rsidR="00186DDE" w:rsidRPr="00AB570A">
          <w:rPr>
            <w:rStyle w:val="Hyperlink"/>
            <w:noProof/>
          </w:rPr>
          <w:t>Hình 7</w:t>
        </w:r>
        <w:r w:rsidR="00186DDE" w:rsidRPr="00AB570A">
          <w:rPr>
            <w:rStyle w:val="Hyperlink"/>
            <w:noProof/>
          </w:rPr>
          <w:noBreakHyphen/>
          <w:t xml:space="preserve">9 </w:t>
        </w:r>
        <w:r w:rsidR="00186DDE" w:rsidRPr="00AB570A">
          <w:rPr>
            <w:rStyle w:val="Hyperlink"/>
            <w:noProof/>
            <w:lang w:val="fr-FR"/>
          </w:rPr>
          <w:t>Chưởng phép bằng cách click chuột lên màn hình</w:t>
        </w:r>
        <w:r w:rsidR="00186DDE">
          <w:rPr>
            <w:noProof/>
            <w:webHidden/>
          </w:rPr>
          <w:tab/>
        </w:r>
        <w:r w:rsidR="00186DDE">
          <w:rPr>
            <w:noProof/>
            <w:webHidden/>
          </w:rPr>
          <w:fldChar w:fldCharType="begin"/>
        </w:r>
        <w:r w:rsidR="00186DDE">
          <w:rPr>
            <w:noProof/>
            <w:webHidden/>
          </w:rPr>
          <w:instrText xml:space="preserve"> PAGEREF _Toc329728277 \h </w:instrText>
        </w:r>
        <w:r w:rsidR="00186DDE">
          <w:rPr>
            <w:noProof/>
            <w:webHidden/>
          </w:rPr>
        </w:r>
        <w:r w:rsidR="00186DDE">
          <w:rPr>
            <w:noProof/>
            <w:webHidden/>
          </w:rPr>
          <w:fldChar w:fldCharType="separate"/>
        </w:r>
        <w:r w:rsidR="00B80F35">
          <w:rPr>
            <w:noProof/>
            <w:webHidden/>
          </w:rPr>
          <w:t>10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8" w:history="1">
        <w:r w:rsidR="00186DDE" w:rsidRPr="00AB570A">
          <w:rPr>
            <w:rStyle w:val="Hyperlink"/>
            <w:noProof/>
          </w:rPr>
          <w:t>Hình 7</w:t>
        </w:r>
        <w:r w:rsidR="00186DDE" w:rsidRPr="00AB570A">
          <w:rPr>
            <w:rStyle w:val="Hyperlink"/>
            <w:noProof/>
          </w:rPr>
          <w:noBreakHyphen/>
          <w:t xml:space="preserve">10 </w:t>
        </w:r>
        <w:r w:rsidR="00186DDE" w:rsidRPr="00AB570A">
          <w:rPr>
            <w:rStyle w:val="Hyperlink"/>
            <w:noProof/>
            <w:lang w:val="fr-FR"/>
          </w:rPr>
          <w:t>Chiêu thứ 3 : hào quang xuất hiện quanh nhân vật</w:t>
        </w:r>
        <w:r w:rsidR="00186DDE">
          <w:rPr>
            <w:noProof/>
            <w:webHidden/>
          </w:rPr>
          <w:tab/>
        </w:r>
        <w:r w:rsidR="00186DDE">
          <w:rPr>
            <w:noProof/>
            <w:webHidden/>
          </w:rPr>
          <w:fldChar w:fldCharType="begin"/>
        </w:r>
        <w:r w:rsidR="00186DDE">
          <w:rPr>
            <w:noProof/>
            <w:webHidden/>
          </w:rPr>
          <w:instrText xml:space="preserve"> PAGEREF _Toc329728278 \h </w:instrText>
        </w:r>
        <w:r w:rsidR="00186DDE">
          <w:rPr>
            <w:noProof/>
            <w:webHidden/>
          </w:rPr>
        </w:r>
        <w:r w:rsidR="00186DDE">
          <w:rPr>
            <w:noProof/>
            <w:webHidden/>
          </w:rPr>
          <w:fldChar w:fldCharType="separate"/>
        </w:r>
        <w:r w:rsidR="00B80F35">
          <w:rPr>
            <w:noProof/>
            <w:webHidden/>
          </w:rPr>
          <w:t>105</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79" w:history="1">
        <w:r w:rsidR="00186DDE" w:rsidRPr="00AB570A">
          <w:rPr>
            <w:rStyle w:val="Hyperlink"/>
            <w:noProof/>
          </w:rPr>
          <w:t>Hình 7</w:t>
        </w:r>
        <w:r w:rsidR="00186DDE" w:rsidRPr="00AB570A">
          <w:rPr>
            <w:rStyle w:val="Hyperlink"/>
            <w:noProof/>
          </w:rPr>
          <w:noBreakHyphen/>
          <w:t xml:space="preserve">11 </w:t>
        </w:r>
        <w:r w:rsidR="00186DDE" w:rsidRPr="00AB570A">
          <w:rPr>
            <w:rStyle w:val="Hyperlink"/>
            <w:noProof/>
            <w:lang w:val="fr-FR"/>
          </w:rPr>
          <w:t>Nhìn ở góc nhìn khác</w:t>
        </w:r>
        <w:r w:rsidR="00186DDE">
          <w:rPr>
            <w:noProof/>
            <w:webHidden/>
          </w:rPr>
          <w:tab/>
        </w:r>
        <w:r w:rsidR="00186DDE">
          <w:rPr>
            <w:noProof/>
            <w:webHidden/>
          </w:rPr>
          <w:fldChar w:fldCharType="begin"/>
        </w:r>
        <w:r w:rsidR="00186DDE">
          <w:rPr>
            <w:noProof/>
            <w:webHidden/>
          </w:rPr>
          <w:instrText xml:space="preserve"> PAGEREF _Toc329728279 \h </w:instrText>
        </w:r>
        <w:r w:rsidR="00186DDE">
          <w:rPr>
            <w:noProof/>
            <w:webHidden/>
          </w:rPr>
        </w:r>
        <w:r w:rsidR="00186DDE">
          <w:rPr>
            <w:noProof/>
            <w:webHidden/>
          </w:rPr>
          <w:fldChar w:fldCharType="separate"/>
        </w:r>
        <w:r w:rsidR="00B80F35">
          <w:rPr>
            <w:noProof/>
            <w:webHidden/>
          </w:rPr>
          <w:t>10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0" w:history="1">
        <w:r w:rsidR="00186DDE" w:rsidRPr="00AB570A">
          <w:rPr>
            <w:rStyle w:val="Hyperlink"/>
            <w:noProof/>
          </w:rPr>
          <w:t>Hình 7</w:t>
        </w:r>
        <w:r w:rsidR="00186DDE" w:rsidRPr="00AB570A">
          <w:rPr>
            <w:rStyle w:val="Hyperlink"/>
            <w:noProof/>
          </w:rPr>
          <w:noBreakHyphen/>
          <w:t xml:space="preserve">12 </w:t>
        </w:r>
        <w:r w:rsidR="00186DDE" w:rsidRPr="00AB570A">
          <w:rPr>
            <w:rStyle w:val="Hyperlink"/>
            <w:noProof/>
            <w:lang w:val="fr-FR"/>
          </w:rPr>
          <w:t>Chuẩn bị đấu với Devil khổng lồ</w:t>
        </w:r>
        <w:r w:rsidR="00186DDE">
          <w:rPr>
            <w:noProof/>
            <w:webHidden/>
          </w:rPr>
          <w:tab/>
        </w:r>
        <w:r w:rsidR="00186DDE">
          <w:rPr>
            <w:noProof/>
            <w:webHidden/>
          </w:rPr>
          <w:fldChar w:fldCharType="begin"/>
        </w:r>
        <w:r w:rsidR="00186DDE">
          <w:rPr>
            <w:noProof/>
            <w:webHidden/>
          </w:rPr>
          <w:instrText xml:space="preserve"> PAGEREF _Toc329728280 \h </w:instrText>
        </w:r>
        <w:r w:rsidR="00186DDE">
          <w:rPr>
            <w:noProof/>
            <w:webHidden/>
          </w:rPr>
        </w:r>
        <w:r w:rsidR="00186DDE">
          <w:rPr>
            <w:noProof/>
            <w:webHidden/>
          </w:rPr>
          <w:fldChar w:fldCharType="separate"/>
        </w:r>
        <w:r w:rsidR="00B80F35">
          <w:rPr>
            <w:noProof/>
            <w:webHidden/>
          </w:rPr>
          <w:t>106</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1" w:history="1">
        <w:r w:rsidR="00186DDE" w:rsidRPr="00AB570A">
          <w:rPr>
            <w:rStyle w:val="Hyperlink"/>
            <w:noProof/>
          </w:rPr>
          <w:t>Hình 7</w:t>
        </w:r>
        <w:r w:rsidR="00186DDE" w:rsidRPr="00AB570A">
          <w:rPr>
            <w:rStyle w:val="Hyperlink"/>
            <w:noProof/>
          </w:rPr>
          <w:noBreakHyphen/>
          <w:t xml:space="preserve">13 </w:t>
        </w:r>
        <w:r w:rsidR="00186DDE" w:rsidRPr="00AB570A">
          <w:rPr>
            <w:rStyle w:val="Hyperlink"/>
            <w:noProof/>
            <w:lang w:val="fr-FR"/>
          </w:rPr>
          <w:t>Hiện thông báo khi đánh thắng Devil khổng lồ</w:t>
        </w:r>
        <w:r w:rsidR="00186DDE">
          <w:rPr>
            <w:noProof/>
            <w:webHidden/>
          </w:rPr>
          <w:tab/>
        </w:r>
        <w:r w:rsidR="00186DDE">
          <w:rPr>
            <w:noProof/>
            <w:webHidden/>
          </w:rPr>
          <w:fldChar w:fldCharType="begin"/>
        </w:r>
        <w:r w:rsidR="00186DDE">
          <w:rPr>
            <w:noProof/>
            <w:webHidden/>
          </w:rPr>
          <w:instrText xml:space="preserve"> PAGEREF _Toc329728281 \h </w:instrText>
        </w:r>
        <w:r w:rsidR="00186DDE">
          <w:rPr>
            <w:noProof/>
            <w:webHidden/>
          </w:rPr>
        </w:r>
        <w:r w:rsidR="00186DDE">
          <w:rPr>
            <w:noProof/>
            <w:webHidden/>
          </w:rPr>
          <w:fldChar w:fldCharType="separate"/>
        </w:r>
        <w:r w:rsidR="00B80F35">
          <w:rPr>
            <w:noProof/>
            <w:webHidden/>
          </w:rPr>
          <w:t>10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2" w:history="1">
        <w:r w:rsidR="00186DDE" w:rsidRPr="00AB570A">
          <w:rPr>
            <w:rStyle w:val="Hyperlink"/>
            <w:noProof/>
          </w:rPr>
          <w:t>Hình 7</w:t>
        </w:r>
        <w:r w:rsidR="00186DDE" w:rsidRPr="00AB570A">
          <w:rPr>
            <w:rStyle w:val="Hyperlink"/>
            <w:noProof/>
          </w:rPr>
          <w:noBreakHyphen/>
          <w:t xml:space="preserve">14 </w:t>
        </w:r>
        <w:r w:rsidR="00186DDE" w:rsidRPr="00AB570A">
          <w:rPr>
            <w:rStyle w:val="Hyperlink"/>
            <w:noProof/>
            <w:lang w:val="fr-FR"/>
          </w:rPr>
          <w:t>Chơi ở chế độ Multiplayer</w:t>
        </w:r>
        <w:r w:rsidR="00186DDE">
          <w:rPr>
            <w:noProof/>
            <w:webHidden/>
          </w:rPr>
          <w:tab/>
        </w:r>
        <w:r w:rsidR="00186DDE">
          <w:rPr>
            <w:noProof/>
            <w:webHidden/>
          </w:rPr>
          <w:fldChar w:fldCharType="begin"/>
        </w:r>
        <w:r w:rsidR="00186DDE">
          <w:rPr>
            <w:noProof/>
            <w:webHidden/>
          </w:rPr>
          <w:instrText xml:space="preserve"> PAGEREF _Toc329728282 \h </w:instrText>
        </w:r>
        <w:r w:rsidR="00186DDE">
          <w:rPr>
            <w:noProof/>
            <w:webHidden/>
          </w:rPr>
        </w:r>
        <w:r w:rsidR="00186DDE">
          <w:rPr>
            <w:noProof/>
            <w:webHidden/>
          </w:rPr>
          <w:fldChar w:fldCharType="separate"/>
        </w:r>
        <w:r w:rsidR="00B80F35">
          <w:rPr>
            <w:noProof/>
            <w:webHidden/>
          </w:rPr>
          <w:t>107</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3" w:history="1">
        <w:r w:rsidR="00186DDE" w:rsidRPr="00AB570A">
          <w:rPr>
            <w:rStyle w:val="Hyperlink"/>
            <w:noProof/>
          </w:rPr>
          <w:t>Hình 7</w:t>
        </w:r>
        <w:r w:rsidR="00186DDE" w:rsidRPr="00AB570A">
          <w:rPr>
            <w:rStyle w:val="Hyperlink"/>
            <w:noProof/>
          </w:rPr>
          <w:noBreakHyphen/>
          <w:t xml:space="preserve">16 </w:t>
        </w:r>
        <w:r w:rsidR="00186DDE" w:rsidRPr="00AB570A">
          <w:rPr>
            <w:rStyle w:val="Hyperlink"/>
            <w:noProof/>
            <w:lang w:val="fr-FR"/>
          </w:rPr>
          <w:t>Màn hình Menu chọn phe</w:t>
        </w:r>
        <w:r w:rsidR="00186DDE">
          <w:rPr>
            <w:noProof/>
            <w:webHidden/>
          </w:rPr>
          <w:tab/>
        </w:r>
        <w:r w:rsidR="00186DDE">
          <w:rPr>
            <w:noProof/>
            <w:webHidden/>
          </w:rPr>
          <w:fldChar w:fldCharType="begin"/>
        </w:r>
        <w:r w:rsidR="00186DDE">
          <w:rPr>
            <w:noProof/>
            <w:webHidden/>
          </w:rPr>
          <w:instrText xml:space="preserve"> PAGEREF _Toc329728283 \h </w:instrText>
        </w:r>
        <w:r w:rsidR="00186DDE">
          <w:rPr>
            <w:noProof/>
            <w:webHidden/>
          </w:rPr>
        </w:r>
        <w:r w:rsidR="00186DDE">
          <w:rPr>
            <w:noProof/>
            <w:webHidden/>
          </w:rPr>
          <w:fldChar w:fldCharType="separate"/>
        </w:r>
        <w:r w:rsidR="00B80F35">
          <w:rPr>
            <w:noProof/>
            <w:webHidden/>
          </w:rPr>
          <w:t>10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4" w:history="1">
        <w:r w:rsidR="00186DDE" w:rsidRPr="00AB570A">
          <w:rPr>
            <w:rStyle w:val="Hyperlink"/>
            <w:noProof/>
          </w:rPr>
          <w:t>Hình 7</w:t>
        </w:r>
        <w:r w:rsidR="00186DDE" w:rsidRPr="00AB570A">
          <w:rPr>
            <w:rStyle w:val="Hyperlink"/>
            <w:noProof/>
          </w:rPr>
          <w:noBreakHyphen/>
          <w:t xml:space="preserve">17 </w:t>
        </w:r>
        <w:r w:rsidR="00186DDE" w:rsidRPr="00AB570A">
          <w:rPr>
            <w:rStyle w:val="Hyperlink"/>
            <w:noProof/>
            <w:lang w:val="fr-FR"/>
          </w:rPr>
          <w:t>Bắt đầu vào cảnh chơi</w:t>
        </w:r>
        <w:r w:rsidR="00186DDE">
          <w:rPr>
            <w:noProof/>
            <w:webHidden/>
          </w:rPr>
          <w:tab/>
        </w:r>
        <w:r w:rsidR="00186DDE">
          <w:rPr>
            <w:noProof/>
            <w:webHidden/>
          </w:rPr>
          <w:fldChar w:fldCharType="begin"/>
        </w:r>
        <w:r w:rsidR="00186DDE">
          <w:rPr>
            <w:noProof/>
            <w:webHidden/>
          </w:rPr>
          <w:instrText xml:space="preserve"> PAGEREF _Toc329728284 \h </w:instrText>
        </w:r>
        <w:r w:rsidR="00186DDE">
          <w:rPr>
            <w:noProof/>
            <w:webHidden/>
          </w:rPr>
        </w:r>
        <w:r w:rsidR="00186DDE">
          <w:rPr>
            <w:noProof/>
            <w:webHidden/>
          </w:rPr>
          <w:fldChar w:fldCharType="separate"/>
        </w:r>
        <w:r w:rsidR="00B80F35">
          <w:rPr>
            <w:noProof/>
            <w:webHidden/>
          </w:rPr>
          <w:t>109</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5" w:history="1">
        <w:r w:rsidR="00186DDE" w:rsidRPr="00AB570A">
          <w:rPr>
            <w:rStyle w:val="Hyperlink"/>
            <w:noProof/>
          </w:rPr>
          <w:t>Hình 7</w:t>
        </w:r>
        <w:r w:rsidR="00186DDE" w:rsidRPr="00AB570A">
          <w:rPr>
            <w:rStyle w:val="Hyperlink"/>
            <w:noProof/>
          </w:rPr>
          <w:noBreakHyphen/>
          <w:t xml:space="preserve">18 </w:t>
        </w:r>
        <w:r w:rsidR="00186DDE" w:rsidRPr="00AB570A">
          <w:rPr>
            <w:rStyle w:val="Hyperlink"/>
            <w:noProof/>
            <w:lang w:val="fr-FR"/>
          </w:rPr>
          <w:t>Quan sát khung cảnh với góc nhìn đứng trên đồi núi</w:t>
        </w:r>
        <w:r w:rsidR="00186DDE">
          <w:rPr>
            <w:noProof/>
            <w:webHidden/>
          </w:rPr>
          <w:tab/>
        </w:r>
        <w:r w:rsidR="00186DDE">
          <w:rPr>
            <w:noProof/>
            <w:webHidden/>
          </w:rPr>
          <w:fldChar w:fldCharType="begin"/>
        </w:r>
        <w:r w:rsidR="00186DDE">
          <w:rPr>
            <w:noProof/>
            <w:webHidden/>
          </w:rPr>
          <w:instrText xml:space="preserve"> PAGEREF _Toc329728285 \h </w:instrText>
        </w:r>
        <w:r w:rsidR="00186DDE">
          <w:rPr>
            <w:noProof/>
            <w:webHidden/>
          </w:rPr>
        </w:r>
        <w:r w:rsidR="00186DDE">
          <w:rPr>
            <w:noProof/>
            <w:webHidden/>
          </w:rPr>
          <w:fldChar w:fldCharType="separate"/>
        </w:r>
        <w:r w:rsidR="00B80F35">
          <w:rPr>
            <w:noProof/>
            <w:webHidden/>
          </w:rPr>
          <w:t>11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6" w:history="1">
        <w:r w:rsidR="00186DDE" w:rsidRPr="00AB570A">
          <w:rPr>
            <w:rStyle w:val="Hyperlink"/>
            <w:noProof/>
          </w:rPr>
          <w:t>Hình 7</w:t>
        </w:r>
        <w:r w:rsidR="00186DDE" w:rsidRPr="00AB570A">
          <w:rPr>
            <w:rStyle w:val="Hyperlink"/>
            <w:noProof/>
          </w:rPr>
          <w:noBreakHyphen/>
          <w:t xml:space="preserve">19 </w:t>
        </w:r>
        <w:r w:rsidR="00186DDE" w:rsidRPr="00AB570A">
          <w:rPr>
            <w:rStyle w:val="Hyperlink"/>
            <w:noProof/>
            <w:lang w:val="fr-FR"/>
          </w:rPr>
          <w:t>Hai phe bắn nhau</w:t>
        </w:r>
        <w:r w:rsidR="00186DDE">
          <w:rPr>
            <w:noProof/>
            <w:webHidden/>
          </w:rPr>
          <w:tab/>
        </w:r>
        <w:r w:rsidR="00186DDE">
          <w:rPr>
            <w:noProof/>
            <w:webHidden/>
          </w:rPr>
          <w:fldChar w:fldCharType="begin"/>
        </w:r>
        <w:r w:rsidR="00186DDE">
          <w:rPr>
            <w:noProof/>
            <w:webHidden/>
          </w:rPr>
          <w:instrText xml:space="preserve"> PAGEREF _Toc329728286 \h </w:instrText>
        </w:r>
        <w:r w:rsidR="00186DDE">
          <w:rPr>
            <w:noProof/>
            <w:webHidden/>
          </w:rPr>
        </w:r>
        <w:r w:rsidR="00186DDE">
          <w:rPr>
            <w:noProof/>
            <w:webHidden/>
          </w:rPr>
          <w:fldChar w:fldCharType="separate"/>
        </w:r>
        <w:r w:rsidR="00B80F35">
          <w:rPr>
            <w:noProof/>
            <w:webHidden/>
          </w:rPr>
          <w:t>110</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7" w:history="1">
        <w:r w:rsidR="00186DDE" w:rsidRPr="00AB570A">
          <w:rPr>
            <w:rStyle w:val="Hyperlink"/>
            <w:noProof/>
          </w:rPr>
          <w:t>Hình 7</w:t>
        </w:r>
        <w:r w:rsidR="00186DDE" w:rsidRPr="00AB570A">
          <w:rPr>
            <w:rStyle w:val="Hyperlink"/>
            <w:noProof/>
          </w:rPr>
          <w:noBreakHyphen/>
          <w:t xml:space="preserve">20 </w:t>
        </w:r>
        <w:r w:rsidR="00186DDE" w:rsidRPr="00AB570A">
          <w:rPr>
            <w:rStyle w:val="Hyperlink"/>
            <w:noProof/>
            <w:lang w:val="fr-FR"/>
          </w:rPr>
          <w:t>Đối phương phát hiện và bắn nhân vật của mình</w:t>
        </w:r>
        <w:r w:rsidR="00186DDE">
          <w:rPr>
            <w:noProof/>
            <w:webHidden/>
          </w:rPr>
          <w:tab/>
        </w:r>
        <w:r w:rsidR="00186DDE">
          <w:rPr>
            <w:noProof/>
            <w:webHidden/>
          </w:rPr>
          <w:fldChar w:fldCharType="begin"/>
        </w:r>
        <w:r w:rsidR="00186DDE">
          <w:rPr>
            <w:noProof/>
            <w:webHidden/>
          </w:rPr>
          <w:instrText xml:space="preserve"> PAGEREF _Toc329728287 \h </w:instrText>
        </w:r>
        <w:r w:rsidR="00186DDE">
          <w:rPr>
            <w:noProof/>
            <w:webHidden/>
          </w:rPr>
        </w:r>
        <w:r w:rsidR="00186DDE">
          <w:rPr>
            <w:noProof/>
            <w:webHidden/>
          </w:rPr>
          <w:fldChar w:fldCharType="separate"/>
        </w:r>
        <w:r w:rsidR="00B80F35">
          <w:rPr>
            <w:noProof/>
            <w:webHidden/>
          </w:rPr>
          <w:t>11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8" w:history="1">
        <w:r w:rsidR="00186DDE" w:rsidRPr="00AB570A">
          <w:rPr>
            <w:rStyle w:val="Hyperlink"/>
            <w:noProof/>
          </w:rPr>
          <w:t>Hình 7</w:t>
        </w:r>
        <w:r w:rsidR="00186DDE" w:rsidRPr="00AB570A">
          <w:rPr>
            <w:rStyle w:val="Hyperlink"/>
            <w:noProof/>
          </w:rPr>
          <w:noBreakHyphen/>
          <w:t xml:space="preserve">21 </w:t>
        </w:r>
        <w:r w:rsidR="00186DDE" w:rsidRPr="00AB570A">
          <w:rPr>
            <w:rStyle w:val="Hyperlink"/>
            <w:noProof/>
            <w:lang w:val="fr-FR"/>
          </w:rPr>
          <w:t>Một quân bị chết</w:t>
        </w:r>
        <w:r w:rsidR="00186DDE">
          <w:rPr>
            <w:noProof/>
            <w:webHidden/>
          </w:rPr>
          <w:tab/>
        </w:r>
        <w:r w:rsidR="00186DDE">
          <w:rPr>
            <w:noProof/>
            <w:webHidden/>
          </w:rPr>
          <w:fldChar w:fldCharType="begin"/>
        </w:r>
        <w:r w:rsidR="00186DDE">
          <w:rPr>
            <w:noProof/>
            <w:webHidden/>
          </w:rPr>
          <w:instrText xml:space="preserve"> PAGEREF _Toc329728288 \h </w:instrText>
        </w:r>
        <w:r w:rsidR="00186DDE">
          <w:rPr>
            <w:noProof/>
            <w:webHidden/>
          </w:rPr>
        </w:r>
        <w:r w:rsidR="00186DDE">
          <w:rPr>
            <w:noProof/>
            <w:webHidden/>
          </w:rPr>
          <w:fldChar w:fldCharType="separate"/>
        </w:r>
        <w:r w:rsidR="00B80F35">
          <w:rPr>
            <w:noProof/>
            <w:webHidden/>
          </w:rPr>
          <w:t>111</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89" w:history="1">
        <w:r w:rsidR="00186DDE" w:rsidRPr="00AB570A">
          <w:rPr>
            <w:rStyle w:val="Hyperlink"/>
            <w:noProof/>
          </w:rPr>
          <w:t>Hình 7</w:t>
        </w:r>
        <w:r w:rsidR="00186DDE" w:rsidRPr="00AB570A">
          <w:rPr>
            <w:rStyle w:val="Hyperlink"/>
            <w:noProof/>
          </w:rPr>
          <w:noBreakHyphen/>
          <w:t xml:space="preserve">22 </w:t>
        </w:r>
        <w:r w:rsidR="00186DDE" w:rsidRPr="00AB570A">
          <w:rPr>
            <w:rStyle w:val="Hyperlink"/>
            <w:noProof/>
            <w:lang w:val="fr-FR"/>
          </w:rPr>
          <w:t>Màn hình Menu khi bị bắn hết máu</w:t>
        </w:r>
        <w:r w:rsidR="00186DDE">
          <w:rPr>
            <w:noProof/>
            <w:webHidden/>
          </w:rPr>
          <w:tab/>
        </w:r>
        <w:r w:rsidR="00186DDE">
          <w:rPr>
            <w:noProof/>
            <w:webHidden/>
          </w:rPr>
          <w:fldChar w:fldCharType="begin"/>
        </w:r>
        <w:r w:rsidR="00186DDE">
          <w:rPr>
            <w:noProof/>
            <w:webHidden/>
          </w:rPr>
          <w:instrText xml:space="preserve"> PAGEREF _Toc329728289 \h </w:instrText>
        </w:r>
        <w:r w:rsidR="00186DDE">
          <w:rPr>
            <w:noProof/>
            <w:webHidden/>
          </w:rPr>
        </w:r>
        <w:r w:rsidR="00186DDE">
          <w:rPr>
            <w:noProof/>
            <w:webHidden/>
          </w:rPr>
          <w:fldChar w:fldCharType="separate"/>
        </w:r>
        <w:r w:rsidR="00B80F35">
          <w:rPr>
            <w:noProof/>
            <w:webHidden/>
          </w:rPr>
          <w:t>11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90" w:history="1">
        <w:r w:rsidR="00186DDE" w:rsidRPr="00AB570A">
          <w:rPr>
            <w:rStyle w:val="Hyperlink"/>
            <w:noProof/>
          </w:rPr>
          <w:t>Hình 7</w:t>
        </w:r>
        <w:r w:rsidR="00186DDE" w:rsidRPr="00AB570A">
          <w:rPr>
            <w:rStyle w:val="Hyperlink"/>
            <w:noProof/>
          </w:rPr>
          <w:noBreakHyphen/>
          <w:t xml:space="preserve">23 </w:t>
        </w:r>
        <w:r w:rsidR="00186DDE" w:rsidRPr="00AB570A">
          <w:rPr>
            <w:rStyle w:val="Hyperlink"/>
            <w:noProof/>
            <w:lang w:val="fr-FR"/>
          </w:rPr>
          <w:t>Thay đổi màn chơi sang Map khác</w:t>
        </w:r>
        <w:r w:rsidR="00186DDE">
          <w:rPr>
            <w:noProof/>
            <w:webHidden/>
          </w:rPr>
          <w:tab/>
        </w:r>
        <w:r w:rsidR="00186DDE">
          <w:rPr>
            <w:noProof/>
            <w:webHidden/>
          </w:rPr>
          <w:fldChar w:fldCharType="begin"/>
        </w:r>
        <w:r w:rsidR="00186DDE">
          <w:rPr>
            <w:noProof/>
            <w:webHidden/>
          </w:rPr>
          <w:instrText xml:space="preserve"> PAGEREF _Toc329728290 \h </w:instrText>
        </w:r>
        <w:r w:rsidR="00186DDE">
          <w:rPr>
            <w:noProof/>
            <w:webHidden/>
          </w:rPr>
        </w:r>
        <w:r w:rsidR="00186DDE">
          <w:rPr>
            <w:noProof/>
            <w:webHidden/>
          </w:rPr>
          <w:fldChar w:fldCharType="separate"/>
        </w:r>
        <w:r w:rsidR="00B80F35">
          <w:rPr>
            <w:noProof/>
            <w:webHidden/>
          </w:rPr>
          <w:t>112</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91" w:history="1">
        <w:r w:rsidR="00186DDE" w:rsidRPr="00AB570A">
          <w:rPr>
            <w:rStyle w:val="Hyperlink"/>
            <w:noProof/>
          </w:rPr>
          <w:t>Hình 7</w:t>
        </w:r>
        <w:r w:rsidR="00186DDE" w:rsidRPr="00AB570A">
          <w:rPr>
            <w:rStyle w:val="Hyperlink"/>
            <w:noProof/>
          </w:rPr>
          <w:noBreakHyphen/>
          <w:t xml:space="preserve">24 </w:t>
        </w:r>
        <w:r w:rsidR="00186DDE" w:rsidRPr="00AB570A">
          <w:rPr>
            <w:rStyle w:val="Hyperlink"/>
            <w:noProof/>
            <w:lang w:val="fr-FR"/>
          </w:rPr>
          <w:t>Hai người chơi thấy nhau trong một màn chơi</w:t>
        </w:r>
        <w:r w:rsidR="00186DDE">
          <w:rPr>
            <w:noProof/>
            <w:webHidden/>
          </w:rPr>
          <w:tab/>
        </w:r>
        <w:r w:rsidR="00186DDE">
          <w:rPr>
            <w:noProof/>
            <w:webHidden/>
          </w:rPr>
          <w:fldChar w:fldCharType="begin"/>
        </w:r>
        <w:r w:rsidR="00186DDE">
          <w:rPr>
            <w:noProof/>
            <w:webHidden/>
          </w:rPr>
          <w:instrText xml:space="preserve"> PAGEREF _Toc329728291 \h </w:instrText>
        </w:r>
        <w:r w:rsidR="00186DDE">
          <w:rPr>
            <w:noProof/>
            <w:webHidden/>
          </w:rPr>
        </w:r>
        <w:r w:rsidR="00186DDE">
          <w:rPr>
            <w:noProof/>
            <w:webHidden/>
          </w:rPr>
          <w:fldChar w:fldCharType="separate"/>
        </w:r>
        <w:r w:rsidR="00B80F35">
          <w:rPr>
            <w:noProof/>
            <w:webHidden/>
          </w:rPr>
          <w:t>11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92" w:history="1">
        <w:r w:rsidR="00186DDE" w:rsidRPr="00AB570A">
          <w:rPr>
            <w:rStyle w:val="Hyperlink"/>
            <w:noProof/>
          </w:rPr>
          <w:t>Hình 7</w:t>
        </w:r>
        <w:r w:rsidR="00186DDE" w:rsidRPr="00AB570A">
          <w:rPr>
            <w:rStyle w:val="Hyperlink"/>
            <w:noProof/>
          </w:rPr>
          <w:noBreakHyphen/>
          <w:t xml:space="preserve">25 </w:t>
        </w:r>
        <w:r w:rsidR="00186DDE" w:rsidRPr="00AB570A">
          <w:rPr>
            <w:rStyle w:val="Hyperlink"/>
            <w:noProof/>
            <w:lang w:val="fr-FR"/>
          </w:rPr>
          <w:t>Chat với nhau trong Game ở chế độ Multiplayer</w:t>
        </w:r>
        <w:r w:rsidR="00186DDE">
          <w:rPr>
            <w:noProof/>
            <w:webHidden/>
          </w:rPr>
          <w:tab/>
        </w:r>
        <w:r w:rsidR="00186DDE">
          <w:rPr>
            <w:noProof/>
            <w:webHidden/>
          </w:rPr>
          <w:fldChar w:fldCharType="begin"/>
        </w:r>
        <w:r w:rsidR="00186DDE">
          <w:rPr>
            <w:noProof/>
            <w:webHidden/>
          </w:rPr>
          <w:instrText xml:space="preserve"> PAGEREF _Toc329728292 \h </w:instrText>
        </w:r>
        <w:r w:rsidR="00186DDE">
          <w:rPr>
            <w:noProof/>
            <w:webHidden/>
          </w:rPr>
        </w:r>
        <w:r w:rsidR="00186DDE">
          <w:rPr>
            <w:noProof/>
            <w:webHidden/>
          </w:rPr>
          <w:fldChar w:fldCharType="separate"/>
        </w:r>
        <w:r w:rsidR="00B80F35">
          <w:rPr>
            <w:noProof/>
            <w:webHidden/>
          </w:rPr>
          <w:t>113</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93" w:history="1">
        <w:r w:rsidR="00186DDE" w:rsidRPr="00AB570A">
          <w:rPr>
            <w:rStyle w:val="Hyperlink"/>
            <w:noProof/>
          </w:rPr>
          <w:t>Hình 7</w:t>
        </w:r>
        <w:r w:rsidR="00186DDE" w:rsidRPr="00AB570A">
          <w:rPr>
            <w:rStyle w:val="Hyperlink"/>
            <w:noProof/>
          </w:rPr>
          <w:noBreakHyphen/>
          <w:t xml:space="preserve">26 </w:t>
        </w:r>
        <w:r w:rsidR="00186DDE" w:rsidRPr="00AB570A">
          <w:rPr>
            <w:rStyle w:val="Hyperlink"/>
            <w:noProof/>
            <w:lang w:val="fr-FR"/>
          </w:rPr>
          <w:t>Menu chính của Game</w:t>
        </w:r>
        <w:r w:rsidR="00186DDE">
          <w:rPr>
            <w:noProof/>
            <w:webHidden/>
          </w:rPr>
          <w:tab/>
        </w:r>
        <w:r w:rsidR="00186DDE">
          <w:rPr>
            <w:noProof/>
            <w:webHidden/>
          </w:rPr>
          <w:fldChar w:fldCharType="begin"/>
        </w:r>
        <w:r w:rsidR="00186DDE">
          <w:rPr>
            <w:noProof/>
            <w:webHidden/>
          </w:rPr>
          <w:instrText xml:space="preserve"> PAGEREF _Toc329728293 \h </w:instrText>
        </w:r>
        <w:r w:rsidR="00186DDE">
          <w:rPr>
            <w:noProof/>
            <w:webHidden/>
          </w:rPr>
        </w:r>
        <w:r w:rsidR="00186DDE">
          <w:rPr>
            <w:noProof/>
            <w:webHidden/>
          </w:rPr>
          <w:fldChar w:fldCharType="separate"/>
        </w:r>
        <w:r w:rsidR="00B80F35">
          <w:rPr>
            <w:noProof/>
            <w:webHidden/>
          </w:rPr>
          <w:t>114</w:t>
        </w:r>
        <w:r w:rsidR="00186DDE">
          <w:rPr>
            <w:noProof/>
            <w:webHidden/>
          </w:rPr>
          <w:fldChar w:fldCharType="end"/>
        </w:r>
      </w:hyperlink>
    </w:p>
    <w:p w:rsidR="00186DD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728294" w:history="1">
        <w:r w:rsidR="00186DDE" w:rsidRPr="00AB570A">
          <w:rPr>
            <w:rStyle w:val="Hyperlink"/>
            <w:noProof/>
          </w:rPr>
          <w:t>Hình 7</w:t>
        </w:r>
        <w:r w:rsidR="00186DDE" w:rsidRPr="00AB570A">
          <w:rPr>
            <w:rStyle w:val="Hyperlink"/>
            <w:noProof/>
          </w:rPr>
          <w:noBreakHyphen/>
          <w:t xml:space="preserve">27 </w:t>
        </w:r>
        <w:r w:rsidR="00186DDE" w:rsidRPr="00AB570A">
          <w:rPr>
            <w:rStyle w:val="Hyperlink"/>
            <w:noProof/>
            <w:lang w:val="fr-FR"/>
          </w:rPr>
          <w:t>Chơi game ở chế độ SinglePlayer</w:t>
        </w:r>
        <w:r w:rsidR="00186DDE">
          <w:rPr>
            <w:noProof/>
            <w:webHidden/>
          </w:rPr>
          <w:tab/>
        </w:r>
        <w:r w:rsidR="00186DDE">
          <w:rPr>
            <w:noProof/>
            <w:webHidden/>
          </w:rPr>
          <w:fldChar w:fldCharType="begin"/>
        </w:r>
        <w:r w:rsidR="00186DDE">
          <w:rPr>
            <w:noProof/>
            <w:webHidden/>
          </w:rPr>
          <w:instrText xml:space="preserve"> PAGEREF _Toc329728294 \h </w:instrText>
        </w:r>
        <w:r w:rsidR="00186DDE">
          <w:rPr>
            <w:noProof/>
            <w:webHidden/>
          </w:rPr>
        </w:r>
        <w:r w:rsidR="00186DDE">
          <w:rPr>
            <w:noProof/>
            <w:webHidden/>
          </w:rPr>
          <w:fldChar w:fldCharType="separate"/>
        </w:r>
        <w:r w:rsidR="00B80F35">
          <w:rPr>
            <w:noProof/>
            <w:webHidden/>
          </w:rPr>
          <w:t>114</w:t>
        </w:r>
        <w:r w:rsidR="00186DDE">
          <w:rPr>
            <w:noProof/>
            <w:webHidden/>
          </w:rPr>
          <w:fldChar w:fldCharType="end"/>
        </w:r>
      </w:hyperlink>
    </w:p>
    <w:p w:rsidR="00675633" w:rsidRPr="0011780F" w:rsidRDefault="002E61EE" w:rsidP="002E61EE">
      <w:pPr>
        <w:pStyle w:val="Pagetitle"/>
        <w:rPr>
          <w:rFonts w:ascii="Arial" w:hAnsi="Arial" w:cs="Arial"/>
          <w:sz w:val="32"/>
        </w:rPr>
      </w:pPr>
      <w:r>
        <w:fldChar w:fldCharType="end"/>
      </w:r>
      <w:bookmarkStart w:id="111" w:name="_Toc234539356"/>
      <w:bookmarkStart w:id="112" w:name="_Toc234539845"/>
      <w:bookmarkStart w:id="113" w:name="_Toc234689467"/>
      <w:bookmarkStart w:id="114" w:name="_Toc234708161"/>
      <w:bookmarkStart w:id="115" w:name="_Toc234708468"/>
      <w:bookmarkStart w:id="116" w:name="_Toc234719569"/>
      <w:bookmarkStart w:id="117" w:name="_Toc234733386"/>
      <w:bookmarkStart w:id="118" w:name="_Toc234735491"/>
      <w:bookmarkStart w:id="119" w:name="_Toc234736011"/>
      <w:bookmarkStart w:id="120" w:name="_Toc266117573"/>
      <w:bookmarkStart w:id="121" w:name="_Toc266117622"/>
      <w:bookmarkStart w:id="122" w:name="_Toc267996373"/>
      <w:bookmarkStart w:id="123" w:name="_Toc329630364"/>
      <w:bookmarkStart w:id="124" w:name="_Toc329630450"/>
      <w:bookmarkStart w:id="125" w:name="_Toc329635647"/>
      <w:r w:rsidR="002F42D4" w:rsidRPr="0011780F">
        <w:rPr>
          <w:rFonts w:ascii="Arial" w:hAnsi="Arial" w:cs="Arial"/>
          <w:sz w:val="32"/>
        </w:rPr>
        <w:t>DANH MỤC CÁC BẢ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rsidR="002E61EE" w:rsidRDefault="002E61EE">
      <w:pPr>
        <w:pStyle w:val="TableofFigures"/>
        <w:tabs>
          <w:tab w:val="right" w:leader="dot" w:pos="8783"/>
        </w:tabs>
        <w:rPr>
          <w:rFonts w:asciiTheme="minorHAnsi" w:eastAsiaTheme="minorEastAsia" w:hAnsiTheme="minorHAnsi" w:cstheme="minorBidi"/>
          <w:noProof/>
          <w:sz w:val="22"/>
          <w:szCs w:val="22"/>
          <w:lang w:eastAsia="en-US"/>
        </w:rPr>
      </w:pPr>
      <w:r>
        <w:fldChar w:fldCharType="begin"/>
      </w:r>
      <w:r>
        <w:instrText xml:space="preserve"> TOC \h \z \c "Bảng" </w:instrText>
      </w:r>
      <w:r>
        <w:fldChar w:fldCharType="separate"/>
      </w:r>
      <w:hyperlink w:anchor="_Toc329635808" w:history="1">
        <w:r w:rsidRPr="00AB60BF">
          <w:rPr>
            <w:rStyle w:val="Hyperlink"/>
            <w:noProof/>
          </w:rPr>
          <w:t>Bảng 1</w:t>
        </w:r>
        <w:r w:rsidRPr="00AB60BF">
          <w:rPr>
            <w:rStyle w:val="Hyperlink"/>
            <w:noProof/>
          </w:rPr>
          <w:noBreakHyphen/>
          <w:t>1 So sánh, đánh giá các công nghệ WebGL, Flash, Silverlight</w:t>
        </w:r>
        <w:r>
          <w:rPr>
            <w:noProof/>
            <w:webHidden/>
          </w:rPr>
          <w:tab/>
        </w:r>
        <w:r>
          <w:rPr>
            <w:noProof/>
            <w:webHidden/>
          </w:rPr>
          <w:fldChar w:fldCharType="begin"/>
        </w:r>
        <w:r>
          <w:rPr>
            <w:noProof/>
            <w:webHidden/>
          </w:rPr>
          <w:instrText xml:space="preserve"> PAGEREF _Toc329635808 \h </w:instrText>
        </w:r>
        <w:r>
          <w:rPr>
            <w:noProof/>
            <w:webHidden/>
          </w:rPr>
        </w:r>
        <w:r>
          <w:rPr>
            <w:noProof/>
            <w:webHidden/>
          </w:rPr>
          <w:fldChar w:fldCharType="separate"/>
        </w:r>
        <w:r w:rsidR="00B80F35">
          <w:rPr>
            <w:noProof/>
            <w:webHidden/>
          </w:rPr>
          <w:t>9</w:t>
        </w:r>
        <w:r>
          <w:rPr>
            <w:noProof/>
            <w:webHidden/>
          </w:rPr>
          <w:fldChar w:fldCharType="end"/>
        </w:r>
      </w:hyperlink>
    </w:p>
    <w:p w:rsidR="002E61EE" w:rsidRDefault="00C76263">
      <w:pPr>
        <w:pStyle w:val="TableofFigures"/>
        <w:tabs>
          <w:tab w:val="right" w:leader="dot" w:pos="8783"/>
        </w:tabs>
        <w:rPr>
          <w:rFonts w:asciiTheme="minorHAnsi" w:eastAsiaTheme="minorEastAsia" w:hAnsiTheme="minorHAnsi" w:cstheme="minorBidi"/>
          <w:noProof/>
          <w:sz w:val="22"/>
          <w:szCs w:val="22"/>
          <w:lang w:eastAsia="en-US"/>
        </w:rPr>
      </w:pPr>
      <w:hyperlink w:anchor="_Toc329635809" w:history="1">
        <w:r w:rsidR="002E61EE" w:rsidRPr="00AB60BF">
          <w:rPr>
            <w:rStyle w:val="Hyperlink"/>
            <w:noProof/>
          </w:rPr>
          <w:t>Bảng 2</w:t>
        </w:r>
        <w:r w:rsidR="002E61EE" w:rsidRPr="00AB60BF">
          <w:rPr>
            <w:rStyle w:val="Hyperlink"/>
            <w:noProof/>
          </w:rPr>
          <w:noBreakHyphen/>
          <w:t>1 Bảng các giá trị mặc định của Drawing Buffer trong WebGL</w:t>
        </w:r>
        <w:r w:rsidR="002E61EE">
          <w:rPr>
            <w:noProof/>
            <w:webHidden/>
          </w:rPr>
          <w:tab/>
        </w:r>
        <w:r w:rsidR="002E61EE">
          <w:rPr>
            <w:noProof/>
            <w:webHidden/>
          </w:rPr>
          <w:fldChar w:fldCharType="begin"/>
        </w:r>
        <w:r w:rsidR="002E61EE">
          <w:rPr>
            <w:noProof/>
            <w:webHidden/>
          </w:rPr>
          <w:instrText xml:space="preserve"> PAGEREF _Toc329635809 \h </w:instrText>
        </w:r>
        <w:r w:rsidR="002E61EE">
          <w:rPr>
            <w:noProof/>
            <w:webHidden/>
          </w:rPr>
        </w:r>
        <w:r w:rsidR="002E61EE">
          <w:rPr>
            <w:noProof/>
            <w:webHidden/>
          </w:rPr>
          <w:fldChar w:fldCharType="separate"/>
        </w:r>
        <w:r w:rsidR="00B80F35">
          <w:rPr>
            <w:noProof/>
            <w:webHidden/>
          </w:rPr>
          <w:t>17</w:t>
        </w:r>
        <w:r w:rsidR="002E61EE">
          <w:rPr>
            <w:noProof/>
            <w:webHidden/>
          </w:rPr>
          <w:fldChar w:fldCharType="end"/>
        </w:r>
      </w:hyperlink>
    </w:p>
    <w:p w:rsidR="002A6DCE" w:rsidRPr="00892004" w:rsidRDefault="002E61EE" w:rsidP="00DF52B0">
      <w:r>
        <w:fldChar w:fldCharType="end"/>
      </w:r>
      <w:r w:rsidR="003211FF" w:rsidRPr="00892004">
        <w:tab/>
      </w:r>
    </w:p>
    <w:p w:rsidR="008C7E09" w:rsidRDefault="008C7E09" w:rsidP="0011780F">
      <w:pPr>
        <w:pStyle w:val="Pagetitle"/>
        <w:rPr>
          <w:rFonts w:ascii="Arial" w:hAnsi="Arial" w:cs="Arial"/>
          <w:sz w:val="32"/>
        </w:rPr>
      </w:pPr>
      <w:bookmarkStart w:id="126" w:name="_Toc201850479"/>
      <w:bookmarkStart w:id="127" w:name="_Toc233883157"/>
      <w:bookmarkStart w:id="128" w:name="_Toc234179415"/>
      <w:bookmarkStart w:id="129" w:name="_Toc234539357"/>
      <w:bookmarkStart w:id="130" w:name="_Toc234539846"/>
      <w:bookmarkStart w:id="131" w:name="_Toc234689468"/>
      <w:bookmarkStart w:id="132" w:name="_Toc234708162"/>
      <w:bookmarkStart w:id="133" w:name="_Toc234708469"/>
      <w:bookmarkStart w:id="134" w:name="_Toc234719570"/>
      <w:bookmarkStart w:id="135" w:name="_Toc234733387"/>
      <w:bookmarkStart w:id="136" w:name="_Toc234735492"/>
      <w:bookmarkStart w:id="137" w:name="_Toc234736012"/>
      <w:bookmarkStart w:id="138" w:name="_Toc266117574"/>
      <w:bookmarkStart w:id="139" w:name="_Toc266117623"/>
      <w:bookmarkStart w:id="140" w:name="_Toc267996374"/>
      <w:bookmarkStart w:id="141" w:name="_Toc329630365"/>
      <w:bookmarkStart w:id="142" w:name="_Toc329630451"/>
      <w:bookmarkStart w:id="143" w:name="_Toc329635648"/>
      <w:r w:rsidRPr="0011780F">
        <w:rPr>
          <w:rFonts w:ascii="Arial" w:hAnsi="Arial" w:cs="Arial"/>
          <w:sz w:val="32"/>
        </w:rPr>
        <w:t>TÓM TẮT KHÓA LUẬN</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rsidR="008B4068" w:rsidRDefault="00972E72" w:rsidP="008B4068">
      <w:r>
        <w:t xml:space="preserve">Như chúng ta đã biết, nhu cầu giải trí của con người </w:t>
      </w:r>
      <w:r w:rsidR="007B4035">
        <w:t xml:space="preserve">là </w:t>
      </w:r>
      <w:r>
        <w:t>rất quan trọ</w:t>
      </w:r>
      <w:r w:rsidR="007B4035">
        <w:t>ng và</w:t>
      </w:r>
      <w:r>
        <w:t xml:space="preserve"> được xem là một phần không thể thiếu trong cuộc số</w:t>
      </w:r>
      <w:r w:rsidR="007B4035">
        <w:t xml:space="preserve">ng. </w:t>
      </w:r>
      <w:r>
        <w:t xml:space="preserve">Để đáp ứng nhu cầu đó, game đóng vai trò không nhỏ. </w:t>
      </w:r>
      <w:r w:rsidR="008B4068">
        <w:t>Từ xưa, con người đã có các họat động sinh họat thể thao trong những lúc rảnh rỗi nhằm rèn luyện thể chất, tinh thần giúp cho họ sống khỏe hơn, thông minh hơn và sáng tạo hơn. Game cũng là một trong các thể lọai đó, game giúp con người rèn luyện sự kiên nhẫn, sự tiên đoán chính xác, tinh thần đồng đội và tính sáng tạo.</w:t>
      </w:r>
    </w:p>
    <w:p w:rsidR="00506BAF" w:rsidRDefault="00506BAF" w:rsidP="00506BAF">
      <w:r w:rsidRPr="002750D8">
        <w:t xml:space="preserve">Cùng với sự mở rộng của Internet, sự phát triển công nghệ Web đã đem lại cho con người nhiều tiện ích. </w:t>
      </w:r>
      <w:r>
        <w:t>Sự kết hợp giữa game và công nghệ Web sẽ góp phần đem game đến với mọi người. Ngoài ra với khả năng sản xuất các game 3D trên Web sẽ mang đến những trải nghiệm hấp dẫn cho người chơi.</w:t>
      </w:r>
    </w:p>
    <w:p w:rsidR="00506BAF" w:rsidRPr="002750D8" w:rsidRDefault="00506BAF" w:rsidP="00506BAF">
      <w:r>
        <w:t xml:space="preserve">Nội dung đề tài chúng em </w:t>
      </w:r>
      <w:r w:rsidRPr="00145AF7">
        <w:t>tập trung vào việc nghiên cứu các công nghệ làm game 3D trên Web và xây dựng một framework game 3D để hỗ trợ phát triển game.</w:t>
      </w:r>
      <w:r>
        <w:t xml:space="preserve"> </w:t>
      </w:r>
      <w:r w:rsidR="000A4950">
        <w:t>Chúng em đã</w:t>
      </w:r>
      <w:r>
        <w:t xml:space="preserve"> tìm hiể</w:t>
      </w:r>
      <w:r w:rsidR="000A4950">
        <w:t>u,</w:t>
      </w:r>
      <w:r>
        <w:t xml:space="preserve"> đưa ra cách giải quyết các vấn đề phát sinh trong khi thực hiện một game. </w:t>
      </w:r>
      <w:r w:rsidR="000A4950">
        <w:t xml:space="preserve">Chúng em còn tìm hiểu </w:t>
      </w:r>
      <w:r>
        <w:t>các</w:t>
      </w:r>
      <w:r w:rsidR="000A4950">
        <w:t>h</w:t>
      </w:r>
      <w:r>
        <w:t xml:space="preserve"> phát triển game sao cho dễ dàng nâng cấp và thay đổ</w:t>
      </w:r>
      <w:r w:rsidR="000A4950">
        <w:t xml:space="preserve">i  </w:t>
      </w:r>
      <w:r>
        <w:t xml:space="preserve">giúp cho game ngày càng </w:t>
      </w:r>
      <w:r w:rsidR="000A4950">
        <w:t>hấp dẫn</w:t>
      </w:r>
      <w:r>
        <w:t xml:space="preserve"> và phong phú hơn.</w:t>
      </w:r>
    </w:p>
    <w:p w:rsidR="003C47D4" w:rsidRDefault="003C47D4">
      <w:pPr>
        <w:ind w:left="518" w:firstLine="360"/>
        <w:sectPr w:rsidR="003C47D4" w:rsidSect="003C47D4">
          <w:footerReference w:type="default" r:id="rId9"/>
          <w:pgSz w:w="11907" w:h="16840" w:code="9"/>
          <w:pgMar w:top="1701" w:right="1134" w:bottom="1985" w:left="1980" w:header="720" w:footer="720" w:gutter="0"/>
          <w:pgNumType w:fmt="lowerRoman" w:start="1"/>
          <w:cols w:space="720"/>
          <w:docGrid w:linePitch="360"/>
        </w:sectPr>
      </w:pPr>
      <w:bookmarkStart w:id="144" w:name="_Toc172139738"/>
      <w:r>
        <w:br w:type="page"/>
      </w:r>
    </w:p>
    <w:p w:rsidR="00904C53" w:rsidRPr="00892004" w:rsidRDefault="00904C53" w:rsidP="007F3780">
      <w:pPr>
        <w:pStyle w:val="Heading1"/>
      </w:pPr>
      <w:r w:rsidRPr="00892004">
        <w:br w:type="textWrapping" w:clear="all"/>
      </w:r>
      <w:bookmarkStart w:id="145" w:name="_Ref267920577"/>
      <w:bookmarkStart w:id="146" w:name="_Ref267920654"/>
      <w:bookmarkStart w:id="147" w:name="_Toc329630366"/>
      <w:bookmarkStart w:id="148" w:name="_Toc329635649"/>
      <w:r w:rsidRPr="00892004">
        <w:t>Mở đầu</w:t>
      </w:r>
      <w:bookmarkEnd w:id="145"/>
      <w:bookmarkEnd w:id="146"/>
      <w:bookmarkEnd w:id="147"/>
      <w:bookmarkEnd w:id="148"/>
    </w:p>
    <w:p w:rsidR="00904C53" w:rsidRPr="00892004" w:rsidRDefault="00904C53" w:rsidP="007F3780">
      <w:pPr>
        <w:pStyle w:val="ChapterSummary"/>
        <w:ind w:right="423"/>
      </w:pPr>
      <w:bookmarkStart w:id="149" w:name="_Toc172139733"/>
      <w:bookmarkStart w:id="150" w:name="_Toc201850482"/>
      <w:r>
        <w:t xml:space="preserve">Nội dung </w:t>
      </w:r>
      <w:r w:rsidR="0001607A">
        <w:fldChar w:fldCharType="begin"/>
      </w:r>
      <w:r>
        <w:instrText xml:space="preserve"> REF _Ref267920577 \r \h </w:instrText>
      </w:r>
      <w:r w:rsidR="0001607A">
        <w:fldChar w:fldCharType="separate"/>
      </w:r>
      <w:r w:rsidR="00B80F35">
        <w:t>Chương 1</w:t>
      </w:r>
      <w:r w:rsidR="0001607A">
        <w:fldChar w:fldCharType="end"/>
      </w:r>
      <w:r w:rsidR="005568E7">
        <w:t xml:space="preserve"> trình bày tổng quan về </w:t>
      </w:r>
      <w:r w:rsidR="009C38BB">
        <w:t>Game, nhu cầu xây dự</w:t>
      </w:r>
      <w:r w:rsidR="00F95F4C">
        <w:t xml:space="preserve">ng </w:t>
      </w:r>
      <w:r w:rsidR="009C38BB">
        <w:t>Game3D trên web</w:t>
      </w:r>
      <w:r w:rsidR="004634A6">
        <w:t xml:space="preserve"> và </w:t>
      </w:r>
      <w:r w:rsidR="005568E7">
        <w:t xml:space="preserve">khảo sát các công nghệ </w:t>
      </w:r>
      <w:r w:rsidR="008F4CF6">
        <w:t xml:space="preserve">làm game 3D trên </w:t>
      </w:r>
      <w:r w:rsidR="00185C54">
        <w:t>Web</w:t>
      </w:r>
      <w:r w:rsidR="005568E7">
        <w:t xml:space="preserve"> </w:t>
      </w:r>
      <w:r w:rsidR="00185C54">
        <w:t>hiện nay</w:t>
      </w:r>
      <w:r w:rsidR="005568E7">
        <w:t>. Từ đó đề ra mục tiêu hướng tới của đề tài.</w:t>
      </w:r>
    </w:p>
    <w:p w:rsidR="00904C53" w:rsidRDefault="00DE6CF7" w:rsidP="00904C53">
      <w:pPr>
        <w:pStyle w:val="Heading2"/>
      </w:pPr>
      <w:bookmarkStart w:id="151" w:name="_Toc329630367"/>
      <w:bookmarkStart w:id="152" w:name="_Toc329635650"/>
      <w:r>
        <w:t>Game</w:t>
      </w:r>
      <w:r w:rsidR="00095E09">
        <w:t xml:space="preserve"> </w:t>
      </w:r>
      <w:r w:rsidR="00344133">
        <w:t>3D</w:t>
      </w:r>
      <w:bookmarkEnd w:id="151"/>
      <w:bookmarkEnd w:id="152"/>
    </w:p>
    <w:p w:rsidR="00F616B3" w:rsidRDefault="00185C54" w:rsidP="00E35A2E">
      <w:pPr>
        <w:spacing w:after="0" w:line="312" w:lineRule="auto"/>
      </w:pPr>
      <w:r>
        <w:t xml:space="preserve">Game </w:t>
      </w:r>
      <w:r w:rsidR="00FD46E3">
        <w:t>được xem là</w:t>
      </w:r>
      <w:r>
        <w:t xml:space="preserve"> một môn giải trí đã tồn tại từ khá lâu, từ game đơn giản nhất : đánh cờ ca rô trên giao diện console đơn </w:t>
      </w:r>
      <w:r w:rsidR="001B5C0B">
        <w:t>sơ</w:t>
      </w:r>
      <w:r>
        <w:t xml:space="preserve">, </w:t>
      </w:r>
      <w:r w:rsidR="001B5C0B">
        <w:t xml:space="preserve">mộc mạc. Để đáp ứng nhu cầu chơi game có hình ảnh đẹp hơn, </w:t>
      </w:r>
      <w:r w:rsidR="00FD46E3">
        <w:t xml:space="preserve">các </w:t>
      </w:r>
      <w:r w:rsidR="001B5C0B">
        <w:t>nhà phát triển đã xây dựng game dưới dạng 2D theo kiểu load image. Điển hình là</w:t>
      </w:r>
      <w:r>
        <w:t xml:space="preserve"> game Mario</w:t>
      </w:r>
      <w:r w:rsidR="00A913B4">
        <w:t xml:space="preserve"> kinh điển</w:t>
      </w:r>
      <w:r>
        <w:t>,...</w:t>
      </w:r>
      <w:r w:rsidR="00A913B4">
        <w:t xml:space="preserve"> Đối với thời điểm đó, để có máy tính mà chơi game Mario là sự ao ước của bao nhiêu thiếu nhi.</w:t>
      </w:r>
      <w:r>
        <w:t xml:space="preserve"> Nhưng</w:t>
      </w:r>
      <w:r w:rsidR="00A913B4">
        <w:t xml:space="preserve"> để thu hút người chơi ở độ tuổi thanh thiếu niên, cần phải có một bước vọt khác, xây dựng game sao cho có vẻ thật hơn, kịch bản hấp dẫn, đòi hỏi người chơi phải sử dụng đầu óc để chiến thắng. Từ đó, các thể loại game chiến thuật, nhập vai dạng 2.5D ra đời.</w:t>
      </w:r>
      <w:r>
        <w:t xml:space="preserve"> Về mặt lý thuyết, nó được xem là 2D, nhưng người chơi nhìn có cảm giác thật hơn vì có</w:t>
      </w:r>
      <w:r w:rsidR="00A913B4">
        <w:t xml:space="preserve"> </w:t>
      </w:r>
      <w:r>
        <w:t xml:space="preserve">chiều sâu, nhưng chưa phải 3D vì không thể quay </w:t>
      </w:r>
      <w:r w:rsidR="00FD46E3">
        <w:t>góc nhìn</w:t>
      </w:r>
      <w:r w:rsidR="00A913B4">
        <w:t xml:space="preserve"> 360</w:t>
      </w:r>
      <w:r w:rsidR="00A913B4" w:rsidRPr="00A913B4">
        <w:rPr>
          <w:vertAlign w:val="superscript"/>
        </w:rPr>
        <w:t>o</w:t>
      </w:r>
      <w:r>
        <w:t xml:space="preserve">. </w:t>
      </w:r>
      <w:r w:rsidR="00A913B4">
        <w:t>M</w:t>
      </w:r>
      <w:r>
        <w:t xml:space="preserve">ột số game 2.5D </w:t>
      </w:r>
      <w:r w:rsidR="00A913B4">
        <w:t xml:space="preserve">đình đám một thời </w:t>
      </w:r>
      <w:r>
        <w:t xml:space="preserve">: Empires, Consack, Tam Quốc Chí, Redalert, ... </w:t>
      </w:r>
    </w:p>
    <w:p w:rsidR="00185C54" w:rsidRDefault="00A913B4" w:rsidP="00E35A2E">
      <w:pPr>
        <w:spacing w:after="0" w:line="312" w:lineRule="auto"/>
      </w:pPr>
      <w:r>
        <w:t xml:space="preserve">Cuộc sống ngày càng </w:t>
      </w:r>
      <w:r w:rsidR="00FD46E3">
        <w:t>phát triển, công nghệ ngày càng hiện đại</w:t>
      </w:r>
      <w:r>
        <w:t>, nhu cầu con người ngày càng tăng cao, các game thủ muốn chơi game có thẻ thật hơn, muốn nhập vai vào nhân vật để thực hiện nhiệm vụ trong game. Từ đó, các nhà phát triển không ngừng cố gắng</w:t>
      </w:r>
      <w:r w:rsidR="00F616B3">
        <w:t xml:space="preserve"> và nỗ lực</w:t>
      </w:r>
      <w:r>
        <w:t xml:space="preserve">, </w:t>
      </w:r>
      <w:r w:rsidR="00FD46E3">
        <w:t>phát triển</w:t>
      </w:r>
      <w:r>
        <w:t xml:space="preserve"> game 2.5D của mình sang dạng 3D như game Dialo, </w:t>
      </w:r>
      <w:r w:rsidR="00F616B3">
        <w:t>Football, ... Người chơi có thể hòa vào thế giới 3D của nhân vật, có cảm giác thật khi chơi. Số lượng người chơi ngày càng tăng, vì thế, đòi hỏi phía lập trình có những ý kiến sáng tạo, luôn đổi mới game, để có thể thu hút người chơi.</w:t>
      </w:r>
    </w:p>
    <w:p w:rsidR="006D096E" w:rsidRDefault="006D096E" w:rsidP="00E35A2E">
      <w:pPr>
        <w:spacing w:after="0" w:line="312" w:lineRule="auto"/>
      </w:pPr>
      <w:r>
        <w:t>Công nghệ ngày càng phát triển, cộng với sự phát triển lớn mạnh của Internet, vì thế game được hỗ trợ kết nối Internet để các game thủ có thể chơi online với nhau thay vì chơi mạng LAN bình thường. Điều này cho ta thấy, nhu cầu phát triển game ngày càng lớn mạnh, đặt biệt là game 3D online.</w:t>
      </w:r>
    </w:p>
    <w:p w:rsidR="007B00DA" w:rsidRDefault="001B5C0B" w:rsidP="001B5C0B">
      <w:pPr>
        <w:spacing w:after="0"/>
        <w:jc w:val="center"/>
        <w:rPr>
          <w:rFonts w:eastAsiaTheme="minorHAnsi"/>
          <w:b/>
          <w:sz w:val="24"/>
          <w:lang w:eastAsia="en-US"/>
        </w:rPr>
      </w:pPr>
      <w:r>
        <w:rPr>
          <w:rFonts w:eastAsiaTheme="minorHAnsi"/>
          <w:b/>
          <w:noProof/>
          <w:sz w:val="24"/>
          <w:lang w:eastAsia="en-US"/>
        </w:rPr>
        <w:drawing>
          <wp:inline distT="0" distB="0" distL="0" distR="0" wp14:anchorId="76D72EB4" wp14:editId="3827A2C8">
            <wp:extent cx="4286250" cy="2707849"/>
            <wp:effectExtent l="190500" t="190500" r="190500" b="1879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5-20-21 PM.png"/>
                    <pic:cNvPicPr/>
                  </pic:nvPicPr>
                  <pic:blipFill>
                    <a:blip r:embed="rId10">
                      <a:extLst>
                        <a:ext uri="{28A0092B-C50C-407E-A947-70E740481C1C}">
                          <a14:useLocalDpi xmlns:a14="http://schemas.microsoft.com/office/drawing/2010/main" val="0"/>
                        </a:ext>
                      </a:extLst>
                    </a:blip>
                    <a:stretch>
                      <a:fillRect/>
                    </a:stretch>
                  </pic:blipFill>
                  <pic:spPr>
                    <a:xfrm>
                      <a:off x="0" y="0"/>
                      <a:ext cx="4294188" cy="2712864"/>
                    </a:xfrm>
                    <a:prstGeom prst="rect">
                      <a:avLst/>
                    </a:prstGeom>
                    <a:ln>
                      <a:noFill/>
                    </a:ln>
                    <a:effectLst>
                      <a:outerShdw blurRad="190500" algn="tl" rotWithShape="0">
                        <a:srgbClr val="000000">
                          <a:alpha val="70000"/>
                        </a:srgbClr>
                      </a:outerShdw>
                    </a:effectLst>
                  </pic:spPr>
                </pic:pic>
              </a:graphicData>
            </a:graphic>
          </wp:inline>
        </w:drawing>
      </w:r>
    </w:p>
    <w:p w:rsidR="001B5C0B" w:rsidRDefault="00EE0D4F" w:rsidP="00EE0D4F">
      <w:pPr>
        <w:pStyle w:val="Caption"/>
        <w:rPr>
          <w:rFonts w:eastAsiaTheme="minorHAnsi"/>
          <w:b w:val="0"/>
          <w:lang w:eastAsia="en-US"/>
        </w:rPr>
      </w:pPr>
      <w:bookmarkStart w:id="153" w:name="_Toc329728212"/>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1B5C0B">
        <w:rPr>
          <w:rFonts w:eastAsiaTheme="minorHAnsi"/>
          <w:lang w:eastAsia="en-US"/>
        </w:rPr>
        <w:t>Minh họa lịch sử phát triển game</w:t>
      </w:r>
      <w:bookmarkEnd w:id="153"/>
    </w:p>
    <w:p w:rsidR="00904C53" w:rsidRDefault="006F0F30" w:rsidP="00904C53">
      <w:pPr>
        <w:pStyle w:val="Heading2"/>
      </w:pPr>
      <w:bookmarkStart w:id="154" w:name="_Toc329630368"/>
      <w:bookmarkStart w:id="155" w:name="_Toc329635651"/>
      <w:r>
        <w:t xml:space="preserve">Web </w:t>
      </w:r>
      <w:r w:rsidR="00067AE9">
        <w:t>3D</w:t>
      </w:r>
      <w:bookmarkEnd w:id="154"/>
      <w:bookmarkEnd w:id="155"/>
    </w:p>
    <w:p w:rsidR="00777F6C" w:rsidRDefault="007530E2" w:rsidP="007530E2">
      <w:r>
        <w:t>Mới nghe qua từ Web3D, người nghe có thể nghĩ Web3D là một trang Web nhưng ở dạng 3D. Nhưng đó là cách nghĩ từ phía người sử dụng, đối với nhà phát triển, lập trình viên, có thể nghĩ Web3D là những mô hình 3D, vật thể 3D được đưa lên trên Web. Vậy tại sao lại</w:t>
      </w:r>
      <w:r w:rsidR="00DA026A">
        <w:t xml:space="preserve"> có nhu cầu</w:t>
      </w:r>
      <w:r>
        <w:t xml:space="preserve"> đưa những mô hình 3D này lên Web. Có rất nhiều câu trả lời cho câu hỏi này. </w:t>
      </w:r>
      <w:r w:rsidR="00DA026A">
        <w:t xml:space="preserve">Có thể phía phát triển muốn người sử dụng có cảm giác thật hơn, sự chuyển động 3D sẽ khiến người dùng cảm thấy hứng thú, thay vì những hình ảnh 2D tĩnh. </w:t>
      </w:r>
      <w:r w:rsidR="00777F6C">
        <w:t>Hoặc có thể do nhu cầu của các nhà đầu tư về dạy học anh văn, muốn trang web dạy anh văn thật hơn, có hình ảnh 3D chuyển động hấp dẫn để cuốn hút người đến trang Web. Thật vậy, đã có rất nhiều trang Web thể hiện nội dung 3D mới mục đích dạy học như hình 1.1</w:t>
      </w:r>
      <w:r w:rsidR="007B00DA">
        <w:t>, xây dựng mạng xã hội 3D như hình 1.2, ...</w:t>
      </w:r>
    </w:p>
    <w:p w:rsidR="007530E2" w:rsidRDefault="00777F6C" w:rsidP="00777F6C">
      <w:pPr>
        <w:jc w:val="center"/>
      </w:pPr>
      <w:r>
        <w:rPr>
          <w:noProof/>
          <w:lang w:eastAsia="en-US"/>
        </w:rPr>
        <w:drawing>
          <wp:inline distT="0" distB="0" distL="0" distR="0" wp14:anchorId="639CA201" wp14:editId="0AFFE7EB">
            <wp:extent cx="4000500" cy="2133600"/>
            <wp:effectExtent l="190500" t="190500" r="190500" b="190500"/>
            <wp:docPr id="250" name="Picture 250"/>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4001865" cy="2134328"/>
                    </a:xfrm>
                    <a:prstGeom prst="rect">
                      <a:avLst/>
                    </a:prstGeom>
                    <a:ln>
                      <a:noFill/>
                    </a:ln>
                    <a:effectLst>
                      <a:outerShdw blurRad="190500" algn="tl" rotWithShape="0">
                        <a:srgbClr val="000000">
                          <a:alpha val="70000"/>
                        </a:srgbClr>
                      </a:outerShdw>
                    </a:effectLst>
                  </pic:spPr>
                </pic:pic>
              </a:graphicData>
            </a:graphic>
          </wp:inline>
        </w:drawing>
      </w:r>
    </w:p>
    <w:p w:rsidR="00777F6C" w:rsidRDefault="00A33C0B" w:rsidP="00A33C0B">
      <w:pPr>
        <w:pStyle w:val="Caption"/>
      </w:pPr>
      <w:bookmarkStart w:id="156" w:name="_Toc329728213"/>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r>
        <w:t xml:space="preserve"> </w:t>
      </w:r>
      <w:r w:rsidR="007B00DA">
        <w:t>T</w:t>
      </w:r>
      <w:r w:rsidR="00777F6C">
        <w:t>rang Web dạy học sinh học theo dạng 3D</w:t>
      </w:r>
      <w:bookmarkEnd w:id="156"/>
    </w:p>
    <w:p w:rsidR="007B00DA" w:rsidRDefault="007B00DA" w:rsidP="000B7757">
      <w:r>
        <w:t xml:space="preserve">Như vậy, nhu cầu phát triển ứng dụng, game 3D trên nền tảng web khá được quan tâm. Hiện tại có khá nhiều công nghệ hỗ trợ việc thể hiện 3D trên nền tảng Web. Lập trình viên sẽ sử dụng những công nghệ đó để phát triển, đưa trang web từ 2D sang dạng 3D. Nhưng những công nghệ đó, đối với thời điểm quá khứ, hiện tại, tương lai có điểm mạnh, điểm yếu khác nhau. Vì thế, để có thể lựa chọn công nghệ tốt nhất cho thời điểm hiện tại và hướng đến tương lai thì chúng ta phải khảo sát những công nghệ đó một cách trực quan. </w:t>
      </w:r>
    </w:p>
    <w:p w:rsidR="007B00DA" w:rsidRDefault="007B00DA" w:rsidP="007B00DA">
      <w:pPr>
        <w:jc w:val="center"/>
      </w:pPr>
      <w:r>
        <w:rPr>
          <w:noProof/>
          <w:lang w:eastAsia="en-US"/>
        </w:rPr>
        <w:drawing>
          <wp:inline distT="0" distB="0" distL="0" distR="0" wp14:anchorId="1670D6E6" wp14:editId="01F0F5B3">
            <wp:extent cx="3590925" cy="2114550"/>
            <wp:effectExtent l="190500" t="190500" r="200025" b="19050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3592151" cy="2115272"/>
                    </a:xfrm>
                    <a:prstGeom prst="rect">
                      <a:avLst/>
                    </a:prstGeom>
                    <a:ln>
                      <a:noFill/>
                    </a:ln>
                    <a:effectLst>
                      <a:outerShdw blurRad="190500" algn="tl" rotWithShape="0">
                        <a:srgbClr val="000000">
                          <a:alpha val="70000"/>
                        </a:srgbClr>
                      </a:outerShdw>
                    </a:effectLst>
                  </pic:spPr>
                </pic:pic>
              </a:graphicData>
            </a:graphic>
          </wp:inline>
        </w:drawing>
      </w:r>
    </w:p>
    <w:p w:rsidR="007B00DA" w:rsidRPr="007530E2" w:rsidRDefault="00106F84" w:rsidP="00106F84">
      <w:pPr>
        <w:pStyle w:val="Caption"/>
      </w:pPr>
      <w:bookmarkStart w:id="157" w:name="_Toc329728214"/>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w:t>
      </w:r>
      <w:r w:rsidR="007B00DA">
        <w:t>Mạng xã hội 3D IMVU</w:t>
      </w:r>
      <w:bookmarkEnd w:id="157"/>
    </w:p>
    <w:p w:rsidR="007C02C4" w:rsidRDefault="007C02C4" w:rsidP="007C02C4">
      <w:pPr>
        <w:pStyle w:val="Heading2"/>
      </w:pPr>
      <w:bookmarkStart w:id="158" w:name="_Toc329630369"/>
      <w:bookmarkStart w:id="159" w:name="_Toc329635652"/>
      <w:r w:rsidRPr="002750D8">
        <w:t>Khảo sát hiện trạng</w:t>
      </w:r>
      <w:bookmarkEnd w:id="158"/>
      <w:bookmarkEnd w:id="159"/>
    </w:p>
    <w:p w:rsidR="00E6286E" w:rsidRPr="002750D8" w:rsidRDefault="00E6286E" w:rsidP="00980812">
      <w:pPr>
        <w:pStyle w:val="Heading3"/>
      </w:pPr>
      <w:bookmarkStart w:id="160" w:name="_Toc329630370"/>
      <w:bookmarkStart w:id="161" w:name="_Toc329635653"/>
      <w:bookmarkStart w:id="162" w:name="_Toc299739824"/>
      <w:r w:rsidRPr="002750D8">
        <w:t>Nhu cầu của việc xây dựng</w:t>
      </w:r>
      <w:r>
        <w:t xml:space="preserve"> game </w:t>
      </w:r>
      <w:r w:rsidRPr="002750D8">
        <w:t xml:space="preserve">3D </w:t>
      </w:r>
      <w:r>
        <w:t>trên nền tảng Web</w:t>
      </w:r>
      <w:bookmarkEnd w:id="160"/>
      <w:bookmarkEnd w:id="161"/>
    </w:p>
    <w:p w:rsidR="005F2DC9" w:rsidRDefault="00A74A4A" w:rsidP="00E6286E">
      <w:pPr>
        <w:rPr>
          <w:rStyle w:val="Reference"/>
          <w:b w:val="0"/>
        </w:rPr>
      </w:pPr>
      <w:r>
        <w:rPr>
          <w:rStyle w:val="Reference"/>
          <w:b w:val="0"/>
        </w:rPr>
        <w:t>Nhu cầ</w:t>
      </w:r>
      <w:r w:rsidR="00536AC3">
        <w:rPr>
          <w:rStyle w:val="Reference"/>
          <w:b w:val="0"/>
        </w:rPr>
        <w:t xml:space="preserve">u chơi game 3D </w:t>
      </w:r>
      <w:r>
        <w:rPr>
          <w:rStyle w:val="Reference"/>
          <w:b w:val="0"/>
        </w:rPr>
        <w:t xml:space="preserve">đã được các nhà thiết kế game đáp ứng không chỉ về mặt đồ họa mà còn ở kịch bản game hấp dẫn, luôn đổi mới, khiến người chơi ngày càng hứng thú khi chơi. Nhưng những game đó cần phải cài đặt và yêu cầu máy có cấu hình mạnh và dung lượng lớn để chứa game. Như vậy, vấn đề đặt ra là có cách nào chơi game 3D không cần cài đặt, vừa đẹp, mà vừa </w:t>
      </w:r>
      <w:r w:rsidR="00536AC3">
        <w:rPr>
          <w:rStyle w:val="Reference"/>
          <w:b w:val="0"/>
        </w:rPr>
        <w:t>mượt</w:t>
      </w:r>
      <w:r>
        <w:rPr>
          <w:rStyle w:val="Reference"/>
          <w:b w:val="0"/>
        </w:rPr>
        <w:t xml:space="preserve"> không. Từ đó, việc xây dựng game 3D trên nền tảng web được nảy sinh và hiện tại đã có nhiều trang web game 3D, mạng xã hội 3D, dạy học 3D và tương lai game 3D lên nền tảng Web </w:t>
      </w:r>
      <w:r w:rsidR="00536AC3">
        <w:rPr>
          <w:rStyle w:val="Reference"/>
          <w:b w:val="0"/>
        </w:rPr>
        <w:t>sẽ phát triển rất mạnh.</w:t>
      </w:r>
    </w:p>
    <w:p w:rsidR="00E6286E" w:rsidRPr="002750D8" w:rsidRDefault="00587A85" w:rsidP="00980812">
      <w:pPr>
        <w:pStyle w:val="Heading3"/>
      </w:pPr>
      <w:bookmarkStart w:id="163" w:name="_Toc278648786"/>
      <w:bookmarkStart w:id="164" w:name="_Toc299739826"/>
      <w:bookmarkStart w:id="165" w:name="_Toc329630371"/>
      <w:bookmarkStart w:id="166" w:name="_Toc329635654"/>
      <w:bookmarkEnd w:id="162"/>
      <w:r>
        <w:t>Khảo sát c</w:t>
      </w:r>
      <w:r w:rsidR="00E6286E" w:rsidRPr="002750D8">
        <w:t>ông nghệ WebGL</w:t>
      </w:r>
      <w:bookmarkEnd w:id="163"/>
      <w:bookmarkEnd w:id="164"/>
      <w:bookmarkEnd w:id="165"/>
      <w:bookmarkEnd w:id="166"/>
    </w:p>
    <w:p w:rsidR="008C38E7" w:rsidRDefault="008C38E7" w:rsidP="00E6286E">
      <w:r>
        <w:t>Tại hội thảo các nhà phát triển game năm 2011 (Game Developers Conference</w:t>
      </w:r>
      <w:r w:rsidR="00066A56">
        <w:t xml:space="preserve"> - </w:t>
      </w:r>
      <w:r>
        <w:t>San F</w:t>
      </w:r>
      <w:r w:rsidR="00066A56">
        <w:t>ran</w:t>
      </w:r>
      <w:r>
        <w:t>cisco 3/3/2011</w:t>
      </w:r>
      <w:r w:rsidR="00066A56">
        <w:t>)</w:t>
      </w:r>
      <w:r>
        <w:t>,</w:t>
      </w:r>
      <w:r w:rsidR="00066A56">
        <w:t xml:space="preserve"> </w:t>
      </w:r>
      <w:r>
        <w:t>Khronos Gro</w:t>
      </w:r>
      <w:r w:rsidR="00202C5A">
        <w:t>up đã cho ra đời</w:t>
      </w:r>
      <w:r>
        <w:t xml:space="preserve"> </w:t>
      </w:r>
      <w:r w:rsidR="00202C5A">
        <w:t>WebGL phiên bản 1.0 với sự khai thác</w:t>
      </w:r>
      <w:r w:rsidR="00D7491D">
        <w:t xml:space="preserve"> tối đa đồ họa 3D của</w:t>
      </w:r>
      <w:r w:rsidR="00202C5A">
        <w:t xml:space="preserve"> phần cứ</w:t>
      </w:r>
      <w:r w:rsidR="00D7491D">
        <w:t>ng</w:t>
      </w:r>
      <w:r w:rsidR="00202C5A">
        <w:t xml:space="preserve"> trên trình duyệt hỗ trợ HTML5</w:t>
      </w:r>
      <w:r w:rsidR="00066A56">
        <w:t xml:space="preserve">, mà không cần bất kỳ một plug-in nào. WebGL </w:t>
      </w:r>
      <w:r w:rsidR="00202C5A">
        <w:t>được viết trên ngôn ngữ Javascript, dựa trên OpenGL ES 2.0 cho phép sử dụng các API đồ họa 3D trong trình duyệt ở bất kì nền tảng nào hỗ trợ chuẩn OpenGL hay OpenGL ES. Các phiên bản mới nhất của các trình duyệt đều hỗ trợ WebGL (trừ Internet Explorer).</w:t>
      </w:r>
    </w:p>
    <w:p w:rsidR="00D7491D" w:rsidRDefault="004105FA" w:rsidP="00E6286E">
      <w:r>
        <w:t>Về mảng thiết</w:t>
      </w:r>
      <w:r w:rsidR="00D7491D">
        <w:t xml:space="preserve"> bị di động, hiện tại Nokia N900</w:t>
      </w:r>
      <w:r w:rsidR="006D442F">
        <w:t>, Sony Ericsson Xperia 2011</w:t>
      </w:r>
      <w:r w:rsidR="00D32507">
        <w:t xml:space="preserve"> </w:t>
      </w:r>
      <w:r w:rsidR="00D7491D">
        <w:t>đã hỗ trợ WebGL, chạy rất mượt nhờ phần cứng khá tốt, ngoài ra Opera đã ra mắt Opera Mobile phiên bản 12 hỗ trợ WebGL đối với Android 1.6</w:t>
      </w:r>
      <w:r w:rsidR="00D7491D" w:rsidRPr="00D7491D">
        <w:rPr>
          <w:vertAlign w:val="superscript"/>
        </w:rPr>
        <w:t>+</w:t>
      </w:r>
      <w:r w:rsidR="00D7491D">
        <w:t xml:space="preserve">. </w:t>
      </w:r>
      <w:r w:rsidR="00D32507">
        <w:t>Điện thoại Android 1.6</w:t>
      </w:r>
      <w:r w:rsidR="00D32507" w:rsidRPr="00D32507">
        <w:rPr>
          <w:vertAlign w:val="superscript"/>
        </w:rPr>
        <w:t>+</w:t>
      </w:r>
      <w:r w:rsidR="00D32507">
        <w:t xml:space="preserve"> sau khi cài đặt Opera Mobile 12 có thể mở được các trang web sử dụng WebGL, nhưng tùy vào phần cứng, tốc độ, hình ảnh của các thiết bị sẽ khác nhau.</w:t>
      </w:r>
      <w:r>
        <w:t xml:space="preserve"> Đối với thiết bị hệ điều hành iOS Iphone/Ipad, hiện tại trình duyệt Safari của Ipad3 đã hỗ trợ WebGL. Nhưng đối với Iphone4/Iphone4S/Ipad2</w:t>
      </w:r>
      <w:r w:rsidR="00081F12">
        <w:t xml:space="preserve"> iOS 5.x </w:t>
      </w:r>
      <w:r>
        <w:t>phải dùng phần mềm để kích hoạt</w:t>
      </w:r>
      <w:r w:rsidR="00081F12">
        <w:t xml:space="preserve"> WebGL. </w:t>
      </w:r>
    </w:p>
    <w:p w:rsidR="00081F12" w:rsidRDefault="00081F12" w:rsidP="00081F12">
      <w:pPr>
        <w:jc w:val="center"/>
      </w:pPr>
      <w:r>
        <w:rPr>
          <w:noProof/>
          <w:lang w:eastAsia="en-US"/>
        </w:rPr>
        <w:drawing>
          <wp:inline distT="0" distB="0" distL="0" distR="0" wp14:anchorId="140E73BA" wp14:editId="097A53AF">
            <wp:extent cx="3267075" cy="2450399"/>
            <wp:effectExtent l="190500" t="190500" r="180975" b="1981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38.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68190" cy="2451236"/>
                    </a:xfrm>
                    <a:prstGeom prst="rect">
                      <a:avLst/>
                    </a:prstGeom>
                    <a:ln>
                      <a:noFill/>
                    </a:ln>
                    <a:effectLst>
                      <a:outerShdw blurRad="190500" algn="tl" rotWithShape="0">
                        <a:srgbClr val="000000">
                          <a:alpha val="70000"/>
                        </a:srgbClr>
                      </a:outerShdw>
                    </a:effectLst>
                  </pic:spPr>
                </pic:pic>
              </a:graphicData>
            </a:graphic>
          </wp:inline>
        </w:drawing>
      </w:r>
    </w:p>
    <w:p w:rsidR="00081F12" w:rsidRDefault="008806B2" w:rsidP="008806B2">
      <w:pPr>
        <w:pStyle w:val="Caption"/>
      </w:pPr>
      <w:bookmarkStart w:id="167" w:name="_Toc329728215"/>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r>
        <w:t xml:space="preserve"> Iphone4S -  </w:t>
      </w:r>
      <w:r w:rsidR="00081F12">
        <w:t>Ipad2 chạy WebGL sử dụng Safari</w:t>
      </w:r>
      <w:bookmarkEnd w:id="167"/>
    </w:p>
    <w:p w:rsidR="004105FA" w:rsidRPr="00D32507" w:rsidRDefault="004105FA" w:rsidP="00E6286E"/>
    <w:p w:rsidR="00E6286E" w:rsidRPr="002750D8" w:rsidRDefault="00E6286E" w:rsidP="00E6286E">
      <w:pPr>
        <w:keepNext/>
        <w:jc w:val="center"/>
      </w:pPr>
      <w:r w:rsidRPr="002750D8">
        <w:rPr>
          <w:noProof/>
          <w:lang w:eastAsia="en-US"/>
        </w:rPr>
        <w:drawing>
          <wp:inline distT="0" distB="0" distL="0" distR="0" wp14:anchorId="34E91207" wp14:editId="6C656BE2">
            <wp:extent cx="2886726" cy="3314700"/>
            <wp:effectExtent l="190500" t="190500" r="199390" b="190500"/>
            <wp:docPr id="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2886726" cy="3314700"/>
                    </a:xfrm>
                    <a:prstGeom prst="rect">
                      <a:avLst/>
                    </a:prstGeom>
                    <a:ln>
                      <a:noFill/>
                    </a:ln>
                    <a:effectLst>
                      <a:outerShdw blurRad="190500" algn="tl" rotWithShape="0">
                        <a:srgbClr val="000000">
                          <a:alpha val="70000"/>
                        </a:srgbClr>
                      </a:outerShdw>
                    </a:effectLst>
                  </pic:spPr>
                </pic:pic>
              </a:graphicData>
            </a:graphic>
          </wp:inline>
        </w:drawing>
      </w:r>
    </w:p>
    <w:p w:rsidR="002A6384" w:rsidRPr="009F2B22" w:rsidRDefault="00B030FC" w:rsidP="00B030FC">
      <w:pPr>
        <w:pStyle w:val="Caption"/>
        <w:rPr>
          <w:b w:val="0"/>
        </w:rPr>
      </w:pPr>
      <w:bookmarkStart w:id="168" w:name="_Toc299739715"/>
      <w:bookmarkStart w:id="169" w:name="_Toc329728216"/>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r>
        <w:t xml:space="preserve"> </w:t>
      </w:r>
      <w:r w:rsidR="00E6286E" w:rsidRPr="00B030FC">
        <w:t>Kiến trúc tổng quan công nghệ WebGL</w:t>
      </w:r>
      <w:bookmarkEnd w:id="168"/>
      <w:bookmarkEnd w:id="169"/>
    </w:p>
    <w:p w:rsidR="004025FB" w:rsidRDefault="004025FB" w:rsidP="004025FB">
      <w:pPr>
        <w:pStyle w:val="Bullet4"/>
      </w:pPr>
      <w:r>
        <w:t xml:space="preserve">Ưu điểm : </w:t>
      </w:r>
    </w:p>
    <w:p w:rsidR="004025FB" w:rsidRPr="004025FB" w:rsidRDefault="004025FB" w:rsidP="00803C52">
      <w:pPr>
        <w:pStyle w:val="Bullet4"/>
        <w:numPr>
          <w:ilvl w:val="0"/>
          <w:numId w:val="47"/>
        </w:numPr>
      </w:pPr>
      <w:r>
        <w:rPr>
          <w:b w:val="0"/>
        </w:rPr>
        <w:t xml:space="preserve">Là chuẩn </w:t>
      </w:r>
      <w:r w:rsidR="00B62BBF">
        <w:rPr>
          <w:b w:val="0"/>
        </w:rPr>
        <w:t>web mới cho API đồ họa 3D cấp thấp trên nền OpenGL ES</w:t>
      </w:r>
    </w:p>
    <w:p w:rsidR="004025FB" w:rsidRPr="004025FB" w:rsidRDefault="004025FB" w:rsidP="00803C52">
      <w:pPr>
        <w:pStyle w:val="Bullet4"/>
        <w:numPr>
          <w:ilvl w:val="0"/>
          <w:numId w:val="47"/>
        </w:numPr>
      </w:pPr>
      <w:r>
        <w:rPr>
          <w:b w:val="0"/>
        </w:rPr>
        <w:t>Các phiên bản mới của các trình duyệt đều hỗ trợ (trừ Internet Explorer)</w:t>
      </w:r>
    </w:p>
    <w:p w:rsidR="004025FB" w:rsidRPr="004025FB" w:rsidRDefault="004025FB" w:rsidP="00803C52">
      <w:pPr>
        <w:pStyle w:val="Bullet4"/>
        <w:numPr>
          <w:ilvl w:val="0"/>
          <w:numId w:val="47"/>
        </w:numPr>
      </w:pPr>
      <w:r>
        <w:rPr>
          <w:b w:val="0"/>
        </w:rPr>
        <w:t>Không cần cài thêm bất kỳ Plug-in nào</w:t>
      </w:r>
    </w:p>
    <w:p w:rsidR="004025FB" w:rsidRPr="004025FB" w:rsidRDefault="004025FB" w:rsidP="00803C52">
      <w:pPr>
        <w:pStyle w:val="Bullet4"/>
        <w:numPr>
          <w:ilvl w:val="0"/>
          <w:numId w:val="47"/>
        </w:numPr>
      </w:pPr>
      <w:r>
        <w:rPr>
          <w:b w:val="0"/>
        </w:rPr>
        <w:t xml:space="preserve">Lập trình trên ngôn ngữ Javascript, có thể </w:t>
      </w:r>
      <w:r w:rsidR="00B62BBF">
        <w:rPr>
          <w:b w:val="0"/>
        </w:rPr>
        <w:t>lập trình</w:t>
      </w:r>
      <w:r>
        <w:rPr>
          <w:b w:val="0"/>
        </w:rPr>
        <w:t xml:space="preserve"> hướng đối tượng</w:t>
      </w:r>
    </w:p>
    <w:p w:rsidR="004025FB" w:rsidRPr="004025FB" w:rsidRDefault="004025FB" w:rsidP="00803C52">
      <w:pPr>
        <w:pStyle w:val="Bullet4"/>
        <w:numPr>
          <w:ilvl w:val="0"/>
          <w:numId w:val="47"/>
        </w:numPr>
      </w:pPr>
      <w:r>
        <w:rPr>
          <w:b w:val="0"/>
        </w:rPr>
        <w:t>Cross-Platform</w:t>
      </w:r>
      <w:r w:rsidR="00C529EF">
        <w:rPr>
          <w:b w:val="0"/>
        </w:rPr>
        <w:t xml:space="preserve"> kể cả iOS</w:t>
      </w:r>
    </w:p>
    <w:p w:rsidR="004025FB" w:rsidRPr="00B62BBF" w:rsidRDefault="004025FB" w:rsidP="00803C52">
      <w:pPr>
        <w:pStyle w:val="Bullet4"/>
        <w:numPr>
          <w:ilvl w:val="0"/>
          <w:numId w:val="47"/>
        </w:numPr>
      </w:pPr>
      <w:r>
        <w:rPr>
          <w:b w:val="0"/>
        </w:rPr>
        <w:t>Có thể sử dụng các thẻ của HTML5.</w:t>
      </w:r>
    </w:p>
    <w:p w:rsidR="00B62BBF" w:rsidRDefault="00B62BBF" w:rsidP="00803C52">
      <w:pPr>
        <w:pStyle w:val="Bullet4"/>
        <w:numPr>
          <w:ilvl w:val="0"/>
          <w:numId w:val="47"/>
        </w:numPr>
      </w:pPr>
      <w:r>
        <w:rPr>
          <w:b w:val="0"/>
        </w:rPr>
        <w:t>Đã có nhiều Middleware ra đời hỗ trợ lập trình cho lập trình viên như : ThreeJS, SceneJS, SpiderGL, ... nhưng vẫn còn đang trong quá trình xây dựng và thử nghiệm.</w:t>
      </w:r>
    </w:p>
    <w:p w:rsidR="004025FB" w:rsidRPr="004025FB" w:rsidRDefault="004025FB" w:rsidP="004025FB">
      <w:pPr>
        <w:pStyle w:val="Bullet4"/>
      </w:pPr>
      <w:r>
        <w:t xml:space="preserve">Khuyết điểm : </w:t>
      </w:r>
    </w:p>
    <w:p w:rsidR="00E6286E" w:rsidRPr="002750D8" w:rsidRDefault="00B62BBF" w:rsidP="008337A4">
      <w:pPr>
        <w:pStyle w:val="Dash"/>
        <w:rPr>
          <w:lang w:val="fr-FR"/>
        </w:rPr>
      </w:pPr>
      <w:r>
        <w:rPr>
          <w:lang w:val="fr-FR"/>
        </w:rPr>
        <w:t>Chưa</w:t>
      </w:r>
      <w:r w:rsidR="00E6286E" w:rsidRPr="002750D8">
        <w:rPr>
          <w:lang w:val="fr-FR"/>
        </w:rPr>
        <w:t xml:space="preserve"> có IDE chuẩn để hỗ trợ cho các lập trình viên</w:t>
      </w:r>
    </w:p>
    <w:p w:rsidR="00E6286E" w:rsidRPr="002750D8" w:rsidRDefault="00E6286E" w:rsidP="008337A4">
      <w:pPr>
        <w:pStyle w:val="Dash"/>
      </w:pPr>
      <w:r w:rsidRPr="002750D8">
        <w:t xml:space="preserve">Có sự khác biệt lớn trong trình diễn 3D giữa các </w:t>
      </w:r>
      <w:r w:rsidR="00000795">
        <w:t>thiết bị có phần cứng khác nhau</w:t>
      </w:r>
    </w:p>
    <w:p w:rsidR="00E6286E" w:rsidRPr="002750D8" w:rsidRDefault="00105E91" w:rsidP="00980812">
      <w:pPr>
        <w:pStyle w:val="Heading3"/>
      </w:pPr>
      <w:bookmarkStart w:id="170" w:name="_Toc278648788"/>
      <w:bookmarkStart w:id="171" w:name="_Toc299739827"/>
      <w:bookmarkStart w:id="172" w:name="_Toc329630372"/>
      <w:bookmarkStart w:id="173" w:name="_Toc329635655"/>
      <w:r>
        <w:t>Khảo sát c</w:t>
      </w:r>
      <w:r w:rsidR="00E6286E" w:rsidRPr="002750D8">
        <w:t>ông nghệ Silverlight</w:t>
      </w:r>
      <w:bookmarkEnd w:id="170"/>
      <w:r w:rsidR="00E6286E" w:rsidRPr="002750D8">
        <w:t xml:space="preserve"> 5</w:t>
      </w:r>
      <w:bookmarkEnd w:id="171"/>
      <w:bookmarkEnd w:id="172"/>
      <w:bookmarkEnd w:id="173"/>
    </w:p>
    <w:p w:rsidR="00235C43" w:rsidRDefault="00DC2D8D" w:rsidP="00235C43">
      <w:r>
        <w:rPr>
          <w:rFonts w:eastAsiaTheme="minorHAnsi"/>
        </w:rPr>
        <w:t xml:space="preserve">Silverlight được phát hành phiên bản đầu tiên vào năm 2007 bởi tập đoàn Microsoft, đến nay đã phát hành đến phiên bản 5. Silverlight là một ứng dựng framework để viết và chạy các ứng dụng internet với sự đa phương tiện về hình ảnh và đồ họa. Nó là một </w:t>
      </w:r>
      <w:r w:rsidR="00FD5BF5">
        <w:rPr>
          <w:rFonts w:eastAsiaTheme="minorHAnsi"/>
        </w:rPr>
        <w:t>dạng</w:t>
      </w:r>
      <w:r>
        <w:rPr>
          <w:rFonts w:eastAsiaTheme="minorHAnsi"/>
        </w:rPr>
        <w:t xml:space="preserve"> plug-in </w:t>
      </w:r>
      <w:r w:rsidR="00FD5BF5">
        <w:rPr>
          <w:rFonts w:eastAsiaTheme="minorHAnsi"/>
        </w:rPr>
        <w:t>trên công nghệ của Microsoft .Net</w:t>
      </w:r>
      <w:r>
        <w:rPr>
          <w:rFonts w:eastAsiaTheme="minorHAnsi"/>
        </w:rPr>
        <w:t xml:space="preserve"> </w:t>
      </w:r>
      <w:r w:rsidR="00FD5BF5">
        <w:rPr>
          <w:rFonts w:eastAsiaTheme="minorHAnsi"/>
        </w:rPr>
        <w:t xml:space="preserve">nó </w:t>
      </w:r>
      <w:r w:rsidR="00E6286E" w:rsidRPr="002750D8">
        <w:rPr>
          <w:rFonts w:eastAsiaTheme="minorHAnsi"/>
          <w:lang w:val="vi-VN"/>
        </w:rPr>
        <w:t xml:space="preserve">hỗ trợ Ajax, Python, Ruby và các ngôn ngữ lập trình. Net như Visual basic, C#. </w:t>
      </w:r>
      <w:r w:rsidR="00235C43">
        <w:rPr>
          <w:rFonts w:eastAsiaTheme="minorHAnsi"/>
        </w:rPr>
        <w:t>S</w:t>
      </w:r>
      <w:r w:rsidR="00E6286E" w:rsidRPr="002750D8">
        <w:rPr>
          <w:rFonts w:eastAsiaTheme="minorHAnsi"/>
          <w:lang w:val="vi-VN"/>
        </w:rPr>
        <w:t>ilverlight thể hiện mức độ truyền tải âm thanh và hình ảnh chất lượng cao một cách nhanh chóng và hiệu quả</w:t>
      </w:r>
      <w:r w:rsidR="00235C43">
        <w:rPr>
          <w:rFonts w:eastAsiaTheme="minorHAnsi"/>
          <w:lang w:val="vi-VN"/>
        </w:rPr>
        <w:t xml:space="preserve"> trên</w:t>
      </w:r>
      <w:r w:rsidR="00E6286E" w:rsidRPr="002750D8">
        <w:rPr>
          <w:rFonts w:eastAsiaTheme="minorHAnsi"/>
          <w:lang w:val="vi-VN"/>
        </w:rPr>
        <w:t xml:space="preserve"> các trình duyệ</w:t>
      </w:r>
      <w:r w:rsidR="00235C43">
        <w:rPr>
          <w:rFonts w:eastAsiaTheme="minorHAnsi"/>
          <w:lang w:val="vi-VN"/>
        </w:rPr>
        <w:t>t chính như Internet Explorer,</w:t>
      </w:r>
      <w:r w:rsidR="00235C43">
        <w:rPr>
          <w:rFonts w:eastAsiaTheme="minorHAnsi"/>
        </w:rPr>
        <w:t xml:space="preserve"> </w:t>
      </w:r>
      <w:r w:rsidR="00E6286E" w:rsidRPr="002750D8">
        <w:rPr>
          <w:rFonts w:eastAsiaTheme="minorHAnsi"/>
          <w:lang w:val="vi-VN"/>
        </w:rPr>
        <w:t xml:space="preserve">Firefox, Safari. </w:t>
      </w:r>
    </w:p>
    <w:p w:rsidR="00E6286E" w:rsidRPr="002750D8" w:rsidRDefault="00235C43" w:rsidP="00AE60B8">
      <w:r>
        <w:t>Về mặt chạy trên nền tảng thiết bị di động bị hạn chế, chỉ chạy được trên Window Phone 7 và Symbian.</w:t>
      </w:r>
      <w:r w:rsidR="00E6286E" w:rsidRPr="002750D8">
        <w:t xml:space="preserve"> </w:t>
      </w:r>
    </w:p>
    <w:p w:rsidR="00E6286E" w:rsidRPr="002750D8" w:rsidRDefault="00DC2D8D" w:rsidP="00E6286E">
      <w:pPr>
        <w:keepNext/>
        <w:ind w:firstLine="432"/>
        <w:jc w:val="center"/>
      </w:pPr>
      <w:r>
        <w:rPr>
          <w:noProof/>
          <w:lang w:eastAsia="en-US"/>
        </w:rPr>
        <w:drawing>
          <wp:inline distT="0" distB="0" distL="0" distR="0" wp14:anchorId="09E8B909" wp14:editId="400F5288">
            <wp:extent cx="4374595" cy="2686050"/>
            <wp:effectExtent l="190500" t="190500" r="197485" b="19050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png"/>
                    <pic:cNvPicPr/>
                  </pic:nvPicPr>
                  <pic:blipFill>
                    <a:blip r:embed="rId15">
                      <a:extLst>
                        <a:ext uri="{28A0092B-C50C-407E-A947-70E740481C1C}">
                          <a14:useLocalDpi xmlns:a14="http://schemas.microsoft.com/office/drawing/2010/main" val="0"/>
                        </a:ext>
                      </a:extLst>
                    </a:blip>
                    <a:stretch>
                      <a:fillRect/>
                    </a:stretch>
                  </pic:blipFill>
                  <pic:spPr>
                    <a:xfrm>
                      <a:off x="0" y="0"/>
                      <a:ext cx="4376088" cy="2686967"/>
                    </a:xfrm>
                    <a:prstGeom prst="rect">
                      <a:avLst/>
                    </a:prstGeom>
                    <a:ln>
                      <a:noFill/>
                    </a:ln>
                    <a:effectLst>
                      <a:outerShdw blurRad="190500" algn="tl" rotWithShape="0">
                        <a:srgbClr val="000000">
                          <a:alpha val="70000"/>
                        </a:srgbClr>
                      </a:outerShdw>
                    </a:effectLst>
                  </pic:spPr>
                </pic:pic>
              </a:graphicData>
            </a:graphic>
          </wp:inline>
        </w:drawing>
      </w:r>
    </w:p>
    <w:p w:rsidR="00E6286E" w:rsidRPr="005629BB" w:rsidRDefault="00752115" w:rsidP="00752115">
      <w:pPr>
        <w:pStyle w:val="Caption"/>
        <w:rPr>
          <w:b w:val="0"/>
        </w:rPr>
      </w:pPr>
      <w:bookmarkStart w:id="174" w:name="_Toc299739716"/>
      <w:bookmarkStart w:id="175" w:name="_Toc329728217"/>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6</w:t>
      </w:r>
      <w:r w:rsidR="00C76263">
        <w:rPr>
          <w:noProof/>
        </w:rPr>
        <w:fldChar w:fldCharType="end"/>
      </w:r>
      <w:r>
        <w:t xml:space="preserve"> </w:t>
      </w:r>
      <w:r w:rsidR="00E6286E" w:rsidRPr="00752115">
        <w:t>Kiến trúc tổng quan</w:t>
      </w:r>
      <w:r w:rsidR="00DC2D8D" w:rsidRPr="00752115">
        <w:t xml:space="preserve"> của</w:t>
      </w:r>
      <w:r w:rsidR="00E6286E" w:rsidRPr="00752115">
        <w:t xml:space="preserve"> Silverlight 5</w:t>
      </w:r>
      <w:bookmarkEnd w:id="174"/>
      <w:bookmarkEnd w:id="175"/>
    </w:p>
    <w:p w:rsidR="00E6286E" w:rsidRPr="002750D8" w:rsidRDefault="00E6286E" w:rsidP="005629BB">
      <w:pPr>
        <w:pStyle w:val="Bullet4"/>
      </w:pPr>
      <w:r w:rsidRPr="002750D8">
        <w:t>Ưu điểm</w:t>
      </w:r>
      <w:r w:rsidR="005629BB">
        <w:t xml:space="preserve"> : </w:t>
      </w:r>
    </w:p>
    <w:p w:rsidR="00E6286E" w:rsidRPr="002750D8" w:rsidRDefault="00E6286E" w:rsidP="008337A4">
      <w:pPr>
        <w:pStyle w:val="Dash"/>
        <w:rPr>
          <w:lang w:val="fr-FR"/>
        </w:rPr>
      </w:pPr>
      <w:r w:rsidRPr="002750D8">
        <w:rPr>
          <w:lang w:val="fr-FR"/>
        </w:rPr>
        <w:t xml:space="preserve">Là một công nghệ hỗ trợ mạnh mẽ RIA. </w:t>
      </w:r>
    </w:p>
    <w:p w:rsidR="00E6286E" w:rsidRPr="002750D8" w:rsidRDefault="00E6286E" w:rsidP="008337A4">
      <w:pPr>
        <w:pStyle w:val="Dash"/>
        <w:rPr>
          <w:lang w:val="fr-FR"/>
        </w:rPr>
      </w:pPr>
      <w:r w:rsidRPr="002750D8">
        <w:rPr>
          <w:lang w:val="fr-FR"/>
        </w:rPr>
        <w:t xml:space="preserve">Có </w:t>
      </w:r>
      <w:r w:rsidR="00CA1C56">
        <w:rPr>
          <w:lang w:val="fr-FR"/>
        </w:rPr>
        <w:t>nhiều</w:t>
      </w:r>
      <w:r w:rsidRPr="002750D8">
        <w:rPr>
          <w:lang w:val="fr-FR"/>
        </w:rPr>
        <w:t xml:space="preserve"> IDE mạnh</w:t>
      </w:r>
      <w:r w:rsidR="00CA1C56">
        <w:rPr>
          <w:lang w:val="fr-FR"/>
        </w:rPr>
        <w:t xml:space="preserve"> : </w:t>
      </w:r>
      <w:r w:rsidRPr="002750D8">
        <w:rPr>
          <w:lang w:val="fr-FR"/>
        </w:rPr>
        <w:t xml:space="preserve">Visual Studio, Expression Blend. </w:t>
      </w:r>
    </w:p>
    <w:p w:rsidR="00E6286E" w:rsidRPr="002750D8" w:rsidRDefault="00CA1C56" w:rsidP="008337A4">
      <w:pPr>
        <w:pStyle w:val="Dash"/>
        <w:rPr>
          <w:lang w:val="fr-FR"/>
        </w:rPr>
      </w:pPr>
      <w:r>
        <w:rPr>
          <w:lang w:val="fr-FR"/>
        </w:rPr>
        <w:t>Lập trình trên các ngôn ngữ quen thuộc :</w:t>
      </w:r>
      <w:r w:rsidR="00E6286E" w:rsidRPr="002750D8">
        <w:rPr>
          <w:lang w:val="fr-FR"/>
        </w:rPr>
        <w:t xml:space="preserve"> C#, VB. net </w:t>
      </w:r>
    </w:p>
    <w:p w:rsidR="005629BB" w:rsidRDefault="00CA1C56" w:rsidP="005629BB">
      <w:pPr>
        <w:pStyle w:val="Dash"/>
        <w:rPr>
          <w:lang w:val="fr-FR"/>
        </w:rPr>
      </w:pPr>
      <w:r>
        <w:rPr>
          <w:lang w:val="fr-FR"/>
        </w:rPr>
        <w:t>Tích hợp</w:t>
      </w:r>
      <w:r w:rsidR="00E6286E" w:rsidRPr="002750D8">
        <w:rPr>
          <w:lang w:val="fr-FR"/>
        </w:rPr>
        <w:t xml:space="preserve"> ngôn ngữ XAML </w:t>
      </w:r>
      <w:r>
        <w:rPr>
          <w:lang w:val="fr-FR"/>
        </w:rPr>
        <w:t>hỗ trợ lập trình</w:t>
      </w:r>
      <w:r w:rsidR="00E6286E" w:rsidRPr="002750D8">
        <w:rPr>
          <w:lang w:val="fr-FR"/>
        </w:rPr>
        <w:t xml:space="preserve"> </w:t>
      </w:r>
      <w:r>
        <w:rPr>
          <w:lang w:val="fr-FR"/>
        </w:rPr>
        <w:t>thiết kế</w:t>
      </w:r>
      <w:r w:rsidR="00E6286E" w:rsidRPr="002750D8">
        <w:rPr>
          <w:lang w:val="fr-FR"/>
        </w:rPr>
        <w:t xml:space="preserve"> giao diện</w:t>
      </w:r>
    </w:p>
    <w:p w:rsidR="005629BB" w:rsidRPr="005629BB" w:rsidRDefault="005629BB" w:rsidP="005629BB">
      <w:pPr>
        <w:pStyle w:val="Bullet4"/>
        <w:rPr>
          <w:lang w:val="fr-FR"/>
        </w:rPr>
      </w:pPr>
      <w:r>
        <w:rPr>
          <w:lang w:val="fr-FR"/>
        </w:rPr>
        <w:t>Khuyết điểm :</w:t>
      </w:r>
    </w:p>
    <w:p w:rsidR="00E6286E" w:rsidRDefault="005629BB" w:rsidP="005629BB">
      <w:pPr>
        <w:pStyle w:val="Dash"/>
        <w:rPr>
          <w:lang w:val="fr-FR"/>
        </w:rPr>
      </w:pPr>
      <w:r>
        <w:rPr>
          <w:lang w:val="fr-FR"/>
        </w:rPr>
        <w:t>Cần phải cài Plug-in</w:t>
      </w:r>
    </w:p>
    <w:p w:rsidR="005629BB" w:rsidRPr="002750D8" w:rsidRDefault="005629BB" w:rsidP="008337A4">
      <w:pPr>
        <w:pStyle w:val="Dash"/>
        <w:rPr>
          <w:lang w:val="fr-FR"/>
        </w:rPr>
      </w:pPr>
      <w:r>
        <w:rPr>
          <w:lang w:val="fr-FR"/>
        </w:rPr>
        <w:t>Chỉ chạy trên thiết bị di động là Window Phone</w:t>
      </w:r>
      <w:r w:rsidR="00CA1C56">
        <w:rPr>
          <w:lang w:val="fr-FR"/>
        </w:rPr>
        <w:t xml:space="preserve"> 7</w:t>
      </w:r>
      <w:r w:rsidR="00A025B6">
        <w:rPr>
          <w:lang w:val="fr-FR"/>
        </w:rPr>
        <w:t>, Symbian</w:t>
      </w:r>
      <w:r>
        <w:rPr>
          <w:lang w:val="fr-FR"/>
        </w:rPr>
        <w:t>.</w:t>
      </w:r>
    </w:p>
    <w:p w:rsidR="00E6286E" w:rsidRPr="002750D8" w:rsidRDefault="00E6286E" w:rsidP="008337A4">
      <w:pPr>
        <w:pStyle w:val="Dash"/>
        <w:rPr>
          <w:lang w:val="fr-FR"/>
        </w:rPr>
      </w:pPr>
      <w:r w:rsidRPr="002750D8">
        <w:rPr>
          <w:lang w:val="fr-FR"/>
        </w:rPr>
        <w:t xml:space="preserve">Công cụ phát triển có tính phí. </w:t>
      </w:r>
    </w:p>
    <w:p w:rsidR="00E6286E" w:rsidRPr="002750D8" w:rsidRDefault="002C5DED" w:rsidP="00980812">
      <w:pPr>
        <w:pStyle w:val="Heading3"/>
      </w:pPr>
      <w:bookmarkStart w:id="176" w:name="_Toc278648790"/>
      <w:bookmarkStart w:id="177" w:name="_Toc299739828"/>
      <w:bookmarkStart w:id="178" w:name="_Toc329630373"/>
      <w:bookmarkStart w:id="179" w:name="_Toc329635656"/>
      <w:r>
        <w:t xml:space="preserve">Khảo sát công nghệ </w:t>
      </w:r>
      <w:r w:rsidR="00E6286E" w:rsidRPr="002750D8">
        <w:t xml:space="preserve">Adobe </w:t>
      </w:r>
      <w:bookmarkEnd w:id="176"/>
      <w:r w:rsidR="00E6286E" w:rsidRPr="002750D8">
        <w:t>Flash</w:t>
      </w:r>
      <w:bookmarkEnd w:id="177"/>
      <w:bookmarkEnd w:id="178"/>
      <w:bookmarkEnd w:id="179"/>
    </w:p>
    <w:p w:rsidR="00E6286E" w:rsidRDefault="00883828" w:rsidP="008E1C94">
      <w:pPr>
        <w:rPr>
          <w:rFonts w:eastAsia="Times New Roman"/>
          <w:szCs w:val="26"/>
        </w:rPr>
      </w:pPr>
      <w:r>
        <w:rPr>
          <w:rFonts w:eastAsia="Times New Roman"/>
        </w:rPr>
        <w:t>Adobe Flash/Flex</w:t>
      </w:r>
      <w:r w:rsidR="00E6286E" w:rsidRPr="002750D8">
        <w:rPr>
          <w:rFonts w:eastAsia="Times New Roman"/>
        </w:rPr>
        <w:t xml:space="preserve"> là công nghệ mới của hãng Adobe cung cấp công nghệ phát triển Rich Internet Aplication</w:t>
      </w:r>
      <w:r>
        <w:rPr>
          <w:rFonts w:eastAsia="Times New Roman"/>
        </w:rPr>
        <w:t xml:space="preserve"> (RIA) chuyên nghiệp. Flash</w:t>
      </w:r>
      <w:r w:rsidR="00E6286E" w:rsidRPr="002750D8">
        <w:rPr>
          <w:rFonts w:eastAsia="Times New Roman"/>
        </w:rPr>
        <w:t xml:space="preserve"> được biết đến khá lâu trên thế giới và phiên bản hiện tại là Flex 3.0, tuy nhiên công nghệ này còn khá mới mẻ tại Việt Nam. Adobe Flex bao gồm </w:t>
      </w:r>
      <w:r w:rsidR="00E6286E" w:rsidRPr="002750D8">
        <w:rPr>
          <w:rFonts w:eastAsia="Times New Roman"/>
          <w:szCs w:val="26"/>
        </w:rPr>
        <w:t>Actionscript 3.0</w:t>
      </w:r>
      <w:r w:rsidR="00E6286E" w:rsidRPr="002750D8">
        <w:rPr>
          <w:rFonts w:eastAsia="Times New Roman"/>
        </w:rPr>
        <w:t xml:space="preserve">, </w:t>
      </w:r>
      <w:r w:rsidR="00E6286E" w:rsidRPr="002750D8">
        <w:rPr>
          <w:rFonts w:eastAsia="Times New Roman"/>
          <w:szCs w:val="26"/>
        </w:rPr>
        <w:t xml:space="preserve">MXML (Macromedia XML)CSS. Các công nghệ/công cụ liên quan bao gồm Flex SDK, Flex Builder, Flex Chartting. </w:t>
      </w:r>
    </w:p>
    <w:p w:rsidR="00E6286E" w:rsidRPr="002750D8" w:rsidRDefault="00E6286E" w:rsidP="00E6286E">
      <w:pPr>
        <w:spacing w:after="0" w:line="240" w:lineRule="auto"/>
        <w:rPr>
          <w:rFonts w:eastAsia="Times New Roman"/>
          <w:szCs w:val="26"/>
        </w:rPr>
      </w:pPr>
    </w:p>
    <w:p w:rsidR="00E6286E" w:rsidRPr="002750D8" w:rsidRDefault="00E6286E" w:rsidP="00E6286E">
      <w:pPr>
        <w:keepNext/>
        <w:jc w:val="center"/>
      </w:pPr>
      <w:r w:rsidRPr="002750D8">
        <w:rPr>
          <w:noProof/>
          <w:lang w:eastAsia="en-US"/>
        </w:rPr>
        <w:drawing>
          <wp:inline distT="0" distB="0" distL="0" distR="0" wp14:anchorId="26DDF117" wp14:editId="2B76D659">
            <wp:extent cx="1461925" cy="2743200"/>
            <wp:effectExtent l="19050" t="0" r="4925" b="0"/>
            <wp:docPr id="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srcRect/>
                    <a:stretch>
                      <a:fillRect/>
                    </a:stretch>
                  </pic:blipFill>
                  <pic:spPr bwMode="auto">
                    <a:xfrm>
                      <a:off x="0" y="0"/>
                      <a:ext cx="1476166" cy="2769922"/>
                    </a:xfrm>
                    <a:prstGeom prst="rect">
                      <a:avLst/>
                    </a:prstGeom>
                    <a:noFill/>
                    <a:ln w="9525">
                      <a:noFill/>
                      <a:miter lim="800000"/>
                      <a:headEnd/>
                      <a:tailEnd/>
                    </a:ln>
                  </pic:spPr>
                </pic:pic>
              </a:graphicData>
            </a:graphic>
          </wp:inline>
        </w:drawing>
      </w:r>
      <w:r w:rsidRPr="002750D8">
        <w:rPr>
          <w:noProof/>
          <w:lang w:eastAsia="en-US"/>
        </w:rPr>
        <w:drawing>
          <wp:inline distT="0" distB="0" distL="0" distR="0" wp14:anchorId="0909E9C1" wp14:editId="5C594749">
            <wp:extent cx="3266589" cy="2695575"/>
            <wp:effectExtent l="19050" t="0" r="0" b="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3270847" cy="2699089"/>
                    </a:xfrm>
                    <a:prstGeom prst="rect">
                      <a:avLst/>
                    </a:prstGeom>
                    <a:noFill/>
                    <a:ln w="9525">
                      <a:noFill/>
                      <a:miter lim="800000"/>
                      <a:headEnd/>
                      <a:tailEnd/>
                    </a:ln>
                  </pic:spPr>
                </pic:pic>
              </a:graphicData>
            </a:graphic>
          </wp:inline>
        </w:drawing>
      </w:r>
    </w:p>
    <w:p w:rsidR="00E6286E" w:rsidRPr="008E15F3" w:rsidRDefault="003B6168" w:rsidP="003B6168">
      <w:pPr>
        <w:pStyle w:val="Caption"/>
        <w:rPr>
          <w:b w:val="0"/>
        </w:rPr>
      </w:pPr>
      <w:bookmarkStart w:id="180" w:name="_Toc299739717"/>
      <w:bookmarkStart w:id="181" w:name="_Toc329728218"/>
      <w:r>
        <w:t xml:space="preserve">Hình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7</w:t>
      </w:r>
      <w:r w:rsidR="00C76263">
        <w:rPr>
          <w:noProof/>
        </w:rPr>
        <w:fldChar w:fldCharType="end"/>
      </w:r>
      <w:r>
        <w:t xml:space="preserve"> </w:t>
      </w:r>
      <w:r w:rsidR="00E6286E" w:rsidRPr="003B6168">
        <w:t>Kiến trúc tổng quan Adobe Flex</w:t>
      </w:r>
      <w:bookmarkEnd w:id="180"/>
      <w:bookmarkEnd w:id="181"/>
    </w:p>
    <w:p w:rsidR="00E6286E" w:rsidRPr="002750D8" w:rsidRDefault="008E15F3" w:rsidP="008E15F3">
      <w:pPr>
        <w:pStyle w:val="Bullet4"/>
      </w:pPr>
      <w:r>
        <w:t xml:space="preserve">Ưu điểm : </w:t>
      </w:r>
    </w:p>
    <w:p w:rsidR="00E6286E" w:rsidRPr="002750D8" w:rsidRDefault="00E6286E" w:rsidP="008337A4">
      <w:pPr>
        <w:pStyle w:val="Dash"/>
      </w:pPr>
      <w:r w:rsidRPr="002750D8">
        <w:t>Rất quen thuộc với người dùng Internet, bở</w:t>
      </w:r>
      <w:r w:rsidR="008E1C94">
        <w:t>i plugi</w:t>
      </w:r>
      <w:r w:rsidRPr="002750D8">
        <w:t>n của Flash được cài đặt trong đa số các trình duyệt.</w:t>
      </w:r>
    </w:p>
    <w:p w:rsidR="00E6286E" w:rsidRPr="002750D8" w:rsidRDefault="00E6286E" w:rsidP="008E1C94">
      <w:pPr>
        <w:pStyle w:val="Dash"/>
      </w:pPr>
      <w:r w:rsidRPr="002750D8">
        <w:rPr>
          <w:lang w:val="fr-FR"/>
        </w:rPr>
        <w:t xml:space="preserve">Là một công nghệ hỗ trợ mạnh mẽ RIA. </w:t>
      </w:r>
    </w:p>
    <w:p w:rsidR="00E6286E" w:rsidRPr="002750D8" w:rsidRDefault="00E6286E" w:rsidP="008337A4">
      <w:pPr>
        <w:pStyle w:val="Dash"/>
      </w:pPr>
      <w:r w:rsidRPr="002750D8">
        <w:t xml:space="preserve"> Ưu điểm lớn nhất của Flash - với đồ họa dạng vector - là kích thước file rất nhỏ. Thuận tiện cho việc truyền tải dữ liệu qua Internet. </w:t>
      </w:r>
    </w:p>
    <w:p w:rsidR="00E6286E" w:rsidRDefault="00E6286E" w:rsidP="008337A4">
      <w:pPr>
        <w:pStyle w:val="Dash"/>
      </w:pPr>
      <w:r w:rsidRPr="002750D8">
        <w:t xml:space="preserve">Công nghệ flash hỗ trợ rất tốt cho việc lập trình. </w:t>
      </w:r>
    </w:p>
    <w:p w:rsidR="008E15F3" w:rsidRDefault="008E15F3" w:rsidP="008E15F3">
      <w:pPr>
        <w:pStyle w:val="Dash"/>
        <w:numPr>
          <w:ilvl w:val="0"/>
          <w:numId w:val="0"/>
        </w:numPr>
        <w:ind w:left="927"/>
      </w:pPr>
    </w:p>
    <w:p w:rsidR="00E6286E" w:rsidRPr="008E1C94" w:rsidRDefault="008E15F3" w:rsidP="008E1C94">
      <w:pPr>
        <w:pStyle w:val="Bullet4"/>
      </w:pPr>
      <w:r>
        <w:t xml:space="preserve">Khuyết điểm : </w:t>
      </w:r>
      <w:r w:rsidR="00E6286E" w:rsidRPr="008E1C94">
        <w:rPr>
          <w:lang w:val="fr-FR"/>
        </w:rPr>
        <w:t xml:space="preserve"> </w:t>
      </w:r>
    </w:p>
    <w:p w:rsidR="00E6286E" w:rsidRPr="002750D8" w:rsidRDefault="00E6286E" w:rsidP="008337A4">
      <w:pPr>
        <w:pStyle w:val="Dash"/>
        <w:rPr>
          <w:lang w:val="fr-FR"/>
        </w:rPr>
      </w:pPr>
      <w:r w:rsidRPr="002750D8">
        <w:rPr>
          <w:lang w:val="fr-FR"/>
        </w:rPr>
        <w:t>Chư</w:t>
      </w:r>
      <w:r w:rsidR="008E1C94">
        <w:rPr>
          <w:lang w:val="fr-FR"/>
        </w:rPr>
        <w:t>a</w:t>
      </w:r>
      <w:r w:rsidRPr="002750D8">
        <w:rPr>
          <w:lang w:val="fr-FR"/>
        </w:rPr>
        <w:t xml:space="preserve"> hỗ trợ trên iOS.</w:t>
      </w:r>
    </w:p>
    <w:p w:rsidR="00E6286E" w:rsidRPr="002750D8" w:rsidRDefault="00E6286E" w:rsidP="008337A4">
      <w:pPr>
        <w:pStyle w:val="Dash"/>
        <w:rPr>
          <w:lang w:val="fr-FR"/>
        </w:rPr>
      </w:pPr>
      <w:r w:rsidRPr="002750D8">
        <w:rPr>
          <w:lang w:val="fr-FR"/>
        </w:rPr>
        <w:t>Các tính năng về RIA hầu hết đã được hỗ trợ bởi HTML5.</w:t>
      </w:r>
    </w:p>
    <w:p w:rsidR="00E6286E" w:rsidRPr="002750D8" w:rsidRDefault="00E6286E" w:rsidP="008337A4">
      <w:pPr>
        <w:pStyle w:val="Dash"/>
        <w:rPr>
          <w:lang w:val="fr-FR"/>
        </w:rPr>
      </w:pPr>
      <w:r w:rsidRPr="002750D8">
        <w:rPr>
          <w:lang w:val="fr-FR"/>
        </w:rPr>
        <w:t>Cần</w:t>
      </w:r>
      <w:r w:rsidR="008E1C94">
        <w:rPr>
          <w:lang w:val="fr-FR"/>
        </w:rPr>
        <w:t xml:space="preserve"> phải</w:t>
      </w:r>
      <w:r w:rsidRPr="002750D8">
        <w:rPr>
          <w:lang w:val="fr-FR"/>
        </w:rPr>
        <w:t xml:space="preserve"> cài plugin.</w:t>
      </w:r>
    </w:p>
    <w:p w:rsidR="00E6286E" w:rsidRPr="002750D8" w:rsidRDefault="008E1C94" w:rsidP="008337A4">
      <w:pPr>
        <w:pStyle w:val="Dash"/>
        <w:rPr>
          <w:lang w:val="fr-FR"/>
        </w:rPr>
      </w:pPr>
      <w:r>
        <w:rPr>
          <w:lang w:val="fr-FR"/>
        </w:rPr>
        <w:t>N</w:t>
      </w:r>
      <w:r w:rsidR="00E6286E" w:rsidRPr="002750D8">
        <w:rPr>
          <w:lang w:val="fr-FR"/>
        </w:rPr>
        <w:t xml:space="preserve">ếu chạy nhiều file Flash cùng một lúc trên một </w:t>
      </w:r>
      <w:r>
        <w:rPr>
          <w:lang w:val="fr-FR"/>
        </w:rPr>
        <w:t>trang web thì rất nặng</w:t>
      </w:r>
      <w:r w:rsidR="00E6286E" w:rsidRPr="002750D8">
        <w:rPr>
          <w:lang w:val="fr-FR"/>
        </w:rPr>
        <w:t>.</w:t>
      </w:r>
    </w:p>
    <w:p w:rsidR="00E6286E" w:rsidRPr="002750D8" w:rsidRDefault="00E6286E" w:rsidP="00980812">
      <w:pPr>
        <w:pStyle w:val="Heading3"/>
      </w:pPr>
      <w:bookmarkStart w:id="182" w:name="_Toc299739832"/>
      <w:bookmarkStart w:id="183" w:name="_Toc329630374"/>
      <w:bookmarkStart w:id="184" w:name="_Toc329635657"/>
      <w:r w:rsidRPr="002750D8">
        <w:t>Đánh giá các công nghệ 3D trên Web</w:t>
      </w:r>
      <w:bookmarkEnd w:id="182"/>
      <w:bookmarkEnd w:id="183"/>
      <w:bookmarkEnd w:id="184"/>
    </w:p>
    <w:p w:rsidR="00E6286E" w:rsidRDefault="00AD4127" w:rsidP="00687F30">
      <w:r>
        <w:t>Sau</w:t>
      </w:r>
      <w:r w:rsidR="00E6286E" w:rsidRPr="002750D8">
        <w:t xml:space="preserve"> đây là bảng so </w:t>
      </w:r>
      <w:r>
        <w:t>sánh</w:t>
      </w:r>
      <w:r w:rsidR="00E6286E" w:rsidRPr="002750D8">
        <w:t xml:space="preserve"> các khía cạnh khác nhau của ba công nghệ phát triển ứng dụng web mạnh nhất hiện nay </w:t>
      </w:r>
      <w:r>
        <w:t>:</w:t>
      </w:r>
    </w:p>
    <w:tbl>
      <w:tblPr>
        <w:tblStyle w:val="MediumGrid3-Accent1"/>
        <w:tblW w:w="0" w:type="auto"/>
        <w:tblLook w:val="04A0" w:firstRow="1" w:lastRow="0" w:firstColumn="1" w:lastColumn="0" w:noHBand="0" w:noVBand="1"/>
      </w:tblPr>
      <w:tblGrid>
        <w:gridCol w:w="2252"/>
        <w:gridCol w:w="2252"/>
        <w:gridCol w:w="2252"/>
        <w:gridCol w:w="2253"/>
      </w:tblGrid>
      <w:tr w:rsidR="00C270F1" w:rsidTr="00C270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tc>
        <w:tc>
          <w:tcPr>
            <w:tcW w:w="2252" w:type="dxa"/>
          </w:tcPr>
          <w:p w:rsidR="00C270F1" w:rsidRDefault="00C270F1" w:rsidP="00687F30">
            <w:pPr>
              <w:cnfStyle w:val="100000000000" w:firstRow="1" w:lastRow="0" w:firstColumn="0" w:lastColumn="0" w:oddVBand="0" w:evenVBand="0" w:oddHBand="0" w:evenHBand="0" w:firstRowFirstColumn="0" w:firstRowLastColumn="0" w:lastRowFirstColumn="0" w:lastRowLastColumn="0"/>
            </w:pPr>
            <w:r>
              <w:t>WebGL</w:t>
            </w:r>
          </w:p>
        </w:tc>
        <w:tc>
          <w:tcPr>
            <w:tcW w:w="2252" w:type="dxa"/>
          </w:tcPr>
          <w:p w:rsidR="00C270F1" w:rsidRDefault="00C270F1" w:rsidP="00687F30">
            <w:pPr>
              <w:cnfStyle w:val="100000000000" w:firstRow="1" w:lastRow="0" w:firstColumn="0" w:lastColumn="0" w:oddVBand="0" w:evenVBand="0" w:oddHBand="0" w:evenHBand="0" w:firstRowFirstColumn="0" w:firstRowLastColumn="0" w:lastRowFirstColumn="0" w:lastRowLastColumn="0"/>
            </w:pPr>
            <w:r>
              <w:t>Flash</w:t>
            </w:r>
          </w:p>
        </w:tc>
        <w:tc>
          <w:tcPr>
            <w:tcW w:w="2253" w:type="dxa"/>
          </w:tcPr>
          <w:p w:rsidR="00C270F1" w:rsidRDefault="00C270F1" w:rsidP="00687F30">
            <w:pPr>
              <w:cnfStyle w:val="100000000000" w:firstRow="1" w:lastRow="0" w:firstColumn="0" w:lastColumn="0" w:oddVBand="0" w:evenVBand="0" w:oddHBand="0" w:evenHBand="0" w:firstRowFirstColumn="0" w:firstRowLastColumn="0" w:lastRowFirstColumn="0" w:lastRowLastColumn="0"/>
            </w:pPr>
            <w:r>
              <w:t>SilverLight</w:t>
            </w:r>
          </w:p>
        </w:tc>
      </w:tr>
      <w:tr w:rsidR="00C270F1" w:rsidTr="00C27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Trình duyệt hỗ trợ</w:t>
            </w:r>
          </w:p>
        </w:tc>
        <w:tc>
          <w:tcPr>
            <w:tcW w:w="2252" w:type="dxa"/>
          </w:tcPr>
          <w:p w:rsidR="00C270F1" w:rsidRDefault="00C270F1" w:rsidP="00687F30">
            <w:pPr>
              <w:cnfStyle w:val="000000100000" w:firstRow="0" w:lastRow="0" w:firstColumn="0" w:lastColumn="0" w:oddVBand="0" w:evenVBand="0" w:oddHBand="1" w:evenHBand="0" w:firstRowFirstColumn="0" w:firstRowLastColumn="0" w:lastRowFirstColumn="0" w:lastRowLastColumn="0"/>
            </w:pPr>
            <w:r>
              <w:t>Các phiên bản mới của Firefox, Chrome, Opera, Safari</w:t>
            </w:r>
          </w:p>
        </w:tc>
        <w:tc>
          <w:tcPr>
            <w:tcW w:w="2252" w:type="dxa"/>
          </w:tcPr>
          <w:p w:rsidR="00C270F1" w:rsidRPr="00C270F1" w:rsidRDefault="00C270F1" w:rsidP="00687F30">
            <w:pPr>
              <w:cnfStyle w:val="000000100000" w:firstRow="0" w:lastRow="0" w:firstColumn="0" w:lastColumn="0" w:oddVBand="0" w:evenVBand="0" w:oddHBand="1" w:evenHBand="0" w:firstRowFirstColumn="0" w:firstRowLastColumn="0" w:lastRowFirstColumn="0" w:lastRowLastColumn="0"/>
            </w:pPr>
            <w:r>
              <w:t>Tất cả các trình duyệt</w:t>
            </w:r>
          </w:p>
        </w:tc>
        <w:tc>
          <w:tcPr>
            <w:tcW w:w="2253" w:type="dxa"/>
          </w:tcPr>
          <w:p w:rsidR="00C270F1" w:rsidRDefault="00C270F1" w:rsidP="00687F30">
            <w:pPr>
              <w:cnfStyle w:val="000000100000" w:firstRow="0" w:lastRow="0" w:firstColumn="0" w:lastColumn="0" w:oddVBand="0" w:evenVBand="0" w:oddHBand="1" w:evenHBand="0" w:firstRowFirstColumn="0" w:firstRowLastColumn="0" w:lastRowFirstColumn="0" w:lastRowLastColumn="0"/>
            </w:pPr>
            <w:r>
              <w:t>IE6</w:t>
            </w:r>
            <w:r w:rsidRPr="00C270F1">
              <w:rPr>
                <w:vertAlign w:val="superscript"/>
              </w:rPr>
              <w:t>+</w:t>
            </w:r>
            <w:r>
              <w:t>, Firefox 3</w:t>
            </w:r>
            <w:r w:rsidRPr="00C270F1">
              <w:rPr>
                <w:vertAlign w:val="superscript"/>
              </w:rPr>
              <w:t>+</w:t>
            </w:r>
            <w:r>
              <w:t>, Chrome, Safari</w:t>
            </w:r>
          </w:p>
        </w:tc>
      </w:tr>
      <w:tr w:rsidR="00C270F1" w:rsidTr="00C270F1">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Hệ điều hành hỗ trợ</w:t>
            </w:r>
          </w:p>
        </w:tc>
        <w:tc>
          <w:tcPr>
            <w:tcW w:w="2252" w:type="dxa"/>
          </w:tcPr>
          <w:p w:rsidR="00C270F1" w:rsidRDefault="00C270F1" w:rsidP="00687F30">
            <w:pPr>
              <w:cnfStyle w:val="000000000000" w:firstRow="0" w:lastRow="0" w:firstColumn="0" w:lastColumn="0" w:oddVBand="0" w:evenVBand="0" w:oddHBand="0" w:evenHBand="0" w:firstRowFirstColumn="0" w:firstRowLastColumn="0" w:lastRowFirstColumn="0" w:lastRowLastColumn="0"/>
            </w:pPr>
            <w:r>
              <w:t>Cross-platform</w:t>
            </w:r>
            <w:r w:rsidR="00C4241E">
              <w:t xml:space="preserve"> với iOS, Android</w:t>
            </w:r>
          </w:p>
        </w:tc>
        <w:tc>
          <w:tcPr>
            <w:tcW w:w="2252" w:type="dxa"/>
          </w:tcPr>
          <w:p w:rsidR="00C270F1" w:rsidRDefault="00C270F1" w:rsidP="00687F30">
            <w:pPr>
              <w:cnfStyle w:val="000000000000" w:firstRow="0" w:lastRow="0" w:firstColumn="0" w:lastColumn="0" w:oddVBand="0" w:evenVBand="0" w:oddHBand="0" w:evenHBand="0" w:firstRowFirstColumn="0" w:firstRowLastColumn="0" w:lastRowFirstColumn="0" w:lastRowLastColumn="0"/>
            </w:pPr>
            <w:r>
              <w:t>Cross-platform (trừ iOS)</w:t>
            </w:r>
          </w:p>
        </w:tc>
        <w:tc>
          <w:tcPr>
            <w:tcW w:w="2253" w:type="dxa"/>
          </w:tcPr>
          <w:p w:rsidR="00C270F1" w:rsidRDefault="00C270F1" w:rsidP="00687F30">
            <w:pPr>
              <w:cnfStyle w:val="000000000000" w:firstRow="0" w:lastRow="0" w:firstColumn="0" w:lastColumn="0" w:oddVBand="0" w:evenVBand="0" w:oddHBand="0" w:evenHBand="0" w:firstRowFirstColumn="0" w:firstRowLastColumn="0" w:lastRowFirstColumn="0" w:lastRowLastColumn="0"/>
            </w:pPr>
            <w:r>
              <w:t>Window. Mac</w:t>
            </w:r>
          </w:p>
        </w:tc>
      </w:tr>
      <w:tr w:rsidR="00C270F1" w:rsidTr="00C27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Ưu điểm</w:t>
            </w:r>
          </w:p>
        </w:tc>
        <w:tc>
          <w:tcPr>
            <w:tcW w:w="2252" w:type="dxa"/>
          </w:tcPr>
          <w:p w:rsidR="00C270F1" w:rsidRDefault="00C4241E" w:rsidP="00687F30">
            <w:pPr>
              <w:cnfStyle w:val="000000100000" w:firstRow="0" w:lastRow="0" w:firstColumn="0" w:lastColumn="0" w:oddVBand="0" w:evenVBand="0" w:oddHBand="1" w:evenHBand="0" w:firstRowFirstColumn="0" w:firstRowLastColumn="0" w:lastRowFirstColumn="0" w:lastRowLastColumn="0"/>
            </w:pPr>
            <w:r>
              <w:t>Kế thừa từ OpenGL</w:t>
            </w:r>
          </w:p>
        </w:tc>
        <w:tc>
          <w:tcPr>
            <w:tcW w:w="2252" w:type="dxa"/>
          </w:tcPr>
          <w:p w:rsidR="00C270F1" w:rsidRDefault="00883828" w:rsidP="00687F30">
            <w:pPr>
              <w:cnfStyle w:val="000000100000" w:firstRow="0" w:lastRow="0" w:firstColumn="0" w:lastColumn="0" w:oddVBand="0" w:evenVBand="0" w:oddHBand="1" w:evenHBand="0" w:firstRowFirstColumn="0" w:firstRowLastColumn="0" w:lastRowFirstColumn="0" w:lastRowLastColumn="0"/>
            </w:pPr>
            <w:r w:rsidRPr="004E2AF6">
              <w:rPr>
                <w:szCs w:val="22"/>
              </w:rPr>
              <w:t>Có công cụ mạnh hỗ trợ bao gồm sự tích hợp Unity3D</w:t>
            </w:r>
          </w:p>
        </w:tc>
        <w:tc>
          <w:tcPr>
            <w:tcW w:w="2253" w:type="dxa"/>
          </w:tcPr>
          <w:p w:rsidR="00C270F1" w:rsidRDefault="00883828" w:rsidP="00687F30">
            <w:pPr>
              <w:cnfStyle w:val="000000100000" w:firstRow="0" w:lastRow="0" w:firstColumn="0" w:lastColumn="0" w:oddVBand="0" w:evenVBand="0" w:oddHBand="1" w:evenHBand="0" w:firstRowFirstColumn="0" w:firstRowLastColumn="0" w:lastRowFirstColumn="0" w:lastRowLastColumn="0"/>
            </w:pPr>
            <w:r w:rsidRPr="004E2AF6">
              <w:rPr>
                <w:szCs w:val="22"/>
              </w:rPr>
              <w:t>API than thiện với lập trình viên</w:t>
            </w:r>
          </w:p>
        </w:tc>
      </w:tr>
      <w:tr w:rsidR="00C270F1" w:rsidTr="00C270F1">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Khuyết điểm</w:t>
            </w:r>
          </w:p>
        </w:tc>
        <w:tc>
          <w:tcPr>
            <w:tcW w:w="2252" w:type="dxa"/>
          </w:tcPr>
          <w:p w:rsidR="00C270F1" w:rsidRDefault="00C270F1" w:rsidP="00687F30">
            <w:pPr>
              <w:cnfStyle w:val="000000000000" w:firstRow="0" w:lastRow="0" w:firstColumn="0" w:lastColumn="0" w:oddVBand="0" w:evenVBand="0" w:oddHBand="0" w:evenHBand="0" w:firstRowFirstColumn="0" w:firstRowLastColumn="0" w:lastRowFirstColumn="0" w:lastRowLastColumn="0"/>
            </w:pPr>
            <w:r>
              <w:t>Chưa có IDE</w:t>
            </w:r>
          </w:p>
        </w:tc>
        <w:tc>
          <w:tcPr>
            <w:tcW w:w="2252" w:type="dxa"/>
          </w:tcPr>
          <w:p w:rsidR="00C270F1" w:rsidRDefault="00883828" w:rsidP="00687F30">
            <w:pPr>
              <w:cnfStyle w:val="000000000000" w:firstRow="0" w:lastRow="0" w:firstColumn="0" w:lastColumn="0" w:oddVBand="0" w:evenVBand="0" w:oddHBand="0" w:evenHBand="0" w:firstRowFirstColumn="0" w:firstRowLastColumn="0" w:lastRowFirstColumn="0" w:lastRowLastColumn="0"/>
            </w:pPr>
            <w:r w:rsidRPr="004E2AF6">
              <w:rPr>
                <w:szCs w:val="22"/>
              </w:rPr>
              <w:t>Khả năng tương thích với iOS, mất nhiều ưu thế trong HTML5</w:t>
            </w:r>
          </w:p>
        </w:tc>
        <w:tc>
          <w:tcPr>
            <w:tcW w:w="2253" w:type="dxa"/>
          </w:tcPr>
          <w:p w:rsidR="00C270F1" w:rsidRDefault="00883828" w:rsidP="00687F30">
            <w:pPr>
              <w:cnfStyle w:val="000000000000" w:firstRow="0" w:lastRow="0" w:firstColumn="0" w:lastColumn="0" w:oddVBand="0" w:evenVBand="0" w:oddHBand="0" w:evenHBand="0" w:firstRowFirstColumn="0" w:firstRowLastColumn="0" w:lastRowFirstColumn="0" w:lastRowLastColumn="0"/>
            </w:pPr>
            <w:r w:rsidRPr="004E2AF6">
              <w:rPr>
                <w:szCs w:val="22"/>
              </w:rPr>
              <w:t>Là sản phẩm của Microsoft, chưa phải là chuẩn</w:t>
            </w:r>
          </w:p>
        </w:tc>
      </w:tr>
      <w:tr w:rsidR="00C270F1" w:rsidTr="00C27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Plugin</w:t>
            </w:r>
          </w:p>
        </w:tc>
        <w:tc>
          <w:tcPr>
            <w:tcW w:w="2252" w:type="dxa"/>
          </w:tcPr>
          <w:p w:rsidR="00C270F1" w:rsidRDefault="00C270F1" w:rsidP="00687F30">
            <w:pPr>
              <w:cnfStyle w:val="000000100000" w:firstRow="0" w:lastRow="0" w:firstColumn="0" w:lastColumn="0" w:oddVBand="0" w:evenVBand="0" w:oddHBand="1" w:evenHBand="0" w:firstRowFirstColumn="0" w:firstRowLastColumn="0" w:lastRowFirstColumn="0" w:lastRowLastColumn="0"/>
            </w:pPr>
            <w:r>
              <w:t>Không</w:t>
            </w:r>
          </w:p>
        </w:tc>
        <w:tc>
          <w:tcPr>
            <w:tcW w:w="2252" w:type="dxa"/>
          </w:tcPr>
          <w:p w:rsidR="00C270F1" w:rsidRDefault="00C270F1" w:rsidP="00687F30">
            <w:pPr>
              <w:cnfStyle w:val="000000100000" w:firstRow="0" w:lastRow="0" w:firstColumn="0" w:lastColumn="0" w:oddVBand="0" w:evenVBand="0" w:oddHBand="1" w:evenHBand="0" w:firstRowFirstColumn="0" w:firstRowLastColumn="0" w:lastRowFirstColumn="0" w:lastRowLastColumn="0"/>
            </w:pPr>
            <w:r>
              <w:t>Có</w:t>
            </w:r>
          </w:p>
        </w:tc>
        <w:tc>
          <w:tcPr>
            <w:tcW w:w="2253" w:type="dxa"/>
          </w:tcPr>
          <w:p w:rsidR="00C270F1" w:rsidRDefault="00C270F1" w:rsidP="00687F30">
            <w:pPr>
              <w:cnfStyle w:val="000000100000" w:firstRow="0" w:lastRow="0" w:firstColumn="0" w:lastColumn="0" w:oddVBand="0" w:evenVBand="0" w:oddHBand="1" w:evenHBand="0" w:firstRowFirstColumn="0" w:firstRowLastColumn="0" w:lastRowFirstColumn="0" w:lastRowLastColumn="0"/>
            </w:pPr>
            <w:r>
              <w:t>Có</w:t>
            </w:r>
          </w:p>
        </w:tc>
      </w:tr>
      <w:tr w:rsidR="00C270F1" w:rsidTr="00C270F1">
        <w:tc>
          <w:tcPr>
            <w:cnfStyle w:val="001000000000" w:firstRow="0" w:lastRow="0" w:firstColumn="1" w:lastColumn="0" w:oddVBand="0" w:evenVBand="0" w:oddHBand="0" w:evenHBand="0" w:firstRowFirstColumn="0" w:firstRowLastColumn="0" w:lastRowFirstColumn="0" w:lastRowLastColumn="0"/>
            <w:tcW w:w="2252" w:type="dxa"/>
          </w:tcPr>
          <w:p w:rsidR="00C270F1" w:rsidRDefault="00C270F1" w:rsidP="00687F30">
            <w:r>
              <w:t>Kết luận</w:t>
            </w:r>
          </w:p>
        </w:tc>
        <w:tc>
          <w:tcPr>
            <w:tcW w:w="2252" w:type="dxa"/>
          </w:tcPr>
          <w:p w:rsidR="00C270F1" w:rsidRDefault="00C4241E" w:rsidP="00687F30">
            <w:pPr>
              <w:cnfStyle w:val="000000000000" w:firstRow="0" w:lastRow="0" w:firstColumn="0" w:lastColumn="0" w:oddVBand="0" w:evenVBand="0" w:oddHBand="0" w:evenHBand="0" w:firstRowFirstColumn="0" w:firstRowLastColumn="0" w:lastRowFirstColumn="0" w:lastRowLastColumn="0"/>
            </w:pPr>
            <w:r>
              <w:t>Rất tốt. Thích hợp phát triển quảng cáo, xây dựng ứng dụng, game đa nền tảng</w:t>
            </w:r>
          </w:p>
        </w:tc>
        <w:tc>
          <w:tcPr>
            <w:tcW w:w="2252" w:type="dxa"/>
          </w:tcPr>
          <w:p w:rsidR="00C270F1" w:rsidRDefault="00C270F1" w:rsidP="00687F30">
            <w:pPr>
              <w:cnfStyle w:val="000000000000" w:firstRow="0" w:lastRow="0" w:firstColumn="0" w:lastColumn="0" w:oddVBand="0" w:evenVBand="0" w:oddHBand="0" w:evenHBand="0" w:firstRowFirstColumn="0" w:firstRowLastColumn="0" w:lastRowFirstColumn="0" w:lastRowLastColumn="0"/>
            </w:pPr>
            <w:r>
              <w:t>Tốt cho việc quảng cáo, xây dự</w:t>
            </w:r>
            <w:r w:rsidR="00C4241E">
              <w:t>ng</w:t>
            </w:r>
            <w:r>
              <w:t xml:space="preserve"> ứng dụng. Nhưng </w:t>
            </w:r>
            <w:r w:rsidR="00C4241E">
              <w:t>không được hỗ trợ trên thiết bị di động</w:t>
            </w:r>
          </w:p>
        </w:tc>
        <w:tc>
          <w:tcPr>
            <w:tcW w:w="2253" w:type="dxa"/>
          </w:tcPr>
          <w:p w:rsidR="00C270F1" w:rsidRDefault="00C4241E" w:rsidP="00687F30">
            <w:pPr>
              <w:cnfStyle w:val="000000000000" w:firstRow="0" w:lastRow="0" w:firstColumn="0" w:lastColumn="0" w:oddVBand="0" w:evenVBand="0" w:oddHBand="0" w:evenHBand="0" w:firstRowFirstColumn="0" w:firstRowLastColumn="0" w:lastRowFirstColumn="0" w:lastRowLastColumn="0"/>
            </w:pPr>
            <w:r>
              <w:t>Rất tốt, nhưng trong tương lai gần</w:t>
            </w:r>
          </w:p>
        </w:tc>
      </w:tr>
    </w:tbl>
    <w:p w:rsidR="00C270F1" w:rsidRDefault="0022476D" w:rsidP="0022476D">
      <w:pPr>
        <w:pStyle w:val="Caption"/>
      </w:pPr>
      <w:bookmarkStart w:id="185" w:name="_Toc329635808"/>
      <w:r>
        <w:t xml:space="preserve">Bảng </w:t>
      </w:r>
      <w:r w:rsidR="00C76263">
        <w:fldChar w:fldCharType="begin"/>
      </w:r>
      <w:r w:rsidR="00C76263">
        <w:instrText xml:space="preserve"> STYLEREF 1 \s </w:instrText>
      </w:r>
      <w:r w:rsidR="00C76263">
        <w:fldChar w:fldCharType="separate"/>
      </w:r>
      <w:r w:rsidR="00B80F35">
        <w:rPr>
          <w:noProof/>
        </w:rPr>
        <w:t>1</w:t>
      </w:r>
      <w:r w:rsidR="00C76263">
        <w:rPr>
          <w:noProof/>
        </w:rPr>
        <w:fldChar w:fldCharType="end"/>
      </w:r>
      <w:r>
        <w:noBreakHyphen/>
      </w:r>
      <w:r w:rsidR="00C76263">
        <w:fldChar w:fldCharType="begin"/>
      </w:r>
      <w:r w:rsidR="00C76263">
        <w:instrText xml:space="preserve"> SEQ B</w:instrText>
      </w:r>
      <w:r w:rsidR="00C76263">
        <w:instrText>ả</w:instrText>
      </w:r>
      <w:r w:rsidR="00C76263">
        <w:instrText>ng \* A</w:instrText>
      </w:r>
      <w:r w:rsidR="00C76263">
        <w:instrText xml:space="preserve">RABIC \s 1 </w:instrText>
      </w:r>
      <w:r w:rsidR="00C76263">
        <w:fldChar w:fldCharType="separate"/>
      </w:r>
      <w:r w:rsidR="00B80F35">
        <w:rPr>
          <w:noProof/>
        </w:rPr>
        <w:t>1</w:t>
      </w:r>
      <w:r w:rsidR="00C76263">
        <w:rPr>
          <w:noProof/>
        </w:rPr>
        <w:fldChar w:fldCharType="end"/>
      </w:r>
      <w:r>
        <w:t xml:space="preserve"> </w:t>
      </w:r>
      <w:r w:rsidR="00AD4127">
        <w:t>So sánh, đánh giá các công nghệ WebGL, Flash, Silverlight</w:t>
      </w:r>
      <w:bookmarkEnd w:id="185"/>
    </w:p>
    <w:p w:rsidR="00D2726C" w:rsidRPr="002750D8" w:rsidRDefault="00D2726C" w:rsidP="00980812">
      <w:pPr>
        <w:pStyle w:val="Heading3"/>
      </w:pPr>
      <w:bookmarkStart w:id="186" w:name="_Toc299739838"/>
      <w:bookmarkStart w:id="187" w:name="_Toc329630375"/>
      <w:bookmarkStart w:id="188" w:name="_Toc329635658"/>
      <w:r w:rsidRPr="002750D8">
        <w:t>Kết luận</w:t>
      </w:r>
      <w:bookmarkEnd w:id="186"/>
      <w:bookmarkEnd w:id="187"/>
      <w:bookmarkEnd w:id="188"/>
    </w:p>
    <w:p w:rsidR="00825BED" w:rsidRPr="002750D8" w:rsidRDefault="00825BED" w:rsidP="00D2726C">
      <w:r>
        <w:t>Từ việc khảo sát trên ta thấy, để tạo ra một ứng dụng game 3D trên nền tảng web thật sự có nhiều công nghệ hỗ trợ việc này. Mỗi công nghệ đều có những ưu, khuyết điểm khác nhau. WebGL được đánh giá cao,  nó là một chuẩn mới của công nghệ Web3D. Lợi thế lớn nhất của nó là kế thừa từ OpenGL, một công nghệ rất mạnh về việc phát triển ứng dụ</w:t>
      </w:r>
      <w:r w:rsidR="009D5F54">
        <w:t>ng, game 3D và được các tên tuổi lớn chống lưng. Ngoài ra, các phiên bản mới của các trình duyệt hiện nay đều hỗ trợ WebGL (trừ Internet Explorer) và không cần cài đặt thêm một plugin nào.</w:t>
      </w:r>
    </w:p>
    <w:p w:rsidR="00904C53" w:rsidRDefault="00904C53" w:rsidP="00980812">
      <w:pPr>
        <w:pStyle w:val="Heading2"/>
        <w:tabs>
          <w:tab w:val="clear" w:pos="576"/>
        </w:tabs>
      </w:pPr>
      <w:bookmarkStart w:id="189" w:name="_Toc329630376"/>
      <w:bookmarkStart w:id="190" w:name="_Toc329635659"/>
      <w:r w:rsidRPr="00655BC9">
        <w:t>Mục tiêu đề tài</w:t>
      </w:r>
      <w:bookmarkEnd w:id="189"/>
      <w:bookmarkEnd w:id="190"/>
    </w:p>
    <w:p w:rsidR="006E39C6" w:rsidRPr="008A631B" w:rsidRDefault="006E39C6" w:rsidP="006E39C6">
      <w:pPr>
        <w:spacing w:after="0"/>
      </w:pPr>
      <w:r w:rsidRPr="008A631B">
        <w:t xml:space="preserve">Đề tài này thuộc về hướng nghiên cứu và tìm hiểu công nghệ, từ đó xây dựng và phát triển ứng dụng. Mục tiêu của đề tài là nghiên cứu công nghệ </w:t>
      </w:r>
      <w:r>
        <w:rPr>
          <w:b/>
          <w:i/>
        </w:rPr>
        <w:t>WebGL</w:t>
      </w:r>
      <w:r w:rsidRPr="008A631B">
        <w:t xml:space="preserve"> và xây dựng thử nghiệ</w:t>
      </w:r>
      <w:r>
        <w:t>m game 3D</w:t>
      </w:r>
      <w:r w:rsidRPr="008A631B">
        <w:t xml:space="preserve"> dựa trên công nghệ </w:t>
      </w:r>
      <w:r>
        <w:rPr>
          <w:b/>
          <w:i/>
        </w:rPr>
        <w:t>WebGL</w:t>
      </w:r>
      <w:r w:rsidRPr="008A631B">
        <w:t>. Nội dung của đề tài bao gồm:</w:t>
      </w:r>
    </w:p>
    <w:p w:rsidR="006E39C6" w:rsidRPr="008A631B" w:rsidRDefault="006E39C6" w:rsidP="00803C52">
      <w:pPr>
        <w:pStyle w:val="ListParagraph"/>
        <w:numPr>
          <w:ilvl w:val="0"/>
          <w:numId w:val="50"/>
        </w:numPr>
        <w:spacing w:after="200" w:line="360" w:lineRule="auto"/>
      </w:pPr>
      <w:r w:rsidRPr="008A631B">
        <w:t xml:space="preserve">Nghiên cứu kỹ thuật phát triển game 3D </w:t>
      </w:r>
      <w:r>
        <w:t xml:space="preserve">với công nghệ </w:t>
      </w:r>
      <w:r w:rsidRPr="006E39C6">
        <w:rPr>
          <w:b/>
          <w:i/>
        </w:rPr>
        <w:t>WebGL</w:t>
      </w:r>
    </w:p>
    <w:p w:rsidR="006E39C6" w:rsidRPr="008A631B" w:rsidRDefault="006E39C6" w:rsidP="00803C52">
      <w:pPr>
        <w:pStyle w:val="ListParagraph"/>
        <w:numPr>
          <w:ilvl w:val="0"/>
          <w:numId w:val="50"/>
        </w:numPr>
        <w:spacing w:after="200" w:line="360" w:lineRule="auto"/>
      </w:pPr>
      <w:r w:rsidRPr="008A631B">
        <w:t>Xây dựng thử nghiệm một</w:t>
      </w:r>
      <w:r>
        <w:t xml:space="preserve"> </w:t>
      </w:r>
      <w:r w:rsidRPr="006E39C6">
        <w:rPr>
          <w:b/>
          <w:i/>
        </w:rPr>
        <w:t>framework</w:t>
      </w:r>
      <w:r w:rsidRPr="008A631B">
        <w:t xml:space="preserve"> </w:t>
      </w:r>
      <w:r>
        <w:rPr>
          <w:b/>
          <w:i/>
        </w:rPr>
        <w:t>game</w:t>
      </w:r>
      <w:r w:rsidRPr="008A631B">
        <w:t xml:space="preserve"> thể l</w:t>
      </w:r>
      <w:r w:rsidR="00A82BC4">
        <w:t>oại</w:t>
      </w:r>
      <w:r w:rsidRPr="008A631B">
        <w:t xml:space="preserve"> game nhập vai từ các kiến thức đã tìm hiểu.</w:t>
      </w:r>
    </w:p>
    <w:p w:rsidR="006E39C6" w:rsidRPr="008A631B" w:rsidRDefault="006E39C6" w:rsidP="00803C52">
      <w:pPr>
        <w:pStyle w:val="ListParagraph"/>
        <w:numPr>
          <w:ilvl w:val="0"/>
          <w:numId w:val="50"/>
        </w:numPr>
        <w:spacing w:after="200" w:line="360" w:lineRule="auto"/>
      </w:pPr>
      <w:r w:rsidRPr="008A631B">
        <w:t xml:space="preserve">Xây dựng </w:t>
      </w:r>
      <w:r>
        <w:t>các</w:t>
      </w:r>
      <w:r w:rsidRPr="008A631B">
        <w:t xml:space="preserve"> ứng dụng game, cảnh chơi để minh họa cho </w:t>
      </w:r>
      <w:r w:rsidRPr="00110DF5">
        <w:rPr>
          <w:b/>
          <w:i/>
        </w:rPr>
        <w:t xml:space="preserve">game </w:t>
      </w:r>
      <w:r w:rsidRPr="006E39C6">
        <w:rPr>
          <w:b/>
          <w:i/>
        </w:rPr>
        <w:t>framework</w:t>
      </w:r>
      <w:r w:rsidRPr="008A631B">
        <w:t xml:space="preserve"> đã viết.</w:t>
      </w:r>
    </w:p>
    <w:p w:rsidR="006E39C6" w:rsidRPr="008A631B" w:rsidRDefault="006E39C6" w:rsidP="006E39C6">
      <w:r w:rsidRPr="008A631B">
        <w:t>Như</w:t>
      </w:r>
      <w:r w:rsidRPr="008A631B">
        <w:rPr>
          <w:rFonts w:hint="eastAsia"/>
        </w:rPr>
        <w:t xml:space="preserve"> v</w:t>
      </w:r>
      <w:r w:rsidRPr="008A631B">
        <w:t>ậ</w:t>
      </w:r>
      <w:r>
        <w:t xml:space="preserve">y </w:t>
      </w:r>
      <w:r w:rsidR="00DE21BF">
        <w:t xml:space="preserve">mục tiêu của đề tài </w:t>
      </w:r>
      <w:r>
        <w:t xml:space="preserve">là </w:t>
      </w:r>
      <w:r w:rsidRPr="008A631B">
        <w:t>xây dựng một</w:t>
      </w:r>
      <w:r>
        <w:t xml:space="preserve"> </w:t>
      </w:r>
      <w:r w:rsidRPr="006E39C6">
        <w:rPr>
          <w:b/>
          <w:i/>
        </w:rPr>
        <w:t>framework</w:t>
      </w:r>
      <w:r w:rsidRPr="008A631B">
        <w:t xml:space="preserve"> </w:t>
      </w:r>
      <w:r w:rsidRPr="00110DF5">
        <w:rPr>
          <w:b/>
          <w:i/>
        </w:rPr>
        <w:t>game</w:t>
      </w:r>
      <w:r>
        <w:rPr>
          <w:b/>
          <w:i/>
        </w:rPr>
        <w:t xml:space="preserve"> </w:t>
      </w:r>
      <w:r w:rsidRPr="008A631B">
        <w:t xml:space="preserve">trên nền </w:t>
      </w:r>
      <w:r w:rsidRPr="00110DF5">
        <w:t>tảng</w:t>
      </w:r>
      <w:r w:rsidRPr="00110DF5">
        <w:rPr>
          <w:b/>
          <w:i/>
        </w:rPr>
        <w:t xml:space="preserve"> </w:t>
      </w:r>
      <w:r>
        <w:t xml:space="preserve">công nghệ </w:t>
      </w:r>
      <w:r>
        <w:rPr>
          <w:b/>
          <w:i/>
        </w:rPr>
        <w:t>WebGL</w:t>
      </w:r>
      <w:r w:rsidRPr="008A631B">
        <w:t>.</w:t>
      </w:r>
    </w:p>
    <w:p w:rsidR="006E39C6" w:rsidRPr="002750D8" w:rsidRDefault="006E39C6" w:rsidP="006E39C6">
      <w:pPr>
        <w:pStyle w:val="Dash"/>
        <w:numPr>
          <w:ilvl w:val="0"/>
          <w:numId w:val="0"/>
        </w:numPr>
        <w:ind w:left="927" w:hanging="360"/>
      </w:pPr>
    </w:p>
    <w:p w:rsidR="00904C53" w:rsidRDefault="00904C53" w:rsidP="00904C53">
      <w:pPr>
        <w:pStyle w:val="Heading2"/>
        <w:rPr>
          <w:rFonts w:cs="Times New Roman"/>
        </w:rPr>
      </w:pPr>
      <w:bookmarkStart w:id="191" w:name="_Toc329630377"/>
      <w:bookmarkStart w:id="192" w:name="_Toc329635660"/>
      <w:r w:rsidRPr="00655BC9">
        <w:rPr>
          <w:rFonts w:cs="Times New Roman"/>
        </w:rPr>
        <w:t>Nội dung luận văn</w:t>
      </w:r>
      <w:bookmarkEnd w:id="191"/>
      <w:bookmarkEnd w:id="192"/>
    </w:p>
    <w:p w:rsidR="00CC57E0" w:rsidRDefault="00CC57E0" w:rsidP="00CC57E0">
      <w:r>
        <w:t xml:space="preserve">Luận văn của chúng em bao gồm các nội dung sau : </w:t>
      </w:r>
    </w:p>
    <w:p w:rsidR="00CC57E0" w:rsidRDefault="00CC57E0" w:rsidP="00CC57E0">
      <w:r w:rsidRPr="005D7F17">
        <w:rPr>
          <w:b/>
        </w:rPr>
        <w:t>Chương 01</w:t>
      </w:r>
      <w:r>
        <w:t xml:space="preserve"> : Mở đầu</w:t>
      </w:r>
    </w:p>
    <w:p w:rsidR="00F95F4C" w:rsidRDefault="00F95F4C" w:rsidP="00F95F4C">
      <w:pPr>
        <w:ind w:firstLine="720"/>
      </w:pPr>
      <w:r>
        <w:t>Nội dung chương 01 trình bày tổng quan về Game, nhu cầu xây dựng Game3D trên web, khảo sát các công nghệ 3D trên nền tảng web. Từ đó đề ra mục tiêu hướng tới của đề tài.</w:t>
      </w:r>
    </w:p>
    <w:p w:rsidR="00CC57E0" w:rsidRDefault="00CC57E0" w:rsidP="00CC57E0">
      <w:r w:rsidRPr="005D7F17">
        <w:rPr>
          <w:b/>
        </w:rPr>
        <w:t>Chương 02</w:t>
      </w:r>
      <w:r>
        <w:t xml:space="preserve"> : Tổng quan về WebGL</w:t>
      </w:r>
    </w:p>
    <w:p w:rsidR="00F95F4C" w:rsidRPr="00F95F4C" w:rsidRDefault="00F95F4C" w:rsidP="00CC57E0">
      <w:r>
        <w:tab/>
        <w:t>G</w:t>
      </w:r>
      <w:r w:rsidRPr="00F95F4C">
        <w:t>iới thiệu tổng quan kiến trúc của WebGL, các vấn đề liên quan tạo lập context và drawing buffer trong WebGL, các bước cơ bản trong quá trình hiển thị các đối tượng 3D</w:t>
      </w:r>
      <w:r w:rsidR="0057312C">
        <w:t xml:space="preserve"> trong WebGL</w:t>
      </w:r>
      <w:r w:rsidR="00560BA1">
        <w:t>.</w:t>
      </w:r>
    </w:p>
    <w:p w:rsidR="00CC57E0" w:rsidRDefault="00CC57E0" w:rsidP="00CC57E0">
      <w:r w:rsidRPr="005D7F17">
        <w:rPr>
          <w:b/>
        </w:rPr>
        <w:t>Chương 03</w:t>
      </w:r>
      <w:r>
        <w:t xml:space="preserve"> : Các vấn đề cơ bản liên quan đến đồ họa 3D trong WebGL</w:t>
      </w:r>
    </w:p>
    <w:p w:rsidR="00F95F4C" w:rsidRDefault="00F95F4C" w:rsidP="00CC57E0">
      <w:r>
        <w:tab/>
        <w:t>Nội dung chương này đề cập đến các vấn đề cơ bản về đồ họa 3D trong WebGL</w:t>
      </w:r>
      <w:r w:rsidR="00560BA1">
        <w:t>.</w:t>
      </w:r>
    </w:p>
    <w:p w:rsidR="00CC57E0" w:rsidRDefault="00CC57E0" w:rsidP="00CC57E0">
      <w:r w:rsidRPr="005D7F17">
        <w:rPr>
          <w:b/>
        </w:rPr>
        <w:t>Chương 04</w:t>
      </w:r>
      <w:r>
        <w:t xml:space="preserve"> : Các vấn đề liên quan đến mô hình 3D</w:t>
      </w:r>
    </w:p>
    <w:p w:rsidR="00317FF6" w:rsidRDefault="00317FF6" w:rsidP="00317FF6">
      <w:pPr>
        <w:ind w:firstLine="720"/>
      </w:pPr>
      <w:r>
        <w:t>Trình bày các vấn đề về tạo lập, quản lý và xử lý những hành động của nhân vật trong không gian ba chiều trên môi trường WebGL.</w:t>
      </w:r>
    </w:p>
    <w:p w:rsidR="00CC57E0" w:rsidRDefault="00CC57E0" w:rsidP="00CC57E0">
      <w:r w:rsidRPr="005D7F17">
        <w:rPr>
          <w:b/>
        </w:rPr>
        <w:t>Chương 05</w:t>
      </w:r>
      <w:r>
        <w:t xml:space="preserve"> : Các vấn đề nâng cao về đồ họa 3D trong WebGL</w:t>
      </w:r>
    </w:p>
    <w:p w:rsidR="00ED7A7C" w:rsidRDefault="00ED7A7C" w:rsidP="00ED7A7C">
      <w:pPr>
        <w:ind w:firstLine="720"/>
      </w:pPr>
      <w:r>
        <w:t>Trình bày các vấn đề nâng cao về độ họa 3D trong WebGL</w:t>
      </w:r>
    </w:p>
    <w:p w:rsidR="00CC57E0" w:rsidRDefault="00CC57E0" w:rsidP="00CC57E0">
      <w:r w:rsidRPr="005D7F17">
        <w:rPr>
          <w:b/>
        </w:rPr>
        <w:t>Chương 06</w:t>
      </w:r>
      <w:r>
        <w:t xml:space="preserve"> : Kiến trúc xử lý kịch bản và màn chơi trong game</w:t>
      </w:r>
    </w:p>
    <w:p w:rsidR="005D7F17" w:rsidRDefault="005D7F17" w:rsidP="005D7F17">
      <w:pPr>
        <w:ind w:firstLine="720"/>
      </w:pPr>
      <w:r>
        <w:t>Trình bày các vấn đề về kiến trúc xử lý kịch bản, quản lý màn chơi, quản lý các thuộc tính và thể hiện lời thoại trong game.</w:t>
      </w:r>
    </w:p>
    <w:p w:rsidR="00CC57E0" w:rsidRDefault="00CC57E0" w:rsidP="00CC57E0">
      <w:r w:rsidRPr="005D7F17">
        <w:rPr>
          <w:b/>
        </w:rPr>
        <w:t>Chương 07</w:t>
      </w:r>
      <w:r>
        <w:t xml:space="preserve"> : Kết luận</w:t>
      </w:r>
    </w:p>
    <w:p w:rsidR="00CC57E0" w:rsidRPr="00CC57E0" w:rsidRDefault="00CC57E0" w:rsidP="00CC57E0">
      <w:r>
        <w:tab/>
        <w:t xml:space="preserve">Trình bày </w:t>
      </w:r>
      <w:r w:rsidR="00830F5B">
        <w:t xml:space="preserve">các </w:t>
      </w:r>
      <w:r>
        <w:t>kết quả đạt đượ</w:t>
      </w:r>
      <w:r w:rsidR="00830F5B">
        <w:t>c trong luận văn và hướng phát triển của đề tài</w:t>
      </w:r>
    </w:p>
    <w:p w:rsidR="006D3E77" w:rsidRDefault="006D3E77" w:rsidP="006D3E77">
      <w:pPr>
        <w:pStyle w:val="Heading1"/>
      </w:pPr>
      <w:bookmarkStart w:id="193" w:name="_Toc201850495"/>
      <w:bookmarkEnd w:id="144"/>
      <w:bookmarkEnd w:id="149"/>
      <w:bookmarkEnd w:id="150"/>
      <w:r>
        <w:br/>
      </w:r>
      <w:bookmarkStart w:id="194" w:name="_Toc299739839"/>
      <w:bookmarkStart w:id="195" w:name="_Toc329630378"/>
      <w:bookmarkStart w:id="196" w:name="_Toc329635661"/>
      <w:r w:rsidR="00805B14">
        <w:t xml:space="preserve">Tổng </w:t>
      </w:r>
      <w:r>
        <w:t>quan</w:t>
      </w:r>
      <w:r w:rsidR="00805B14">
        <w:t xml:space="preserve"> về</w:t>
      </w:r>
      <w:r>
        <w:t xml:space="preserve"> WebGL</w:t>
      </w:r>
      <w:bookmarkEnd w:id="194"/>
      <w:bookmarkEnd w:id="195"/>
      <w:bookmarkEnd w:id="196"/>
    </w:p>
    <w:p w:rsidR="006D3E77" w:rsidRDefault="006D3E77" w:rsidP="006D3E77">
      <w:pPr>
        <w:rPr>
          <w:rFonts w:eastAsiaTheme="minorEastAsia"/>
        </w:rPr>
      </w:pPr>
      <w:r>
        <w:rPr>
          <w:i/>
          <w:sz w:val="38"/>
          <w:szCs w:val="38"/>
        </w:rPr>
        <w:sym w:font="Wingdings" w:char="F03F"/>
      </w:r>
      <w:r>
        <w:rPr>
          <w:i/>
        </w:rPr>
        <w:t>Nội dung chương này sẽ giới thiệu tổng quan kiến trúc củ</w:t>
      </w:r>
      <w:r w:rsidR="002D44CC">
        <w:rPr>
          <w:i/>
        </w:rPr>
        <w:t xml:space="preserve">a WebGL, các vấn đề liên quan tạo lập context và drawing buffer </w:t>
      </w:r>
      <w:r>
        <w:rPr>
          <w:i/>
        </w:rPr>
        <w:t xml:space="preserve">trong WebGL, </w:t>
      </w:r>
      <w:r w:rsidR="006B649E">
        <w:rPr>
          <w:i/>
        </w:rPr>
        <w:t xml:space="preserve">các bước cơ bản trong </w:t>
      </w:r>
      <w:r>
        <w:rPr>
          <w:i/>
        </w:rPr>
        <w:t>quá trình hiển thị các đối tượng 3</w:t>
      </w:r>
      <w:r w:rsidR="00454B62">
        <w:rPr>
          <w:i/>
        </w:rPr>
        <w:t>D</w:t>
      </w:r>
      <w:r w:rsidR="006B649E">
        <w:rPr>
          <w:i/>
        </w:rPr>
        <w:t>.</w:t>
      </w:r>
    </w:p>
    <w:p w:rsidR="006D3E77" w:rsidRDefault="00E8624C" w:rsidP="006D3E77">
      <w:pPr>
        <w:pStyle w:val="Heading2"/>
        <w:ind w:left="0" w:firstLine="0"/>
        <w:rPr>
          <w:rFonts w:eastAsiaTheme="minorEastAsia"/>
        </w:rPr>
      </w:pPr>
      <w:bookmarkStart w:id="197" w:name="_Toc299739840"/>
      <w:bookmarkStart w:id="198" w:name="_Toc329630379"/>
      <w:bookmarkStart w:id="199" w:name="_Toc329635662"/>
      <w:r>
        <w:rPr>
          <w:rFonts w:eastAsiaTheme="minorEastAsia"/>
        </w:rPr>
        <w:t>Giới thiệu</w:t>
      </w:r>
      <w:r w:rsidR="008E512F">
        <w:rPr>
          <w:rFonts w:eastAsiaTheme="minorEastAsia"/>
        </w:rPr>
        <w:t xml:space="preserve"> về </w:t>
      </w:r>
      <w:r w:rsidR="006D3E77">
        <w:rPr>
          <w:rFonts w:eastAsiaTheme="minorEastAsia"/>
        </w:rPr>
        <w:t>WebGL</w:t>
      </w:r>
      <w:bookmarkEnd w:id="197"/>
      <w:bookmarkEnd w:id="198"/>
      <w:bookmarkEnd w:id="199"/>
    </w:p>
    <w:p w:rsidR="00F53594" w:rsidRDefault="00DB25AB" w:rsidP="004669B0">
      <w:r>
        <w:t xml:space="preserve">WebGL là một API </w:t>
      </w:r>
      <w:r w:rsidR="00D6052A">
        <w:t xml:space="preserve">xử lý đồ họa 3D </w:t>
      </w:r>
      <w:r>
        <w:t xml:space="preserve">được dùng </w:t>
      </w:r>
      <w:r w:rsidR="003807E9">
        <w:t>trên</w:t>
      </w:r>
      <w:r w:rsidR="00D6052A">
        <w:t xml:space="preserve"> môi trường</w:t>
      </w:r>
      <w:r w:rsidR="003807E9">
        <w:t xml:space="preserve"> </w:t>
      </w:r>
      <w:r>
        <w:t xml:space="preserve">web. Webgl được phát triển dựa trên </w:t>
      </w:r>
      <w:r w:rsidR="003807E9">
        <w:t xml:space="preserve">nền tảng </w:t>
      </w:r>
      <w:r w:rsidR="00AE6135">
        <w:t>OpenGL</w:t>
      </w:r>
      <w:r>
        <w:t xml:space="preserve"> </w:t>
      </w:r>
      <w:r w:rsidR="006F1F2A">
        <w:t xml:space="preserve">ES </w:t>
      </w:r>
      <w:r>
        <w:t xml:space="preserve">và cung cấp </w:t>
      </w:r>
      <w:r w:rsidR="00B53CCC">
        <w:t>đầy đủ</w:t>
      </w:r>
      <w:r>
        <w:t xml:space="preserve"> những chức năng tương tự Open</w:t>
      </w:r>
      <w:r w:rsidR="00AE6135">
        <w:t>GL</w:t>
      </w:r>
      <w:r>
        <w:t xml:space="preserve"> </w:t>
      </w:r>
      <w:r w:rsidR="00AE6135">
        <w:t>ES</w:t>
      </w:r>
      <w:r w:rsidR="00454B62">
        <w:t>.</w:t>
      </w:r>
      <w:r w:rsidR="00DB1D18">
        <w:t xml:space="preserve"> </w:t>
      </w:r>
      <w:r w:rsidR="00B60618">
        <w:t>Điểm mạnh của WebGL là khả năng phát triển các ứng dụng 3D cross-platform.</w:t>
      </w:r>
      <w:r w:rsidR="00F53594">
        <w:t xml:space="preserve"> Một ứng dụng 3D WebGL có thể chỉ bao gồm các file HTML, CSS</w:t>
      </w:r>
      <w:r w:rsidR="002071E3">
        <w:t xml:space="preserve">, Javascript. </w:t>
      </w:r>
    </w:p>
    <w:p w:rsidR="003D0E54" w:rsidRDefault="00D3110F" w:rsidP="004669B0">
      <w:r>
        <w:t>WebGL khai thác sức mạnh của phần cứng để tăng tốc xử lý đồ họa 3D.</w:t>
      </w:r>
      <w:r w:rsidR="003D0E54">
        <w:t xml:space="preserve"> WebGL sử dụng </w:t>
      </w:r>
      <w:r w:rsidR="003D0E54" w:rsidRPr="00677730">
        <w:t>OpenGL Shading Language (GLSL)</w:t>
      </w:r>
      <w:r w:rsidR="003D0E54">
        <w:t>, một ngôn ngữ lậ</w:t>
      </w:r>
      <w:r w:rsidR="001A403B">
        <w:t>p trình trên GPU,</w:t>
      </w:r>
      <w:r w:rsidR="003D0E54">
        <w:t xml:space="preserve"> cho phép người lập trình kiểm soát được quá trình dựng hình 3D</w:t>
      </w:r>
      <w:r w:rsidR="00DA6CF0">
        <w:t xml:space="preserve"> qua đó </w:t>
      </w:r>
      <w:r w:rsidR="007A2848">
        <w:t>tăng</w:t>
      </w:r>
      <w:r w:rsidR="00DA6CF0">
        <w:t xml:space="preserve"> hiệu suất</w:t>
      </w:r>
      <w:r w:rsidR="007A2848">
        <w:t xml:space="preserve"> thực thi</w:t>
      </w:r>
      <w:r w:rsidR="00DA6CF0">
        <w:t xml:space="preserve"> và nâng cao chất lượng đồ họa.</w:t>
      </w:r>
      <w:r w:rsidR="003248F6">
        <w:t xml:space="preserve"> </w:t>
      </w:r>
    </w:p>
    <w:p w:rsidR="00392F53" w:rsidRPr="00DB25AB" w:rsidRDefault="00480307" w:rsidP="004669B0">
      <w:r>
        <w:t xml:space="preserve">Kết quả của quá trình vẽ hình 3D </w:t>
      </w:r>
      <w:r w:rsidR="00FD31CA">
        <w:t xml:space="preserve">bằng WebGL </w:t>
      </w:r>
      <w:r>
        <w:t>được thể hiện thông qua đối tượng canvas HTML5</w:t>
      </w:r>
      <w:r w:rsidR="00FD31CA">
        <w:t xml:space="preserve">. </w:t>
      </w:r>
      <w:r w:rsidR="003248F6">
        <w:t xml:space="preserve">Hiện tại WebGL </w:t>
      </w:r>
      <w:r w:rsidR="00B33FE9">
        <w:t>có thể chạy trực tiếp mà không cần cài đặt plugin  trên</w:t>
      </w:r>
      <w:r w:rsidR="003248F6">
        <w:t xml:space="preserve"> hầu hết các trình duyệt </w:t>
      </w:r>
      <w:r w:rsidR="006761E6">
        <w:t>w</w:t>
      </w:r>
      <w:r w:rsidR="003248F6">
        <w:t>eb Html5 như Google chrome, mozilla firefox  Safari , Opera.</w:t>
      </w:r>
    </w:p>
    <w:p w:rsidR="006D3E77" w:rsidRDefault="006D3E77" w:rsidP="006D3E77">
      <w:pPr>
        <w:keepNext/>
        <w:jc w:val="center"/>
      </w:pPr>
      <w:r>
        <w:rPr>
          <w:noProof/>
          <w:lang w:eastAsia="en-US"/>
        </w:rPr>
        <w:drawing>
          <wp:inline distT="0" distB="0" distL="0" distR="0" wp14:anchorId="6810A1DF" wp14:editId="611EC67F">
            <wp:extent cx="2512695" cy="25920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2695" cy="2592070"/>
                    </a:xfrm>
                    <a:prstGeom prst="rect">
                      <a:avLst/>
                    </a:prstGeom>
                    <a:noFill/>
                    <a:ln>
                      <a:noFill/>
                    </a:ln>
                  </pic:spPr>
                </pic:pic>
              </a:graphicData>
            </a:graphic>
          </wp:inline>
        </w:drawing>
      </w:r>
    </w:p>
    <w:p w:rsidR="006D3E77" w:rsidRDefault="00491E2D" w:rsidP="00491E2D">
      <w:pPr>
        <w:pStyle w:val="Caption"/>
      </w:pPr>
      <w:bookmarkStart w:id="200" w:name="_Toc299739723"/>
      <w:bookmarkStart w:id="201" w:name="_Toc329728219"/>
      <w:r>
        <w:t xml:space="preserve">Hình </w:t>
      </w:r>
      <w:r w:rsidR="00C76263">
        <w:fldChar w:fldCharType="begin"/>
      </w:r>
      <w:r w:rsidR="00C76263">
        <w:instrText xml:space="preserve"> STYLEREF 1 \s </w:instrText>
      </w:r>
      <w:r w:rsidR="00C76263">
        <w:fldChar w:fldCharType="separate"/>
      </w:r>
      <w:r w:rsidR="00B80F35">
        <w:rPr>
          <w:noProof/>
        </w:rPr>
        <w:t>2</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6D3E77">
        <w:t>Mô hình kiến trúc WebGL</w:t>
      </w:r>
      <w:bookmarkEnd w:id="200"/>
      <w:bookmarkEnd w:id="201"/>
    </w:p>
    <w:p w:rsidR="00491E2D" w:rsidRDefault="00491E2D" w:rsidP="00491E2D">
      <w:pPr>
        <w:pStyle w:val="Caption"/>
        <w:spacing w:before="0" w:after="0" w:line="240" w:lineRule="auto"/>
        <w:rPr>
          <w:b w:val="0"/>
          <w:i/>
          <w:sz w:val="22"/>
        </w:rPr>
      </w:pPr>
      <w:r w:rsidRPr="005874B1">
        <w:rPr>
          <w:b w:val="0"/>
          <w:i/>
          <w:sz w:val="22"/>
        </w:rPr>
        <w:t xml:space="preserve"> (Nguồn: </w:t>
      </w:r>
      <w:hyperlink r:id="rId18" w:history="1">
        <w:r w:rsidRPr="003C6F68">
          <w:rPr>
            <w:rStyle w:val="Hyperlink"/>
            <w:b w:val="0"/>
            <w:i/>
            <w:sz w:val="22"/>
          </w:rPr>
          <w:t>http://www.khronos.org/assets/uploads/developers/library/2011_GDC_WebGL/WebGL-Intro_GDC-Mar11.pdf</w:t>
        </w:r>
      </w:hyperlink>
      <w:r w:rsidRPr="005874B1">
        <w:rPr>
          <w:b w:val="0"/>
          <w:i/>
          <w:sz w:val="22"/>
        </w:rPr>
        <w:t>)</w:t>
      </w:r>
    </w:p>
    <w:p w:rsidR="00491E2D" w:rsidRPr="00491E2D" w:rsidRDefault="00491E2D" w:rsidP="00491E2D"/>
    <w:p w:rsidR="006D3E77" w:rsidRDefault="006D3E77" w:rsidP="006D3E77">
      <w:r>
        <w:t xml:space="preserve">Kiến trúc của WebGL được chia ra làm ba tầng cơ bản </w:t>
      </w:r>
      <w:r w:rsidR="001B7330">
        <w:t>như sau:</w:t>
      </w:r>
    </w:p>
    <w:p w:rsidR="005E0BC7" w:rsidRDefault="006D3E77" w:rsidP="00803C52">
      <w:pPr>
        <w:pStyle w:val="EmphasisList"/>
        <w:numPr>
          <w:ilvl w:val="0"/>
          <w:numId w:val="35"/>
        </w:numPr>
      </w:pPr>
      <w:r>
        <w:t>Tầng thứ nhất bao gồm các nội dung đã được tải xuống từ</w:t>
      </w:r>
      <w:r w:rsidR="005E0BC7">
        <w:t xml:space="preserve"> internet.</w:t>
      </w:r>
      <w:r>
        <w:t xml:space="preserve"> Middleware WebGL là những thành phần cho phép những người không phải là chuyên gia về lập trình 3D vẫn có khả năng lập trình với WebGL. </w:t>
      </w:r>
      <w:r w:rsidR="005E0BC7">
        <w:t xml:space="preserve">Một middleware tiêu biểu đo là X3DOM. Đây là một framework cho phép hiển thị nội dung 3D dưới dạng các thẻ HTML. </w:t>
      </w:r>
    </w:p>
    <w:p w:rsidR="006D3E77" w:rsidRDefault="006D3E77" w:rsidP="00803C52">
      <w:pPr>
        <w:pStyle w:val="EmphasisList"/>
        <w:numPr>
          <w:ilvl w:val="0"/>
          <w:numId w:val="35"/>
        </w:numPr>
      </w:pPr>
      <w:r>
        <w:t>Tầng thứ hai là tầng chức năng WebGL và các thành phầ</w:t>
      </w:r>
      <w:r w:rsidR="002A7370">
        <w:t xml:space="preserve">n </w:t>
      </w:r>
      <w:r>
        <w:t xml:space="preserve">khác như CSS, HTML5, Javascript. </w:t>
      </w:r>
    </w:p>
    <w:p w:rsidR="006D3E77" w:rsidRDefault="006D3E77" w:rsidP="00803C52">
      <w:pPr>
        <w:pStyle w:val="EmphasisList"/>
        <w:numPr>
          <w:ilvl w:val="0"/>
          <w:numId w:val="35"/>
        </w:numPr>
      </w:pPr>
      <w:r>
        <w:t xml:space="preserve">Tầng thứ ba </w:t>
      </w:r>
      <w:r w:rsidR="00F003F3">
        <w:t>là</w:t>
      </w:r>
      <w:r>
        <w:t xml:space="preserve"> các Driver được cung cấp bởi hệ điề</w:t>
      </w:r>
      <w:r w:rsidR="002A7370">
        <w:t xml:space="preserve">u hành. </w:t>
      </w:r>
    </w:p>
    <w:p w:rsidR="00D62312" w:rsidRDefault="00D62312" w:rsidP="00D62312"/>
    <w:p w:rsidR="006D3E77" w:rsidRDefault="006D3E77" w:rsidP="00D62312">
      <w:r>
        <w:t xml:space="preserve">Dưới đây là các mô hình mô tả một cách chi tiết luồng xử lý của WebGL để hiện thị lên các </w:t>
      </w:r>
      <w:r w:rsidR="004E59FA">
        <w:t>đối tượng</w:t>
      </w:r>
      <w:r>
        <w:t xml:space="preserve"> 3D. Có hai giai đoạn chính của quá trình hiển thị một khung nhìn 3D. </w:t>
      </w:r>
    </w:p>
    <w:p w:rsidR="006D3E77" w:rsidRDefault="006D3E77" w:rsidP="00803C52">
      <w:pPr>
        <w:pStyle w:val="EmphasisList"/>
        <w:numPr>
          <w:ilvl w:val="0"/>
          <w:numId w:val="35"/>
        </w:numPr>
      </w:pPr>
      <w:r>
        <w:t xml:space="preserve">Giai đoại thứ nhất đó là sự liên lạc giữa quá trình duyệt và quá trình vẽ. Ở quá trình duyệt thì trình duyệt sẽ nhận các dữ liệu đầu vào như giao diện người dùng(UI), các gói tin mạng, file, các mã Javascript… Tiếp đó các dữ liệu này sẽ được truyền qua cho quá trình vẽ bằng kênh truyền Inter-Process Communication(IPC). Đây là kênh truyền cung cấp một tập hợp các phương thức cho phép truyền nhận các dữ liệu giữa các Thread hay các Process. Các phương thức được chia làm các thành phần chính như truyền nhận các message, bất đồng bộ, chia sẻ bộ nhớ và điều khiển các thủ tục. </w:t>
      </w:r>
    </w:p>
    <w:p w:rsidR="006D3E77" w:rsidRDefault="006D3E77" w:rsidP="006D3E77">
      <w:pPr>
        <w:keepNext/>
        <w:jc w:val="center"/>
      </w:pPr>
      <w:r>
        <w:rPr>
          <w:noProof/>
          <w:lang w:eastAsia="en-US"/>
        </w:rPr>
        <w:drawing>
          <wp:inline distT="0" distB="0" distL="0" distR="0" wp14:anchorId="74B1D1D9" wp14:editId="64CC5842">
            <wp:extent cx="3549650" cy="19081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49650" cy="1908175"/>
                    </a:xfrm>
                    <a:prstGeom prst="rect">
                      <a:avLst/>
                    </a:prstGeom>
                    <a:noFill/>
                    <a:ln>
                      <a:noFill/>
                    </a:ln>
                  </pic:spPr>
                </pic:pic>
              </a:graphicData>
            </a:graphic>
          </wp:inline>
        </w:drawing>
      </w:r>
    </w:p>
    <w:p w:rsidR="00455270" w:rsidRDefault="00455270" w:rsidP="00455270">
      <w:pPr>
        <w:pStyle w:val="Caption"/>
      </w:pPr>
      <w:bookmarkStart w:id="202" w:name="_Toc299739724"/>
      <w:bookmarkStart w:id="203" w:name="_Toc329728220"/>
      <w:r>
        <w:t xml:space="preserve">Hình </w:t>
      </w:r>
      <w:r w:rsidR="00C76263">
        <w:fldChar w:fldCharType="begin"/>
      </w:r>
      <w:r w:rsidR="00C76263">
        <w:instrText xml:space="preserve"> STYLEREF 1 \s </w:instrText>
      </w:r>
      <w:r w:rsidR="00C76263">
        <w:fldChar w:fldCharType="separate"/>
      </w:r>
      <w:r w:rsidR="00B80F35">
        <w:rPr>
          <w:noProof/>
        </w:rPr>
        <w:t>2</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r>
        <w:t xml:space="preserve"> </w:t>
      </w:r>
      <w:r w:rsidR="006D3E77">
        <w:t>Giai đoạn một của quá trình vẽ.</w:t>
      </w:r>
      <w:bookmarkEnd w:id="202"/>
      <w:bookmarkEnd w:id="203"/>
    </w:p>
    <w:p w:rsidR="00455270" w:rsidRPr="00455270" w:rsidRDefault="00455270" w:rsidP="00455270">
      <w:r w:rsidRPr="00455270">
        <w:rPr>
          <w:i/>
          <w:sz w:val="22"/>
        </w:rPr>
        <w:t>(Nguồn:</w:t>
      </w:r>
      <w:r w:rsidRPr="00455270">
        <w:rPr>
          <w:rStyle w:val="Hyperlink"/>
          <w:bCs/>
          <w:i/>
          <w:sz w:val="22"/>
          <w:szCs w:val="20"/>
        </w:rPr>
        <w:t>http://www.khronos.org/assets/uploads/developers/library/2010_siggraph_bof_webgl/WebGL-BOF-2-WebGL-in-Chrome_SIGGRAPH-Jul29.pdf</w:t>
      </w:r>
      <w:r w:rsidRPr="005874B1">
        <w:rPr>
          <w:b/>
          <w:i/>
          <w:sz w:val="22"/>
        </w:rPr>
        <w:t>)</w:t>
      </w:r>
    </w:p>
    <w:p w:rsidR="006D3E77" w:rsidRDefault="006D3E77" w:rsidP="00803C52">
      <w:pPr>
        <w:pStyle w:val="EmphasisList"/>
        <w:numPr>
          <w:ilvl w:val="0"/>
          <w:numId w:val="35"/>
        </w:numPr>
      </w:pPr>
      <w:r>
        <w:t xml:space="preserve">Hình dưới đây mô tả quá trình xử lý ở giai đoạn thứ hai, ở giai đoạn này, WebGL sẽ gọi các hàm GLES 2.0 tương ứng để xử lý dữ liệu được truyền từ trên xuống, sau đó sẽ tiến hành ghi các hàm GLES lên bộ nhớ dùng chung, rồi từ đó GPU của máy tính client dựa vào các hàm đã ghi trong bộ nhớ dung chung đó đó để tính toán đễ vẽ các hình ảnh 3D lên các buffer, nếu máy tính client không hỗ trợ thư viện GLES 2.0 thì GLES service sẽ dùng thư viện Google Angle để chuyển các gọi các hàm Direct X tương ứng để vẽ. Sau cùng các trình duyệt sẽ lấy các buffer này và vẽ lên đối tượng canvas đã được định nghĩa sẵn. </w:t>
      </w:r>
    </w:p>
    <w:p w:rsidR="006D3E77" w:rsidRDefault="006D3E77" w:rsidP="006D3E77">
      <w:pPr>
        <w:keepNext/>
        <w:jc w:val="center"/>
      </w:pPr>
      <w:r>
        <w:rPr>
          <w:noProof/>
          <w:lang w:eastAsia="en-US"/>
        </w:rPr>
        <w:drawing>
          <wp:inline distT="0" distB="0" distL="0" distR="0" wp14:anchorId="0E62C182" wp14:editId="7DA6506B">
            <wp:extent cx="3902710" cy="22967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2710" cy="2296795"/>
                    </a:xfrm>
                    <a:prstGeom prst="rect">
                      <a:avLst/>
                    </a:prstGeom>
                    <a:noFill/>
                    <a:ln>
                      <a:noFill/>
                    </a:ln>
                  </pic:spPr>
                </pic:pic>
              </a:graphicData>
            </a:graphic>
          </wp:inline>
        </w:drawing>
      </w:r>
    </w:p>
    <w:p w:rsidR="006D3E77" w:rsidRDefault="00810BC9" w:rsidP="00810BC9">
      <w:pPr>
        <w:pStyle w:val="Caption"/>
      </w:pPr>
      <w:bookmarkStart w:id="204" w:name="_Toc299739725"/>
      <w:bookmarkStart w:id="205" w:name="_Toc329728221"/>
      <w:r>
        <w:t xml:space="preserve">Hình </w:t>
      </w:r>
      <w:r w:rsidR="00C76263">
        <w:fldChar w:fldCharType="begin"/>
      </w:r>
      <w:r w:rsidR="00C76263">
        <w:instrText xml:space="preserve"> STYLEREF 1 \s </w:instrText>
      </w:r>
      <w:r w:rsidR="00C76263">
        <w:fldChar w:fldCharType="separate"/>
      </w:r>
      <w:r w:rsidR="00B80F35">
        <w:rPr>
          <w:noProof/>
        </w:rPr>
        <w:t>2</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w:t>
      </w:r>
      <w:r w:rsidR="006D3E77">
        <w:t>Giai đoạn hai của quá trình vẽ</w:t>
      </w:r>
      <w:bookmarkEnd w:id="204"/>
      <w:bookmarkEnd w:id="205"/>
    </w:p>
    <w:p w:rsidR="00810BC9" w:rsidRPr="00810BC9" w:rsidRDefault="00810BC9" w:rsidP="00810BC9">
      <w:r w:rsidRPr="00455270">
        <w:rPr>
          <w:i/>
          <w:sz w:val="22"/>
        </w:rPr>
        <w:t>(Nguồn:</w:t>
      </w:r>
      <w:r w:rsidRPr="00455270">
        <w:rPr>
          <w:rStyle w:val="Hyperlink"/>
          <w:bCs/>
          <w:i/>
          <w:sz w:val="22"/>
          <w:szCs w:val="20"/>
        </w:rPr>
        <w:t>http://www.khronos.org/assets/uploads/developers/library/2010_siggraph_bof_webgl/WebGL-BOF-2-WebGL-in-Chrome_SIGGRAPH-Jul29.pdf</w:t>
      </w:r>
      <w:r w:rsidRPr="005874B1">
        <w:rPr>
          <w:b/>
          <w:i/>
          <w:sz w:val="22"/>
        </w:rPr>
        <w:t>)</w:t>
      </w:r>
    </w:p>
    <w:p w:rsidR="006D3E77" w:rsidRDefault="00630A35" w:rsidP="006D3E77">
      <w:pPr>
        <w:pStyle w:val="Heading2"/>
        <w:ind w:left="0" w:firstLine="0"/>
        <w:rPr>
          <w:rFonts w:eastAsiaTheme="minorEastAsia"/>
        </w:rPr>
      </w:pPr>
      <w:bookmarkStart w:id="206" w:name="_Toc299739841"/>
      <w:bookmarkStart w:id="207" w:name="_Toc329630380"/>
      <w:bookmarkStart w:id="208" w:name="_Toc329635663"/>
      <w:r>
        <w:rPr>
          <w:rFonts w:eastAsiaTheme="minorEastAsia"/>
        </w:rPr>
        <w:t xml:space="preserve">Các vấn đề liên quan </w:t>
      </w:r>
      <w:r w:rsidR="004669B0">
        <w:rPr>
          <w:rFonts w:eastAsiaTheme="minorEastAsia"/>
        </w:rPr>
        <w:t xml:space="preserve">việc </w:t>
      </w:r>
      <w:r>
        <w:rPr>
          <w:rFonts w:eastAsiaTheme="minorEastAsia"/>
        </w:rPr>
        <w:t>tạo lập context và drawing buffer</w:t>
      </w:r>
      <w:r w:rsidR="006D3E77">
        <w:rPr>
          <w:rFonts w:eastAsiaTheme="minorEastAsia"/>
        </w:rPr>
        <w:t xml:space="preserve"> trong WebGL</w:t>
      </w:r>
      <w:bookmarkEnd w:id="206"/>
      <w:bookmarkEnd w:id="207"/>
      <w:bookmarkEnd w:id="208"/>
    </w:p>
    <w:p w:rsidR="0029431E" w:rsidRPr="00227BC0" w:rsidRDefault="006D3E77" w:rsidP="00980812">
      <w:pPr>
        <w:pStyle w:val="Heading3"/>
      </w:pPr>
      <w:bookmarkStart w:id="209" w:name="_Toc299739842"/>
      <w:bookmarkStart w:id="210" w:name="_Ref329289481"/>
      <w:bookmarkStart w:id="211" w:name="_Toc329630381"/>
      <w:bookmarkStart w:id="212" w:name="_Toc329635664"/>
      <w:r>
        <w:t>Canvas</w:t>
      </w:r>
      <w:bookmarkEnd w:id="209"/>
      <w:bookmarkEnd w:id="210"/>
      <w:bookmarkEnd w:id="211"/>
      <w:bookmarkEnd w:id="212"/>
    </w:p>
    <w:p w:rsidR="006D3E77" w:rsidRDefault="00E7385C" w:rsidP="003F4EDD">
      <w:r>
        <w:t>Canvas là một thành phần mới được giới thiệu trong HTML5. Canvas được sử dụ</w:t>
      </w:r>
      <w:r w:rsidR="00B60D4F">
        <w:t>ng thông qua thẻ</w:t>
      </w:r>
      <w:r>
        <w:t xml:space="preserve"> </w:t>
      </w:r>
      <w:r w:rsidRPr="00472AB0">
        <w:rPr>
          <w:i/>
        </w:rPr>
        <w:t>&lt;canvas&gt;</w:t>
      </w:r>
      <w:r>
        <w:t xml:space="preserve">. </w:t>
      </w:r>
      <w:r w:rsidR="00BF3FC2">
        <w:t xml:space="preserve">Canvas được dùng để hiển thị đồ họa </w:t>
      </w:r>
      <w:r w:rsidR="00B60D4F">
        <w:t>bằng</w:t>
      </w:r>
      <w:r w:rsidR="00BF3FC2">
        <w:t xml:space="preserve"> các đoạn lệnh javascript</w:t>
      </w:r>
      <w:r w:rsidR="00A13E65">
        <w:t>.</w:t>
      </w:r>
      <w:r w:rsidR="00925BCE">
        <w:t xml:space="preserve"> Thông thường chúng ta thường quan tâm đến 2 thuộc tính cơ bản của canvas là width và height</w:t>
      </w:r>
      <w:r w:rsidR="00D46F02">
        <w:t>.</w:t>
      </w:r>
      <w:r w:rsidR="005864F9">
        <w:t xml:space="preserve"> </w:t>
      </w:r>
      <w:r w:rsidR="006D3E77">
        <w:t>Dưới đây là một</w:t>
      </w:r>
      <w:r w:rsidR="008B254C">
        <w:t xml:space="preserve"> ví dụ</w:t>
      </w:r>
      <w:r w:rsidR="006D3E77">
        <w:t xml:space="preserve"> </w:t>
      </w:r>
      <w:r w:rsidR="005864F9">
        <w:t>sử dụng canvas trong chương trình</w:t>
      </w:r>
      <w:r w:rsidR="008B254C">
        <w:t>.</w:t>
      </w:r>
    </w:p>
    <w:p w:rsidR="00A03526" w:rsidRDefault="00A03526" w:rsidP="00A03526">
      <w:pPr>
        <w:pStyle w:val="SourceCode"/>
      </w:pPr>
      <w:r>
        <w:rPr>
          <w:color w:val="0000FF"/>
        </w:rPr>
        <w:t>&lt;</w:t>
      </w:r>
      <w:r>
        <w:t>html</w:t>
      </w:r>
      <w:r>
        <w:rPr>
          <w:color w:val="0000FF"/>
        </w:rPr>
        <w:t>&gt;</w:t>
      </w:r>
    </w:p>
    <w:p w:rsidR="00A03526" w:rsidRDefault="00A03526" w:rsidP="00A03526">
      <w:pPr>
        <w:pStyle w:val="SourceCode"/>
      </w:pPr>
      <w:r>
        <w:rPr>
          <w:color w:val="0000FF"/>
        </w:rPr>
        <w:t>&lt;</w:t>
      </w:r>
      <w:r>
        <w:t>body</w:t>
      </w:r>
      <w:r>
        <w:rPr>
          <w:color w:val="0000FF"/>
        </w:rPr>
        <w:t>&gt;</w:t>
      </w:r>
    </w:p>
    <w:p w:rsidR="00A03526" w:rsidRDefault="00A03526" w:rsidP="00A03526">
      <w:pPr>
        <w:pStyle w:val="SourceCode"/>
      </w:pPr>
      <w:r>
        <w:t xml:space="preserve">   </w:t>
      </w:r>
      <w:r>
        <w:rPr>
          <w:color w:val="0000FF"/>
        </w:rPr>
        <w:t>&lt;</w:t>
      </w:r>
      <w:r>
        <w:t xml:space="preserve">canvas </w:t>
      </w:r>
      <w:r>
        <w:rPr>
          <w:color w:val="FF0000"/>
        </w:rPr>
        <w:t>id</w:t>
      </w:r>
      <w:r>
        <w:rPr>
          <w:color w:val="0000FF"/>
        </w:rPr>
        <w:t>="canvas"</w:t>
      </w:r>
      <w:r>
        <w:t xml:space="preserve"> </w:t>
      </w:r>
      <w:r>
        <w:rPr>
          <w:color w:val="FF0000"/>
        </w:rPr>
        <w:t>width</w:t>
      </w:r>
      <w:r>
        <w:rPr>
          <w:color w:val="0000FF"/>
        </w:rPr>
        <w:t>="800"</w:t>
      </w:r>
      <w:r>
        <w:t xml:space="preserve"> </w:t>
      </w:r>
      <w:r>
        <w:rPr>
          <w:color w:val="FF0000"/>
        </w:rPr>
        <w:t>height</w:t>
      </w:r>
      <w:r>
        <w:rPr>
          <w:color w:val="0000FF"/>
        </w:rPr>
        <w:t>="600"&gt;&lt;/</w:t>
      </w:r>
      <w:r>
        <w:t>canvas</w:t>
      </w:r>
      <w:r>
        <w:rPr>
          <w:color w:val="0000FF"/>
        </w:rPr>
        <w:t>&gt;</w:t>
      </w:r>
    </w:p>
    <w:p w:rsidR="00A03526" w:rsidRDefault="00A03526" w:rsidP="00A03526">
      <w:pPr>
        <w:pStyle w:val="SourceCode"/>
      </w:pPr>
      <w:r>
        <w:rPr>
          <w:color w:val="0000FF"/>
        </w:rPr>
        <w:t>&lt;/</w:t>
      </w:r>
      <w:r>
        <w:t>body</w:t>
      </w:r>
      <w:r>
        <w:rPr>
          <w:color w:val="0000FF"/>
        </w:rPr>
        <w:t>&gt;</w:t>
      </w:r>
    </w:p>
    <w:p w:rsidR="006D3E77" w:rsidRPr="003F4EDD" w:rsidRDefault="00A03526" w:rsidP="003F4EDD">
      <w:pPr>
        <w:pStyle w:val="SourceCode"/>
        <w:rPr>
          <w:color w:val="0000FF"/>
        </w:rPr>
      </w:pPr>
      <w:r>
        <w:rPr>
          <w:color w:val="0000FF"/>
        </w:rPr>
        <w:t>&lt;/</w:t>
      </w:r>
      <w:r>
        <w:t>html</w:t>
      </w:r>
      <w:r>
        <w:rPr>
          <w:color w:val="0000FF"/>
        </w:rPr>
        <w:t>&gt;</w:t>
      </w:r>
    </w:p>
    <w:p w:rsidR="00DF1777" w:rsidRDefault="00DF1777" w:rsidP="00DF1777"/>
    <w:p w:rsidR="00A22678" w:rsidRDefault="00D46F02" w:rsidP="00DF1777">
      <w:r>
        <w:t>Để sử dụng được WebGL API trước tiên phả</w:t>
      </w:r>
      <w:r w:rsidR="007A49D1">
        <w:t>i lấy</w:t>
      </w:r>
      <w:r>
        <w:t xml:space="preserve"> được một đối tượng WebGLRenderingContext từ một canvas</w:t>
      </w:r>
      <w:sdt>
        <w:sdtPr>
          <w:id w:val="-1001351981"/>
          <w:citation/>
        </w:sdtPr>
        <w:sdtEndPr/>
        <w:sdtContent>
          <w:r w:rsidR="00DF1777">
            <w:fldChar w:fldCharType="begin"/>
          </w:r>
          <w:r w:rsidR="00DF1777">
            <w:instrText xml:space="preserve"> CITATION Khr11 \l 1033 </w:instrText>
          </w:r>
          <w:r w:rsidR="00DF1777">
            <w:fldChar w:fldCharType="separate"/>
          </w:r>
          <w:r w:rsidR="00B84C75">
            <w:rPr>
              <w:noProof/>
            </w:rPr>
            <w:t xml:space="preserve"> [</w:t>
          </w:r>
          <w:hyperlink w:anchor="Khr11" w:history="1">
            <w:r w:rsidR="00B84C75" w:rsidRPr="00B84C75">
              <w:rPr>
                <w:rStyle w:val="Heading4Char"/>
                <w:noProof/>
                <w:sz w:val="26"/>
                <w:szCs w:val="24"/>
                <w:lang w:val="en-US"/>
              </w:rPr>
              <w:t>1</w:t>
            </w:r>
          </w:hyperlink>
          <w:r w:rsidR="00B84C75">
            <w:rPr>
              <w:noProof/>
            </w:rPr>
            <w:t>]</w:t>
          </w:r>
          <w:r w:rsidR="00DF1777">
            <w:fldChar w:fldCharType="end"/>
          </w:r>
        </w:sdtContent>
      </w:sdt>
      <w:r>
        <w:t xml:space="preserve">. </w:t>
      </w:r>
      <w:r w:rsidR="00910F62">
        <w:t>Đối tượng WebGLRenderingContext được tạo bằng lời gọi làm getContext()</w:t>
      </w:r>
      <w:r w:rsidR="00A13836">
        <w:t xml:space="preserve"> </w:t>
      </w:r>
      <w:r w:rsidR="00082CE5">
        <w:t>với tham số</w:t>
      </w:r>
      <w:r w:rsidR="00CC049B">
        <w:t xml:space="preserve"> là chuỗ</w:t>
      </w:r>
      <w:r w:rsidR="00A13836">
        <w:t>i ‘</w:t>
      </w:r>
      <w:r w:rsidR="00A13836" w:rsidRPr="00A13836">
        <w:t>experimental-webgl</w:t>
      </w:r>
      <w:r w:rsidR="00A13836">
        <w:t>’</w:t>
      </w:r>
      <w:r w:rsidR="003C6004">
        <w:t>. Khi được gọi lần đầu tiên, một đối tượng WebGLRenderingContext sẽ được tạo ra và trả về, đồng thời vùng đệm dùng để vẽ (drawing buffer)</w:t>
      </w:r>
      <w:r w:rsidR="00D16CF2">
        <w:t xml:space="preserve"> </w:t>
      </w:r>
      <w:r w:rsidR="000D567C">
        <w:t>được tạo</w:t>
      </w:r>
      <w:r w:rsidR="009C1CB0">
        <w:t xml:space="preserve"> ra. Những lời gọi hàm getContext() với cùng chuỗi tham số như trên sẽ trả về cùng một đối tượng.</w:t>
      </w:r>
      <w:r w:rsidR="00A22678">
        <w:t xml:space="preserve"> Dưới đây là đoạn mã nguồn minh họa việc lấy context từ đối tượng canvas.</w:t>
      </w:r>
    </w:p>
    <w:p w:rsidR="001E04D4" w:rsidRDefault="001E04D4" w:rsidP="001E04D4">
      <w:pPr>
        <w:pStyle w:val="SourceCode"/>
      </w:pPr>
      <w:r>
        <w:tab/>
        <w:t>&lt;</w:t>
      </w:r>
      <w:r>
        <w:rPr>
          <w:color w:val="800000"/>
        </w:rPr>
        <w:t>script</w:t>
      </w:r>
      <w:r>
        <w:t xml:space="preserve"> </w:t>
      </w:r>
      <w:r>
        <w:rPr>
          <w:color w:val="FF0000"/>
        </w:rPr>
        <w:t>type</w:t>
      </w:r>
      <w:r>
        <w:t>="text/javascript"&gt;</w:t>
      </w:r>
    </w:p>
    <w:p w:rsidR="001E04D4" w:rsidRDefault="001E04D4" w:rsidP="001E04D4">
      <w:pPr>
        <w:pStyle w:val="SourceCode"/>
      </w:pPr>
      <w:r>
        <w:tab/>
        <w:t xml:space="preserve">    var canvas;</w:t>
      </w:r>
    </w:p>
    <w:p w:rsidR="001E04D4" w:rsidRDefault="001E04D4" w:rsidP="001E04D4">
      <w:pPr>
        <w:pStyle w:val="SourceCode"/>
      </w:pPr>
      <w:r>
        <w:tab/>
        <w:t xml:space="preserve">    var gl;</w:t>
      </w:r>
    </w:p>
    <w:p w:rsidR="001E04D4" w:rsidRDefault="001E04D4" w:rsidP="001E04D4">
      <w:pPr>
        <w:pStyle w:val="SourceCode"/>
      </w:pPr>
      <w:r>
        <w:tab/>
        <w:t xml:space="preserve">    function Init() {</w:t>
      </w:r>
    </w:p>
    <w:p w:rsidR="001E04D4" w:rsidRDefault="001E04D4" w:rsidP="001E04D4">
      <w:pPr>
        <w:pStyle w:val="SourceCode"/>
      </w:pPr>
      <w:r>
        <w:tab/>
        <w:t xml:space="preserve">        canvas = document.getElementById(</w:t>
      </w:r>
      <w:r>
        <w:rPr>
          <w:color w:val="800000"/>
        </w:rPr>
        <w:t>"canvas"</w:t>
      </w:r>
      <w:r>
        <w:t>);</w:t>
      </w:r>
    </w:p>
    <w:p w:rsidR="001E04D4" w:rsidRDefault="001E04D4" w:rsidP="001E04D4">
      <w:pPr>
        <w:pStyle w:val="SourceCode"/>
      </w:pPr>
      <w:r>
        <w:tab/>
        <w:t xml:space="preserve">        gl = canvas.getContext(</w:t>
      </w:r>
      <w:r>
        <w:rPr>
          <w:color w:val="800000"/>
        </w:rPr>
        <w:t>"experimental-webgl"</w:t>
      </w:r>
      <w:r>
        <w:t>);</w:t>
      </w:r>
    </w:p>
    <w:p w:rsidR="001E04D4" w:rsidRDefault="001E04D4" w:rsidP="001E04D4">
      <w:pPr>
        <w:pStyle w:val="SourceCode"/>
      </w:pPr>
      <w:r>
        <w:tab/>
        <w:t xml:space="preserve">    }</w:t>
      </w:r>
    </w:p>
    <w:p w:rsidR="001E04D4" w:rsidRDefault="001E04D4" w:rsidP="00D477F5">
      <w:pPr>
        <w:pStyle w:val="SourceCode"/>
      </w:pPr>
      <w:r>
        <w:t xml:space="preserve">    &lt;/</w:t>
      </w:r>
      <w:r>
        <w:rPr>
          <w:color w:val="800000"/>
        </w:rPr>
        <w:t>script</w:t>
      </w:r>
      <w:r>
        <w:t>&gt;</w:t>
      </w:r>
    </w:p>
    <w:p w:rsidR="00D477F5" w:rsidRDefault="00D477F5" w:rsidP="00725607">
      <w:pPr>
        <w:ind w:firstLine="720"/>
      </w:pPr>
    </w:p>
    <w:p w:rsidR="006D3E77" w:rsidRDefault="009E33F0" w:rsidP="00DF1777">
      <w:r>
        <w:t>Tham số thứ hai có thể được truyền vào getCo</w:t>
      </w:r>
      <w:r w:rsidR="008D1375">
        <w:t>ntext()  đó là một đối tượng WebGLContextAttributes chứa những tham số cấu hình được dùng để khởi tạo drawing buffer</w:t>
      </w:r>
      <w:sdt>
        <w:sdtPr>
          <w:id w:val="404881109"/>
          <w:citation/>
        </w:sdtPr>
        <w:sdtEndPr/>
        <w:sdtContent>
          <w:r w:rsidR="00BC08FC">
            <w:fldChar w:fldCharType="begin"/>
          </w:r>
          <w:r w:rsidR="00BC08FC">
            <w:instrText xml:space="preserve"> CITATION Khr11 \l 1033 </w:instrText>
          </w:r>
          <w:r w:rsidR="00BC08FC">
            <w:fldChar w:fldCharType="separate"/>
          </w:r>
          <w:r w:rsidR="00B84C75">
            <w:rPr>
              <w:noProof/>
            </w:rPr>
            <w:t xml:space="preserve"> [</w:t>
          </w:r>
          <w:hyperlink w:anchor="Khr11" w:history="1">
            <w:r w:rsidR="00B84C75" w:rsidRPr="00B84C75">
              <w:rPr>
                <w:rStyle w:val="Heading4Char"/>
                <w:noProof/>
                <w:sz w:val="26"/>
                <w:szCs w:val="24"/>
                <w:lang w:val="en-US"/>
              </w:rPr>
              <w:t>1</w:t>
            </w:r>
          </w:hyperlink>
          <w:r w:rsidR="00B84C75">
            <w:rPr>
              <w:noProof/>
            </w:rPr>
            <w:t>]</w:t>
          </w:r>
          <w:r w:rsidR="00BC08FC">
            <w:fldChar w:fldCharType="end"/>
          </w:r>
        </w:sdtContent>
      </w:sdt>
      <w:r w:rsidR="008D1375">
        <w:t>.</w:t>
      </w:r>
      <w:r w:rsidR="0074232E">
        <w:t xml:space="preserve"> Tuy nhiên tham số này là không bắt buộc và nếu những cấu hình </w:t>
      </w:r>
      <w:r w:rsidR="00D3355E">
        <w:t xml:space="preserve">này </w:t>
      </w:r>
      <w:r w:rsidR="0074232E">
        <w:t xml:space="preserve">không được hỗ trợ bởi </w:t>
      </w:r>
      <w:r w:rsidR="00D3355E">
        <w:t>phần cứng đồ họa</w:t>
      </w:r>
      <w:r w:rsidR="0074232E">
        <w:t xml:space="preserve"> thì nó sẽ không gây ra lỗi khi lấy context.</w:t>
      </w:r>
      <w:r w:rsidR="008C73F1">
        <w:t xml:space="preserve"> </w:t>
      </w:r>
      <w:r w:rsidR="004E6EC7">
        <w:t>Chúng ta có thể truy vấn WebGLContextAttributes thông qua lời gọi hàm getContextAttributes() của đối tượng WebGLRenderingContext.</w:t>
      </w:r>
    </w:p>
    <w:p w:rsidR="00847698" w:rsidRDefault="00D82B80" w:rsidP="00DF1777">
      <w:r>
        <w:t xml:space="preserve">Bên cạnh khả năng vẽ 3D, thành phần canvas còn có thể được </w:t>
      </w:r>
      <w:r w:rsidR="00223E35">
        <w:t xml:space="preserve">sử dụng để hiển thị hình ảnh 2D. </w:t>
      </w:r>
      <w:r w:rsidR="00A3547E">
        <w:t xml:space="preserve">Khi đó </w:t>
      </w:r>
      <w:r w:rsidR="00F95883">
        <w:t>đối tượng context được tạo từ</w:t>
      </w:r>
      <w:r w:rsidR="00A3547E">
        <w:t xml:space="preserve"> gọi hàm getContext() với chuỗi </w:t>
      </w:r>
      <w:r w:rsidR="00F95883">
        <w:t xml:space="preserve">đầu vào là </w:t>
      </w:r>
      <w:r w:rsidR="00A3547E">
        <w:t>‘2d’</w:t>
      </w:r>
      <w:r w:rsidR="00A15D70">
        <w:t>.</w:t>
      </w:r>
      <w:r w:rsidR="009F64F0">
        <w:t xml:space="preserve"> </w:t>
      </w:r>
      <w:r w:rsidR="005A0051">
        <w:t>Context 2D cung cấp các hàm cần thiết để vẽ đường thẳng, đường tròn, tô màu, vẽ ảnh, viết chữ …</w:t>
      </w:r>
    </w:p>
    <w:p w:rsidR="00847698" w:rsidRDefault="001D4283" w:rsidP="003B3946">
      <w:r>
        <w:t xml:space="preserve">Dưới đây là một hàm vẽ </w:t>
      </w:r>
      <w:r w:rsidR="00847698">
        <w:t>một hình vuông trên canvas. Nên lưu ý tham số truyền vào hàm getContext trong trường hợp này là ‘2d’. Chúng ta không thể vẽ đồng thời hình 2D và 3D trong cùng một canvas.</w:t>
      </w:r>
    </w:p>
    <w:p w:rsidR="00F52B01" w:rsidRDefault="00F52B01" w:rsidP="00F52B01">
      <w:pPr>
        <w:pStyle w:val="SourceCode"/>
      </w:pPr>
      <w:r>
        <w:rPr>
          <w:color w:val="0000FF"/>
        </w:rPr>
        <w:t>function</w:t>
      </w:r>
      <w:r>
        <w:t xml:space="preserve"> draw() {</w:t>
      </w:r>
    </w:p>
    <w:p w:rsidR="00F52B01" w:rsidRDefault="00F52B01" w:rsidP="00F52B01">
      <w:pPr>
        <w:pStyle w:val="SourceCode"/>
      </w:pPr>
      <w:r>
        <w:tab/>
      </w:r>
      <w:r>
        <w:rPr>
          <w:color w:val="0000FF"/>
        </w:rPr>
        <w:t>var</w:t>
      </w:r>
      <w:r>
        <w:t xml:space="preserve"> canvas = document.getElementById(</w:t>
      </w:r>
      <w:r>
        <w:rPr>
          <w:color w:val="800000"/>
        </w:rPr>
        <w:t>'canvas'</w:t>
      </w:r>
      <w:r>
        <w:t>);</w:t>
      </w:r>
    </w:p>
    <w:p w:rsidR="00F52B01" w:rsidRDefault="00F52B01" w:rsidP="00F52B01">
      <w:pPr>
        <w:pStyle w:val="SourceCode"/>
      </w:pPr>
      <w:r>
        <w:tab/>
      </w:r>
      <w:r>
        <w:rPr>
          <w:color w:val="0000FF"/>
        </w:rPr>
        <w:t>var</w:t>
      </w:r>
      <w:r>
        <w:t xml:space="preserve"> context = canvas.getContext(</w:t>
      </w:r>
      <w:r>
        <w:rPr>
          <w:color w:val="800000"/>
        </w:rPr>
        <w:t>'2d'</w:t>
      </w:r>
      <w:r>
        <w:t>);</w:t>
      </w:r>
    </w:p>
    <w:p w:rsidR="00F52B01" w:rsidRDefault="00F52B01" w:rsidP="00F52B01">
      <w:pPr>
        <w:pStyle w:val="SourceCode"/>
      </w:pPr>
      <w:r>
        <w:tab/>
        <w:t>context.beginPath();</w:t>
      </w:r>
    </w:p>
    <w:p w:rsidR="00F52B01" w:rsidRDefault="00F52B01" w:rsidP="00F52B01">
      <w:pPr>
        <w:pStyle w:val="SourceCode"/>
      </w:pPr>
      <w:r>
        <w:tab/>
        <w:t>context.moveTo(0,0);</w:t>
      </w:r>
    </w:p>
    <w:p w:rsidR="00F52B01" w:rsidRDefault="00F52B01" w:rsidP="00F52B01">
      <w:pPr>
        <w:pStyle w:val="SourceCode"/>
      </w:pPr>
      <w:r>
        <w:tab/>
        <w:t>context.lineTo(10,0);</w:t>
      </w:r>
    </w:p>
    <w:p w:rsidR="00F52B01" w:rsidRDefault="00F52B01" w:rsidP="00F52B01">
      <w:pPr>
        <w:pStyle w:val="SourceCode"/>
      </w:pPr>
      <w:r>
        <w:tab/>
        <w:t>context.lineTo(10,10);</w:t>
      </w:r>
    </w:p>
    <w:p w:rsidR="00F52B01" w:rsidRDefault="00F52B01" w:rsidP="00F52B01">
      <w:pPr>
        <w:pStyle w:val="SourceCode"/>
      </w:pPr>
      <w:r>
        <w:tab/>
        <w:t>context.lineTo(0,10);</w:t>
      </w:r>
    </w:p>
    <w:p w:rsidR="00F52B01" w:rsidRDefault="00F52B01" w:rsidP="00F52B01">
      <w:pPr>
        <w:pStyle w:val="SourceCode"/>
      </w:pPr>
      <w:r>
        <w:tab/>
        <w:t>context.closePath();</w:t>
      </w:r>
      <w:r>
        <w:tab/>
        <w:t xml:space="preserve">  </w:t>
      </w:r>
    </w:p>
    <w:p w:rsidR="00F52B01" w:rsidRDefault="001D4283" w:rsidP="00F52B01">
      <w:pPr>
        <w:pStyle w:val="SourceCode"/>
      </w:pPr>
      <w:r>
        <w:tab/>
        <w:t>context.stroke();</w:t>
      </w:r>
    </w:p>
    <w:p w:rsidR="00F52B01" w:rsidRDefault="00F52B01" w:rsidP="00F52B01">
      <w:pPr>
        <w:pStyle w:val="SourceCode"/>
      </w:pPr>
      <w:r>
        <w:t>}</w:t>
      </w:r>
    </w:p>
    <w:p w:rsidR="00F52B01" w:rsidRDefault="00F52B01" w:rsidP="006D3E77">
      <w:pPr>
        <w:ind w:firstLine="720"/>
      </w:pPr>
    </w:p>
    <w:p w:rsidR="006D3E77" w:rsidRDefault="006D3E77" w:rsidP="00980812">
      <w:pPr>
        <w:pStyle w:val="Heading3"/>
      </w:pPr>
      <w:bookmarkStart w:id="213" w:name="_Toc299739843"/>
      <w:bookmarkStart w:id="214" w:name="_Toc329630382"/>
      <w:bookmarkStart w:id="215" w:name="_Toc329635665"/>
      <w:r>
        <w:t>Drawing Buffer</w:t>
      </w:r>
      <w:bookmarkEnd w:id="213"/>
      <w:bookmarkEnd w:id="214"/>
      <w:bookmarkEnd w:id="215"/>
    </w:p>
    <w:p w:rsidR="006D3E77" w:rsidRPr="006C1149" w:rsidRDefault="00F2486E" w:rsidP="006C1149">
      <w:pPr>
        <w:rPr>
          <w:lang w:val="fr-FR"/>
        </w:rPr>
      </w:pPr>
      <w:r>
        <w:rPr>
          <w:lang w:val="fr-FR"/>
        </w:rPr>
        <w:t xml:space="preserve">Drawing buffer là </w:t>
      </w:r>
      <w:r w:rsidR="00037E5E">
        <w:rPr>
          <w:lang w:val="fr-FR"/>
        </w:rPr>
        <w:t xml:space="preserve">một </w:t>
      </w:r>
      <w:r>
        <w:rPr>
          <w:lang w:val="fr-FR"/>
        </w:rPr>
        <w:t xml:space="preserve">vùng nhớ đệm, nơi những lời gọi hàm API thực hiện </w:t>
      </w:r>
      <w:r w:rsidR="00847698">
        <w:rPr>
          <w:lang w:val="fr-FR"/>
        </w:rPr>
        <w:t xml:space="preserve">các </w:t>
      </w:r>
      <w:r>
        <w:rPr>
          <w:lang w:val="fr-FR"/>
        </w:rPr>
        <w:t>thao tác vẽ hình</w:t>
      </w:r>
      <w:sdt>
        <w:sdtPr>
          <w:rPr>
            <w:lang w:val="fr-FR"/>
          </w:rPr>
          <w:id w:val="1162511766"/>
          <w:citation/>
        </w:sdtPr>
        <w:sdtEndPr/>
        <w:sdtContent>
          <w:r w:rsidR="003B3946">
            <w:rPr>
              <w:lang w:val="fr-FR"/>
            </w:rPr>
            <w:fldChar w:fldCharType="begin"/>
          </w:r>
          <w:r w:rsidR="003B3946">
            <w:instrText xml:space="preserve"> CITATION Khr11 \l 1033 </w:instrText>
          </w:r>
          <w:r w:rsidR="003B3946">
            <w:rPr>
              <w:lang w:val="fr-FR"/>
            </w:rPr>
            <w:fldChar w:fldCharType="separate"/>
          </w:r>
          <w:r w:rsidR="00B84C75">
            <w:rPr>
              <w:noProof/>
            </w:rPr>
            <w:t xml:space="preserve"> [</w:t>
          </w:r>
          <w:hyperlink w:anchor="Khr11" w:history="1">
            <w:r w:rsidR="00B84C75" w:rsidRPr="00B84C75">
              <w:rPr>
                <w:rStyle w:val="Heading4Char"/>
                <w:noProof/>
                <w:sz w:val="26"/>
                <w:szCs w:val="24"/>
                <w:lang w:val="en-US"/>
              </w:rPr>
              <w:t>1</w:t>
            </w:r>
          </w:hyperlink>
          <w:r w:rsidR="00B84C75">
            <w:rPr>
              <w:noProof/>
            </w:rPr>
            <w:t>]</w:t>
          </w:r>
          <w:r w:rsidR="003B3946">
            <w:rPr>
              <w:lang w:val="fr-FR"/>
            </w:rPr>
            <w:fldChar w:fldCharType="end"/>
          </w:r>
        </w:sdtContent>
      </w:sdt>
      <w:r>
        <w:rPr>
          <w:lang w:val="fr-FR"/>
        </w:rPr>
        <w:t>.</w:t>
      </w:r>
      <w:r w:rsidR="000D0382">
        <w:rPr>
          <w:lang w:val="fr-FR"/>
        </w:rPr>
        <w:t xml:space="preserve"> Drawing buffer được tạo ra khi đối tượng WebGLRenderingContext được tạo. Bảng dưới đây liệt kê tất cả những buffer thuộc về drawing buffer cùng với kích thước nhỏ nhất. Kích thước của drawing buffer được xác định dựa vào</w:t>
      </w:r>
      <w:r w:rsidR="006344FD">
        <w:rPr>
          <w:lang w:val="fr-FR"/>
        </w:rPr>
        <w:t xml:space="preserve"> thuộc tính width và height của thành phần canvas.</w:t>
      </w:r>
      <w:r w:rsidR="005A454D">
        <w:rPr>
          <w:lang w:val="fr-FR"/>
        </w:rPr>
        <w:t xml:space="preserve"> </w:t>
      </w:r>
      <w:r w:rsidR="006C1149">
        <w:t>Bảng dưới đây cũng cho thấy các giá trị mặc định khi mà những buffer này được làm sạch khi lần đầu tiên được tạo và khi kích thước nó thay đổi.</w:t>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2050"/>
        <w:gridCol w:w="2983"/>
        <w:gridCol w:w="3255"/>
      </w:tblGrid>
      <w:tr w:rsidR="006D3E77" w:rsidTr="006D3E77">
        <w:trPr>
          <w:trHeight w:val="456"/>
        </w:trPr>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Buffer</w:t>
            </w:r>
          </w:p>
        </w:tc>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Giá trị làm sạch</w:t>
            </w:r>
          </w:p>
        </w:tc>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Kích thức nhỏ nhất</w:t>
            </w:r>
          </w:p>
        </w:tc>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Được định nghĩa mặc định</w:t>
            </w:r>
          </w:p>
        </w:tc>
      </w:tr>
      <w:tr w:rsidR="006D3E77" w:rsidTr="006D3E77">
        <w:trPr>
          <w:trHeight w:val="477"/>
        </w:trPr>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Color</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spacing w:after="0" w:line="240" w:lineRule="auto"/>
              <w:jc w:val="center"/>
              <w:rPr>
                <w:sz w:val="24"/>
                <w:lang w:val="vi-VN"/>
              </w:rPr>
            </w:pPr>
            <w:r>
              <w:rPr>
                <w:lang w:val="vi-VN"/>
              </w:rPr>
              <w:t>(0, 0, 0, 0)</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spacing w:after="0" w:line="240" w:lineRule="auto"/>
              <w:jc w:val="center"/>
              <w:rPr>
                <w:sz w:val="24"/>
                <w:lang w:val="vi-VN"/>
              </w:rPr>
            </w:pPr>
            <w:r>
              <w:rPr>
                <w:lang w:val="vi-VN"/>
              </w:rPr>
              <w:t>8 bits cho mỗi thành phần</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spacing w:after="0" w:line="240" w:lineRule="auto"/>
              <w:jc w:val="center"/>
              <w:rPr>
                <w:sz w:val="24"/>
                <w:lang w:val="vi-VN"/>
              </w:rPr>
            </w:pPr>
            <w:r>
              <w:rPr>
                <w:lang w:val="vi-VN"/>
              </w:rPr>
              <w:t>Có</w:t>
            </w:r>
          </w:p>
        </w:tc>
      </w:tr>
      <w:tr w:rsidR="006D3E77" w:rsidTr="006D3E77">
        <w:trPr>
          <w:trHeight w:val="477"/>
        </w:trPr>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Depth</w:t>
            </w:r>
          </w:p>
        </w:tc>
        <w:tc>
          <w:tcPr>
            <w:tcW w:w="0" w:type="auto"/>
            <w:tcBorders>
              <w:top w:val="single" w:sz="4" w:space="0" w:color="auto"/>
              <w:left w:val="single" w:sz="4" w:space="0" w:color="auto"/>
              <w:bottom w:val="single" w:sz="4" w:space="0" w:color="auto"/>
              <w:right w:val="single" w:sz="4" w:space="0" w:color="auto"/>
            </w:tcBorders>
            <w:shd w:val="clear" w:color="auto" w:fill="D3DFEE"/>
            <w:vAlign w:val="center"/>
            <w:hideMark/>
          </w:tcPr>
          <w:p w:rsidR="006D3E77" w:rsidRDefault="006D3E77">
            <w:pPr>
              <w:spacing w:after="0" w:line="240" w:lineRule="auto"/>
              <w:jc w:val="center"/>
              <w:rPr>
                <w:sz w:val="24"/>
                <w:lang w:val="vi-VN"/>
              </w:rPr>
            </w:pPr>
            <w:r>
              <w:rPr>
                <w:lang w:val="vi-VN"/>
              </w:rPr>
              <w:t>1.0</w:t>
            </w:r>
          </w:p>
        </w:tc>
        <w:tc>
          <w:tcPr>
            <w:tcW w:w="0" w:type="auto"/>
            <w:tcBorders>
              <w:top w:val="single" w:sz="4" w:space="0" w:color="auto"/>
              <w:left w:val="single" w:sz="4" w:space="0" w:color="auto"/>
              <w:bottom w:val="single" w:sz="4" w:space="0" w:color="auto"/>
              <w:right w:val="single" w:sz="4" w:space="0" w:color="auto"/>
            </w:tcBorders>
            <w:shd w:val="clear" w:color="auto" w:fill="D3DFEE"/>
            <w:vAlign w:val="center"/>
            <w:hideMark/>
          </w:tcPr>
          <w:p w:rsidR="006D3E77" w:rsidRDefault="006D3E77">
            <w:pPr>
              <w:spacing w:after="0" w:line="240" w:lineRule="auto"/>
              <w:jc w:val="center"/>
              <w:rPr>
                <w:sz w:val="24"/>
                <w:lang w:val="vi-VN"/>
              </w:rPr>
            </w:pPr>
            <w:r>
              <w:rPr>
                <w:lang w:val="vi-VN"/>
              </w:rPr>
              <w:t>16 bit integer</w:t>
            </w:r>
          </w:p>
        </w:tc>
        <w:tc>
          <w:tcPr>
            <w:tcW w:w="0" w:type="auto"/>
            <w:tcBorders>
              <w:top w:val="single" w:sz="4" w:space="0" w:color="auto"/>
              <w:left w:val="single" w:sz="4" w:space="0" w:color="auto"/>
              <w:bottom w:val="single" w:sz="4" w:space="0" w:color="auto"/>
              <w:right w:val="single" w:sz="4" w:space="0" w:color="auto"/>
            </w:tcBorders>
            <w:shd w:val="clear" w:color="auto" w:fill="D3DFEE"/>
            <w:vAlign w:val="center"/>
            <w:hideMark/>
          </w:tcPr>
          <w:p w:rsidR="006D3E77" w:rsidRDefault="006D3E77">
            <w:pPr>
              <w:spacing w:after="0" w:line="240" w:lineRule="auto"/>
              <w:jc w:val="center"/>
              <w:rPr>
                <w:sz w:val="24"/>
                <w:lang w:val="vi-VN"/>
              </w:rPr>
            </w:pPr>
            <w:r>
              <w:rPr>
                <w:lang w:val="vi-VN"/>
              </w:rPr>
              <w:t>Có</w:t>
            </w:r>
          </w:p>
        </w:tc>
      </w:tr>
      <w:tr w:rsidR="006D3E77" w:rsidTr="006D3E77">
        <w:trPr>
          <w:trHeight w:val="477"/>
        </w:trPr>
        <w:tc>
          <w:tcPr>
            <w:tcW w:w="0" w:type="auto"/>
            <w:tcBorders>
              <w:top w:val="single" w:sz="4" w:space="0" w:color="auto"/>
              <w:left w:val="single" w:sz="4" w:space="0" w:color="auto"/>
              <w:bottom w:val="single" w:sz="4" w:space="0" w:color="auto"/>
              <w:right w:val="single" w:sz="4" w:space="0" w:color="auto"/>
            </w:tcBorders>
            <w:shd w:val="clear" w:color="auto" w:fill="4F81BD"/>
            <w:vAlign w:val="center"/>
            <w:hideMark/>
          </w:tcPr>
          <w:p w:rsidR="006D3E77" w:rsidRDefault="006D3E77">
            <w:pPr>
              <w:spacing w:after="0" w:line="240" w:lineRule="auto"/>
              <w:jc w:val="center"/>
              <w:rPr>
                <w:b/>
                <w:bCs/>
                <w:sz w:val="24"/>
                <w:lang w:val="vi-VN"/>
              </w:rPr>
            </w:pPr>
            <w:r>
              <w:rPr>
                <w:b/>
                <w:bCs/>
                <w:lang w:val="vi-VN"/>
              </w:rPr>
              <w:t>Stencil</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spacing w:after="0" w:line="240" w:lineRule="auto"/>
              <w:jc w:val="center"/>
              <w:rPr>
                <w:sz w:val="24"/>
                <w:lang w:val="vi-VN"/>
              </w:rPr>
            </w:pPr>
            <w:r>
              <w:rPr>
                <w:lang w:val="vi-VN"/>
              </w:rPr>
              <w:t>0</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spacing w:after="0" w:line="240" w:lineRule="auto"/>
              <w:jc w:val="center"/>
              <w:rPr>
                <w:sz w:val="24"/>
                <w:lang w:val="vi-VN"/>
              </w:rPr>
            </w:pPr>
            <w:r>
              <w:rPr>
                <w:lang w:val="vi-VN"/>
              </w:rPr>
              <w:t>8 bits</w:t>
            </w:r>
          </w:p>
        </w:tc>
        <w:tc>
          <w:tcPr>
            <w:tcW w:w="0" w:type="auto"/>
            <w:tcBorders>
              <w:top w:val="single" w:sz="4" w:space="0" w:color="auto"/>
              <w:left w:val="single" w:sz="4" w:space="0" w:color="auto"/>
              <w:bottom w:val="single" w:sz="4" w:space="0" w:color="auto"/>
              <w:right w:val="single" w:sz="4" w:space="0" w:color="auto"/>
            </w:tcBorders>
            <w:shd w:val="clear" w:color="auto" w:fill="A7BFDE"/>
            <w:vAlign w:val="center"/>
            <w:hideMark/>
          </w:tcPr>
          <w:p w:rsidR="006D3E77" w:rsidRDefault="006D3E77">
            <w:pPr>
              <w:keepNext/>
              <w:spacing w:after="0" w:line="240" w:lineRule="auto"/>
              <w:jc w:val="center"/>
              <w:rPr>
                <w:sz w:val="24"/>
                <w:lang w:val="vi-VN"/>
              </w:rPr>
            </w:pPr>
            <w:r>
              <w:rPr>
                <w:lang w:val="vi-VN"/>
              </w:rPr>
              <w:t>Không</w:t>
            </w:r>
          </w:p>
        </w:tc>
      </w:tr>
    </w:tbl>
    <w:p w:rsidR="00557E68" w:rsidRDefault="001E6CB7" w:rsidP="001E6CB7">
      <w:pPr>
        <w:pStyle w:val="Caption"/>
      </w:pPr>
      <w:bookmarkStart w:id="216" w:name="_Toc299739799"/>
      <w:bookmarkStart w:id="217" w:name="_Toc329635809"/>
      <w:r>
        <w:t xml:space="preserve">Bảng </w:t>
      </w:r>
      <w:r w:rsidR="00C76263">
        <w:fldChar w:fldCharType="begin"/>
      </w:r>
      <w:r w:rsidR="00C76263">
        <w:instrText xml:space="preserve"> STYLEREF 1 \s </w:instrText>
      </w:r>
      <w:r w:rsidR="00C76263">
        <w:fldChar w:fldCharType="separate"/>
      </w:r>
      <w:r w:rsidR="00B80F35">
        <w:rPr>
          <w:noProof/>
        </w:rPr>
        <w:t>2</w:t>
      </w:r>
      <w:r w:rsidR="00C76263">
        <w:rPr>
          <w:noProof/>
        </w:rPr>
        <w:fldChar w:fldCharType="end"/>
      </w:r>
      <w:r w:rsidR="0022476D">
        <w:noBreakHyphen/>
      </w:r>
      <w:r w:rsidR="00C76263">
        <w:fldChar w:fldCharType="begin"/>
      </w:r>
      <w:r w:rsidR="00C76263">
        <w:instrText xml:space="preserve"> SEQ B</w:instrText>
      </w:r>
      <w:r w:rsidR="00C76263">
        <w:instrText>ả</w:instrText>
      </w:r>
      <w:r w:rsidR="00C76263">
        <w:instrText xml:space="preserve">ng \* ARABIC \s 1 </w:instrText>
      </w:r>
      <w:r w:rsidR="00C76263">
        <w:fldChar w:fldCharType="separate"/>
      </w:r>
      <w:r w:rsidR="00B80F35">
        <w:rPr>
          <w:noProof/>
        </w:rPr>
        <w:t>1</w:t>
      </w:r>
      <w:r w:rsidR="00C76263">
        <w:rPr>
          <w:noProof/>
        </w:rPr>
        <w:fldChar w:fldCharType="end"/>
      </w:r>
      <w:r>
        <w:t xml:space="preserve"> </w:t>
      </w:r>
      <w:r w:rsidR="006D3E77">
        <w:t xml:space="preserve">Bảng các giá trị mặc định của </w:t>
      </w:r>
      <w:r w:rsidR="00A25346">
        <w:t xml:space="preserve">Drawing </w:t>
      </w:r>
      <w:r w:rsidR="006D3E77">
        <w:t>Buffer trong WebGL</w:t>
      </w:r>
      <w:bookmarkEnd w:id="216"/>
      <w:bookmarkEnd w:id="217"/>
    </w:p>
    <w:p w:rsidR="002E6B73" w:rsidRPr="002E6B73" w:rsidRDefault="002E6B73" w:rsidP="002E6B73">
      <w:pPr>
        <w:pStyle w:val="Caption"/>
        <w:spacing w:after="0"/>
        <w:jc w:val="right"/>
        <w:rPr>
          <w:b w:val="0"/>
          <w:i/>
        </w:rPr>
      </w:pPr>
      <w:r w:rsidRPr="00D61801">
        <w:rPr>
          <w:b w:val="0"/>
          <w:i/>
        </w:rPr>
        <w:t>(Nguồn</w:t>
      </w:r>
      <w:r>
        <w:rPr>
          <w:b w:val="0"/>
          <w:i/>
        </w:rPr>
        <w:t>:</w:t>
      </w:r>
      <w:r w:rsidRPr="00D61801">
        <w:rPr>
          <w:b w:val="0"/>
          <w:i/>
        </w:rPr>
        <w:t xml:space="preserve"> </w:t>
      </w:r>
      <w:sdt>
        <w:sdtPr>
          <w:rPr>
            <w:b w:val="0"/>
            <w:i/>
          </w:rPr>
          <w:id w:val="-259529765"/>
          <w:citation/>
        </w:sdtPr>
        <w:sdtEndPr/>
        <w:sdtContent>
          <w:r>
            <w:rPr>
              <w:b w:val="0"/>
              <w:i/>
            </w:rPr>
            <w:fldChar w:fldCharType="begin"/>
          </w:r>
          <w:r>
            <w:rPr>
              <w:b w:val="0"/>
              <w:i/>
            </w:rPr>
            <w:instrText xml:space="preserve"> CITATION Khr11 \l 1033 </w:instrText>
          </w:r>
          <w:r>
            <w:rPr>
              <w:b w:val="0"/>
              <w:i/>
            </w:rPr>
            <w:fldChar w:fldCharType="separate"/>
          </w:r>
          <w:r w:rsidR="00B84C75">
            <w:rPr>
              <w:noProof/>
            </w:rPr>
            <w:t>[</w:t>
          </w:r>
          <w:hyperlink w:anchor="Khr11" w:history="1">
            <w:r w:rsidR="00B84C75" w:rsidRPr="00B84C75">
              <w:rPr>
                <w:rStyle w:val="Heading4Char"/>
                <w:noProof/>
                <w:szCs w:val="20"/>
                <w:lang w:val="en-US"/>
              </w:rPr>
              <w:t>1</w:t>
            </w:r>
          </w:hyperlink>
          <w:r w:rsidR="00B84C75">
            <w:rPr>
              <w:noProof/>
            </w:rPr>
            <w:t>]</w:t>
          </w:r>
          <w:r>
            <w:rPr>
              <w:b w:val="0"/>
              <w:i/>
            </w:rPr>
            <w:fldChar w:fldCharType="end"/>
          </w:r>
        </w:sdtContent>
      </w:sdt>
      <w:r w:rsidR="007B6F9D">
        <w:rPr>
          <w:b w:val="0"/>
          <w:i/>
        </w:rPr>
        <w:t xml:space="preserve"> </w:t>
      </w:r>
      <w:r w:rsidRPr="00D61801">
        <w:rPr>
          <w:b w:val="0"/>
          <w:i/>
        </w:rPr>
        <w:t>)</w:t>
      </w:r>
    </w:p>
    <w:p w:rsidR="006D3E77" w:rsidRDefault="00E652FC" w:rsidP="00E86FCB">
      <w:r>
        <w:t>Nếu không thể cung cấp</w:t>
      </w:r>
      <w:r w:rsidR="00DA0F95">
        <w:t xml:space="preserve"> một</w:t>
      </w:r>
      <w:r>
        <w:t xml:space="preserve"> drawing buffer có kích thước đúng theo width và height</w:t>
      </w:r>
      <w:r w:rsidR="00DA0F95">
        <w:t xml:space="preserve"> được yêu cầu </w:t>
      </w:r>
      <w:r w:rsidR="00620C14">
        <w:t>thì</w:t>
      </w:r>
      <w:r w:rsidR="009F7B4D">
        <w:t xml:space="preserve"> mộ</w:t>
      </w:r>
      <w:r w:rsidR="001E196A">
        <w:t>t drawing buffer với</w:t>
      </w:r>
      <w:r w:rsidR="009F7B4D">
        <w:t xml:space="preserve"> kích thước nhỏ hơn sẽ được tạo ra</w:t>
      </w:r>
      <w:sdt>
        <w:sdtPr>
          <w:id w:val="1657330801"/>
          <w:citation/>
        </w:sdtPr>
        <w:sdtEndPr/>
        <w:sdtContent>
          <w:r w:rsidR="00E86FCB">
            <w:fldChar w:fldCharType="begin"/>
          </w:r>
          <w:r w:rsidR="00E86FCB">
            <w:instrText xml:space="preserve"> CITATION Khr11 \l 1033 </w:instrText>
          </w:r>
          <w:r w:rsidR="00E86FCB">
            <w:fldChar w:fldCharType="separate"/>
          </w:r>
          <w:r w:rsidR="00B84C75">
            <w:rPr>
              <w:noProof/>
            </w:rPr>
            <w:t xml:space="preserve"> [</w:t>
          </w:r>
          <w:hyperlink w:anchor="Khr11" w:history="1">
            <w:r w:rsidR="00B84C75" w:rsidRPr="00B84C75">
              <w:rPr>
                <w:rStyle w:val="Heading4Char"/>
                <w:noProof/>
                <w:sz w:val="26"/>
                <w:szCs w:val="24"/>
                <w:lang w:val="en-US"/>
              </w:rPr>
              <w:t>1</w:t>
            </w:r>
          </w:hyperlink>
          <w:r w:rsidR="00B84C75">
            <w:rPr>
              <w:noProof/>
            </w:rPr>
            <w:t>]</w:t>
          </w:r>
          <w:r w:rsidR="00E86FCB">
            <w:fldChar w:fldCharType="end"/>
          </w:r>
        </w:sdtContent>
      </w:sdt>
      <w:r w:rsidR="009F7B4D">
        <w:t>.</w:t>
      </w:r>
      <w:r w:rsidR="001E196A">
        <w:t xml:space="preserve"> </w:t>
      </w:r>
      <w:r w:rsidR="00A82349">
        <w:t>Chúng ta có thể sử dụng</w:t>
      </w:r>
      <w:r w:rsidR="001E196A">
        <w:t xml:space="preserve"> </w:t>
      </w:r>
      <w:r w:rsidR="00A82349">
        <w:t>đ</w:t>
      </w:r>
      <w:r w:rsidR="006D3E77">
        <w:t xml:space="preserve">ối tượng WebGLContextAttribute để </w:t>
      </w:r>
      <w:r w:rsidR="00E0521D">
        <w:t>thay</w:t>
      </w:r>
      <w:r w:rsidR="006D3E77">
        <w:t xml:space="preserve"> đổ</w:t>
      </w:r>
      <w:r w:rsidR="002102CC">
        <w:t xml:space="preserve">i </w:t>
      </w:r>
      <w:r w:rsidR="00E0521D">
        <w:t>drawing b</w:t>
      </w:r>
      <w:r w:rsidR="006D3E77">
        <w:t>uffer</w:t>
      </w:r>
      <w:r w:rsidR="00135CA5">
        <w:t xml:space="preserve"> sau</w:t>
      </w:r>
      <w:r w:rsidR="006D3E77">
        <w:t xml:space="preserve"> khi nó đã được định nghĩa.</w:t>
      </w:r>
      <w:r w:rsidR="00C14B30">
        <w:t xml:space="preserve"> Ví dụ như</w:t>
      </w:r>
      <w:r w:rsidR="006D3E77">
        <w:t xml:space="preserve"> </w:t>
      </w:r>
      <w:r w:rsidR="00B25FFD">
        <w:t xml:space="preserve">WebGLContextAttribute </w:t>
      </w:r>
      <w:r w:rsidR="006D3E77">
        <w:t xml:space="preserve">có thể được sử dụng để </w:t>
      </w:r>
      <w:r w:rsidR="00222357">
        <w:t>xác định</w:t>
      </w:r>
      <w:r w:rsidR="0039102A">
        <w:t xml:space="preserve"> color b</w:t>
      </w:r>
      <w:r w:rsidR="006D3E77">
        <w:t xml:space="preserve">uffer có chứa </w:t>
      </w:r>
      <w:r w:rsidR="007A502E">
        <w:t>kênh</w:t>
      </w:r>
      <w:r w:rsidR="00803C22">
        <w:t xml:space="preserve"> </w:t>
      </w:r>
      <w:r w:rsidR="0039102A">
        <w:t>a</w:t>
      </w:r>
      <w:r w:rsidR="00222357">
        <w:t>l</w:t>
      </w:r>
      <w:r w:rsidR="00272D85">
        <w:t>pha hay không,</w:t>
      </w:r>
      <w:r w:rsidR="00430C44">
        <w:t xml:space="preserve"> n</w:t>
      </w:r>
      <w:r w:rsidR="006D3E77">
        <w:t xml:space="preserve">ếu </w:t>
      </w:r>
      <w:r w:rsidR="00FA775F">
        <w:t>có sử dụng kênh alpha, thì</w:t>
      </w:r>
      <w:r w:rsidR="006D3E77">
        <w:t xml:space="preserve"> </w:t>
      </w:r>
      <w:r w:rsidR="00FA775F">
        <w:t>color buffer sẽ được kết hợp với phần còn lại của trang HTML</w:t>
      </w:r>
      <w:r w:rsidR="00F819E9">
        <w:t>.</w:t>
      </w:r>
    </w:p>
    <w:p w:rsidR="006D3E77" w:rsidRDefault="006D3E77" w:rsidP="00980812">
      <w:pPr>
        <w:pStyle w:val="Heading3"/>
      </w:pPr>
      <w:bookmarkStart w:id="218" w:name="_Toc299739844"/>
      <w:bookmarkStart w:id="219" w:name="_Toc329630383"/>
      <w:bookmarkStart w:id="220" w:name="_Toc329635666"/>
      <w:r>
        <w:t>WebGL Viewport</w:t>
      </w:r>
      <w:bookmarkEnd w:id="218"/>
      <w:bookmarkEnd w:id="219"/>
      <w:bookmarkEnd w:id="220"/>
    </w:p>
    <w:p w:rsidR="006D3E77" w:rsidRDefault="005113C3" w:rsidP="008B4171">
      <w:r>
        <w:t xml:space="preserve">Viewport được sử dụng trong WebgGL là một </w:t>
      </w:r>
      <w:r w:rsidR="007D464E">
        <w:t>hình chữ nhật. Khi</w:t>
      </w:r>
      <w:r w:rsidR="00FB0355">
        <w:t xml:space="preserve"> </w:t>
      </w:r>
      <w:r w:rsidR="007D464E">
        <w:t>WebGL context được tạo ra, viewport</w:t>
      </w:r>
      <w:r w:rsidR="00FB0355">
        <w:t xml:space="preserve"> sẽ</w:t>
      </w:r>
      <w:r w:rsidR="007D464E">
        <w:t xml:space="preserve"> được khởi tạo là một hình chữ nhật</w:t>
      </w:r>
      <w:r w:rsidR="00FB0355">
        <w:t xml:space="preserve"> với gố</w:t>
      </w:r>
      <w:r w:rsidR="00BE7EA1">
        <w:t>c là (0,0) width và</w:t>
      </w:r>
      <w:r w:rsidR="00FB0355">
        <w:t xml:space="preserve"> height </w:t>
      </w:r>
      <w:r w:rsidR="00BE7EA1">
        <w:t>tương ứng</w:t>
      </w:r>
      <w:r w:rsidR="00FB0355">
        <w:t xml:space="preserve"> là canvas.width và canvas.height</w:t>
      </w:r>
      <w:sdt>
        <w:sdtPr>
          <w:id w:val="-1112974940"/>
          <w:citation/>
        </w:sdtPr>
        <w:sdtEndPr/>
        <w:sdtContent>
          <w:r w:rsidR="008B4171">
            <w:fldChar w:fldCharType="begin"/>
          </w:r>
          <w:r w:rsidR="008B4171">
            <w:instrText xml:space="preserve"> CITATION Khr11 \l 1033 </w:instrText>
          </w:r>
          <w:r w:rsidR="008B4171">
            <w:fldChar w:fldCharType="separate"/>
          </w:r>
          <w:r w:rsidR="00B84C75">
            <w:rPr>
              <w:noProof/>
            </w:rPr>
            <w:t xml:space="preserve"> [</w:t>
          </w:r>
          <w:hyperlink w:anchor="Khr11" w:history="1">
            <w:r w:rsidR="00B84C75" w:rsidRPr="00B84C75">
              <w:rPr>
                <w:rStyle w:val="Heading4Char"/>
                <w:noProof/>
                <w:sz w:val="26"/>
                <w:szCs w:val="24"/>
                <w:lang w:val="en-US"/>
              </w:rPr>
              <w:t>1</w:t>
            </w:r>
          </w:hyperlink>
          <w:r w:rsidR="00B84C75">
            <w:rPr>
              <w:noProof/>
            </w:rPr>
            <w:t>]</w:t>
          </w:r>
          <w:r w:rsidR="008B4171">
            <w:fldChar w:fldCharType="end"/>
          </w:r>
        </w:sdtContent>
      </w:sdt>
      <w:r w:rsidR="00987924">
        <w:t xml:space="preserve">. </w:t>
      </w:r>
      <w:r w:rsidR="006D3E77">
        <w:t xml:space="preserve">Dưới đây là một ví dụ thiết lập viewport. </w:t>
      </w:r>
    </w:p>
    <w:p w:rsidR="001512AD" w:rsidRDefault="001512AD" w:rsidP="001512AD">
      <w:pPr>
        <w:pStyle w:val="SourceCode"/>
      </w:pPr>
      <w:r>
        <w:rPr>
          <w:color w:val="0000FF"/>
        </w:rPr>
        <w:t>var</w:t>
      </w:r>
      <w:r>
        <w:t xml:space="preserve"> canvas;</w:t>
      </w:r>
    </w:p>
    <w:p w:rsidR="001512AD" w:rsidRDefault="001512AD" w:rsidP="001512AD">
      <w:pPr>
        <w:pStyle w:val="SourceCode"/>
      </w:pPr>
      <w:r>
        <w:rPr>
          <w:color w:val="0000FF"/>
        </w:rPr>
        <w:t>var</w:t>
      </w:r>
      <w:r>
        <w:t xml:space="preserve"> gl;</w:t>
      </w:r>
    </w:p>
    <w:p w:rsidR="001512AD" w:rsidRDefault="001512AD" w:rsidP="001512AD">
      <w:pPr>
        <w:pStyle w:val="SourceCode"/>
      </w:pPr>
      <w:r>
        <w:rPr>
          <w:color w:val="0000FF"/>
        </w:rPr>
        <w:t>function</w:t>
      </w:r>
      <w:r>
        <w:t xml:space="preserve"> Init() {</w:t>
      </w:r>
    </w:p>
    <w:p w:rsidR="001512AD" w:rsidRDefault="001512AD" w:rsidP="001512AD">
      <w:pPr>
        <w:pStyle w:val="SourceCode"/>
      </w:pPr>
      <w:r>
        <w:tab/>
        <w:t>canvas = document.getElementById(</w:t>
      </w:r>
      <w:r>
        <w:rPr>
          <w:color w:val="800000"/>
        </w:rPr>
        <w:t>"canvas"</w:t>
      </w:r>
      <w:r>
        <w:t>);</w:t>
      </w:r>
    </w:p>
    <w:p w:rsidR="001512AD" w:rsidRDefault="001512AD" w:rsidP="001512AD">
      <w:pPr>
        <w:pStyle w:val="SourceCode"/>
      </w:pPr>
      <w:r>
        <w:tab/>
        <w:t>gl = canvas.getContext(</w:t>
      </w:r>
      <w:r>
        <w:rPr>
          <w:color w:val="800000"/>
        </w:rPr>
        <w:t>"experimental-webgl"</w:t>
      </w:r>
      <w:r>
        <w:t>);</w:t>
      </w:r>
    </w:p>
    <w:p w:rsidR="001512AD" w:rsidRDefault="001512AD" w:rsidP="001512AD">
      <w:pPr>
        <w:pStyle w:val="SourceCode"/>
      </w:pPr>
      <w:r>
        <w:tab/>
        <w:t>gl.viewport(0, 0, canvas.width, canvas.height);</w:t>
      </w:r>
    </w:p>
    <w:p w:rsidR="001512AD" w:rsidRDefault="001512AD" w:rsidP="001512AD">
      <w:pPr>
        <w:pStyle w:val="SourceCode"/>
      </w:pPr>
      <w:r>
        <w:t>}</w:t>
      </w:r>
    </w:p>
    <w:p w:rsidR="00A71C19" w:rsidRDefault="00A71C19" w:rsidP="00A71C19"/>
    <w:p w:rsidR="007D343B" w:rsidRDefault="00C74913" w:rsidP="007A7D9C">
      <w:r>
        <w:t xml:space="preserve">Để cập nhật </w:t>
      </w:r>
      <w:r w:rsidR="009731D7">
        <w:t>tự độ</w:t>
      </w:r>
      <w:r w:rsidR="007707FF">
        <w:t>ng viewport</w:t>
      </w:r>
      <w:r w:rsidR="009731D7">
        <w:t xml:space="preserve">, chúng ta </w:t>
      </w:r>
      <w:r w:rsidR="007A7D9C">
        <w:t xml:space="preserve">cần </w:t>
      </w:r>
      <w:r w:rsidR="009731D7">
        <w:t xml:space="preserve">phải </w:t>
      </w:r>
      <w:r w:rsidR="00111C11">
        <w:t>xử lý</w:t>
      </w:r>
      <w:r w:rsidR="009731D7">
        <w:t xml:space="preserve"> sự kiệ</w:t>
      </w:r>
      <w:r w:rsidR="005113C3">
        <w:t xml:space="preserve">n </w:t>
      </w:r>
      <w:r w:rsidR="009731D7" w:rsidRPr="0087158A">
        <w:rPr>
          <w:i/>
        </w:rPr>
        <w:t>resize</w:t>
      </w:r>
      <w:r w:rsidR="009731D7">
        <w:t xml:space="preserve"> </w:t>
      </w:r>
      <w:r w:rsidR="00111C11">
        <w:t>của canvas để cập nhật lại kích thước viewport</w:t>
      </w:r>
      <w:r w:rsidR="004C5291">
        <w:t>.</w:t>
      </w:r>
    </w:p>
    <w:p w:rsidR="007C755E" w:rsidRDefault="007C755E" w:rsidP="007C755E">
      <w:pPr>
        <w:pStyle w:val="Heading2"/>
      </w:pPr>
      <w:bookmarkStart w:id="221" w:name="_Ref329289884"/>
      <w:bookmarkStart w:id="222" w:name="_Toc329630384"/>
      <w:bookmarkStart w:id="223" w:name="_Toc329635667"/>
      <w:r>
        <w:t>Các loại biến sử dụng trong WebGL</w:t>
      </w:r>
      <w:bookmarkEnd w:id="221"/>
      <w:bookmarkEnd w:id="222"/>
      <w:bookmarkEnd w:id="223"/>
    </w:p>
    <w:p w:rsidR="00000E97" w:rsidRDefault="00E05126" w:rsidP="00E05126">
      <w:r>
        <w:t>Quá trình xử lý của WebGL</w:t>
      </w:r>
      <w:r w:rsidR="004C30CE">
        <w:t xml:space="preserve"> bao gồm nhiều bước như vert</w:t>
      </w:r>
      <w:r w:rsidR="00BD18F9">
        <w:t>ex shader</w:t>
      </w:r>
      <w:r w:rsidR="003D7DE7">
        <w:t xml:space="preserve">, primitive assembly, </w:t>
      </w:r>
      <w:r w:rsidR="00BD18F9">
        <w:t>rasterization</w:t>
      </w:r>
      <w:r w:rsidR="006B704A">
        <w:t xml:space="preserve">, fragment shader (xem </w:t>
      </w:r>
      <w:r w:rsidR="006B704A">
        <w:fldChar w:fldCharType="begin"/>
      </w:r>
      <w:r w:rsidR="006B704A">
        <w:instrText xml:space="preserve"> REF _Ref329287266 \h </w:instrText>
      </w:r>
      <w:r w:rsidR="006B704A">
        <w:fldChar w:fldCharType="separate"/>
      </w:r>
      <w:r w:rsidR="00B80F35">
        <w:t xml:space="preserve">Hình </w:t>
      </w:r>
      <w:r w:rsidR="00B80F35">
        <w:rPr>
          <w:noProof/>
        </w:rPr>
        <w:t>2</w:t>
      </w:r>
      <w:r w:rsidR="00B80F35">
        <w:noBreakHyphen/>
      </w:r>
      <w:r w:rsidR="00B80F35">
        <w:rPr>
          <w:noProof/>
        </w:rPr>
        <w:t>4</w:t>
      </w:r>
      <w:r w:rsidR="006B704A">
        <w:fldChar w:fldCharType="end"/>
      </w:r>
      <w:r w:rsidR="006B704A">
        <w:t xml:space="preserve">). </w:t>
      </w:r>
      <w:r w:rsidR="004C30CE">
        <w:t>Trong đó chúng ta đặc biệt quan tâm vertex shader và fragment shader</w:t>
      </w:r>
      <w:r w:rsidR="00313757">
        <w:t xml:space="preserve">. </w:t>
      </w:r>
    </w:p>
    <w:p w:rsidR="00000E97" w:rsidRDefault="00313757" w:rsidP="00E05126">
      <w:r>
        <w:t>Vertex shader có nhiệm vụ xác định tọa độ</w:t>
      </w:r>
      <w:r w:rsidR="00C846DF">
        <w:t xml:space="preserve"> sau cùng của vertex sau khi </w:t>
      </w:r>
      <w:r w:rsidR="00000E97">
        <w:t xml:space="preserve">thực hiện </w:t>
      </w:r>
      <w:r w:rsidR="00C846DF">
        <w:t>tính toán với các ma trận</w:t>
      </w:r>
      <w:sdt>
        <w:sdtPr>
          <w:id w:val="1057203581"/>
          <w:citation/>
        </w:sdtPr>
        <w:sdtEndPr/>
        <w:sdtContent>
          <w:r w:rsidR="00A50021">
            <w:fldChar w:fldCharType="begin"/>
          </w:r>
          <w:r w:rsidR="00A50021">
            <w:instrText xml:space="preserve"> CITATION Lea11 \l 1033 </w:instrText>
          </w:r>
          <w:r w:rsidR="00A50021">
            <w:fldChar w:fldCharType="separate"/>
          </w:r>
          <w:r w:rsidR="00B84C75">
            <w:rPr>
              <w:noProof/>
            </w:rPr>
            <w:t xml:space="preserve"> [</w:t>
          </w:r>
          <w:hyperlink w:anchor="Lea11" w:history="1">
            <w:r w:rsidR="00B84C75" w:rsidRPr="00B84C75">
              <w:rPr>
                <w:rStyle w:val="Heading4Char"/>
                <w:noProof/>
                <w:sz w:val="26"/>
                <w:szCs w:val="24"/>
                <w:lang w:val="en-US"/>
              </w:rPr>
              <w:t>2</w:t>
            </w:r>
          </w:hyperlink>
          <w:r w:rsidR="00B84C75">
            <w:rPr>
              <w:noProof/>
            </w:rPr>
            <w:t>]</w:t>
          </w:r>
          <w:r w:rsidR="00A50021">
            <w:fldChar w:fldCharType="end"/>
          </w:r>
        </w:sdtContent>
      </w:sdt>
      <w:r w:rsidR="00C846DF">
        <w:t xml:space="preserve">. </w:t>
      </w:r>
      <w:r w:rsidR="003D5FC9">
        <w:t xml:space="preserve">Đầu vào của vertex shader là các biến kiểu attribute và uniform. Biến attribute là những thông tin </w:t>
      </w:r>
      <w:r w:rsidR="000C5BA8">
        <w:t>riêng của từng vertex ví dụ như tọa độ 3D, vị trí để lấy màu trên texture, vector pháp tuyến</w:t>
      </w:r>
      <w:r w:rsidR="008B2923">
        <w:t xml:space="preserve">. </w:t>
      </w:r>
      <w:r w:rsidR="000C5BA8">
        <w:t xml:space="preserve">Biến uniform là những thông tin dùng chung cho các vertex ví dụ như ma trận projection, ma trận view, ma trận world , tọa độ và </w:t>
      </w:r>
      <w:r w:rsidR="005249C1">
        <w:t>độ lớn</w:t>
      </w:r>
      <w:r w:rsidR="000C5BA8">
        <w:t xml:space="preserve"> của nguồn sáng</w:t>
      </w:r>
      <w:r w:rsidR="00B8617E">
        <w:t xml:space="preserve">. </w:t>
      </w:r>
      <w:r w:rsidR="00C869B5">
        <w:t xml:space="preserve">Vertex shader </w:t>
      </w:r>
      <w:r w:rsidR="003D2878">
        <w:t>output ra các biến kiểu varying</w:t>
      </w:r>
      <w:r w:rsidR="00C869B5">
        <w:t>.</w:t>
      </w:r>
    </w:p>
    <w:p w:rsidR="00E05126" w:rsidRDefault="00C846DF" w:rsidP="00E05126">
      <w:r>
        <w:t>Fragment shader là bước xác đị</w:t>
      </w:r>
      <w:r w:rsidR="00D0433E">
        <w:t xml:space="preserve">nh màu </w:t>
      </w:r>
      <w:r w:rsidR="00514EE0">
        <w:t>tại các pixel</w:t>
      </w:r>
      <w:sdt>
        <w:sdtPr>
          <w:id w:val="103630573"/>
          <w:citation/>
        </w:sdtPr>
        <w:sdtEndPr/>
        <w:sdtContent>
          <w:r w:rsidR="00FE6EE8">
            <w:fldChar w:fldCharType="begin"/>
          </w:r>
          <w:r w:rsidR="00FE6EE8">
            <w:instrText xml:space="preserve"> CITATION Lea11 \l 1033 </w:instrText>
          </w:r>
          <w:r w:rsidR="00FE6EE8">
            <w:fldChar w:fldCharType="separate"/>
          </w:r>
          <w:r w:rsidR="00B84C75">
            <w:rPr>
              <w:noProof/>
            </w:rPr>
            <w:t xml:space="preserve"> [</w:t>
          </w:r>
          <w:hyperlink w:anchor="Lea11" w:history="1">
            <w:r w:rsidR="00B84C75" w:rsidRPr="00B84C75">
              <w:rPr>
                <w:rStyle w:val="Heading4Char"/>
                <w:noProof/>
                <w:sz w:val="26"/>
                <w:szCs w:val="24"/>
                <w:lang w:val="en-US"/>
              </w:rPr>
              <w:t>2</w:t>
            </w:r>
          </w:hyperlink>
          <w:r w:rsidR="00B84C75">
            <w:rPr>
              <w:noProof/>
            </w:rPr>
            <w:t>]</w:t>
          </w:r>
          <w:r w:rsidR="00FE6EE8">
            <w:fldChar w:fldCharType="end"/>
          </w:r>
        </w:sdtContent>
      </w:sdt>
      <w:r>
        <w:t>.</w:t>
      </w:r>
      <w:r w:rsidR="00C869B5">
        <w:t xml:space="preserve"> Fragment shader nhận vào các biến kiển uniform </w:t>
      </w:r>
      <w:r w:rsidR="00285319">
        <w:t xml:space="preserve">ví dụ </w:t>
      </w:r>
      <w:r w:rsidR="00C869B5">
        <w:t>như texture dùng để lấy màu và các biến kiểu varying output từ vertex shader</w:t>
      </w:r>
      <w:r w:rsidR="00EF1D55">
        <w:t>.</w:t>
      </w:r>
    </w:p>
    <w:p w:rsidR="002C68BF" w:rsidRDefault="002C68BF" w:rsidP="00E05126">
      <w:r>
        <w:t xml:space="preserve">Dưới đây là một </w:t>
      </w:r>
      <w:r w:rsidR="00934580">
        <w:t>đoạn code GLSL</w:t>
      </w:r>
      <w:r>
        <w:t xml:space="preserve"> minh họa</w:t>
      </w:r>
      <w:r w:rsidR="00910178">
        <w:t xml:space="preserve"> cách sử dụng các loại biến trong vertex shader và fragment shader</w:t>
      </w:r>
      <w:r w:rsidR="001E2861">
        <w:t>.</w:t>
      </w:r>
    </w:p>
    <w:p w:rsidR="002C68BF" w:rsidRDefault="002C68BF" w:rsidP="002C68BF">
      <w:pPr>
        <w:pStyle w:val="SourceCode"/>
      </w:pPr>
      <w:r>
        <w:t>//Begin vertex shader</w:t>
      </w:r>
    </w:p>
    <w:p w:rsidR="002C68BF" w:rsidRDefault="002C68BF" w:rsidP="002C68BF">
      <w:pPr>
        <w:pStyle w:val="SourceCode"/>
      </w:pPr>
      <w:r>
        <w:t>attribute vec3 aVertexPosition;</w:t>
      </w:r>
    </w:p>
    <w:p w:rsidR="002C68BF" w:rsidRDefault="002C68BF" w:rsidP="002C68BF">
      <w:pPr>
        <w:pStyle w:val="SourceCode"/>
      </w:pPr>
      <w:r>
        <w:t>attribute vec2 aTextureCoord;</w:t>
      </w:r>
    </w:p>
    <w:p w:rsidR="002C68BF" w:rsidRDefault="002C68BF" w:rsidP="002C68BF">
      <w:pPr>
        <w:pStyle w:val="SourceCode"/>
      </w:pPr>
      <w:r>
        <w:t>uniform mat4 uVMatrix;</w:t>
      </w:r>
    </w:p>
    <w:p w:rsidR="002C68BF" w:rsidRDefault="002C68BF" w:rsidP="002C68BF">
      <w:pPr>
        <w:pStyle w:val="SourceCode"/>
      </w:pPr>
      <w:r>
        <w:t>uniform mat4 uPMatrix;</w:t>
      </w:r>
    </w:p>
    <w:p w:rsidR="002C68BF" w:rsidRDefault="002C68BF" w:rsidP="002C68BF">
      <w:pPr>
        <w:pStyle w:val="SourceCode"/>
      </w:pPr>
      <w:r>
        <w:t>uniform mat4 uWMatrix;</w:t>
      </w:r>
    </w:p>
    <w:p w:rsidR="002C68BF" w:rsidRDefault="002C68BF" w:rsidP="002C68BF">
      <w:pPr>
        <w:pStyle w:val="SourceCode"/>
      </w:pPr>
      <w:r>
        <w:t>varying vec2 vTextureCoord;</w:t>
      </w:r>
    </w:p>
    <w:p w:rsidR="002C68BF" w:rsidRDefault="002C68BF" w:rsidP="002C68BF">
      <w:pPr>
        <w:pStyle w:val="SourceCode"/>
      </w:pPr>
      <w:r>
        <w:t>void main(void) {</w:t>
      </w:r>
    </w:p>
    <w:p w:rsidR="002C68BF" w:rsidRDefault="002C68BF" w:rsidP="002C68BF">
      <w:pPr>
        <w:pStyle w:val="SourceCode"/>
      </w:pPr>
      <w:r>
        <w:tab/>
        <w:t>gl_Position = uPMatrix*uVMatrix*uWMatrix*vec4(aVertexPosition, 1.0);</w:t>
      </w:r>
    </w:p>
    <w:p w:rsidR="002C68BF" w:rsidRDefault="002C68BF" w:rsidP="002C68BF">
      <w:pPr>
        <w:pStyle w:val="SourceCode"/>
      </w:pPr>
      <w:r>
        <w:tab/>
        <w:t>vTextureCoord = aTextureCoord;</w:t>
      </w:r>
    </w:p>
    <w:p w:rsidR="002C68BF" w:rsidRDefault="002C68BF" w:rsidP="002C68BF">
      <w:pPr>
        <w:pStyle w:val="SourceCode"/>
      </w:pPr>
      <w:r>
        <w:t>}</w:t>
      </w:r>
    </w:p>
    <w:p w:rsidR="002C68BF" w:rsidRDefault="002C68BF" w:rsidP="002C68BF">
      <w:pPr>
        <w:pStyle w:val="SourceCode"/>
      </w:pPr>
      <w:r>
        <w:t>//Begin fragment shader</w:t>
      </w:r>
    </w:p>
    <w:p w:rsidR="002C68BF" w:rsidRDefault="002C68BF" w:rsidP="002C68BF">
      <w:pPr>
        <w:pStyle w:val="SourceCode"/>
      </w:pPr>
      <w:r>
        <w:t>varying vec2 vTextureCoord;</w:t>
      </w:r>
    </w:p>
    <w:p w:rsidR="002C68BF" w:rsidRDefault="002C68BF" w:rsidP="002C68BF">
      <w:pPr>
        <w:pStyle w:val="SourceCode"/>
      </w:pPr>
      <w:r>
        <w:t>uniform sampler2D uSampler;</w:t>
      </w:r>
    </w:p>
    <w:p w:rsidR="002C68BF" w:rsidRDefault="002C68BF" w:rsidP="002C68BF">
      <w:pPr>
        <w:pStyle w:val="SourceCode"/>
      </w:pPr>
      <w:r>
        <w:t>void main(void) {</w:t>
      </w:r>
    </w:p>
    <w:p w:rsidR="002C68BF" w:rsidRDefault="002C68BF" w:rsidP="002C68BF">
      <w:pPr>
        <w:pStyle w:val="SourceCode"/>
      </w:pPr>
      <w:r>
        <w:tab/>
        <w:t>gl_FragColor = texture2D(uSampler, vec2(vTextureCoord.s, vTextureCoord.t));</w:t>
      </w:r>
    </w:p>
    <w:p w:rsidR="00082B7B" w:rsidRDefault="002C68BF" w:rsidP="002C68BF">
      <w:pPr>
        <w:pStyle w:val="SourceCode"/>
      </w:pPr>
      <w:r>
        <w:t>}</w:t>
      </w:r>
    </w:p>
    <w:p w:rsidR="001E2861" w:rsidRDefault="001E2861" w:rsidP="00E05126"/>
    <w:p w:rsidR="007C755E" w:rsidRDefault="00E05126" w:rsidP="00E05126">
      <w:pPr>
        <w:jc w:val="center"/>
      </w:pPr>
      <w:r>
        <w:rPr>
          <w:noProof/>
          <w:lang w:eastAsia="en-US"/>
        </w:rPr>
        <w:drawing>
          <wp:inline distT="0" distB="0" distL="0" distR="0" wp14:anchorId="706821EA" wp14:editId="65E9F063">
            <wp:extent cx="1520687" cy="4629742"/>
            <wp:effectExtent l="0" t="0" r="3810" b="0"/>
            <wp:docPr id="1" name="Picture 1" descr="G:\DESKTOP\2012_04_17\Learning WebGL Lessons\Instruction\WebGL Lesson 2 – Adding colour   Learning WebGL_files\simple-rendering-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DESKTOP\2012_04_17\Learning WebGL Lessons\Instruction\WebGL Lesson 2 – Adding colour   Learning WebGL_files\simple-rendering-pipelin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5831" cy="4645402"/>
                    </a:xfrm>
                    <a:prstGeom prst="rect">
                      <a:avLst/>
                    </a:prstGeom>
                    <a:noFill/>
                    <a:ln>
                      <a:noFill/>
                    </a:ln>
                  </pic:spPr>
                </pic:pic>
              </a:graphicData>
            </a:graphic>
          </wp:inline>
        </w:drawing>
      </w:r>
    </w:p>
    <w:p w:rsidR="00137BBA" w:rsidRDefault="00137BBA" w:rsidP="00137BBA">
      <w:pPr>
        <w:pStyle w:val="Caption"/>
      </w:pPr>
      <w:bookmarkStart w:id="224" w:name="_Ref329287266"/>
      <w:bookmarkStart w:id="225" w:name="_Toc329728222"/>
      <w:r>
        <w:t xml:space="preserve">Hình </w:t>
      </w:r>
      <w:r w:rsidR="00C76263">
        <w:fldChar w:fldCharType="begin"/>
      </w:r>
      <w:r w:rsidR="00C76263">
        <w:instrText xml:space="preserve"> STYLEREF 1 \s </w:instrText>
      </w:r>
      <w:r w:rsidR="00C76263">
        <w:fldChar w:fldCharType="separate"/>
      </w:r>
      <w:r w:rsidR="00B80F35">
        <w:rPr>
          <w:noProof/>
        </w:rPr>
        <w:t>2</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bookmarkEnd w:id="224"/>
      <w:r>
        <w:t xml:space="preserve"> Các bước xử lý trong WebGL</w:t>
      </w:r>
      <w:bookmarkEnd w:id="225"/>
    </w:p>
    <w:p w:rsidR="007B6F9D" w:rsidRPr="007B6F9D" w:rsidRDefault="007B6F9D" w:rsidP="007B6F9D">
      <w:pPr>
        <w:pStyle w:val="Caption"/>
        <w:spacing w:after="0"/>
        <w:jc w:val="right"/>
        <w:rPr>
          <w:b w:val="0"/>
          <w:i/>
        </w:rPr>
      </w:pPr>
      <w:r w:rsidRPr="00D61801">
        <w:rPr>
          <w:b w:val="0"/>
          <w:i/>
        </w:rPr>
        <w:t>(Nguồn</w:t>
      </w:r>
      <w:r>
        <w:rPr>
          <w:b w:val="0"/>
          <w:i/>
        </w:rPr>
        <w:t>:</w:t>
      </w:r>
      <w:r w:rsidRPr="00D61801">
        <w:rPr>
          <w:b w:val="0"/>
          <w:i/>
        </w:rPr>
        <w:t xml:space="preserve"> </w:t>
      </w:r>
      <w:sdt>
        <w:sdtPr>
          <w:rPr>
            <w:b w:val="0"/>
            <w:i/>
          </w:rPr>
          <w:id w:val="-532116815"/>
          <w:citation/>
        </w:sdtPr>
        <w:sdtEndPr/>
        <w:sdtContent>
          <w:r w:rsidR="00E668CF">
            <w:rPr>
              <w:b w:val="0"/>
              <w:i/>
            </w:rPr>
            <w:fldChar w:fldCharType="begin"/>
          </w:r>
          <w:r w:rsidR="00E668CF">
            <w:rPr>
              <w:b w:val="0"/>
              <w:i/>
            </w:rPr>
            <w:instrText xml:space="preserve"> CITATION Lea11 \l 1033 </w:instrText>
          </w:r>
          <w:r w:rsidR="00E668CF">
            <w:rPr>
              <w:b w:val="0"/>
              <w:i/>
            </w:rPr>
            <w:fldChar w:fldCharType="separate"/>
          </w:r>
          <w:r w:rsidR="00B84C75">
            <w:rPr>
              <w:noProof/>
            </w:rPr>
            <w:t>[</w:t>
          </w:r>
          <w:hyperlink w:anchor="Lea11" w:history="1">
            <w:r w:rsidR="00B84C75" w:rsidRPr="00B84C75">
              <w:rPr>
                <w:rStyle w:val="Heading4Char"/>
                <w:noProof/>
                <w:szCs w:val="20"/>
                <w:lang w:val="en-US"/>
              </w:rPr>
              <w:t>2</w:t>
            </w:r>
          </w:hyperlink>
          <w:r w:rsidR="00B84C75">
            <w:rPr>
              <w:noProof/>
            </w:rPr>
            <w:t>]</w:t>
          </w:r>
          <w:r w:rsidR="00E668CF">
            <w:rPr>
              <w:b w:val="0"/>
              <w:i/>
            </w:rPr>
            <w:fldChar w:fldCharType="end"/>
          </w:r>
        </w:sdtContent>
      </w:sdt>
      <w:r w:rsidR="00E668CF">
        <w:rPr>
          <w:b w:val="0"/>
          <w:i/>
        </w:rPr>
        <w:t xml:space="preserve"> </w:t>
      </w:r>
      <w:r w:rsidRPr="00D61801">
        <w:rPr>
          <w:b w:val="0"/>
          <w:i/>
        </w:rPr>
        <w:t>)</w:t>
      </w:r>
    </w:p>
    <w:p w:rsidR="006D3E77" w:rsidRDefault="00F30BC3" w:rsidP="006D3E77">
      <w:pPr>
        <w:pStyle w:val="Heading2"/>
        <w:ind w:left="0" w:firstLine="0"/>
        <w:rPr>
          <w:rStyle w:val="Emphasis"/>
          <w:rFonts w:eastAsiaTheme="minorEastAsia"/>
          <w:i w:val="0"/>
        </w:rPr>
      </w:pPr>
      <w:bookmarkStart w:id="226" w:name="_Toc299739845"/>
      <w:bookmarkStart w:id="227" w:name="_Ref329289157"/>
      <w:bookmarkStart w:id="228" w:name="_Toc329630385"/>
      <w:bookmarkStart w:id="229" w:name="_Toc329635668"/>
      <w:r>
        <w:rPr>
          <w:rStyle w:val="Emphasis"/>
          <w:rFonts w:eastAsiaTheme="minorEastAsia"/>
        </w:rPr>
        <w:t xml:space="preserve">Các </w:t>
      </w:r>
      <w:r w:rsidR="00F22926">
        <w:rPr>
          <w:rStyle w:val="Emphasis"/>
          <w:rFonts w:eastAsiaTheme="minorEastAsia"/>
        </w:rPr>
        <w:t>phương thức</w:t>
      </w:r>
      <w:r>
        <w:rPr>
          <w:rStyle w:val="Emphasis"/>
          <w:rFonts w:eastAsiaTheme="minorEastAsia"/>
        </w:rPr>
        <w:t xml:space="preserve"> </w:t>
      </w:r>
      <w:r w:rsidR="006D3E77">
        <w:rPr>
          <w:rStyle w:val="Emphasis"/>
          <w:rFonts w:eastAsiaTheme="minorEastAsia"/>
        </w:rPr>
        <w:t xml:space="preserve">của </w:t>
      </w:r>
      <w:r w:rsidR="001F7D0D">
        <w:rPr>
          <w:rStyle w:val="Emphasis"/>
          <w:rFonts w:eastAsiaTheme="minorEastAsia"/>
        </w:rPr>
        <w:t xml:space="preserve">đối tượng </w:t>
      </w:r>
      <w:r w:rsidR="006D3E77">
        <w:rPr>
          <w:rStyle w:val="Emphasis"/>
          <w:rFonts w:eastAsiaTheme="minorEastAsia"/>
        </w:rPr>
        <w:t>WebGL</w:t>
      </w:r>
      <w:bookmarkEnd w:id="226"/>
      <w:r>
        <w:rPr>
          <w:rStyle w:val="Emphasis"/>
          <w:rFonts w:eastAsiaTheme="minorEastAsia"/>
        </w:rPr>
        <w:t xml:space="preserve"> context</w:t>
      </w:r>
      <w:bookmarkEnd w:id="227"/>
      <w:bookmarkEnd w:id="228"/>
      <w:bookmarkEnd w:id="229"/>
    </w:p>
    <w:p w:rsidR="00624C76" w:rsidRDefault="006B704A" w:rsidP="00624C76">
      <w:pPr>
        <w:pStyle w:val="Heading3"/>
      </w:pPr>
      <w:bookmarkStart w:id="230" w:name="_Toc329630386"/>
      <w:bookmarkStart w:id="231" w:name="_Toc329635669"/>
      <w:r>
        <w:t>Đối tượng Shader</w:t>
      </w:r>
      <w:bookmarkEnd w:id="230"/>
      <w:bookmarkEnd w:id="231"/>
    </w:p>
    <w:p w:rsidR="0092746E" w:rsidRPr="0092746E" w:rsidRDefault="0040301A" w:rsidP="008337A4">
      <w:pPr>
        <w:pStyle w:val="ListParagraph"/>
      </w:pPr>
      <w:r>
        <w:t>createShader</w:t>
      </w:r>
      <w:r w:rsidR="00BA686E">
        <w:t xml:space="preserve"> :</w:t>
      </w:r>
      <w:r w:rsidR="0092746E">
        <w:t xml:space="preserve"> Tạo đối tượng shader, tham số truyền vào là VERTEX_SHADER hoặc FRAGMENT_SHADER.</w:t>
      </w:r>
    </w:p>
    <w:p w:rsidR="0040301A" w:rsidRDefault="0040301A" w:rsidP="008337A4">
      <w:pPr>
        <w:pStyle w:val="ListParagraph"/>
      </w:pPr>
      <w:r>
        <w:t>shaderSource</w:t>
      </w:r>
      <w:r w:rsidR="0092746E">
        <w:t xml:space="preserve"> : Truyền code GLSL vào đối tượng shader</w:t>
      </w:r>
    </w:p>
    <w:p w:rsidR="0040301A" w:rsidRDefault="0040301A" w:rsidP="008337A4">
      <w:pPr>
        <w:pStyle w:val="ListParagraph"/>
      </w:pPr>
      <w:r>
        <w:t>compileShader</w:t>
      </w:r>
      <w:r w:rsidR="00BB0EA7">
        <w:t xml:space="preserve"> : Biên dịch một đối tượng shader.</w:t>
      </w:r>
    </w:p>
    <w:p w:rsidR="00BB0EA7" w:rsidRDefault="00BB0EA7" w:rsidP="008337A4">
      <w:pPr>
        <w:pStyle w:val="ListParagraph"/>
      </w:pPr>
      <w:r>
        <w:t>attachShader : Attach một đối tượng shader vào một đối tượng program</w:t>
      </w:r>
    </w:p>
    <w:p w:rsidR="00BB0EA7" w:rsidRPr="00BB0EA7" w:rsidRDefault="003D1AD8" w:rsidP="00BB0EA7">
      <w:pPr>
        <w:pStyle w:val="Heading3"/>
      </w:pPr>
      <w:bookmarkStart w:id="232" w:name="_Toc329630387"/>
      <w:bookmarkStart w:id="233" w:name="_Toc329635670"/>
      <w:r>
        <w:t xml:space="preserve">Đối tượng </w:t>
      </w:r>
      <w:r w:rsidR="00BB0EA7">
        <w:t>Progr</w:t>
      </w:r>
      <w:r>
        <w:t>am</w:t>
      </w:r>
      <w:bookmarkEnd w:id="232"/>
      <w:bookmarkEnd w:id="233"/>
    </w:p>
    <w:p w:rsidR="00CE4A53" w:rsidRDefault="0040301A" w:rsidP="008337A4">
      <w:pPr>
        <w:pStyle w:val="ListParagraph"/>
      </w:pPr>
      <w:r>
        <w:t>createProgram</w:t>
      </w:r>
      <w:r w:rsidR="00BB0EA7">
        <w:t xml:space="preserve"> : Tạo một đối tượng program</w:t>
      </w:r>
    </w:p>
    <w:p w:rsidR="0040301A" w:rsidRDefault="0040301A" w:rsidP="008337A4">
      <w:pPr>
        <w:pStyle w:val="ListParagraph"/>
      </w:pPr>
      <w:r>
        <w:t>linkProgram</w:t>
      </w:r>
      <w:r w:rsidR="00BB0EA7">
        <w:t xml:space="preserve"> : Link một đối tượng program</w:t>
      </w:r>
    </w:p>
    <w:p w:rsidR="00BB0EA7" w:rsidRDefault="0040301A" w:rsidP="008337A4">
      <w:pPr>
        <w:pStyle w:val="ListParagraph"/>
      </w:pPr>
      <w:r w:rsidRPr="0040301A">
        <w:t>useProgram</w:t>
      </w:r>
      <w:r w:rsidR="00BB0EA7">
        <w:t xml:space="preserve">  : Khai báo sử dụng đối tượng program</w:t>
      </w:r>
    </w:p>
    <w:p w:rsidR="00BB0EA7" w:rsidRDefault="003D1AD8" w:rsidP="00BB0EA7">
      <w:pPr>
        <w:pStyle w:val="Heading3"/>
      </w:pPr>
      <w:bookmarkStart w:id="234" w:name="_Toc329630388"/>
      <w:bookmarkStart w:id="235" w:name="_Toc329635671"/>
      <w:r>
        <w:t xml:space="preserve">Biến </w:t>
      </w:r>
      <w:r w:rsidR="00BB0EA7">
        <w:t>Attribute</w:t>
      </w:r>
      <w:bookmarkEnd w:id="234"/>
      <w:bookmarkEnd w:id="235"/>
    </w:p>
    <w:p w:rsidR="0040301A" w:rsidRDefault="0040301A" w:rsidP="008337A4">
      <w:pPr>
        <w:pStyle w:val="ListParagraph"/>
      </w:pPr>
      <w:r w:rsidRPr="0040301A">
        <w:t>getAttribLocation</w:t>
      </w:r>
      <w:r w:rsidR="00BB0EA7">
        <w:t xml:space="preserve"> : Lấy địa chỉ của một biến </w:t>
      </w:r>
      <w:r w:rsidR="00CE305A">
        <w:t>attribute</w:t>
      </w:r>
    </w:p>
    <w:p w:rsidR="0051594D" w:rsidRDefault="0051594D" w:rsidP="008337A4">
      <w:pPr>
        <w:pStyle w:val="ListParagraph"/>
      </w:pPr>
      <w:r w:rsidRPr="00F30BC3">
        <w:t>vertexAttribPointer</w:t>
      </w:r>
      <w:r>
        <w:t xml:space="preserve"> : Định nghĩa một mả</w:t>
      </w:r>
      <w:r w:rsidR="006E62B1">
        <w:t xml:space="preserve">ng attribute </w:t>
      </w:r>
      <w:r>
        <w:t>data cho các vertex.</w:t>
      </w:r>
    </w:p>
    <w:p w:rsidR="00835B01" w:rsidRPr="002D4DEE" w:rsidRDefault="00835B01" w:rsidP="00835B01">
      <w:pPr>
        <w:pStyle w:val="Heading3"/>
      </w:pPr>
      <w:bookmarkStart w:id="236" w:name="_Toc329630389"/>
      <w:bookmarkStart w:id="237" w:name="_Toc329635672"/>
      <w:r>
        <w:t>Biến Uniform</w:t>
      </w:r>
      <w:bookmarkEnd w:id="236"/>
      <w:bookmarkEnd w:id="237"/>
    </w:p>
    <w:p w:rsidR="00835B01" w:rsidRDefault="00835B01" w:rsidP="008337A4">
      <w:pPr>
        <w:pStyle w:val="ListParagraph"/>
      </w:pPr>
      <w:r w:rsidRPr="00FF65E4">
        <w:t>getUniformLocation</w:t>
      </w:r>
      <w:r>
        <w:t xml:space="preserve"> : Lấy địa chỉ của một biến uniform</w:t>
      </w:r>
    </w:p>
    <w:p w:rsidR="00835B01" w:rsidRDefault="00835B01" w:rsidP="008337A4">
      <w:pPr>
        <w:pStyle w:val="ListParagraph"/>
      </w:pPr>
      <w:r w:rsidRPr="00F920A1">
        <w:t>uniformMatrix4fv</w:t>
      </w:r>
      <w:r>
        <w:t xml:space="preserve"> : Truyền giá trị cho một biến ma trận kiểm uniform</w:t>
      </w:r>
    </w:p>
    <w:p w:rsidR="0051594D" w:rsidRDefault="00082070" w:rsidP="0051594D">
      <w:pPr>
        <w:pStyle w:val="Heading3"/>
      </w:pPr>
      <w:bookmarkStart w:id="238" w:name="_Toc329630390"/>
      <w:bookmarkStart w:id="239" w:name="_Toc329635673"/>
      <w:r>
        <w:t>Đối tượng Buffer</w:t>
      </w:r>
      <w:bookmarkEnd w:id="238"/>
      <w:bookmarkEnd w:id="239"/>
    </w:p>
    <w:p w:rsidR="0051594D" w:rsidRDefault="0051594D" w:rsidP="008337A4">
      <w:pPr>
        <w:pStyle w:val="ListParagraph"/>
      </w:pPr>
      <w:r>
        <w:t>createBuffer : Tạo một đối tượng buffer</w:t>
      </w:r>
    </w:p>
    <w:p w:rsidR="0051594D" w:rsidRDefault="0051594D" w:rsidP="008337A4">
      <w:pPr>
        <w:pStyle w:val="ListParagraph"/>
      </w:pPr>
      <w:r>
        <w:t xml:space="preserve">bindBuffer : </w:t>
      </w:r>
      <w:r w:rsidR="002D4DEE">
        <w:t>Khai báo sử dụng đối tượng buffer.</w:t>
      </w:r>
    </w:p>
    <w:p w:rsidR="002D4DEE" w:rsidRDefault="002D4DEE" w:rsidP="008337A4">
      <w:pPr>
        <w:pStyle w:val="ListParagraph"/>
      </w:pPr>
      <w:r>
        <w:t>bufferData : Truyền dữ liệu cho một đối tượng buffer. (Cần gọi hàm bindBuffer trước để xác định buffer nhận dữ liệu)</w:t>
      </w:r>
    </w:p>
    <w:p w:rsidR="005C729C" w:rsidRDefault="005C729C" w:rsidP="005C729C">
      <w:pPr>
        <w:pStyle w:val="Heading3"/>
      </w:pPr>
      <w:bookmarkStart w:id="240" w:name="_Toc329630391"/>
      <w:bookmarkStart w:id="241" w:name="_Toc329635674"/>
      <w:r>
        <w:t>Textures</w:t>
      </w:r>
      <w:bookmarkEnd w:id="240"/>
      <w:bookmarkEnd w:id="241"/>
    </w:p>
    <w:p w:rsidR="005C729C" w:rsidRDefault="005C729C" w:rsidP="008337A4">
      <w:pPr>
        <w:pStyle w:val="ListParagraph"/>
      </w:pPr>
      <w:r w:rsidRPr="00E50EF2">
        <w:t>createTexture</w:t>
      </w:r>
      <w:r>
        <w:t xml:space="preserve"> : </w:t>
      </w:r>
      <w:r w:rsidR="00A55547">
        <w:t>Tạo texture</w:t>
      </w:r>
    </w:p>
    <w:p w:rsidR="005C729C" w:rsidRPr="005C729C" w:rsidRDefault="005C729C" w:rsidP="008337A4">
      <w:pPr>
        <w:pStyle w:val="ListParagraph"/>
      </w:pPr>
      <w:r w:rsidRPr="00E50EF2">
        <w:t>bindTexture</w:t>
      </w:r>
      <w:r w:rsidR="00A55547">
        <w:t xml:space="preserve"> :</w:t>
      </w:r>
      <w:r w:rsidR="004C64D9">
        <w:t xml:space="preserve"> </w:t>
      </w:r>
      <w:r w:rsidR="00A86D21">
        <w:t>Khai báo sử dụng texture. Tương tự như bindBuffer , chúng ta cần gọi hàm bindTexture trước khi thao tác với texture.</w:t>
      </w:r>
    </w:p>
    <w:p w:rsidR="002D4DEE" w:rsidRDefault="005A459B" w:rsidP="005A459B">
      <w:pPr>
        <w:pStyle w:val="Heading3"/>
      </w:pPr>
      <w:bookmarkStart w:id="242" w:name="_Ref329289623"/>
      <w:bookmarkStart w:id="243" w:name="_Toc329630392"/>
      <w:bookmarkStart w:id="244" w:name="_Toc329635675"/>
      <w:r>
        <w:t>Misc</w:t>
      </w:r>
      <w:bookmarkEnd w:id="242"/>
      <w:bookmarkEnd w:id="243"/>
      <w:bookmarkEnd w:id="244"/>
    </w:p>
    <w:p w:rsidR="00F30BC3" w:rsidRDefault="005A459B" w:rsidP="008337A4">
      <w:pPr>
        <w:pStyle w:val="ListParagraph"/>
      </w:pPr>
      <w:r>
        <w:t>v</w:t>
      </w:r>
      <w:r w:rsidR="00F30BC3">
        <w:t>iewport</w:t>
      </w:r>
      <w:r>
        <w:t xml:space="preserve"> : Xác định viewport</w:t>
      </w:r>
    </w:p>
    <w:p w:rsidR="00F30BC3" w:rsidRDefault="00F30BC3" w:rsidP="008337A4">
      <w:pPr>
        <w:pStyle w:val="ListParagraph"/>
      </w:pPr>
      <w:r>
        <w:t>clear</w:t>
      </w:r>
      <w:r w:rsidR="005A459B">
        <w:t xml:space="preserve"> : Xóa drawing buffer</w:t>
      </w:r>
      <w:r w:rsidR="00BD1B4C">
        <w:t>s</w:t>
      </w:r>
      <w:r w:rsidR="001119C6">
        <w:t>.</w:t>
      </w:r>
      <w:r w:rsidR="005A459B">
        <w:t xml:space="preserve"> </w:t>
      </w:r>
      <w:r w:rsidR="001119C6">
        <w:t xml:space="preserve">Tham </w:t>
      </w:r>
      <w:r w:rsidR="005A459B">
        <w:t xml:space="preserve">số </w:t>
      </w:r>
      <w:r w:rsidR="001119C6">
        <w:t xml:space="preserve">là </w:t>
      </w:r>
      <w:r w:rsidR="005A459B">
        <w:t xml:space="preserve">COLOR_BUFFER_BIT, DEPTH_BUFFER_BIT, STENCIL_BUFFER_BIT tương ứng với </w:t>
      </w:r>
      <w:r w:rsidR="00F0036C">
        <w:t>color, depth, stencil buffer</w:t>
      </w:r>
    </w:p>
    <w:p w:rsidR="005C729C" w:rsidRDefault="005C729C" w:rsidP="008337A4">
      <w:pPr>
        <w:pStyle w:val="ListParagraph"/>
      </w:pPr>
      <w:r w:rsidRPr="00F30BC3">
        <w:t>clearColor</w:t>
      </w:r>
      <w:r>
        <w:t xml:space="preserve"> : Xác định màu xóa màn hình</w:t>
      </w:r>
    </w:p>
    <w:p w:rsidR="00F30BC3" w:rsidRDefault="00F30BC3" w:rsidP="008337A4">
      <w:pPr>
        <w:pStyle w:val="ListParagraph"/>
      </w:pPr>
      <w:r w:rsidRPr="00F30BC3">
        <w:t>drawArrays</w:t>
      </w:r>
      <w:r w:rsidR="006002EA">
        <w:t xml:space="preserve"> : Thực hiện thao tác vẽ từ một mảng vertex. Tham số là POINTS , LINES, LINE_LOOP, LINE_STRIP, TRIANGLES, TRIANGLE_STRIP, TRIANGLE_FAN</w:t>
      </w:r>
    </w:p>
    <w:p w:rsidR="006002EA" w:rsidRDefault="006002EA" w:rsidP="008337A4">
      <w:pPr>
        <w:pStyle w:val="ListParagraph"/>
      </w:pPr>
      <w:r w:rsidRPr="00E50EF2">
        <w:t>drawElements</w:t>
      </w:r>
      <w:r>
        <w:t xml:space="preserve"> : Thực hiện </w:t>
      </w:r>
      <w:r w:rsidR="00587B37">
        <w:t xml:space="preserve">thao tác vẽ </w:t>
      </w:r>
      <w:r w:rsidR="00162671">
        <w:t xml:space="preserve">một mảng vertex </w:t>
      </w:r>
      <w:r w:rsidR="00587B37">
        <w:t>theo chỉ số</w:t>
      </w:r>
    </w:p>
    <w:p w:rsidR="00F30BC3" w:rsidRDefault="00F30BC3" w:rsidP="008337A4">
      <w:pPr>
        <w:pStyle w:val="ListParagraph"/>
      </w:pPr>
      <w:r w:rsidRPr="00F30BC3">
        <w:t>enable</w:t>
      </w:r>
      <w:r w:rsidR="00576B45">
        <w:t xml:space="preserve"> | disable : </w:t>
      </w:r>
      <w:r w:rsidR="00106EFF">
        <w:t xml:space="preserve">Tham số là </w:t>
      </w:r>
      <w:r w:rsidR="00BB7EE7">
        <w:t>BLEND, DEPTH_TEST …</w:t>
      </w:r>
      <w:r w:rsidR="00576B45">
        <w:t xml:space="preserve"> </w:t>
      </w:r>
    </w:p>
    <w:p w:rsidR="00255A6E" w:rsidRDefault="00D674FA" w:rsidP="00D674FA">
      <w:pPr>
        <w:pStyle w:val="Heading2"/>
      </w:pPr>
      <w:r>
        <w:t>Kết luận</w:t>
      </w:r>
    </w:p>
    <w:p w:rsidR="00232948" w:rsidRPr="00232948" w:rsidRDefault="00767A8C" w:rsidP="00232948">
      <w:r w:rsidRPr="002750D8">
        <w:t>WebGL là một chuẩn mới củ</w:t>
      </w:r>
      <w:r>
        <w:t>a công nghệ 3D trên Web</w:t>
      </w:r>
      <w:r w:rsidRPr="002750D8">
        <w:t xml:space="preserve">, nó được hỗ trợ bởi hầu hết bởi các phiên bản của các trình duyệt hiện này, ngoại trừ Internet Explorer. WebGL có được một lợi thế rất lớn đó là kế thừa từ OpenGL, một công nghệ rất mạnh cho việc phát triển các ứng dụng 3D trên máy tính để và rất quen thuộc với các lập trình viên, đặc biệt là nó được sự hỗ trợ từ các tên tuổi lớn. Một điểm hết sức quan trọng đó là vì nó được </w:t>
      </w:r>
      <w:r>
        <w:t>cung cấp</w:t>
      </w:r>
      <w:r w:rsidRPr="002750D8">
        <w:t xml:space="preserve"> sẵn nên người dùng cuối không cần phải cài bất kỳ </w:t>
      </w:r>
      <w:r>
        <w:t>plugin</w:t>
      </w:r>
      <w:r w:rsidRPr="002750D8">
        <w:t xml:space="preserve"> nào cả để có thể chạy được các ứng dụng 3D</w:t>
      </w:r>
      <w:r>
        <w:t>.</w:t>
      </w:r>
      <w:r w:rsidRPr="002750D8">
        <w:t xml:space="preserve"> </w:t>
      </w:r>
      <w:r w:rsidR="00EB053B">
        <w:t>Nắm được</w:t>
      </w:r>
      <w:r w:rsidR="00B335DC">
        <w:t xml:space="preserve"> những kiến thức cơ bản về</w:t>
      </w:r>
      <w:r w:rsidR="00EB053B">
        <w:t xml:space="preserve"> WebGL là một bước quan trọng để ta có thể thực hiện các hiệu ứng đồ họa cao cấp.</w:t>
      </w:r>
    </w:p>
    <w:p w:rsidR="00D674FA" w:rsidRPr="00D674FA" w:rsidRDefault="00D674FA" w:rsidP="00D674FA"/>
    <w:p w:rsidR="006B5091" w:rsidRDefault="00477492" w:rsidP="006B5091">
      <w:pPr>
        <w:pStyle w:val="Heading1"/>
      </w:pPr>
      <w:bookmarkStart w:id="245" w:name="_Toc135628205"/>
      <w:bookmarkStart w:id="246" w:name="_Toc110054639"/>
      <w:bookmarkEnd w:id="193"/>
      <w:r w:rsidRPr="00892004">
        <w:rPr>
          <w:lang w:val="vi-VN"/>
        </w:rPr>
        <w:br/>
      </w:r>
      <w:bookmarkStart w:id="247" w:name="_Toc267345909"/>
      <w:bookmarkStart w:id="248" w:name="_Toc329630393"/>
      <w:bookmarkStart w:id="249" w:name="_Toc329635676"/>
      <w:bookmarkStart w:id="250" w:name="_Ref266112121"/>
      <w:r w:rsidR="006B5091">
        <w:t xml:space="preserve">Các vấn đề cơ bản liên quan đến đồ hoạ 3D trong </w:t>
      </w:r>
      <w:bookmarkEnd w:id="247"/>
      <w:r w:rsidR="006B5091">
        <w:t>WebGL</w:t>
      </w:r>
      <w:bookmarkEnd w:id="248"/>
      <w:bookmarkEnd w:id="249"/>
    </w:p>
    <w:p w:rsidR="006B5091" w:rsidRDefault="006B5091" w:rsidP="00803C52">
      <w:pPr>
        <w:pStyle w:val="ChapterSummary"/>
        <w:numPr>
          <w:ilvl w:val="0"/>
          <w:numId w:val="25"/>
        </w:numPr>
        <w:spacing w:after="200" w:line="288" w:lineRule="auto"/>
        <w:ind w:left="720" w:right="540"/>
        <w:contextualSpacing/>
      </w:pPr>
      <w:r>
        <w:t xml:space="preserve">Nội dung chương này đề cập đến các vấn đề cơ bản về đồ họa 3D trong </w:t>
      </w:r>
      <w:r w:rsidR="002575CB">
        <w:t>WebGL</w:t>
      </w:r>
    </w:p>
    <w:p w:rsidR="006B5091" w:rsidRDefault="006B5091" w:rsidP="006B5091">
      <w:pPr>
        <w:pStyle w:val="Heading2"/>
        <w:keepLines/>
        <w:spacing w:before="200" w:after="240"/>
      </w:pPr>
      <w:bookmarkStart w:id="251" w:name="_Toc267345910"/>
      <w:bookmarkStart w:id="252" w:name="_Toc329630394"/>
      <w:bookmarkStart w:id="253" w:name="_Toc329635677"/>
      <w:r>
        <w:t xml:space="preserve">Hệ trục toạ độ 3D dùng trong </w:t>
      </w:r>
      <w:bookmarkEnd w:id="251"/>
      <w:r w:rsidR="00BC144F">
        <w:t>WebGL</w:t>
      </w:r>
      <w:bookmarkEnd w:id="252"/>
      <w:bookmarkEnd w:id="253"/>
    </w:p>
    <w:p w:rsidR="006B5091" w:rsidRDefault="006B5091" w:rsidP="008337A4">
      <w:pPr>
        <w:pStyle w:val="VanDe"/>
      </w:pPr>
      <w:r>
        <w:t>Vấn đề</w:t>
      </w:r>
    </w:p>
    <w:p w:rsidR="006B5091" w:rsidRDefault="006B5091" w:rsidP="006B5091">
      <w:r>
        <w:t xml:space="preserve">Ứng với hướng của trục x và y cố định, ta có 2 khả năng cho hướng của trục z vuông góc với mặt phẳng tạo bởi trục x và y. Từ đó ta có 2 kiểu khác nhau của hệ toạ độ 3D theo quy ước “bàn tay phải” và “bàn tay trái”.  </w:t>
      </w:r>
    </w:p>
    <w:p w:rsidR="006B5091" w:rsidRDefault="006B5091" w:rsidP="006B5091">
      <w:r>
        <w:t>Phát biểu quy tắc: Đặt bàn tay sao cho chiều từ cổ tay ra các ngón tay là chiều trục x, co các ngón tay lên vuông góc ta có chiều các ngón tay là chiều trục y, khi đó chiều ngón cái duỗi thẳng ra là chiều trục z. Bàn tay nào thoả quy ước đó thì hệ toạ độ đó theo quy tắc bàn tay đó.</w:t>
      </w:r>
    </w:p>
    <w:p w:rsidR="006B5091" w:rsidRDefault="006B5091" w:rsidP="006B5091">
      <w:pPr>
        <w:pStyle w:val="HinhAnh"/>
        <w:keepNext/>
        <w:spacing w:after="0"/>
      </w:pPr>
      <w:r w:rsidRPr="005A01FB">
        <w:rPr>
          <w:noProof/>
        </w:rPr>
        <w:drawing>
          <wp:inline distT="0" distB="0" distL="0" distR="0" wp14:anchorId="5AB7F2D6" wp14:editId="5DEBD2A8">
            <wp:extent cx="3375332" cy="1568664"/>
            <wp:effectExtent l="171450" t="133350" r="358468" b="298236"/>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b="7348"/>
                    <a:stretch>
                      <a:fillRect/>
                    </a:stretch>
                  </pic:blipFill>
                  <pic:spPr bwMode="auto">
                    <a:xfrm>
                      <a:off x="0" y="0"/>
                      <a:ext cx="3389537" cy="1575266"/>
                    </a:xfrm>
                    <a:prstGeom prst="rect">
                      <a:avLst/>
                    </a:prstGeom>
                    <a:ln>
                      <a:noFill/>
                    </a:ln>
                    <a:effectLst>
                      <a:outerShdw blurRad="292100" dist="139700" dir="2700000" algn="tl" rotWithShape="0">
                        <a:srgbClr val="333333">
                          <a:alpha val="65000"/>
                        </a:srgbClr>
                      </a:outerShdw>
                    </a:effectLst>
                  </pic:spPr>
                </pic:pic>
              </a:graphicData>
            </a:graphic>
          </wp:inline>
        </w:drawing>
      </w:r>
    </w:p>
    <w:p w:rsidR="006B5091" w:rsidRDefault="00CD403D" w:rsidP="00CD403D">
      <w:pPr>
        <w:pStyle w:val="Caption"/>
      </w:pPr>
      <w:bookmarkStart w:id="254" w:name="_Toc267345830"/>
      <w:bookmarkStart w:id="255" w:name="_Toc329728223"/>
      <w:r>
        <w:t xml:space="preserve">Hình </w:t>
      </w:r>
      <w:r w:rsidR="00C76263">
        <w:fldChar w:fldCharType="begin"/>
      </w:r>
      <w:r w:rsidR="00C76263">
        <w:instrText xml:space="preserve"> STYLEREF 1 \s </w:instrText>
      </w:r>
      <w:r w:rsidR="00C76263">
        <w:fldChar w:fldCharType="separate"/>
      </w:r>
      <w:r w:rsidR="00B80F35">
        <w:rPr>
          <w:noProof/>
        </w:rPr>
        <w:t>3</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6B5091" w:rsidRPr="003C4BEB">
        <w:t>Toạ độ theo quy tắc bàn tay trái và bàn tay phải</w:t>
      </w:r>
      <w:bookmarkEnd w:id="254"/>
      <w:bookmarkEnd w:id="255"/>
    </w:p>
    <w:p w:rsidR="005C5546" w:rsidRPr="00031253" w:rsidRDefault="00B53DA3" w:rsidP="00031253">
      <w:pPr>
        <w:pStyle w:val="Caption"/>
        <w:spacing w:after="0"/>
        <w:jc w:val="right"/>
        <w:rPr>
          <w:b w:val="0"/>
          <w:i/>
        </w:rPr>
      </w:pPr>
      <w:r w:rsidRPr="00D61801">
        <w:rPr>
          <w:b w:val="0"/>
          <w:i/>
        </w:rPr>
        <w:t>(Nguồn</w:t>
      </w:r>
      <w:r>
        <w:rPr>
          <w:b w:val="0"/>
          <w:i/>
        </w:rPr>
        <w:t>:</w:t>
      </w:r>
      <w:r w:rsidR="00031253">
        <w:rPr>
          <w:b w:val="0"/>
          <w:i/>
        </w:rPr>
        <w:t xml:space="preserve"> </w:t>
      </w:r>
      <w:sdt>
        <w:sdtPr>
          <w:rPr>
            <w:b w:val="0"/>
            <w:i/>
          </w:rPr>
          <w:id w:val="173538929"/>
          <w:citation/>
        </w:sdtPr>
        <w:sdtEndPr/>
        <w:sdtContent>
          <w:r w:rsidR="00031253">
            <w:rPr>
              <w:b w:val="0"/>
              <w:i/>
            </w:rPr>
            <w:fldChar w:fldCharType="begin"/>
          </w:r>
          <w:r w:rsidR="00031253">
            <w:rPr>
              <w:b w:val="0"/>
              <w:i/>
            </w:rPr>
            <w:instrText xml:space="preserve"> CITATION Aar08 \l 1033 </w:instrText>
          </w:r>
          <w:r w:rsidR="00031253">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sidR="00031253">
            <w:rPr>
              <w:b w:val="0"/>
              <w:i/>
            </w:rPr>
            <w:fldChar w:fldCharType="end"/>
          </w:r>
        </w:sdtContent>
      </w:sdt>
      <w:r w:rsidR="00031253">
        <w:rPr>
          <w:b w:val="0"/>
          <w:i/>
        </w:rPr>
        <w:t xml:space="preserve"> </w:t>
      </w:r>
      <w:r w:rsidRPr="00D61801">
        <w:rPr>
          <w:b w:val="0"/>
          <w:i/>
        </w:rPr>
        <w:t>)</w:t>
      </w:r>
    </w:p>
    <w:p w:rsidR="006B5091" w:rsidRDefault="006B5091" w:rsidP="008337A4">
      <w:pPr>
        <w:pStyle w:val="GiaiPhap"/>
      </w:pPr>
      <w:r>
        <w:t>Giải pháp</w:t>
      </w:r>
    </w:p>
    <w:p w:rsidR="006B5091" w:rsidRDefault="005439EA" w:rsidP="006B5091">
      <w:r>
        <w:t>WebGL</w:t>
      </w:r>
      <w:r w:rsidR="006B5091">
        <w:t xml:space="preserve"> quy ước hệ trục toạ độ 3D theo quy tắc bàn tay phải.</w:t>
      </w:r>
    </w:p>
    <w:p w:rsidR="006B5091" w:rsidRDefault="006B5091" w:rsidP="006B5091">
      <w:pPr>
        <w:pStyle w:val="Heading2"/>
        <w:keepLines/>
        <w:spacing w:before="0" w:after="0"/>
      </w:pPr>
      <w:bookmarkStart w:id="256" w:name="_Toc267345911"/>
      <w:bookmarkStart w:id="257" w:name="_Toc329630395"/>
      <w:bookmarkStart w:id="258" w:name="_Toc329635678"/>
      <w:r>
        <w:t>Lập trình điều khiển GPU</w:t>
      </w:r>
      <w:bookmarkEnd w:id="256"/>
      <w:bookmarkEnd w:id="257"/>
      <w:bookmarkEnd w:id="258"/>
    </w:p>
    <w:p w:rsidR="006B5091" w:rsidRDefault="006B5091" w:rsidP="008337A4">
      <w:pPr>
        <w:pStyle w:val="VanDe"/>
      </w:pPr>
      <w:r>
        <w:t>Vấn đề</w:t>
      </w:r>
    </w:p>
    <w:p w:rsidR="006B5091" w:rsidRPr="00E71C5C" w:rsidRDefault="00E71C5C" w:rsidP="006B5091">
      <w:pPr>
        <w:spacing w:after="0"/>
      </w:pPr>
      <w:r>
        <w:t xml:space="preserve">Để đạt được một số hiệu ứng đồ họa 3D, chúng ta phải </w:t>
      </w:r>
      <w:r w:rsidR="006B5091" w:rsidRPr="00E85DCB">
        <w:t xml:space="preserve">lập trình điều khiển trực tiếp </w:t>
      </w:r>
      <w:r>
        <w:t>GPU cụ thể là vertex shader và fragment shader (còn được gọi là pixel shader).</w:t>
      </w:r>
      <w:r w:rsidR="006B5091" w:rsidRPr="00E85DCB">
        <w:t xml:space="preserve"> </w:t>
      </w:r>
      <w:r w:rsidR="003E638C">
        <w:t xml:space="preserve">Việc lập trình shader cho phép ta kiểm soát được toàn bộ quá trình dựng hình </w:t>
      </w:r>
      <w:r w:rsidR="006B5091">
        <w:t>đồng thời tận dụng được khả năng tính toán cực mạnh của GPU và giảm tải công việc rất nhiều cho CPU.</w:t>
      </w:r>
    </w:p>
    <w:p w:rsidR="006B5091" w:rsidRDefault="003E638C" w:rsidP="006B5091">
      <w:pPr>
        <w:spacing w:after="0"/>
      </w:pPr>
      <w:r>
        <w:t>GLSL</w:t>
      </w:r>
      <w:r w:rsidR="006B5091">
        <w:t xml:space="preserve"> (</w:t>
      </w:r>
      <w:r w:rsidR="00A56D57">
        <w:t>OpenGL Shading</w:t>
      </w:r>
      <w:r w:rsidR="006B5091">
        <w:t xml:space="preserve"> Language) là ngôn ngữ lập trình cho GPU cũng là giải pháp của vấn đề này.</w:t>
      </w:r>
    </w:p>
    <w:p w:rsidR="00642826" w:rsidRDefault="006B5091" w:rsidP="008337A4">
      <w:pPr>
        <w:pStyle w:val="GiaiPhap"/>
      </w:pPr>
      <w:r>
        <w:t>Giải pháp</w:t>
      </w:r>
    </w:p>
    <w:p w:rsidR="006B5091" w:rsidRDefault="00642826" w:rsidP="006B5091">
      <w:pPr>
        <w:spacing w:after="0"/>
      </w:pPr>
      <w:r>
        <w:t>Để sử dụng được WebGL bắt buộc chúng ta phải có khả năng lập trình với GLSL.  G</w:t>
      </w:r>
      <w:r w:rsidR="006B5091" w:rsidRPr="00E85DCB">
        <w:t xml:space="preserve">LSL </w:t>
      </w:r>
      <w:r>
        <w:t>giúp</w:t>
      </w:r>
      <w:r w:rsidR="006B5091" w:rsidRPr="00E85DCB">
        <w:t xml:space="preserve"> tăng hiệu suất game </w:t>
      </w:r>
      <w:r>
        <w:t>và</w:t>
      </w:r>
      <w:r w:rsidR="006B5091" w:rsidRPr="00E85DCB">
        <w:t xml:space="preserve"> nâng cao chất lượng đồ hoạ. Mọi vertex được vẽ sẽ được truyền qua vertex shader, và mọi pixel được vẽ sẽ được truyền qua </w:t>
      </w:r>
      <w:r>
        <w:t>fragment</w:t>
      </w:r>
      <w:r w:rsidR="006B5091" w:rsidRPr="00E85DCB">
        <w:t xml:space="preserve"> shader. Những shaders này có thể thực hiện bất cứ thao tác nào trên dữ liệu đã truyền cho chúng. </w:t>
      </w:r>
    </w:p>
    <w:p w:rsidR="00220793" w:rsidRPr="00310AFF" w:rsidRDefault="006B5091" w:rsidP="00220793">
      <w:pPr>
        <w:pStyle w:val="Heading3"/>
        <w:keepLines/>
        <w:spacing w:before="0" w:after="0"/>
        <w:ind w:left="720"/>
        <w:jc w:val="both"/>
      </w:pPr>
      <w:bookmarkStart w:id="259" w:name="_Toc267345912"/>
      <w:bookmarkStart w:id="260" w:name="_Toc329630396"/>
      <w:bookmarkStart w:id="261" w:name="_Toc329635679"/>
      <w:r>
        <w:t>Luồng xử lý của GPU</w:t>
      </w:r>
      <w:bookmarkEnd w:id="259"/>
      <w:bookmarkEnd w:id="260"/>
      <w:bookmarkEnd w:id="261"/>
    </w:p>
    <w:p w:rsidR="002B65BE" w:rsidRPr="00D94B14" w:rsidRDefault="00853AAC" w:rsidP="00803C52">
      <w:pPr>
        <w:pStyle w:val="ListParagraph"/>
        <w:numPr>
          <w:ilvl w:val="0"/>
          <w:numId w:val="30"/>
        </w:numPr>
      </w:pPr>
      <w:r w:rsidRPr="002B65BE">
        <w:t>Buffers</w:t>
      </w:r>
      <w:r w:rsidR="006B5091">
        <w:t>:</w:t>
      </w:r>
    </w:p>
    <w:p w:rsidR="002B697D" w:rsidRDefault="006B5091" w:rsidP="006B5091">
      <w:pPr>
        <w:spacing w:after="0"/>
      </w:pPr>
      <w:r>
        <w:t xml:space="preserve">Theo sơ đồ trong </w:t>
      </w:r>
      <w:r w:rsidR="00833C51">
        <w:fldChar w:fldCharType="begin"/>
      </w:r>
      <w:r w:rsidR="00833C51">
        <w:instrText xml:space="preserve"> REF _Ref329288063 \h </w:instrText>
      </w:r>
      <w:r w:rsidR="00833C51">
        <w:fldChar w:fldCharType="separate"/>
      </w:r>
      <w:r w:rsidR="00B80F35">
        <w:t xml:space="preserve">Hình </w:t>
      </w:r>
      <w:r w:rsidR="00B80F35">
        <w:rPr>
          <w:noProof/>
        </w:rPr>
        <w:t>3</w:t>
      </w:r>
      <w:r w:rsidR="00B80F35">
        <w:noBreakHyphen/>
      </w:r>
      <w:r w:rsidR="00B80F35">
        <w:rPr>
          <w:noProof/>
        </w:rPr>
        <w:t>2</w:t>
      </w:r>
      <w:r w:rsidR="00833C51">
        <w:fldChar w:fldCharType="end"/>
      </w:r>
      <w:r>
        <w:t>, ứng dụ</w:t>
      </w:r>
      <w:r w:rsidR="00666FC9">
        <w:t>ng WebGL</w:t>
      </w:r>
      <w:r>
        <w:t xml:space="preserve"> sẽ truyền xuố</w:t>
      </w:r>
      <w:r w:rsidR="00666FC9">
        <w:t>ng cho Vertex Shader các</w:t>
      </w:r>
      <w:r>
        <w:t xml:space="preserve"> dòng </w:t>
      </w:r>
      <w:r w:rsidR="00666FC9">
        <w:t>buffers</w:t>
      </w:r>
      <w:r>
        <w:t xml:space="preserve">. </w:t>
      </w:r>
      <w:r w:rsidR="002B697D">
        <w:t>Buffer chính là một vùng nhớ lưu trữ một mảng</w:t>
      </w:r>
      <w:r w:rsidR="00312007">
        <w:t xml:space="preserve"> các</w:t>
      </w:r>
      <w:r w:rsidR="002B697D">
        <w:t xml:space="preserve"> số thực. </w:t>
      </w:r>
      <w:r w:rsidR="00312007">
        <w:t>Khi vẽ bất kỳ một đối tượng 3D chúng ta sẽ cần đến một số loại buffer như buffer</w:t>
      </w:r>
      <w:r w:rsidR="00CB2F3B">
        <w:t xml:space="preserve"> vị trí (position) , buffer tọa độ texture, buffer vector pháp tuyến …Ví dụ để vẽ 3 vertex thì buffer vị trí sẽ lưu trữ một mảng gồm 9 số tương ứng tọa độ x, y, z của từng vertex.</w:t>
      </w:r>
    </w:p>
    <w:p w:rsidR="00F0561B" w:rsidRPr="00D94B14" w:rsidRDefault="00F0561B" w:rsidP="00803C52">
      <w:pPr>
        <w:pStyle w:val="ListParagraph"/>
        <w:numPr>
          <w:ilvl w:val="0"/>
          <w:numId w:val="30"/>
        </w:numPr>
      </w:pPr>
      <w:r w:rsidRPr="002B65BE">
        <w:t>Attributes</w:t>
      </w:r>
      <w:r>
        <w:t>:</w:t>
      </w:r>
    </w:p>
    <w:p w:rsidR="00F0561B" w:rsidRDefault="00F0561B" w:rsidP="006B5091">
      <w:pPr>
        <w:spacing w:after="0"/>
      </w:pPr>
      <w:r>
        <w:t xml:space="preserve">Attributes là những thông tin riêng biệt của từng vertex được truyền vào vertex shader. Ví dụ </w:t>
      </w:r>
      <w:r w:rsidR="00064BBC">
        <w:t>như</w:t>
      </w:r>
      <w:r>
        <w:t xml:space="preserve"> </w:t>
      </w:r>
      <w:r w:rsidR="00E74B51">
        <w:t xml:space="preserve">một mảng </w:t>
      </w:r>
      <w:r>
        <w:t xml:space="preserve">vector 3 thành phần mô tả vị trí của </w:t>
      </w:r>
      <w:r w:rsidR="006F3490">
        <w:t xml:space="preserve">các </w:t>
      </w:r>
      <w:r>
        <w:t xml:space="preserve">vertex </w:t>
      </w:r>
      <w:r w:rsidR="00064BBC">
        <w:t>,</w:t>
      </w:r>
      <w:r w:rsidR="00E74B51">
        <w:t xml:space="preserve"> một mảng</w:t>
      </w:r>
      <w:r w:rsidR="00064BBC">
        <w:t xml:space="preserve"> </w:t>
      </w:r>
      <w:r>
        <w:t>vector 2 thành phần chứa thông tin tọa độ texture củ</w:t>
      </w:r>
      <w:r w:rsidR="00064BBC">
        <w:t xml:space="preserve">a </w:t>
      </w:r>
      <w:r w:rsidR="006F3490">
        <w:t xml:space="preserve">các </w:t>
      </w:r>
      <w:r w:rsidR="00064BBC">
        <w:t>vertex …</w:t>
      </w:r>
    </w:p>
    <w:p w:rsidR="00F0561B" w:rsidRDefault="00F0561B" w:rsidP="00803C52">
      <w:pPr>
        <w:pStyle w:val="ListParagraph"/>
        <w:numPr>
          <w:ilvl w:val="0"/>
          <w:numId w:val="30"/>
        </w:numPr>
      </w:pPr>
      <w:r w:rsidRPr="00174DF5">
        <w:t>Uniforms</w:t>
      </w:r>
      <w:r>
        <w:t xml:space="preserve"> </w:t>
      </w:r>
      <w:r w:rsidRPr="00174DF5">
        <w:t>variable</w:t>
      </w:r>
      <w:r>
        <w:t>:</w:t>
      </w:r>
    </w:p>
    <w:p w:rsidR="006B5091" w:rsidRDefault="008E53B2" w:rsidP="006B5091">
      <w:pPr>
        <w:spacing w:after="0"/>
      </w:pPr>
      <w:r>
        <w:t>Khác hẳn</w:t>
      </w:r>
      <w:r w:rsidR="00F0561B">
        <w:t xml:space="preserve"> với attributes, uniforms variable là những biến dùng chung cho các vertex trong quá trình vẽ. Ví dụ như ma trận projection, ma trận view, texture</w:t>
      </w:r>
      <w:r w:rsidR="00313F92">
        <w:t xml:space="preserve"> (các vertex có tọa độ </w:t>
      </w:r>
      <w:r w:rsidR="00174DF5">
        <w:t xml:space="preserve">lấy màu </w:t>
      </w:r>
      <w:r w:rsidR="00313F92">
        <w:t xml:space="preserve">texture khác nhau </w:t>
      </w:r>
      <w:r w:rsidR="00174DF5">
        <w:t>trên cùng một texture</w:t>
      </w:r>
      <w:r w:rsidR="00313F92">
        <w:t>) ...</w:t>
      </w:r>
    </w:p>
    <w:p w:rsidR="006B5091" w:rsidRDefault="00310AFF" w:rsidP="00310AFF">
      <w:pPr>
        <w:pStyle w:val="HinhAnh"/>
        <w:keepNext/>
        <w:spacing w:after="0"/>
        <w:ind w:firstLine="0"/>
      </w:pPr>
      <w:r>
        <w:rPr>
          <w:noProof/>
        </w:rPr>
        <w:drawing>
          <wp:inline distT="0" distB="0" distL="0" distR="0" wp14:anchorId="3AFD6BD8" wp14:editId="271F1E21">
            <wp:extent cx="2115467" cy="6440556"/>
            <wp:effectExtent l="0" t="0" r="0" b="0"/>
            <wp:docPr id="23" name="Picture 23" descr="G:\DESKTOP\2012_04_17\Learning WebGL Lessons\Instruction\WebGL Lesson 2 – Adding colour   Learning WebGL_files\simple-rendering-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DESKTOP\2012_04_17\Learning WebGL Lessons\Instruction\WebGL Lesson 2 – Adding colour   Learning WebGL_files\simple-rendering-pipelin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7246" cy="6445973"/>
                    </a:xfrm>
                    <a:prstGeom prst="rect">
                      <a:avLst/>
                    </a:prstGeom>
                    <a:noFill/>
                    <a:ln>
                      <a:noFill/>
                    </a:ln>
                  </pic:spPr>
                </pic:pic>
              </a:graphicData>
            </a:graphic>
          </wp:inline>
        </w:drawing>
      </w:r>
    </w:p>
    <w:p w:rsidR="006B5091" w:rsidRDefault="00833C51" w:rsidP="00833C51">
      <w:pPr>
        <w:pStyle w:val="Caption"/>
      </w:pPr>
      <w:bookmarkStart w:id="262" w:name="_Ref329288063"/>
      <w:bookmarkStart w:id="263" w:name="_Toc267345831"/>
      <w:bookmarkStart w:id="264" w:name="_Toc329728224"/>
      <w:r>
        <w:t xml:space="preserve">Hình </w:t>
      </w:r>
      <w:r w:rsidR="00C76263">
        <w:fldChar w:fldCharType="begin"/>
      </w:r>
      <w:r w:rsidR="00C76263">
        <w:instrText xml:space="preserve"> STYLEREF 1 \s </w:instrText>
      </w:r>
      <w:r w:rsidR="00C76263">
        <w:fldChar w:fldCharType="separate"/>
      </w:r>
      <w:r w:rsidR="00B80F35">
        <w:rPr>
          <w:noProof/>
        </w:rPr>
        <w:t>3</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bookmarkEnd w:id="262"/>
      <w:r>
        <w:t xml:space="preserve"> </w:t>
      </w:r>
      <w:r w:rsidR="006B5091" w:rsidRPr="00E85DCB">
        <w:t>Sơ đồ luồng xử lý của GPU</w:t>
      </w:r>
      <w:bookmarkEnd w:id="263"/>
      <w:bookmarkEnd w:id="264"/>
    </w:p>
    <w:p w:rsidR="006B5091" w:rsidRPr="00E54283" w:rsidRDefault="000C5066" w:rsidP="00E54283">
      <w:pPr>
        <w:pStyle w:val="Caption"/>
        <w:spacing w:after="0"/>
        <w:jc w:val="right"/>
        <w:rPr>
          <w:b w:val="0"/>
          <w:i/>
        </w:rPr>
      </w:pPr>
      <w:r w:rsidRPr="00D61801">
        <w:rPr>
          <w:b w:val="0"/>
          <w:i/>
        </w:rPr>
        <w:t>(Nguồn</w:t>
      </w:r>
      <w:r>
        <w:rPr>
          <w:b w:val="0"/>
          <w:i/>
        </w:rPr>
        <w:t xml:space="preserve">: </w:t>
      </w:r>
      <w:sdt>
        <w:sdtPr>
          <w:rPr>
            <w:b w:val="0"/>
            <w:i/>
          </w:rPr>
          <w:id w:val="-61331001"/>
          <w:citation/>
        </w:sdtPr>
        <w:sdtEndPr/>
        <w:sdtContent>
          <w:r>
            <w:rPr>
              <w:b w:val="0"/>
              <w:i/>
            </w:rPr>
            <w:fldChar w:fldCharType="begin"/>
          </w:r>
          <w:r>
            <w:rPr>
              <w:b w:val="0"/>
              <w:i/>
            </w:rPr>
            <w:instrText xml:space="preserve"> CITATION Lea11 \l 1033 </w:instrText>
          </w:r>
          <w:r>
            <w:rPr>
              <w:b w:val="0"/>
              <w:i/>
            </w:rPr>
            <w:fldChar w:fldCharType="separate"/>
          </w:r>
          <w:r w:rsidR="00B84C75">
            <w:rPr>
              <w:noProof/>
            </w:rPr>
            <w:t>[</w:t>
          </w:r>
          <w:hyperlink w:anchor="Lea11" w:history="1">
            <w:r w:rsidR="00B84C75" w:rsidRPr="00B84C75">
              <w:rPr>
                <w:rStyle w:val="Heading4Char"/>
                <w:noProof/>
                <w:szCs w:val="20"/>
                <w:lang w:val="en-US"/>
              </w:rPr>
              <w:t>2</w:t>
            </w:r>
          </w:hyperlink>
          <w:r w:rsidR="00B84C75">
            <w:rPr>
              <w:noProof/>
            </w:rPr>
            <w:t>]</w:t>
          </w:r>
          <w:r>
            <w:rPr>
              <w:b w:val="0"/>
              <w:i/>
            </w:rPr>
            <w:fldChar w:fldCharType="end"/>
          </w:r>
        </w:sdtContent>
      </w:sdt>
      <w:r>
        <w:rPr>
          <w:b w:val="0"/>
          <w:i/>
        </w:rPr>
        <w:t xml:space="preserve"> </w:t>
      </w:r>
      <w:r w:rsidRPr="00D61801">
        <w:rPr>
          <w:b w:val="0"/>
          <w:i/>
        </w:rPr>
        <w:t>)</w:t>
      </w:r>
    </w:p>
    <w:p w:rsidR="006B5091" w:rsidRPr="0069721C" w:rsidRDefault="006B5091" w:rsidP="00803C52">
      <w:pPr>
        <w:pStyle w:val="ListParagraph"/>
        <w:numPr>
          <w:ilvl w:val="0"/>
          <w:numId w:val="30"/>
        </w:numPr>
      </w:pPr>
      <w:r w:rsidRPr="0069721C">
        <w:t>Vertex Shader</w:t>
      </w:r>
    </w:p>
    <w:p w:rsidR="006B5091" w:rsidRDefault="006B5091" w:rsidP="006B5091">
      <w:pPr>
        <w:spacing w:after="0"/>
      </w:pPr>
      <w:r>
        <w:t>Nhiệm vụ chính của Vertex shader là nhận vào một vertex vớ</w:t>
      </w:r>
      <w:r w:rsidR="0069721C">
        <w:t>i tọa độ</w:t>
      </w:r>
      <w:r>
        <w:t xml:space="preserve"> trong không gian 3D,</w:t>
      </w:r>
      <w:r w:rsidR="0069721C">
        <w:t xml:space="preserve"> sau đó thực hiện phép</w:t>
      </w:r>
      <w:r>
        <w:t xml:space="preserve"> </w:t>
      </w:r>
      <w:r w:rsidR="00A94100">
        <w:t>nhân</w:t>
      </w:r>
      <w:r>
        <w:t xml:space="preserve"> </w:t>
      </w:r>
      <w:r w:rsidR="00DB0680">
        <w:t>tọa độ</w:t>
      </w:r>
      <w:r>
        <w:t xml:space="preserve"> này </w:t>
      </w:r>
      <w:r w:rsidR="00A94100">
        <w:t xml:space="preserve">với các ma trận để </w:t>
      </w:r>
      <w:r w:rsidR="00DB0680">
        <w:t xml:space="preserve">xác định được </w:t>
      </w:r>
      <w:r w:rsidR="00A94100">
        <w:t>vị trí kết quả</w:t>
      </w:r>
      <w:r w:rsidR="00FF0BA3">
        <w:t xml:space="preserve"> và gán cho</w:t>
      </w:r>
      <w:r w:rsidR="004258AD">
        <w:t xml:space="preserve"> </w:t>
      </w:r>
      <w:r w:rsidR="00FF0BA3">
        <w:t>b</w:t>
      </w:r>
      <w:r w:rsidR="004258AD">
        <w:t xml:space="preserve">iến </w:t>
      </w:r>
      <w:r w:rsidR="00A94100">
        <w:t>gl_Position</w:t>
      </w:r>
      <w:r w:rsidR="008633B6">
        <w:t xml:space="preserve"> </w:t>
      </w:r>
      <w:r>
        <w:t xml:space="preserve">sau đó gởi </w:t>
      </w:r>
      <w:r w:rsidR="008633B6">
        <w:t>giá trị</w:t>
      </w:r>
      <w:r>
        <w:t xml:space="preserve"> này cùng những thông tin khác củ</w:t>
      </w:r>
      <w:r w:rsidR="007559C4">
        <w:t xml:space="preserve">a vertex như </w:t>
      </w:r>
      <w:r>
        <w:t>toạ độ</w:t>
      </w:r>
      <w:r w:rsidR="00B9394C">
        <w:t xml:space="preserve"> texture</w:t>
      </w:r>
      <w:r w:rsidR="00833C51">
        <w:t xml:space="preserve"> xuống</w:t>
      </w:r>
      <w:r w:rsidR="008633B6">
        <w:t xml:space="preserve"> Fragment</w:t>
      </w:r>
      <w:r>
        <w:t xml:space="preserve"> Shader</w:t>
      </w:r>
      <w:r w:rsidR="00673308">
        <w:t xml:space="preserve"> để</w:t>
      </w:r>
      <w:r>
        <w:t xml:space="preserve"> xử lý tiếp.</w:t>
      </w:r>
    </w:p>
    <w:p w:rsidR="00B9394C" w:rsidRPr="00BA5DC4" w:rsidRDefault="00BA5DC4" w:rsidP="00803C52">
      <w:pPr>
        <w:pStyle w:val="ListParagraph"/>
        <w:numPr>
          <w:ilvl w:val="0"/>
          <w:numId w:val="30"/>
        </w:numPr>
      </w:pPr>
      <w:r w:rsidRPr="00BA5DC4">
        <w:t>Varying</w:t>
      </w:r>
      <w:r>
        <w:t xml:space="preserve"> </w:t>
      </w:r>
      <w:r w:rsidRPr="00BA5DC4">
        <w:t>Variables</w:t>
      </w:r>
    </w:p>
    <w:p w:rsidR="00BA5DC4" w:rsidRDefault="00AF5090" w:rsidP="00BA5DC4">
      <w:r>
        <w:t>Varying variable l</w:t>
      </w:r>
      <w:r w:rsidR="00BA5DC4">
        <w:t>à biến được output từ vertex shader</w:t>
      </w:r>
      <w:r>
        <w:t xml:space="preserve"> và là input cho fragment shader ví dụ như tọa độ lấy màu texture</w:t>
      </w:r>
      <w:r w:rsidR="009B7027">
        <w:t>.</w:t>
      </w:r>
    </w:p>
    <w:p w:rsidR="006B5091" w:rsidRPr="00D94B14" w:rsidRDefault="00344DD1" w:rsidP="00803C52">
      <w:pPr>
        <w:pStyle w:val="ListParagraph"/>
        <w:numPr>
          <w:ilvl w:val="0"/>
          <w:numId w:val="30"/>
        </w:numPr>
      </w:pPr>
      <w:r w:rsidRPr="00BA5DC4">
        <w:t>Fragment</w:t>
      </w:r>
      <w:r>
        <w:t xml:space="preserve"> </w:t>
      </w:r>
      <w:r w:rsidR="006B5091" w:rsidRPr="00BA5DC4">
        <w:t>Shader</w:t>
      </w:r>
    </w:p>
    <w:p w:rsidR="006B5091" w:rsidRDefault="00344DD1" w:rsidP="006B5091">
      <w:pPr>
        <w:spacing w:after="0"/>
      </w:pPr>
      <w:r>
        <w:t>Fragment</w:t>
      </w:r>
      <w:r w:rsidR="006B5091">
        <w:t xml:space="preserve"> shader </w:t>
      </w:r>
      <w:r w:rsidR="009F69D4">
        <w:t xml:space="preserve">là một bước </w:t>
      </w:r>
      <w:r w:rsidR="006B5091">
        <w:t xml:space="preserve">được gọi cho mỗi pixel cần được vẽ. Trong hầu hết mọi trường hợp, nhiệm vụ của </w:t>
      </w:r>
      <w:r w:rsidR="00925058">
        <w:t>f</w:t>
      </w:r>
      <w:r w:rsidR="00E54C9A">
        <w:t xml:space="preserve">ragment </w:t>
      </w:r>
      <w:r w:rsidR="006B5091">
        <w:t>shader là nhận dữ liệu input từ vertex shader và</w:t>
      </w:r>
      <w:r w:rsidR="009F69D4">
        <w:t xml:space="preserve"> các biến uniform nếu có sau đó</w:t>
      </w:r>
      <w:r w:rsidR="006B5091">
        <w:t xml:space="preserve"> tính toán và đưa ra output là màu sắ</w:t>
      </w:r>
      <w:r w:rsidR="009F69D4">
        <w:t xml:space="preserve">c của </w:t>
      </w:r>
      <w:r w:rsidR="006B5091">
        <w:t>pixel.</w:t>
      </w:r>
    </w:p>
    <w:p w:rsidR="006B5091" w:rsidRPr="00D94B14" w:rsidRDefault="006656EC" w:rsidP="00803C52">
      <w:pPr>
        <w:pStyle w:val="ListParagraph"/>
        <w:numPr>
          <w:ilvl w:val="0"/>
          <w:numId w:val="30"/>
        </w:numPr>
      </w:pPr>
      <w:r w:rsidRPr="008B0EFD">
        <w:t>Primitive Assembly / Rasterization</w:t>
      </w:r>
    </w:p>
    <w:p w:rsidR="006656EC" w:rsidRDefault="008B0EFD" w:rsidP="006B5091">
      <w:pPr>
        <w:spacing w:after="0"/>
      </w:pPr>
      <w:r>
        <w:t>Chức năng của Primitive Assembly là</w:t>
      </w:r>
      <w:r w:rsidR="000E62D5">
        <w:t xml:space="preserve"> nối các vertex riêng lẽ thành những hình cơ sở (primitive) như đoạn thẳng , tam giác v.v…</w:t>
      </w:r>
    </w:p>
    <w:p w:rsidR="006B5091" w:rsidRDefault="000E62D5" w:rsidP="006B5091">
      <w:pPr>
        <w:spacing w:after="0"/>
      </w:pPr>
      <w:r>
        <w:t>Rasterization là quá trình xác định tất cả các pixel nằm trên một đoạn thẳ</w:t>
      </w:r>
      <w:r w:rsidR="008B0EFD">
        <w:t>ng hoặc là</w:t>
      </w:r>
      <w:r>
        <w:t xml:space="preserve"> nằm trong một tam giác. Rasterization </w:t>
      </w:r>
      <w:r w:rsidR="006B5091">
        <w:t xml:space="preserve">đảm bảo </w:t>
      </w:r>
      <w:r>
        <w:t xml:space="preserve">xác định đầy đủ </w:t>
      </w:r>
      <w:r w:rsidR="006B5091">
        <w:t>tất cả</w:t>
      </w:r>
      <w:r>
        <w:t xml:space="preserve"> các</w:t>
      </w:r>
      <w:r w:rsidR="006B5091">
        <w:t xml:space="preserve"> pixels </w:t>
      </w:r>
      <w:r>
        <w:t>cần được tô màu</w:t>
      </w:r>
      <w:r w:rsidR="00F55DEE">
        <w:t>.</w:t>
      </w:r>
    </w:p>
    <w:p w:rsidR="006B5091" w:rsidRPr="008B0EFD" w:rsidRDefault="001F1E81" w:rsidP="00803C52">
      <w:pPr>
        <w:pStyle w:val="ListParagraph"/>
        <w:numPr>
          <w:ilvl w:val="0"/>
          <w:numId w:val="30"/>
        </w:numPr>
      </w:pPr>
      <w:r w:rsidRPr="008B0EFD">
        <w:t>Per-fragment</w:t>
      </w:r>
    </w:p>
    <w:p w:rsidR="006B5091" w:rsidRDefault="008B0EFD" w:rsidP="006B5091">
      <w:pPr>
        <w:spacing w:after="0"/>
      </w:pPr>
      <w:r>
        <w:t>Các pixel được thêm vào sau quá trình rasterization cần được xác định màu.</w:t>
      </w:r>
      <w:r w:rsidR="006B5091">
        <w:t xml:space="preserve"> Phần </w:t>
      </w:r>
      <w:r w:rsidR="00F41975">
        <w:t>per-fragment</w:t>
      </w:r>
      <w:r w:rsidR="006B5091">
        <w:t xml:space="preserve"> </w:t>
      </w:r>
      <w:r>
        <w:t xml:space="preserve">sẽ </w:t>
      </w:r>
      <w:r w:rsidR="006B5091">
        <w:t>tính toán giá trị</w:t>
      </w:r>
      <w:r>
        <w:t xml:space="preserve"> màu của pixel</w:t>
      </w:r>
      <w:r w:rsidR="006B5091">
        <w:t xml:space="preserve"> từ giá trị màu của các điểm góc tam giác</w:t>
      </w:r>
      <w:r w:rsidR="00D97D72">
        <w:t xml:space="preserve"> </w:t>
      </w:r>
      <w:r w:rsidR="00F41975">
        <w:t>bằng phép nội suy</w:t>
      </w:r>
      <w:r w:rsidR="00D97D72">
        <w:t>.</w:t>
      </w:r>
    </w:p>
    <w:p w:rsidR="006B5091" w:rsidRPr="004F0D27" w:rsidRDefault="006B5091" w:rsidP="00803C52">
      <w:pPr>
        <w:pStyle w:val="ListParagraph"/>
        <w:numPr>
          <w:ilvl w:val="0"/>
          <w:numId w:val="30"/>
        </w:numPr>
      </w:pPr>
      <w:r w:rsidRPr="00041ED9">
        <w:t>Frame Buffer</w:t>
      </w:r>
    </w:p>
    <w:p w:rsidR="006B5091" w:rsidRDefault="006B5091" w:rsidP="006B5091">
      <w:pPr>
        <w:spacing w:after="0"/>
      </w:pPr>
      <w:r w:rsidRPr="006676B4">
        <w:t>Frame Buffer</w:t>
      </w:r>
      <w:r w:rsidRPr="00D94B14">
        <w:t xml:space="preserve"> là nơi </w:t>
      </w:r>
      <w:r w:rsidR="00E52445">
        <w:t>các</w:t>
      </w:r>
      <w:r w:rsidRPr="00D94B14">
        <w:t xml:space="preserve"> phép render được blend với nhau trong trường hợp alpha blending.</w:t>
      </w:r>
    </w:p>
    <w:p w:rsidR="00D60901" w:rsidRDefault="003C62F4" w:rsidP="006B5091">
      <w:pPr>
        <w:spacing w:after="0"/>
      </w:pPr>
      <w:r>
        <w:t xml:space="preserve">Hình dưới đây minh họa </w:t>
      </w:r>
      <w:r w:rsidR="007E7682">
        <w:t>các bước</w:t>
      </w:r>
      <w:r>
        <w:t xml:space="preserve"> vẽ</w:t>
      </w:r>
      <w:r w:rsidR="007E7682">
        <w:t xml:space="preserve"> hình 3D , </w:t>
      </w:r>
      <w:r>
        <w:t>từ</w:t>
      </w:r>
      <w:r w:rsidR="007E7682">
        <w:t xml:space="preserve"> những</w:t>
      </w:r>
      <w:r>
        <w:t xml:space="preserve"> vertex ban đầu cho đến khi </w:t>
      </w:r>
      <w:r w:rsidR="007E7682">
        <w:t xml:space="preserve">tất cả </w:t>
      </w:r>
      <w:r>
        <w:t>các pixel</w:t>
      </w:r>
      <w:r w:rsidR="007E7682">
        <w:t xml:space="preserve"> đã</w:t>
      </w:r>
      <w:r>
        <w:t xml:space="preserve"> được xác định màu.</w:t>
      </w:r>
    </w:p>
    <w:p w:rsidR="003C62F4" w:rsidRDefault="0000528E" w:rsidP="0000528E">
      <w:pPr>
        <w:spacing w:after="0"/>
        <w:jc w:val="center"/>
      </w:pPr>
      <w:r w:rsidRPr="002750D8">
        <w:rPr>
          <w:noProof/>
          <w:lang w:eastAsia="en-US"/>
        </w:rPr>
        <w:drawing>
          <wp:inline distT="0" distB="0" distL="0" distR="0" wp14:anchorId="6FD3979A" wp14:editId="236BD0F4">
            <wp:extent cx="4610100" cy="2853104"/>
            <wp:effectExtent l="19050" t="0" r="0" b="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srcRect/>
                    <a:stretch>
                      <a:fillRect/>
                    </a:stretch>
                  </pic:blipFill>
                  <pic:spPr bwMode="auto">
                    <a:xfrm>
                      <a:off x="0" y="0"/>
                      <a:ext cx="4612909" cy="2854843"/>
                    </a:xfrm>
                    <a:prstGeom prst="rect">
                      <a:avLst/>
                    </a:prstGeom>
                    <a:noFill/>
                    <a:ln w="9525">
                      <a:noFill/>
                      <a:miter lim="800000"/>
                      <a:headEnd/>
                      <a:tailEnd/>
                    </a:ln>
                  </pic:spPr>
                </pic:pic>
              </a:graphicData>
            </a:graphic>
          </wp:inline>
        </w:drawing>
      </w:r>
    </w:p>
    <w:p w:rsidR="00D97382" w:rsidRDefault="00D97382" w:rsidP="00D97382">
      <w:pPr>
        <w:pStyle w:val="Caption"/>
      </w:pPr>
      <w:bookmarkStart w:id="265" w:name="_Toc329728225"/>
      <w:r>
        <w:t xml:space="preserve">Hình </w:t>
      </w:r>
      <w:r w:rsidR="00C76263">
        <w:fldChar w:fldCharType="begin"/>
      </w:r>
      <w:r w:rsidR="00C76263">
        <w:instrText xml:space="preserve"> STYLEREF 1 \s </w:instrText>
      </w:r>
      <w:r w:rsidR="00C76263">
        <w:fldChar w:fldCharType="separate"/>
      </w:r>
      <w:r w:rsidR="00B80F35">
        <w:rPr>
          <w:noProof/>
        </w:rPr>
        <w:t>3</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w:t>
      </w:r>
      <w:r w:rsidRPr="00D97382">
        <w:t>Các bước vẽ hình 3D trong WebGL</w:t>
      </w:r>
      <w:bookmarkEnd w:id="265"/>
    </w:p>
    <w:p w:rsidR="006C38A4" w:rsidRPr="006C38A4" w:rsidRDefault="006C38A4" w:rsidP="006C38A4">
      <w:pPr>
        <w:pStyle w:val="Caption"/>
        <w:spacing w:before="0" w:after="0" w:line="240" w:lineRule="auto"/>
        <w:rPr>
          <w:b w:val="0"/>
        </w:rPr>
      </w:pPr>
      <w:r>
        <w:rPr>
          <w:b w:val="0"/>
          <w:i/>
          <w:sz w:val="22"/>
        </w:rPr>
        <w:t>(</w:t>
      </w:r>
      <w:r w:rsidRPr="006C38A4">
        <w:rPr>
          <w:b w:val="0"/>
          <w:i/>
          <w:sz w:val="22"/>
        </w:rPr>
        <w:t>Nguồn</w:t>
      </w:r>
      <w:r w:rsidRPr="00F5077D">
        <w:rPr>
          <w:rStyle w:val="Reference"/>
        </w:rPr>
        <w:t xml:space="preserve"> </w:t>
      </w:r>
      <w:hyperlink r:id="rId24" w:history="1">
        <w:r w:rsidRPr="006C38A4">
          <w:rPr>
            <w:rStyle w:val="Hyperlink"/>
            <w:b w:val="0"/>
            <w:bCs w:val="0"/>
            <w:i/>
            <w:sz w:val="22"/>
          </w:rPr>
          <w:t>http://www.lighthouse3d.com/tutorials/glsl-tutorial/pipeline-overview/</w:t>
        </w:r>
      </w:hyperlink>
      <w:r>
        <w:rPr>
          <w:rStyle w:val="Hyperlink"/>
          <w:b w:val="0"/>
          <w:bCs w:val="0"/>
          <w:i/>
          <w:sz w:val="22"/>
        </w:rPr>
        <w:t>)</w:t>
      </w:r>
    </w:p>
    <w:p w:rsidR="006B5091" w:rsidRDefault="006B5091" w:rsidP="006B5091">
      <w:pPr>
        <w:pStyle w:val="Heading3"/>
        <w:keepLines/>
        <w:spacing w:before="200" w:after="0"/>
        <w:ind w:left="720"/>
        <w:jc w:val="both"/>
      </w:pPr>
      <w:bookmarkStart w:id="266" w:name="_Toc329630397"/>
      <w:bookmarkStart w:id="267" w:name="_Toc329635680"/>
      <w:bookmarkStart w:id="268" w:name="_Toc267345913"/>
      <w:r>
        <w:t xml:space="preserve">Cài đặt các hàm xử lý </w:t>
      </w:r>
      <w:r w:rsidR="00E34E44">
        <w:t>GLSL</w:t>
      </w:r>
      <w:bookmarkEnd w:id="266"/>
      <w:bookmarkEnd w:id="267"/>
      <w:r>
        <w:t xml:space="preserve"> </w:t>
      </w:r>
      <w:bookmarkEnd w:id="268"/>
    </w:p>
    <w:p w:rsidR="006B5091" w:rsidRDefault="006B5091" w:rsidP="00803C52">
      <w:pPr>
        <w:pStyle w:val="ListParagraph"/>
        <w:numPr>
          <w:ilvl w:val="0"/>
          <w:numId w:val="31"/>
        </w:numPr>
      </w:pPr>
      <w:r w:rsidRPr="00250D51">
        <w:t>Vertex Shader</w:t>
      </w:r>
    </w:p>
    <w:p w:rsidR="00617FF7" w:rsidRDefault="00617FF7" w:rsidP="00617FF7">
      <w:pPr>
        <w:spacing w:before="120" w:after="0"/>
      </w:pPr>
      <w:r w:rsidRPr="00617FF7">
        <w:t>Đ</w:t>
      </w:r>
      <w:r>
        <w:t>ầu tiên, cần phải định nghĩa các biến input và biến output</w:t>
      </w:r>
      <w:r w:rsidR="00C43555">
        <w:t xml:space="preserve"> của vertex shader</w:t>
      </w:r>
    </w:p>
    <w:p w:rsidR="00872B60" w:rsidRDefault="00872B60" w:rsidP="00C643D3">
      <w:pPr>
        <w:pStyle w:val="SourceCode"/>
        <w:ind w:firstLine="0"/>
      </w:pPr>
      <w:r>
        <w:t>attribute vec3 aVertexPosition;</w:t>
      </w:r>
    </w:p>
    <w:p w:rsidR="00872B60" w:rsidRDefault="00872B60" w:rsidP="00C643D3">
      <w:pPr>
        <w:pStyle w:val="SourceCode"/>
        <w:ind w:firstLine="0"/>
      </w:pPr>
      <w:r>
        <w:t>attribute vec2 aTextureCoord;</w:t>
      </w:r>
    </w:p>
    <w:p w:rsidR="00872B60" w:rsidRDefault="00872B60" w:rsidP="00C643D3">
      <w:pPr>
        <w:pStyle w:val="SourceCode"/>
        <w:ind w:firstLine="0"/>
      </w:pPr>
      <w:r>
        <w:t>uniform mat4 uVMatrix;</w:t>
      </w:r>
      <w:r w:rsidR="00174918">
        <w:tab/>
      </w:r>
      <w:r w:rsidR="00174918">
        <w:tab/>
        <w:t>//View Matrix</w:t>
      </w:r>
    </w:p>
    <w:p w:rsidR="00872B60" w:rsidRDefault="00872B60" w:rsidP="00C643D3">
      <w:pPr>
        <w:pStyle w:val="SourceCode"/>
        <w:ind w:firstLine="0"/>
      </w:pPr>
      <w:r>
        <w:t>uniform mat4 uPMatrix;</w:t>
      </w:r>
      <w:r w:rsidR="00174918">
        <w:tab/>
      </w:r>
      <w:r w:rsidR="00174918">
        <w:tab/>
        <w:t>//Projection Matrix</w:t>
      </w:r>
    </w:p>
    <w:p w:rsidR="00872B60" w:rsidRDefault="00872B60" w:rsidP="00C643D3">
      <w:pPr>
        <w:pStyle w:val="SourceCode"/>
        <w:ind w:firstLine="0"/>
      </w:pPr>
      <w:r>
        <w:t>uniform mat4 uWMatrix;</w:t>
      </w:r>
      <w:r w:rsidR="00174918">
        <w:tab/>
      </w:r>
      <w:r w:rsidR="00174918">
        <w:tab/>
        <w:t>//World Matrix</w:t>
      </w:r>
    </w:p>
    <w:p w:rsidR="00872B60" w:rsidRPr="00617FF7" w:rsidRDefault="00872B60" w:rsidP="00C643D3">
      <w:pPr>
        <w:pStyle w:val="SourceCode"/>
        <w:ind w:firstLine="0"/>
      </w:pPr>
      <w:r>
        <w:t>varying vec2 vTextureCoord;</w:t>
      </w:r>
      <w:r w:rsidR="00174918">
        <w:tab/>
        <w:t>//Output</w:t>
      </w:r>
    </w:p>
    <w:p w:rsidR="006B5091" w:rsidRDefault="006B5091" w:rsidP="006B5091">
      <w:pPr>
        <w:spacing w:before="120" w:after="0"/>
      </w:pPr>
      <w:r>
        <w:t>Kế đến ta định nghĩa</w:t>
      </w:r>
      <w:r w:rsidR="00D12AE4">
        <w:t xml:space="preserve"> hàm sử lý</w:t>
      </w:r>
      <w:r>
        <w:t xml:space="preserve"> Vertex Shader</w:t>
      </w:r>
    </w:p>
    <w:p w:rsidR="00B672E4" w:rsidRPr="00B672E4" w:rsidRDefault="00B672E4" w:rsidP="00C643D3">
      <w:pPr>
        <w:pStyle w:val="SourceCode"/>
        <w:ind w:firstLine="0"/>
        <w:rPr>
          <w:lang w:val="en-GB"/>
        </w:rPr>
      </w:pPr>
      <w:r w:rsidRPr="00B672E4">
        <w:rPr>
          <w:lang w:val="en-GB"/>
        </w:rPr>
        <w:t>void main(void) {</w:t>
      </w:r>
    </w:p>
    <w:p w:rsidR="00C643D3" w:rsidRDefault="00B672E4" w:rsidP="00C643D3">
      <w:pPr>
        <w:pStyle w:val="SourceCode"/>
        <w:ind w:firstLine="0"/>
        <w:rPr>
          <w:lang w:val="en-GB"/>
        </w:rPr>
      </w:pPr>
      <w:r>
        <w:rPr>
          <w:lang w:val="en-GB"/>
        </w:rPr>
        <w:tab/>
        <w:t xml:space="preserve">gl_Position </w:t>
      </w:r>
      <w:r w:rsidRPr="00B672E4">
        <w:rPr>
          <w:lang w:val="en-GB"/>
        </w:rPr>
        <w:t>= uPMatrix*uVMatrix</w:t>
      </w:r>
      <w:r>
        <w:rPr>
          <w:lang w:val="en-GB"/>
        </w:rPr>
        <w:t>*uWMatrix*vec4(aVertexPosition,</w:t>
      </w:r>
      <w:r w:rsidRPr="00B672E4">
        <w:rPr>
          <w:lang w:val="en-GB"/>
        </w:rPr>
        <w:t>1.0);</w:t>
      </w:r>
    </w:p>
    <w:p w:rsidR="00B672E4" w:rsidRPr="00B672E4" w:rsidRDefault="00B672E4" w:rsidP="00C643D3">
      <w:pPr>
        <w:pStyle w:val="SourceCode"/>
        <w:ind w:firstLine="720"/>
        <w:rPr>
          <w:lang w:val="en-GB"/>
        </w:rPr>
      </w:pPr>
      <w:r w:rsidRPr="00B672E4">
        <w:rPr>
          <w:lang w:val="en-GB"/>
        </w:rPr>
        <w:t>vTextureCoord = aTextureCoord;</w:t>
      </w:r>
    </w:p>
    <w:p w:rsidR="00B672E4" w:rsidRDefault="00B672E4" w:rsidP="00C643D3">
      <w:pPr>
        <w:pStyle w:val="SourceCode"/>
        <w:ind w:firstLine="0"/>
        <w:rPr>
          <w:lang w:val="en-GB"/>
        </w:rPr>
      </w:pPr>
      <w:r w:rsidRPr="00B672E4">
        <w:rPr>
          <w:lang w:val="en-GB"/>
        </w:rPr>
        <w:t>}</w:t>
      </w:r>
    </w:p>
    <w:p w:rsidR="006B5091" w:rsidRDefault="009666F0" w:rsidP="00B672E4">
      <w:pPr>
        <w:spacing w:before="120" w:after="0"/>
      </w:pPr>
      <w:r>
        <w:t xml:space="preserve">gl_Position là </w:t>
      </w:r>
      <w:r w:rsidR="000774A9">
        <w:t>biến</w:t>
      </w:r>
      <w:r w:rsidR="006B5091">
        <w:t xml:space="preserve"> bắt buộc củ</w:t>
      </w:r>
      <w:r>
        <w:t>a Vertex Shader</w:t>
      </w:r>
      <w:r w:rsidR="00D92909">
        <w:t>. Trong ví dụ trên ta tính giá trị cho gl_Position và gán giá trị cho biến output vTextureCoord</w:t>
      </w:r>
      <w:r w:rsidR="00FC43AC">
        <w:t>.</w:t>
      </w:r>
    </w:p>
    <w:p w:rsidR="006E62B1" w:rsidRDefault="006E62B1" w:rsidP="00B672E4">
      <w:pPr>
        <w:spacing w:before="120" w:after="0"/>
      </w:pPr>
    </w:p>
    <w:p w:rsidR="00F10475" w:rsidRDefault="008F74E4" w:rsidP="00803C52">
      <w:pPr>
        <w:pStyle w:val="ListParagraph"/>
        <w:numPr>
          <w:ilvl w:val="0"/>
          <w:numId w:val="31"/>
        </w:numPr>
      </w:pPr>
      <w:r>
        <w:t>Fragment</w:t>
      </w:r>
      <w:r w:rsidR="006B5091" w:rsidRPr="00250D51">
        <w:t xml:space="preserve"> Shader</w:t>
      </w:r>
    </w:p>
    <w:p w:rsidR="00F10475" w:rsidRDefault="00F10475" w:rsidP="00F10475">
      <w:pPr>
        <w:spacing w:before="120" w:after="0"/>
      </w:pPr>
      <w:r w:rsidRPr="00F10475">
        <w:t>Trong fragment shader ta cần xác định độ chính xác của phép tính số thực</w:t>
      </w:r>
      <w:sdt>
        <w:sdtPr>
          <w:id w:val="-1625147321"/>
          <w:citation/>
        </w:sdtPr>
        <w:sdtEndPr/>
        <w:sdtContent>
          <w:r w:rsidR="00FC43AC">
            <w:fldChar w:fldCharType="begin"/>
          </w:r>
          <w:r w:rsidR="00FC43AC">
            <w:instrText xml:space="preserve"> CITATION Lea11 \l 1033 </w:instrText>
          </w:r>
          <w:r w:rsidR="00FC43AC">
            <w:fldChar w:fldCharType="separate"/>
          </w:r>
          <w:r w:rsidR="00B84C75">
            <w:rPr>
              <w:noProof/>
            </w:rPr>
            <w:t xml:space="preserve"> [</w:t>
          </w:r>
          <w:hyperlink w:anchor="Lea11" w:history="1">
            <w:r w:rsidR="00B84C75" w:rsidRPr="00B84C75">
              <w:rPr>
                <w:rStyle w:val="Heading4Char"/>
                <w:noProof/>
                <w:sz w:val="26"/>
                <w:szCs w:val="24"/>
                <w:lang w:val="en-US"/>
              </w:rPr>
              <w:t>2</w:t>
            </w:r>
          </w:hyperlink>
          <w:r w:rsidR="00B84C75">
            <w:rPr>
              <w:noProof/>
            </w:rPr>
            <w:t>]</w:t>
          </w:r>
          <w:r w:rsidR="00FC43AC">
            <w:fldChar w:fldCharType="end"/>
          </w:r>
        </w:sdtContent>
      </w:sdt>
      <w:r w:rsidR="00FA5CE8">
        <w:t>. Ở ví dụ dưới đây ta xác định độ chính xác mức trung bình.</w:t>
      </w:r>
    </w:p>
    <w:p w:rsidR="00F10475" w:rsidRPr="00FA5CE8" w:rsidRDefault="00FA5CE8" w:rsidP="00C643D3">
      <w:pPr>
        <w:pStyle w:val="SourceCode"/>
        <w:ind w:firstLine="0"/>
      </w:pPr>
      <w:r w:rsidRPr="00FA5CE8">
        <w:t>precision mediump float;</w:t>
      </w:r>
    </w:p>
    <w:p w:rsidR="006B5091" w:rsidRDefault="006B5091" w:rsidP="006B5091">
      <w:pPr>
        <w:spacing w:before="120" w:after="0"/>
      </w:pPr>
      <w:r>
        <w:t>Cũng như Vertex Shader, trước khi đi vào cài đặ</w:t>
      </w:r>
      <w:r w:rsidR="00174918">
        <w:t>t Fragment</w:t>
      </w:r>
      <w:r>
        <w:t xml:space="preserve"> Shader ta cần định nghĩa </w:t>
      </w:r>
      <w:r w:rsidR="002679F2">
        <w:t>các biến input cho Fragment</w:t>
      </w:r>
      <w:r>
        <w:t xml:space="preserve"> Shader.</w:t>
      </w:r>
    </w:p>
    <w:p w:rsidR="00F10475" w:rsidRPr="00F10475" w:rsidRDefault="00F10475" w:rsidP="00C643D3">
      <w:pPr>
        <w:pStyle w:val="SourceCode"/>
        <w:ind w:firstLine="0"/>
        <w:rPr>
          <w:lang w:val="en-GB"/>
        </w:rPr>
      </w:pPr>
      <w:r w:rsidRPr="00F10475">
        <w:rPr>
          <w:lang w:val="en-GB"/>
        </w:rPr>
        <w:t>varying vec2 vTextureCoord;</w:t>
      </w:r>
    </w:p>
    <w:p w:rsidR="00F10475" w:rsidRDefault="00F10475" w:rsidP="00C643D3">
      <w:pPr>
        <w:pStyle w:val="SourceCode"/>
        <w:ind w:firstLine="0"/>
        <w:rPr>
          <w:lang w:val="en-GB"/>
        </w:rPr>
      </w:pPr>
      <w:r w:rsidRPr="00F10475">
        <w:rPr>
          <w:lang w:val="en-GB"/>
        </w:rPr>
        <w:t xml:space="preserve">uniform sampler2D uSampler; </w:t>
      </w:r>
    </w:p>
    <w:p w:rsidR="006B5091" w:rsidRDefault="00FA5CE8" w:rsidP="00F10475">
      <w:pPr>
        <w:spacing w:before="120" w:after="0"/>
      </w:pPr>
      <w:r>
        <w:t>Fragment</w:t>
      </w:r>
      <w:r w:rsidR="006B5091">
        <w:t xml:space="preserve"> Shader nhận vào </w:t>
      </w:r>
      <w:r>
        <w:t>biến</w:t>
      </w:r>
      <w:r w:rsidR="00CC052B">
        <w:t xml:space="preserve"> output từ</w:t>
      </w:r>
      <w:r w:rsidR="006B5091">
        <w:t xml:space="preserve"> Vertex Shader và </w:t>
      </w:r>
      <w:r w:rsidR="00D12AE4">
        <w:t xml:space="preserve">các biến uniform </w:t>
      </w:r>
      <w:r w:rsidR="00CC052B">
        <w:t>với</w:t>
      </w:r>
      <w:r w:rsidR="006B5091">
        <w:t xml:space="preserve"> những thông tin này </w:t>
      </w:r>
      <w:r w:rsidR="00201747">
        <w:t xml:space="preserve">Fragment </w:t>
      </w:r>
      <w:r w:rsidR="006B5091">
        <w:t xml:space="preserve">Shader sẽ thực hiện tính toán </w:t>
      </w:r>
      <w:r w:rsidR="000E0031">
        <w:t>để xác định</w:t>
      </w:r>
      <w:r w:rsidR="006B5091">
        <w:t xml:space="preserve"> giá trị màu tạ</w:t>
      </w:r>
      <w:r w:rsidR="000E0031">
        <w:t>i pixel.</w:t>
      </w:r>
    </w:p>
    <w:p w:rsidR="008C1889" w:rsidRPr="008C1889" w:rsidRDefault="008C1889" w:rsidP="008C1889">
      <w:pPr>
        <w:pStyle w:val="SourceCode"/>
        <w:ind w:firstLine="0"/>
        <w:rPr>
          <w:lang w:val="en-GB"/>
        </w:rPr>
      </w:pPr>
      <w:r w:rsidRPr="008C1889">
        <w:rPr>
          <w:lang w:val="en-GB"/>
        </w:rPr>
        <w:t>void main(void) {</w:t>
      </w:r>
    </w:p>
    <w:p w:rsidR="008C1889" w:rsidRPr="008C1889" w:rsidRDefault="008C1889" w:rsidP="008C1889">
      <w:pPr>
        <w:pStyle w:val="SourceCode"/>
        <w:ind w:firstLine="0"/>
        <w:rPr>
          <w:lang w:val="en-GB"/>
        </w:rPr>
      </w:pPr>
      <w:r>
        <w:rPr>
          <w:lang w:val="en-GB"/>
        </w:rPr>
        <w:t xml:space="preserve">  gl_FragColor=texture2D(uSampler,vec2(vTextureCoord.s,</w:t>
      </w:r>
      <w:r w:rsidRPr="008C1889">
        <w:rPr>
          <w:lang w:val="en-GB"/>
        </w:rPr>
        <w:t>vTextureCoord.t));</w:t>
      </w:r>
    </w:p>
    <w:p w:rsidR="008C1889" w:rsidRDefault="008C1889" w:rsidP="008C1889">
      <w:pPr>
        <w:pStyle w:val="SourceCode"/>
        <w:ind w:firstLine="0"/>
        <w:rPr>
          <w:lang w:val="en-GB"/>
        </w:rPr>
      </w:pPr>
      <w:r w:rsidRPr="008C1889">
        <w:rPr>
          <w:lang w:val="en-GB"/>
        </w:rPr>
        <w:t xml:space="preserve">} </w:t>
      </w:r>
    </w:p>
    <w:p w:rsidR="006B5091" w:rsidRDefault="00D92909" w:rsidP="003F3C81">
      <w:pPr>
        <w:spacing w:before="120" w:after="0"/>
        <w:rPr>
          <w:b/>
          <w:color w:val="0000FF"/>
        </w:rPr>
      </w:pPr>
      <w:r>
        <w:t xml:space="preserve">gl_FragColor là biến bắt buộc trong Fragment shader. </w:t>
      </w:r>
      <w:r w:rsidR="000F6212">
        <w:t>Trong ví dụ trên ta dùng hàm texture2D để xác định màu tại vị trí có tọa độ vTextureCoord</w:t>
      </w:r>
      <w:r w:rsidR="00D66AA1">
        <w:t xml:space="preserve"> (biến output của vertex shader)</w:t>
      </w:r>
      <w:r w:rsidR="00783515">
        <w:t xml:space="preserve"> trên texture uSampler</w:t>
      </w:r>
      <w:r w:rsidR="006B5091">
        <w:rPr>
          <w:b/>
          <w:color w:val="0000FF"/>
        </w:rPr>
        <w:br w:type="page"/>
      </w:r>
    </w:p>
    <w:p w:rsidR="006B5091" w:rsidRDefault="006B5091" w:rsidP="006B5091">
      <w:pPr>
        <w:pStyle w:val="Heading3"/>
        <w:keepLines/>
        <w:spacing w:before="200" w:after="0"/>
        <w:ind w:left="720"/>
        <w:jc w:val="both"/>
      </w:pPr>
      <w:bookmarkStart w:id="269" w:name="_Toc267345914"/>
      <w:bookmarkStart w:id="270" w:name="_Toc329630398"/>
      <w:bookmarkStart w:id="271" w:name="_Toc329635681"/>
      <w:r>
        <w:t xml:space="preserve">Sử dụng mã lệnh </w:t>
      </w:r>
      <w:r w:rsidR="003C38EA">
        <w:t>GLSL</w:t>
      </w:r>
      <w:r>
        <w:t xml:space="preserve"> </w:t>
      </w:r>
      <w:r w:rsidRPr="00072F47">
        <w:t xml:space="preserve">trong mã nguồn </w:t>
      </w:r>
      <w:bookmarkEnd w:id="269"/>
      <w:r w:rsidR="003C38EA">
        <w:t>WebGL</w:t>
      </w:r>
      <w:bookmarkEnd w:id="270"/>
      <w:bookmarkEnd w:id="271"/>
    </w:p>
    <w:p w:rsidR="00EF1E79" w:rsidRPr="0022737D" w:rsidRDefault="00EF1E79" w:rsidP="00803C52">
      <w:pPr>
        <w:pStyle w:val="ListParagraph"/>
        <w:numPr>
          <w:ilvl w:val="0"/>
          <w:numId w:val="38"/>
        </w:numPr>
      </w:pPr>
      <w:r w:rsidRPr="0022737D">
        <w:t>Khởi tạo Shaders</w:t>
      </w:r>
    </w:p>
    <w:p w:rsidR="003F3C81" w:rsidRDefault="003F3C81" w:rsidP="003F3C81">
      <w:pPr>
        <w:spacing w:before="120" w:after="0"/>
        <w:rPr>
          <w:lang w:val="fr-FR"/>
        </w:rPr>
      </w:pPr>
      <w:r>
        <w:rPr>
          <w:lang w:val="fr-FR"/>
        </w:rPr>
        <w:t xml:space="preserve">Mã nguồn GLSL là dạng text thông </w:t>
      </w:r>
      <w:r w:rsidRPr="003F3C81">
        <w:t>thường</w:t>
      </w:r>
      <w:r>
        <w:rPr>
          <w:lang w:val="fr-FR"/>
        </w:rPr>
        <w:t>. Ta khởi tạ</w:t>
      </w:r>
      <w:r w:rsidR="00FC1FE9">
        <w:rPr>
          <w:lang w:val="fr-FR"/>
        </w:rPr>
        <w:t xml:space="preserve">o các </w:t>
      </w:r>
      <w:r>
        <w:rPr>
          <w:lang w:val="fr-FR"/>
        </w:rPr>
        <w:t>đối tượng shaders</w:t>
      </w:r>
      <w:r w:rsidR="0048725D">
        <w:rPr>
          <w:lang w:val="fr-FR"/>
        </w:rPr>
        <w:t xml:space="preserve"> (xem  </w:t>
      </w:r>
      <w:r w:rsidR="0048725D">
        <w:rPr>
          <w:lang w:val="fr-FR"/>
        </w:rPr>
        <w:fldChar w:fldCharType="begin"/>
      </w:r>
      <w:r w:rsidR="0048725D">
        <w:rPr>
          <w:lang w:val="fr-FR"/>
        </w:rPr>
        <w:instrText xml:space="preserve"> REF _Ref329289157 \r \h </w:instrText>
      </w:r>
      <w:r w:rsidR="0048725D">
        <w:rPr>
          <w:lang w:val="fr-FR"/>
        </w:rPr>
      </w:r>
      <w:r w:rsidR="0048725D">
        <w:rPr>
          <w:lang w:val="fr-FR"/>
        </w:rPr>
        <w:fldChar w:fldCharType="separate"/>
      </w:r>
      <w:r w:rsidR="00B80F35">
        <w:rPr>
          <w:lang w:val="fr-FR"/>
        </w:rPr>
        <w:t>2.4</w:t>
      </w:r>
      <w:r w:rsidR="0048725D">
        <w:rPr>
          <w:lang w:val="fr-FR"/>
        </w:rPr>
        <w:fldChar w:fldCharType="end"/>
      </w:r>
      <w:r w:rsidR="0048725D">
        <w:rPr>
          <w:lang w:val="fr-FR"/>
        </w:rPr>
        <w:t>)</w:t>
      </w:r>
      <w:r w:rsidR="00831FD7">
        <w:rPr>
          <w:lang w:val="fr-FR"/>
        </w:rPr>
        <w:t xml:space="preserve">. Lưu ý gl là một biến toàn cục kiểu </w:t>
      </w:r>
      <w:r w:rsidR="005604F6">
        <w:t xml:space="preserve">WebGLRenderingContext </w:t>
      </w:r>
      <w:r w:rsidR="00831FD7">
        <w:rPr>
          <w:lang w:val="fr-FR"/>
        </w:rPr>
        <w:t xml:space="preserve">(xem </w:t>
      </w:r>
      <w:r w:rsidR="00831FD7">
        <w:rPr>
          <w:lang w:val="fr-FR"/>
        </w:rPr>
        <w:fldChar w:fldCharType="begin"/>
      </w:r>
      <w:r w:rsidR="00831FD7">
        <w:rPr>
          <w:lang w:val="fr-FR"/>
        </w:rPr>
        <w:instrText xml:space="preserve"> REF _Ref329289481 \r \h </w:instrText>
      </w:r>
      <w:r w:rsidR="00831FD7">
        <w:rPr>
          <w:lang w:val="fr-FR"/>
        </w:rPr>
      </w:r>
      <w:r w:rsidR="00831FD7">
        <w:rPr>
          <w:lang w:val="fr-FR"/>
        </w:rPr>
        <w:fldChar w:fldCharType="separate"/>
      </w:r>
      <w:r w:rsidR="00B80F35">
        <w:rPr>
          <w:lang w:val="fr-FR"/>
        </w:rPr>
        <w:t>2.2.1</w:t>
      </w:r>
      <w:r w:rsidR="00831FD7">
        <w:rPr>
          <w:lang w:val="fr-FR"/>
        </w:rPr>
        <w:fldChar w:fldCharType="end"/>
      </w:r>
      <w:r w:rsidR="00831FD7">
        <w:rPr>
          <w:lang w:val="fr-FR"/>
        </w:rPr>
        <w:t>)</w:t>
      </w:r>
    </w:p>
    <w:p w:rsidR="003F3C81" w:rsidRDefault="003F3C81" w:rsidP="003F3C81">
      <w:pPr>
        <w:pStyle w:val="SourceCode"/>
        <w:ind w:firstLine="0"/>
      </w:pPr>
      <w:r>
        <w:t xml:space="preserve">var </w:t>
      </w:r>
      <w:r w:rsidR="0026515D" w:rsidRPr="0026515D">
        <w:rPr>
          <w:rFonts w:eastAsia="Times New Roman"/>
        </w:rPr>
        <w:t xml:space="preserve">vertexShader </w:t>
      </w:r>
      <w:r w:rsidRPr="003F3C81">
        <w:t>= gl.createShader(gl.VERTEX_SHADER);</w:t>
      </w:r>
    </w:p>
    <w:p w:rsidR="003F3C81" w:rsidRDefault="0026515D" w:rsidP="003F3C81">
      <w:pPr>
        <w:pStyle w:val="SourceCode"/>
        <w:ind w:firstLine="0"/>
      </w:pPr>
      <w:r>
        <w:t>gl.shaderSource(</w:t>
      </w:r>
      <w:r w:rsidR="004B6A0B" w:rsidRPr="0026515D">
        <w:rPr>
          <w:rFonts w:eastAsia="Times New Roman"/>
        </w:rPr>
        <w:t>vertexShader</w:t>
      </w:r>
      <w:r>
        <w:t>, vertexShaderCode</w:t>
      </w:r>
      <w:r w:rsidR="003F3C81" w:rsidRPr="003F3C81">
        <w:t>);</w:t>
      </w:r>
    </w:p>
    <w:p w:rsidR="003F3C81" w:rsidRDefault="003F3C81" w:rsidP="003F3C81">
      <w:pPr>
        <w:pStyle w:val="SourceCode"/>
        <w:ind w:firstLine="0"/>
      </w:pPr>
      <w:r w:rsidRPr="003F3C81">
        <w:t>gl.compileShader(</w:t>
      </w:r>
      <w:r w:rsidR="004B6A0B" w:rsidRPr="0026515D">
        <w:rPr>
          <w:rFonts w:eastAsia="Times New Roman"/>
        </w:rPr>
        <w:t>vertexShader</w:t>
      </w:r>
      <w:r w:rsidRPr="003F3C81">
        <w:t>);</w:t>
      </w:r>
    </w:p>
    <w:p w:rsidR="0026515D" w:rsidRDefault="0026515D" w:rsidP="003F3C81">
      <w:pPr>
        <w:pStyle w:val="SourceCode"/>
        <w:ind w:firstLine="0"/>
      </w:pPr>
    </w:p>
    <w:p w:rsidR="0026515D" w:rsidRDefault="0026515D" w:rsidP="0026515D">
      <w:pPr>
        <w:pStyle w:val="SourceCode"/>
        <w:ind w:firstLine="0"/>
      </w:pPr>
      <w:r>
        <w:t xml:space="preserve">var </w:t>
      </w:r>
      <w:r w:rsidRPr="0026515D">
        <w:rPr>
          <w:rFonts w:eastAsia="Times New Roman"/>
        </w:rPr>
        <w:t xml:space="preserve">fragmentShader </w:t>
      </w:r>
      <w:r w:rsidRPr="003F3C81">
        <w:t>= gl.createShader(gl.</w:t>
      </w:r>
      <w:r w:rsidRPr="0026515D">
        <w:rPr>
          <w:rFonts w:eastAsia="Times New Roman"/>
        </w:rPr>
        <w:t xml:space="preserve"> FRAGMENT</w:t>
      </w:r>
      <w:r w:rsidRPr="003F3C81">
        <w:t>_SHADER);</w:t>
      </w:r>
    </w:p>
    <w:p w:rsidR="0026515D" w:rsidRDefault="0026515D" w:rsidP="0026515D">
      <w:pPr>
        <w:pStyle w:val="SourceCode"/>
        <w:ind w:firstLine="0"/>
      </w:pPr>
      <w:r>
        <w:t>gl.shaderSource(</w:t>
      </w:r>
      <w:r w:rsidR="004B6A0B" w:rsidRPr="0026515D">
        <w:rPr>
          <w:rFonts w:eastAsia="Times New Roman"/>
        </w:rPr>
        <w:t>fragmentShader</w:t>
      </w:r>
      <w:r>
        <w:t>, fragmentShaderCode</w:t>
      </w:r>
      <w:r w:rsidRPr="003F3C81">
        <w:t>);</w:t>
      </w:r>
    </w:p>
    <w:p w:rsidR="0026515D" w:rsidRPr="003F3C81" w:rsidRDefault="0026515D" w:rsidP="003F3C81">
      <w:pPr>
        <w:pStyle w:val="SourceCode"/>
        <w:ind w:firstLine="0"/>
      </w:pPr>
      <w:r w:rsidRPr="003F3C81">
        <w:t>gl.compileShader(</w:t>
      </w:r>
      <w:r w:rsidR="004B6A0B" w:rsidRPr="0026515D">
        <w:rPr>
          <w:rFonts w:eastAsia="Times New Roman"/>
        </w:rPr>
        <w:t>fragmentShader</w:t>
      </w:r>
      <w:r w:rsidRPr="003F3C81">
        <w:t>);</w:t>
      </w:r>
    </w:p>
    <w:p w:rsidR="00833AAE" w:rsidRPr="005368A7" w:rsidRDefault="00833AAE" w:rsidP="00833AAE">
      <w:pPr>
        <w:spacing w:before="120" w:after="0"/>
        <w:rPr>
          <w:lang w:val="fr-FR"/>
        </w:rPr>
      </w:pPr>
      <w:r>
        <w:rPr>
          <w:lang w:val="fr-FR"/>
        </w:rPr>
        <w:t>Trong ứng dụng, ta sẽ</w:t>
      </w:r>
      <w:r w:rsidR="009F3032">
        <w:rPr>
          <w:lang w:val="fr-FR"/>
        </w:rPr>
        <w:t xml:space="preserve"> khởi</w:t>
      </w:r>
      <w:r>
        <w:rPr>
          <w:lang w:val="fr-FR"/>
        </w:rPr>
        <w:t xml:space="preserve"> tạo một đối tượng </w:t>
      </w:r>
      <w:r w:rsidRPr="003F3C81">
        <w:t>program</w:t>
      </w:r>
      <w:r>
        <w:rPr>
          <w:lang w:val="fr-FR"/>
        </w:rPr>
        <w:t xml:space="preserve"> để quản lý shaders</w:t>
      </w:r>
    </w:p>
    <w:p w:rsidR="00833AAE" w:rsidRDefault="00833AAE" w:rsidP="00833AAE">
      <w:pPr>
        <w:pStyle w:val="SourceCode"/>
        <w:ind w:firstLine="0"/>
      </w:pPr>
      <w:r>
        <w:t xml:space="preserve">var </w:t>
      </w:r>
      <w:r w:rsidRPr="005368A7">
        <w:t>shaderProgram = gl.createProgram();</w:t>
      </w:r>
    </w:p>
    <w:p w:rsidR="009F3032" w:rsidRPr="009F3032" w:rsidRDefault="009F3032" w:rsidP="009F3032">
      <w:pPr>
        <w:pStyle w:val="SourceCode"/>
        <w:ind w:firstLine="0"/>
      </w:pPr>
      <w:r w:rsidRPr="009F3032">
        <w:t>gl.attachShader(shaderProgram, vertexShader);</w:t>
      </w:r>
    </w:p>
    <w:p w:rsidR="009F3032" w:rsidRPr="009F3032" w:rsidRDefault="009F3032" w:rsidP="009F3032">
      <w:pPr>
        <w:pStyle w:val="SourceCode"/>
        <w:ind w:firstLine="0"/>
      </w:pPr>
      <w:r w:rsidRPr="009F3032">
        <w:t>gl.attachShader(shaderProgram, fragmentShader);</w:t>
      </w:r>
    </w:p>
    <w:p w:rsidR="00833AAE" w:rsidRPr="003F3C81" w:rsidRDefault="009F3032" w:rsidP="00833AAE">
      <w:pPr>
        <w:pStyle w:val="SourceCode"/>
        <w:ind w:firstLine="0"/>
      </w:pPr>
      <w:r w:rsidRPr="009F3032">
        <w:t>gl.linkProgram(shaderProgram);</w:t>
      </w:r>
    </w:p>
    <w:p w:rsidR="005368A7" w:rsidRDefault="0029484C" w:rsidP="0029484C">
      <w:pPr>
        <w:spacing w:before="120" w:after="0"/>
        <w:rPr>
          <w:lang w:val="fr-FR"/>
        </w:rPr>
      </w:pPr>
      <w:r>
        <w:rPr>
          <w:lang w:val="fr-FR"/>
        </w:rPr>
        <w:t xml:space="preserve">Có thể có nhiều đối tượng program trong cùng một ứng dụng, để sử dụng một program </w:t>
      </w:r>
      <w:r w:rsidR="00D4713B">
        <w:rPr>
          <w:lang w:val="fr-FR"/>
        </w:rPr>
        <w:t xml:space="preserve">cụ thể </w:t>
      </w:r>
      <w:r>
        <w:rPr>
          <w:lang w:val="fr-FR"/>
        </w:rPr>
        <w:t>ta dùng hàm useProgram</w:t>
      </w:r>
    </w:p>
    <w:p w:rsidR="0029484C" w:rsidRPr="0029484C" w:rsidRDefault="0029484C" w:rsidP="0029484C">
      <w:pPr>
        <w:pStyle w:val="SourceCode"/>
        <w:ind w:firstLine="0"/>
      </w:pPr>
      <w:r w:rsidRPr="0029484C">
        <w:t>gl.useProgram(shaderProgram);</w:t>
      </w:r>
    </w:p>
    <w:p w:rsidR="0029484C" w:rsidRDefault="0029484C" w:rsidP="0029484C">
      <w:pPr>
        <w:spacing w:before="120" w:after="0"/>
        <w:rPr>
          <w:lang w:val="fr-FR"/>
        </w:rPr>
      </w:pPr>
      <w:r>
        <w:rPr>
          <w:lang w:val="fr-FR"/>
        </w:rPr>
        <w:t>Chúng ta cần phải xác định địa chỉ của các biến kiểu attributes và uniforms</w:t>
      </w:r>
      <w:r w:rsidR="00CC0EA5">
        <w:rPr>
          <w:lang w:val="fr-FR"/>
        </w:rPr>
        <w:t xml:space="preserve"> bằng cách sử dụng hàm getAttribLocation và getUniformLocation</w:t>
      </w:r>
      <w:sdt>
        <w:sdtPr>
          <w:rPr>
            <w:lang w:val="fr-FR"/>
          </w:rPr>
          <w:id w:val="1562216430"/>
          <w:citation/>
        </w:sdtPr>
        <w:sdtEndPr/>
        <w:sdtContent>
          <w:r w:rsidR="00E769A8">
            <w:rPr>
              <w:lang w:val="fr-FR"/>
            </w:rPr>
            <w:fldChar w:fldCharType="begin"/>
          </w:r>
          <w:r w:rsidR="00E769A8">
            <w:instrText xml:space="preserve"> CITATION Lea11 \l 1033 </w:instrText>
          </w:r>
          <w:r w:rsidR="00E769A8">
            <w:rPr>
              <w:lang w:val="fr-FR"/>
            </w:rPr>
            <w:fldChar w:fldCharType="separate"/>
          </w:r>
          <w:r w:rsidR="00B84C75">
            <w:rPr>
              <w:noProof/>
            </w:rPr>
            <w:t xml:space="preserve"> [</w:t>
          </w:r>
          <w:hyperlink w:anchor="Lea11" w:history="1">
            <w:r w:rsidR="00B84C75" w:rsidRPr="00B84C75">
              <w:rPr>
                <w:rStyle w:val="Heading4Char"/>
                <w:noProof/>
                <w:sz w:val="26"/>
                <w:szCs w:val="24"/>
                <w:lang w:val="en-US"/>
              </w:rPr>
              <w:t>2</w:t>
            </w:r>
          </w:hyperlink>
          <w:r w:rsidR="00B84C75">
            <w:rPr>
              <w:noProof/>
            </w:rPr>
            <w:t>]</w:t>
          </w:r>
          <w:r w:rsidR="00E769A8">
            <w:rPr>
              <w:lang w:val="fr-FR"/>
            </w:rPr>
            <w:fldChar w:fldCharType="end"/>
          </w:r>
        </w:sdtContent>
      </w:sdt>
      <w:r w:rsidR="00CC0EA5">
        <w:rPr>
          <w:lang w:val="fr-FR"/>
        </w:rPr>
        <w:t xml:space="preserve">. Trong ví dụ dưới đây chúng ta lưu địa chỉ thành các property của shaderProgram như  </w:t>
      </w:r>
      <w:r w:rsidR="00CC0EA5" w:rsidRPr="002A62C1">
        <w:rPr>
          <w:lang w:val="fr-FR"/>
        </w:rPr>
        <w:t>shader</w:t>
      </w:r>
      <w:r w:rsidR="00CC0EA5">
        <w:rPr>
          <w:lang w:val="fr-FR"/>
        </w:rPr>
        <w:t xml:space="preserve">Program.vertexPositionAttribute  tuy nhiên bản thân object program không có property vertexPositionAttribute mà chúng ta đang sử dụng cơ chế </w:t>
      </w:r>
      <w:r w:rsidR="004249A3">
        <w:rPr>
          <w:lang w:val="fr-FR"/>
        </w:rPr>
        <w:t>của</w:t>
      </w:r>
      <w:r w:rsidR="00CC0EA5">
        <w:rPr>
          <w:lang w:val="fr-FR"/>
        </w:rPr>
        <w:t xml:space="preserve"> Javascript</w:t>
      </w:r>
    </w:p>
    <w:p w:rsidR="002A62C1" w:rsidRPr="002A62C1" w:rsidRDefault="002A62C1" w:rsidP="002A62C1">
      <w:pPr>
        <w:pStyle w:val="SourceCode"/>
        <w:ind w:firstLine="0"/>
        <w:rPr>
          <w:lang w:val="fr-FR"/>
        </w:rPr>
      </w:pPr>
      <w:r w:rsidRPr="002A62C1">
        <w:rPr>
          <w:lang w:val="fr-FR"/>
        </w:rPr>
        <w:t>shader</w:t>
      </w:r>
      <w:r>
        <w:rPr>
          <w:lang w:val="fr-FR"/>
        </w:rPr>
        <w:t>Program.vertexPositionAttribute=</w:t>
      </w:r>
      <w:r w:rsidRPr="002A62C1">
        <w:rPr>
          <w:lang w:val="fr-FR"/>
        </w:rPr>
        <w:t>gl.g</w:t>
      </w:r>
      <w:r>
        <w:rPr>
          <w:lang w:val="fr-FR"/>
        </w:rPr>
        <w:t>etAttribLocation(shaderProgram,</w:t>
      </w:r>
      <w:r w:rsidRPr="002A62C1">
        <w:rPr>
          <w:lang w:val="fr-FR"/>
        </w:rPr>
        <w:t>"aVertexPosition");        gl.enableVertexAttribArray(shaderProgram.vertexPositionAttribute);</w:t>
      </w:r>
    </w:p>
    <w:p w:rsidR="002A62C1" w:rsidRPr="002A62C1" w:rsidRDefault="002A62C1" w:rsidP="002A62C1">
      <w:pPr>
        <w:pStyle w:val="SourceCode"/>
        <w:rPr>
          <w:lang w:val="fr-FR"/>
        </w:rPr>
      </w:pPr>
    </w:p>
    <w:p w:rsidR="002A62C1" w:rsidRPr="002A62C1" w:rsidRDefault="002A62C1" w:rsidP="002A62C1">
      <w:pPr>
        <w:pStyle w:val="SourceCode"/>
        <w:ind w:firstLine="0"/>
        <w:rPr>
          <w:lang w:val="fr-FR"/>
        </w:rPr>
      </w:pPr>
      <w:r w:rsidRPr="002A62C1">
        <w:rPr>
          <w:lang w:val="fr-FR"/>
        </w:rPr>
        <w:t>shad</w:t>
      </w:r>
      <w:r>
        <w:rPr>
          <w:lang w:val="fr-FR"/>
        </w:rPr>
        <w:t xml:space="preserve">erProgram.textureCoordAttribute = </w:t>
      </w:r>
      <w:r w:rsidRPr="002A62C1">
        <w:rPr>
          <w:lang w:val="fr-FR"/>
        </w:rPr>
        <w:t>gl.getAttribLocation(shaderProgram, "aTextureCoord");</w:t>
      </w:r>
    </w:p>
    <w:p w:rsidR="002A62C1" w:rsidRPr="002A62C1" w:rsidRDefault="002A62C1" w:rsidP="002A62C1">
      <w:pPr>
        <w:pStyle w:val="SourceCode"/>
        <w:ind w:firstLine="0"/>
        <w:rPr>
          <w:lang w:val="fr-FR"/>
        </w:rPr>
      </w:pPr>
      <w:r w:rsidRPr="002A62C1">
        <w:rPr>
          <w:lang w:val="fr-FR"/>
        </w:rPr>
        <w:t>gl.enableVertexAttribArray(shaderProgram.textureCoordAttribute);</w:t>
      </w:r>
    </w:p>
    <w:p w:rsidR="002A62C1" w:rsidRPr="002A62C1" w:rsidRDefault="002A62C1" w:rsidP="002A62C1">
      <w:pPr>
        <w:pStyle w:val="SourceCode"/>
        <w:rPr>
          <w:lang w:val="fr-FR"/>
        </w:rPr>
      </w:pPr>
    </w:p>
    <w:p w:rsidR="002A62C1" w:rsidRPr="002A62C1" w:rsidRDefault="002A62C1" w:rsidP="00D971E2">
      <w:pPr>
        <w:pStyle w:val="SourceCode"/>
        <w:ind w:firstLine="0"/>
        <w:rPr>
          <w:lang w:val="fr-FR"/>
        </w:rPr>
      </w:pPr>
      <w:r w:rsidRPr="002A62C1">
        <w:rPr>
          <w:lang w:val="fr-FR"/>
        </w:rPr>
        <w:t>shad</w:t>
      </w:r>
      <w:r w:rsidR="001A6532">
        <w:rPr>
          <w:lang w:val="fr-FR"/>
        </w:rPr>
        <w:t xml:space="preserve">erProgram.pMatrixUniform = </w:t>
      </w:r>
      <w:r w:rsidRPr="002A62C1">
        <w:rPr>
          <w:lang w:val="fr-FR"/>
        </w:rPr>
        <w:t>gl.getUniformLocation(shaderProgram, "uPMatrix");</w:t>
      </w:r>
    </w:p>
    <w:p w:rsidR="002A62C1" w:rsidRPr="002A62C1" w:rsidRDefault="002A62C1" w:rsidP="00D971E2">
      <w:pPr>
        <w:pStyle w:val="SourceCode"/>
        <w:ind w:firstLine="0"/>
        <w:rPr>
          <w:lang w:val="fr-FR"/>
        </w:rPr>
      </w:pPr>
      <w:r w:rsidRPr="002A62C1">
        <w:rPr>
          <w:lang w:val="fr-FR"/>
        </w:rPr>
        <w:t>shad</w:t>
      </w:r>
      <w:r w:rsidR="001A6532">
        <w:rPr>
          <w:lang w:val="fr-FR"/>
        </w:rPr>
        <w:t xml:space="preserve">erProgram.vMatrixUniform = </w:t>
      </w:r>
      <w:r w:rsidRPr="002A62C1">
        <w:rPr>
          <w:lang w:val="fr-FR"/>
        </w:rPr>
        <w:t>gl.getUniformLocation(shaderProgram, "uVMatrix");</w:t>
      </w:r>
    </w:p>
    <w:p w:rsidR="002A62C1" w:rsidRPr="002A62C1" w:rsidRDefault="002A62C1" w:rsidP="00D971E2">
      <w:pPr>
        <w:pStyle w:val="SourceCode"/>
        <w:ind w:firstLine="0"/>
        <w:rPr>
          <w:lang w:val="fr-FR"/>
        </w:rPr>
      </w:pPr>
      <w:r w:rsidRPr="002A62C1">
        <w:rPr>
          <w:lang w:val="fr-FR"/>
        </w:rPr>
        <w:t>shad</w:t>
      </w:r>
      <w:r w:rsidR="001A6532">
        <w:rPr>
          <w:lang w:val="fr-FR"/>
        </w:rPr>
        <w:t xml:space="preserve">erProgram.wMatrixUniform = </w:t>
      </w:r>
      <w:r w:rsidRPr="002A62C1">
        <w:rPr>
          <w:lang w:val="fr-FR"/>
        </w:rPr>
        <w:t>gl.getUniformLocation(shaderProgram, "uWMatrix");</w:t>
      </w:r>
    </w:p>
    <w:p w:rsidR="00EF1438" w:rsidRPr="00EF1E79" w:rsidRDefault="002A62C1" w:rsidP="00D971E2">
      <w:pPr>
        <w:pStyle w:val="SourceCode"/>
        <w:ind w:firstLine="0"/>
        <w:rPr>
          <w:lang w:val="fr-FR"/>
        </w:rPr>
      </w:pPr>
      <w:r w:rsidRPr="002A62C1">
        <w:rPr>
          <w:lang w:val="fr-FR"/>
        </w:rPr>
        <w:t>shad</w:t>
      </w:r>
      <w:r w:rsidR="001A6532">
        <w:rPr>
          <w:lang w:val="fr-FR"/>
        </w:rPr>
        <w:t xml:space="preserve">erProgram.samplerUniform = </w:t>
      </w:r>
      <w:r w:rsidRPr="002A62C1">
        <w:rPr>
          <w:lang w:val="fr-FR"/>
        </w:rPr>
        <w:t>gl.getUniformLocation(shaderProgram, "uSampler");</w:t>
      </w:r>
    </w:p>
    <w:p w:rsidR="004E0E47" w:rsidRDefault="004E0E47" w:rsidP="008A2A38">
      <w:pPr>
        <w:ind w:left="360"/>
      </w:pPr>
    </w:p>
    <w:p w:rsidR="007E26DC" w:rsidRDefault="007E26DC" w:rsidP="00803C52">
      <w:pPr>
        <w:pStyle w:val="ListParagraph"/>
        <w:numPr>
          <w:ilvl w:val="0"/>
          <w:numId w:val="38"/>
        </w:numPr>
      </w:pPr>
      <w:r>
        <w:t>Khởi tạo buffers</w:t>
      </w:r>
    </w:p>
    <w:p w:rsidR="004E0E47" w:rsidRDefault="004E0E47" w:rsidP="004E0E47">
      <w:r>
        <w:t>Buffer chính là nơi lưu thông tin tương ứng với từng vertex. Hay nói cách khác buffer là một mảng các biến attribute của vertex</w:t>
      </w:r>
      <w:r w:rsidR="00056DAE">
        <w:t xml:space="preserve"> (xem </w:t>
      </w:r>
      <w:r w:rsidR="00056DAE">
        <w:fldChar w:fldCharType="begin"/>
      </w:r>
      <w:r w:rsidR="00056DAE">
        <w:instrText xml:space="preserve"> REF _Ref329287266 \h </w:instrText>
      </w:r>
      <w:r w:rsidR="00056DAE">
        <w:fldChar w:fldCharType="separate"/>
      </w:r>
      <w:r w:rsidR="00B80F35">
        <w:t xml:space="preserve">Hình </w:t>
      </w:r>
      <w:r w:rsidR="00B80F35">
        <w:rPr>
          <w:noProof/>
        </w:rPr>
        <w:t>2</w:t>
      </w:r>
      <w:r w:rsidR="00B80F35">
        <w:noBreakHyphen/>
      </w:r>
      <w:r w:rsidR="00B80F35">
        <w:rPr>
          <w:noProof/>
        </w:rPr>
        <w:t>4</w:t>
      </w:r>
      <w:r w:rsidR="00056DAE">
        <w:fldChar w:fldCharType="end"/>
      </w:r>
      <w:r w:rsidR="00056DAE">
        <w:t>)</w:t>
      </w:r>
      <w:r>
        <w:t>. Số lượng buffer được sử dụng tùy thuộc vào phần code GLSL. Ví dụ như nếu hình 3D cần vẽ có màu được xác định từ một texture thì chúng ta cần tạo một buffer để lưu tọa độ texture của tất cả các vertex.</w:t>
      </w:r>
      <w:r w:rsidR="00915320">
        <w:t xml:space="preserve"> </w:t>
      </w:r>
      <w:r>
        <w:t xml:space="preserve">Ngoài ra </w:t>
      </w:r>
      <w:r w:rsidR="00915320">
        <w:t>khi ta vẽ hình 3D theo chỉ số vertex thì ta cần thêm một buffer lưu chỉ số.</w:t>
      </w:r>
      <w:r w:rsidR="008166B5">
        <w:t xml:space="preserve"> Dưới đây là ví dụ khởi tạo buffer tọa độ 3D, buffer tọa độ texture và buffer chỉ số</w:t>
      </w:r>
      <w:r w:rsidR="00F142E5">
        <w:t xml:space="preserve"> để </w:t>
      </w:r>
      <w:r w:rsidR="00D11FD4">
        <w:t xml:space="preserve">vẽ </w:t>
      </w:r>
      <w:r w:rsidR="007F442F">
        <w:t>một hình chữ vuông trong không gian ba chiều.</w:t>
      </w:r>
    </w:p>
    <w:p w:rsidR="008166B5" w:rsidRDefault="008166B5" w:rsidP="008166B5">
      <w:pPr>
        <w:pStyle w:val="SourceCode"/>
      </w:pPr>
      <w:r>
        <w:t>var vertexTextureCoords =[</w:t>
      </w:r>
    </w:p>
    <w:p w:rsidR="008166B5" w:rsidRDefault="008166B5" w:rsidP="008166B5">
      <w:pPr>
        <w:pStyle w:val="SourceCode"/>
      </w:pPr>
      <w:r>
        <w:tab/>
        <w:t>0.0, 1.0,</w:t>
      </w:r>
    </w:p>
    <w:p w:rsidR="008166B5" w:rsidRDefault="008166B5" w:rsidP="008166B5">
      <w:pPr>
        <w:pStyle w:val="SourceCode"/>
      </w:pPr>
      <w:r>
        <w:tab/>
        <w:t>1.0, 1.0,</w:t>
      </w:r>
    </w:p>
    <w:p w:rsidR="008166B5" w:rsidRDefault="008166B5" w:rsidP="008166B5">
      <w:pPr>
        <w:pStyle w:val="SourceCode"/>
      </w:pPr>
      <w:r>
        <w:tab/>
        <w:t>1.0, 0.0,</w:t>
      </w:r>
    </w:p>
    <w:p w:rsidR="008166B5" w:rsidRDefault="008166B5" w:rsidP="008166B5">
      <w:pPr>
        <w:pStyle w:val="SourceCode"/>
      </w:pPr>
      <w:r>
        <w:tab/>
        <w:t>0.0, 0.0</w:t>
      </w:r>
    </w:p>
    <w:p w:rsidR="008166B5" w:rsidRDefault="008166B5" w:rsidP="008166B5">
      <w:pPr>
        <w:pStyle w:val="SourceCode"/>
      </w:pPr>
      <w:r>
        <w:t>];</w:t>
      </w:r>
    </w:p>
    <w:p w:rsidR="008166B5" w:rsidRDefault="008166B5" w:rsidP="008166B5">
      <w:pPr>
        <w:pStyle w:val="SourceCode"/>
      </w:pPr>
      <w:r>
        <w:t>var vertexPositions = [</w:t>
      </w:r>
    </w:p>
    <w:p w:rsidR="008166B5" w:rsidRDefault="00D11FD4" w:rsidP="008166B5">
      <w:pPr>
        <w:pStyle w:val="SourceCode"/>
      </w:pPr>
      <w:r>
        <w:tab/>
        <w:t>-1.0, -1.0, 0</w:t>
      </w:r>
      <w:r w:rsidR="008166B5">
        <w:t>.0,</w:t>
      </w:r>
    </w:p>
    <w:p w:rsidR="008166B5" w:rsidRDefault="00D11FD4" w:rsidP="008166B5">
      <w:pPr>
        <w:pStyle w:val="SourceCode"/>
      </w:pPr>
      <w:r>
        <w:tab/>
        <w:t>1.0, -1.0,  0</w:t>
      </w:r>
      <w:r w:rsidR="008166B5">
        <w:t>.0,</w:t>
      </w:r>
    </w:p>
    <w:p w:rsidR="008166B5" w:rsidRDefault="00D11FD4" w:rsidP="008166B5">
      <w:pPr>
        <w:pStyle w:val="SourceCode"/>
      </w:pPr>
      <w:r>
        <w:tab/>
        <w:t>1.0, 1.0,   0</w:t>
      </w:r>
      <w:r w:rsidR="008166B5">
        <w:t>.0,</w:t>
      </w:r>
    </w:p>
    <w:p w:rsidR="008166B5" w:rsidRDefault="00D11FD4" w:rsidP="008166B5">
      <w:pPr>
        <w:pStyle w:val="SourceCode"/>
      </w:pPr>
      <w:r>
        <w:tab/>
        <w:t>-1.0, 1.0,  0</w:t>
      </w:r>
      <w:r w:rsidR="008166B5">
        <w:t>.0</w:t>
      </w:r>
    </w:p>
    <w:p w:rsidR="008166B5" w:rsidRDefault="008166B5" w:rsidP="008166B5">
      <w:pPr>
        <w:pStyle w:val="SourceCode"/>
      </w:pPr>
      <w:r>
        <w:t>];</w:t>
      </w:r>
      <w:r>
        <w:tab/>
      </w:r>
      <w:r>
        <w:tab/>
      </w:r>
      <w:r>
        <w:tab/>
      </w:r>
      <w:r>
        <w:tab/>
      </w:r>
      <w:r>
        <w:tab/>
      </w:r>
      <w:r>
        <w:tab/>
      </w:r>
    </w:p>
    <w:p w:rsidR="008166B5" w:rsidRDefault="008166B5" w:rsidP="008166B5">
      <w:pPr>
        <w:pStyle w:val="SourceCode"/>
      </w:pPr>
      <w:r>
        <w:t>var indices = [0, 1, 2, 0, 2, 3];</w:t>
      </w:r>
    </w:p>
    <w:p w:rsidR="008166B5" w:rsidRDefault="008166B5" w:rsidP="008166B5">
      <w:pPr>
        <w:pStyle w:val="SourceCode"/>
      </w:pPr>
    </w:p>
    <w:p w:rsidR="008166B5" w:rsidRDefault="008166B5" w:rsidP="008166B5">
      <w:pPr>
        <w:pStyle w:val="SourceCode"/>
      </w:pPr>
      <w:r>
        <w:t>var vertexTextureCoordBuffer = gl.createBuffer();</w:t>
      </w:r>
    </w:p>
    <w:p w:rsidR="008166B5" w:rsidRDefault="008166B5" w:rsidP="008166B5">
      <w:pPr>
        <w:pStyle w:val="SourceCode"/>
      </w:pPr>
      <w:r>
        <w:t>gl.bindBuffer(gl.ARRAY_BUFFER, vertexTextureCoordBuffer);</w:t>
      </w:r>
    </w:p>
    <w:p w:rsidR="008166B5" w:rsidRDefault="008166B5" w:rsidP="008166B5">
      <w:pPr>
        <w:pStyle w:val="SourceCode"/>
      </w:pPr>
      <w:r>
        <w:t>gl.bufferData(gl.ARRAY_BUFFER, new Float32Array(vertexTextureCoords), gl.STATIC_DRAW);</w:t>
      </w:r>
    </w:p>
    <w:p w:rsidR="008166B5" w:rsidRDefault="008166B5" w:rsidP="008166B5">
      <w:pPr>
        <w:pStyle w:val="SourceCode"/>
      </w:pPr>
      <w:r>
        <w:t>vertexTextureCoordBuffer.itemSize = 2;</w:t>
      </w:r>
    </w:p>
    <w:p w:rsidR="008166B5" w:rsidRDefault="008166B5" w:rsidP="008166B5">
      <w:pPr>
        <w:pStyle w:val="SourceCode"/>
      </w:pPr>
      <w:r>
        <w:t>vertexTextureCoordBuffer.numItems = vertexTextureCoords.length / 2;</w:t>
      </w:r>
    </w:p>
    <w:p w:rsidR="008166B5" w:rsidRDefault="008166B5" w:rsidP="008166B5">
      <w:pPr>
        <w:pStyle w:val="SourceCode"/>
      </w:pPr>
    </w:p>
    <w:p w:rsidR="008166B5" w:rsidRDefault="008166B5" w:rsidP="008166B5">
      <w:pPr>
        <w:pStyle w:val="SourceCode"/>
      </w:pPr>
      <w:r>
        <w:t>vertexPositionBuffer = gl.createBuffer();</w:t>
      </w:r>
    </w:p>
    <w:p w:rsidR="008166B5" w:rsidRDefault="008166B5" w:rsidP="008166B5">
      <w:pPr>
        <w:pStyle w:val="SourceCode"/>
      </w:pPr>
      <w:r>
        <w:t>gl.bindBuffer(gl.ARRAY_BUFFER, vertexPositionBuffer);</w:t>
      </w:r>
    </w:p>
    <w:p w:rsidR="008166B5" w:rsidRDefault="008166B5" w:rsidP="008166B5">
      <w:pPr>
        <w:pStyle w:val="SourceCode"/>
      </w:pPr>
      <w:r>
        <w:t>gl.bufferData(gl.ARRAY_BUFFER, new Float32Array(vertexPositions), gl.STATIC_DRAW);</w:t>
      </w:r>
    </w:p>
    <w:p w:rsidR="008166B5" w:rsidRDefault="008166B5" w:rsidP="008166B5">
      <w:pPr>
        <w:pStyle w:val="SourceCode"/>
      </w:pPr>
      <w:r>
        <w:t>vertexPositionBuffer.itemSize = 3;</w:t>
      </w:r>
    </w:p>
    <w:p w:rsidR="008166B5" w:rsidRDefault="008166B5" w:rsidP="008166B5">
      <w:pPr>
        <w:pStyle w:val="SourceCode"/>
      </w:pPr>
      <w:r>
        <w:t>vertexPositionBuffer.numItems = vertexPositions.length / 3;</w:t>
      </w:r>
    </w:p>
    <w:p w:rsidR="008166B5" w:rsidRDefault="008166B5" w:rsidP="008166B5">
      <w:pPr>
        <w:pStyle w:val="SourceCode"/>
      </w:pPr>
    </w:p>
    <w:p w:rsidR="008166B5" w:rsidRDefault="008166B5" w:rsidP="008166B5">
      <w:pPr>
        <w:pStyle w:val="SourceCode"/>
      </w:pPr>
      <w:r>
        <w:t>vertexIndexBuffer = gl.createBuffer();</w:t>
      </w:r>
    </w:p>
    <w:p w:rsidR="008166B5" w:rsidRDefault="008166B5" w:rsidP="008166B5">
      <w:pPr>
        <w:pStyle w:val="SourceCode"/>
      </w:pPr>
      <w:r>
        <w:t>gl.bindBuffer(gl.ELEMENT_ARRAY_BUFFER, vertexIndexBuffer);</w:t>
      </w:r>
    </w:p>
    <w:p w:rsidR="008166B5" w:rsidRDefault="008166B5" w:rsidP="008166B5">
      <w:pPr>
        <w:pStyle w:val="SourceCode"/>
      </w:pPr>
      <w:r>
        <w:t>gl.bufferData(gl.ELEMENT_ARRAY_BUFFER, new Uint16Array(indices), gl.STATIC_DRAW);</w:t>
      </w:r>
    </w:p>
    <w:p w:rsidR="008166B5" w:rsidRDefault="008166B5" w:rsidP="008166B5">
      <w:pPr>
        <w:pStyle w:val="SourceCode"/>
      </w:pPr>
      <w:r>
        <w:t>vertexIndexBuffer.itemSize = 1;</w:t>
      </w:r>
    </w:p>
    <w:p w:rsidR="008166B5" w:rsidRDefault="008166B5" w:rsidP="008166B5">
      <w:pPr>
        <w:pStyle w:val="SourceCode"/>
      </w:pPr>
      <w:r>
        <w:t>vertexIndexBuffer.numItems = indices.length;</w:t>
      </w:r>
    </w:p>
    <w:p w:rsidR="00915320" w:rsidRDefault="00915320" w:rsidP="004E0E47"/>
    <w:p w:rsidR="006B5091" w:rsidRDefault="00F13ED4" w:rsidP="00803C52">
      <w:pPr>
        <w:pStyle w:val="ListParagraph"/>
        <w:numPr>
          <w:ilvl w:val="0"/>
          <w:numId w:val="38"/>
        </w:numPr>
      </w:pPr>
      <w:r>
        <w:t>Thực hiện thao tác vẽ</w:t>
      </w:r>
    </w:p>
    <w:p w:rsidR="006B5091" w:rsidRDefault="006B5091" w:rsidP="006B5091">
      <w:pPr>
        <w:spacing w:after="0"/>
        <w:rPr>
          <w:b/>
        </w:rPr>
      </w:pPr>
      <w:r>
        <w:t xml:space="preserve">Bước 1: </w:t>
      </w:r>
      <w:r w:rsidR="00F21075">
        <w:t>Chọn đối tượng program</w:t>
      </w:r>
    </w:p>
    <w:p w:rsidR="003707F6" w:rsidRDefault="003707F6" w:rsidP="003707F6">
      <w:pPr>
        <w:pStyle w:val="SourceCode"/>
        <w:ind w:firstLine="0"/>
      </w:pPr>
      <w:r>
        <w:t>gl.useProgram(</w:t>
      </w:r>
      <w:r w:rsidRPr="003707F6">
        <w:t xml:space="preserve">shaderProgram); </w:t>
      </w:r>
    </w:p>
    <w:p w:rsidR="00D83AAE" w:rsidRDefault="006B5091" w:rsidP="006B5091">
      <w:pPr>
        <w:spacing w:before="120" w:after="0"/>
      </w:pPr>
      <w:r>
        <w:t>Bướ</w:t>
      </w:r>
      <w:r w:rsidR="00C53346">
        <w:t>c 2</w:t>
      </w:r>
      <w:r>
        <w:t>: Truyề</w:t>
      </w:r>
      <w:r w:rsidR="002C30C8">
        <w:t>n các</w:t>
      </w:r>
      <w:r>
        <w:t xml:space="preserve"> </w:t>
      </w:r>
      <w:r w:rsidR="00C92879">
        <w:t>biế</w:t>
      </w:r>
      <w:r w:rsidR="002C30C8">
        <w:t>n</w:t>
      </w:r>
      <w:r w:rsidR="00C92879">
        <w:t xml:space="preserve"> attributes</w:t>
      </w:r>
      <w:r w:rsidR="002C30C8">
        <w:t xml:space="preserve"> và uniform</w:t>
      </w:r>
      <w:r w:rsidR="0001654E">
        <w:t>s</w:t>
      </w:r>
      <w:r w:rsidR="00FD1E65">
        <w:t xml:space="preserve">. </w:t>
      </w:r>
    </w:p>
    <w:p w:rsidR="006B5091" w:rsidRPr="00D83AAE" w:rsidRDefault="00FD1E65" w:rsidP="006B5091">
      <w:pPr>
        <w:spacing w:before="120" w:after="0"/>
      </w:pPr>
      <w:r w:rsidRPr="00D83AAE">
        <w:t xml:space="preserve">Trong ví dụ dưới đây </w:t>
      </w:r>
      <w:r w:rsidRPr="00D83AAE">
        <w:rPr>
          <w:rStyle w:val="CodeChar"/>
          <w:sz w:val="24"/>
        </w:rPr>
        <w:t>pMatrix</w:t>
      </w:r>
      <w:r w:rsidRPr="00D83AAE">
        <w:t xml:space="preserve">, </w:t>
      </w:r>
      <w:r w:rsidRPr="00D83AAE">
        <w:rPr>
          <w:rStyle w:val="CodeChar"/>
          <w:sz w:val="24"/>
        </w:rPr>
        <w:t>vMatrix</w:t>
      </w:r>
      <w:r w:rsidRPr="00D83AAE">
        <w:t xml:space="preserve">, </w:t>
      </w:r>
      <w:r w:rsidRPr="00D83AAE">
        <w:rPr>
          <w:rStyle w:val="CodeChar"/>
          <w:sz w:val="24"/>
        </w:rPr>
        <w:t>wMatrix</w:t>
      </w:r>
      <w:r w:rsidRPr="00D83AAE">
        <w:t xml:space="preserve"> , </w:t>
      </w:r>
      <w:r w:rsidRPr="00D83AAE">
        <w:rPr>
          <w:rStyle w:val="CodeChar"/>
          <w:sz w:val="24"/>
        </w:rPr>
        <w:t>texture</w:t>
      </w:r>
      <w:r w:rsidRPr="00D83AAE">
        <w:t xml:space="preserve"> là các biến uniform</w:t>
      </w:r>
      <w:r w:rsidR="00E61EB3">
        <w:t xml:space="preserve"> </w:t>
      </w:r>
      <w:r w:rsidRPr="00D83AAE">
        <w:t xml:space="preserve">tương ứng với </w:t>
      </w:r>
      <w:r w:rsidRPr="00D83AAE">
        <w:rPr>
          <w:rStyle w:val="CodeChar"/>
          <w:sz w:val="24"/>
        </w:rPr>
        <w:t>uPMatrix</w:t>
      </w:r>
      <w:r w:rsidRPr="00D83AAE">
        <w:t xml:space="preserve">, </w:t>
      </w:r>
      <w:r w:rsidRPr="00D83AAE">
        <w:rPr>
          <w:rStyle w:val="CodeChar"/>
          <w:sz w:val="24"/>
        </w:rPr>
        <w:t>uVMatrix</w:t>
      </w:r>
      <w:r w:rsidRPr="00D83AAE">
        <w:t xml:space="preserve">, </w:t>
      </w:r>
      <w:r w:rsidRPr="00D83AAE">
        <w:rPr>
          <w:rStyle w:val="CodeChar"/>
          <w:sz w:val="24"/>
        </w:rPr>
        <w:t>uWMatrix</w:t>
      </w:r>
      <w:r w:rsidRPr="00D83AAE">
        <w:t xml:space="preserve"> và </w:t>
      </w:r>
      <w:r w:rsidRPr="00D83AAE">
        <w:rPr>
          <w:rStyle w:val="CodeChar"/>
          <w:sz w:val="24"/>
        </w:rPr>
        <w:t>uSampler</w:t>
      </w:r>
      <w:r w:rsidRPr="00D83AAE">
        <w:t xml:space="preserve"> trong code GLSL.</w:t>
      </w:r>
      <w:r w:rsidR="00034CDB" w:rsidRPr="00D83AAE">
        <w:t xml:space="preserve"> </w:t>
      </w:r>
      <w:r w:rsidR="00034CDB" w:rsidRPr="00D83AAE">
        <w:rPr>
          <w:rStyle w:val="CodeChar"/>
          <w:sz w:val="24"/>
        </w:rPr>
        <w:t>vertexPositionBuffer</w:t>
      </w:r>
      <w:r w:rsidR="00034CDB" w:rsidRPr="00D83AAE">
        <w:t xml:space="preserve"> và </w:t>
      </w:r>
      <w:r w:rsidR="00034CDB" w:rsidRPr="00D83AAE">
        <w:rPr>
          <w:rStyle w:val="CodeChar"/>
          <w:sz w:val="24"/>
        </w:rPr>
        <w:t>vertexTextureCoordBuffer</w:t>
      </w:r>
      <w:r w:rsidR="00034CDB" w:rsidRPr="00D83AAE">
        <w:t xml:space="preserve"> là 2 </w:t>
      </w:r>
      <w:r w:rsidR="00D168C2">
        <w:t>buffer</w:t>
      </w:r>
      <w:r w:rsidR="00034CDB" w:rsidRPr="00D83AAE">
        <w:t xml:space="preserve"> </w:t>
      </w:r>
      <w:r w:rsidR="00D83AAE" w:rsidRPr="00D83AAE">
        <w:t>lưu tọa độ 3D và tọa độ texture của các vertex cần vẽ.</w:t>
      </w:r>
    </w:p>
    <w:p w:rsidR="002C30C8" w:rsidRPr="002C30C8" w:rsidRDefault="002C30C8" w:rsidP="00B52518">
      <w:pPr>
        <w:pStyle w:val="SourceCode"/>
        <w:ind w:firstLine="0"/>
      </w:pPr>
      <w:r w:rsidRPr="002C30C8">
        <w:t>gl.uniformMatrix4fv(shaderProgram.pMatrixUniform, false, pMatrix);</w:t>
      </w:r>
    </w:p>
    <w:p w:rsidR="002C30C8" w:rsidRPr="002C30C8" w:rsidRDefault="002C30C8" w:rsidP="00B52518">
      <w:pPr>
        <w:pStyle w:val="SourceCode"/>
        <w:ind w:firstLine="0"/>
      </w:pPr>
      <w:r w:rsidRPr="002C30C8">
        <w:t>gl.uniformMatrix4fv(shaderProgram.vMatrixUniform, false, vMatrix);</w:t>
      </w:r>
    </w:p>
    <w:p w:rsidR="002C30C8" w:rsidRPr="002C30C8" w:rsidRDefault="002C30C8" w:rsidP="00B52518">
      <w:pPr>
        <w:pStyle w:val="SourceCode"/>
        <w:ind w:firstLine="0"/>
      </w:pPr>
      <w:r w:rsidRPr="002C30C8">
        <w:t>gl.uniformMatrix4fv(shaderProgram.wMatrixUniform, false, wMatrix);</w:t>
      </w:r>
    </w:p>
    <w:p w:rsidR="002C30C8" w:rsidRPr="002C30C8" w:rsidRDefault="002C30C8" w:rsidP="002C30C8">
      <w:pPr>
        <w:pStyle w:val="SourceCode"/>
      </w:pPr>
      <w:r w:rsidRPr="002C30C8">
        <w:tab/>
      </w:r>
    </w:p>
    <w:p w:rsidR="002C30C8" w:rsidRPr="002C30C8" w:rsidRDefault="008310E2" w:rsidP="00B52518">
      <w:pPr>
        <w:pStyle w:val="SourceCode"/>
        <w:ind w:firstLine="0"/>
      </w:pPr>
      <w:r>
        <w:t>gl.activeTexture(</w:t>
      </w:r>
      <w:r w:rsidR="002C30C8" w:rsidRPr="002C30C8">
        <w:t>gl.TEXTURE0);</w:t>
      </w:r>
    </w:p>
    <w:p w:rsidR="002C30C8" w:rsidRPr="002C30C8" w:rsidRDefault="008310E2" w:rsidP="00B52518">
      <w:pPr>
        <w:pStyle w:val="SourceCode"/>
        <w:ind w:firstLine="0"/>
      </w:pPr>
      <w:r>
        <w:t xml:space="preserve">gl.bindTexture(gl.TEXTURE_2D, </w:t>
      </w:r>
      <w:r w:rsidR="002C30C8" w:rsidRPr="002C30C8">
        <w:t>texture);</w:t>
      </w:r>
    </w:p>
    <w:p w:rsidR="002C30C8" w:rsidRPr="002C30C8" w:rsidRDefault="002C30C8" w:rsidP="00B52518">
      <w:pPr>
        <w:pStyle w:val="SourceCode"/>
        <w:ind w:firstLine="0"/>
      </w:pPr>
      <w:r w:rsidRPr="002C30C8">
        <w:t>gl.uniform1i(shaderProgram.samplerUniform, 0);</w:t>
      </w:r>
    </w:p>
    <w:p w:rsidR="002C30C8" w:rsidRPr="002C30C8" w:rsidRDefault="002C30C8" w:rsidP="002C30C8">
      <w:pPr>
        <w:pStyle w:val="SourceCode"/>
      </w:pPr>
      <w:r w:rsidRPr="002C30C8">
        <w:tab/>
      </w:r>
    </w:p>
    <w:p w:rsidR="002C30C8" w:rsidRPr="002C30C8" w:rsidRDefault="002C30C8" w:rsidP="00B52518">
      <w:pPr>
        <w:pStyle w:val="SourceCode"/>
        <w:ind w:firstLine="0"/>
      </w:pPr>
      <w:r w:rsidRPr="002C30C8">
        <w:t>gl.bindBu</w:t>
      </w:r>
      <w:r w:rsidR="00FD1E65">
        <w:t>ffer(</w:t>
      </w:r>
      <w:r w:rsidR="008310E2">
        <w:t xml:space="preserve">gl.ARRAY_BUFFER, </w:t>
      </w:r>
      <w:r w:rsidRPr="002C30C8">
        <w:t>vertexPositionBuffer);</w:t>
      </w:r>
    </w:p>
    <w:p w:rsidR="002C30C8" w:rsidRPr="002C30C8" w:rsidRDefault="002C30C8" w:rsidP="00B52518">
      <w:pPr>
        <w:pStyle w:val="SourceCode"/>
        <w:ind w:firstLine="0"/>
      </w:pPr>
      <w:r w:rsidRPr="002C30C8">
        <w:t>gl.vertexAttribPointer(shaderProgram.vertexPositionAttribute, vert</w:t>
      </w:r>
      <w:r w:rsidR="00FD1E65">
        <w:t xml:space="preserve">exPositionBuffer.itemSize, </w:t>
      </w:r>
      <w:r w:rsidRPr="002C30C8">
        <w:t>gl.FLOAT, false, 0, 0);</w:t>
      </w:r>
    </w:p>
    <w:p w:rsidR="002C30C8" w:rsidRPr="002C30C8" w:rsidRDefault="002C30C8" w:rsidP="002C30C8">
      <w:pPr>
        <w:pStyle w:val="SourceCode"/>
      </w:pPr>
    </w:p>
    <w:p w:rsidR="002C30C8" w:rsidRPr="002C30C8" w:rsidRDefault="002C30C8" w:rsidP="00B52518">
      <w:pPr>
        <w:pStyle w:val="SourceCode"/>
        <w:ind w:firstLine="0"/>
      </w:pPr>
      <w:r w:rsidRPr="002C30C8">
        <w:t>gl.bindBu</w:t>
      </w:r>
      <w:r w:rsidR="00FD1E65">
        <w:t xml:space="preserve">ffer(this.gl.ARRAY_BUFFER, </w:t>
      </w:r>
      <w:r w:rsidRPr="002C30C8">
        <w:t>vertexTextureCoordBuffer);</w:t>
      </w:r>
    </w:p>
    <w:p w:rsidR="002C30C8" w:rsidRDefault="002C30C8" w:rsidP="00B52518">
      <w:pPr>
        <w:pStyle w:val="SourceCode"/>
        <w:ind w:firstLine="0"/>
      </w:pPr>
      <w:r w:rsidRPr="002C30C8">
        <w:t>gl.vertexAttribPointer(shaderProgram.textureCoordAttribute, vertexTe</w:t>
      </w:r>
      <w:r w:rsidR="00FD1E65">
        <w:t xml:space="preserve">xtureCoordBuffer.itemSize, </w:t>
      </w:r>
      <w:r w:rsidRPr="002C30C8">
        <w:t>gl.FLOAT, false, 0, 0);</w:t>
      </w:r>
    </w:p>
    <w:p w:rsidR="006B5091" w:rsidRDefault="006B5091" w:rsidP="002C30C8">
      <w:pPr>
        <w:spacing w:before="120" w:after="0"/>
      </w:pPr>
      <w:r>
        <w:t>Bướ</w:t>
      </w:r>
      <w:r w:rsidR="009A1F4F">
        <w:t>c 3</w:t>
      </w:r>
      <w:r>
        <w:t xml:space="preserve">: </w:t>
      </w:r>
      <w:r w:rsidR="00282A32">
        <w:t>Gọi hàm vẽ</w:t>
      </w:r>
      <w:r>
        <w:t xml:space="preserve"> </w:t>
      </w:r>
    </w:p>
    <w:p w:rsidR="004E5CC2" w:rsidRDefault="00F10F02" w:rsidP="002C30C8">
      <w:pPr>
        <w:spacing w:before="120" w:after="0"/>
      </w:pPr>
      <w:r>
        <w:t xml:space="preserve">Các vertex được vẽ liên thục </w:t>
      </w:r>
      <w:r w:rsidR="0011535F">
        <w:t xml:space="preserve">trong </w:t>
      </w:r>
      <w:r>
        <w:t>mảng</w:t>
      </w:r>
      <w:r w:rsidR="0011535F">
        <w:t xml:space="preserve"> thì ta sử dụng hàm drawArrays</w:t>
      </w:r>
      <w:r w:rsidR="00E64CB3">
        <w:t xml:space="preserve"> (xem</w:t>
      </w:r>
      <w:r w:rsidR="006A5BBF">
        <w:t xml:space="preserve"> </w:t>
      </w:r>
      <w:r w:rsidR="006A5BBF">
        <w:fldChar w:fldCharType="begin"/>
      </w:r>
      <w:r w:rsidR="006A5BBF">
        <w:instrText xml:space="preserve"> REF _Ref329289623 \r \h </w:instrText>
      </w:r>
      <w:r w:rsidR="006A5BBF">
        <w:fldChar w:fldCharType="separate"/>
      </w:r>
      <w:r w:rsidR="00B80F35">
        <w:t>2.4.7</w:t>
      </w:r>
      <w:r w:rsidR="006A5BBF">
        <w:fldChar w:fldCharType="end"/>
      </w:r>
      <w:r w:rsidR="00E64CB3">
        <w:t>)</w:t>
      </w:r>
    </w:p>
    <w:p w:rsidR="00A51D57" w:rsidRDefault="00282A32" w:rsidP="00A51D57">
      <w:pPr>
        <w:pStyle w:val="SourceCode"/>
        <w:ind w:firstLine="0"/>
      </w:pPr>
      <w:r>
        <w:t>gl.drawA</w:t>
      </w:r>
      <w:r w:rsidR="00E03F50">
        <w:t>rrays(gl.TRIANGLES, 0, v</w:t>
      </w:r>
      <w:r>
        <w:t>ertexPositionBuffer.numItems);</w:t>
      </w:r>
    </w:p>
    <w:p w:rsidR="00F10F02" w:rsidRDefault="00F10F02" w:rsidP="00282A32">
      <w:pPr>
        <w:spacing w:before="120" w:after="0"/>
      </w:pPr>
      <w:r>
        <w:t xml:space="preserve">Các vertex được vẽ </w:t>
      </w:r>
      <w:r w:rsidR="0011535F">
        <w:t>chỉ số , ta sử dụng hàm drawElements</w:t>
      </w:r>
      <w:r w:rsidR="00FA02EA">
        <w:t>.</w:t>
      </w:r>
      <w:r w:rsidR="00E30D98">
        <w:t xml:space="preserve"> Cần tạo thêm một buffer để lưu index</w:t>
      </w:r>
      <w:r w:rsidR="00C53346">
        <w:t>.</w:t>
      </w:r>
    </w:p>
    <w:p w:rsidR="00F10F02" w:rsidRDefault="00F10F02" w:rsidP="00F10F02">
      <w:pPr>
        <w:pStyle w:val="SourceCode"/>
        <w:ind w:firstLine="0"/>
      </w:pPr>
      <w:r w:rsidRPr="00F10F02">
        <w:t>gl</w:t>
      </w:r>
      <w:r w:rsidR="00FA02EA">
        <w:t>.drawElements(gl.TRIANGLES,vertexIndexBuffer.numItems,gl.UNSIGNED_</w:t>
      </w:r>
      <w:r w:rsidRPr="00F10F02">
        <w:t>SHORT, 0);</w:t>
      </w:r>
    </w:p>
    <w:p w:rsidR="006B5091" w:rsidRDefault="006B5091" w:rsidP="008337A4">
      <w:pPr>
        <w:pStyle w:val="KetLuan"/>
        <w:numPr>
          <w:ilvl w:val="0"/>
          <w:numId w:val="0"/>
        </w:numPr>
        <w:ind w:left="360"/>
      </w:pPr>
    </w:p>
    <w:p w:rsidR="00A63AE5" w:rsidRDefault="00A63AE5" w:rsidP="00F6366E">
      <w:pPr>
        <w:pStyle w:val="Heading3"/>
      </w:pPr>
      <w:bookmarkStart w:id="272" w:name="_Toc329630399"/>
      <w:bookmarkStart w:id="273" w:name="_Toc329635682"/>
      <w:r>
        <w:t>Sử dụng Texture</w:t>
      </w:r>
      <w:r w:rsidR="001B4BC5">
        <w:t xml:space="preserve"> trong WebGL</w:t>
      </w:r>
      <w:bookmarkEnd w:id="272"/>
      <w:bookmarkEnd w:id="273"/>
    </w:p>
    <w:p w:rsidR="005711E2" w:rsidRDefault="005711E2" w:rsidP="008337A4">
      <w:pPr>
        <w:pStyle w:val="Problem"/>
      </w:pPr>
      <w:r>
        <w:t>Vấn đề</w:t>
      </w:r>
    </w:p>
    <w:p w:rsidR="005711E2" w:rsidRDefault="005711E2" w:rsidP="005711E2">
      <w:r>
        <w:t>Cách sử dụng texture trong WebGL  để lợp màu cho các mô hình 3D.</w:t>
      </w:r>
    </w:p>
    <w:p w:rsidR="005711E2" w:rsidRPr="005711E2" w:rsidRDefault="005711E2" w:rsidP="008337A4">
      <w:pPr>
        <w:pStyle w:val="GiaiPhap"/>
      </w:pPr>
      <w:r>
        <w:t>Giải pháp</w:t>
      </w:r>
    </w:p>
    <w:p w:rsidR="00660E48" w:rsidRDefault="00B06705" w:rsidP="00A63AE5">
      <w:r>
        <w:t xml:space="preserve">Texture </w:t>
      </w:r>
      <w:r w:rsidR="00660E48">
        <w:t>sử dụng để lấy màu phải có kích thước là lũy thừa của 2 ví dụ</w:t>
      </w:r>
      <w:r w:rsidR="005711E2">
        <w:t xml:space="preserve"> như 32 , 64 , 2</w:t>
      </w:r>
      <w:r w:rsidR="00312381">
        <w:t>56</w:t>
      </w:r>
      <w:r w:rsidR="007354D4">
        <w:t>, 512</w:t>
      </w:r>
      <w:r w:rsidR="009523E6">
        <w:t>. Ví dụ dưới đây minh họa cách load một texture.</w:t>
      </w:r>
    </w:p>
    <w:p w:rsidR="007354D4" w:rsidRDefault="007354D4" w:rsidP="007354D4">
      <w:pPr>
        <w:pStyle w:val="SourceCode"/>
      </w:pPr>
      <w:r>
        <w:rPr>
          <w:color w:val="0000FF"/>
        </w:rPr>
        <w:t>var</w:t>
      </w:r>
      <w:r>
        <w:t xml:space="preserve"> texture;</w:t>
      </w:r>
    </w:p>
    <w:p w:rsidR="007354D4" w:rsidRDefault="007354D4" w:rsidP="007354D4">
      <w:pPr>
        <w:pStyle w:val="SourceCode"/>
      </w:pPr>
      <w:r>
        <w:rPr>
          <w:color w:val="0000FF"/>
        </w:rPr>
        <w:t>function</w:t>
      </w:r>
      <w:r>
        <w:t xml:space="preserve"> initTexture() {</w:t>
      </w:r>
    </w:p>
    <w:p w:rsidR="007354D4" w:rsidRDefault="007354D4" w:rsidP="007354D4">
      <w:pPr>
        <w:pStyle w:val="SourceCode"/>
      </w:pPr>
      <w:r>
        <w:t xml:space="preserve">    texture = gl.createTexture();</w:t>
      </w:r>
    </w:p>
    <w:p w:rsidR="007354D4" w:rsidRDefault="007354D4" w:rsidP="007354D4">
      <w:pPr>
        <w:pStyle w:val="SourceCode"/>
      </w:pPr>
      <w:r>
        <w:t xml:space="preserve">    texture.image = </w:t>
      </w:r>
      <w:r>
        <w:rPr>
          <w:color w:val="0000FF"/>
        </w:rPr>
        <w:t>new</w:t>
      </w:r>
      <w:r>
        <w:t xml:space="preserve"> Image();</w:t>
      </w:r>
    </w:p>
    <w:p w:rsidR="007354D4" w:rsidRDefault="007354D4" w:rsidP="007354D4">
      <w:pPr>
        <w:pStyle w:val="SourceCode"/>
      </w:pPr>
      <w:r>
        <w:t xml:space="preserve">    texture.image.onload = </w:t>
      </w:r>
      <w:r>
        <w:rPr>
          <w:color w:val="0000FF"/>
        </w:rPr>
        <w:t>function</w:t>
      </w:r>
      <w:r>
        <w:t xml:space="preserve"> () {</w:t>
      </w:r>
    </w:p>
    <w:p w:rsidR="007354D4" w:rsidRDefault="007354D4" w:rsidP="007354D4">
      <w:pPr>
        <w:pStyle w:val="SourceCode"/>
      </w:pPr>
      <w:r>
        <w:t xml:space="preserve">        handleLoadedTexture(texture)</w:t>
      </w:r>
    </w:p>
    <w:p w:rsidR="007354D4" w:rsidRDefault="007354D4" w:rsidP="007354D4">
      <w:pPr>
        <w:pStyle w:val="SourceCode"/>
      </w:pPr>
      <w:r>
        <w:t xml:space="preserve">    }</w:t>
      </w:r>
    </w:p>
    <w:p w:rsidR="007354D4" w:rsidRDefault="007354D4" w:rsidP="007354D4">
      <w:pPr>
        <w:pStyle w:val="SourceCode"/>
      </w:pPr>
      <w:r>
        <w:t xml:space="preserve">    texture.image.src = </w:t>
      </w:r>
      <w:r>
        <w:rPr>
          <w:color w:val="800000"/>
        </w:rPr>
        <w:t>"demoTexture.gif"</w:t>
      </w:r>
      <w:r>
        <w:t>;</w:t>
      </w:r>
    </w:p>
    <w:p w:rsidR="007354D4" w:rsidRDefault="007354D4" w:rsidP="007354D4">
      <w:pPr>
        <w:pStyle w:val="SourceCode"/>
      </w:pPr>
      <w:r>
        <w:t>}</w:t>
      </w:r>
    </w:p>
    <w:p w:rsidR="009523E6" w:rsidRDefault="009523E6" w:rsidP="00A63AE5"/>
    <w:p w:rsidR="007354D4" w:rsidRDefault="007354D4" w:rsidP="00A63AE5">
      <w:r>
        <w:t>Trước tiên</w:t>
      </w:r>
      <w:r w:rsidR="006E66B8">
        <w:t>,</w:t>
      </w:r>
      <w:r>
        <w:t xml:space="preserve"> ta dùng hàm createTexture của đối tượng WebGL context để tạo texture</w:t>
      </w:r>
      <w:r w:rsidR="007C286C">
        <w:t xml:space="preserve">. Sau đó cần xác định image của texture. Khi texture đã được load xong thì hàm  handleLoadedTexture được gọi </w:t>
      </w:r>
      <w:r w:rsidR="006B143A">
        <w:t xml:space="preserve">để </w:t>
      </w:r>
      <w:r w:rsidR="00F5078C">
        <w:t xml:space="preserve">thực hiện việc </w:t>
      </w:r>
      <w:r w:rsidR="006B143A">
        <w:t>khởi tạo texture</w:t>
      </w:r>
      <w:r w:rsidR="00F5078C">
        <w:t>.</w:t>
      </w:r>
    </w:p>
    <w:p w:rsidR="00AC6AD9" w:rsidRDefault="00AC6AD9" w:rsidP="00AC6AD9">
      <w:pPr>
        <w:pStyle w:val="SourceCode"/>
        <w:ind w:firstLine="0"/>
      </w:pPr>
      <w:r>
        <w:rPr>
          <w:color w:val="0000FF"/>
        </w:rPr>
        <w:t>function</w:t>
      </w:r>
      <w:r>
        <w:t xml:space="preserve"> handleLoadedTexture(texture) {</w:t>
      </w:r>
    </w:p>
    <w:p w:rsidR="00AC6AD9" w:rsidRDefault="00AC6AD9" w:rsidP="00AC6AD9">
      <w:pPr>
        <w:pStyle w:val="SourceCode"/>
        <w:ind w:firstLine="0"/>
      </w:pPr>
      <w:r>
        <w:t xml:space="preserve">    gl.bindTexture(gl.TEXTURE_2D, texture);</w:t>
      </w:r>
    </w:p>
    <w:p w:rsidR="00AC6AD9" w:rsidRDefault="00AC6AD9" w:rsidP="00AC6AD9">
      <w:pPr>
        <w:pStyle w:val="SourceCode"/>
        <w:ind w:firstLine="0"/>
      </w:pPr>
      <w:r>
        <w:t xml:space="preserve">    gl.pixelStorei(gl.UNPACK_FLIP_Y_WEBGL, </w:t>
      </w:r>
      <w:r>
        <w:rPr>
          <w:color w:val="0000FF"/>
        </w:rPr>
        <w:t>true</w:t>
      </w:r>
      <w:r>
        <w:t>);</w:t>
      </w:r>
    </w:p>
    <w:p w:rsidR="00AC6AD9" w:rsidRDefault="00AC6AD9" w:rsidP="00AC6AD9">
      <w:pPr>
        <w:pStyle w:val="SourceCode"/>
        <w:ind w:firstLine="0"/>
      </w:pPr>
      <w:r>
        <w:t xml:space="preserve">    gl.texImage2D(gl.TEXTURE_2D, 0, gl.RGBA, gl.RGBA, gl.UNSIGNED_BYTE, texture.image);</w:t>
      </w:r>
    </w:p>
    <w:p w:rsidR="00AC6AD9" w:rsidRDefault="00AC6AD9" w:rsidP="00AC6AD9">
      <w:pPr>
        <w:pStyle w:val="SourceCode"/>
        <w:ind w:firstLine="0"/>
      </w:pPr>
      <w:r>
        <w:t xml:space="preserve">    gl.texParameteri(gl.TEXTURE_2D, gl.TEXTURE_MAG_FILTER, gl.NEAREST);</w:t>
      </w:r>
    </w:p>
    <w:p w:rsidR="00AC6AD9" w:rsidRDefault="00AC6AD9" w:rsidP="00AC6AD9">
      <w:pPr>
        <w:pStyle w:val="SourceCode"/>
        <w:ind w:firstLine="0"/>
      </w:pPr>
      <w:r>
        <w:t xml:space="preserve">    gl.texParameteri(gl.TEXTURE_2D, gl.TEXTURE_MIN_FILTER, gl.NEAREST);</w:t>
      </w:r>
    </w:p>
    <w:p w:rsidR="00AC6AD9" w:rsidRDefault="00AC6AD9" w:rsidP="00AC6AD9">
      <w:pPr>
        <w:pStyle w:val="SourceCode"/>
        <w:ind w:firstLine="0"/>
      </w:pPr>
      <w:r>
        <w:t xml:space="preserve">    gl.texParameteri(gl.TEXTURE_2D, gl.TEXTURE_WRAP_S, gl.REPEAT);</w:t>
      </w:r>
    </w:p>
    <w:p w:rsidR="00AC6AD9" w:rsidRDefault="00AC6AD9" w:rsidP="00AC6AD9">
      <w:pPr>
        <w:pStyle w:val="SourceCode"/>
      </w:pPr>
      <w:r>
        <w:t xml:space="preserve"> gl.texParameteri(gl.TEXTURE_2D, gl.TEXTURE_WRAP_T, gl.REPEAT);</w:t>
      </w:r>
    </w:p>
    <w:p w:rsidR="00AC6AD9" w:rsidRDefault="00AC6AD9" w:rsidP="00AC6AD9">
      <w:pPr>
        <w:pStyle w:val="SourceCode"/>
      </w:pPr>
      <w:r>
        <w:t xml:space="preserve"> gl.bindTexture(gl.TEXTURE_2D, </w:t>
      </w:r>
      <w:r>
        <w:rPr>
          <w:color w:val="0000FF"/>
        </w:rPr>
        <w:t>null</w:t>
      </w:r>
      <w:r>
        <w:t>);</w:t>
      </w:r>
    </w:p>
    <w:p w:rsidR="00AC6AD9" w:rsidRDefault="00AC6AD9" w:rsidP="00AC6AD9">
      <w:pPr>
        <w:pStyle w:val="SourceCode"/>
        <w:ind w:firstLine="0"/>
      </w:pPr>
      <w:r>
        <w:t>}</w:t>
      </w:r>
    </w:p>
    <w:p w:rsidR="00FD690D" w:rsidRDefault="00FD690D" w:rsidP="00A63AE5"/>
    <w:p w:rsidR="00AC6AD9" w:rsidRDefault="00AC6AD9" w:rsidP="00A63AE5">
      <w:r>
        <w:t xml:space="preserve">Hàm bindTexture được gọi để xác </w:t>
      </w:r>
      <w:r w:rsidR="00EE41DC">
        <w:t xml:space="preserve">định </w:t>
      </w:r>
      <w:r>
        <w:t>texture (</w:t>
      </w:r>
      <w:r w:rsidR="006A5BBF">
        <w:t xml:space="preserve"> sử dụng</w:t>
      </w:r>
      <w:r>
        <w:t xml:space="preserve"> tương tự hàm bindBuffer</w:t>
      </w:r>
      <w:r w:rsidR="006A5BBF">
        <w:t xml:space="preserve"> x) , </w:t>
      </w:r>
      <w:r>
        <w:t xml:space="preserve"> nhữ</w:t>
      </w:r>
      <w:r w:rsidR="006A5BBF">
        <w:t>ng thao tác sau hàm bindTexture</w:t>
      </w:r>
      <w:r w:rsidR="00412C99">
        <w:t xml:space="preserve"> </w:t>
      </w:r>
      <w:r>
        <w:t xml:space="preserve"> được thực hiện trên texture đã bind. </w:t>
      </w:r>
    </w:p>
    <w:p w:rsidR="007D2843" w:rsidRDefault="00AC6AD9" w:rsidP="00A63AE5">
      <w:r>
        <w:t xml:space="preserve">Trong ví dụ trên ta cần quan tâm đến hai lời gọi hàm texParameteri với tham số gl.TEXTURE_WRAP_S và gl.TEXTURE_WRAP_T. Mục đích của thao tác này là để </w:t>
      </w:r>
      <w:r w:rsidR="00412C99">
        <w:t>cho biết rằng</w:t>
      </w:r>
      <w:r w:rsidR="00D813B5">
        <w:t xml:space="preserve"> màu trên texture</w:t>
      </w:r>
      <w:r w:rsidR="00412C99">
        <w:t xml:space="preserve"> được lấy</w:t>
      </w:r>
      <w:r w:rsidR="00D813B5">
        <w:t xml:space="preserve"> </w:t>
      </w:r>
      <w:r w:rsidR="00C26066">
        <w:t xml:space="preserve">theo kiểu lặp lại. Tức là màu tại tọa độ </w:t>
      </w:r>
      <w:r w:rsidR="00461DD9">
        <w:t xml:space="preserve">(x: </w:t>
      </w:r>
      <w:r w:rsidR="00C26066">
        <w:t>1.5</w:t>
      </w:r>
      <w:r w:rsidR="00461DD9">
        <w:t xml:space="preserve"> , y: 0)</w:t>
      </w:r>
      <w:r w:rsidR="00C26066">
        <w:t xml:space="preserve"> cũng chính là màu tại tọa độ </w:t>
      </w:r>
      <w:r w:rsidR="00461DD9">
        <w:t xml:space="preserve">(x: </w:t>
      </w:r>
      <w:r w:rsidR="00C26066">
        <w:t>0.5</w:t>
      </w:r>
      <w:r w:rsidR="00461DD9">
        <w:t xml:space="preserve"> , y: 0) </w:t>
      </w:r>
      <w:r w:rsidR="00166A1F">
        <w:t xml:space="preserve">. </w:t>
      </w:r>
      <w:r w:rsidR="000378E6">
        <w:t xml:space="preserve">Thay vì sử dụng gl.REPEAT ta có thể sử dụng </w:t>
      </w:r>
      <w:r w:rsidR="00461DD9">
        <w:t xml:space="preserve">gl.CLAMP_TO_EDGE khi đó màu tại tọa độ (x : 1.5 , y : 0) </w:t>
      </w:r>
      <w:r w:rsidR="00BC0826">
        <w:t xml:space="preserve">cũng </w:t>
      </w:r>
      <w:r w:rsidR="00761686">
        <w:t>là màu tại (x : 1 , y : 0)</w:t>
      </w:r>
    </w:p>
    <w:p w:rsidR="00AC6AD9" w:rsidRDefault="00AC6AD9" w:rsidP="00AC6AD9">
      <w:pPr>
        <w:pStyle w:val="SourceCode"/>
        <w:ind w:firstLine="0"/>
      </w:pPr>
      <w:r>
        <w:t xml:space="preserve">    gl.texParameteri(gl.TEXTURE_2D, gl.TEXTURE_WRAP_S, gl.REPEAT);</w:t>
      </w:r>
    </w:p>
    <w:p w:rsidR="00AC6AD9" w:rsidRDefault="00AC6AD9" w:rsidP="00AC6AD9">
      <w:pPr>
        <w:pStyle w:val="SourceCode"/>
      </w:pPr>
      <w:r>
        <w:t xml:space="preserve"> gl.texParameteri(gl.TEXTURE_2D, gl.TEXTURE_WRAP_T, gl.REPEAT);</w:t>
      </w:r>
    </w:p>
    <w:p w:rsidR="00AC6AD9" w:rsidRDefault="00AC6AD9" w:rsidP="00A63AE5"/>
    <w:p w:rsidR="003A412C" w:rsidRDefault="003A412C" w:rsidP="00A63AE5">
      <w:r>
        <w:t>Dưới đây là đoạn source code minh họa việc sử dụng texture khi vẽ hình 3D</w:t>
      </w:r>
    </w:p>
    <w:p w:rsidR="003A412C" w:rsidRDefault="003A412C" w:rsidP="003A412C">
      <w:pPr>
        <w:pStyle w:val="SourceCode"/>
      </w:pPr>
      <w:r>
        <w:t>gl.activeTexture(gl.TEXTURE0);</w:t>
      </w:r>
    </w:p>
    <w:p w:rsidR="003A412C" w:rsidRDefault="003A412C" w:rsidP="003A412C">
      <w:pPr>
        <w:pStyle w:val="SourceCode"/>
      </w:pPr>
      <w:r>
        <w:t xml:space="preserve">gl.bindTexture(gl.TEXTURE_2D, </w:t>
      </w:r>
      <w:r w:rsidR="00970CB6">
        <w:t>t</w:t>
      </w:r>
      <w:r>
        <w:t>exture);</w:t>
      </w:r>
    </w:p>
    <w:p w:rsidR="003A412C" w:rsidRDefault="003A412C" w:rsidP="003A412C">
      <w:pPr>
        <w:pStyle w:val="SourceCode"/>
      </w:pPr>
      <w:r>
        <w:t>gl.uniform1i(shaderProgram.samplerUniform, 0);</w:t>
      </w:r>
    </w:p>
    <w:p w:rsidR="003A412C" w:rsidRDefault="003A412C" w:rsidP="00A63AE5"/>
    <w:p w:rsidR="008923FD" w:rsidRPr="00A63AE5" w:rsidRDefault="008923FD" w:rsidP="00A63AE5">
      <w:r>
        <w:t>Hàm activeTexture dùng để cho biết</w:t>
      </w:r>
      <w:r w:rsidR="002610A0">
        <w:t xml:space="preserve"> texture nào sẽ được sử dụng. WebGL có thể xử lý được tối đa 32 texture cho mỗi lời gọi hàm vẽ drawElements</w:t>
      </w:r>
      <w:r w:rsidR="0080240B">
        <w:t xml:space="preserve"> hoặc drawArrays, texture được đánh số từ Texture0 đến Texture31</w:t>
      </w:r>
      <w:sdt>
        <w:sdtPr>
          <w:id w:val="-405691391"/>
          <w:citation/>
        </w:sdtPr>
        <w:sdtEndPr/>
        <w:sdtContent>
          <w:r w:rsidR="00FD690D">
            <w:fldChar w:fldCharType="begin"/>
          </w:r>
          <w:r w:rsidR="00FD690D">
            <w:instrText xml:space="preserve"> CITATION Lea11 \l 1033 </w:instrText>
          </w:r>
          <w:r w:rsidR="00FD690D">
            <w:fldChar w:fldCharType="separate"/>
          </w:r>
          <w:r w:rsidR="00B84C75">
            <w:rPr>
              <w:noProof/>
            </w:rPr>
            <w:t xml:space="preserve"> [</w:t>
          </w:r>
          <w:hyperlink w:anchor="Lea11" w:history="1">
            <w:r w:rsidR="00B84C75" w:rsidRPr="00B84C75">
              <w:rPr>
                <w:rStyle w:val="Heading4Char"/>
                <w:noProof/>
                <w:sz w:val="26"/>
                <w:szCs w:val="24"/>
                <w:lang w:val="en-US"/>
              </w:rPr>
              <w:t>2</w:t>
            </w:r>
          </w:hyperlink>
          <w:r w:rsidR="00B84C75">
            <w:rPr>
              <w:noProof/>
            </w:rPr>
            <w:t>]</w:t>
          </w:r>
          <w:r w:rsidR="00FD690D">
            <w:fldChar w:fldCharType="end"/>
          </w:r>
        </w:sdtContent>
      </w:sdt>
      <w:r w:rsidR="0080240B">
        <w:t>. Tiếp theo ta gọi hàm bindTexture để xác định texture được truyền xuống cho GPU xử lý thông qua</w:t>
      </w:r>
      <w:r w:rsidR="004C3F99">
        <w:t xml:space="preserve"> hàm uniform1i. Texture được truyền như là một biến uniform</w:t>
      </w:r>
      <w:r w:rsidR="001F1D5C">
        <w:t xml:space="preserve"> (xem </w:t>
      </w:r>
      <w:r w:rsidR="001F1D5C">
        <w:fldChar w:fldCharType="begin"/>
      </w:r>
      <w:r w:rsidR="001F1D5C">
        <w:instrText xml:space="preserve"> REF _Ref329289884 \r \h </w:instrText>
      </w:r>
      <w:r w:rsidR="001F1D5C">
        <w:fldChar w:fldCharType="separate"/>
      </w:r>
      <w:r w:rsidR="00B80F35">
        <w:t>2.3</w:t>
      </w:r>
      <w:r w:rsidR="001F1D5C">
        <w:fldChar w:fldCharType="end"/>
      </w:r>
      <w:r w:rsidR="001F1D5C">
        <w:t>)</w:t>
      </w:r>
    </w:p>
    <w:p w:rsidR="00F90DB7" w:rsidRDefault="00F90DB7" w:rsidP="00AE55BD">
      <w:pPr>
        <w:pStyle w:val="Heading2"/>
      </w:pPr>
      <w:bookmarkStart w:id="274" w:name="_Toc329630400"/>
      <w:bookmarkStart w:id="275" w:name="_Toc329635683"/>
      <w:r>
        <w:t>Tương tác của người dùng trong ứng dụng game 3D WebGL</w:t>
      </w:r>
      <w:bookmarkEnd w:id="274"/>
      <w:bookmarkEnd w:id="275"/>
    </w:p>
    <w:p w:rsidR="00F90DB7" w:rsidRDefault="00F90DB7" w:rsidP="008337A4">
      <w:pPr>
        <w:pStyle w:val="Problem"/>
      </w:pPr>
      <w:r>
        <w:t>Vấn đề</w:t>
      </w:r>
    </w:p>
    <w:p w:rsidR="00F90DB7" w:rsidRDefault="00F90DB7" w:rsidP="00F90DB7">
      <w:r>
        <w:t>Cách người dùng tương tác trong game 3D bằng WebGL.</w:t>
      </w:r>
    </w:p>
    <w:p w:rsidR="00F90DB7" w:rsidRDefault="00F90DB7" w:rsidP="008337A4">
      <w:pPr>
        <w:pStyle w:val="GiaiPhap"/>
      </w:pPr>
      <w:r>
        <w:t>Giải pháp</w:t>
      </w:r>
    </w:p>
    <w:p w:rsidR="00F90DB7" w:rsidRDefault="00F90DB7" w:rsidP="00F90DB7">
      <w:r>
        <w:t>Người dùng sẽ sử dụng bàn phím và chuột để tương tác với game 3D. Chúng ta cần bắt được các sự kiện liên quan đến phím nhấn và chuột như KeyDown , KeyUp , MouseDown, MouseUp,  MouseMove.</w:t>
      </w:r>
    </w:p>
    <w:p w:rsidR="00F90DB7" w:rsidRDefault="00F90DB7" w:rsidP="00F90DB7">
      <w:r>
        <w:t>Lớp quản lý sự kiện nhấn phím được chúng em đề xuất như sau:</w:t>
      </w:r>
    </w:p>
    <w:p w:rsidR="00FB1E00" w:rsidRDefault="00FB1E00" w:rsidP="00FB1E00">
      <w:pPr>
        <w:pStyle w:val="SourceCode"/>
      </w:pPr>
      <w:r>
        <w:rPr>
          <w:color w:val="0000FF"/>
        </w:rPr>
        <w:t>function</w:t>
      </w:r>
      <w:r>
        <w:t xml:space="preserve"> KeyState() {</w:t>
      </w:r>
    </w:p>
    <w:p w:rsidR="00FB1E00" w:rsidRDefault="00FB1E00" w:rsidP="00FB1E00">
      <w:pPr>
        <w:pStyle w:val="SourceCode"/>
      </w:pPr>
      <w:r>
        <w:t>}</w:t>
      </w:r>
    </w:p>
    <w:p w:rsidR="00FB1E00" w:rsidRDefault="00FB1E00" w:rsidP="00FB1E00">
      <w:pPr>
        <w:pStyle w:val="SourceCode"/>
      </w:pPr>
      <w:r>
        <w:t>KeyState.currentlyPressedKeys = [];</w:t>
      </w:r>
    </w:p>
    <w:p w:rsidR="00FB1E00" w:rsidRDefault="00FB1E00" w:rsidP="00FB1E00">
      <w:pPr>
        <w:pStyle w:val="SourceCode"/>
      </w:pPr>
      <w:r>
        <w:t xml:space="preserve">KeyState.handleKeyDown = </w:t>
      </w:r>
      <w:r>
        <w:rPr>
          <w:color w:val="0000FF"/>
        </w:rPr>
        <w:t>function</w:t>
      </w:r>
      <w:r>
        <w:t xml:space="preserve"> (event) {</w:t>
      </w:r>
    </w:p>
    <w:p w:rsidR="00FB1E00" w:rsidRDefault="00FB1E00" w:rsidP="00FB1E00">
      <w:pPr>
        <w:pStyle w:val="SourceCode"/>
      </w:pPr>
      <w:r>
        <w:t xml:space="preserve">    KeyState.currentlyPressedKeys[event.keyCode] = </w:t>
      </w:r>
      <w:r>
        <w:rPr>
          <w:color w:val="0000FF"/>
        </w:rPr>
        <w:t>true</w:t>
      </w:r>
      <w:r>
        <w:t xml:space="preserve">; </w:t>
      </w:r>
    </w:p>
    <w:p w:rsidR="00FB1E00" w:rsidRDefault="00FB1E00" w:rsidP="00FB1E00">
      <w:pPr>
        <w:pStyle w:val="SourceCode"/>
      </w:pPr>
      <w:r>
        <w:t>}</w:t>
      </w:r>
    </w:p>
    <w:p w:rsidR="00FB1E00" w:rsidRDefault="00FB1E00" w:rsidP="00FB1E00">
      <w:pPr>
        <w:pStyle w:val="SourceCode"/>
      </w:pPr>
      <w:r>
        <w:t xml:space="preserve">KeyState.handleKeyUp = </w:t>
      </w:r>
      <w:r>
        <w:rPr>
          <w:color w:val="0000FF"/>
        </w:rPr>
        <w:t>function</w:t>
      </w:r>
      <w:r>
        <w:t xml:space="preserve"> (event) {</w:t>
      </w:r>
    </w:p>
    <w:p w:rsidR="00FB1E00" w:rsidRDefault="00FB1E00" w:rsidP="00FB1E00">
      <w:pPr>
        <w:pStyle w:val="SourceCode"/>
      </w:pPr>
      <w:r>
        <w:t xml:space="preserve">    KeyState.currentlyPressedKeys[event.keyCode] = </w:t>
      </w:r>
      <w:r>
        <w:rPr>
          <w:color w:val="0000FF"/>
        </w:rPr>
        <w:t>false</w:t>
      </w:r>
      <w:r>
        <w:t xml:space="preserve">; </w:t>
      </w:r>
    </w:p>
    <w:p w:rsidR="00FB1E00" w:rsidRDefault="00FB1E00" w:rsidP="00FB1E00">
      <w:pPr>
        <w:pStyle w:val="SourceCode"/>
      </w:pPr>
      <w:r>
        <w:t>}</w:t>
      </w:r>
    </w:p>
    <w:p w:rsidR="00FB1E00" w:rsidRDefault="00FB1E00" w:rsidP="00FB1E00">
      <w:pPr>
        <w:pStyle w:val="SourceCode"/>
      </w:pPr>
      <w:r>
        <w:t xml:space="preserve">KeyState.load = </w:t>
      </w:r>
      <w:r>
        <w:rPr>
          <w:color w:val="0000FF"/>
        </w:rPr>
        <w:t>function</w:t>
      </w:r>
      <w:r>
        <w:t xml:space="preserve"> () {</w:t>
      </w:r>
    </w:p>
    <w:p w:rsidR="00FB1E00" w:rsidRDefault="00FB1E00" w:rsidP="00FB1E00">
      <w:pPr>
        <w:pStyle w:val="SourceCode"/>
      </w:pPr>
      <w:r>
        <w:t xml:space="preserve">    document.onkeydown = KeyState.handleKeyDown;</w:t>
      </w:r>
    </w:p>
    <w:p w:rsidR="00FB1E00" w:rsidRDefault="00FB1E00" w:rsidP="00FB1E00">
      <w:pPr>
        <w:pStyle w:val="SourceCode"/>
      </w:pPr>
      <w:r>
        <w:t xml:space="preserve">    document.onkeyup = KeyState.handleKeyUp;</w:t>
      </w:r>
    </w:p>
    <w:p w:rsidR="00FB1E00" w:rsidRDefault="00FB1E00" w:rsidP="00FB1E00">
      <w:pPr>
        <w:pStyle w:val="SourceCode"/>
      </w:pPr>
      <w:r>
        <w:t>}</w:t>
      </w:r>
    </w:p>
    <w:p w:rsidR="002803AD" w:rsidRDefault="002803AD" w:rsidP="00F90DB7"/>
    <w:p w:rsidR="002803AD" w:rsidRDefault="002803AD" w:rsidP="00F90DB7">
      <w:r>
        <w:t xml:space="preserve">Dưới đây là ví dụ minh họa việc kiểm tra phím </w:t>
      </w:r>
      <w:r w:rsidR="000B4C74">
        <w:t xml:space="preserve">‘A’ </w:t>
      </w:r>
      <w:r>
        <w:t>có được nhấn hay không trong game.</w:t>
      </w:r>
    </w:p>
    <w:p w:rsidR="000B4C74" w:rsidRDefault="000B4C74" w:rsidP="000B4C74">
      <w:pPr>
        <w:pStyle w:val="SourceCode"/>
      </w:pPr>
      <w:r>
        <w:rPr>
          <w:color w:val="0000FF"/>
        </w:rPr>
        <w:t>if</w:t>
      </w:r>
      <w:r>
        <w:t xml:space="preserve"> (KeyState.currentlyPressedKeys[65]) {</w:t>
      </w:r>
    </w:p>
    <w:p w:rsidR="000B4C74" w:rsidRDefault="000B4C74" w:rsidP="000B4C74">
      <w:pPr>
        <w:pStyle w:val="SourceCode"/>
      </w:pPr>
      <w:r>
        <w:t xml:space="preserve">    alert(</w:t>
      </w:r>
      <w:r>
        <w:rPr>
          <w:color w:val="800000"/>
        </w:rPr>
        <w:t>'A is pressed'</w:t>
      </w:r>
      <w:r>
        <w:t>);</w:t>
      </w:r>
    </w:p>
    <w:p w:rsidR="000B4C74" w:rsidRDefault="000B4C74" w:rsidP="000B4C74">
      <w:pPr>
        <w:pStyle w:val="SourceCode"/>
      </w:pPr>
      <w:r>
        <w:t>}</w:t>
      </w:r>
    </w:p>
    <w:p w:rsidR="002803AD" w:rsidRDefault="002803AD" w:rsidP="00F90DB7"/>
    <w:p w:rsidR="002803AD" w:rsidRDefault="0026100E" w:rsidP="00F90DB7">
      <w:r>
        <w:t>Tương tự, chúng em cũng tạo lớp MouseState để quản lý các sự kiện liên quan đến chuột.</w:t>
      </w:r>
    </w:p>
    <w:p w:rsidR="0026100E" w:rsidRDefault="0026100E" w:rsidP="0026100E">
      <w:pPr>
        <w:pStyle w:val="SourceCode"/>
      </w:pPr>
      <w:r>
        <w:rPr>
          <w:color w:val="0000FF"/>
        </w:rPr>
        <w:t>function</w:t>
      </w:r>
      <w:r>
        <w:t xml:space="preserve"> MouseState() {</w:t>
      </w:r>
    </w:p>
    <w:p w:rsidR="0026100E" w:rsidRDefault="0026100E" w:rsidP="0026100E">
      <w:pPr>
        <w:pStyle w:val="SourceCode"/>
      </w:pPr>
      <w:r>
        <w:t>}</w:t>
      </w:r>
    </w:p>
    <w:p w:rsidR="0026100E" w:rsidRDefault="0026100E" w:rsidP="0026100E">
      <w:pPr>
        <w:pStyle w:val="SourceCode"/>
      </w:pPr>
      <w:r>
        <w:t xml:space="preserve">MouseState.X = </w:t>
      </w:r>
      <w:r>
        <w:rPr>
          <w:color w:val="0000FF"/>
        </w:rPr>
        <w:t>null</w:t>
      </w:r>
      <w:r>
        <w:t>;</w:t>
      </w:r>
    </w:p>
    <w:p w:rsidR="0026100E" w:rsidRDefault="0026100E" w:rsidP="0026100E">
      <w:pPr>
        <w:pStyle w:val="SourceCode"/>
      </w:pPr>
      <w:r>
        <w:t xml:space="preserve">MouseState.Y = </w:t>
      </w:r>
      <w:r>
        <w:rPr>
          <w:color w:val="0000FF"/>
        </w:rPr>
        <w:t>null</w:t>
      </w:r>
      <w:r>
        <w:t>;</w:t>
      </w:r>
    </w:p>
    <w:p w:rsidR="0026100E" w:rsidRDefault="0026100E" w:rsidP="0026100E">
      <w:pPr>
        <w:pStyle w:val="SourceCode"/>
      </w:pPr>
      <w:r>
        <w:t xml:space="preserve">MouseState.LEFT_BUTTOM_DOWN = </w:t>
      </w:r>
      <w:r>
        <w:rPr>
          <w:color w:val="0000FF"/>
        </w:rPr>
        <w:t>false</w:t>
      </w:r>
      <w:r>
        <w:t>;</w:t>
      </w:r>
    </w:p>
    <w:p w:rsidR="0026100E" w:rsidRDefault="0026100E" w:rsidP="0026100E">
      <w:pPr>
        <w:pStyle w:val="SourceCode"/>
      </w:pPr>
      <w:r>
        <w:t xml:space="preserve">MouseState.RIGHT_BUTTOM_DOWN = </w:t>
      </w:r>
      <w:r>
        <w:rPr>
          <w:color w:val="0000FF"/>
        </w:rPr>
        <w:t>false</w:t>
      </w:r>
      <w:r>
        <w:t>;</w:t>
      </w:r>
    </w:p>
    <w:p w:rsidR="0026100E" w:rsidRDefault="0026100E" w:rsidP="0026100E">
      <w:pPr>
        <w:pStyle w:val="SourceCode"/>
      </w:pPr>
    </w:p>
    <w:p w:rsidR="0026100E" w:rsidRDefault="0026100E" w:rsidP="0026100E">
      <w:pPr>
        <w:pStyle w:val="SourceCode"/>
      </w:pPr>
      <w:r>
        <w:t xml:space="preserve">MouseState.MouseDown = </w:t>
      </w:r>
      <w:r>
        <w:rPr>
          <w:color w:val="0000FF"/>
        </w:rPr>
        <w:t>function</w:t>
      </w:r>
      <w:r>
        <w:t xml:space="preserve"> (e) {</w:t>
      </w:r>
    </w:p>
    <w:p w:rsidR="0026100E" w:rsidRDefault="0026100E" w:rsidP="0026100E">
      <w:pPr>
        <w:pStyle w:val="SourceCode"/>
      </w:pPr>
      <w:r>
        <w:t xml:space="preserve">    </w:t>
      </w:r>
      <w:r>
        <w:rPr>
          <w:color w:val="006400"/>
        </w:rPr>
        <w:t>//...</w:t>
      </w:r>
    </w:p>
    <w:p w:rsidR="0026100E" w:rsidRDefault="0026100E" w:rsidP="0026100E">
      <w:pPr>
        <w:pStyle w:val="SourceCode"/>
      </w:pPr>
      <w:r>
        <w:t>}</w:t>
      </w:r>
    </w:p>
    <w:p w:rsidR="0026100E" w:rsidRDefault="0026100E" w:rsidP="0026100E">
      <w:pPr>
        <w:pStyle w:val="SourceCode"/>
      </w:pPr>
      <w:r>
        <w:t xml:space="preserve">MouseState.MouseUp = </w:t>
      </w:r>
      <w:r>
        <w:rPr>
          <w:color w:val="0000FF"/>
        </w:rPr>
        <w:t>function</w:t>
      </w:r>
      <w:r>
        <w:t xml:space="preserve"> (e) {</w:t>
      </w:r>
    </w:p>
    <w:p w:rsidR="0026100E" w:rsidRDefault="0026100E" w:rsidP="0026100E">
      <w:pPr>
        <w:pStyle w:val="SourceCode"/>
      </w:pPr>
      <w:r>
        <w:t xml:space="preserve">    </w:t>
      </w:r>
      <w:r>
        <w:rPr>
          <w:color w:val="006400"/>
        </w:rPr>
        <w:t>//...</w:t>
      </w:r>
    </w:p>
    <w:p w:rsidR="0026100E" w:rsidRDefault="0026100E" w:rsidP="0026100E">
      <w:pPr>
        <w:pStyle w:val="SourceCode"/>
      </w:pPr>
      <w:r>
        <w:t>}</w:t>
      </w:r>
    </w:p>
    <w:p w:rsidR="0026100E" w:rsidRDefault="0026100E" w:rsidP="0026100E">
      <w:pPr>
        <w:pStyle w:val="SourceCode"/>
      </w:pPr>
      <w:r>
        <w:t xml:space="preserve">MouseState.MouseMove = </w:t>
      </w:r>
      <w:r>
        <w:rPr>
          <w:color w:val="0000FF"/>
        </w:rPr>
        <w:t>function</w:t>
      </w:r>
      <w:r>
        <w:t xml:space="preserve"> (e) {</w:t>
      </w:r>
    </w:p>
    <w:p w:rsidR="0026100E" w:rsidRDefault="0026100E" w:rsidP="0026100E">
      <w:pPr>
        <w:pStyle w:val="SourceCode"/>
      </w:pPr>
      <w:r>
        <w:t xml:space="preserve">    </w:t>
      </w:r>
      <w:r>
        <w:rPr>
          <w:color w:val="006400"/>
        </w:rPr>
        <w:t>//...</w:t>
      </w:r>
    </w:p>
    <w:p w:rsidR="0026100E" w:rsidRDefault="0026100E" w:rsidP="0026100E">
      <w:pPr>
        <w:pStyle w:val="SourceCode"/>
      </w:pPr>
      <w:r>
        <w:t>}</w:t>
      </w:r>
    </w:p>
    <w:p w:rsidR="0026100E" w:rsidRDefault="0026100E" w:rsidP="00AF1A08">
      <w:pPr>
        <w:pStyle w:val="SourceCode"/>
      </w:pPr>
      <w:r>
        <w:t xml:space="preserve">MouseState.load = </w:t>
      </w:r>
      <w:r>
        <w:rPr>
          <w:color w:val="0000FF"/>
        </w:rPr>
        <w:t>function</w:t>
      </w:r>
      <w:r>
        <w:t xml:space="preserve"> (canvas) {</w:t>
      </w:r>
    </w:p>
    <w:p w:rsidR="0026100E" w:rsidRDefault="0026100E" w:rsidP="00AF1A08">
      <w:pPr>
        <w:pStyle w:val="SourceCode"/>
      </w:pPr>
      <w:r>
        <w:t xml:space="preserve">    canvas.onmousedown = MouseState.MouseDown;</w:t>
      </w:r>
    </w:p>
    <w:p w:rsidR="0026100E" w:rsidRDefault="0026100E" w:rsidP="00AF1A08">
      <w:pPr>
        <w:pStyle w:val="SourceCode"/>
      </w:pPr>
      <w:r>
        <w:t xml:space="preserve">    canvas.onmouseup = MouseState.MouseUp;</w:t>
      </w:r>
    </w:p>
    <w:p w:rsidR="0026100E" w:rsidRDefault="0026100E" w:rsidP="00AF1A08">
      <w:pPr>
        <w:pStyle w:val="SourceCode"/>
      </w:pPr>
      <w:r>
        <w:t xml:space="preserve">    canvas.onmousemove = MouseState.MouseMove;</w:t>
      </w:r>
    </w:p>
    <w:p w:rsidR="0026100E" w:rsidRDefault="0026100E" w:rsidP="00AF1A08">
      <w:pPr>
        <w:pStyle w:val="SourceCode"/>
      </w:pPr>
      <w:r>
        <w:t>}</w:t>
      </w:r>
    </w:p>
    <w:p w:rsidR="00193B34" w:rsidRPr="00F90DB7" w:rsidRDefault="00193B34" w:rsidP="00F90DB7"/>
    <w:p w:rsidR="003813FA" w:rsidRDefault="003813FA" w:rsidP="00AE55BD">
      <w:pPr>
        <w:pStyle w:val="Heading2"/>
      </w:pPr>
      <w:bookmarkStart w:id="276" w:name="_Toc329630401"/>
      <w:bookmarkStart w:id="277" w:name="_Toc329635684"/>
      <w:r>
        <w:t xml:space="preserve">Kiến trúc </w:t>
      </w:r>
      <w:r w:rsidR="00AD1976">
        <w:t>cơ bản</w:t>
      </w:r>
      <w:r>
        <w:t xml:space="preserve"> </w:t>
      </w:r>
      <w:r w:rsidR="00AD1976">
        <w:t xml:space="preserve">của </w:t>
      </w:r>
      <w:r>
        <w:t>game</w:t>
      </w:r>
      <w:r w:rsidR="00DA5245">
        <w:t xml:space="preserve"> </w:t>
      </w:r>
      <w:r w:rsidR="00AB06F8">
        <w:t>3D WebGL</w:t>
      </w:r>
      <w:bookmarkEnd w:id="276"/>
      <w:bookmarkEnd w:id="277"/>
    </w:p>
    <w:p w:rsidR="003813FA" w:rsidRDefault="00C851BC" w:rsidP="008337A4">
      <w:pPr>
        <w:pStyle w:val="Problem"/>
      </w:pPr>
      <w:r>
        <w:t>Vấn đề</w:t>
      </w:r>
    </w:p>
    <w:p w:rsidR="00B70DFE" w:rsidRPr="008431DA" w:rsidRDefault="00F23B16" w:rsidP="00112E20">
      <w:pPr>
        <w:ind w:left="360" w:hanging="360"/>
      </w:pPr>
      <w:r>
        <w:t>Cấu trúc cơ bản nhất của một</w:t>
      </w:r>
      <w:r w:rsidR="00B70DFE" w:rsidRPr="008431DA">
        <w:t xml:space="preserve"> ứng dụng game 3D </w:t>
      </w:r>
      <w:r>
        <w:t xml:space="preserve">trên </w:t>
      </w:r>
      <w:r w:rsidR="00B70DFE" w:rsidRPr="008431DA">
        <w:t>WebGL</w:t>
      </w:r>
    </w:p>
    <w:p w:rsidR="00BB523E" w:rsidRDefault="00C851BC" w:rsidP="008337A4">
      <w:pPr>
        <w:pStyle w:val="GiaiPhap"/>
      </w:pPr>
      <w:r>
        <w:t>Giải pháp</w:t>
      </w:r>
    </w:p>
    <w:p w:rsidR="00113256" w:rsidRDefault="00B70DFE" w:rsidP="00DE1C07">
      <w:r w:rsidRPr="00B70DFE">
        <w:t>Ứng dụng game 3D bằng WebGL được code bằng javascript và chạy trên brower tạ</w:t>
      </w:r>
      <w:r w:rsidR="00DE1C07">
        <w:t xml:space="preserve">i </w:t>
      </w:r>
      <w:r w:rsidRPr="00B70DFE">
        <w:t>client</w:t>
      </w:r>
      <w:r w:rsidR="00113256">
        <w:t xml:space="preserve"> như một trang html bình thường</w:t>
      </w:r>
      <w:r w:rsidRPr="00B70DFE">
        <w:t>.</w:t>
      </w:r>
      <w:r w:rsidR="00113256">
        <w:t xml:space="preserve"> Cấu trúc file html </w:t>
      </w:r>
      <w:r w:rsidR="002C3BFE">
        <w:t xml:space="preserve">chạy chương trình </w:t>
      </w:r>
      <w:r w:rsidR="00113256">
        <w:t>được nhóm em đề xuất như sau:</w:t>
      </w:r>
    </w:p>
    <w:p w:rsidR="00113256" w:rsidRPr="00113256" w:rsidRDefault="00113256" w:rsidP="00113256">
      <w:pPr>
        <w:pStyle w:val="SourceCode"/>
      </w:pPr>
      <w:r w:rsidRPr="00113256">
        <w:t>&lt;html&gt;</w:t>
      </w:r>
    </w:p>
    <w:p w:rsidR="00113256" w:rsidRPr="00113256" w:rsidRDefault="00113256" w:rsidP="00113256">
      <w:pPr>
        <w:pStyle w:val="SourceCode"/>
      </w:pPr>
      <w:r w:rsidRPr="00113256">
        <w:tab/>
        <w:t>&lt;head&gt;</w:t>
      </w:r>
    </w:p>
    <w:p w:rsidR="00113256" w:rsidRPr="00113256" w:rsidRDefault="00113256" w:rsidP="00113256">
      <w:pPr>
        <w:pStyle w:val="SourceCode"/>
      </w:pPr>
      <w:r w:rsidRPr="00113256">
        <w:tab/>
      </w:r>
      <w:r w:rsidRPr="00113256">
        <w:tab/>
        <w:t>&lt;!-- Cac class duoc su dung --&gt;</w:t>
      </w:r>
    </w:p>
    <w:p w:rsidR="00113256" w:rsidRPr="00113256" w:rsidRDefault="00113256" w:rsidP="00113256">
      <w:pPr>
        <w:pStyle w:val="SourceCode"/>
      </w:pPr>
      <w:r w:rsidRPr="00113256">
        <w:tab/>
      </w:r>
      <w:r w:rsidRPr="00113256">
        <w:tab/>
        <w:t>&lt;script type="text/javascript" src="./GameModel.js"&gt;&lt;/script&gt;</w:t>
      </w:r>
      <w:r w:rsidRPr="00113256">
        <w:tab/>
      </w:r>
    </w:p>
    <w:p w:rsidR="00113256" w:rsidRPr="00113256" w:rsidRDefault="00113256" w:rsidP="00113256">
      <w:pPr>
        <w:pStyle w:val="SourceCode"/>
      </w:pPr>
      <w:r w:rsidRPr="00113256">
        <w:tab/>
      </w:r>
      <w:r w:rsidRPr="00113256">
        <w:tab/>
        <w:t>&lt;script type="text/javascript"&gt;</w:t>
      </w:r>
    </w:p>
    <w:p w:rsidR="00113256" w:rsidRPr="00113256" w:rsidRDefault="00113256" w:rsidP="00113256">
      <w:pPr>
        <w:pStyle w:val="SourceCode"/>
      </w:pPr>
      <w:r w:rsidRPr="00113256">
        <w:tab/>
      </w:r>
      <w:r w:rsidRPr="00113256">
        <w:tab/>
        <w:t>var gl;</w:t>
      </w:r>
    </w:p>
    <w:p w:rsidR="00113256" w:rsidRPr="00113256" w:rsidRDefault="00113256" w:rsidP="00113256">
      <w:pPr>
        <w:pStyle w:val="SourceCode"/>
      </w:pPr>
      <w:r w:rsidRPr="00113256">
        <w:tab/>
      </w:r>
      <w:r w:rsidRPr="00113256">
        <w:tab/>
        <w:t>var canvas;</w:t>
      </w:r>
      <w:r w:rsidRPr="00113256">
        <w:tab/>
      </w:r>
      <w:r w:rsidRPr="00113256">
        <w:tab/>
      </w:r>
    </w:p>
    <w:p w:rsidR="00113256" w:rsidRPr="00113256" w:rsidRDefault="00113256" w:rsidP="00113256">
      <w:pPr>
        <w:pStyle w:val="SourceCode"/>
      </w:pPr>
      <w:r w:rsidRPr="00113256">
        <w:tab/>
      </w:r>
      <w:r w:rsidRPr="00113256">
        <w:tab/>
        <w:t>/*Khai bao bien toan cuc*/</w:t>
      </w:r>
    </w:p>
    <w:p w:rsidR="00113256" w:rsidRPr="00113256" w:rsidRDefault="00113256" w:rsidP="00113256">
      <w:pPr>
        <w:pStyle w:val="SourceCode"/>
      </w:pPr>
      <w:r w:rsidRPr="00113256">
        <w:tab/>
      </w:r>
      <w:r w:rsidRPr="00113256">
        <w:tab/>
        <w:t>//...</w:t>
      </w:r>
      <w:r w:rsidRPr="00113256">
        <w:tab/>
      </w:r>
      <w:r w:rsidRPr="00113256">
        <w:tab/>
      </w:r>
      <w:r w:rsidRPr="00113256">
        <w:tab/>
      </w:r>
    </w:p>
    <w:p w:rsidR="00113256" w:rsidRPr="00113256" w:rsidRDefault="00113256" w:rsidP="00113256">
      <w:pPr>
        <w:pStyle w:val="SourceCode"/>
      </w:pPr>
      <w:r w:rsidRPr="00113256">
        <w:tab/>
      </w:r>
      <w:r w:rsidRPr="00113256">
        <w:tab/>
        <w:t>function main(){</w:t>
      </w:r>
    </w:p>
    <w:p w:rsidR="00113256" w:rsidRPr="00113256" w:rsidRDefault="00113256" w:rsidP="00113256">
      <w:pPr>
        <w:pStyle w:val="SourceCode"/>
      </w:pPr>
      <w:r w:rsidRPr="00113256">
        <w:tab/>
      </w:r>
      <w:r w:rsidRPr="00113256">
        <w:tab/>
      </w:r>
      <w:r w:rsidRPr="00113256">
        <w:tab/>
        <w:t>/*Khoi tao canvas va gl*/</w:t>
      </w:r>
    </w:p>
    <w:p w:rsidR="00113256" w:rsidRPr="00113256" w:rsidRDefault="00113256" w:rsidP="00113256">
      <w:pPr>
        <w:pStyle w:val="SourceCode"/>
      </w:pPr>
      <w:r w:rsidRPr="00113256">
        <w:tab/>
      </w:r>
      <w:r w:rsidRPr="00113256">
        <w:tab/>
      </w:r>
      <w:r w:rsidRPr="00113256">
        <w:tab/>
        <w:t>canvas = document.getElementById("canvas");</w:t>
      </w:r>
    </w:p>
    <w:p w:rsidR="00113256" w:rsidRPr="00113256" w:rsidRDefault="00113256" w:rsidP="00113256">
      <w:pPr>
        <w:pStyle w:val="SourceCode"/>
      </w:pPr>
      <w:r w:rsidRPr="00113256">
        <w:tab/>
      </w:r>
      <w:r w:rsidRPr="00113256">
        <w:tab/>
      </w:r>
      <w:r w:rsidRPr="00113256">
        <w:tab/>
        <w:t>gl = canvas.getContext("experimental-webgl");</w:t>
      </w:r>
    </w:p>
    <w:p w:rsidR="00113256" w:rsidRPr="00113256" w:rsidRDefault="00113256" w:rsidP="00113256">
      <w:pPr>
        <w:pStyle w:val="SourceCode"/>
      </w:pPr>
      <w:r w:rsidRPr="00113256">
        <w:tab/>
      </w:r>
      <w:r w:rsidRPr="00113256">
        <w:tab/>
      </w:r>
      <w:r w:rsidRPr="00113256">
        <w:tab/>
        <w:t>gl.viewportWidth = canvas.width;</w:t>
      </w:r>
      <w:r w:rsidRPr="00113256">
        <w:tab/>
      </w:r>
      <w:r w:rsidRPr="00113256">
        <w:tab/>
      </w:r>
    </w:p>
    <w:p w:rsidR="00113256" w:rsidRPr="00113256" w:rsidRDefault="00113256" w:rsidP="00113256">
      <w:pPr>
        <w:pStyle w:val="SourceCode"/>
      </w:pPr>
      <w:r w:rsidRPr="00113256">
        <w:tab/>
      </w:r>
      <w:r w:rsidRPr="00113256">
        <w:tab/>
      </w:r>
      <w:r w:rsidRPr="00113256">
        <w:tab/>
        <w:t>gl.view</w:t>
      </w:r>
      <w:r w:rsidR="00B16D9C">
        <w:t>portHeight = canvas.height;</w:t>
      </w:r>
      <w:r w:rsidRPr="00113256">
        <w:tab/>
      </w:r>
      <w:r w:rsidRPr="00113256">
        <w:tab/>
      </w:r>
      <w:r w:rsidRPr="00113256">
        <w:tab/>
      </w:r>
    </w:p>
    <w:p w:rsidR="00113256" w:rsidRPr="00113256" w:rsidRDefault="00113256" w:rsidP="00113256">
      <w:pPr>
        <w:pStyle w:val="SourceCode"/>
      </w:pPr>
      <w:r w:rsidRPr="00113256">
        <w:tab/>
      </w:r>
      <w:r w:rsidRPr="00113256">
        <w:tab/>
      </w:r>
      <w:r w:rsidRPr="00113256">
        <w:tab/>
        <w:t>gl.clearColor(0.1, 0.149, 0.237, 1.0);</w:t>
      </w:r>
      <w:r w:rsidRPr="00113256">
        <w:tab/>
      </w:r>
      <w:r w:rsidRPr="00113256">
        <w:tab/>
      </w:r>
    </w:p>
    <w:p w:rsidR="00113256" w:rsidRPr="00113256" w:rsidRDefault="00113256" w:rsidP="00113256">
      <w:pPr>
        <w:pStyle w:val="SourceCode"/>
      </w:pPr>
      <w:r w:rsidRPr="00113256">
        <w:tab/>
      </w:r>
      <w:r w:rsidRPr="00113256">
        <w:tab/>
      </w:r>
      <w:r w:rsidRPr="00113256">
        <w:tab/>
        <w:t>gl.enable(gl.DEPTH_TEST);</w:t>
      </w:r>
      <w:r w:rsidRPr="00113256">
        <w:tab/>
      </w:r>
      <w:r w:rsidRPr="00113256">
        <w:tab/>
      </w:r>
      <w:r w:rsidRPr="00113256">
        <w:tab/>
      </w:r>
    </w:p>
    <w:p w:rsidR="00B16D9C" w:rsidRDefault="00B16D9C" w:rsidP="00113256">
      <w:pPr>
        <w:pStyle w:val="SourceCode"/>
      </w:pPr>
    </w:p>
    <w:p w:rsidR="00113256" w:rsidRPr="00113256" w:rsidRDefault="00113256" w:rsidP="00113256">
      <w:pPr>
        <w:pStyle w:val="SourceCode"/>
      </w:pPr>
      <w:r w:rsidRPr="00113256">
        <w:tab/>
      </w:r>
      <w:r w:rsidRPr="00113256">
        <w:tab/>
      </w:r>
      <w:r w:rsidRPr="00113256">
        <w:tab/>
        <w:t>/*Load resource*/</w:t>
      </w:r>
      <w:r w:rsidRPr="00113256">
        <w:tab/>
      </w:r>
      <w:r w:rsidRPr="00113256">
        <w:tab/>
      </w:r>
    </w:p>
    <w:p w:rsidR="00113256" w:rsidRPr="00113256" w:rsidRDefault="00113256" w:rsidP="00113256">
      <w:pPr>
        <w:pStyle w:val="SourceCode"/>
      </w:pPr>
      <w:r w:rsidRPr="00113256">
        <w:tab/>
      </w:r>
      <w:r w:rsidRPr="00113256">
        <w:tab/>
      </w:r>
      <w:r w:rsidRPr="00113256">
        <w:tab/>
        <w:t>Content.init(gl,"xml/resources.xml");</w:t>
      </w:r>
      <w:r w:rsidRPr="00113256">
        <w:tab/>
      </w:r>
      <w:r w:rsidRPr="00113256">
        <w:tab/>
      </w:r>
      <w:r w:rsidRPr="00113256">
        <w:tab/>
      </w:r>
    </w:p>
    <w:p w:rsidR="00113256" w:rsidRPr="00113256" w:rsidRDefault="00113256" w:rsidP="00113256">
      <w:pPr>
        <w:pStyle w:val="SourceCode"/>
      </w:pPr>
      <w:r w:rsidRPr="00113256">
        <w:tab/>
      </w:r>
      <w:r w:rsidRPr="00113256">
        <w:tab/>
        <w:t>}</w:t>
      </w:r>
    </w:p>
    <w:p w:rsidR="00113256" w:rsidRPr="00113256" w:rsidRDefault="00113256" w:rsidP="00113256">
      <w:pPr>
        <w:pStyle w:val="SourceCode"/>
      </w:pPr>
      <w:r w:rsidRPr="00113256">
        <w:tab/>
      </w:r>
      <w:r w:rsidRPr="00113256">
        <w:tab/>
        <w:t>function callback(){</w:t>
      </w:r>
    </w:p>
    <w:p w:rsidR="00113256" w:rsidRPr="00113256" w:rsidRDefault="00113256" w:rsidP="00113256">
      <w:pPr>
        <w:pStyle w:val="SourceCode"/>
      </w:pPr>
      <w:r w:rsidRPr="00113256">
        <w:tab/>
      </w:r>
      <w:r w:rsidRPr="00113256">
        <w:tab/>
      </w:r>
      <w:r w:rsidRPr="00113256">
        <w:tab/>
        <w:t>/*Khoi tao</w:t>
      </w:r>
      <w:r w:rsidR="00142EC4">
        <w:t xml:space="preserve"> cac thanh phan trong game</w:t>
      </w:r>
      <w:r w:rsidRPr="00113256">
        <w:t>*/</w:t>
      </w:r>
    </w:p>
    <w:p w:rsidR="00113256" w:rsidRPr="00113256" w:rsidRDefault="00113256" w:rsidP="00113256">
      <w:pPr>
        <w:pStyle w:val="SourceCode"/>
      </w:pPr>
      <w:r w:rsidRPr="00113256">
        <w:tab/>
      </w:r>
      <w:r w:rsidRPr="00113256">
        <w:tab/>
      </w:r>
      <w:r w:rsidRPr="00113256">
        <w:tab/>
        <w:t>//...</w:t>
      </w:r>
    </w:p>
    <w:p w:rsidR="00113256" w:rsidRPr="00113256" w:rsidRDefault="00113256" w:rsidP="00113256">
      <w:pPr>
        <w:pStyle w:val="SourceCode"/>
      </w:pPr>
      <w:r w:rsidRPr="00113256">
        <w:tab/>
      </w:r>
      <w:r w:rsidRPr="00113256">
        <w:tab/>
      </w:r>
      <w:r w:rsidRPr="00113256">
        <w:tab/>
        <w:t>loop();</w:t>
      </w:r>
    </w:p>
    <w:p w:rsidR="00113256" w:rsidRPr="00113256" w:rsidRDefault="00113256" w:rsidP="00113256">
      <w:pPr>
        <w:pStyle w:val="SourceCode"/>
      </w:pPr>
      <w:r w:rsidRPr="00113256">
        <w:tab/>
      </w:r>
      <w:r w:rsidRPr="00113256">
        <w:tab/>
        <w:t>}</w:t>
      </w:r>
    </w:p>
    <w:p w:rsidR="00113256" w:rsidRPr="00113256" w:rsidRDefault="00113256" w:rsidP="00113256">
      <w:pPr>
        <w:pStyle w:val="SourceCode"/>
      </w:pPr>
      <w:r w:rsidRPr="00113256">
        <w:tab/>
      </w:r>
      <w:r w:rsidRPr="00113256">
        <w:tab/>
        <w:t>function loop() {</w:t>
      </w:r>
    </w:p>
    <w:p w:rsidR="00113256" w:rsidRPr="00113256" w:rsidRDefault="00113256" w:rsidP="00113256">
      <w:pPr>
        <w:pStyle w:val="SourceCode"/>
      </w:pPr>
      <w:r w:rsidRPr="00113256">
        <w:tab/>
      </w:r>
      <w:r w:rsidRPr="00113256">
        <w:tab/>
      </w:r>
      <w:r w:rsidRPr="00113256">
        <w:tab/>
        <w:t>requestAnimFrame(loop);</w:t>
      </w:r>
    </w:p>
    <w:p w:rsidR="00113256" w:rsidRPr="00113256" w:rsidRDefault="00113256" w:rsidP="00113256">
      <w:pPr>
        <w:pStyle w:val="SourceCode"/>
      </w:pPr>
      <w:r w:rsidRPr="00113256">
        <w:tab/>
      </w:r>
      <w:r w:rsidRPr="00113256">
        <w:tab/>
      </w:r>
      <w:r w:rsidRPr="00113256">
        <w:tab/>
        <w:t>update();</w:t>
      </w:r>
    </w:p>
    <w:p w:rsidR="00113256" w:rsidRPr="00113256" w:rsidRDefault="00113256" w:rsidP="00113256">
      <w:pPr>
        <w:pStyle w:val="SourceCode"/>
      </w:pPr>
      <w:r w:rsidRPr="00113256">
        <w:tab/>
      </w:r>
      <w:r w:rsidRPr="00113256">
        <w:tab/>
      </w:r>
      <w:r w:rsidRPr="00113256">
        <w:tab/>
        <w:t>drawScene();</w:t>
      </w:r>
    </w:p>
    <w:p w:rsidR="00113256" w:rsidRPr="00113256" w:rsidRDefault="00113256" w:rsidP="00113256">
      <w:pPr>
        <w:pStyle w:val="SourceCode"/>
      </w:pPr>
      <w:r w:rsidRPr="00113256">
        <w:tab/>
      </w:r>
      <w:r w:rsidRPr="00113256">
        <w:tab/>
        <w:t>}</w:t>
      </w:r>
    </w:p>
    <w:p w:rsidR="00113256" w:rsidRPr="00113256" w:rsidRDefault="00113256" w:rsidP="00113256">
      <w:pPr>
        <w:pStyle w:val="SourceCode"/>
      </w:pPr>
      <w:r w:rsidRPr="00113256">
        <w:tab/>
      </w:r>
      <w:r w:rsidRPr="00113256">
        <w:tab/>
        <w:t>function drawScene() {</w:t>
      </w:r>
    </w:p>
    <w:p w:rsidR="00113256" w:rsidRPr="00113256" w:rsidRDefault="00113256" w:rsidP="00113256">
      <w:pPr>
        <w:pStyle w:val="SourceCode"/>
      </w:pPr>
      <w:r w:rsidRPr="00113256">
        <w:tab/>
      </w:r>
      <w:r w:rsidRPr="00113256">
        <w:tab/>
      </w:r>
      <w:r w:rsidRPr="00113256">
        <w:tab/>
        <w:t>//...</w:t>
      </w:r>
    </w:p>
    <w:p w:rsidR="00113256" w:rsidRPr="00113256" w:rsidRDefault="00113256" w:rsidP="00113256">
      <w:pPr>
        <w:pStyle w:val="SourceCode"/>
      </w:pPr>
      <w:r w:rsidRPr="00113256">
        <w:tab/>
      </w:r>
      <w:r w:rsidRPr="00113256">
        <w:tab/>
        <w:t>}</w:t>
      </w:r>
      <w:r w:rsidRPr="00113256">
        <w:tab/>
      </w:r>
      <w:r w:rsidRPr="00113256">
        <w:tab/>
      </w:r>
    </w:p>
    <w:p w:rsidR="00113256" w:rsidRPr="00113256" w:rsidRDefault="00113256" w:rsidP="00113256">
      <w:pPr>
        <w:pStyle w:val="SourceCode"/>
      </w:pPr>
      <w:r w:rsidRPr="00113256">
        <w:tab/>
      </w:r>
      <w:r w:rsidRPr="00113256">
        <w:tab/>
        <w:t>function update(){</w:t>
      </w:r>
      <w:r w:rsidRPr="00113256">
        <w:tab/>
      </w:r>
      <w:r w:rsidRPr="00113256">
        <w:tab/>
      </w:r>
    </w:p>
    <w:p w:rsidR="00113256" w:rsidRPr="00113256" w:rsidRDefault="00113256" w:rsidP="00113256">
      <w:pPr>
        <w:pStyle w:val="SourceCode"/>
      </w:pPr>
      <w:r w:rsidRPr="00113256">
        <w:tab/>
      </w:r>
      <w:r w:rsidRPr="00113256">
        <w:tab/>
      </w:r>
      <w:r w:rsidRPr="00113256">
        <w:tab/>
        <w:t>//...</w:t>
      </w:r>
    </w:p>
    <w:p w:rsidR="00113256" w:rsidRPr="00113256" w:rsidRDefault="00113256" w:rsidP="00113256">
      <w:pPr>
        <w:pStyle w:val="SourceCode"/>
      </w:pPr>
      <w:r w:rsidRPr="00113256">
        <w:tab/>
      </w:r>
      <w:r w:rsidRPr="00113256">
        <w:tab/>
        <w:t>}</w:t>
      </w:r>
      <w:r w:rsidRPr="00113256">
        <w:tab/>
      </w:r>
      <w:r w:rsidRPr="00113256">
        <w:tab/>
      </w:r>
    </w:p>
    <w:p w:rsidR="00113256" w:rsidRPr="00113256" w:rsidRDefault="00113256" w:rsidP="00113256">
      <w:pPr>
        <w:pStyle w:val="SourceCode"/>
      </w:pPr>
      <w:r w:rsidRPr="00113256">
        <w:tab/>
      </w:r>
      <w:r w:rsidRPr="00113256">
        <w:tab/>
        <w:t>&lt;/script&gt;</w:t>
      </w:r>
    </w:p>
    <w:p w:rsidR="00113256" w:rsidRPr="00113256" w:rsidRDefault="00113256" w:rsidP="00113256">
      <w:pPr>
        <w:pStyle w:val="SourceCode"/>
      </w:pPr>
      <w:r w:rsidRPr="00113256">
        <w:tab/>
        <w:t>&lt;/head&gt;</w:t>
      </w:r>
      <w:r w:rsidRPr="00113256">
        <w:tab/>
      </w:r>
    </w:p>
    <w:p w:rsidR="00113256" w:rsidRPr="00113256" w:rsidRDefault="00113256" w:rsidP="00113256">
      <w:pPr>
        <w:pStyle w:val="SourceCode"/>
      </w:pPr>
      <w:r w:rsidRPr="00113256">
        <w:tab/>
        <w:t>&lt;body onload="main();"&gt;</w:t>
      </w:r>
    </w:p>
    <w:p w:rsidR="00113256" w:rsidRPr="00113256" w:rsidRDefault="00113256" w:rsidP="00113256">
      <w:pPr>
        <w:pStyle w:val="SourceCode"/>
      </w:pPr>
      <w:r w:rsidRPr="00113256">
        <w:tab/>
      </w:r>
      <w:r w:rsidRPr="00113256">
        <w:tab/>
        <w:t>&lt;canvas id="canvas" width="800" height="600"&gt;&lt;/canvas&gt;</w:t>
      </w:r>
    </w:p>
    <w:p w:rsidR="00113256" w:rsidRPr="00113256" w:rsidRDefault="00113256" w:rsidP="00113256">
      <w:pPr>
        <w:pStyle w:val="SourceCode"/>
      </w:pPr>
      <w:r w:rsidRPr="00113256">
        <w:tab/>
        <w:t>&lt;/body&gt;</w:t>
      </w:r>
    </w:p>
    <w:p w:rsidR="007B7A50" w:rsidRPr="00762BBD" w:rsidRDefault="00113256" w:rsidP="00762BBD">
      <w:pPr>
        <w:pStyle w:val="SourceCode"/>
        <w:rPr>
          <w:b/>
        </w:rPr>
      </w:pPr>
      <w:r w:rsidRPr="00113256">
        <w:t>&lt;/html&gt;</w:t>
      </w:r>
      <w:r>
        <w:rPr>
          <w:b/>
        </w:rPr>
        <w:t xml:space="preserve"> </w:t>
      </w:r>
    </w:p>
    <w:p w:rsidR="00762BBD" w:rsidRDefault="00762BBD" w:rsidP="00762BBD"/>
    <w:p w:rsidR="007B7A50" w:rsidRDefault="00776750" w:rsidP="00762BBD">
      <w:r>
        <w:t xml:space="preserve">Các </w:t>
      </w:r>
      <w:r w:rsidR="007B7A50">
        <w:t>thành phần</w:t>
      </w:r>
      <w:r>
        <w:t xml:space="preserve"> chính</w:t>
      </w:r>
    </w:p>
    <w:p w:rsidR="007B7A50" w:rsidRPr="00776750" w:rsidRDefault="00776750" w:rsidP="008337A4">
      <w:pPr>
        <w:pStyle w:val="ListParagraph"/>
      </w:pPr>
      <w:r w:rsidRPr="006E62B1">
        <w:rPr>
          <w:b/>
        </w:rPr>
        <w:t>g</w:t>
      </w:r>
      <w:r w:rsidR="007B7A50" w:rsidRPr="006E62B1">
        <w:rPr>
          <w:b/>
        </w:rPr>
        <w:t>l</w:t>
      </w:r>
      <w:r w:rsidR="007B7A50" w:rsidRPr="00776750">
        <w:t>:</w:t>
      </w:r>
      <w:r w:rsidR="00316D20" w:rsidRPr="00776750">
        <w:t xml:space="preserve"> Đối </w:t>
      </w:r>
      <w:r w:rsidR="007B7A50" w:rsidRPr="00776750">
        <w:t xml:space="preserve">tượng </w:t>
      </w:r>
      <w:r>
        <w:t>WebGLRendering</w:t>
      </w:r>
      <w:r w:rsidR="007B7A50" w:rsidRPr="00776750">
        <w:t>Context</w:t>
      </w:r>
    </w:p>
    <w:p w:rsidR="007B7A50" w:rsidRPr="00776750" w:rsidRDefault="00776750" w:rsidP="008337A4">
      <w:pPr>
        <w:pStyle w:val="ListParagraph"/>
      </w:pPr>
      <w:r w:rsidRPr="006E62B1">
        <w:rPr>
          <w:b/>
        </w:rPr>
        <w:t>c</w:t>
      </w:r>
      <w:r w:rsidR="007B7A50" w:rsidRPr="006E62B1">
        <w:rPr>
          <w:b/>
        </w:rPr>
        <w:t>anvas</w:t>
      </w:r>
      <w:r w:rsidR="007B7A50" w:rsidRPr="00776750">
        <w:t xml:space="preserve"> : Đối tượng canvas HTML 5</w:t>
      </w:r>
    </w:p>
    <w:p w:rsidR="007B7A50" w:rsidRPr="00776750" w:rsidRDefault="00316D20" w:rsidP="008337A4">
      <w:pPr>
        <w:pStyle w:val="ListParagraph"/>
      </w:pPr>
      <w:r w:rsidRPr="006E62B1">
        <w:rPr>
          <w:b/>
        </w:rPr>
        <w:t>main</w:t>
      </w:r>
      <w:r w:rsidRPr="00776750">
        <w:t>: là hàm bắt đầu chương trình</w:t>
      </w:r>
      <w:r w:rsidR="00776750">
        <w:t xml:space="preserve"> để</w:t>
      </w:r>
      <w:r w:rsidRPr="00776750">
        <w:t xml:space="preserve"> khởi tạ</w:t>
      </w:r>
      <w:r w:rsidR="00776750">
        <w:t>o gl, canvas</w:t>
      </w:r>
      <w:r w:rsidR="00695A5D">
        <w:t xml:space="preserve"> và load resources</w:t>
      </w:r>
      <w:r w:rsidR="00776750">
        <w:t>.</w:t>
      </w:r>
    </w:p>
    <w:p w:rsidR="00316D20" w:rsidRPr="00776750" w:rsidRDefault="00316D20" w:rsidP="008337A4">
      <w:pPr>
        <w:pStyle w:val="ListParagraph"/>
      </w:pPr>
      <w:r w:rsidRPr="006E62B1">
        <w:rPr>
          <w:b/>
        </w:rPr>
        <w:t>callback</w:t>
      </w:r>
      <w:r w:rsidRPr="00776750">
        <w:t xml:space="preserve">: </w:t>
      </w:r>
      <w:r w:rsidR="00776750">
        <w:t xml:space="preserve">là hàm </w:t>
      </w:r>
      <w:r w:rsidRPr="00776750">
        <w:t>tự động gọi thực hiện sau khi đã load xong resources</w:t>
      </w:r>
      <w:r w:rsidR="00776750">
        <w:t xml:space="preserve"> trong game.</w:t>
      </w:r>
    </w:p>
    <w:p w:rsidR="00316D20" w:rsidRPr="00776750" w:rsidRDefault="00316D20" w:rsidP="008337A4">
      <w:pPr>
        <w:pStyle w:val="ListParagraph"/>
      </w:pPr>
      <w:r w:rsidRPr="006E62B1">
        <w:rPr>
          <w:b/>
        </w:rPr>
        <w:t>loop</w:t>
      </w:r>
      <w:r w:rsidRPr="00776750">
        <w:t xml:space="preserve">: </w:t>
      </w:r>
      <w:r w:rsidR="00031B63">
        <w:t xml:space="preserve"> </w:t>
      </w:r>
      <w:r w:rsidRPr="00776750">
        <w:t>thực hiện liên tục update và drawScene</w:t>
      </w:r>
    </w:p>
    <w:p w:rsidR="00316D20" w:rsidRPr="00776750" w:rsidRDefault="00887DEA" w:rsidP="008337A4">
      <w:pPr>
        <w:pStyle w:val="ListParagraph"/>
      </w:pPr>
      <w:r w:rsidRPr="006E62B1">
        <w:rPr>
          <w:b/>
        </w:rPr>
        <w:t>update</w:t>
      </w:r>
      <w:r w:rsidRPr="00776750">
        <w:t>: cập nhật logic game</w:t>
      </w:r>
    </w:p>
    <w:p w:rsidR="00762BBD" w:rsidRPr="00776750" w:rsidRDefault="00887DEA" w:rsidP="008337A4">
      <w:pPr>
        <w:pStyle w:val="ListParagraph"/>
      </w:pPr>
      <w:r w:rsidRPr="006E62B1">
        <w:rPr>
          <w:b/>
        </w:rPr>
        <w:t>drawScene</w:t>
      </w:r>
      <w:r w:rsidRPr="00776750">
        <w:t>: vẽ các đối tượng trong game</w:t>
      </w:r>
    </w:p>
    <w:p w:rsidR="00762BBD" w:rsidRDefault="00762BBD" w:rsidP="00762BBD"/>
    <w:p w:rsidR="00762BBD" w:rsidRDefault="00762BBD" w:rsidP="00762BBD">
      <w:r>
        <w:t>Hàm loop là</w:t>
      </w:r>
      <w:r w:rsidR="00031B63">
        <w:t xml:space="preserve"> </w:t>
      </w:r>
      <w:r>
        <w:t>vòng lặp chính trong game</w:t>
      </w:r>
      <w:r w:rsidR="00031B63">
        <w:t xml:space="preserve"> nơi thực hiện liên tục các thao tác cập nhật và vẽ hình</w:t>
      </w:r>
      <w:r w:rsidR="00401A82">
        <w:t>.</w:t>
      </w:r>
      <w:r w:rsidR="00031B63">
        <w:t xml:space="preserve"> </w:t>
      </w:r>
      <w:r w:rsidR="00031B63">
        <w:fldChar w:fldCharType="begin"/>
      </w:r>
      <w:r w:rsidR="00031B63">
        <w:instrText xml:space="preserve"> REF _Ref329290395 \h </w:instrText>
      </w:r>
      <w:r w:rsidR="00031B63">
        <w:fldChar w:fldCharType="separate"/>
      </w:r>
      <w:r w:rsidR="00B80F35">
        <w:t xml:space="preserve">Hình </w:t>
      </w:r>
      <w:r w:rsidR="00B80F35">
        <w:rPr>
          <w:noProof/>
        </w:rPr>
        <w:t>3</w:t>
      </w:r>
      <w:r w:rsidR="00B80F35">
        <w:noBreakHyphen/>
      </w:r>
      <w:r w:rsidR="00B80F35">
        <w:rPr>
          <w:noProof/>
        </w:rPr>
        <w:t>4</w:t>
      </w:r>
      <w:r w:rsidR="00031B63">
        <w:fldChar w:fldCharType="end"/>
      </w:r>
      <w:r w:rsidR="00031B63">
        <w:t xml:space="preserve"> </w:t>
      </w:r>
      <w:r>
        <w:t>minh họa vòng đời của một ứng dụng game</w:t>
      </w:r>
      <w:r w:rsidR="00293D57">
        <w:t>.</w:t>
      </w:r>
    </w:p>
    <w:p w:rsidR="00293D57" w:rsidRPr="00B70DFE" w:rsidRDefault="00293D57" w:rsidP="00293D57">
      <w:pPr>
        <w:jc w:val="center"/>
      </w:pPr>
      <w:r>
        <w:rPr>
          <w:noProof/>
          <w:lang w:eastAsia="en-US"/>
        </w:rPr>
        <w:drawing>
          <wp:inline distT="0" distB="0" distL="0" distR="0" wp14:anchorId="7A3BEA97" wp14:editId="67A3ADC5">
            <wp:extent cx="5410200" cy="3188976"/>
            <wp:effectExtent l="171450" t="133350" r="361950" b="297174"/>
            <wp:docPr id="1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5" cstate="print"/>
                    <a:srcRect/>
                    <a:stretch>
                      <a:fillRect/>
                    </a:stretch>
                  </pic:blipFill>
                  <pic:spPr bwMode="auto">
                    <a:xfrm>
                      <a:off x="0" y="0"/>
                      <a:ext cx="5409831" cy="3188758"/>
                    </a:xfrm>
                    <a:prstGeom prst="rect">
                      <a:avLst/>
                    </a:prstGeom>
                    <a:ln>
                      <a:noFill/>
                    </a:ln>
                    <a:effectLst>
                      <a:outerShdw blurRad="292100" dist="139700" dir="2700000" algn="tl" rotWithShape="0">
                        <a:srgbClr val="333333">
                          <a:alpha val="65000"/>
                        </a:srgbClr>
                      </a:outerShdw>
                    </a:effectLst>
                  </pic:spPr>
                </pic:pic>
              </a:graphicData>
            </a:graphic>
          </wp:inline>
        </w:drawing>
      </w:r>
    </w:p>
    <w:p w:rsidR="003072F1" w:rsidRPr="003072F1" w:rsidRDefault="00031B63" w:rsidP="003072F1">
      <w:pPr>
        <w:pStyle w:val="Caption"/>
      </w:pPr>
      <w:bookmarkStart w:id="278" w:name="_Ref329290395"/>
      <w:bookmarkStart w:id="279" w:name="_Ref329290357"/>
      <w:bookmarkStart w:id="280" w:name="_Toc329728226"/>
      <w:r>
        <w:t xml:space="preserve">Hình </w:t>
      </w:r>
      <w:r w:rsidR="00C76263">
        <w:fldChar w:fldCharType="begin"/>
      </w:r>
      <w:r w:rsidR="00C76263">
        <w:instrText xml:space="preserve"> STYLEREF 1 \s </w:instrText>
      </w:r>
      <w:r w:rsidR="00C76263">
        <w:fldChar w:fldCharType="separate"/>
      </w:r>
      <w:r w:rsidR="00B80F35">
        <w:rPr>
          <w:noProof/>
        </w:rPr>
        <w:t>3</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bookmarkEnd w:id="278"/>
      <w:r>
        <w:t xml:space="preserve"> </w:t>
      </w:r>
      <w:r w:rsidRPr="009B293F">
        <w:t>S</w:t>
      </w:r>
      <w:r w:rsidRPr="009B293F">
        <w:rPr>
          <w:rFonts w:hint="eastAsia"/>
        </w:rPr>
        <w:t>ơ</w:t>
      </w:r>
      <w:r w:rsidRPr="009B293F">
        <w:t xml:space="preserve"> đồ luồng xử lý của ứng dụng</w:t>
      </w:r>
      <w:r>
        <w:t xml:space="preserve"> game</w:t>
      </w:r>
      <w:bookmarkEnd w:id="279"/>
      <w:bookmarkEnd w:id="280"/>
    </w:p>
    <w:p w:rsidR="007026C2" w:rsidRDefault="007026C2" w:rsidP="007026C2">
      <w:pPr>
        <w:pStyle w:val="Heading2"/>
        <w:keepLines/>
        <w:spacing w:before="0" w:after="0"/>
      </w:pPr>
      <w:bookmarkStart w:id="281" w:name="_Ref329341819"/>
      <w:bookmarkStart w:id="282" w:name="_Toc329630402"/>
      <w:bookmarkStart w:id="283" w:name="_Toc329635685"/>
      <w:r>
        <w:t>Kiến trúc quản lý resources game</w:t>
      </w:r>
      <w:bookmarkEnd w:id="281"/>
      <w:bookmarkEnd w:id="282"/>
      <w:bookmarkEnd w:id="283"/>
    </w:p>
    <w:p w:rsidR="007026C2" w:rsidRDefault="007026C2" w:rsidP="008337A4">
      <w:pPr>
        <w:pStyle w:val="Problem"/>
      </w:pPr>
      <w:r>
        <w:t>Vấn đề</w:t>
      </w:r>
    </w:p>
    <w:p w:rsidR="007026C2" w:rsidRDefault="007026C2" w:rsidP="007026C2">
      <w:r>
        <w:t>Một ứng dụng game WebGL sử dụng rất nhiều resources thuộc nhiều loại khác nhau như file xml, file định dạng ảnh (.png, .jpg, .bmp), file model …Các resources này đều phải được tải về từ server theo phương pháp asynchronous tức là sẽ có một hàm được gọi thực hiện sau khi</w:t>
      </w:r>
      <w:r w:rsidR="00401A82">
        <w:t xml:space="preserve"> </w:t>
      </w:r>
      <w:r>
        <w:t>tải hoàn tất.</w:t>
      </w:r>
    </w:p>
    <w:p w:rsidR="007026C2" w:rsidRPr="00FF701D" w:rsidRDefault="007026C2" w:rsidP="007026C2">
      <w:r>
        <w:t xml:space="preserve">Ví dụ dưới đây là đoạn code dùng để load texture, hàm </w:t>
      </w:r>
      <w:r w:rsidRPr="00FF701D">
        <w:rPr>
          <w:i/>
        </w:rPr>
        <w:t>handleLoadedTexture</w:t>
      </w:r>
      <w:r>
        <w:rPr>
          <w:i/>
        </w:rPr>
        <w:t xml:space="preserve"> </w:t>
      </w:r>
      <w:r w:rsidR="003317A0">
        <w:t xml:space="preserve">khởi tạo texture </w:t>
      </w:r>
      <w:r>
        <w:t>sẽ được gọi sau khi đã load xong texture.</w:t>
      </w:r>
    </w:p>
    <w:p w:rsidR="007026C2" w:rsidRDefault="007026C2" w:rsidP="007026C2">
      <w:pPr>
        <w:pStyle w:val="SourceCode"/>
        <w:ind w:firstLine="0"/>
      </w:pPr>
      <w:r>
        <w:t>function loadTexture() {</w:t>
      </w:r>
    </w:p>
    <w:p w:rsidR="007026C2" w:rsidRDefault="007026C2" w:rsidP="007026C2">
      <w:pPr>
        <w:pStyle w:val="SourceCode"/>
      </w:pPr>
      <w:r>
        <w:t>var texture = gl.createTexture();</w:t>
      </w:r>
    </w:p>
    <w:p w:rsidR="007026C2" w:rsidRDefault="007026C2" w:rsidP="007026C2">
      <w:pPr>
        <w:pStyle w:val="SourceCode"/>
      </w:pPr>
      <w:r>
        <w:t>texture.image = new Image();</w:t>
      </w:r>
    </w:p>
    <w:p w:rsidR="007026C2" w:rsidRDefault="007026C2" w:rsidP="007026C2">
      <w:pPr>
        <w:pStyle w:val="SourceCode"/>
      </w:pPr>
      <w:r>
        <w:t>texture.image.onload = function() {</w:t>
      </w:r>
    </w:p>
    <w:p w:rsidR="007026C2" w:rsidRDefault="007026C2" w:rsidP="007026C2">
      <w:pPr>
        <w:pStyle w:val="SourceCode"/>
      </w:pPr>
      <w:r>
        <w:t xml:space="preserve">  handleLoadedTexture(texture)</w:t>
      </w:r>
    </w:p>
    <w:p w:rsidR="007026C2" w:rsidRDefault="007026C2" w:rsidP="007026C2">
      <w:pPr>
        <w:pStyle w:val="SourceCode"/>
      </w:pPr>
      <w:r>
        <w:t>}</w:t>
      </w:r>
    </w:p>
    <w:p w:rsidR="007026C2" w:rsidRDefault="007026C2" w:rsidP="007026C2">
      <w:pPr>
        <w:pStyle w:val="SourceCode"/>
      </w:pPr>
      <w:r>
        <w:t>texture.image.src = "nehe.gif";</w:t>
      </w:r>
    </w:p>
    <w:p w:rsidR="007026C2" w:rsidRDefault="007026C2" w:rsidP="007026C2">
      <w:pPr>
        <w:pStyle w:val="SourceCode"/>
        <w:ind w:firstLine="0"/>
      </w:pPr>
      <w:r>
        <w:t>}</w:t>
      </w:r>
    </w:p>
    <w:p w:rsidR="007026C2" w:rsidRDefault="007026C2" w:rsidP="007026C2">
      <w:pPr>
        <w:pStyle w:val="SourceCode"/>
        <w:ind w:firstLine="0"/>
      </w:pPr>
      <w:r>
        <w:t>function handleLoadedTexture(texture) {</w:t>
      </w:r>
    </w:p>
    <w:p w:rsidR="007026C2" w:rsidRDefault="007026C2" w:rsidP="007026C2">
      <w:pPr>
        <w:pStyle w:val="SourceCode"/>
      </w:pPr>
      <w:r>
        <w:t>gl.bindTexture(gl.TEXTURE_2D, texture);</w:t>
      </w:r>
    </w:p>
    <w:p w:rsidR="007026C2" w:rsidRDefault="007026C2" w:rsidP="007026C2">
      <w:pPr>
        <w:pStyle w:val="SourceCode"/>
      </w:pPr>
      <w:r>
        <w:t>gl.pixelStorei(gl.UNPACK_FLIP_Y_WEBGL, true);</w:t>
      </w:r>
    </w:p>
    <w:p w:rsidR="007026C2" w:rsidRDefault="007026C2" w:rsidP="007026C2">
      <w:pPr>
        <w:pStyle w:val="SourceCode"/>
      </w:pPr>
      <w:r>
        <w:t>gl.texImage2D(gl.TEXTURE_2D, 0, gl.RGBA, gl.RGBA, gl.UNSIGNED_BYTE, texture.image);</w:t>
      </w:r>
    </w:p>
    <w:p w:rsidR="007026C2" w:rsidRDefault="007026C2" w:rsidP="007026C2">
      <w:pPr>
        <w:pStyle w:val="SourceCode"/>
      </w:pPr>
      <w:r>
        <w:t>gl.texParameteri(gl.TEXTURE_2D, gl.TEXTURE_MAG_FILTER, gl.NEAREST);</w:t>
      </w:r>
    </w:p>
    <w:p w:rsidR="007026C2" w:rsidRDefault="007026C2" w:rsidP="007026C2">
      <w:pPr>
        <w:pStyle w:val="SourceCode"/>
      </w:pPr>
      <w:r>
        <w:t>gl.texParameteri(gl.TEXTURE_2D, gl.TEXTURE_MIN_FILTER, gl.NEAREST);</w:t>
      </w:r>
    </w:p>
    <w:p w:rsidR="007026C2" w:rsidRDefault="007026C2" w:rsidP="007026C2">
      <w:pPr>
        <w:pStyle w:val="SourceCode"/>
      </w:pPr>
      <w:r>
        <w:t>gl.bindTexture(gl.TEXTURE_2D, null);</w:t>
      </w:r>
    </w:p>
    <w:p w:rsidR="007026C2" w:rsidRPr="00C4279E" w:rsidRDefault="007026C2" w:rsidP="007026C2">
      <w:pPr>
        <w:pStyle w:val="SourceCode"/>
        <w:ind w:firstLine="0"/>
      </w:pPr>
      <w:r>
        <w:t>}</w:t>
      </w:r>
    </w:p>
    <w:p w:rsidR="007026C2" w:rsidRDefault="007026C2" w:rsidP="007026C2"/>
    <w:p w:rsidR="007026C2" w:rsidRDefault="007026C2" w:rsidP="007026C2">
      <w:r>
        <w:t xml:space="preserve">Vấn đề đặt ra là trong chương trình cần phải sử dụng </w:t>
      </w:r>
      <w:r w:rsidR="003F4410">
        <w:t xml:space="preserve">nhiều </w:t>
      </w:r>
      <w:r>
        <w:t>resource tuy nhiên có thể resource đó chưa load xong. Có thể giải quyết bằng cách sử dụng các lệnh if kiểm tra xem resource đã được load xong hay chưa trước khi sử dụng nhưng cách này làm source code trở nên phức tạp và dài dòng.</w:t>
      </w:r>
    </w:p>
    <w:p w:rsidR="007026C2" w:rsidRDefault="007026C2" w:rsidP="008337A4">
      <w:pPr>
        <w:pStyle w:val="GiaiPhap"/>
      </w:pPr>
      <w:r>
        <w:t>Giải pháp</w:t>
      </w:r>
    </w:p>
    <w:p w:rsidR="007026C2" w:rsidRDefault="007026C2" w:rsidP="007026C2">
      <w:r>
        <w:t>Nhóm em đã tạo ra lớp Content để quản lý các resource trong game. Khi cần sử dụng một resource ta chỉ cần gọi làm load với tham số là id của resource. Lớp Content hỗ trợ load xml , model , effect , texture.</w:t>
      </w:r>
    </w:p>
    <w:p w:rsidR="007026C2" w:rsidRDefault="007026C2" w:rsidP="007026C2">
      <w:pPr>
        <w:pStyle w:val="SourceCode"/>
      </w:pPr>
      <w:r w:rsidRPr="00687D8F">
        <w:t>var xmlDoc</w:t>
      </w:r>
      <w:r>
        <w:t>ument</w:t>
      </w:r>
      <w:r w:rsidRPr="00687D8F">
        <w:t xml:space="preserve"> = Content.load["xml"](xmlID);</w:t>
      </w:r>
    </w:p>
    <w:p w:rsidR="007026C2" w:rsidRDefault="007026C2" w:rsidP="007026C2">
      <w:pPr>
        <w:pStyle w:val="SourceCode"/>
      </w:pPr>
      <w:r>
        <w:t xml:space="preserve">var </w:t>
      </w:r>
      <w:r w:rsidRPr="00D701A9">
        <w:t>texture = Content.load["texture"](textureID);</w:t>
      </w:r>
    </w:p>
    <w:p w:rsidR="007026C2" w:rsidRDefault="007026C2" w:rsidP="007026C2">
      <w:pPr>
        <w:pStyle w:val="SourceCode"/>
      </w:pPr>
      <w:r w:rsidRPr="006D4356">
        <w:t>var data</w:t>
      </w:r>
      <w:r>
        <w:t>Model</w:t>
      </w:r>
      <w:r w:rsidRPr="006D4356">
        <w:t xml:space="preserve"> = Content.load["model"](modelID);</w:t>
      </w:r>
    </w:p>
    <w:p w:rsidR="007026C2" w:rsidRDefault="007026C2" w:rsidP="007026C2">
      <w:pPr>
        <w:pStyle w:val="SourceCode"/>
      </w:pPr>
      <w:r>
        <w:t>var effectCode</w:t>
      </w:r>
      <w:r w:rsidRPr="009E6AFE">
        <w:t xml:space="preserve"> = Content.load["effect"](effectID);</w:t>
      </w:r>
    </w:p>
    <w:p w:rsidR="007026C2" w:rsidRDefault="007026C2" w:rsidP="007026C2"/>
    <w:p w:rsidR="007026C2" w:rsidRDefault="0033681C" w:rsidP="007026C2">
      <w:r>
        <w:t>Chúng ta cần k</w:t>
      </w:r>
      <w:r w:rsidR="007026C2">
        <w:t xml:space="preserve">hởi tạo </w:t>
      </w:r>
      <w:r>
        <w:t xml:space="preserve">lớp </w:t>
      </w:r>
      <w:r w:rsidR="007026C2">
        <w:t xml:space="preserve">Content </w:t>
      </w:r>
      <w:r>
        <w:t xml:space="preserve">ở </w:t>
      </w:r>
      <w:r w:rsidR="007026C2">
        <w:t>đầu chương trình</w:t>
      </w:r>
      <w:r w:rsidR="00CA64C7">
        <w:t>.</w:t>
      </w:r>
    </w:p>
    <w:p w:rsidR="007026C2" w:rsidRDefault="007026C2" w:rsidP="007026C2">
      <w:pPr>
        <w:pStyle w:val="SourceCode"/>
      </w:pPr>
      <w:r>
        <w:t>Content.init(</w:t>
      </w:r>
      <w:r w:rsidRPr="00AF74F6">
        <w:t>"xml/resources.xml");</w:t>
      </w:r>
    </w:p>
    <w:p w:rsidR="007026C2" w:rsidRDefault="007026C2" w:rsidP="007026C2"/>
    <w:p w:rsidR="007026C2" w:rsidRDefault="007026C2" w:rsidP="007026C2">
      <w:r>
        <w:t>Hàm callback được gọi khi đã load xong tất cả các resources</w:t>
      </w:r>
    </w:p>
    <w:p w:rsidR="007026C2" w:rsidRDefault="007026C2" w:rsidP="007026C2">
      <w:pPr>
        <w:pStyle w:val="SourceCode"/>
      </w:pPr>
      <w:r w:rsidRPr="008F710B">
        <w:t>function callback(){</w:t>
      </w:r>
    </w:p>
    <w:p w:rsidR="007026C2" w:rsidRPr="00AF74F6" w:rsidRDefault="007026C2" w:rsidP="007026C2">
      <w:pPr>
        <w:pStyle w:val="SourceCode"/>
      </w:pPr>
      <w:r>
        <w:t>}</w:t>
      </w:r>
    </w:p>
    <w:p w:rsidR="007026C2" w:rsidRDefault="007026C2" w:rsidP="007026C2"/>
    <w:p w:rsidR="007026C2" w:rsidRDefault="007026C2" w:rsidP="007026C2">
      <w:r>
        <w:t xml:space="preserve">Cấu trúc file resources.xml </w:t>
      </w:r>
      <w:r w:rsidR="0033681C">
        <w:t xml:space="preserve">quản lý resource được nhóm em đề xuất </w:t>
      </w:r>
      <w:r>
        <w:t>như sau</w:t>
      </w:r>
      <w:r w:rsidR="0033681C">
        <w:t>:</w:t>
      </w:r>
    </w:p>
    <w:p w:rsidR="007026C2" w:rsidRDefault="007026C2" w:rsidP="007026C2">
      <w:pPr>
        <w:pStyle w:val="SourceCode"/>
        <w:ind w:firstLine="0"/>
      </w:pPr>
      <w:r>
        <w:t>&lt;!-- model/character --&gt;</w:t>
      </w:r>
    </w:p>
    <w:p w:rsidR="007026C2" w:rsidRDefault="007026C2" w:rsidP="007026C2">
      <w:pPr>
        <w:pStyle w:val="SourceCode"/>
        <w:ind w:firstLine="0"/>
      </w:pPr>
      <w:r>
        <w:t xml:space="preserve"> &lt;model url="model/character/hero/lichkingbody.json" id="lichkingbody"/&gt;</w:t>
      </w:r>
    </w:p>
    <w:p w:rsidR="007026C2" w:rsidRDefault="007026C2" w:rsidP="007026C2">
      <w:pPr>
        <w:pStyle w:val="SourceCode"/>
        <w:ind w:firstLine="0"/>
      </w:pPr>
      <w:r>
        <w:t xml:space="preserve"> &lt;model url="model/character/monster/pitlord/pitlord.json" id="pitlord"/&gt;</w:t>
      </w:r>
    </w:p>
    <w:p w:rsidR="007026C2" w:rsidRDefault="007026C2" w:rsidP="007026C2">
      <w:pPr>
        <w:pStyle w:val="SourceCode"/>
        <w:ind w:firstLine="0"/>
      </w:pPr>
      <w:r>
        <w:t>&lt;!-- effect --&gt;</w:t>
      </w:r>
    </w:p>
    <w:p w:rsidR="007026C2" w:rsidRDefault="007026C2" w:rsidP="007026C2">
      <w:pPr>
        <w:pStyle w:val="SourceCode"/>
        <w:ind w:firstLine="0"/>
      </w:pPr>
      <w:r>
        <w:t xml:space="preserve"> &lt;effect url="effect/basiceffect.json" id="basiceffect"/&gt;</w:t>
      </w:r>
    </w:p>
    <w:p w:rsidR="007026C2" w:rsidRDefault="007026C2" w:rsidP="007026C2">
      <w:pPr>
        <w:pStyle w:val="SourceCode"/>
        <w:ind w:firstLine="0"/>
      </w:pPr>
      <w:r>
        <w:t xml:space="preserve"> &lt;effect url="effect/terraineffect.json" id="terraineffect"/&gt;</w:t>
      </w:r>
      <w:r>
        <w:tab/>
      </w:r>
    </w:p>
    <w:p w:rsidR="007026C2" w:rsidRDefault="007026C2" w:rsidP="007026C2">
      <w:pPr>
        <w:pStyle w:val="SourceCode"/>
        <w:ind w:firstLine="0"/>
      </w:pPr>
      <w:r>
        <w:t>&lt;!-- xml --&gt;</w:t>
      </w:r>
    </w:p>
    <w:p w:rsidR="007026C2" w:rsidRDefault="007026C2" w:rsidP="007026C2">
      <w:pPr>
        <w:pStyle w:val="SourceCode"/>
        <w:ind w:firstLine="0"/>
      </w:pPr>
      <w:r>
        <w:t xml:space="preserve"> &lt;xml url="xml/maps/mapvillage.xml" id="mapvillage"/&gt;</w:t>
      </w:r>
    </w:p>
    <w:p w:rsidR="007026C2" w:rsidRDefault="007026C2" w:rsidP="007026C2">
      <w:pPr>
        <w:pStyle w:val="SourceCode"/>
        <w:ind w:firstLine="0"/>
      </w:pPr>
      <w:r>
        <w:t xml:space="preserve"> &lt;xml url="xml/maps/mapadventure.xml" id="mapadventure"/&gt;</w:t>
      </w:r>
    </w:p>
    <w:p w:rsidR="007026C2" w:rsidRDefault="007026C2" w:rsidP="007026C2">
      <w:pPr>
        <w:pStyle w:val="SourceCode"/>
        <w:ind w:firstLine="0"/>
      </w:pPr>
      <w:r>
        <w:t>&lt;!-- texture/terrain --&gt;</w:t>
      </w:r>
    </w:p>
    <w:p w:rsidR="007026C2" w:rsidRDefault="007026C2" w:rsidP="007026C2">
      <w:pPr>
        <w:pStyle w:val="SourceCode"/>
        <w:ind w:firstLine="0"/>
      </w:pPr>
      <w:r>
        <w:t xml:space="preserve"> &lt;texture url="texture/terrain/grass.png" id="grass"/&gt;</w:t>
      </w:r>
    </w:p>
    <w:p w:rsidR="007026C2" w:rsidRDefault="007026C2" w:rsidP="007026C2">
      <w:pPr>
        <w:pStyle w:val="SourceCode"/>
        <w:ind w:firstLine="0"/>
      </w:pPr>
      <w:r>
        <w:t xml:space="preserve"> &lt;texture url="texture/terrain/snow.jpg" id="snow"/&gt;</w:t>
      </w:r>
    </w:p>
    <w:p w:rsidR="007026C2" w:rsidRPr="00950A29" w:rsidRDefault="007026C2" w:rsidP="007026C2">
      <w:pPr>
        <w:pStyle w:val="SourceCode"/>
        <w:ind w:firstLine="0"/>
      </w:pPr>
      <w:r>
        <w:t xml:space="preserve"> &lt;texture url="texture/terrain/water.jpg" id="water"/&gt;</w:t>
      </w:r>
    </w:p>
    <w:p w:rsidR="00AE55BD" w:rsidRDefault="00AE55BD" w:rsidP="00AE55BD">
      <w:pPr>
        <w:pStyle w:val="Heading2"/>
      </w:pPr>
      <w:bookmarkStart w:id="284" w:name="_Ref329374486"/>
      <w:bookmarkStart w:id="285" w:name="_Toc329630403"/>
      <w:bookmarkStart w:id="286" w:name="_Toc329635686"/>
      <w:r>
        <w:t>Kiến trúc liên quan đến lập trình điều kiển GPU</w:t>
      </w:r>
      <w:r w:rsidR="002D2D92">
        <w:t xml:space="preserve"> - Effect</w:t>
      </w:r>
      <w:bookmarkEnd w:id="284"/>
      <w:bookmarkEnd w:id="285"/>
      <w:bookmarkEnd w:id="286"/>
    </w:p>
    <w:p w:rsidR="00AE55BD" w:rsidRDefault="00AE55BD" w:rsidP="008337A4">
      <w:pPr>
        <w:pStyle w:val="Problem"/>
      </w:pPr>
      <w:r>
        <w:t>Vấn đề</w:t>
      </w:r>
    </w:p>
    <w:p w:rsidR="00AE55BD" w:rsidRDefault="00635612" w:rsidP="004B442C">
      <w:pPr>
        <w:spacing w:after="0"/>
      </w:pPr>
      <w:r>
        <w:t xml:space="preserve">Việc </w:t>
      </w:r>
      <w:r w:rsidR="00AE55BD">
        <w:t>thực hiệ</w:t>
      </w:r>
      <w:r>
        <w:t>n các thao tác đồ họa 3D bằng WebGL đòi hỏi phải hiểu rõ phương pháp lập trình GPU bằng GLSL và cách tương tác giữa phần source code javascript WebGL với code GLSL do đó chúng ta cần một phương pháp hiệu quả để đơn giản hóa việc lập trình WebGL</w:t>
      </w:r>
      <w:r w:rsidR="00566360">
        <w:t xml:space="preserve">. Ngoài ra, trong ứng dụng </w:t>
      </w:r>
      <w:r w:rsidR="004B442C">
        <w:t xml:space="preserve">game </w:t>
      </w:r>
      <w:r w:rsidR="00566360">
        <w:t xml:space="preserve">thực tế </w:t>
      </w:r>
      <w:r w:rsidR="004B442C">
        <w:t xml:space="preserve">chúng ta thường có nhu cầu vẽ </w:t>
      </w:r>
      <w:r w:rsidR="00566360">
        <w:t>các đối tượng 3D với các hiệu ứng hoàn toàn khác nhau điều này đặt ra vấn đề làm sao đ</w:t>
      </w:r>
      <w:r w:rsidR="004B442C">
        <w:t>ể quản lý</w:t>
      </w:r>
      <w:r w:rsidR="00D026EE">
        <w:t xml:space="preserve"> hiệu quả</w:t>
      </w:r>
      <w:r w:rsidR="004B442C">
        <w:t xml:space="preserve"> các hiệu ứng trong game.</w:t>
      </w:r>
    </w:p>
    <w:p w:rsidR="004B442C" w:rsidRDefault="004B442C" w:rsidP="008337A4">
      <w:pPr>
        <w:pStyle w:val="GiaiPhap"/>
      </w:pPr>
      <w:r>
        <w:t>Giải pháp</w:t>
      </w:r>
    </w:p>
    <w:p w:rsidR="0097691B" w:rsidRPr="00AE55BD" w:rsidRDefault="00B6101A" w:rsidP="0097691B">
      <w:pPr>
        <w:spacing w:after="0"/>
      </w:pPr>
      <w:r>
        <w:t xml:space="preserve">Nhóm </w:t>
      </w:r>
      <w:r w:rsidR="004B442C">
        <w:t>em tạo</w:t>
      </w:r>
      <w:r w:rsidR="00F6366E">
        <w:t xml:space="preserve"> ra </w:t>
      </w:r>
      <w:r w:rsidR="004B442C">
        <w:t>lớp Effect</w:t>
      </w:r>
      <w:r>
        <w:t xml:space="preserve"> để quản lý các hiệu ứng trong game. Lớp Effect sẽ có nhiệm vụ load và xử lý code GLSL</w:t>
      </w:r>
      <w:r w:rsidR="0097691B">
        <w:t xml:space="preserve"> đồng thời đóng gói các thành phần cần thiết cho việc vẽ 3D</w:t>
      </w:r>
      <w:r>
        <w:t>.</w:t>
      </w:r>
      <w:r w:rsidR="0097691B">
        <w:t xml:space="preserve"> Các thành phần trong lớp Effect gồm có:</w:t>
      </w:r>
    </w:p>
    <w:p w:rsidR="0097691B" w:rsidRDefault="0097691B" w:rsidP="00803C52">
      <w:pPr>
        <w:pStyle w:val="ListParagraph"/>
        <w:numPr>
          <w:ilvl w:val="0"/>
          <w:numId w:val="32"/>
        </w:numPr>
      </w:pPr>
      <w:r>
        <w:rPr>
          <w:b/>
        </w:rPr>
        <w:t>shaderProgram</w:t>
      </w:r>
      <w:r>
        <w:t>: Đối tượng shaderProgram</w:t>
      </w:r>
    </w:p>
    <w:p w:rsidR="0097691B" w:rsidRDefault="001002E1" w:rsidP="00803C52">
      <w:pPr>
        <w:pStyle w:val="ListParagraph"/>
        <w:numPr>
          <w:ilvl w:val="0"/>
          <w:numId w:val="32"/>
        </w:numPr>
      </w:pPr>
      <w:r>
        <w:rPr>
          <w:b/>
        </w:rPr>
        <w:t>load</w:t>
      </w:r>
      <w:r w:rsidR="0097691B">
        <w:t xml:space="preserve">: </w:t>
      </w:r>
      <w:r w:rsidR="008C09E2">
        <w:t>Phương thức dùng để load code GLSL và khởi tạo Effect.</w:t>
      </w:r>
    </w:p>
    <w:p w:rsidR="008C09E2" w:rsidRDefault="008C09E2" w:rsidP="00803C52">
      <w:pPr>
        <w:pStyle w:val="ListParagraph"/>
        <w:numPr>
          <w:ilvl w:val="0"/>
          <w:numId w:val="32"/>
        </w:numPr>
      </w:pPr>
      <w:r>
        <w:rPr>
          <w:b/>
        </w:rPr>
        <w:t>getShader</w:t>
      </w:r>
      <w:r w:rsidRPr="008C09E2">
        <w:t>:</w:t>
      </w:r>
      <w:r>
        <w:t xml:space="preserve"> Phương thức được dùng nội bộ trong lớp Effect để tạo vertex shader và fragment shader.</w:t>
      </w:r>
    </w:p>
    <w:p w:rsidR="008C09E2" w:rsidRDefault="008C09E2" w:rsidP="00803C52">
      <w:pPr>
        <w:pStyle w:val="ListParagraph"/>
        <w:numPr>
          <w:ilvl w:val="0"/>
          <w:numId w:val="32"/>
        </w:numPr>
      </w:pPr>
      <w:r>
        <w:rPr>
          <w:b/>
        </w:rPr>
        <w:t>setActiveEffect</w:t>
      </w:r>
      <w:r w:rsidRPr="008C09E2">
        <w:t>:</w:t>
      </w:r>
      <w:r>
        <w:t xml:space="preserve"> Phương thức dùng để báo cho hệ thống biết là sẽ sử dụng effect này để</w:t>
      </w:r>
      <w:r w:rsidR="007C6346">
        <w:t xml:space="preserve"> thực hiện thao tác vẽ hình 3D</w:t>
      </w:r>
      <w:r>
        <w:t>.</w:t>
      </w:r>
    </w:p>
    <w:p w:rsidR="004B442C" w:rsidRDefault="004B442C" w:rsidP="006D07FD">
      <w:pPr>
        <w:spacing w:after="0"/>
      </w:pPr>
    </w:p>
    <w:p w:rsidR="006D07FD" w:rsidRDefault="00671FDF" w:rsidP="00671FDF">
      <w:pPr>
        <w:spacing w:after="0"/>
        <w:jc w:val="center"/>
      </w:pPr>
      <w:r>
        <w:rPr>
          <w:noProof/>
          <w:lang w:eastAsia="en-US"/>
        </w:rPr>
        <w:drawing>
          <wp:inline distT="0" distB="0" distL="0" distR="0" wp14:anchorId="0D4E55C8" wp14:editId="113D8CC3">
            <wp:extent cx="1137285" cy="986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37285" cy="986155"/>
                    </a:xfrm>
                    <a:prstGeom prst="rect">
                      <a:avLst/>
                    </a:prstGeom>
                    <a:noFill/>
                    <a:ln>
                      <a:noFill/>
                    </a:ln>
                  </pic:spPr>
                </pic:pic>
              </a:graphicData>
            </a:graphic>
          </wp:inline>
        </w:drawing>
      </w:r>
    </w:p>
    <w:p w:rsidR="006D680F" w:rsidRDefault="006D680F" w:rsidP="006D680F">
      <w:pPr>
        <w:pStyle w:val="Caption"/>
      </w:pPr>
      <w:bookmarkStart w:id="287" w:name="_Toc329728227"/>
      <w:r>
        <w:t xml:space="preserve">Hình </w:t>
      </w:r>
      <w:r w:rsidR="00C76263">
        <w:fldChar w:fldCharType="begin"/>
      </w:r>
      <w:r w:rsidR="00C76263">
        <w:instrText xml:space="preserve"> STYLEREF 1 \s </w:instrText>
      </w:r>
      <w:r w:rsidR="00C76263">
        <w:fldChar w:fldCharType="separate"/>
      </w:r>
      <w:r w:rsidR="00B80F35">
        <w:rPr>
          <w:noProof/>
        </w:rPr>
        <w:t>3</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r>
        <w:t xml:space="preserve"> Lớp Effect</w:t>
      </w:r>
      <w:bookmarkEnd w:id="287"/>
    </w:p>
    <w:p w:rsidR="00671FDF" w:rsidRDefault="00D56324" w:rsidP="00152371">
      <w:pPr>
        <w:spacing w:after="0"/>
      </w:pPr>
      <w:r>
        <w:t>Dưới đây là một v</w:t>
      </w:r>
      <w:r w:rsidR="00152371">
        <w:t>í dụ về cách sử dụng lớ</w:t>
      </w:r>
      <w:r w:rsidR="006C613F">
        <w:t>p Effect trong game</w:t>
      </w:r>
    </w:p>
    <w:p w:rsidR="00152371" w:rsidRDefault="00152371" w:rsidP="00152371">
      <w:pPr>
        <w:pStyle w:val="SourceCode"/>
      </w:pPr>
      <w:r>
        <w:t>function GameModel(){</w:t>
      </w:r>
    </w:p>
    <w:p w:rsidR="00152371" w:rsidRDefault="00152371" w:rsidP="00152371">
      <w:pPr>
        <w:pStyle w:val="SourceCode"/>
      </w:pPr>
      <w:r>
        <w:t>}</w:t>
      </w:r>
    </w:p>
    <w:p w:rsidR="00152371" w:rsidRDefault="00152371" w:rsidP="00152371">
      <w:pPr>
        <w:pStyle w:val="SourceCode"/>
      </w:pPr>
      <w:r>
        <w:t>GameModel.prototype.load = function(modelID,textureID,effectID){</w:t>
      </w:r>
    </w:p>
    <w:p w:rsidR="00152371" w:rsidRDefault="00152371" w:rsidP="00152371">
      <w:pPr>
        <w:pStyle w:val="SourceCode"/>
      </w:pPr>
      <w:r>
        <w:tab/>
        <w:t>//Other Initialization</w:t>
      </w:r>
    </w:p>
    <w:p w:rsidR="00152371" w:rsidRDefault="00152371" w:rsidP="00152371">
      <w:pPr>
        <w:pStyle w:val="SourceCode"/>
      </w:pPr>
      <w:r>
        <w:tab/>
        <w:t>//...</w:t>
      </w:r>
    </w:p>
    <w:p w:rsidR="00152371" w:rsidRDefault="00152371" w:rsidP="00152371">
      <w:pPr>
        <w:pStyle w:val="SourceCode"/>
      </w:pPr>
      <w:r>
        <w:tab/>
      </w:r>
    </w:p>
    <w:p w:rsidR="00152371" w:rsidRDefault="00152371" w:rsidP="00152371">
      <w:pPr>
        <w:pStyle w:val="SourceCode"/>
      </w:pPr>
      <w:r>
        <w:tab/>
        <w:t>//Load effect</w:t>
      </w:r>
    </w:p>
    <w:p w:rsidR="00152371" w:rsidRDefault="00152371" w:rsidP="00152371">
      <w:pPr>
        <w:pStyle w:val="SourceCode"/>
      </w:pPr>
      <w:r>
        <w:tab/>
        <w:t>this.effect = new Effect();</w:t>
      </w:r>
    </w:p>
    <w:p w:rsidR="00152371" w:rsidRDefault="00152371" w:rsidP="00152371">
      <w:pPr>
        <w:pStyle w:val="SourceCode"/>
      </w:pPr>
      <w:r>
        <w:tab/>
        <w:t>this.effect.load(effectID);</w:t>
      </w:r>
    </w:p>
    <w:p w:rsidR="00152371" w:rsidRDefault="00152371" w:rsidP="00152371">
      <w:pPr>
        <w:pStyle w:val="SourceCode"/>
      </w:pPr>
      <w:r>
        <w:t>}</w:t>
      </w:r>
    </w:p>
    <w:p w:rsidR="00152371" w:rsidRDefault="00152371" w:rsidP="00152371">
      <w:pPr>
        <w:pStyle w:val="SourceCode"/>
      </w:pPr>
      <w:r>
        <w:t>GameModel.prototype.draw = function(camera,wMatrix){</w:t>
      </w:r>
    </w:p>
    <w:p w:rsidR="00152371" w:rsidRDefault="00152371" w:rsidP="00152371">
      <w:pPr>
        <w:pStyle w:val="SourceCode"/>
      </w:pPr>
      <w:r>
        <w:tab/>
        <w:t>//Set active effect</w:t>
      </w:r>
    </w:p>
    <w:p w:rsidR="00152371" w:rsidRDefault="00152371" w:rsidP="00152371">
      <w:pPr>
        <w:pStyle w:val="SourceCode"/>
      </w:pPr>
      <w:r>
        <w:tab/>
        <w:t>this.effect.setActiveEffect();</w:t>
      </w:r>
    </w:p>
    <w:p w:rsidR="00152371" w:rsidRDefault="00152371" w:rsidP="00152371">
      <w:pPr>
        <w:pStyle w:val="SourceCode"/>
      </w:pPr>
      <w:r>
        <w:tab/>
        <w:t>this.setEffectParams();</w:t>
      </w:r>
    </w:p>
    <w:p w:rsidR="00152371" w:rsidRDefault="00152371" w:rsidP="00152371">
      <w:pPr>
        <w:pStyle w:val="SourceCode"/>
      </w:pPr>
      <w:r>
        <w:tab/>
      </w:r>
    </w:p>
    <w:p w:rsidR="00152371" w:rsidRDefault="00152371" w:rsidP="00152371">
      <w:pPr>
        <w:pStyle w:val="SourceCode"/>
      </w:pPr>
      <w:r>
        <w:tab/>
        <w:t>//Draw operations</w:t>
      </w:r>
    </w:p>
    <w:p w:rsidR="00152371" w:rsidRDefault="00152371" w:rsidP="00152371">
      <w:pPr>
        <w:pStyle w:val="SourceCode"/>
      </w:pPr>
      <w:r>
        <w:tab/>
        <w:t>//...</w:t>
      </w:r>
    </w:p>
    <w:p w:rsidR="00152371" w:rsidRDefault="00152371" w:rsidP="00152371">
      <w:pPr>
        <w:pStyle w:val="SourceCode"/>
      </w:pPr>
      <w:r>
        <w:t>}</w:t>
      </w:r>
    </w:p>
    <w:p w:rsidR="00152371" w:rsidRDefault="00152371" w:rsidP="00152371">
      <w:pPr>
        <w:pStyle w:val="SourceCode"/>
      </w:pPr>
      <w:r>
        <w:t>GameModel.prototype.setEffectParams = function(){</w:t>
      </w:r>
    </w:p>
    <w:p w:rsidR="00152371" w:rsidRDefault="00152371" w:rsidP="00152371">
      <w:pPr>
        <w:pStyle w:val="SourceCode"/>
      </w:pPr>
      <w:r>
        <w:tab/>
        <w:t>//Set effect parameters</w:t>
      </w:r>
    </w:p>
    <w:p w:rsidR="00152371" w:rsidRDefault="00152371" w:rsidP="00152371">
      <w:pPr>
        <w:pStyle w:val="SourceCode"/>
      </w:pPr>
      <w:r>
        <w:tab/>
        <w:t>//...</w:t>
      </w:r>
    </w:p>
    <w:p w:rsidR="00BD10BF" w:rsidRDefault="00152371" w:rsidP="005E437C">
      <w:pPr>
        <w:pStyle w:val="SourceCode"/>
      </w:pPr>
      <w:r>
        <w:t>}</w:t>
      </w:r>
      <w:bookmarkStart w:id="288" w:name="_Toc267345950"/>
      <w:bookmarkEnd w:id="250"/>
    </w:p>
    <w:p w:rsidR="00665616" w:rsidRDefault="00665616" w:rsidP="00430ADD">
      <w:pPr>
        <w:spacing w:after="0"/>
      </w:pPr>
    </w:p>
    <w:p w:rsidR="005E437C" w:rsidRDefault="005E437C" w:rsidP="00430ADD">
      <w:pPr>
        <w:spacing w:after="0"/>
      </w:pPr>
      <w:r>
        <w:t>Effect được load từ file code GLSL được xác định bởi effectID (</w:t>
      </w:r>
      <w:r w:rsidR="00D56324">
        <w:t xml:space="preserve">xem phần </w:t>
      </w:r>
      <w:r w:rsidR="00D56324">
        <w:fldChar w:fldCharType="begin"/>
      </w:r>
      <w:r w:rsidR="00D56324">
        <w:instrText xml:space="preserve"> REF _Ref329341819 \r \h </w:instrText>
      </w:r>
      <w:r w:rsidR="00D56324">
        <w:fldChar w:fldCharType="separate"/>
      </w:r>
      <w:r w:rsidR="00B80F35">
        <w:t>3.5</w:t>
      </w:r>
      <w:r w:rsidR="00D56324">
        <w:fldChar w:fldCharType="end"/>
      </w:r>
      <w:r>
        <w:t>)</w:t>
      </w:r>
      <w:r w:rsidR="000B336E">
        <w:t xml:space="preserve">. </w:t>
      </w:r>
      <w:r w:rsidR="0083402C">
        <w:t xml:space="preserve">Phần code GLSL bao gồm Vertex Shader và Fragment Shader. </w:t>
      </w:r>
      <w:r w:rsidR="000B336E">
        <w:t xml:space="preserve">Cấu </w:t>
      </w:r>
      <w:r>
        <w:t>trúc của file code GLSL</w:t>
      </w:r>
      <w:r w:rsidR="000B336E">
        <w:t xml:space="preserve"> được nhóm em định nghĩa </w:t>
      </w:r>
      <w:r>
        <w:t>như sau:</w:t>
      </w:r>
    </w:p>
    <w:p w:rsidR="005E437C" w:rsidRDefault="005E437C" w:rsidP="005E437C">
      <w:pPr>
        <w:pStyle w:val="SourceCode"/>
      </w:pPr>
      <w:r>
        <w:t>//Begin Vertex Shader</w:t>
      </w:r>
    </w:p>
    <w:p w:rsidR="005E437C" w:rsidRDefault="005E437C" w:rsidP="005E437C">
      <w:pPr>
        <w:pStyle w:val="SourceCode"/>
      </w:pPr>
      <w:r>
        <w:t>attribute vec3 aVertexPosition;</w:t>
      </w:r>
    </w:p>
    <w:p w:rsidR="005E437C" w:rsidRDefault="005E437C" w:rsidP="005E437C">
      <w:pPr>
        <w:pStyle w:val="SourceCode"/>
      </w:pPr>
      <w:r>
        <w:t>attribute vec2 aTextureCoord;</w:t>
      </w:r>
    </w:p>
    <w:p w:rsidR="005E437C" w:rsidRDefault="005E437C" w:rsidP="005E437C">
      <w:pPr>
        <w:pStyle w:val="SourceCode"/>
      </w:pPr>
      <w:r>
        <w:t>uniform mat4 uVMatrix;</w:t>
      </w:r>
    </w:p>
    <w:p w:rsidR="005E437C" w:rsidRDefault="005E437C" w:rsidP="005E437C">
      <w:pPr>
        <w:pStyle w:val="SourceCode"/>
      </w:pPr>
      <w:r>
        <w:t>uniform mat4 uPMatrix;</w:t>
      </w:r>
    </w:p>
    <w:p w:rsidR="005E437C" w:rsidRDefault="005E437C" w:rsidP="005E437C">
      <w:pPr>
        <w:pStyle w:val="SourceCode"/>
      </w:pPr>
      <w:r>
        <w:t>uniform mat4 uWMatrix;</w:t>
      </w:r>
    </w:p>
    <w:p w:rsidR="005E437C" w:rsidRDefault="005E437C" w:rsidP="005E437C">
      <w:pPr>
        <w:pStyle w:val="SourceCode"/>
      </w:pPr>
      <w:r>
        <w:t>varying vec2 vTextureCoord;</w:t>
      </w:r>
    </w:p>
    <w:p w:rsidR="005E437C" w:rsidRDefault="005E437C" w:rsidP="005E437C">
      <w:pPr>
        <w:pStyle w:val="SourceCode"/>
      </w:pPr>
      <w:r>
        <w:t>void main(void) {</w:t>
      </w:r>
    </w:p>
    <w:p w:rsidR="005E437C" w:rsidRDefault="000C562E" w:rsidP="005E437C">
      <w:pPr>
        <w:pStyle w:val="SourceCode"/>
      </w:pPr>
      <w:r>
        <w:tab/>
        <w:t>gl_Position=</w:t>
      </w:r>
      <w:r w:rsidR="005E437C">
        <w:t>uPMatrix*uVMatrix*uWMatrix*vec4(aVertexPosition, 1.0);</w:t>
      </w:r>
    </w:p>
    <w:p w:rsidR="005E437C" w:rsidRDefault="005E437C" w:rsidP="005E437C">
      <w:pPr>
        <w:pStyle w:val="SourceCode"/>
      </w:pPr>
      <w:r>
        <w:tab/>
        <w:t>vTextureCoord = aTextureCoord;</w:t>
      </w:r>
    </w:p>
    <w:p w:rsidR="005E437C" w:rsidRDefault="005E437C" w:rsidP="005E437C">
      <w:pPr>
        <w:pStyle w:val="SourceCode"/>
      </w:pPr>
      <w:r>
        <w:t>}</w:t>
      </w:r>
    </w:p>
    <w:p w:rsidR="005E437C" w:rsidRDefault="005E437C" w:rsidP="005E437C">
      <w:pPr>
        <w:pStyle w:val="SourceCode"/>
      </w:pPr>
      <w:r>
        <w:t>//Begin Fragment Shader</w:t>
      </w:r>
    </w:p>
    <w:p w:rsidR="005E437C" w:rsidRDefault="005E437C" w:rsidP="005E437C">
      <w:pPr>
        <w:pStyle w:val="SourceCode"/>
      </w:pPr>
      <w:r>
        <w:t>precision mediump float;</w:t>
      </w:r>
    </w:p>
    <w:p w:rsidR="005E437C" w:rsidRDefault="005E437C" w:rsidP="005E437C">
      <w:pPr>
        <w:pStyle w:val="SourceCode"/>
      </w:pPr>
      <w:r>
        <w:t>varying vec2 vTextureCoord;</w:t>
      </w:r>
    </w:p>
    <w:p w:rsidR="005E437C" w:rsidRDefault="005E437C" w:rsidP="005E437C">
      <w:pPr>
        <w:pStyle w:val="SourceCode"/>
      </w:pPr>
      <w:r>
        <w:t>uniform sampler2D uSampler;</w:t>
      </w:r>
    </w:p>
    <w:p w:rsidR="005E437C" w:rsidRDefault="005E437C" w:rsidP="005E437C">
      <w:pPr>
        <w:pStyle w:val="SourceCode"/>
      </w:pPr>
      <w:r>
        <w:t>void main(void) {</w:t>
      </w:r>
    </w:p>
    <w:p w:rsidR="005E437C" w:rsidRDefault="005E437C" w:rsidP="005E437C">
      <w:pPr>
        <w:pStyle w:val="SourceCode"/>
      </w:pPr>
      <w:r>
        <w:tab/>
      </w:r>
      <w:r w:rsidR="000C562E">
        <w:t>gl_FragColor=</w:t>
      </w:r>
      <w:r>
        <w:t>tex</w:t>
      </w:r>
      <w:r w:rsidR="000C562E">
        <w:t>ture2D(uSampler,vec2(vTextureCoord.s,</w:t>
      </w:r>
      <w:r>
        <w:t>vTextureCoord.t));</w:t>
      </w:r>
    </w:p>
    <w:p w:rsidR="005E437C" w:rsidRPr="005E437C" w:rsidRDefault="005E437C" w:rsidP="005E437C">
      <w:pPr>
        <w:pStyle w:val="SourceCode"/>
      </w:pPr>
      <w:r>
        <w:t>}</w:t>
      </w:r>
    </w:p>
    <w:p w:rsidR="005E437C" w:rsidRPr="005E437C" w:rsidRDefault="005E437C" w:rsidP="005E437C"/>
    <w:p w:rsidR="00801609" w:rsidRDefault="00801609" w:rsidP="00801609">
      <w:pPr>
        <w:pStyle w:val="Heading2"/>
        <w:spacing w:before="0" w:after="0" w:line="312" w:lineRule="auto"/>
      </w:pPr>
      <w:bookmarkStart w:id="289" w:name="_Toc267345915"/>
      <w:bookmarkStart w:id="290" w:name="_Toc329630404"/>
      <w:bookmarkStart w:id="291" w:name="_Toc329635687"/>
      <w:r>
        <w:t xml:space="preserve">Vẽ đa giác trong lập trình 3D với </w:t>
      </w:r>
      <w:bookmarkEnd w:id="289"/>
      <w:r>
        <w:t>WebGL</w:t>
      </w:r>
      <w:bookmarkEnd w:id="290"/>
      <w:bookmarkEnd w:id="291"/>
    </w:p>
    <w:p w:rsidR="00596977" w:rsidRPr="00D34F01" w:rsidRDefault="00596977" w:rsidP="008337A4">
      <w:pPr>
        <w:pStyle w:val="VanDe"/>
      </w:pPr>
      <w:r w:rsidRPr="00D34F01">
        <w:t>Vấn đề</w:t>
      </w:r>
    </w:p>
    <w:p w:rsidR="00596977" w:rsidRPr="00596977" w:rsidRDefault="00596977" w:rsidP="00596977">
      <w:pPr>
        <w:spacing w:after="0" w:line="312" w:lineRule="auto"/>
      </w:pPr>
      <w:r>
        <w:t>Các đối tượng từ đơn giản nhất cho đến phức tạp nhất trong không gian 3D đều được cấu tạo từ một tập hợp những tam giác đơn vị nhỏ (Primitive). Các primitives này lại được tạo bởi một bộ 3 vertices. Khi vẽ một đối tượng 3D thực chất dữ liệu được truyền cho GPU để vẽ đó là một mảng các vertices định nghĩa các primitives mà kết hợp với nhau tạo thành một đối tượng 3D hoàn chỉnh. Phần này nói về như thế nào để vẽ được một mảng đỉnh.</w:t>
      </w:r>
    </w:p>
    <w:p w:rsidR="00596977" w:rsidRPr="004F16BC" w:rsidRDefault="00596977" w:rsidP="008337A4">
      <w:pPr>
        <w:pStyle w:val="GiaiPhap"/>
        <w:rPr>
          <w:sz w:val="32"/>
          <w:szCs w:val="32"/>
        </w:rPr>
      </w:pPr>
      <w:r>
        <w:t>Giải pháp</w:t>
      </w:r>
    </w:p>
    <w:p w:rsidR="004F16BC" w:rsidRDefault="00FE12DC" w:rsidP="00A36F14">
      <w:pPr>
        <w:spacing w:after="0" w:line="312" w:lineRule="auto"/>
      </w:pPr>
      <w:r>
        <w:t>Dưới đây là một v</w:t>
      </w:r>
      <w:r w:rsidR="006F6F1D">
        <w:t>í dụ minh họa các</w:t>
      </w:r>
      <w:r w:rsidR="00BF1F2B">
        <w:t>h</w:t>
      </w:r>
      <w:r w:rsidR="006F6F1D">
        <w:t xml:space="preserve"> vẽ một đa giác</w:t>
      </w:r>
      <w:r w:rsidR="00270BBA">
        <w:t>. Trong ví dụ này chúng em định nghĩa lớp Rectangle để vẽ một  hình chữ nhật</w:t>
      </w:r>
      <w:r w:rsidR="00301C4A">
        <w:t xml:space="preserve"> có các đỉnh lần lượt là </w:t>
      </w:r>
      <w:r w:rsidR="00301C4A" w:rsidRPr="00301C4A">
        <w:rPr>
          <w:i/>
        </w:rPr>
        <w:t>(-1,-1,0) , (1,-1,0), (1,1,0) , (-1,1,0)</w:t>
      </w:r>
      <w:r w:rsidR="00301C4A">
        <w:t xml:space="preserve"> .</w:t>
      </w:r>
    </w:p>
    <w:p w:rsidR="00A36F14" w:rsidRPr="00A36F14" w:rsidRDefault="00A36F14" w:rsidP="00C06F46">
      <w:pPr>
        <w:pStyle w:val="SourceCode"/>
        <w:ind w:firstLine="0"/>
      </w:pPr>
      <w:r w:rsidRPr="00A36F14">
        <w:t>function Rectangle(){</w:t>
      </w:r>
    </w:p>
    <w:p w:rsidR="00A36F14" w:rsidRPr="00A36F14" w:rsidRDefault="00A36F14" w:rsidP="00C06F46">
      <w:pPr>
        <w:pStyle w:val="SourceCode"/>
        <w:ind w:firstLine="0"/>
      </w:pPr>
      <w:r w:rsidRPr="00A36F14">
        <w:t>}</w:t>
      </w:r>
    </w:p>
    <w:p w:rsidR="00A36F14" w:rsidRPr="00A36F14" w:rsidRDefault="00A36F14" w:rsidP="00C06F46">
      <w:pPr>
        <w:pStyle w:val="SourceCode"/>
        <w:ind w:firstLine="0"/>
      </w:pPr>
      <w:r w:rsidRPr="00A36F14">
        <w:t>Rectangle.prototype.load = function(){</w:t>
      </w:r>
      <w:r w:rsidRPr="00A36F14">
        <w:tab/>
      </w:r>
      <w:r w:rsidRPr="00A36F14">
        <w:tab/>
      </w:r>
    </w:p>
    <w:p w:rsidR="00A36F14" w:rsidRPr="00A36F14" w:rsidRDefault="00A36F14" w:rsidP="00A36F14">
      <w:pPr>
        <w:pStyle w:val="SourceCode"/>
      </w:pPr>
      <w:r w:rsidRPr="00A36F14">
        <w:t>var vertexPositions = [</w:t>
      </w:r>
    </w:p>
    <w:p w:rsidR="00A36F14" w:rsidRPr="00A36F14" w:rsidRDefault="00A36F14" w:rsidP="00A36F14">
      <w:pPr>
        <w:pStyle w:val="SourceCode"/>
      </w:pPr>
      <w:r w:rsidRPr="00A36F14">
        <w:tab/>
        <w:t>-1.0, -1.0, 0.0,</w:t>
      </w:r>
    </w:p>
    <w:p w:rsidR="00A36F14" w:rsidRPr="00A36F14" w:rsidRDefault="00A36F14" w:rsidP="00A36F14">
      <w:pPr>
        <w:pStyle w:val="SourceCode"/>
      </w:pPr>
      <w:r w:rsidRPr="00A36F14">
        <w:tab/>
        <w:t xml:space="preserve"> 1.0, -1.0, 0.0,</w:t>
      </w:r>
    </w:p>
    <w:p w:rsidR="00A36F14" w:rsidRPr="00A36F14" w:rsidRDefault="00A36F14" w:rsidP="00A36F14">
      <w:pPr>
        <w:pStyle w:val="SourceCode"/>
      </w:pPr>
      <w:r w:rsidRPr="00A36F14">
        <w:tab/>
        <w:t xml:space="preserve"> 1.0,  1.0, 0.0,</w:t>
      </w:r>
    </w:p>
    <w:p w:rsidR="00A36F14" w:rsidRPr="00A36F14" w:rsidRDefault="00A36F14" w:rsidP="00A36F14">
      <w:pPr>
        <w:pStyle w:val="SourceCode"/>
      </w:pPr>
      <w:r w:rsidRPr="00A36F14">
        <w:tab/>
        <w:t>-1.0,  1.0, 0.0</w:t>
      </w:r>
    </w:p>
    <w:p w:rsidR="00A36F14" w:rsidRPr="00A36F14" w:rsidRDefault="00A36F14" w:rsidP="00A36F14">
      <w:pPr>
        <w:pStyle w:val="SourceCode"/>
      </w:pPr>
      <w:r w:rsidRPr="00A36F14">
        <w:t>];</w:t>
      </w:r>
      <w:r w:rsidRPr="00A36F14">
        <w:tab/>
      </w:r>
      <w:r w:rsidRPr="00A36F14">
        <w:tab/>
      </w:r>
      <w:r w:rsidRPr="00A36F14">
        <w:tab/>
      </w:r>
      <w:r w:rsidRPr="00A36F14">
        <w:tab/>
      </w:r>
      <w:r w:rsidRPr="00A36F14">
        <w:tab/>
      </w:r>
      <w:r w:rsidRPr="00A36F14">
        <w:tab/>
      </w:r>
      <w:r w:rsidRPr="00A36F14">
        <w:tab/>
      </w:r>
    </w:p>
    <w:p w:rsidR="00A36F14" w:rsidRDefault="00A36F14" w:rsidP="00A36F14">
      <w:pPr>
        <w:pStyle w:val="SourceCode"/>
      </w:pPr>
      <w:r w:rsidRPr="00A36F14">
        <w:t>va</w:t>
      </w:r>
      <w:r>
        <w:t>r indices = [0, 1, 2, 0, 2, 3];</w:t>
      </w:r>
    </w:p>
    <w:p w:rsidR="00A36F14" w:rsidRPr="00A36F14" w:rsidRDefault="00A36F14" w:rsidP="00A36F14">
      <w:pPr>
        <w:pStyle w:val="SourceCode"/>
      </w:pPr>
      <w:r w:rsidRPr="00A36F14">
        <w:tab/>
      </w:r>
    </w:p>
    <w:p w:rsidR="00A36F14" w:rsidRPr="00A36F14" w:rsidRDefault="00A36F14" w:rsidP="00A36F14">
      <w:pPr>
        <w:pStyle w:val="SourceCode"/>
      </w:pPr>
      <w:r w:rsidRPr="00A36F14">
        <w:t>this.vertexPositionBuffer = gl.createBuffer();</w:t>
      </w:r>
    </w:p>
    <w:p w:rsidR="00A36F14" w:rsidRPr="00A36F14" w:rsidRDefault="00A36F14" w:rsidP="00A36F14">
      <w:pPr>
        <w:pStyle w:val="SourceCode"/>
      </w:pPr>
      <w:r w:rsidRPr="00A36F14">
        <w:t>gl.bindBuffer(gl.ARRAY_BUFFER, this.vertexPositionBuffer);</w:t>
      </w:r>
    </w:p>
    <w:p w:rsidR="00A36F14" w:rsidRPr="00A36F14" w:rsidRDefault="00A36F14" w:rsidP="00A36F14">
      <w:pPr>
        <w:pStyle w:val="SourceCode"/>
      </w:pPr>
      <w:r w:rsidRPr="00A36F14">
        <w:t>gl.bufferData(gl.ARRAY_BUFFER, new Float32Array(vertexPositions), gl.STATIC_DRAW);</w:t>
      </w:r>
    </w:p>
    <w:p w:rsidR="00A36F14" w:rsidRPr="00A36F14" w:rsidRDefault="00A36F14" w:rsidP="00A36F14">
      <w:pPr>
        <w:pStyle w:val="SourceCode"/>
      </w:pPr>
      <w:r w:rsidRPr="00A36F14">
        <w:t>this.vertexPositionBuffer.itemSize = 3;</w:t>
      </w:r>
    </w:p>
    <w:p w:rsidR="00A36F14" w:rsidRPr="00A36F14" w:rsidRDefault="00A36F14" w:rsidP="00A36F14">
      <w:pPr>
        <w:pStyle w:val="SourceCode"/>
      </w:pPr>
      <w:r w:rsidRPr="00A36F14">
        <w:t>this.vertexPositionBuffer.numItems = vertexPositions.length / 3;</w:t>
      </w:r>
    </w:p>
    <w:p w:rsidR="00A36F14" w:rsidRPr="00A36F14" w:rsidRDefault="00A36F14" w:rsidP="00A36F14">
      <w:pPr>
        <w:pStyle w:val="SourceCode"/>
      </w:pPr>
    </w:p>
    <w:p w:rsidR="00A36F14" w:rsidRPr="00A36F14" w:rsidRDefault="00A36F14" w:rsidP="00A36F14">
      <w:pPr>
        <w:pStyle w:val="SourceCode"/>
      </w:pPr>
      <w:r w:rsidRPr="00A36F14">
        <w:t>this.vertexIndexBuffer = gl.createBuffer();</w:t>
      </w:r>
    </w:p>
    <w:p w:rsidR="00A36F14" w:rsidRPr="00A36F14" w:rsidRDefault="00A36F14" w:rsidP="00A36F14">
      <w:pPr>
        <w:pStyle w:val="SourceCode"/>
      </w:pPr>
      <w:r w:rsidRPr="00A36F14">
        <w:t>gl.bindBuffer(gl.ELEMENT_ARRAY_BUFFER, this.vertexIndexBuffer);</w:t>
      </w:r>
    </w:p>
    <w:p w:rsidR="00A36F14" w:rsidRPr="00A36F14" w:rsidRDefault="00A36F14" w:rsidP="00A36F14">
      <w:pPr>
        <w:pStyle w:val="SourceCode"/>
      </w:pPr>
      <w:r w:rsidRPr="00A36F14">
        <w:t>gl.bufferData(gl.ELEMENT_ARRAY_BUFFER, new Uint16Array(indices), gl.STATIC_DRAW);</w:t>
      </w:r>
    </w:p>
    <w:p w:rsidR="00A36F14" w:rsidRPr="00A36F14" w:rsidRDefault="00A36F14" w:rsidP="00A36F14">
      <w:pPr>
        <w:pStyle w:val="SourceCode"/>
      </w:pPr>
      <w:r w:rsidRPr="00A36F14">
        <w:t>this.vertexIndexBuffer.itemSize = 1;</w:t>
      </w:r>
    </w:p>
    <w:p w:rsidR="00A36F14" w:rsidRPr="00A36F14" w:rsidRDefault="00A36F14" w:rsidP="00A36F14">
      <w:pPr>
        <w:pStyle w:val="SourceCode"/>
      </w:pPr>
      <w:r w:rsidRPr="00A36F14">
        <w:t>this.vertexIndexBuffer.numItems = indices.length;</w:t>
      </w:r>
    </w:p>
    <w:p w:rsidR="00A36F14" w:rsidRPr="00A36F14" w:rsidRDefault="00A36F14" w:rsidP="00A36F14">
      <w:pPr>
        <w:pStyle w:val="SourceCode"/>
      </w:pPr>
      <w:r w:rsidRPr="00A36F14">
        <w:tab/>
      </w:r>
      <w:r w:rsidRPr="00A36F14">
        <w:tab/>
      </w:r>
    </w:p>
    <w:p w:rsidR="00A36F14" w:rsidRPr="00A36F14" w:rsidRDefault="00A36F14" w:rsidP="00A36F14">
      <w:pPr>
        <w:pStyle w:val="SourceCode"/>
      </w:pPr>
      <w:r w:rsidRPr="00A36F14">
        <w:t>this.effect = new Effect();</w:t>
      </w:r>
    </w:p>
    <w:p w:rsidR="00A36F14" w:rsidRPr="00A36F14" w:rsidRDefault="00A36F14" w:rsidP="00A36F14">
      <w:pPr>
        <w:pStyle w:val="SourceCode"/>
      </w:pPr>
      <w:r w:rsidRPr="00A36F14">
        <w:t>this.effect.load("basiceffect");</w:t>
      </w:r>
    </w:p>
    <w:p w:rsidR="00A36F14" w:rsidRDefault="00A36F14" w:rsidP="00C06F46">
      <w:pPr>
        <w:pStyle w:val="SourceCode"/>
        <w:ind w:firstLine="0"/>
      </w:pPr>
      <w:r w:rsidRPr="00A36F14">
        <w:t>}</w:t>
      </w:r>
    </w:p>
    <w:p w:rsidR="004D0E8E" w:rsidRPr="00A36F14" w:rsidRDefault="004D0E8E" w:rsidP="00C06F46">
      <w:pPr>
        <w:pStyle w:val="SourceCode"/>
        <w:ind w:firstLine="0"/>
      </w:pPr>
    </w:p>
    <w:p w:rsidR="00A36F14" w:rsidRPr="00A36F14" w:rsidRDefault="00A36F14" w:rsidP="00C06F46">
      <w:pPr>
        <w:pStyle w:val="SourceCode"/>
        <w:ind w:firstLine="0"/>
      </w:pPr>
      <w:r w:rsidRPr="00A36F14">
        <w:t>Rectangle.prototype.draw = function(camera){</w:t>
      </w:r>
    </w:p>
    <w:p w:rsidR="00A36F14" w:rsidRPr="00A36F14" w:rsidRDefault="00A36F14" w:rsidP="00A36F14">
      <w:pPr>
        <w:pStyle w:val="SourceCode"/>
      </w:pPr>
      <w:r w:rsidRPr="00A36F14">
        <w:t>this.effect.setActiveEffect();</w:t>
      </w:r>
    </w:p>
    <w:p w:rsidR="00A36F14" w:rsidRPr="00A36F14" w:rsidRDefault="00A36F14" w:rsidP="00A36F14">
      <w:pPr>
        <w:pStyle w:val="SourceCode"/>
      </w:pPr>
      <w:r w:rsidRPr="00A36F14">
        <w:t>this.setEffectParams(camera.pMatrix,camera.vMatrix);</w:t>
      </w:r>
    </w:p>
    <w:p w:rsidR="008537F6" w:rsidRDefault="008537F6" w:rsidP="008537F6">
      <w:pPr>
        <w:pStyle w:val="SourceCode"/>
      </w:pPr>
      <w:r w:rsidRPr="00A36F14">
        <w:t>gl.bindBuffer(gl.ELEMENT_ARRAY_B</w:t>
      </w:r>
      <w:r>
        <w:t>UFFER, this.vertexIndexBuffer);</w:t>
      </w:r>
    </w:p>
    <w:p w:rsidR="00A36F14" w:rsidRPr="00A36F14" w:rsidRDefault="00C06F46" w:rsidP="00A36F14">
      <w:pPr>
        <w:pStyle w:val="SourceCode"/>
      </w:pPr>
      <w:r>
        <w:t>gl.drawElements(gl.TRIANGLES,</w:t>
      </w:r>
      <w:r w:rsidR="00A36F14" w:rsidRPr="00A36F14">
        <w:t>t</w:t>
      </w:r>
      <w:r>
        <w:t>his.vertexIndexBuffer.numItems,</w:t>
      </w:r>
      <w:r w:rsidR="00A36F14" w:rsidRPr="00A36F14">
        <w:t>gl.UNSIGNED_SHORT, 0);</w:t>
      </w:r>
    </w:p>
    <w:p w:rsidR="00A36F14" w:rsidRDefault="00A36F14" w:rsidP="00C06F46">
      <w:pPr>
        <w:pStyle w:val="SourceCode"/>
        <w:ind w:firstLine="0"/>
      </w:pPr>
      <w:r w:rsidRPr="00A36F14">
        <w:t>}</w:t>
      </w:r>
    </w:p>
    <w:p w:rsidR="004D0E8E" w:rsidRPr="00A36F14" w:rsidRDefault="004D0E8E" w:rsidP="00C06F46">
      <w:pPr>
        <w:pStyle w:val="SourceCode"/>
        <w:ind w:firstLine="0"/>
      </w:pPr>
    </w:p>
    <w:p w:rsidR="00A36F14" w:rsidRPr="00A36F14" w:rsidRDefault="00A36F14" w:rsidP="00C06F46">
      <w:pPr>
        <w:pStyle w:val="SourceCode"/>
        <w:ind w:firstLine="0"/>
      </w:pPr>
      <w:r w:rsidRPr="00A36F14">
        <w:t>Rectangle.prototype.setEffectParams = function(pMatrix,vMatrix){</w:t>
      </w:r>
    </w:p>
    <w:p w:rsidR="00A36F14" w:rsidRPr="00A36F14" w:rsidRDefault="00A36F14" w:rsidP="00A36F14">
      <w:pPr>
        <w:pStyle w:val="SourceCode"/>
      </w:pPr>
      <w:r w:rsidRPr="00A36F14">
        <w:t>var shaderProgram = this.effect.shaderProgram;</w:t>
      </w:r>
    </w:p>
    <w:p w:rsidR="00A36F14" w:rsidRPr="00A36F14" w:rsidRDefault="00A36F14" w:rsidP="00A36F14">
      <w:pPr>
        <w:pStyle w:val="SourceCode"/>
      </w:pPr>
      <w:r w:rsidRPr="00A36F14">
        <w:t>if(shaderProgram.isReady == null){</w:t>
      </w:r>
    </w:p>
    <w:p w:rsidR="00A36F14" w:rsidRPr="00A36F14" w:rsidRDefault="00A36F14" w:rsidP="00A36F14">
      <w:pPr>
        <w:pStyle w:val="SourceCode"/>
      </w:pPr>
      <w:r w:rsidRPr="00A36F14">
        <w:tab/>
        <w:t>shaderProgram.ve</w:t>
      </w:r>
      <w:r w:rsidR="00C06F46">
        <w:t>rtexPositionAttribute=</w:t>
      </w:r>
      <w:r w:rsidRPr="00A36F14">
        <w:t>gl.getAttribLocation(shaderProgram, "aVertexPosition");</w:t>
      </w:r>
    </w:p>
    <w:p w:rsidR="00A36F14" w:rsidRPr="00A36F14" w:rsidRDefault="00A36F14" w:rsidP="00C06F46">
      <w:pPr>
        <w:pStyle w:val="SourceCode"/>
        <w:ind w:firstLine="0"/>
      </w:pPr>
      <w:r w:rsidRPr="00A36F14">
        <w:t xml:space="preserve">        </w:t>
      </w:r>
      <w:r w:rsidR="00C06F46">
        <w:tab/>
      </w:r>
      <w:r w:rsidRPr="00A36F14">
        <w:t>gl.enableVertexAttribArray(shaderProgram.vertexPositionAttribute);</w:t>
      </w:r>
    </w:p>
    <w:p w:rsidR="00A36F14" w:rsidRPr="00A36F14" w:rsidRDefault="00A36F14" w:rsidP="00A36F14">
      <w:pPr>
        <w:pStyle w:val="SourceCode"/>
      </w:pPr>
      <w:r w:rsidRPr="00A36F14">
        <w:tab/>
      </w:r>
      <w:r w:rsidRPr="00A36F14">
        <w:tab/>
      </w:r>
    </w:p>
    <w:p w:rsidR="00A36F14" w:rsidRPr="00A36F14" w:rsidRDefault="00C06F46" w:rsidP="00A36F14">
      <w:pPr>
        <w:pStyle w:val="SourceCode"/>
      </w:pPr>
      <w:r>
        <w:t xml:space="preserve">   </w:t>
      </w:r>
      <w:r w:rsidR="00A36F14" w:rsidRPr="00A36F14">
        <w:t>shaderProgram.pMatrixUniform = gl.getUniformLocation(shaderProgram, "uPMatrix");</w:t>
      </w:r>
    </w:p>
    <w:p w:rsidR="00A36F14" w:rsidRPr="00A36F14" w:rsidRDefault="00C06F46" w:rsidP="00A36F14">
      <w:pPr>
        <w:pStyle w:val="SourceCode"/>
      </w:pPr>
      <w:r>
        <w:t xml:space="preserve">   </w:t>
      </w:r>
      <w:r w:rsidR="00A36F14" w:rsidRPr="00A36F14">
        <w:t>shaderProgram.vMatrixUniform = gl.getUniformLocation(shaderProgram, "uVMatrix");</w:t>
      </w:r>
      <w:r w:rsidR="00A36F14" w:rsidRPr="00A36F14">
        <w:tab/>
      </w:r>
      <w:r w:rsidR="00A36F14" w:rsidRPr="00A36F14">
        <w:tab/>
      </w:r>
      <w:r w:rsidR="00A36F14" w:rsidRPr="00A36F14">
        <w:tab/>
      </w:r>
      <w:r w:rsidR="00A36F14" w:rsidRPr="00A36F14">
        <w:tab/>
      </w:r>
    </w:p>
    <w:p w:rsidR="00A36F14" w:rsidRPr="00A36F14" w:rsidRDefault="00C06F46" w:rsidP="00A36F14">
      <w:pPr>
        <w:pStyle w:val="SourceCode"/>
      </w:pPr>
      <w:r>
        <w:tab/>
      </w:r>
      <w:r w:rsidR="00A36F14" w:rsidRPr="00A36F14">
        <w:t>shaderProgram.isReady = true;</w:t>
      </w:r>
    </w:p>
    <w:p w:rsidR="00A36F14" w:rsidRPr="00A36F14" w:rsidRDefault="00A36F14" w:rsidP="00A36F14">
      <w:pPr>
        <w:pStyle w:val="SourceCode"/>
      </w:pPr>
      <w:r w:rsidRPr="00A36F14">
        <w:t>}</w:t>
      </w:r>
      <w:r w:rsidRPr="00A36F14">
        <w:tab/>
      </w:r>
    </w:p>
    <w:p w:rsidR="00A36F14" w:rsidRPr="00A36F14" w:rsidRDefault="00A36F14" w:rsidP="00A36F14">
      <w:pPr>
        <w:pStyle w:val="SourceCode"/>
      </w:pPr>
      <w:r w:rsidRPr="00A36F14">
        <w:t>gl.uniformMatrix4fv(shaderProgram.pMatrixUniform, false, pMatrix);</w:t>
      </w:r>
    </w:p>
    <w:p w:rsidR="00A36F14" w:rsidRPr="00A36F14" w:rsidRDefault="00A36F14" w:rsidP="00A36F14">
      <w:pPr>
        <w:pStyle w:val="SourceCode"/>
      </w:pPr>
      <w:r w:rsidRPr="00A36F14">
        <w:t>gl.uniformMatrix4fv(shaderProgram.vMatrixUniform, false, vMatrix);</w:t>
      </w:r>
    </w:p>
    <w:p w:rsidR="00A36F14" w:rsidRPr="00A36F14" w:rsidRDefault="00A36F14" w:rsidP="00A36F14">
      <w:pPr>
        <w:pStyle w:val="SourceCode"/>
      </w:pPr>
    </w:p>
    <w:p w:rsidR="00A36F14" w:rsidRPr="00A36F14" w:rsidRDefault="00A36F14" w:rsidP="00A36F14">
      <w:pPr>
        <w:pStyle w:val="SourceCode"/>
      </w:pPr>
      <w:r w:rsidRPr="00A36F14">
        <w:t>gl.bindBuffer(gl.ARRAY_BUFFER, this.vertexPositionBuffer);</w:t>
      </w:r>
    </w:p>
    <w:p w:rsidR="00A36F14" w:rsidRPr="00A36F14" w:rsidRDefault="00A36F14" w:rsidP="008537F6">
      <w:pPr>
        <w:pStyle w:val="SourceCode"/>
      </w:pPr>
      <w:r w:rsidRPr="00A36F14">
        <w:t>gl.vertexAttribPointer(shaderP</w:t>
      </w:r>
      <w:r w:rsidR="00C06F46">
        <w:t>rogram.vertexPositionAttribute,</w:t>
      </w:r>
      <w:r w:rsidRPr="00A36F14">
        <w:t>this.vertexPositionBuffer.itemSize, gl.FLOAT, false, 0, 0);</w:t>
      </w:r>
    </w:p>
    <w:p w:rsidR="006F6F1D" w:rsidRPr="008C66EB" w:rsidRDefault="00A36F14" w:rsidP="00C06F46">
      <w:pPr>
        <w:pStyle w:val="SourceCode"/>
        <w:ind w:firstLine="0"/>
      </w:pPr>
      <w:r w:rsidRPr="00A36F14">
        <w:t>}</w:t>
      </w:r>
    </w:p>
    <w:p w:rsidR="000754AA" w:rsidRDefault="000754AA" w:rsidP="00596977">
      <w:pPr>
        <w:spacing w:after="0" w:line="312" w:lineRule="auto"/>
      </w:pPr>
    </w:p>
    <w:p w:rsidR="00380245" w:rsidRDefault="00380245" w:rsidP="00596977">
      <w:pPr>
        <w:spacing w:after="0" w:line="312" w:lineRule="auto"/>
      </w:pPr>
      <w:r>
        <w:t>Các thành phầ</w:t>
      </w:r>
      <w:r w:rsidR="008337A4">
        <w:t>n trong lớ</w:t>
      </w:r>
      <w:r>
        <w:t>p Rectangle gồm có:</w:t>
      </w:r>
    </w:p>
    <w:p w:rsidR="00380245" w:rsidRPr="00EA3E5E" w:rsidRDefault="00EA3E5E" w:rsidP="008337A4">
      <w:pPr>
        <w:pStyle w:val="ListParagraph"/>
        <w:rPr>
          <w:b/>
        </w:rPr>
      </w:pPr>
      <w:r w:rsidRPr="00EA3E5E">
        <w:rPr>
          <w:b/>
        </w:rPr>
        <w:t>vertexPositionBuffer</w:t>
      </w:r>
      <w:r w:rsidR="00877BD3">
        <w:rPr>
          <w:b/>
        </w:rPr>
        <w:t xml:space="preserve">: </w:t>
      </w:r>
      <w:r w:rsidR="00877BD3">
        <w:t>Đối tượng buffer lưu vị trí các vertex</w:t>
      </w:r>
    </w:p>
    <w:p w:rsidR="00EA3E5E" w:rsidRPr="00EA3E5E" w:rsidRDefault="00EA3E5E" w:rsidP="008337A4">
      <w:pPr>
        <w:pStyle w:val="ListParagraph"/>
        <w:rPr>
          <w:b/>
        </w:rPr>
      </w:pPr>
      <w:r w:rsidRPr="00EA3E5E">
        <w:rPr>
          <w:b/>
        </w:rPr>
        <w:t>vertexIndexBuffer</w:t>
      </w:r>
      <w:r w:rsidR="00877BD3">
        <w:rPr>
          <w:b/>
        </w:rPr>
        <w:t xml:space="preserve">: </w:t>
      </w:r>
      <w:r w:rsidR="00877BD3" w:rsidRPr="00877BD3">
        <w:t>Đối tượng buffer lưu chỉ số khi vẽ các vertex</w:t>
      </w:r>
    </w:p>
    <w:p w:rsidR="00EA3E5E" w:rsidRPr="008A2A38" w:rsidRDefault="00EA3E5E" w:rsidP="008337A4">
      <w:pPr>
        <w:pStyle w:val="ListParagraph"/>
        <w:rPr>
          <w:b/>
        </w:rPr>
      </w:pPr>
      <w:r w:rsidRPr="00EA3E5E">
        <w:rPr>
          <w:b/>
        </w:rPr>
        <w:t>effect</w:t>
      </w:r>
      <w:r w:rsidR="00877BD3">
        <w:rPr>
          <w:b/>
        </w:rPr>
        <w:t xml:space="preserve">: </w:t>
      </w:r>
      <w:r w:rsidR="008A2A38">
        <w:t>Đối tượng effect</w:t>
      </w:r>
    </w:p>
    <w:p w:rsidR="008A2A38" w:rsidRPr="008A2A38" w:rsidRDefault="008A2A38" w:rsidP="008337A4">
      <w:pPr>
        <w:pStyle w:val="ListParagraph"/>
        <w:rPr>
          <w:b/>
        </w:rPr>
      </w:pPr>
      <w:r>
        <w:rPr>
          <w:b/>
        </w:rPr>
        <w:t xml:space="preserve">load: </w:t>
      </w:r>
      <w:r>
        <w:t xml:space="preserve">Hàm khởi tạo Rectangle, bao gồm các thao tác </w:t>
      </w:r>
    </w:p>
    <w:p w:rsidR="008A2A38" w:rsidRDefault="008A2A38" w:rsidP="00803C52">
      <w:pPr>
        <w:pStyle w:val="ListParagraph"/>
        <w:numPr>
          <w:ilvl w:val="0"/>
          <w:numId w:val="39"/>
        </w:numPr>
      </w:pPr>
      <w:r>
        <w:t>Tạo mảng vertexPosition</w:t>
      </w:r>
    </w:p>
    <w:p w:rsidR="008A2A38" w:rsidRDefault="008A2A38" w:rsidP="00803C52">
      <w:pPr>
        <w:pStyle w:val="ListParagraph"/>
        <w:numPr>
          <w:ilvl w:val="0"/>
          <w:numId w:val="39"/>
        </w:numPr>
      </w:pPr>
      <w:r>
        <w:t>Tạo mảng indices</w:t>
      </w:r>
    </w:p>
    <w:p w:rsidR="008A2A38" w:rsidRDefault="008A2A38" w:rsidP="00803C52">
      <w:pPr>
        <w:pStyle w:val="ListParagraph"/>
        <w:numPr>
          <w:ilvl w:val="0"/>
          <w:numId w:val="39"/>
        </w:numPr>
      </w:pPr>
      <w:r>
        <w:t>Khởi tạo vertexPositionBuffer từ mảng vertexPosition</w:t>
      </w:r>
    </w:p>
    <w:p w:rsidR="008A2A38" w:rsidRDefault="008A2A38" w:rsidP="00803C52">
      <w:pPr>
        <w:pStyle w:val="ListParagraph"/>
        <w:numPr>
          <w:ilvl w:val="0"/>
          <w:numId w:val="39"/>
        </w:numPr>
      </w:pPr>
      <w:r>
        <w:t>Khởi tạo vertexIndexBuffer từ mảng indices</w:t>
      </w:r>
    </w:p>
    <w:p w:rsidR="008A2A38" w:rsidRPr="008A2A38" w:rsidRDefault="008A2A38" w:rsidP="00803C52">
      <w:pPr>
        <w:pStyle w:val="ListParagraph"/>
        <w:numPr>
          <w:ilvl w:val="0"/>
          <w:numId w:val="39"/>
        </w:numPr>
      </w:pPr>
      <w:r>
        <w:t>Load effect với file code GLSL có id là “basiceffect”</w:t>
      </w:r>
    </w:p>
    <w:p w:rsidR="008A2A38" w:rsidRPr="008A2A38" w:rsidRDefault="008A2A38" w:rsidP="008337A4">
      <w:pPr>
        <w:pStyle w:val="ListParagraph"/>
        <w:rPr>
          <w:b/>
        </w:rPr>
      </w:pPr>
      <w:r>
        <w:rPr>
          <w:b/>
        </w:rPr>
        <w:t xml:space="preserve">draw: </w:t>
      </w:r>
      <w:r>
        <w:t>Hàm thực hiện thao tác vẽ, bao gồm các thao tác</w:t>
      </w:r>
    </w:p>
    <w:p w:rsidR="008A2A38" w:rsidRDefault="008A2A38" w:rsidP="00803C52">
      <w:pPr>
        <w:pStyle w:val="ListParagraph"/>
        <w:numPr>
          <w:ilvl w:val="0"/>
          <w:numId w:val="40"/>
        </w:numPr>
      </w:pPr>
      <w:r>
        <w:t>setActiveEffect</w:t>
      </w:r>
    </w:p>
    <w:p w:rsidR="008A2A38" w:rsidRDefault="008A2A38" w:rsidP="00803C52">
      <w:pPr>
        <w:pStyle w:val="ListParagraph"/>
        <w:numPr>
          <w:ilvl w:val="0"/>
          <w:numId w:val="40"/>
        </w:numPr>
      </w:pPr>
      <w:r>
        <w:t>setEffectParams</w:t>
      </w:r>
    </w:p>
    <w:p w:rsidR="008A2A38" w:rsidRDefault="008A2A38" w:rsidP="00803C52">
      <w:pPr>
        <w:pStyle w:val="ListParagraph"/>
        <w:numPr>
          <w:ilvl w:val="0"/>
          <w:numId w:val="40"/>
        </w:numPr>
      </w:pPr>
      <w:r>
        <w:t>bind vertexIndexBuffer</w:t>
      </w:r>
    </w:p>
    <w:p w:rsidR="008A2A38" w:rsidRPr="008A2A38" w:rsidRDefault="008A2A38" w:rsidP="00803C52">
      <w:pPr>
        <w:pStyle w:val="ListParagraph"/>
        <w:numPr>
          <w:ilvl w:val="0"/>
          <w:numId w:val="40"/>
        </w:numPr>
      </w:pPr>
      <w:r>
        <w:t xml:space="preserve">drawElements : với tham số gl.Triangles </w:t>
      </w:r>
    </w:p>
    <w:p w:rsidR="008A2A38" w:rsidRPr="00EA3E5E" w:rsidRDefault="008A2A38" w:rsidP="008337A4">
      <w:pPr>
        <w:pStyle w:val="ListParagraph"/>
        <w:rPr>
          <w:b/>
        </w:rPr>
      </w:pPr>
      <w:r>
        <w:rPr>
          <w:b/>
        </w:rPr>
        <w:t xml:space="preserve">setEffectParams: </w:t>
      </w:r>
      <w:r>
        <w:t>Hàm thực hiện truyền các thông tin xuống GPU xử lý.</w:t>
      </w:r>
    </w:p>
    <w:p w:rsidR="008537F6" w:rsidRDefault="008537F6" w:rsidP="00803C52">
      <w:pPr>
        <w:pStyle w:val="ListParagraph"/>
        <w:numPr>
          <w:ilvl w:val="0"/>
          <w:numId w:val="39"/>
        </w:numPr>
      </w:pPr>
      <w:r>
        <w:t xml:space="preserve">Xác định vị trí của các biến được sử dụng trong code GLSL như </w:t>
      </w:r>
      <w:r w:rsidRPr="008A2A38">
        <w:t>“</w:t>
      </w:r>
      <w:r w:rsidRPr="008A2A38">
        <w:rPr>
          <w:i/>
        </w:rPr>
        <w:t>aVertexPosition</w:t>
      </w:r>
      <w:r w:rsidRPr="008A2A38">
        <w:t>” , "</w:t>
      </w:r>
      <w:r w:rsidRPr="008A2A38">
        <w:rPr>
          <w:i/>
        </w:rPr>
        <w:t>uPMatrix</w:t>
      </w:r>
      <w:r w:rsidRPr="008A2A38">
        <w:t>" và "</w:t>
      </w:r>
      <w:r w:rsidRPr="008A2A38">
        <w:rPr>
          <w:i/>
        </w:rPr>
        <w:t>uVMatrix</w:t>
      </w:r>
      <w:r w:rsidRPr="008A2A38">
        <w:t>"</w:t>
      </w:r>
      <w:r>
        <w:t xml:space="preserve">. </w:t>
      </w:r>
    </w:p>
    <w:p w:rsidR="008537F6" w:rsidRPr="008537F6" w:rsidRDefault="008537F6" w:rsidP="00803C52">
      <w:pPr>
        <w:pStyle w:val="ListParagraph"/>
        <w:numPr>
          <w:ilvl w:val="0"/>
          <w:numId w:val="39"/>
        </w:numPr>
      </w:pPr>
      <w:r>
        <w:t>Sau khi đã có vị trí các biến , bắt đầu truyề</w:t>
      </w:r>
      <w:r w:rsidR="002D10F8">
        <w:t xml:space="preserve">n giá trị </w:t>
      </w:r>
      <w:r w:rsidR="008A2A38">
        <w:t>thông qua</w:t>
      </w:r>
      <w:r w:rsidR="002D10F8">
        <w:t xml:space="preserve"> các hàm </w:t>
      </w:r>
      <w:r w:rsidR="002D10F8" w:rsidRPr="008A2A38">
        <w:rPr>
          <w:i/>
        </w:rPr>
        <w:t>gl</w:t>
      </w:r>
      <w:r w:rsidR="002D10F8" w:rsidRPr="008A2A38">
        <w:t>.</w:t>
      </w:r>
      <w:r w:rsidR="002D10F8" w:rsidRPr="008A2A38">
        <w:rPr>
          <w:i/>
        </w:rPr>
        <w:t>uniformMatrix4fv</w:t>
      </w:r>
      <w:r w:rsidR="002D10F8" w:rsidRPr="008A2A38">
        <w:t xml:space="preserve"> ,  </w:t>
      </w:r>
      <w:r w:rsidR="002D10F8" w:rsidRPr="008A2A38">
        <w:rPr>
          <w:i/>
        </w:rPr>
        <w:t>gl</w:t>
      </w:r>
      <w:r w:rsidR="002D10F8" w:rsidRPr="008A2A38">
        <w:t>.</w:t>
      </w:r>
      <w:r w:rsidR="002D10F8" w:rsidRPr="008A2A38">
        <w:rPr>
          <w:i/>
        </w:rPr>
        <w:t>vertexAttribPointer</w:t>
      </w:r>
    </w:p>
    <w:p w:rsidR="00D65D62" w:rsidRDefault="00567335" w:rsidP="00606842">
      <w:pPr>
        <w:spacing w:after="0" w:line="312" w:lineRule="auto"/>
      </w:pPr>
      <w:r>
        <w:t>Dưới đây là nội dung f</w:t>
      </w:r>
      <w:r w:rsidR="005A16E6">
        <w:t xml:space="preserve">ile code GLSL </w:t>
      </w:r>
      <w:r w:rsidR="003B4A11">
        <w:t>được sử dụng cho lớp Rectangle</w:t>
      </w:r>
    </w:p>
    <w:p w:rsidR="00D9269C" w:rsidRDefault="00D9269C" w:rsidP="00D9269C">
      <w:pPr>
        <w:pStyle w:val="SourceCode"/>
      </w:pPr>
      <w:r>
        <w:t>//Begin vertex shader</w:t>
      </w:r>
    </w:p>
    <w:p w:rsidR="00D9269C" w:rsidRDefault="00D9269C" w:rsidP="00D9269C">
      <w:pPr>
        <w:pStyle w:val="SourceCode"/>
      </w:pPr>
      <w:r>
        <w:t>attribute vec3 aVertexPosition;</w:t>
      </w:r>
    </w:p>
    <w:p w:rsidR="00D9269C" w:rsidRDefault="00D9269C" w:rsidP="00D9269C">
      <w:pPr>
        <w:pStyle w:val="SourceCode"/>
      </w:pPr>
      <w:r>
        <w:t>uniform mat4 uVMatrix;</w:t>
      </w:r>
    </w:p>
    <w:p w:rsidR="00D9269C" w:rsidRDefault="00D9269C" w:rsidP="00D9269C">
      <w:pPr>
        <w:pStyle w:val="SourceCode"/>
      </w:pPr>
      <w:r>
        <w:t>uniform mat4 uPMatrix;</w:t>
      </w:r>
    </w:p>
    <w:p w:rsidR="00D9269C" w:rsidRDefault="00D9269C" w:rsidP="00D9269C">
      <w:pPr>
        <w:pStyle w:val="SourceCode"/>
      </w:pPr>
      <w:r>
        <w:t>void main(void) {</w:t>
      </w:r>
    </w:p>
    <w:p w:rsidR="00D9269C" w:rsidRDefault="00D9269C" w:rsidP="00D9269C">
      <w:pPr>
        <w:pStyle w:val="SourceCode"/>
      </w:pPr>
      <w:r>
        <w:tab/>
        <w:t>gl_Position = uPMatrix*uVMatrix*vec4(aVertexPosition, 1.0);</w:t>
      </w:r>
    </w:p>
    <w:p w:rsidR="00D9269C" w:rsidRDefault="00D9269C" w:rsidP="00D9269C">
      <w:pPr>
        <w:pStyle w:val="SourceCode"/>
      </w:pPr>
      <w:r>
        <w:t>}</w:t>
      </w:r>
    </w:p>
    <w:p w:rsidR="00D9269C" w:rsidRDefault="00D9269C" w:rsidP="00D9269C">
      <w:pPr>
        <w:pStyle w:val="SourceCode"/>
      </w:pPr>
      <w:r>
        <w:t>//Begin fragment shader</w:t>
      </w:r>
    </w:p>
    <w:p w:rsidR="00D9269C" w:rsidRDefault="00D9269C" w:rsidP="00D9269C">
      <w:pPr>
        <w:pStyle w:val="SourceCode"/>
      </w:pPr>
      <w:r>
        <w:t>precision mediump float;</w:t>
      </w:r>
    </w:p>
    <w:p w:rsidR="00D9269C" w:rsidRDefault="00D9269C" w:rsidP="00D9269C">
      <w:pPr>
        <w:pStyle w:val="SourceCode"/>
      </w:pPr>
      <w:r>
        <w:t>void main(void) {</w:t>
      </w:r>
    </w:p>
    <w:p w:rsidR="00D9269C" w:rsidRDefault="00D9269C" w:rsidP="00D9269C">
      <w:pPr>
        <w:pStyle w:val="SourceCode"/>
      </w:pPr>
      <w:r>
        <w:tab/>
        <w:t>gl_FragColor = vec4(1.0, 1.0, 1.0, 1.0);</w:t>
      </w:r>
    </w:p>
    <w:p w:rsidR="00D9269C" w:rsidRDefault="00D9269C" w:rsidP="00D9269C">
      <w:pPr>
        <w:pStyle w:val="SourceCode"/>
      </w:pPr>
      <w:r>
        <w:t>}</w:t>
      </w:r>
    </w:p>
    <w:p w:rsidR="00212C79" w:rsidRDefault="00212C79" w:rsidP="00596977">
      <w:pPr>
        <w:spacing w:after="0" w:line="312" w:lineRule="auto"/>
      </w:pPr>
    </w:p>
    <w:p w:rsidR="004B5323" w:rsidRDefault="001F46CF" w:rsidP="00596977">
      <w:pPr>
        <w:spacing w:after="0" w:line="312" w:lineRule="auto"/>
      </w:pPr>
      <w:r>
        <w:t>Cách s</w:t>
      </w:r>
      <w:r w:rsidR="004B5323">
        <w:t>ử dụng lớp Rectangle</w:t>
      </w:r>
      <w:r>
        <w:t xml:space="preserve"> được trình bày trong đoạn code dưới đây.</w:t>
      </w:r>
    </w:p>
    <w:p w:rsidR="007A369A" w:rsidRDefault="007A369A" w:rsidP="00EA58CC">
      <w:pPr>
        <w:pStyle w:val="SourceCode"/>
      </w:pPr>
      <w:r>
        <w:t>var rect;</w:t>
      </w:r>
    </w:p>
    <w:p w:rsidR="00EA58CC" w:rsidRDefault="00EA58CC" w:rsidP="00EA58CC">
      <w:pPr>
        <w:pStyle w:val="SourceCode"/>
      </w:pPr>
      <w:r>
        <w:t>function callback(){</w:t>
      </w:r>
    </w:p>
    <w:p w:rsidR="00EA58CC" w:rsidRDefault="00EA58CC" w:rsidP="00EA58CC">
      <w:pPr>
        <w:pStyle w:val="SourceCode"/>
      </w:pPr>
      <w:r>
        <w:tab/>
        <w:t>/*Khoi tao*/</w:t>
      </w:r>
    </w:p>
    <w:p w:rsidR="00EA58CC" w:rsidRDefault="00EA58CC" w:rsidP="00EA58CC">
      <w:pPr>
        <w:pStyle w:val="SourceCode"/>
      </w:pPr>
      <w:r>
        <w:tab/>
        <w:t>//...</w:t>
      </w:r>
      <w:r>
        <w:tab/>
      </w:r>
      <w:r>
        <w:tab/>
      </w:r>
      <w:r>
        <w:tab/>
      </w:r>
    </w:p>
    <w:p w:rsidR="00EA58CC" w:rsidRDefault="00EA58CC" w:rsidP="007A369A">
      <w:pPr>
        <w:pStyle w:val="SourceCode"/>
        <w:ind w:firstLine="720"/>
      </w:pPr>
      <w:r>
        <w:t>rect = new Rectangle();</w:t>
      </w:r>
    </w:p>
    <w:p w:rsidR="00EA58CC" w:rsidRDefault="00EA58CC" w:rsidP="00EA58CC">
      <w:pPr>
        <w:pStyle w:val="SourceCode"/>
      </w:pPr>
      <w:r>
        <w:tab/>
        <w:t>rect.load();</w:t>
      </w:r>
    </w:p>
    <w:p w:rsidR="00EA58CC" w:rsidRDefault="00EA58CC" w:rsidP="00EA58CC">
      <w:pPr>
        <w:pStyle w:val="SourceCode"/>
      </w:pPr>
      <w:r>
        <w:tab/>
        <w:t>loop();</w:t>
      </w:r>
    </w:p>
    <w:p w:rsidR="00EA58CC" w:rsidRDefault="00EA58CC" w:rsidP="00EA58CC">
      <w:pPr>
        <w:pStyle w:val="SourceCode"/>
      </w:pPr>
      <w:r>
        <w:t>}</w:t>
      </w:r>
    </w:p>
    <w:p w:rsidR="00EA58CC" w:rsidRDefault="00EA58CC" w:rsidP="00EA58CC">
      <w:pPr>
        <w:pStyle w:val="SourceCode"/>
      </w:pPr>
      <w:r>
        <w:t>function drawScene() {</w:t>
      </w:r>
    </w:p>
    <w:p w:rsidR="00EA58CC" w:rsidRDefault="00EA58CC" w:rsidP="00EA58CC">
      <w:pPr>
        <w:pStyle w:val="SourceCode"/>
      </w:pPr>
      <w:r>
        <w:tab/>
        <w:t>//...</w:t>
      </w:r>
    </w:p>
    <w:p w:rsidR="00EA58CC" w:rsidRDefault="00EA58CC" w:rsidP="00EA58CC">
      <w:pPr>
        <w:pStyle w:val="SourceCode"/>
      </w:pPr>
      <w:r>
        <w:tab/>
        <w:t>rect.draw(camera);</w:t>
      </w:r>
    </w:p>
    <w:p w:rsidR="004B5323" w:rsidRDefault="00EA58CC" w:rsidP="00EA58CC">
      <w:pPr>
        <w:pStyle w:val="SourceCode"/>
      </w:pPr>
      <w:r>
        <w:t>}</w:t>
      </w:r>
    </w:p>
    <w:p w:rsidR="001F46CF" w:rsidRDefault="001F46CF" w:rsidP="00596977">
      <w:pPr>
        <w:spacing w:after="0" w:line="312" w:lineRule="auto"/>
      </w:pPr>
    </w:p>
    <w:p w:rsidR="00D9269C" w:rsidRDefault="00D9269C" w:rsidP="00596977">
      <w:pPr>
        <w:spacing w:after="0" w:line="312" w:lineRule="auto"/>
      </w:pPr>
      <w:r>
        <w:t>Kết quả là chúng ta có được một hình chữ nhật màu trắng có tọa độ :</w:t>
      </w:r>
    </w:p>
    <w:p w:rsidR="00D9269C" w:rsidRPr="00D9269C" w:rsidRDefault="00D9269C" w:rsidP="00596977">
      <w:pPr>
        <w:spacing w:after="0" w:line="312" w:lineRule="auto"/>
        <w:rPr>
          <w:rFonts w:ascii="Courier New" w:hAnsi="Courier New" w:cs="Courier New"/>
          <w:i/>
          <w:sz w:val="20"/>
          <w:szCs w:val="20"/>
        </w:rPr>
      </w:pPr>
      <w:r w:rsidRPr="00D9269C">
        <w:rPr>
          <w:rFonts w:ascii="Courier New" w:hAnsi="Courier New" w:cs="Courier New"/>
          <w:i/>
          <w:sz w:val="20"/>
          <w:szCs w:val="20"/>
        </w:rPr>
        <w:t>(-1.0, -1.0, 0.0) , (1.0, -1.0, 0.0) , (1.0, 1.0, 0.0) , (-1.0, 1.0, 0.0)</w:t>
      </w:r>
    </w:p>
    <w:p w:rsidR="005E437C" w:rsidRDefault="00D674FA" w:rsidP="00D674FA">
      <w:pPr>
        <w:pStyle w:val="Heading2"/>
      </w:pPr>
      <w:r>
        <w:t>Kết luận</w:t>
      </w:r>
    </w:p>
    <w:p w:rsidR="00767A8C" w:rsidRPr="00767A8C" w:rsidRDefault="00767A8C" w:rsidP="00A5567D">
      <w:r>
        <w:t xml:space="preserve">Thông qua chương này, nhóm đã giới thiệu những vấn đề cơ bản nhất liên quan đến đồ họa sử dụng WebGL. Những vấn đề này sẽ là nền tảng và </w:t>
      </w:r>
      <w:r w:rsidR="00A5567D">
        <w:t>yêu cầu cần thiết để có thể nắm bắt được những vấn đề nâng cao như sử dụng mô hình 3D và cách thực hiện nhiều loại hiệu ứng 3D khác nhau.</w:t>
      </w:r>
      <w:r>
        <w:br w:type="page"/>
      </w:r>
    </w:p>
    <w:p w:rsidR="0053165E" w:rsidRDefault="0053165E" w:rsidP="0053165E">
      <w:pPr>
        <w:pStyle w:val="Heading1"/>
        <w:keepNext w:val="0"/>
        <w:pageBreakBefore w:val="0"/>
        <w:spacing w:before="0" w:after="200"/>
        <w:rPr>
          <w:rFonts w:eastAsiaTheme="minorHAnsi"/>
        </w:rPr>
      </w:pPr>
      <w:r>
        <w:rPr>
          <w:rFonts w:eastAsiaTheme="minorHAnsi"/>
        </w:rPr>
        <w:br/>
      </w:r>
      <w:bookmarkStart w:id="292" w:name="_Toc267345917"/>
      <w:bookmarkStart w:id="293" w:name="_Toc329630405"/>
      <w:bookmarkStart w:id="294" w:name="_Toc329635688"/>
      <w:r>
        <w:rPr>
          <w:rFonts w:eastAsiaTheme="minorHAnsi"/>
        </w:rPr>
        <w:t xml:space="preserve">Các vấn đề liên quan đến </w:t>
      </w:r>
      <w:r w:rsidR="00BF15BB">
        <w:rPr>
          <w:rFonts w:eastAsiaTheme="minorHAnsi"/>
        </w:rPr>
        <w:t>mô hình 3D</w:t>
      </w:r>
      <w:bookmarkEnd w:id="292"/>
      <w:bookmarkEnd w:id="293"/>
      <w:bookmarkEnd w:id="294"/>
    </w:p>
    <w:p w:rsidR="0053165E" w:rsidRDefault="0053165E" w:rsidP="00803C52">
      <w:pPr>
        <w:pStyle w:val="ChapterSummary"/>
        <w:numPr>
          <w:ilvl w:val="0"/>
          <w:numId w:val="34"/>
        </w:numPr>
        <w:spacing w:after="200" w:line="288" w:lineRule="auto"/>
        <w:ind w:left="720" w:right="540"/>
        <w:contextualSpacing/>
        <w:rPr>
          <w:rFonts w:eastAsiaTheme="minorHAnsi"/>
        </w:rPr>
      </w:pPr>
      <w:r>
        <w:t>Nội dung chương này trình bày các vấn đề về tạo lập, quản lý và xử lý những hành động của nhân vật trong không gian ba chiều trên môi trường WebGL.</w:t>
      </w:r>
    </w:p>
    <w:p w:rsidR="0053165E" w:rsidRDefault="0053165E" w:rsidP="0053165E">
      <w:pPr>
        <w:pStyle w:val="Heading2"/>
        <w:keepLines/>
        <w:spacing w:before="200" w:after="240"/>
      </w:pPr>
      <w:bookmarkStart w:id="295" w:name="_Toc267345918"/>
      <w:bookmarkStart w:id="296" w:name="_Toc329630406"/>
      <w:bookmarkStart w:id="297" w:name="_Toc329635689"/>
      <w:r>
        <w:t>Giới thiệu về đặc trưng mô hình 3D</w:t>
      </w:r>
      <w:bookmarkEnd w:id="295"/>
      <w:bookmarkEnd w:id="296"/>
      <w:bookmarkEnd w:id="297"/>
    </w:p>
    <w:p w:rsidR="0053165E" w:rsidRDefault="0053165E" w:rsidP="0053165E">
      <w:pPr>
        <w:spacing w:after="0" w:line="336" w:lineRule="auto"/>
      </w:pPr>
      <w:r>
        <w:t>Không gian 3 chiều được xây dựng gồm những khối vật thể đặt trong thế giới 3D, những khối vật thể này được tạo bằng việc vẽ các tam giác đơn vị (primitives) tạo nên bề mặt của khối vật thể. Nhưng nếu phải lập trình để điều khiển việc vẽ tập hợp các tam giác đơn vị này thì việc tạo nên một khối vật thể có hình dạng đẹp là một vấn đề rất khó trong thuật toán cũng như đòi hỏi nhiều chi phí trong việc tính toán. Để đơn giản hoá việc tạo dựng các khối vật thể 3D, một giải pháp đặt ra là sử dụng các mô hình 3D được thiết kế sẵn bằng những công cụ chuyên dụng cho việc thiết kế khối vật thể ở bên ngoài ứng dụng game. Từ đó chứng tỏ rằng một trong những yếu tố rất quan trọng và quyết định sự thành bại về đồ hoạ trong game 3D đó chính là mô hình 3 chiều mà trong chương này sẽ tập trung vào các mô hình 3D cho  nhân vật.</w:t>
      </w:r>
    </w:p>
    <w:p w:rsidR="0053165E" w:rsidRDefault="0053165E" w:rsidP="0053165E">
      <w:pPr>
        <w:spacing w:after="0" w:line="336" w:lineRule="auto"/>
      </w:pPr>
      <w:r>
        <w:t>Về mặt cơ bản các mô hình 3D bao gồm một mesh các tam giác đơn vị cùng với các thông tin thiết lập cho việc phủ texture trên bề mặt của mô hình. Nếu dừng ở đó thì thứ có được từ một mô hình 3D chỉ là một khối vật thể nhất định. Nhưng thực tế một nhân vật tồn tại trong không gian 3 chiều không hề đứng yên mà sẽ có những cử động liên tục. Để đáp ứng cho nhu cầu này các mô hình được thiết kế cho nhân vật nói riêng hay vật thể sống nói chung sẽ cung cấp những phép biến đổi bên trong mô hình để các thành phần của mô hình có thể di chuyển theo một quy luật cho trước tạo nên những cử động của nhân vật. Và một nhân vật sẽ có nhiều loại hành động khác nhau tuỳ thuộc vào nhu cầu của người tạo lập game. Ví dụ như: hành động đứng yên tại chỗ (stand), hành động di chuyển (</w:t>
      </w:r>
      <w:r w:rsidR="00FC2944">
        <w:t>walk</w:t>
      </w:r>
      <w:r>
        <w:t>), hành động tấ</w:t>
      </w:r>
      <w:r w:rsidR="005252A7">
        <w:t>n công (attack) …</w:t>
      </w:r>
    </w:p>
    <w:p w:rsidR="0053165E" w:rsidRDefault="0053165E" w:rsidP="0053165E">
      <w:pPr>
        <w:jc w:val="center"/>
      </w:pPr>
      <w:r>
        <w:rPr>
          <w:noProof/>
          <w:lang w:eastAsia="en-US"/>
        </w:rPr>
        <mc:AlternateContent>
          <mc:Choice Requires="wpc">
            <w:drawing>
              <wp:inline distT="0" distB="0" distL="0" distR="0" wp14:anchorId="014DC3AD" wp14:editId="1F58651E">
                <wp:extent cx="4925695" cy="2176780"/>
                <wp:effectExtent l="0" t="0" r="0" b="4445"/>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7" name="Group 13"/>
                        <wpg:cNvGrpSpPr>
                          <a:grpSpLocks/>
                        </wpg:cNvGrpSpPr>
                        <wpg:grpSpPr bwMode="auto">
                          <a:xfrm>
                            <a:off x="0" y="0"/>
                            <a:ext cx="4925695" cy="2176780"/>
                            <a:chOff x="482" y="7700"/>
                            <a:chExt cx="11252" cy="5845"/>
                          </a:xfrm>
                        </wpg:grpSpPr>
                        <pic:pic xmlns:pic="http://schemas.openxmlformats.org/drawingml/2006/picture">
                          <pic:nvPicPr>
                            <pic:cNvPr id="19"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82" y="11346"/>
                              <a:ext cx="2248" cy="2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730" y="11346"/>
                              <a:ext cx="2247" cy="2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977" y="11346"/>
                              <a:ext cx="2247" cy="2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224" y="11346"/>
                              <a:ext cx="2248" cy="2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9487" y="11346"/>
                              <a:ext cx="2247" cy="2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19" descr="Wir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114" y="7700"/>
                              <a:ext cx="2878" cy="28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0" descr="Tex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7122" y="7775"/>
                              <a:ext cx="2878" cy="2817"/>
                            </a:xfrm>
                            <a:prstGeom prst="rect">
                              <a:avLst/>
                            </a:prstGeom>
                            <a:noFill/>
                            <a:extLst>
                              <a:ext uri="{909E8E84-426E-40DD-AFC4-6F175D3DCCD1}">
                                <a14:hiddenFill xmlns:a14="http://schemas.microsoft.com/office/drawing/2010/main">
                                  <a:solidFill>
                                    <a:srgbClr val="FFFFFF"/>
                                  </a:solidFill>
                                </a14:hiddenFill>
                              </a:ext>
                            </a:extLst>
                          </pic:spPr>
                        </pic:pic>
                      </wpg:wgp>
                    </wpc:wpc>
                  </a:graphicData>
                </a:graphic>
              </wp:inline>
            </w:drawing>
          </mc:Choice>
          <mc:Fallback>
            <w:pict>
              <v:group id="Canvas 27" o:spid="_x0000_s1026" editas="canvas" style="width:387.85pt;height:171.4pt;mso-position-horizontal-relative:char;mso-position-vertical-relative:line" coordsize="49256,21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">
                <v:shape id="_x0000_s1027" type="#_x0000_t75" style="position:absolute;width:49256;height:21767;visibility:visible;mso-wrap-style:square">
                  <v:fill o:detectmouseclick="t"/>
                  <v:path o:connecttype="none"/>
                </v:shape>
                <v:group id="Group 13" o:spid="_x0000_s1028" style="position:absolute;width:49256;height:21767" coordorigin="482,7700" coordsize="11252,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Picture 14" o:spid="_x0000_s1029" type="#_x0000_t75" style="position:absolute;left:482;top:11346;width:2248;height:21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uyOP/GAAAA2wAAAA8AAABkcnMvZG93bnJldi54bWxEj09rAjEQxe8Fv0MYobeatYdFt0YRtSDt&#10;pbWleBw24+7iZrIm6f7x05tCwdsM7/3evFmselOLlpyvLCuYThIQxLnVFRcKvr9en2YgfEDWWFsm&#10;BQN5WC1HDwvMtO34k9pDKEQMYZ+hgjKEJpPS5yUZ9BPbEEftZJ3BEFdXSO2wi+Gmls9JkkqDFccL&#10;JTa0KSk/H35NrPH207f1vrvutu/z9ji7dKch/VDqcdyvX0AE6sPd/E/vdeTm8PdLHEAu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7I4/8YAAADbAAAADwAAAAAAAAAAAAAA&#10;AACfAgAAZHJzL2Rvd25yZXYueG1sUEsFBgAAAAAEAAQA9wAAAJIDAAAAAA==&#10;">
                    <v:imagedata r:id="rId37" o:title=""/>
                  </v:shape>
                  <v:shape id="Picture 15" o:spid="_x0000_s1030" type="#_x0000_t75" style="position:absolute;left:2730;top:11346;width:2247;height:21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jkEfCAAAA2wAAAA8AAABkcnMvZG93bnJldi54bWxET8uKwjAU3Q/4D+EOzEY0VRmRahRRBh8g&#10;PmZwfW3utMXmpjSx1r83C8Hl4bwns8YUoqbK5ZYV9LoRCOLE6pxTBX+/P50RCOeRNRaWScGDHMym&#10;rY8Jxtre+Uj1yacihLCLUUHmfRlL6ZKMDLquLYkD928rgz7AKpW6wnsIN4XsR9FQGsw5NGRY0iKj&#10;5Hq6GQX79m65edTb9uWw+74Mz2aQrPYrpb4+m/kYhKfGv8Uv91or6If14Uv4AXL6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Y5BHwgAAANsAAAAPAAAAAAAAAAAAAAAAAJ8C&#10;AABkcnMvZG93bnJldi54bWxQSwUGAAAAAAQABAD3AAAAjgMAAAAA&#10;">
                    <v:imagedata r:id="rId38" o:title=""/>
                  </v:shape>
                  <v:shape id="Picture 16" o:spid="_x0000_s1031" type="#_x0000_t75" style="position:absolute;left:4977;top:11346;width:2247;height:21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gE27EAAAA2wAAAA8AAABkcnMvZG93bnJldi54bWxEj0FrwkAUhO8F/8PyCl6K2cSDlDSrSINU&#10;8SBNhF4f2WcSzL4N2a1Gf70rFHocZuYbJluNphMXGlxrWUESxSCIK6tbrhUcy83sHYTzyBo7y6Tg&#10;Rg5Wy8lLhqm2V/6mS+FrESDsUlTQeN+nUrqqIYMusj1x8E52MOiDHGqpB7wGuOnkPI4X0mDLYaHB&#10;nj4bqs7Fr1Fg93ZX8GHd7750/pa78tT+3A9KTV/H9QcIT6P/D/+1t1rBPIHnl/AD5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qgE27EAAAA2wAAAA8AAAAAAAAAAAAAAAAA&#10;nwIAAGRycy9kb3ducmV2LnhtbFBLBQYAAAAABAAEAPcAAACQAwAAAAA=&#10;">
                    <v:imagedata r:id="rId39" o:title=""/>
                  </v:shape>
                  <v:shape id="Picture 17" o:spid="_x0000_s1032" type="#_x0000_t75" style="position:absolute;left:7224;top:11346;width:2248;height:21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XkpHDAAAA2wAAAA8AAABkcnMvZG93bnJldi54bWxEj0+LwjAUxO/CfofwFrxpuj2IVKPIsoKe&#10;xH/dPT6aZ1O2ealN1PrtjSB4HGbmN8x03tlaXKn1lWMFX8MEBHHhdMWlgsN+ORiD8AFZY+2YFNzJ&#10;w3z20Ztipt2Nt3TdhVJECPsMFZgQmkxKXxiy6IeuIY7eybUWQ5RtKXWLtwi3tUyTZCQtVhwXDDb0&#10;baj4312sgvPp+LuWl+X9xy+2ed4Yt1m5P6X6n91iAiJQF97hV3ulFaQpPL/EHyB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leSkcMAAADbAAAADwAAAAAAAAAAAAAAAACf&#10;AgAAZHJzL2Rvd25yZXYueG1sUEsFBgAAAAAEAAQA9wAAAI8DAAAAAA==&#10;">
                    <v:imagedata r:id="rId40" o:title=""/>
                  </v:shape>
                  <v:shape id="Picture 18" o:spid="_x0000_s1033" type="#_x0000_t75" style="position:absolute;left:9487;top:11346;width:2247;height:21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CQWvGAAAA2wAAAA8AAABkcnMvZG93bnJldi54bWxEj09rwkAUxO+FfoflCd7qxqhVUlcpUkWF&#10;HvxH29sj+0xCs29DdjXx23cFocdhZn7DTOetKcWValdYVtDvRSCIU6sLzhQcD8uXCQjnkTWWlknB&#10;jRzMZ89PU0y0bXhH173PRICwS1BB7n2VSOnSnAy6nq2Ig3e2tUEfZJ1JXWMT4KaUcRS9SoMFh4Uc&#10;K1rklP7uL0aB4+12FX9txoPFqn+S383o9vnxo1S3076/gfDU+v/wo73WCuIh3L+EHyBn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8JBa8YAAADbAAAADwAAAAAAAAAAAAAA&#10;AACfAgAAZHJzL2Rvd25yZXYueG1sUEsFBgAAAAAEAAQA9wAAAJIDAAAAAA==&#10;">
                    <v:imagedata r:id="rId41" o:title=""/>
                  </v:shape>
                  <v:shape id="Picture 19" o:spid="_x0000_s1034" type="#_x0000_t75" alt="Wired" style="position:absolute;left:2114;top:7700;width:2878;height:28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WyV3DAAAA2wAAAA8AAABkcnMvZG93bnJldi54bWxEj0FrwkAUhO+C/2F5Qm+6MWCR1FVUEFp6&#10;UKP0/Mg+k7TZt2F3a1J/fVcQPA4z8w2zWPWmEVdyvrasYDpJQBAXVtdcKjifduM5CB+QNTaWScEf&#10;eVgth4MFZtp2fKRrHkoRIewzVFCF0GZS+qIig35iW+LoXawzGKJ0pdQOuwg3jUyT5FUarDkuVNjS&#10;tqLiJ/81CvYf6XFmD/z9lXxuLu7GXV70a6VeRv36DUSgPjzDj/a7VpDO4P4l/gC5/A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VbJXcMAAADbAAAADwAAAAAAAAAAAAAAAACf&#10;AgAAZHJzL2Rvd25yZXYueG1sUEsFBgAAAAAEAAQA9wAAAI8DAAAAAA==&#10;">
                    <v:imagedata r:id="rId42" o:title="Wired"/>
                  </v:shape>
                  <v:shape id="Picture 20" o:spid="_x0000_s1035" type="#_x0000_t75" alt="Text" style="position:absolute;left:7122;top:7775;width:2878;height:28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aYljBAAAA2wAAAA8AAABkcnMvZG93bnJldi54bWxEj0FrwkAUhO8F/8PyBG91Uw8SoqtoQQz0&#10;pI33R/a5mzb7Nma3Jv57t1DocZiZb5j1dnStuFMfGs8K3uYZCOLa64aNgurz8JqDCBFZY+uZFDwo&#10;wHYzeVljof3AJ7qfoxEJwqFABTbGrpAy1JYchrnviJN39b3DmGRvpO5xSHDXykWWLaXDhtOCxY7e&#10;LdXf5x+nwLj861bZquz2A5sL8rH8yI9KzabjbgUi0hj/w3/tUitYLOH3S/oBcvM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7aYljBAAAA2wAAAA8AAAAAAAAAAAAAAAAAnwIA&#10;AGRycy9kb3ducmV2LnhtbFBLBQYAAAAABAAEAPcAAACNAwAAAAA=&#10;">
                    <v:imagedata r:id="rId43" o:title="Text"/>
                  </v:shape>
                </v:group>
                <w10:anchorlock/>
              </v:group>
            </w:pict>
          </mc:Fallback>
        </mc:AlternateContent>
      </w:r>
    </w:p>
    <w:p w:rsidR="0053165E" w:rsidRDefault="00887786" w:rsidP="00887786">
      <w:pPr>
        <w:pStyle w:val="Caption"/>
      </w:pPr>
      <w:bookmarkStart w:id="298" w:name="_Toc329728228"/>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Mô hình nhân vật 3 chiều</w:t>
      </w:r>
      <w:bookmarkEnd w:id="298"/>
    </w:p>
    <w:p w:rsidR="0053165E" w:rsidRDefault="0053165E" w:rsidP="0053165E">
      <w:r>
        <w:t>Hơn thế nữa ở bước phát triển cao hơn, với một số loại mô hình nhân vật, thành phần trong nó không đơn thuần chỉ bao gồm duy nhất một mesh các tam giác đơn vị như mô hình bình thường mà mỗi mô hình nhân vật bao gồm rất nhiều những khối mesh khác nhau được gắn kết theo một khung xương (bone) nhất định. Khung xương này giúp dễ dàng xác định vị trí tạo độ mốc của các phần trên cơ thể nhân vật mà từ đó có thể dễ dàng điều khiển, lắp thêm vũ khí, đồ đạc thậm chí tạo các hiệu ứng phép thuật đẹp mắt trên các phần cơ thể này. Điển hình một loại mô hình vừa hỗ trợ animation vừa có khung xương đó là loại mô hình Quake3 (*.md3).</w:t>
      </w:r>
    </w:p>
    <w:p w:rsidR="0053165E" w:rsidRDefault="0053165E" w:rsidP="0053165E">
      <w:pPr>
        <w:spacing w:after="0"/>
      </w:pPr>
      <w:r>
        <w:t xml:space="preserve">Vậy nội dung của chương này sẽ trình bày các vấn đề để tạo lập (load mô hình từ file mô hình và create đối tượng mô hình nhân vật), quản lý (điều khiển trong suốt quá trình tồn tại của mô hình), và xử lý những hành động (thay đổi animation của mô hình nhân vật) được thực hiện trên môi trường </w:t>
      </w:r>
      <w:r w:rsidR="005252A7">
        <w:t>WebGL</w:t>
      </w:r>
      <w:r>
        <w:t xml:space="preserve">. </w:t>
      </w:r>
    </w:p>
    <w:p w:rsidR="0053165E" w:rsidRDefault="0053165E" w:rsidP="0053165E">
      <w:pPr>
        <w:spacing w:after="0"/>
      </w:pPr>
      <w:r>
        <w:rPr>
          <w:b/>
        </w:rPr>
        <w:t>Các vấn đề được đề cập bao gồm</w:t>
      </w:r>
      <w:r>
        <w:t>:</w:t>
      </w:r>
    </w:p>
    <w:p w:rsidR="0053165E" w:rsidRDefault="006875A9" w:rsidP="00803C52">
      <w:pPr>
        <w:pStyle w:val="ListParagraph"/>
        <w:numPr>
          <w:ilvl w:val="0"/>
          <w:numId w:val="33"/>
        </w:numPr>
      </w:pPr>
      <w:r>
        <w:t>Load</w:t>
      </w:r>
      <w:r w:rsidR="0053165E">
        <w:t xml:space="preserve"> mô hình</w:t>
      </w:r>
      <w:r>
        <w:t xml:space="preserve"> 3D</w:t>
      </w:r>
    </w:p>
    <w:p w:rsidR="0053165E" w:rsidRDefault="006875A9" w:rsidP="00803C52">
      <w:pPr>
        <w:pStyle w:val="ListParagraph"/>
        <w:numPr>
          <w:ilvl w:val="0"/>
          <w:numId w:val="33"/>
        </w:numPr>
      </w:pPr>
      <w:r>
        <w:t xml:space="preserve">Vẽ </w:t>
      </w:r>
      <w:r w:rsidR="0053165E">
        <w:t>mô hình</w:t>
      </w:r>
      <w:r>
        <w:t xml:space="preserve"> 3D</w:t>
      </w:r>
    </w:p>
    <w:p w:rsidR="006875A9" w:rsidRDefault="006875A9" w:rsidP="00803C52">
      <w:pPr>
        <w:pStyle w:val="ListParagraph"/>
        <w:numPr>
          <w:ilvl w:val="0"/>
          <w:numId w:val="33"/>
        </w:numPr>
      </w:pPr>
      <w:r>
        <w:t>Sử dụng mô hình 3D trong code</w:t>
      </w:r>
    </w:p>
    <w:p w:rsidR="006875A9" w:rsidRDefault="006875A9" w:rsidP="00803C52">
      <w:pPr>
        <w:pStyle w:val="ListParagraph"/>
        <w:numPr>
          <w:ilvl w:val="0"/>
          <w:numId w:val="33"/>
        </w:numPr>
      </w:pPr>
      <w:r>
        <w:t>Thay đổi tỷ lệ mô hình 3D</w:t>
      </w:r>
    </w:p>
    <w:p w:rsidR="0053165E" w:rsidRDefault="006875A9" w:rsidP="00803C52">
      <w:pPr>
        <w:pStyle w:val="ListParagraph"/>
        <w:numPr>
          <w:ilvl w:val="0"/>
          <w:numId w:val="33"/>
        </w:numPr>
      </w:pPr>
      <w:r>
        <w:t>A</w:t>
      </w:r>
      <w:r w:rsidR="0053165E">
        <w:t>nimation của mô hình</w:t>
      </w:r>
      <w:r>
        <w:t xml:space="preserve"> 3D</w:t>
      </w:r>
    </w:p>
    <w:p w:rsidR="0053165E" w:rsidRDefault="0053165E" w:rsidP="00803C52">
      <w:pPr>
        <w:pStyle w:val="ListParagraph"/>
        <w:numPr>
          <w:ilvl w:val="0"/>
          <w:numId w:val="33"/>
        </w:numPr>
      </w:pPr>
      <w:r>
        <w:t xml:space="preserve">Kiến trúc </w:t>
      </w:r>
      <w:r w:rsidR="00BD7851">
        <w:t>sử dụng mô hình 3D trong ứng dụng</w:t>
      </w:r>
      <w:r w:rsidR="003B4A11">
        <w:t xml:space="preserve"> game</w:t>
      </w:r>
    </w:p>
    <w:p w:rsidR="002055AE" w:rsidRDefault="002055AE" w:rsidP="002055AE">
      <w:pPr>
        <w:pStyle w:val="Heading2"/>
      </w:pPr>
      <w:bookmarkStart w:id="299" w:name="_Toc329630407"/>
      <w:bookmarkStart w:id="300" w:name="_Toc329635690"/>
      <w:r>
        <w:t xml:space="preserve">Load </w:t>
      </w:r>
      <w:r w:rsidR="002406CA">
        <w:t>mô hình</w:t>
      </w:r>
      <w:r w:rsidR="00090D48">
        <w:t xml:space="preserve"> 3D</w:t>
      </w:r>
      <w:bookmarkEnd w:id="299"/>
      <w:bookmarkEnd w:id="300"/>
    </w:p>
    <w:p w:rsidR="0053165E" w:rsidRDefault="0053165E" w:rsidP="008337A4">
      <w:pPr>
        <w:pStyle w:val="VanDe"/>
      </w:pPr>
      <w:r>
        <w:t>Vấn đề</w:t>
      </w:r>
    </w:p>
    <w:p w:rsidR="005358D9" w:rsidRPr="005358D9" w:rsidRDefault="005358D9" w:rsidP="003E501C">
      <w:r w:rsidRPr="005358D9">
        <w:t>Nội dung phần này trình bày cách load một mô hình 3D trong WebGL</w:t>
      </w:r>
    </w:p>
    <w:p w:rsidR="0053165E" w:rsidRDefault="0053165E" w:rsidP="008337A4">
      <w:pPr>
        <w:pStyle w:val="GiaiPhap"/>
      </w:pPr>
      <w:r>
        <w:t>Giải pháp</w:t>
      </w:r>
    </w:p>
    <w:p w:rsidR="00B316AA" w:rsidRDefault="00957E4C" w:rsidP="001F2DF1">
      <w:r>
        <w:t>Dưới đây là phần định nghĩa lớp GameModel do chúng em đề xuất</w:t>
      </w:r>
      <w:r w:rsidR="00523645">
        <w:t>.</w:t>
      </w:r>
      <w:r>
        <w:t xml:space="preserve"> Về cơ bản để vẽ được một mô hình 3D chúng ta cần file mô hình, texture và code GLSL.</w:t>
      </w:r>
      <w:r w:rsidR="00523645">
        <w:t xml:space="preserve"> </w:t>
      </w:r>
      <w:r>
        <w:t xml:space="preserve">Phương thức </w:t>
      </w:r>
      <w:r w:rsidR="00523645">
        <w:t xml:space="preserve">load </w:t>
      </w:r>
      <w:r>
        <w:t>của Game</w:t>
      </w:r>
      <w:r w:rsidR="00523645">
        <w:t>m</w:t>
      </w:r>
      <w:r>
        <w:t>M</w:t>
      </w:r>
      <w:r w:rsidR="00523645">
        <w:t xml:space="preserve">odel </w:t>
      </w:r>
      <w:r>
        <w:t>nhận các</w:t>
      </w:r>
      <w:r w:rsidR="00523645">
        <w:t xml:space="preserve"> tham số là modelID, textureID, effectID</w:t>
      </w:r>
      <w:r>
        <w:t xml:space="preserve"> (xem </w:t>
      </w:r>
      <w:r w:rsidR="002A1448">
        <w:t xml:space="preserve">phần </w:t>
      </w:r>
      <w:r w:rsidR="002A1448">
        <w:fldChar w:fldCharType="begin"/>
      </w:r>
      <w:r w:rsidR="002A1448">
        <w:instrText xml:space="preserve"> REF _Ref329341819 \r \h </w:instrText>
      </w:r>
      <w:r w:rsidR="002A1448">
        <w:fldChar w:fldCharType="separate"/>
      </w:r>
      <w:r w:rsidR="00B80F35">
        <w:t>3.5</w:t>
      </w:r>
      <w:r w:rsidR="002A1448">
        <w:fldChar w:fldCharType="end"/>
      </w:r>
      <w:r w:rsidR="002A1448">
        <w:t>)</w:t>
      </w:r>
    </w:p>
    <w:p w:rsidR="00CE2278" w:rsidRDefault="00CE2278" w:rsidP="00CE2278">
      <w:pPr>
        <w:pStyle w:val="SourceCode"/>
        <w:ind w:firstLine="0"/>
      </w:pPr>
      <w:r>
        <w:t>function GameModel(){</w:t>
      </w:r>
    </w:p>
    <w:p w:rsidR="00CE2278" w:rsidRDefault="00CE2278" w:rsidP="00CE2278">
      <w:pPr>
        <w:pStyle w:val="SourceCode"/>
        <w:ind w:firstLine="0"/>
      </w:pPr>
      <w:r>
        <w:t>}</w:t>
      </w:r>
    </w:p>
    <w:p w:rsidR="00CE2278" w:rsidRDefault="00CE2278" w:rsidP="00CE2278">
      <w:pPr>
        <w:pStyle w:val="SourceCode"/>
        <w:ind w:firstLine="0"/>
      </w:pPr>
      <w:r>
        <w:t>GameModel.prototype.load = function(modelID,textureID,effectID){</w:t>
      </w:r>
    </w:p>
    <w:p w:rsidR="00CE2278" w:rsidRDefault="00CE2278" w:rsidP="00CE2278">
      <w:pPr>
        <w:pStyle w:val="SourceCode"/>
        <w:ind w:firstLine="0"/>
      </w:pPr>
    </w:p>
    <w:p w:rsidR="00CE2278" w:rsidRDefault="00CE2278" w:rsidP="00CE2278">
      <w:pPr>
        <w:pStyle w:val="SourceCode"/>
        <w:ind w:firstLine="0"/>
      </w:pPr>
      <w:r>
        <w:t>//Load model</w:t>
      </w:r>
    </w:p>
    <w:p w:rsidR="00CE2278" w:rsidRDefault="00CE2278" w:rsidP="00CE2278">
      <w:pPr>
        <w:pStyle w:val="SourceCode"/>
        <w:ind w:firstLine="0"/>
      </w:pPr>
      <w:r>
        <w:t>var data = Content.load["model"](modelID);</w:t>
      </w:r>
    </w:p>
    <w:p w:rsidR="00CE2278" w:rsidRDefault="00CE2278" w:rsidP="00CE2278">
      <w:pPr>
        <w:pStyle w:val="SourceCode"/>
        <w:ind w:firstLine="0"/>
      </w:pPr>
      <w:r>
        <w:t>this.vertexTextureCoordBuffer = gl.createBuffer();</w:t>
      </w:r>
    </w:p>
    <w:p w:rsidR="00CE2278" w:rsidRDefault="00CE2278" w:rsidP="00CE2278">
      <w:pPr>
        <w:pStyle w:val="SourceCode"/>
        <w:ind w:firstLine="0"/>
      </w:pPr>
      <w:r>
        <w:t>gl.bindBuffer(gl.ARRAY_BUFFER, this.vertexTextureCoordBuffer);</w:t>
      </w:r>
    </w:p>
    <w:p w:rsidR="00CE2278" w:rsidRDefault="00CE2278" w:rsidP="00CE2278">
      <w:pPr>
        <w:pStyle w:val="SourceCode"/>
        <w:ind w:firstLine="0"/>
      </w:pPr>
      <w:r>
        <w:t>gl.bufferData(gl.ARRAY_BUFFER,new Float32Array(data.vertexTextureCoords), gl.STATIC_DRAW);</w:t>
      </w:r>
    </w:p>
    <w:p w:rsidR="00CE2278" w:rsidRDefault="00CE2278" w:rsidP="00CE2278">
      <w:pPr>
        <w:pStyle w:val="SourceCode"/>
        <w:ind w:firstLine="0"/>
      </w:pPr>
      <w:r>
        <w:t>this.vertexTextureCoordBuffer.itemSize = 2;</w:t>
      </w:r>
    </w:p>
    <w:p w:rsidR="00CE2278" w:rsidRDefault="00CE2278" w:rsidP="00CE2278">
      <w:pPr>
        <w:pStyle w:val="SourceCode"/>
        <w:ind w:firstLine="0"/>
      </w:pPr>
      <w:r>
        <w:t>this.vertexTextureCoordBuffer.numItems=data.vertexTextureCoords.length/2;</w:t>
      </w:r>
    </w:p>
    <w:p w:rsidR="00CE2278" w:rsidRDefault="00CE2278" w:rsidP="00CE2278">
      <w:pPr>
        <w:pStyle w:val="SourceCode"/>
      </w:pPr>
      <w:r>
        <w:t xml:space="preserve"> </w:t>
      </w:r>
    </w:p>
    <w:p w:rsidR="00CE2278" w:rsidRDefault="00CE2278" w:rsidP="00CE2278">
      <w:pPr>
        <w:pStyle w:val="SourceCode"/>
        <w:ind w:firstLine="0"/>
      </w:pPr>
      <w:r>
        <w:t>this.vertexPositionBuffer = gl.createBuffer();</w:t>
      </w:r>
    </w:p>
    <w:p w:rsidR="00CE2278" w:rsidRDefault="00CE2278" w:rsidP="00CE2278">
      <w:pPr>
        <w:pStyle w:val="SourceCode"/>
        <w:ind w:firstLine="0"/>
      </w:pPr>
      <w:r>
        <w:t>gl.bindBuffer(gl.ARRAY_BUFFER, this.vertexPositionBuffer);</w:t>
      </w:r>
    </w:p>
    <w:p w:rsidR="00CE2278" w:rsidRDefault="00CE2278" w:rsidP="00CE2278">
      <w:pPr>
        <w:pStyle w:val="SourceCode"/>
        <w:ind w:firstLine="0"/>
      </w:pPr>
      <w:r>
        <w:t>gl.bufferData(gl.ARRAY_BUFFER, new Float32Array(data.vertexPositions), gl.STATIC_DRAW);</w:t>
      </w:r>
    </w:p>
    <w:p w:rsidR="00CE2278" w:rsidRDefault="00CE2278" w:rsidP="00CE2278">
      <w:pPr>
        <w:pStyle w:val="SourceCode"/>
        <w:ind w:firstLine="0"/>
      </w:pPr>
      <w:r>
        <w:t>this.vertexPositionBuffer.itemSize = 3;</w:t>
      </w:r>
    </w:p>
    <w:p w:rsidR="00CE2278" w:rsidRDefault="00CE2278" w:rsidP="00CE2278">
      <w:pPr>
        <w:pStyle w:val="SourceCode"/>
        <w:ind w:firstLine="0"/>
      </w:pPr>
      <w:r>
        <w:t>this.vertexPositionBuffer.numItems = data.vertexPositions.length / 3;</w:t>
      </w:r>
    </w:p>
    <w:p w:rsidR="00CE2278" w:rsidRDefault="00CE2278" w:rsidP="00CE2278">
      <w:pPr>
        <w:pStyle w:val="SourceCode"/>
      </w:pPr>
    </w:p>
    <w:p w:rsidR="00CE2278" w:rsidRDefault="00CE2278" w:rsidP="00CE2278">
      <w:pPr>
        <w:pStyle w:val="SourceCode"/>
        <w:ind w:firstLine="0"/>
      </w:pPr>
      <w:r>
        <w:t>this.vertexIndexBuffer = gl.createBuffer();</w:t>
      </w:r>
    </w:p>
    <w:p w:rsidR="00CE2278" w:rsidRDefault="00CE2278" w:rsidP="00CE2278">
      <w:pPr>
        <w:pStyle w:val="SourceCode"/>
        <w:ind w:firstLine="0"/>
      </w:pPr>
      <w:r>
        <w:t>gl.bindBuffer(gl.ELEMENT_ARRAY_BUFFER, this.vertexIndexBuffer);</w:t>
      </w:r>
    </w:p>
    <w:p w:rsidR="00CE2278" w:rsidRDefault="00CE2278" w:rsidP="00CE2278">
      <w:pPr>
        <w:pStyle w:val="SourceCode"/>
        <w:ind w:firstLine="0"/>
      </w:pPr>
      <w:r>
        <w:t>gl.bufferData(gl.ELEMENT_ARRAY_BUFFER, new Uint16Array(data.indices), gl.STATIC_DRAW);</w:t>
      </w:r>
    </w:p>
    <w:p w:rsidR="00CE2278" w:rsidRDefault="00CE2278" w:rsidP="00CE2278">
      <w:pPr>
        <w:pStyle w:val="SourceCode"/>
        <w:ind w:firstLine="0"/>
      </w:pPr>
      <w:r>
        <w:t>this.vertexIndexBuffer.itemSize = 1;</w:t>
      </w:r>
    </w:p>
    <w:p w:rsidR="00CE2278" w:rsidRDefault="00CE2278" w:rsidP="00CE2278">
      <w:pPr>
        <w:pStyle w:val="SourceCode"/>
        <w:ind w:firstLine="0"/>
      </w:pPr>
      <w:r>
        <w:t>this.vertexIndexBuffer.numItems = data.indices.length;</w:t>
      </w:r>
    </w:p>
    <w:p w:rsidR="00CE2278" w:rsidRDefault="00CE2278" w:rsidP="00CE2278">
      <w:pPr>
        <w:pStyle w:val="SourceCode"/>
      </w:pPr>
    </w:p>
    <w:p w:rsidR="00CE2278" w:rsidRDefault="00CE2278" w:rsidP="00CE2278">
      <w:pPr>
        <w:pStyle w:val="SourceCode"/>
        <w:ind w:firstLine="0"/>
      </w:pPr>
      <w:r>
        <w:t>//Load texture</w:t>
      </w:r>
    </w:p>
    <w:p w:rsidR="00CE2278" w:rsidRDefault="00CE2278" w:rsidP="00CE2278">
      <w:pPr>
        <w:pStyle w:val="SourceCode"/>
        <w:ind w:firstLine="0"/>
      </w:pPr>
      <w:r>
        <w:t>this.texture = Content.load["texture"](textureID);</w:t>
      </w:r>
    </w:p>
    <w:p w:rsidR="00CE2278" w:rsidRDefault="00CE2278" w:rsidP="00CE2278">
      <w:pPr>
        <w:pStyle w:val="SourceCode"/>
      </w:pPr>
    </w:p>
    <w:p w:rsidR="00CE2278" w:rsidRDefault="00CE2278" w:rsidP="00CE2278">
      <w:pPr>
        <w:pStyle w:val="SourceCode"/>
        <w:ind w:firstLine="0"/>
      </w:pPr>
      <w:r>
        <w:t>//Load effect</w:t>
      </w:r>
    </w:p>
    <w:p w:rsidR="00CE2278" w:rsidRDefault="00CE2278" w:rsidP="00CE2278">
      <w:pPr>
        <w:pStyle w:val="SourceCode"/>
        <w:ind w:firstLine="0"/>
      </w:pPr>
      <w:r>
        <w:t>this.effect = new Effect();</w:t>
      </w:r>
    </w:p>
    <w:p w:rsidR="00CE2278" w:rsidRDefault="00CE2278" w:rsidP="00CE2278">
      <w:pPr>
        <w:pStyle w:val="SourceCode"/>
        <w:ind w:firstLine="0"/>
      </w:pPr>
      <w:r>
        <w:t>this.effect.load(effectID);</w:t>
      </w:r>
    </w:p>
    <w:p w:rsidR="00CE2278" w:rsidRDefault="00CE2278" w:rsidP="00CE2278">
      <w:pPr>
        <w:pStyle w:val="SourceCode"/>
        <w:ind w:firstLine="0"/>
      </w:pPr>
    </w:p>
    <w:p w:rsidR="00F85B20" w:rsidRDefault="00CE2278" w:rsidP="00523645">
      <w:pPr>
        <w:pStyle w:val="SourceCode"/>
        <w:ind w:firstLine="0"/>
      </w:pPr>
      <w:r>
        <w:t>}</w:t>
      </w:r>
    </w:p>
    <w:p w:rsidR="0030594D" w:rsidRDefault="0030594D" w:rsidP="001F2DF1"/>
    <w:p w:rsidR="001F2DF1" w:rsidRPr="001F2DF1" w:rsidRDefault="001F2DF1" w:rsidP="001F2DF1">
      <w:r w:rsidRPr="001F2DF1">
        <w:t>Các bước để load mộ</w:t>
      </w:r>
      <w:r w:rsidR="009C46A7">
        <w:t>t model 3D</w:t>
      </w:r>
      <w:r w:rsidR="00956274">
        <w:t xml:space="preserve"> </w:t>
      </w:r>
      <w:r w:rsidR="009C46A7">
        <w:t>:</w:t>
      </w:r>
    </w:p>
    <w:p w:rsidR="001F2DF1" w:rsidRPr="00956274" w:rsidRDefault="001F2DF1" w:rsidP="00956274">
      <w:pPr>
        <w:pStyle w:val="ListParagraph"/>
      </w:pPr>
      <w:r w:rsidRPr="007A4281">
        <w:rPr>
          <w:b/>
          <w:i/>
        </w:rPr>
        <w:t>Bước 01 :</w:t>
      </w:r>
      <w:r w:rsidRPr="00956274">
        <w:t xml:space="preserve"> </w:t>
      </w:r>
      <w:r w:rsidR="00A8373C" w:rsidRPr="00956274">
        <w:t xml:space="preserve">Load </w:t>
      </w:r>
      <w:r w:rsidR="00D40C7C" w:rsidRPr="00956274">
        <w:t>file JSON của model</w:t>
      </w:r>
    </w:p>
    <w:p w:rsidR="001F2DF1" w:rsidRPr="00956274" w:rsidRDefault="001F2DF1" w:rsidP="00956274">
      <w:pPr>
        <w:pStyle w:val="ListParagraph"/>
      </w:pPr>
      <w:r w:rsidRPr="007A4281">
        <w:rPr>
          <w:b/>
          <w:i/>
        </w:rPr>
        <w:t xml:space="preserve">Bước 02 : </w:t>
      </w:r>
      <w:r w:rsidR="00A8373C" w:rsidRPr="00956274">
        <w:t xml:space="preserve">Khởi </w:t>
      </w:r>
      <w:r w:rsidR="00497379" w:rsidRPr="00956274">
        <w:t>tạo</w:t>
      </w:r>
      <w:r w:rsidR="00FA3188" w:rsidRPr="00956274">
        <w:t xml:space="preserve"> các</w:t>
      </w:r>
      <w:r w:rsidR="00497379" w:rsidRPr="00956274">
        <w:t xml:space="preserve"> buffer</w:t>
      </w:r>
      <w:r w:rsidR="00FA3188" w:rsidRPr="00956274">
        <w:t>s</w:t>
      </w:r>
    </w:p>
    <w:p w:rsidR="001F2DF1" w:rsidRPr="00956274" w:rsidRDefault="001F2DF1" w:rsidP="00956274">
      <w:pPr>
        <w:pStyle w:val="ListParagraph"/>
      </w:pPr>
      <w:r w:rsidRPr="007A4281">
        <w:rPr>
          <w:b/>
          <w:i/>
        </w:rPr>
        <w:t>Bước 03 :</w:t>
      </w:r>
      <w:r w:rsidRPr="00956274">
        <w:t xml:space="preserve"> </w:t>
      </w:r>
      <w:r w:rsidR="00A8373C" w:rsidRPr="00956274">
        <w:t xml:space="preserve">Load </w:t>
      </w:r>
      <w:r w:rsidR="00FA3188" w:rsidRPr="00956274">
        <w:t>texture</w:t>
      </w:r>
    </w:p>
    <w:p w:rsidR="001F2DF1" w:rsidRPr="00956274" w:rsidRDefault="001F2DF1" w:rsidP="00956274">
      <w:pPr>
        <w:pStyle w:val="ListParagraph"/>
      </w:pPr>
      <w:r w:rsidRPr="007A4281">
        <w:rPr>
          <w:b/>
          <w:i/>
        </w:rPr>
        <w:t>Bước 04 :</w:t>
      </w:r>
      <w:r w:rsidRPr="00956274">
        <w:t xml:space="preserve"> </w:t>
      </w:r>
      <w:r w:rsidR="00A8373C" w:rsidRPr="00956274">
        <w:t xml:space="preserve">Load </w:t>
      </w:r>
      <w:r w:rsidR="00FA3188" w:rsidRPr="00956274">
        <w:t>effect</w:t>
      </w:r>
    </w:p>
    <w:p w:rsidR="00FA3188" w:rsidRDefault="00FA3188" w:rsidP="00744EF1">
      <w:pPr>
        <w:jc w:val="left"/>
      </w:pPr>
    </w:p>
    <w:p w:rsidR="00744EF1" w:rsidRPr="00D84A5C" w:rsidRDefault="00744EF1" w:rsidP="00803C52">
      <w:pPr>
        <w:pStyle w:val="ListParagraph"/>
        <w:numPr>
          <w:ilvl w:val="0"/>
          <w:numId w:val="41"/>
        </w:numPr>
        <w:jc w:val="left"/>
        <w:rPr>
          <w:b/>
          <w:color w:val="0070C0"/>
        </w:rPr>
      </w:pPr>
      <w:r w:rsidRPr="00D84A5C">
        <w:rPr>
          <w:b/>
          <w:color w:val="0070C0"/>
        </w:rPr>
        <w:t>Load JSON</w:t>
      </w:r>
    </w:p>
    <w:p w:rsidR="00FA3188" w:rsidRDefault="00FA3188" w:rsidP="00FA3188">
      <w:r>
        <w:t xml:space="preserve">Định dạng của một file JSON mô tả </w:t>
      </w:r>
      <w:r w:rsidR="00F5556B">
        <w:t>mô hình 3D</w:t>
      </w:r>
      <w:r>
        <w:t xml:space="preserve"> cơ bản </w:t>
      </w:r>
      <w:r w:rsidR="00F5556B">
        <w:t>sẽ bao gồm 3 mảng vertexPosition</w:t>
      </w:r>
      <w:r w:rsidR="00B56D92">
        <w:t>s</w:t>
      </w:r>
      <w:r w:rsidR="00F5556B">
        <w:t xml:space="preserve">, vertexTextureCoords, indices (xem </w:t>
      </w:r>
      <w:r w:rsidR="00482E77">
        <w:fldChar w:fldCharType="begin"/>
      </w:r>
      <w:r w:rsidR="00482E77">
        <w:instrText xml:space="preserve"> REF _Ref329373017 \h </w:instrText>
      </w:r>
      <w:r w:rsidR="00482E77">
        <w:fldChar w:fldCharType="separate"/>
      </w:r>
      <w:r w:rsidR="00B80F35">
        <w:t xml:space="preserve">Hình </w:t>
      </w:r>
      <w:r w:rsidR="00B80F35">
        <w:rPr>
          <w:noProof/>
        </w:rPr>
        <w:t>4</w:t>
      </w:r>
      <w:r w:rsidR="00B80F35">
        <w:noBreakHyphen/>
      </w:r>
      <w:r w:rsidR="00B80F35">
        <w:rPr>
          <w:noProof/>
        </w:rPr>
        <w:t>2</w:t>
      </w:r>
      <w:r w:rsidR="00482E77">
        <w:fldChar w:fldCharType="end"/>
      </w:r>
      <w:r w:rsidR="00482E77">
        <w:t>)</w:t>
      </w:r>
      <w:r w:rsidR="004C4AC6">
        <w:t xml:space="preserve">. Nếu chúng ta cần </w:t>
      </w:r>
      <w:r>
        <w:t>giải quyết thêm các vấn đề</w:t>
      </w:r>
      <w:r w:rsidR="004C4AC6">
        <w:t xml:space="preserve"> khác như animation và</w:t>
      </w:r>
      <w:r>
        <w:t xml:space="preserve"> boundingbox</w:t>
      </w:r>
      <w:r w:rsidR="004C4AC6">
        <w:t xml:space="preserve"> của mô hình</w:t>
      </w:r>
      <w:r>
        <w:t xml:space="preserve"> thì file JSON sẽ chứa thêm một số</w:t>
      </w:r>
      <w:r w:rsidR="004C4AC6">
        <w:t xml:space="preserve"> thông tin khác.</w:t>
      </w:r>
    </w:p>
    <w:p w:rsidR="002910B2" w:rsidRDefault="002910B2" w:rsidP="002910B2">
      <w:pPr>
        <w:pStyle w:val="ListParagraph"/>
      </w:pPr>
      <w:r w:rsidRPr="00302AB4">
        <w:rPr>
          <w:b/>
          <w:i/>
        </w:rPr>
        <w:t>vertexPositions:</w:t>
      </w:r>
      <w:r>
        <w:t xml:space="preserve"> </w:t>
      </w:r>
      <w:r w:rsidR="00302AB4">
        <w:t xml:space="preserve">Mảng </w:t>
      </w:r>
      <w:r>
        <w:t>lưu tọa độ tất cả các đỉnh trong model</w:t>
      </w:r>
    </w:p>
    <w:p w:rsidR="002910B2" w:rsidRDefault="002910B2" w:rsidP="002910B2">
      <w:pPr>
        <w:pStyle w:val="ListParagraph"/>
      </w:pPr>
      <w:r w:rsidRPr="00302AB4">
        <w:rPr>
          <w:b/>
          <w:i/>
        </w:rPr>
        <w:t>vertexTextureCoords</w:t>
      </w:r>
      <w:r>
        <w:t xml:space="preserve">: </w:t>
      </w:r>
      <w:r w:rsidR="00302AB4">
        <w:t xml:space="preserve">Mảng </w:t>
      </w:r>
      <w:r>
        <w:t>lưu tọa độ texture của tất cả các đỉnh</w:t>
      </w:r>
      <w:r w:rsidR="00302AB4">
        <w:t>, mỗi một đỉnh cần có một tọa độ texture để xác định màu cho đỉnh đó.</w:t>
      </w:r>
    </w:p>
    <w:p w:rsidR="002910B2" w:rsidRDefault="002910B2" w:rsidP="002910B2">
      <w:pPr>
        <w:pStyle w:val="ListParagraph"/>
      </w:pPr>
      <w:r w:rsidRPr="00302AB4">
        <w:rPr>
          <w:b/>
          <w:i/>
        </w:rPr>
        <w:t>indices</w:t>
      </w:r>
      <w:r>
        <w:t>:</w:t>
      </w:r>
      <w:r w:rsidR="00302AB4">
        <w:t xml:space="preserve"> Mảng lưu chỉ số của thao tác vẽ, nói cách khác chính là thứ tự vẽ các đỉnh để tạo thành một mô hình 3D.</w:t>
      </w:r>
    </w:p>
    <w:p w:rsidR="00FA3188" w:rsidRDefault="00FA3188" w:rsidP="00B645B7">
      <w:pPr>
        <w:jc w:val="center"/>
      </w:pPr>
      <w:r>
        <w:rPr>
          <w:noProof/>
          <w:lang w:eastAsia="en-US"/>
        </w:rPr>
        <w:drawing>
          <wp:inline distT="0" distB="0" distL="0" distR="0" wp14:anchorId="1D2BFC41" wp14:editId="3B790C1D">
            <wp:extent cx="5204410" cy="652007"/>
            <wp:effectExtent l="171450" t="171450" r="377825" b="3581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4281" t="13959" r="31939" b="71827"/>
                    <a:stretch/>
                  </pic:blipFill>
                  <pic:spPr bwMode="auto">
                    <a:xfrm>
                      <a:off x="0" y="0"/>
                      <a:ext cx="5214617" cy="65328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797D33" w:rsidRDefault="0029297F" w:rsidP="0029297F">
      <w:pPr>
        <w:pStyle w:val="Caption"/>
      </w:pPr>
      <w:bookmarkStart w:id="301" w:name="_Ref329373017"/>
      <w:bookmarkStart w:id="302" w:name="_Toc329728229"/>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bookmarkEnd w:id="301"/>
      <w:r>
        <w:t xml:space="preserve"> Mô hình JSON</w:t>
      </w:r>
      <w:bookmarkEnd w:id="302"/>
    </w:p>
    <w:p w:rsidR="001C6BE0" w:rsidRPr="00380937" w:rsidRDefault="001C6BE0" w:rsidP="00803C52">
      <w:pPr>
        <w:pStyle w:val="ListParagraph"/>
        <w:numPr>
          <w:ilvl w:val="0"/>
          <w:numId w:val="41"/>
        </w:numPr>
        <w:jc w:val="left"/>
        <w:rPr>
          <w:b/>
          <w:color w:val="0070C0"/>
        </w:rPr>
      </w:pPr>
      <w:r w:rsidRPr="00380937">
        <w:rPr>
          <w:b/>
          <w:color w:val="0070C0"/>
        </w:rPr>
        <w:t>Khởi tạo buffers</w:t>
      </w:r>
    </w:p>
    <w:p w:rsidR="001F2DF1" w:rsidRPr="00D113D8" w:rsidRDefault="00D113D8" w:rsidP="001F2DF1">
      <w:r>
        <w:t xml:space="preserve">Chúng ta cần các đối tượng buffer để lưu trữ </w:t>
      </w:r>
      <w:r w:rsidRPr="00D113D8">
        <w:rPr>
          <w:b/>
          <w:i/>
        </w:rPr>
        <w:t>vertexPositions</w:t>
      </w:r>
      <w:r>
        <w:t xml:space="preserve">, </w:t>
      </w:r>
      <w:r w:rsidRPr="00D113D8">
        <w:rPr>
          <w:b/>
          <w:i/>
        </w:rPr>
        <w:t>vertexTextureCoords</w:t>
      </w:r>
      <w:r>
        <w:t xml:space="preserve">, </w:t>
      </w:r>
      <w:r w:rsidRPr="00D113D8">
        <w:rPr>
          <w:b/>
          <w:i/>
        </w:rPr>
        <w:t>indices</w:t>
      </w:r>
      <w:r w:rsidRPr="00D113D8">
        <w:t>.</w:t>
      </w:r>
      <w:r>
        <w:t xml:space="preserve"> Dưới đây là các bước để khởi tạo buffers</w:t>
      </w:r>
    </w:p>
    <w:p w:rsidR="001F2DF1" w:rsidRPr="005416ED" w:rsidRDefault="001F2DF1" w:rsidP="005416ED">
      <w:pPr>
        <w:pStyle w:val="ListParagraph"/>
      </w:pPr>
      <w:r w:rsidRPr="005416ED">
        <w:t xml:space="preserve">Đầu tiên là </w:t>
      </w:r>
      <w:r w:rsidR="005416ED">
        <w:t>ta</w:t>
      </w:r>
      <w:r w:rsidRPr="005416ED">
        <w:t xml:space="preserve"> tạo buffer qua hàm </w:t>
      </w:r>
      <w:r w:rsidRPr="00854A82">
        <w:rPr>
          <w:b/>
          <w:i/>
        </w:rPr>
        <w:t>gl.createBuffer()</w:t>
      </w:r>
    </w:p>
    <w:p w:rsidR="005416ED" w:rsidRDefault="001F2DF1" w:rsidP="005416ED">
      <w:pPr>
        <w:pStyle w:val="ListParagraph"/>
      </w:pPr>
      <w:r w:rsidRPr="005416ED">
        <w:t>Sau đó</w:t>
      </w:r>
      <w:r w:rsidR="005416ED">
        <w:t xml:space="preserve"> gọi hàm</w:t>
      </w:r>
      <w:r w:rsidRPr="005416ED">
        <w:t xml:space="preserve"> </w:t>
      </w:r>
      <w:r w:rsidRPr="00854A82">
        <w:rPr>
          <w:b/>
          <w:i/>
        </w:rPr>
        <w:t>gl.bindBuffer()</w:t>
      </w:r>
      <w:r w:rsidRPr="005416ED">
        <w:t xml:space="preserve"> </w:t>
      </w:r>
      <w:r w:rsidR="005416ED">
        <w:t>để xác định buffer được thao tác</w:t>
      </w:r>
    </w:p>
    <w:p w:rsidR="001F2DF1" w:rsidRPr="005416ED" w:rsidRDefault="005416ED" w:rsidP="005416ED">
      <w:pPr>
        <w:pStyle w:val="ListParagraph"/>
      </w:pPr>
      <w:r>
        <w:t xml:space="preserve">Truyền dữ liệu mảng vào buffer thông qua hàm </w:t>
      </w:r>
      <w:r w:rsidR="001F2DF1" w:rsidRPr="00854A82">
        <w:rPr>
          <w:b/>
          <w:i/>
        </w:rPr>
        <w:t>gl.bufferData()</w:t>
      </w:r>
      <w:r w:rsidR="001F2DF1" w:rsidRPr="005416ED">
        <w:t xml:space="preserve">. </w:t>
      </w:r>
    </w:p>
    <w:p w:rsidR="005416ED" w:rsidRDefault="001F2DF1" w:rsidP="005416ED">
      <w:pPr>
        <w:pStyle w:val="ListParagraph"/>
      </w:pPr>
      <w:r w:rsidRPr="005416ED">
        <w:t xml:space="preserve">Thuộc tính </w:t>
      </w:r>
      <w:r w:rsidRPr="00854A82">
        <w:rPr>
          <w:b/>
          <w:i/>
        </w:rPr>
        <w:t>itemSize</w:t>
      </w:r>
      <w:r w:rsidRPr="005416ED">
        <w:t xml:space="preserve"> </w:t>
      </w:r>
      <w:r w:rsidR="005416ED">
        <w:t xml:space="preserve">được thêm vào cho đối tượng buffer thông qua cơ chế trong Javascript nó cho biết kích thước của mỗi phần tử trong buffer, chẳng hạn đối với </w:t>
      </w:r>
      <w:r w:rsidR="005416ED" w:rsidRPr="005416ED">
        <w:rPr>
          <w:b/>
          <w:i/>
        </w:rPr>
        <w:t>vertexPositionBuffer</w:t>
      </w:r>
      <w:r w:rsidR="005416ED">
        <w:t xml:space="preserve"> </w:t>
      </w:r>
      <w:r w:rsidR="00DE6994">
        <w:t xml:space="preserve">, </w:t>
      </w:r>
      <w:r w:rsidR="005416ED" w:rsidRPr="00DE6994">
        <w:rPr>
          <w:b/>
          <w:i/>
        </w:rPr>
        <w:t>itemSize</w:t>
      </w:r>
      <w:r w:rsidR="005416ED">
        <w:t xml:space="preserve"> bằng 3 là </w:t>
      </w:r>
      <w:r w:rsidR="00054359">
        <w:t xml:space="preserve">do tọa độ mỗi đỉnh gồm 3 thành phần. Tương tự </w:t>
      </w:r>
      <w:r w:rsidR="00CA3A37" w:rsidRPr="00CA3A37">
        <w:rPr>
          <w:b/>
          <w:i/>
        </w:rPr>
        <w:t>vertexTextureCoordBuffer</w:t>
      </w:r>
      <w:r w:rsidR="00CA3A37">
        <w:rPr>
          <w:b/>
          <w:i/>
        </w:rPr>
        <w:t xml:space="preserve"> </w:t>
      </w:r>
      <w:r w:rsidR="00CA3A37">
        <w:t xml:space="preserve"> có </w:t>
      </w:r>
      <w:r w:rsidR="00CA3A37" w:rsidRPr="00112166">
        <w:rPr>
          <w:b/>
          <w:i/>
        </w:rPr>
        <w:t>itemSize</w:t>
      </w:r>
      <w:r w:rsidR="00CA3A37">
        <w:t xml:space="preserve"> là 2.</w:t>
      </w:r>
    </w:p>
    <w:p w:rsidR="001F2DF1" w:rsidRDefault="00CA3A37" w:rsidP="00CA3A37">
      <w:pPr>
        <w:pStyle w:val="ListParagraph"/>
      </w:pPr>
      <w:r>
        <w:t xml:space="preserve">Thuộc tính </w:t>
      </w:r>
      <w:r w:rsidRPr="00CA3A37">
        <w:rPr>
          <w:b/>
          <w:i/>
        </w:rPr>
        <w:t>numItems</w:t>
      </w:r>
      <w:r>
        <w:rPr>
          <w:b/>
          <w:i/>
        </w:rPr>
        <w:t xml:space="preserve"> </w:t>
      </w:r>
      <w:r>
        <w:t>cũng được thêm vào buffer qua cơ chế trong Javascript, nó cho biết số lượng các phần tử có trong mỗi buffer.</w:t>
      </w:r>
    </w:p>
    <w:p w:rsidR="00CA3A37" w:rsidRPr="00CA3A37" w:rsidRDefault="00CA3A37" w:rsidP="00CA3A37">
      <w:pPr>
        <w:pStyle w:val="ListParagraph"/>
        <w:numPr>
          <w:ilvl w:val="0"/>
          <w:numId w:val="0"/>
        </w:numPr>
        <w:ind w:left="360"/>
      </w:pPr>
    </w:p>
    <w:p w:rsidR="00B316AA" w:rsidRPr="009A3F16" w:rsidRDefault="009A3F16" w:rsidP="00803C52">
      <w:pPr>
        <w:pStyle w:val="ListParagraph"/>
        <w:numPr>
          <w:ilvl w:val="0"/>
          <w:numId w:val="41"/>
        </w:numPr>
        <w:jc w:val="left"/>
      </w:pPr>
      <w:r w:rsidRPr="00600BAD">
        <w:rPr>
          <w:b/>
          <w:color w:val="0070C0"/>
        </w:rPr>
        <w:t>Load</w:t>
      </w:r>
      <w:r w:rsidRPr="009A3F16">
        <w:t xml:space="preserve"> </w:t>
      </w:r>
      <w:r w:rsidRPr="00600BAD">
        <w:rPr>
          <w:b/>
          <w:color w:val="0070C0"/>
        </w:rPr>
        <w:t>texture</w:t>
      </w:r>
    </w:p>
    <w:p w:rsidR="00B316AA" w:rsidRPr="0097153F" w:rsidRDefault="0097153F" w:rsidP="008337A4">
      <w:pPr>
        <w:pStyle w:val="KetLuan"/>
        <w:numPr>
          <w:ilvl w:val="0"/>
          <w:numId w:val="0"/>
        </w:numPr>
        <w:rPr>
          <w:b w:val="0"/>
        </w:rPr>
      </w:pPr>
      <w:r>
        <w:rPr>
          <w:b w:val="0"/>
        </w:rPr>
        <w:t xml:space="preserve">Thông qua </w:t>
      </w:r>
      <w:r w:rsidR="009A3F16" w:rsidRPr="0097153F">
        <w:rPr>
          <w:b w:val="0"/>
        </w:rPr>
        <w:t xml:space="preserve">lời gọi hàm </w:t>
      </w:r>
      <w:r w:rsidR="009A3F16" w:rsidRPr="0097153F">
        <w:rPr>
          <w:i/>
        </w:rPr>
        <w:t>Content.load["texture"](textureID)</w:t>
      </w:r>
      <w:r>
        <w:rPr>
          <w:b w:val="0"/>
        </w:rPr>
        <w:t xml:space="preserve"> ta load được</w:t>
      </w:r>
      <w:r w:rsidR="009A3F16" w:rsidRPr="0097153F">
        <w:rPr>
          <w:b w:val="0"/>
        </w:rPr>
        <w:t xml:space="preserve"> một texture hoàn chỉnh</w:t>
      </w:r>
      <w:r>
        <w:rPr>
          <w:b w:val="0"/>
        </w:rPr>
        <w:t xml:space="preserve"> và</w:t>
      </w:r>
      <w:r w:rsidR="009A3F16" w:rsidRPr="0097153F">
        <w:rPr>
          <w:b w:val="0"/>
        </w:rPr>
        <w:t xml:space="preserve"> có thể sử dụng được ngay</w:t>
      </w:r>
      <w:r>
        <w:rPr>
          <w:b w:val="0"/>
        </w:rPr>
        <w:t xml:space="preserve"> (xem </w:t>
      </w:r>
      <w:r>
        <w:rPr>
          <w:b w:val="0"/>
        </w:rPr>
        <w:fldChar w:fldCharType="begin"/>
      </w:r>
      <w:r>
        <w:rPr>
          <w:b w:val="0"/>
        </w:rPr>
        <w:instrText xml:space="preserve"> REF _Ref329341819 \r \h </w:instrText>
      </w:r>
      <w:r>
        <w:rPr>
          <w:b w:val="0"/>
        </w:rPr>
      </w:r>
      <w:r>
        <w:rPr>
          <w:b w:val="0"/>
        </w:rPr>
        <w:fldChar w:fldCharType="separate"/>
      </w:r>
      <w:r w:rsidR="00B80F35">
        <w:rPr>
          <w:b w:val="0"/>
        </w:rPr>
        <w:t>3.5</w:t>
      </w:r>
      <w:r>
        <w:rPr>
          <w:b w:val="0"/>
        </w:rPr>
        <w:fldChar w:fldCharType="end"/>
      </w:r>
      <w:r>
        <w:rPr>
          <w:b w:val="0"/>
        </w:rPr>
        <w:t xml:space="preserve">) </w:t>
      </w:r>
      <w:r w:rsidR="009A3F16" w:rsidRPr="0097153F">
        <w:rPr>
          <w:b w:val="0"/>
        </w:rPr>
        <w:t>.</w:t>
      </w:r>
    </w:p>
    <w:p w:rsidR="009A3F16" w:rsidRDefault="009A3F16" w:rsidP="008337A4">
      <w:pPr>
        <w:pStyle w:val="KetLuan"/>
        <w:numPr>
          <w:ilvl w:val="0"/>
          <w:numId w:val="0"/>
        </w:numPr>
      </w:pPr>
    </w:p>
    <w:p w:rsidR="009A3F16" w:rsidRPr="0097153F" w:rsidRDefault="009A3F16" w:rsidP="00803C52">
      <w:pPr>
        <w:pStyle w:val="ListParagraph"/>
        <w:numPr>
          <w:ilvl w:val="0"/>
          <w:numId w:val="41"/>
        </w:numPr>
        <w:jc w:val="left"/>
        <w:rPr>
          <w:b/>
          <w:color w:val="0070C0"/>
        </w:rPr>
      </w:pPr>
      <w:r w:rsidRPr="0097153F">
        <w:rPr>
          <w:b/>
          <w:color w:val="0070C0"/>
        </w:rPr>
        <w:t>Load effect</w:t>
      </w:r>
    </w:p>
    <w:p w:rsidR="009A3F16" w:rsidRPr="0097153F" w:rsidRDefault="009A3F16" w:rsidP="008337A4">
      <w:pPr>
        <w:pStyle w:val="KetLuan"/>
        <w:numPr>
          <w:ilvl w:val="0"/>
          <w:numId w:val="0"/>
        </w:numPr>
        <w:rPr>
          <w:b w:val="0"/>
        </w:rPr>
      </w:pPr>
      <w:r w:rsidRPr="0097153F">
        <w:rPr>
          <w:b w:val="0"/>
        </w:rPr>
        <w:t xml:space="preserve">Tham khảo phần </w:t>
      </w:r>
      <w:r w:rsidR="0097153F">
        <w:rPr>
          <w:b w:val="0"/>
        </w:rPr>
        <w:fldChar w:fldCharType="begin"/>
      </w:r>
      <w:r w:rsidR="0097153F">
        <w:rPr>
          <w:b w:val="0"/>
        </w:rPr>
        <w:instrText xml:space="preserve"> REF _Ref329374486 \r \h </w:instrText>
      </w:r>
      <w:r w:rsidR="0097153F">
        <w:rPr>
          <w:b w:val="0"/>
        </w:rPr>
      </w:r>
      <w:r w:rsidR="0097153F">
        <w:rPr>
          <w:b w:val="0"/>
        </w:rPr>
        <w:fldChar w:fldCharType="separate"/>
      </w:r>
      <w:r w:rsidR="00B80F35">
        <w:rPr>
          <w:b w:val="0"/>
        </w:rPr>
        <w:t>3.6</w:t>
      </w:r>
      <w:r w:rsidR="0097153F">
        <w:rPr>
          <w:b w:val="0"/>
        </w:rPr>
        <w:fldChar w:fldCharType="end"/>
      </w:r>
      <w:r w:rsidR="0097153F">
        <w:rPr>
          <w:b w:val="0"/>
        </w:rPr>
        <w:t>.</w:t>
      </w:r>
    </w:p>
    <w:p w:rsidR="0053165E" w:rsidRDefault="00D747C1" w:rsidP="00D747C1">
      <w:pPr>
        <w:pStyle w:val="Heading2"/>
        <w:keepLines/>
        <w:spacing w:before="200" w:after="240"/>
      </w:pPr>
      <w:bookmarkStart w:id="303" w:name="_Toc329630408"/>
      <w:bookmarkStart w:id="304" w:name="_Toc329635691"/>
      <w:r w:rsidRPr="00D747C1">
        <w:t>Vẽ mô hình 3D</w:t>
      </w:r>
      <w:bookmarkEnd w:id="303"/>
      <w:bookmarkEnd w:id="304"/>
    </w:p>
    <w:p w:rsidR="004E0844" w:rsidRPr="004E0844" w:rsidRDefault="004E0844" w:rsidP="004E0844">
      <w:r>
        <w:t>Để vẽ được mô hình 3D ta cần sử dụng projection matrix</w:t>
      </w:r>
      <w:r w:rsidR="003B05EF">
        <w:t xml:space="preserve"> </w:t>
      </w:r>
      <w:r w:rsidR="00320635">
        <w:t xml:space="preserve">và view matrix </w:t>
      </w:r>
      <w:r>
        <w:t>của camera</w:t>
      </w:r>
      <w:r w:rsidR="0091178A">
        <w:t xml:space="preserve"> (xem </w:t>
      </w:r>
      <w:r w:rsidR="0091178A">
        <w:fldChar w:fldCharType="begin"/>
      </w:r>
      <w:r w:rsidR="0091178A">
        <w:instrText xml:space="preserve"> REF _Ref329374532 \r \h </w:instrText>
      </w:r>
      <w:r w:rsidR="0091178A">
        <w:fldChar w:fldCharType="separate"/>
      </w:r>
      <w:r w:rsidR="00B80F35">
        <w:t>5.1</w:t>
      </w:r>
      <w:r w:rsidR="0091178A">
        <w:fldChar w:fldCharType="end"/>
      </w:r>
      <w:r w:rsidR="0091178A">
        <w:t>)</w:t>
      </w:r>
      <w:r>
        <w:t xml:space="preserve">. Ngoài ra </w:t>
      </w:r>
      <w:r w:rsidR="00320635">
        <w:t>cần phải có world matrix</w:t>
      </w:r>
      <w:r w:rsidR="003B05EF">
        <w:t xml:space="preserve"> </w:t>
      </w:r>
      <w:r>
        <w:t xml:space="preserve">để xác định các phép biến đổi </w:t>
      </w:r>
      <w:r w:rsidR="00320635">
        <w:t xml:space="preserve">đối </w:t>
      </w:r>
      <w:r>
        <w:t>với model bao gồm translation, scale, rotation.</w:t>
      </w:r>
      <w:r w:rsidR="003B05EF">
        <w:t xml:space="preserve"> GameModel sẽ thực hiện thao tác vẽ với bất kỳ world matrix nào được đưa cho nó. Việc lưu giữa lại thông số của các phép biến đổi và world matrix sẽ do một đối tượng logic khác quản lý ví dụ</w:t>
      </w:r>
      <w:r w:rsidR="003020A2">
        <w:t xml:space="preserve"> như Building ,  Character (</w:t>
      </w:r>
      <w:r w:rsidR="00B01A21">
        <w:t xml:space="preserve">xem </w:t>
      </w:r>
      <w:r w:rsidR="00B01A21">
        <w:fldChar w:fldCharType="begin"/>
      </w:r>
      <w:r w:rsidR="00B01A21">
        <w:instrText xml:space="preserve"> REF _Ref329377429 \h </w:instrText>
      </w:r>
      <w:r w:rsidR="00B01A21">
        <w:fldChar w:fldCharType="separate"/>
      </w:r>
      <w:r w:rsidR="00B80F35">
        <w:t xml:space="preserve">Hình </w:t>
      </w:r>
      <w:r w:rsidR="00B80F35">
        <w:rPr>
          <w:noProof/>
        </w:rPr>
        <w:t>4</w:t>
      </w:r>
      <w:r w:rsidR="00B80F35">
        <w:noBreakHyphen/>
      </w:r>
      <w:r w:rsidR="00B80F35">
        <w:rPr>
          <w:noProof/>
        </w:rPr>
        <w:t>6</w:t>
      </w:r>
      <w:r w:rsidR="00B01A21">
        <w:fldChar w:fldCharType="end"/>
      </w:r>
      <w:r w:rsidR="00B01A21">
        <w:t>)</w:t>
      </w:r>
    </w:p>
    <w:p w:rsidR="001F654F" w:rsidRDefault="001F654F" w:rsidP="001F654F">
      <w:pPr>
        <w:pStyle w:val="SourceCode"/>
        <w:ind w:firstLine="0"/>
      </w:pPr>
      <w:r>
        <w:t>GameModel.prototype.draw = function(camera,wMatrix){</w:t>
      </w:r>
    </w:p>
    <w:p w:rsidR="001F654F" w:rsidRDefault="001F654F" w:rsidP="001F654F">
      <w:pPr>
        <w:pStyle w:val="SourceCode"/>
        <w:ind w:firstLine="0"/>
      </w:pPr>
    </w:p>
    <w:p w:rsidR="001F654F" w:rsidRDefault="001F654F" w:rsidP="001F654F">
      <w:pPr>
        <w:pStyle w:val="SourceCode"/>
        <w:ind w:firstLine="0"/>
      </w:pPr>
      <w:r>
        <w:t>this.effect.setActiveEffect();</w:t>
      </w:r>
    </w:p>
    <w:p w:rsidR="001F654F" w:rsidRDefault="001F654F" w:rsidP="001F654F">
      <w:pPr>
        <w:pStyle w:val="SourceCode"/>
        <w:ind w:firstLine="0"/>
      </w:pPr>
      <w:r>
        <w:t>this.setEffectParams(camera.pMatrix,camera.vMatrix,wMatrix);</w:t>
      </w:r>
    </w:p>
    <w:p w:rsidR="001F654F" w:rsidRDefault="001F654F" w:rsidP="001F654F">
      <w:pPr>
        <w:pStyle w:val="SourceCode"/>
        <w:ind w:firstLine="0"/>
      </w:pPr>
      <w:r>
        <w:t>gl.bindBuffer(gl.ELEMENT_ARRAY_BUFFER, this.vertexIndexBuffer);</w:t>
      </w:r>
    </w:p>
    <w:p w:rsidR="001F654F" w:rsidRDefault="001F654F" w:rsidP="001F654F">
      <w:pPr>
        <w:pStyle w:val="SourceCode"/>
        <w:ind w:firstLine="0"/>
      </w:pPr>
      <w:r>
        <w:t>gl.drawElements(gl.TRIANGLES,this.vertexIndexBuffer.numItems,gl.UNSIGNED_SHORT, 0);</w:t>
      </w:r>
    </w:p>
    <w:p w:rsidR="001F654F" w:rsidRDefault="001F654F" w:rsidP="001F654F">
      <w:pPr>
        <w:pStyle w:val="SourceCode"/>
        <w:ind w:firstLine="0"/>
      </w:pPr>
    </w:p>
    <w:p w:rsidR="001F654F" w:rsidRDefault="001F654F" w:rsidP="001F654F">
      <w:pPr>
        <w:pStyle w:val="SourceCode"/>
        <w:ind w:firstLine="0"/>
      </w:pPr>
      <w:r>
        <w:t>}</w:t>
      </w:r>
    </w:p>
    <w:p w:rsidR="001F654F" w:rsidRDefault="001F654F" w:rsidP="001F654F">
      <w:pPr>
        <w:pStyle w:val="SourceCode"/>
        <w:ind w:firstLine="0"/>
      </w:pPr>
    </w:p>
    <w:p w:rsidR="001F654F" w:rsidRDefault="001F654F" w:rsidP="001F654F">
      <w:pPr>
        <w:pStyle w:val="SourceCode"/>
        <w:ind w:firstLine="0"/>
      </w:pPr>
      <w:r>
        <w:t>GameModel.prototype.setEffectParams = function(pMatrix,vMatrix,wMatrix){</w:t>
      </w:r>
    </w:p>
    <w:p w:rsidR="001F654F" w:rsidRDefault="001F654F" w:rsidP="001F654F">
      <w:pPr>
        <w:pStyle w:val="SourceCode"/>
        <w:ind w:firstLine="0"/>
      </w:pPr>
    </w:p>
    <w:p w:rsidR="001F654F" w:rsidRDefault="001F654F" w:rsidP="001F654F">
      <w:pPr>
        <w:pStyle w:val="SourceCode"/>
        <w:ind w:firstLine="0"/>
      </w:pPr>
      <w:r>
        <w:t>var shaderProgram = this.effect.shaderProgram;</w:t>
      </w:r>
    </w:p>
    <w:p w:rsidR="001F654F" w:rsidRDefault="001F654F" w:rsidP="001F654F">
      <w:pPr>
        <w:pStyle w:val="SourceCode"/>
        <w:ind w:firstLine="0"/>
      </w:pPr>
      <w:r>
        <w:t>if(shaderProgram.isReady == null){</w:t>
      </w:r>
    </w:p>
    <w:p w:rsidR="001F654F" w:rsidRDefault="001F654F" w:rsidP="001F654F">
      <w:pPr>
        <w:pStyle w:val="SourceCode"/>
      </w:pPr>
      <w:r>
        <w:t xml:space="preserve">shaderProgram.vertexPositionAttribute = </w:t>
      </w:r>
      <w:r>
        <w:tab/>
      </w:r>
      <w:r>
        <w:tab/>
      </w:r>
      <w:r>
        <w:tab/>
        <w:t>gl.getAttribLocation(shaderProgram, "aVertexPosition");</w:t>
      </w:r>
    </w:p>
    <w:p w:rsidR="001F654F" w:rsidRDefault="001F654F" w:rsidP="001F654F">
      <w:pPr>
        <w:pStyle w:val="SourceCode"/>
        <w:ind w:firstLine="0"/>
      </w:pPr>
    </w:p>
    <w:p w:rsidR="001F654F" w:rsidRDefault="001F654F" w:rsidP="001F654F">
      <w:pPr>
        <w:pStyle w:val="SourceCode"/>
      </w:pPr>
      <w:r>
        <w:t>gl.enableVertexAttribArray(shaderProgram.vertexPositionAttribute);</w:t>
      </w:r>
    </w:p>
    <w:p w:rsidR="001F654F" w:rsidRDefault="001F654F" w:rsidP="001F654F">
      <w:pPr>
        <w:pStyle w:val="SourceCode"/>
      </w:pPr>
    </w:p>
    <w:p w:rsidR="001F654F" w:rsidRDefault="001F654F" w:rsidP="001F654F">
      <w:pPr>
        <w:pStyle w:val="SourceCode"/>
      </w:pPr>
      <w:r>
        <w:t xml:space="preserve">shaderProgram.textureCoordAttribute = </w:t>
      </w:r>
      <w:r>
        <w:tab/>
      </w:r>
      <w:r>
        <w:tab/>
        <w:t>gl.getAttribLocation(shaderProgram, "aTextureCoord");</w:t>
      </w:r>
    </w:p>
    <w:p w:rsidR="001F654F" w:rsidRDefault="001F654F" w:rsidP="001F654F">
      <w:pPr>
        <w:pStyle w:val="SourceCode"/>
      </w:pPr>
      <w:r>
        <w:t>gl.enableVertexAttribArray(shaderProgram.textureCoordAttribute);</w:t>
      </w:r>
    </w:p>
    <w:p w:rsidR="001F654F" w:rsidRDefault="001F654F" w:rsidP="001F654F">
      <w:pPr>
        <w:pStyle w:val="SourceCode"/>
      </w:pPr>
    </w:p>
    <w:p w:rsidR="001F654F" w:rsidRDefault="001F654F" w:rsidP="001F654F">
      <w:pPr>
        <w:pStyle w:val="SourceCode"/>
      </w:pPr>
      <w:r>
        <w:t>shaderProgram.pMatrixUniform = gl.getUniformLocation(shaderProgram, "uPMatrix");</w:t>
      </w:r>
    </w:p>
    <w:p w:rsidR="001F654F" w:rsidRDefault="001F654F" w:rsidP="001F654F">
      <w:pPr>
        <w:pStyle w:val="SourceCode"/>
      </w:pPr>
      <w:r>
        <w:t>shaderProgram.vMatrixUniform = gl.getUniformLocation(shaderProgram, "uVMatrix");</w:t>
      </w:r>
    </w:p>
    <w:p w:rsidR="001F654F" w:rsidRDefault="001F654F" w:rsidP="001F654F">
      <w:pPr>
        <w:pStyle w:val="SourceCode"/>
      </w:pPr>
      <w:r>
        <w:t>shaderProgram.wMatrixUniform = gl.getUniformLocation(shaderProgram, "uWMatrix");</w:t>
      </w:r>
    </w:p>
    <w:p w:rsidR="001F654F" w:rsidRDefault="001F654F" w:rsidP="001F654F">
      <w:pPr>
        <w:pStyle w:val="SourceCode"/>
      </w:pPr>
      <w:r>
        <w:t>shaderProgram.samplerUniform = gl.getUniformLocation(shaderProgram, "uSampler");</w:t>
      </w:r>
    </w:p>
    <w:p w:rsidR="001F654F" w:rsidRDefault="001F654F" w:rsidP="001F654F">
      <w:pPr>
        <w:pStyle w:val="SourceCode"/>
      </w:pPr>
    </w:p>
    <w:p w:rsidR="001F654F" w:rsidRDefault="001F654F" w:rsidP="001F654F">
      <w:pPr>
        <w:pStyle w:val="SourceCode"/>
      </w:pPr>
      <w:r>
        <w:t>shaderProgram.isReady = true;</w:t>
      </w:r>
    </w:p>
    <w:p w:rsidR="001F654F" w:rsidRDefault="001F654F" w:rsidP="001F654F">
      <w:pPr>
        <w:pStyle w:val="SourceCode"/>
        <w:ind w:firstLine="0"/>
      </w:pPr>
      <w:r>
        <w:t>}</w:t>
      </w:r>
    </w:p>
    <w:p w:rsidR="001F654F" w:rsidRDefault="001F654F" w:rsidP="001F654F">
      <w:pPr>
        <w:pStyle w:val="SourceCode"/>
      </w:pPr>
      <w:r>
        <w:tab/>
      </w:r>
    </w:p>
    <w:p w:rsidR="001F654F" w:rsidRDefault="001F654F" w:rsidP="00DC382E">
      <w:pPr>
        <w:pStyle w:val="SourceCode"/>
        <w:ind w:firstLine="0"/>
      </w:pPr>
      <w:r>
        <w:t>gl.uniformMatrix4fv(shaderProgram.pMatrixUniform, false, pMatrix);</w:t>
      </w:r>
    </w:p>
    <w:p w:rsidR="001F654F" w:rsidRDefault="001F654F" w:rsidP="00DC382E">
      <w:pPr>
        <w:pStyle w:val="SourceCode"/>
        <w:ind w:firstLine="0"/>
      </w:pPr>
      <w:r>
        <w:t>gl.uniformMatrix4fv(shaderProgram.vMatrixUniform, false, vMatrix);</w:t>
      </w:r>
    </w:p>
    <w:p w:rsidR="001F654F" w:rsidRDefault="001F654F" w:rsidP="00DC382E">
      <w:pPr>
        <w:pStyle w:val="SourceCode"/>
        <w:ind w:firstLine="0"/>
      </w:pPr>
      <w:r>
        <w:t>gl.uniformMatrix4fv(shaderProgram.wMatrixUniform, false, wMatrix);</w:t>
      </w:r>
    </w:p>
    <w:p w:rsidR="001F654F" w:rsidRDefault="001F654F" w:rsidP="001F654F">
      <w:pPr>
        <w:pStyle w:val="SourceCode"/>
      </w:pPr>
      <w:r>
        <w:tab/>
      </w:r>
    </w:p>
    <w:p w:rsidR="001F654F" w:rsidRDefault="001F654F" w:rsidP="00DC382E">
      <w:pPr>
        <w:pStyle w:val="SourceCode"/>
        <w:ind w:firstLine="0"/>
      </w:pPr>
      <w:r>
        <w:t>gl.activeTexture(gl.TEXTURE0);</w:t>
      </w:r>
    </w:p>
    <w:p w:rsidR="001F654F" w:rsidRDefault="001F654F" w:rsidP="00DC382E">
      <w:pPr>
        <w:pStyle w:val="SourceCode"/>
        <w:ind w:firstLine="0"/>
      </w:pPr>
      <w:r>
        <w:t>gl.bindTexture(gl.TEXTURE_2D, this.texture);</w:t>
      </w:r>
    </w:p>
    <w:p w:rsidR="001F654F" w:rsidRDefault="001F654F" w:rsidP="00DC382E">
      <w:pPr>
        <w:pStyle w:val="SourceCode"/>
        <w:ind w:firstLine="0"/>
      </w:pPr>
      <w:r>
        <w:t>gl.uniform1i(shaderProgram.samplerUniform, 0);</w:t>
      </w:r>
    </w:p>
    <w:p w:rsidR="001F654F" w:rsidRDefault="001F654F" w:rsidP="001F654F">
      <w:pPr>
        <w:pStyle w:val="SourceCode"/>
      </w:pPr>
      <w:r>
        <w:tab/>
      </w:r>
    </w:p>
    <w:p w:rsidR="001F654F" w:rsidRDefault="001F654F" w:rsidP="00DC382E">
      <w:pPr>
        <w:pStyle w:val="SourceCode"/>
        <w:ind w:firstLine="0"/>
      </w:pPr>
      <w:r>
        <w:t>gl.bindBuffer(gl.ARRAY_BUFFER, this.vertexPositionBuffer);</w:t>
      </w:r>
    </w:p>
    <w:p w:rsidR="001F654F" w:rsidRDefault="001F654F" w:rsidP="00DC382E">
      <w:pPr>
        <w:pStyle w:val="SourceCode"/>
        <w:ind w:firstLine="0"/>
      </w:pPr>
      <w:r>
        <w:t>gl.vertexAttribPointer(shaderProgram.vertexPositionAttribute, this.vertexPositionBuffer.itemSize, gl.FLOAT, false, 0, 0);</w:t>
      </w:r>
    </w:p>
    <w:p w:rsidR="001F654F" w:rsidRDefault="001F654F" w:rsidP="001F654F">
      <w:pPr>
        <w:pStyle w:val="SourceCode"/>
      </w:pPr>
    </w:p>
    <w:p w:rsidR="001F654F" w:rsidRDefault="001F654F" w:rsidP="00DC382E">
      <w:pPr>
        <w:pStyle w:val="SourceCode"/>
        <w:ind w:firstLine="0"/>
      </w:pPr>
      <w:r>
        <w:t>gl.bindBuffer(gl.ARRAY_BUFFER, this.vertexTextureCoordBuffer);</w:t>
      </w:r>
    </w:p>
    <w:p w:rsidR="001F654F" w:rsidRDefault="001F654F" w:rsidP="00DC382E">
      <w:pPr>
        <w:pStyle w:val="SourceCode"/>
        <w:ind w:firstLine="0"/>
      </w:pPr>
      <w:r>
        <w:t>gl.vertexAttribPointer(shaderProgram.textureCoordAttribute, this.vertexTextureCoordBuffer.itemSize, gl.FLOAT, false, 0, 0);</w:t>
      </w:r>
    </w:p>
    <w:p w:rsidR="00DC382E" w:rsidRDefault="00DC382E" w:rsidP="00DC382E">
      <w:pPr>
        <w:pStyle w:val="SourceCode"/>
        <w:ind w:firstLine="0"/>
      </w:pPr>
    </w:p>
    <w:p w:rsidR="00D747C1" w:rsidRPr="00D747C1" w:rsidRDefault="001F654F" w:rsidP="00DC382E">
      <w:pPr>
        <w:pStyle w:val="SourceCode"/>
        <w:ind w:firstLine="0"/>
      </w:pPr>
      <w:r>
        <w:t>}</w:t>
      </w:r>
    </w:p>
    <w:p w:rsidR="00A71D17" w:rsidRDefault="00A71D17" w:rsidP="00A71D17">
      <w:bookmarkStart w:id="305" w:name="_Toc267345920"/>
    </w:p>
    <w:p w:rsidR="00A71D17" w:rsidRPr="001F2DF1" w:rsidRDefault="00A71D17" w:rsidP="00A71D17">
      <w:r w:rsidRPr="001F2DF1">
        <w:t xml:space="preserve">Các bước để </w:t>
      </w:r>
      <w:r>
        <w:t>vẽ</w:t>
      </w:r>
      <w:r w:rsidRPr="001F2DF1">
        <w:t xml:space="preserve"> mộ</w:t>
      </w:r>
      <w:r w:rsidR="00B01E48">
        <w:t>t model 3D</w:t>
      </w:r>
    </w:p>
    <w:p w:rsidR="00A71D17" w:rsidRPr="00DD2297" w:rsidRDefault="00A71D17" w:rsidP="00DD2297">
      <w:pPr>
        <w:pStyle w:val="ListParagraph"/>
      </w:pPr>
      <w:r w:rsidRPr="00DD2297">
        <w:rPr>
          <w:b/>
          <w:i/>
        </w:rPr>
        <w:t>Bước 01 :</w:t>
      </w:r>
      <w:r w:rsidRPr="00DD2297">
        <w:t xml:space="preserve"> </w:t>
      </w:r>
      <w:r w:rsidR="00DD2297" w:rsidRPr="00DD2297">
        <w:t xml:space="preserve">Chọn </w:t>
      </w:r>
      <w:r w:rsidR="00DD2297">
        <w:t xml:space="preserve">effect thông qua hàm </w:t>
      </w:r>
      <w:r w:rsidR="00F30053" w:rsidRPr="00DD2297">
        <w:rPr>
          <w:b/>
          <w:i/>
        </w:rPr>
        <w:t>setActiveEffect</w:t>
      </w:r>
    </w:p>
    <w:p w:rsidR="00A71D17" w:rsidRPr="00DD2297" w:rsidRDefault="00A71D17" w:rsidP="00DD2297">
      <w:pPr>
        <w:pStyle w:val="ListParagraph"/>
      </w:pPr>
      <w:r w:rsidRPr="00DD2297">
        <w:rPr>
          <w:b/>
          <w:i/>
        </w:rPr>
        <w:t>Bước 02 :</w:t>
      </w:r>
      <w:r w:rsidRPr="00DD2297">
        <w:t xml:space="preserve"> </w:t>
      </w:r>
      <w:r w:rsidR="00DD2297">
        <w:t xml:space="preserve">Gọi hàm </w:t>
      </w:r>
      <w:r w:rsidR="00F30053" w:rsidRPr="00DD2297">
        <w:rPr>
          <w:b/>
          <w:i/>
        </w:rPr>
        <w:t>setEffectParams</w:t>
      </w:r>
      <w:r w:rsidR="00DD2297">
        <w:t xml:space="preserve"> để truyền các tham số xuống GPU</w:t>
      </w:r>
    </w:p>
    <w:p w:rsidR="00A71D17" w:rsidRPr="00DD2297" w:rsidRDefault="00A71D17" w:rsidP="00DD2297">
      <w:pPr>
        <w:pStyle w:val="ListParagraph"/>
      </w:pPr>
      <w:r w:rsidRPr="00DD2297">
        <w:rPr>
          <w:b/>
          <w:i/>
        </w:rPr>
        <w:t>Bướ</w:t>
      </w:r>
      <w:r w:rsidR="00586E3C" w:rsidRPr="00DD2297">
        <w:rPr>
          <w:b/>
          <w:i/>
        </w:rPr>
        <w:t>c 03</w:t>
      </w:r>
      <w:r w:rsidRPr="00DD2297">
        <w:rPr>
          <w:b/>
          <w:i/>
        </w:rPr>
        <w:t xml:space="preserve"> :</w:t>
      </w:r>
      <w:r w:rsidRPr="00DD2297">
        <w:t xml:space="preserve"> </w:t>
      </w:r>
      <w:r w:rsidR="00DD2297" w:rsidRPr="00DD2297">
        <w:t xml:space="preserve">Bind </w:t>
      </w:r>
      <w:r w:rsidR="00CC2653" w:rsidRPr="00CC2653">
        <w:rPr>
          <w:b/>
          <w:i/>
        </w:rPr>
        <w:t>vertexIndexBuffer</w:t>
      </w:r>
      <w:r w:rsidR="00586E3C" w:rsidRPr="00DD2297">
        <w:t xml:space="preserve"> và </w:t>
      </w:r>
      <w:r w:rsidR="00B72D77" w:rsidRPr="00DD2297">
        <w:t xml:space="preserve">gọi </w:t>
      </w:r>
      <w:r w:rsidR="00B72D77" w:rsidRPr="00CC2653">
        <w:rPr>
          <w:b/>
          <w:i/>
        </w:rPr>
        <w:t>drawElements</w:t>
      </w:r>
    </w:p>
    <w:p w:rsidR="00067501" w:rsidRDefault="00067501" w:rsidP="0092746E">
      <w:pPr>
        <w:ind w:left="720"/>
      </w:pPr>
    </w:p>
    <w:p w:rsidR="00A71D17" w:rsidRPr="003B771A" w:rsidRDefault="00067501" w:rsidP="00803C52">
      <w:pPr>
        <w:pStyle w:val="ListParagraph"/>
        <w:numPr>
          <w:ilvl w:val="0"/>
          <w:numId w:val="42"/>
        </w:numPr>
        <w:jc w:val="left"/>
        <w:rPr>
          <w:b/>
          <w:color w:val="0070C0"/>
        </w:rPr>
      </w:pPr>
      <w:r w:rsidRPr="003F67B2">
        <w:rPr>
          <w:b/>
          <w:color w:val="0070C0"/>
        </w:rPr>
        <w:t>Chọn eff</w:t>
      </w:r>
      <w:r w:rsidR="003B771A">
        <w:rPr>
          <w:b/>
          <w:color w:val="0070C0"/>
        </w:rPr>
        <w:t>e</w:t>
      </w:r>
      <w:r w:rsidRPr="003B771A">
        <w:rPr>
          <w:b/>
          <w:color w:val="0070C0"/>
        </w:rPr>
        <w:t>ct</w:t>
      </w:r>
    </w:p>
    <w:p w:rsidR="00843868" w:rsidRPr="00DF4474" w:rsidRDefault="00B37316" w:rsidP="00067501">
      <w:r>
        <w:t>Tham khảo</w:t>
      </w:r>
      <w:r w:rsidR="00CD0DD2">
        <w:t xml:space="preserve"> phần</w:t>
      </w:r>
      <w:r>
        <w:t xml:space="preserve"> </w:t>
      </w:r>
      <w:r>
        <w:fldChar w:fldCharType="begin"/>
      </w:r>
      <w:r>
        <w:instrText xml:space="preserve"> REF _Ref329374486 \r \h </w:instrText>
      </w:r>
      <w:r>
        <w:fldChar w:fldCharType="separate"/>
      </w:r>
      <w:r w:rsidR="00B80F35">
        <w:t>3.6</w:t>
      </w:r>
      <w:r>
        <w:fldChar w:fldCharType="end"/>
      </w:r>
      <w:r>
        <w:t xml:space="preserve">. </w:t>
      </w:r>
      <w:r w:rsidR="00CD0DD2">
        <w:t xml:space="preserve">Dưới đây </w:t>
      </w:r>
      <w:r w:rsidR="006F2324">
        <w:t xml:space="preserve">là </w:t>
      </w:r>
      <w:r>
        <w:t>phần</w:t>
      </w:r>
      <w:r w:rsidR="00843868">
        <w:t xml:space="preserve"> code GLSL </w:t>
      </w:r>
      <w:r w:rsidR="00CD0DD2">
        <w:t xml:space="preserve">sẽ được sử dụng </w:t>
      </w:r>
      <w:r>
        <w:t>trong</w:t>
      </w:r>
      <w:r w:rsidR="00CD0DD2">
        <w:t xml:space="preserve"> GameModel.</w:t>
      </w:r>
      <w:r w:rsidR="00497D59">
        <w:t xml:space="preserve"> </w:t>
      </w:r>
    </w:p>
    <w:p w:rsidR="006F2324" w:rsidRDefault="006F2324" w:rsidP="006F2324">
      <w:pPr>
        <w:pStyle w:val="SourceCode"/>
        <w:ind w:firstLine="0"/>
      </w:pPr>
      <w:r>
        <w:t>//Begin vertex shader</w:t>
      </w:r>
    </w:p>
    <w:p w:rsidR="006F2324" w:rsidRDefault="006F2324" w:rsidP="006F2324">
      <w:pPr>
        <w:pStyle w:val="SourceCode"/>
        <w:ind w:firstLine="0"/>
      </w:pPr>
      <w:r>
        <w:t>attribute vec3 aVertexPosition;</w:t>
      </w:r>
    </w:p>
    <w:p w:rsidR="006F2324" w:rsidRDefault="006F2324" w:rsidP="006F2324">
      <w:pPr>
        <w:pStyle w:val="SourceCode"/>
        <w:ind w:firstLine="0"/>
      </w:pPr>
      <w:r>
        <w:t>attribute vec2 aTextureCoord;</w:t>
      </w:r>
    </w:p>
    <w:p w:rsidR="006F2324" w:rsidRDefault="006F2324" w:rsidP="006F2324">
      <w:pPr>
        <w:pStyle w:val="SourceCode"/>
        <w:ind w:firstLine="0"/>
      </w:pPr>
      <w:r>
        <w:t>uniform mat4 uVMatrix;</w:t>
      </w:r>
    </w:p>
    <w:p w:rsidR="006F2324" w:rsidRDefault="006F2324" w:rsidP="006F2324">
      <w:pPr>
        <w:pStyle w:val="SourceCode"/>
        <w:ind w:firstLine="0"/>
      </w:pPr>
      <w:r>
        <w:t>uniform mat4 uPMatrix;</w:t>
      </w:r>
    </w:p>
    <w:p w:rsidR="006F2324" w:rsidRDefault="006F2324" w:rsidP="006F2324">
      <w:pPr>
        <w:pStyle w:val="SourceCode"/>
        <w:ind w:firstLine="0"/>
      </w:pPr>
      <w:r>
        <w:t>uniform mat4 uWMatrix;</w:t>
      </w:r>
    </w:p>
    <w:p w:rsidR="006F2324" w:rsidRDefault="006F2324" w:rsidP="006F2324">
      <w:pPr>
        <w:pStyle w:val="SourceCode"/>
        <w:ind w:firstLine="0"/>
      </w:pPr>
      <w:r>
        <w:t>varying vec2 vTextureCoord;</w:t>
      </w:r>
    </w:p>
    <w:p w:rsidR="006F2324" w:rsidRDefault="006F2324" w:rsidP="006F2324">
      <w:pPr>
        <w:pStyle w:val="SourceCode"/>
        <w:ind w:firstLine="0"/>
      </w:pPr>
      <w:r>
        <w:t>void main(void) {</w:t>
      </w:r>
    </w:p>
    <w:p w:rsidR="006F2324" w:rsidRDefault="006F2324" w:rsidP="006F2324">
      <w:pPr>
        <w:pStyle w:val="SourceCode"/>
      </w:pPr>
      <w:r>
        <w:t>gl_Position = uPMatrix*uVMatrix*uWMatrix*vec4(aVertexPosition, 1.0);</w:t>
      </w:r>
    </w:p>
    <w:p w:rsidR="006F2324" w:rsidRDefault="006F2324" w:rsidP="006F2324">
      <w:pPr>
        <w:pStyle w:val="SourceCode"/>
      </w:pPr>
      <w:r>
        <w:t>vTextureCoord = aTextureCoord;</w:t>
      </w:r>
    </w:p>
    <w:p w:rsidR="006F2324" w:rsidRDefault="006F2324" w:rsidP="006F2324">
      <w:pPr>
        <w:pStyle w:val="SourceCode"/>
        <w:ind w:firstLine="0"/>
      </w:pPr>
      <w:r>
        <w:t>}</w:t>
      </w:r>
    </w:p>
    <w:p w:rsidR="006F2324" w:rsidRDefault="006F2324" w:rsidP="006F2324">
      <w:pPr>
        <w:pStyle w:val="SourceCode"/>
        <w:ind w:firstLine="0"/>
      </w:pPr>
      <w:r>
        <w:t>//Begin fragment shader</w:t>
      </w:r>
    </w:p>
    <w:p w:rsidR="006F2324" w:rsidRDefault="006F2324" w:rsidP="006F2324">
      <w:pPr>
        <w:pStyle w:val="SourceCode"/>
        <w:ind w:firstLine="0"/>
      </w:pPr>
      <w:r>
        <w:t>precision mediump float;</w:t>
      </w:r>
    </w:p>
    <w:p w:rsidR="006F2324" w:rsidRDefault="006F2324" w:rsidP="006F2324">
      <w:pPr>
        <w:pStyle w:val="SourceCode"/>
        <w:ind w:firstLine="0"/>
      </w:pPr>
      <w:r>
        <w:t>varying vec2 vTextureCoord;</w:t>
      </w:r>
    </w:p>
    <w:p w:rsidR="006F2324" w:rsidRDefault="006F2324" w:rsidP="006F2324">
      <w:pPr>
        <w:pStyle w:val="SourceCode"/>
        <w:ind w:firstLine="0"/>
      </w:pPr>
      <w:r>
        <w:t>uniform sampler2D uSampler;</w:t>
      </w:r>
    </w:p>
    <w:p w:rsidR="006F2324" w:rsidRDefault="006F2324" w:rsidP="006F2324">
      <w:pPr>
        <w:pStyle w:val="SourceCode"/>
        <w:ind w:firstLine="0"/>
      </w:pPr>
      <w:r>
        <w:t>void main(void) {</w:t>
      </w:r>
    </w:p>
    <w:p w:rsidR="006F2324" w:rsidRDefault="006F2324" w:rsidP="006F2324">
      <w:pPr>
        <w:pStyle w:val="SourceCode"/>
        <w:ind w:firstLine="0"/>
      </w:pPr>
      <w:r>
        <w:t xml:space="preserve">  gl_FragColor=texture2D(uSampler,vec2(vTextureCoord.s,vTextureCoord.t));</w:t>
      </w:r>
    </w:p>
    <w:p w:rsidR="00CD0DD2" w:rsidRDefault="006F2324" w:rsidP="006F2324">
      <w:pPr>
        <w:pStyle w:val="SourceCode"/>
        <w:ind w:firstLine="0"/>
      </w:pPr>
      <w:r>
        <w:t>}</w:t>
      </w:r>
    </w:p>
    <w:p w:rsidR="00257918" w:rsidRDefault="00257918" w:rsidP="00257918">
      <w:pPr>
        <w:pStyle w:val="ListParagraph"/>
        <w:numPr>
          <w:ilvl w:val="0"/>
          <w:numId w:val="0"/>
        </w:numPr>
        <w:ind w:left="360"/>
        <w:jc w:val="left"/>
        <w:rPr>
          <w:b/>
          <w:color w:val="0070C0"/>
        </w:rPr>
      </w:pPr>
    </w:p>
    <w:p w:rsidR="00067501" w:rsidRPr="00E1255E" w:rsidRDefault="00067501" w:rsidP="00803C52">
      <w:pPr>
        <w:pStyle w:val="ListParagraph"/>
        <w:numPr>
          <w:ilvl w:val="0"/>
          <w:numId w:val="42"/>
        </w:numPr>
        <w:jc w:val="left"/>
        <w:rPr>
          <w:b/>
          <w:color w:val="0070C0"/>
        </w:rPr>
      </w:pPr>
      <w:r w:rsidRPr="00E1255E">
        <w:rPr>
          <w:b/>
          <w:color w:val="0070C0"/>
        </w:rPr>
        <w:t>setEffectParams</w:t>
      </w:r>
    </w:p>
    <w:p w:rsidR="00B35713" w:rsidRDefault="00FE2DD5" w:rsidP="00067501">
      <w:r>
        <w:t xml:space="preserve">Mục đích </w:t>
      </w:r>
      <w:r w:rsidR="00E1255E">
        <w:t xml:space="preserve">của hàm </w:t>
      </w:r>
      <w:r w:rsidR="00E1255E" w:rsidRPr="00E1255E">
        <w:rPr>
          <w:b/>
          <w:i/>
        </w:rPr>
        <w:t>setEffectParams</w:t>
      </w:r>
      <w:r w:rsidR="00D16BC4">
        <w:t xml:space="preserve"> là</w:t>
      </w:r>
      <w:r w:rsidR="00E1255E">
        <w:t xml:space="preserve"> </w:t>
      </w:r>
      <w:r>
        <w:t>đ</w:t>
      </w:r>
      <w:r w:rsidR="00557AAD">
        <w:t>ể truyền các thông số cần thiết cho quá trình vẽ hình 3D. Trước khi bắt đầu truyền ta cần phải xác định địa chỉ các biến của phần code GLSL.</w:t>
      </w:r>
      <w:r>
        <w:t xml:space="preserve"> Với biến kiểu attribute ta sử dụng hàm </w:t>
      </w:r>
      <w:r w:rsidRPr="00C53C00">
        <w:rPr>
          <w:b/>
          <w:i/>
        </w:rPr>
        <w:t>gl.getAttribLocation</w:t>
      </w:r>
      <w:r w:rsidR="00C53C00">
        <w:rPr>
          <w:i/>
        </w:rPr>
        <w:t>.</w:t>
      </w:r>
      <w:r>
        <w:rPr>
          <w:i/>
        </w:rPr>
        <w:t xml:space="preserve"> </w:t>
      </w:r>
      <w:r w:rsidR="00C53C00" w:rsidRPr="00B35713">
        <w:t>Tương</w:t>
      </w:r>
      <w:r w:rsidR="00C53C00">
        <w:rPr>
          <w:i/>
        </w:rPr>
        <w:t xml:space="preserve"> </w:t>
      </w:r>
      <w:r w:rsidR="00B35713" w:rsidRPr="00B35713">
        <w:t>tự</w:t>
      </w:r>
      <w:r w:rsidR="00C53C00">
        <w:t>,</w:t>
      </w:r>
      <w:r w:rsidR="00B35713">
        <w:rPr>
          <w:i/>
        </w:rPr>
        <w:t xml:space="preserve"> </w:t>
      </w:r>
      <w:r>
        <w:t xml:space="preserve">biến kiểu uniform </w:t>
      </w:r>
      <w:r w:rsidR="00B35713">
        <w:t xml:space="preserve">được lấy địa chỉ bằng </w:t>
      </w:r>
      <w:r>
        <w:t xml:space="preserve"> </w:t>
      </w:r>
      <w:r w:rsidRPr="00C53C00">
        <w:rPr>
          <w:b/>
          <w:i/>
        </w:rPr>
        <w:t>gl</w:t>
      </w:r>
      <w:r w:rsidRPr="00FE2DD5">
        <w:rPr>
          <w:i/>
        </w:rPr>
        <w:t>.</w:t>
      </w:r>
      <w:r w:rsidRPr="00C53C00">
        <w:rPr>
          <w:b/>
          <w:i/>
        </w:rPr>
        <w:t>getUniformLocatio</w:t>
      </w:r>
      <w:r w:rsidR="00B35713" w:rsidRPr="00C53C00">
        <w:rPr>
          <w:b/>
          <w:i/>
        </w:rPr>
        <w:t>n</w:t>
      </w:r>
      <w:r w:rsidR="00B35713">
        <w:t xml:space="preserve">. </w:t>
      </w:r>
      <w:r w:rsidR="00586E3C">
        <w:t xml:space="preserve">Địa chỉ </w:t>
      </w:r>
      <w:r w:rsidR="00D104EA">
        <w:t>các</w:t>
      </w:r>
      <w:r w:rsidR="00586E3C">
        <w:t xml:space="preserve"> biến được lưu tạ</w:t>
      </w:r>
      <w:r w:rsidR="004E0844">
        <w:t xml:space="preserve">m thành những property trong đối tượng </w:t>
      </w:r>
      <w:r w:rsidR="004E0844" w:rsidRPr="00D5608C">
        <w:rPr>
          <w:b/>
          <w:i/>
        </w:rPr>
        <w:t>shaderProgram</w:t>
      </w:r>
      <w:r w:rsidR="004E0844">
        <w:t xml:space="preserve">. </w:t>
      </w:r>
      <w:r w:rsidR="00B35713">
        <w:t xml:space="preserve">Đối với biến attribute, sau khi có được địa chỉ ta cần gọi hàm </w:t>
      </w:r>
      <w:r w:rsidR="00B35713" w:rsidRPr="00D5608C">
        <w:rPr>
          <w:b/>
          <w:i/>
        </w:rPr>
        <w:t>gl.enableVertexAttribArray</w:t>
      </w:r>
      <w:r w:rsidR="00B35713" w:rsidRPr="00D5608C">
        <w:rPr>
          <w:b/>
        </w:rPr>
        <w:t xml:space="preserve"> </w:t>
      </w:r>
      <w:r w:rsidR="00B35713">
        <w:t>.</w:t>
      </w:r>
    </w:p>
    <w:p w:rsidR="00FE2DD5" w:rsidRDefault="00B35713" w:rsidP="00067501">
      <w:r>
        <w:t xml:space="preserve"> </w:t>
      </w:r>
      <w:r w:rsidR="0058611D">
        <w:t xml:space="preserve">Chúng ta sử dụng hàm </w:t>
      </w:r>
      <w:r w:rsidR="0058611D" w:rsidRPr="00555985">
        <w:rPr>
          <w:b/>
          <w:i/>
        </w:rPr>
        <w:t>gl.vertexAttribPointer</w:t>
      </w:r>
      <w:r w:rsidR="0058611D">
        <w:t xml:space="preserve"> để thực hiện truyền các biến attribute và</w:t>
      </w:r>
      <w:r w:rsidR="004E0844">
        <w:t xml:space="preserve"> dùng</w:t>
      </w:r>
      <w:r w:rsidR="0058611D">
        <w:t xml:space="preserve"> các hàm có dạng </w:t>
      </w:r>
      <w:r w:rsidR="0058611D" w:rsidRPr="00555985">
        <w:rPr>
          <w:b/>
          <w:i/>
        </w:rPr>
        <w:t>gl.uniform</w:t>
      </w:r>
      <w:r w:rsidR="00954616">
        <w:rPr>
          <w:b/>
          <w:i/>
        </w:rPr>
        <w:t xml:space="preserve"> </w:t>
      </w:r>
      <w:r w:rsidR="00954616">
        <w:t>để truyền các biến uniform,</w:t>
      </w:r>
      <w:r w:rsidR="00555985">
        <w:rPr>
          <w:b/>
          <w:i/>
        </w:rPr>
        <w:t xml:space="preserve"> </w:t>
      </w:r>
      <w:r w:rsidR="00555985">
        <w:t xml:space="preserve">ví dụ như </w:t>
      </w:r>
      <w:r w:rsidR="00954616" w:rsidRPr="00954616">
        <w:rPr>
          <w:b/>
          <w:i/>
        </w:rPr>
        <w:t>gl.uniformMatrix4fv</w:t>
      </w:r>
      <w:r w:rsidR="00586E3C">
        <w:t xml:space="preserve"> </w:t>
      </w:r>
      <w:r w:rsidR="00954616">
        <w:t xml:space="preserve">để truyền các ma trận , </w:t>
      </w:r>
      <w:r w:rsidR="00954616" w:rsidRPr="00954616">
        <w:rPr>
          <w:b/>
          <w:i/>
        </w:rPr>
        <w:t>gl.uniform1f</w:t>
      </w:r>
      <w:r w:rsidR="00954616">
        <w:t xml:space="preserve"> để truyền một số thực</w:t>
      </w:r>
    </w:p>
    <w:p w:rsidR="00586E3C" w:rsidRPr="008F1745" w:rsidRDefault="00586E3C" w:rsidP="00803C52">
      <w:pPr>
        <w:pStyle w:val="ListParagraph"/>
        <w:numPr>
          <w:ilvl w:val="0"/>
          <w:numId w:val="42"/>
        </w:numPr>
        <w:jc w:val="left"/>
        <w:rPr>
          <w:b/>
          <w:color w:val="0070C0"/>
        </w:rPr>
      </w:pPr>
      <w:r w:rsidRPr="008F1745">
        <w:rPr>
          <w:b/>
          <w:color w:val="0070C0"/>
        </w:rPr>
        <w:t>Bind index buffer và gọi hàm drawElements</w:t>
      </w:r>
    </w:p>
    <w:p w:rsidR="00464BA7" w:rsidRDefault="008F1745" w:rsidP="00067501">
      <w:r>
        <w:t>Ta g</w:t>
      </w:r>
      <w:r w:rsidR="00586E3C" w:rsidRPr="00586E3C">
        <w:t xml:space="preserve">ọi hàm </w:t>
      </w:r>
      <w:r w:rsidR="00586E3C" w:rsidRPr="008F1745">
        <w:rPr>
          <w:b/>
          <w:i/>
        </w:rPr>
        <w:t>gl.bindBuffer</w:t>
      </w:r>
      <w:r w:rsidR="00586E3C" w:rsidRPr="00586E3C">
        <w:t xml:space="preserve"> để xác định buffer </w:t>
      </w:r>
      <w:r>
        <w:t>hiện tại</w:t>
      </w:r>
      <w:r w:rsidR="00586E3C" w:rsidRPr="00586E3C">
        <w:t xml:space="preserve"> là </w:t>
      </w:r>
      <w:r w:rsidRPr="008F1745">
        <w:rPr>
          <w:b/>
          <w:i/>
        </w:rPr>
        <w:t>vertexIndexBuffer</w:t>
      </w:r>
      <w:r w:rsidR="00586E3C" w:rsidRPr="00586E3C">
        <w:t xml:space="preserve">, sau đó gọi hàm </w:t>
      </w:r>
      <w:r w:rsidR="00586E3C" w:rsidRPr="008F1745">
        <w:rPr>
          <w:b/>
          <w:i/>
        </w:rPr>
        <w:t>gl.drawElements</w:t>
      </w:r>
      <w:r w:rsidR="00586E3C" w:rsidRPr="00586E3C">
        <w:t xml:space="preserve"> để thực hiện vẽ.</w:t>
      </w:r>
    </w:p>
    <w:p w:rsidR="00464BA7" w:rsidRDefault="00464BA7" w:rsidP="00067501">
      <w:r>
        <w:rPr>
          <w:noProof/>
          <w:lang w:eastAsia="en-US"/>
        </w:rPr>
        <w:drawing>
          <wp:inline distT="0" distB="0" distL="0" distR="0" wp14:anchorId="2DD28319" wp14:editId="7FFC2E0B">
            <wp:extent cx="5585791" cy="27133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t="8230" b="5363"/>
                    <a:stretch/>
                  </pic:blipFill>
                  <pic:spPr bwMode="auto">
                    <a:xfrm>
                      <a:off x="0" y="0"/>
                      <a:ext cx="5583555" cy="2712297"/>
                    </a:xfrm>
                    <a:prstGeom prst="rect">
                      <a:avLst/>
                    </a:prstGeom>
                    <a:ln>
                      <a:noFill/>
                    </a:ln>
                    <a:extLst>
                      <a:ext uri="{53640926-AAD7-44D8-BBD7-CCE9431645EC}">
                        <a14:shadowObscured xmlns:a14="http://schemas.microsoft.com/office/drawing/2010/main"/>
                      </a:ext>
                    </a:extLst>
                  </pic:spPr>
                </pic:pic>
              </a:graphicData>
            </a:graphic>
          </wp:inline>
        </w:drawing>
      </w:r>
    </w:p>
    <w:p w:rsidR="00464BA7" w:rsidRDefault="00464BA7" w:rsidP="00464BA7">
      <w:pPr>
        <w:pStyle w:val="Caption"/>
      </w:pPr>
      <w:bookmarkStart w:id="306" w:name="_Toc329728230"/>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Kết quả vẽ một mô hình 3D</w:t>
      </w:r>
      <w:bookmarkEnd w:id="306"/>
    </w:p>
    <w:p w:rsidR="004803FD" w:rsidRDefault="004803FD" w:rsidP="004803FD">
      <w:pPr>
        <w:pStyle w:val="Heading2"/>
        <w:keepLines/>
        <w:spacing w:before="200" w:after="240"/>
      </w:pPr>
      <w:bookmarkStart w:id="307" w:name="_Toc329630409"/>
      <w:bookmarkStart w:id="308" w:name="_Toc329635692"/>
      <w:r>
        <w:t>Sử dụng mô hình 3D</w:t>
      </w:r>
      <w:r w:rsidR="00090D48">
        <w:t xml:space="preserve"> trong code</w:t>
      </w:r>
      <w:bookmarkEnd w:id="307"/>
      <w:bookmarkEnd w:id="308"/>
    </w:p>
    <w:p w:rsidR="000640FB" w:rsidRDefault="006F5680" w:rsidP="000640FB">
      <w:pPr>
        <w:spacing w:after="0" w:line="312" w:lineRule="auto"/>
      </w:pPr>
      <w:r>
        <w:t>Dưới đây là đ</w:t>
      </w:r>
      <w:r w:rsidR="000640FB">
        <w:t>oạn code minh họa cách sử dụng mô hình 3D đơn giản nhất trong ứng dụng game.</w:t>
      </w:r>
      <w:r w:rsidR="00131D36">
        <w:t xml:space="preserve"> </w:t>
      </w:r>
      <w:r>
        <w:t>Chúng ta load một mô hình 3D và khởi tạo một ma trận world (wMatrix), sau đó thực hiện thao tác vẽ mô hình với ma trận world đã có.</w:t>
      </w:r>
    </w:p>
    <w:p w:rsidR="000640FB" w:rsidRDefault="000640FB" w:rsidP="000640FB">
      <w:pPr>
        <w:spacing w:after="0" w:line="312" w:lineRule="auto"/>
      </w:pPr>
    </w:p>
    <w:p w:rsidR="00FF39BA" w:rsidRDefault="00FF39BA" w:rsidP="00FF39BA">
      <w:pPr>
        <w:pStyle w:val="SourceCode"/>
      </w:pPr>
      <w:r>
        <w:t>var model;</w:t>
      </w:r>
    </w:p>
    <w:p w:rsidR="00FF39BA" w:rsidRDefault="00FF39BA" w:rsidP="00FF39BA">
      <w:pPr>
        <w:pStyle w:val="SourceCode"/>
      </w:pPr>
      <w:r>
        <w:t>var wMatrix;</w:t>
      </w:r>
    </w:p>
    <w:p w:rsidR="00FF39BA" w:rsidRDefault="00FF39BA" w:rsidP="00FF39BA">
      <w:pPr>
        <w:pStyle w:val="SourceCode"/>
      </w:pPr>
      <w:r>
        <w:t>function callback(){</w:t>
      </w:r>
    </w:p>
    <w:p w:rsidR="00FF39BA" w:rsidRDefault="00FF39BA" w:rsidP="00FF39BA">
      <w:pPr>
        <w:pStyle w:val="SourceCode"/>
      </w:pPr>
      <w:r>
        <w:tab/>
        <w:t>/*Khoi tao*/</w:t>
      </w:r>
    </w:p>
    <w:p w:rsidR="00FF39BA" w:rsidRDefault="00FF39BA" w:rsidP="00FF39BA">
      <w:pPr>
        <w:pStyle w:val="SourceCode"/>
      </w:pPr>
      <w:r>
        <w:tab/>
        <w:t>//...</w:t>
      </w:r>
      <w:r>
        <w:tab/>
      </w:r>
      <w:r>
        <w:tab/>
      </w:r>
      <w:r>
        <w:tab/>
      </w:r>
    </w:p>
    <w:p w:rsidR="00FF39BA" w:rsidRDefault="00FF39BA" w:rsidP="00FF39BA">
      <w:pPr>
        <w:pStyle w:val="SourceCode"/>
      </w:pPr>
      <w:r>
        <w:tab/>
        <w:t>model = new GameModel();</w:t>
      </w:r>
    </w:p>
    <w:p w:rsidR="00FF39BA" w:rsidRDefault="00FF39BA" w:rsidP="00FF39BA">
      <w:pPr>
        <w:pStyle w:val="SourceCode"/>
      </w:pPr>
      <w:r>
        <w:tab/>
        <w:t>model.load("townhall","townhall","basiceffect");</w:t>
      </w:r>
    </w:p>
    <w:p w:rsidR="00FF39BA" w:rsidRDefault="00FF39BA" w:rsidP="00FF39BA">
      <w:pPr>
        <w:pStyle w:val="SourceCode"/>
      </w:pPr>
      <w:r>
        <w:tab/>
        <w:t>wMatrix = mat4.create();</w:t>
      </w:r>
    </w:p>
    <w:p w:rsidR="00FF39BA" w:rsidRDefault="00FF39BA" w:rsidP="00FF39BA">
      <w:pPr>
        <w:pStyle w:val="SourceCode"/>
      </w:pPr>
      <w:r>
        <w:tab/>
        <w:t>mat4.identity(wMatrix);</w:t>
      </w:r>
    </w:p>
    <w:p w:rsidR="00FF39BA" w:rsidRDefault="00FF39BA" w:rsidP="00FF39BA">
      <w:pPr>
        <w:pStyle w:val="SourceCode"/>
      </w:pPr>
      <w:r>
        <w:tab/>
        <w:t>loop();</w:t>
      </w:r>
    </w:p>
    <w:p w:rsidR="00FF39BA" w:rsidRDefault="00FF39BA" w:rsidP="00FF39BA">
      <w:pPr>
        <w:pStyle w:val="SourceCode"/>
      </w:pPr>
      <w:r>
        <w:t>}</w:t>
      </w:r>
    </w:p>
    <w:p w:rsidR="00FF39BA" w:rsidRDefault="00FF39BA" w:rsidP="00FF39BA">
      <w:pPr>
        <w:pStyle w:val="SourceCode"/>
      </w:pPr>
      <w:r>
        <w:t>function drawScene() {</w:t>
      </w:r>
    </w:p>
    <w:p w:rsidR="00FF39BA" w:rsidRDefault="00FF39BA" w:rsidP="00FF39BA">
      <w:pPr>
        <w:pStyle w:val="SourceCode"/>
      </w:pPr>
      <w:r>
        <w:tab/>
        <w:t>//...</w:t>
      </w:r>
    </w:p>
    <w:p w:rsidR="00FF39BA" w:rsidRDefault="00FF39BA" w:rsidP="00FF39BA">
      <w:pPr>
        <w:pStyle w:val="SourceCode"/>
      </w:pPr>
      <w:r>
        <w:tab/>
        <w:t>model.draw(camera,wMatrix);</w:t>
      </w:r>
    </w:p>
    <w:p w:rsidR="004803FD" w:rsidRPr="004803FD" w:rsidRDefault="00FF39BA" w:rsidP="00FF39BA">
      <w:pPr>
        <w:pStyle w:val="SourceCode"/>
      </w:pPr>
      <w:r>
        <w:t>}</w:t>
      </w:r>
      <w:r>
        <w:tab/>
      </w:r>
      <w:r>
        <w:tab/>
      </w:r>
    </w:p>
    <w:p w:rsidR="0053165E" w:rsidRDefault="0053165E" w:rsidP="0053165E">
      <w:pPr>
        <w:pStyle w:val="Heading2"/>
        <w:keepLines/>
        <w:spacing w:before="200" w:after="240"/>
        <w:rPr>
          <w:rFonts w:eastAsiaTheme="majorEastAsia"/>
        </w:rPr>
      </w:pPr>
      <w:bookmarkStart w:id="309" w:name="_Toc329630410"/>
      <w:bookmarkStart w:id="310" w:name="_Toc329635693"/>
      <w:r>
        <w:t>Thay đổi tỷ lệ mô hình</w:t>
      </w:r>
      <w:bookmarkEnd w:id="305"/>
      <w:bookmarkEnd w:id="309"/>
      <w:bookmarkEnd w:id="310"/>
    </w:p>
    <w:p w:rsidR="0053165E" w:rsidRDefault="0053165E" w:rsidP="008337A4">
      <w:pPr>
        <w:pStyle w:val="VanDe"/>
      </w:pPr>
      <w:r>
        <w:t>Vấn đề</w:t>
      </w:r>
    </w:p>
    <w:p w:rsidR="0053165E" w:rsidRDefault="0053165E" w:rsidP="0053165E">
      <w:r>
        <w:t>Sau khi load được mô hình lên ứng dụng game, kích thước gốc của mô hình khi thiết kế có thể quá lớn so với điều kiện ngoại cảnh thực tế nơi mô hình cần được vẽ. Khi đó cần phải thay đổi tỷ lệ kích thước (scale) của mô hình để thu nhỏ hay phóng lớn mô hình cho phù hợp với ngoại cảnh. Việc thay đổi kích thước này được thực hiện trên cả 3 chiều x, y, z của không gian. Để giữ nguyên hình dạng ban đầu của mô hình có thể thực hiện scale với cùng một tỷ lệ trên 3 chiều của không gian ngược lại có thể làm biến dạng mô hình như kéo dãn hay co ép lại theo các chiều khác nhau.</w:t>
      </w:r>
    </w:p>
    <w:p w:rsidR="0053165E" w:rsidRDefault="0053165E" w:rsidP="008337A4">
      <w:pPr>
        <w:pStyle w:val="GiaiPhap"/>
      </w:pPr>
      <w:r>
        <w:t>Giải pháp</w:t>
      </w:r>
    </w:p>
    <w:p w:rsidR="00131D36" w:rsidRDefault="0053165E" w:rsidP="0053165E">
      <w:r>
        <w:t xml:space="preserve">Nhắc lại các ma trận cần thiết để vẽ một đối tượng trên thế giới 3D đó là world matrix, view matrix và projection matrix. Trong đó view matrix và projection matrix thiết lập các thông tin về không gian nhìn của camera, còn world matrix là ma trận xác định việc đối tượng sẽ được đặt vào thế giới 3D như thế nào. World matrix có thể được tổng hợp từ các </w:t>
      </w:r>
      <w:r w:rsidR="0068537C">
        <w:t>phép biến đổi bao gồm translation, scale, rotation.</w:t>
      </w:r>
    </w:p>
    <w:p w:rsidR="0068537C" w:rsidRDefault="0053165E" w:rsidP="0053165E">
      <w:r>
        <w:t xml:space="preserve">Để thay đổi kích thước của mô hình </w:t>
      </w:r>
      <w:r w:rsidR="0068537C">
        <w:t>về cơ bản chúng ta cần nhân thêm ma trận scale vào ma trận world.</w:t>
      </w:r>
      <w:r w:rsidR="006E07C7">
        <w:t xml:space="preserve"> </w:t>
      </w:r>
    </w:p>
    <w:p w:rsidR="00D14617" w:rsidRDefault="00D14617" w:rsidP="00D14617">
      <w:pPr>
        <w:pStyle w:val="SourceCode"/>
      </w:pPr>
      <w:r>
        <w:t>var wMatrix = mat4.create();</w:t>
      </w:r>
    </w:p>
    <w:p w:rsidR="00D14617" w:rsidRDefault="00D14617" w:rsidP="00D14617">
      <w:pPr>
        <w:pStyle w:val="SourceCode"/>
      </w:pPr>
      <w:r>
        <w:t>mat4.identity(wMatrix);</w:t>
      </w:r>
    </w:p>
    <w:p w:rsidR="0068537C" w:rsidRDefault="00D14617" w:rsidP="00914519">
      <w:pPr>
        <w:pStyle w:val="SourceCode"/>
      </w:pPr>
      <w:r>
        <w:t>mat4.scale(wMatrix,[scalex,scaley,scalez]);</w:t>
      </w:r>
    </w:p>
    <w:p w:rsidR="00914519" w:rsidRDefault="00914519" w:rsidP="0053165E"/>
    <w:p w:rsidR="0053165E" w:rsidRDefault="00914519" w:rsidP="00914519">
      <w:r>
        <w:t xml:space="preserve">Trong ví dụ trên scalex, scaley, scalez lần lượt là hệ số scale theo các trục x , y, z, thông thường thì chúng ta sử dụng </w:t>
      </w:r>
      <w:r w:rsidR="00343FC8">
        <w:t xml:space="preserve">cùng một giá trị cho </w:t>
      </w:r>
      <w:r>
        <w:t>scalex , scaley, scalez.</w:t>
      </w:r>
    </w:p>
    <w:p w:rsidR="0053165E" w:rsidRDefault="0053165E" w:rsidP="008337A4">
      <w:pPr>
        <w:pStyle w:val="KetLuan"/>
      </w:pPr>
      <w:r>
        <w:t>Kết luận</w:t>
      </w:r>
    </w:p>
    <w:p w:rsidR="0053165E" w:rsidRDefault="0053165E" w:rsidP="0053165E">
      <w:r>
        <w:t xml:space="preserve">Việc thay đổi tỷ lệ của mô hình đối tượng </w:t>
      </w:r>
      <w:r w:rsidR="00914519">
        <w:t>theo cách trên</w:t>
      </w:r>
      <w:r>
        <w:t xml:space="preserve"> là một cách dễ dàng và đơn giản để điều khiển việc vẽ một mô hình nhân vật với kích thước được quy định trước sao cho phù hợp với ngoại cảnh hiện tại đang được vẽ trong thế giới 3 chiều. Đây là một kỹ thuật cơ bản nhưng rất quan trọng trong việc sử dụng mô hình trong game 3D.</w:t>
      </w:r>
    </w:p>
    <w:p w:rsidR="00A71B53" w:rsidRDefault="00A54E9A" w:rsidP="00A71B53">
      <w:pPr>
        <w:pStyle w:val="Heading2"/>
      </w:pPr>
      <w:bookmarkStart w:id="311" w:name="_Toc329630411"/>
      <w:bookmarkStart w:id="312" w:name="_Toc329635694"/>
      <w:bookmarkStart w:id="313" w:name="_Toc267345922"/>
      <w:r>
        <w:t xml:space="preserve">Animation </w:t>
      </w:r>
      <w:r w:rsidR="00CF413F">
        <w:t>của Mô hình 3D</w:t>
      </w:r>
      <w:bookmarkEnd w:id="311"/>
      <w:bookmarkEnd w:id="312"/>
      <w:r w:rsidR="00CF413F">
        <w:t xml:space="preserve"> </w:t>
      </w:r>
      <w:r w:rsidR="00A71B53">
        <w:t xml:space="preserve"> </w:t>
      </w:r>
    </w:p>
    <w:p w:rsidR="00A71B53" w:rsidRDefault="00A71B53" w:rsidP="004A0BC4">
      <w:pPr>
        <w:rPr>
          <w:lang w:val="fr-FR"/>
        </w:rPr>
      </w:pPr>
      <w:r>
        <w:rPr>
          <w:lang w:val="fr-FR"/>
        </w:rPr>
        <w:t xml:space="preserve">Như vậy là ta đã load được model vào không gian 3D, có thể thay đổi vị trí và góc quay của model. Nhưng những model này chưa có cử chỉ, hành động. </w:t>
      </w:r>
    </w:p>
    <w:p w:rsidR="00094B81" w:rsidRDefault="00A71B53" w:rsidP="00A54E9A">
      <w:pPr>
        <w:rPr>
          <w:lang w:val="fr-FR"/>
        </w:rPr>
      </w:pPr>
      <w:r>
        <w:rPr>
          <w:lang w:val="fr-FR"/>
        </w:rPr>
        <w:t xml:space="preserve">Có nhiều dạng hành động khác nhau như : chế độ đứng yên (stand), di chuyển (walk), chạy (run), tấn công (attack), ... Thật ra, Animation là một mảng các Frame (tức vertexPosition) ghép lại với nhau một cách hài hòa và hợp lý, tạo ra hành động cho nhân vật. Một model muốn Animation mượt, hành động đẹp mắt thì cần có một mảng chứa số lượng lớn Frame. Thường thường thì 60 Frame cho một Action là di chuyển cũng mượt 80%. </w:t>
      </w:r>
    </w:p>
    <w:p w:rsidR="00074405" w:rsidRDefault="00B94CD5" w:rsidP="00A54E9A">
      <w:pPr>
        <w:rPr>
          <w:lang w:val="fr-FR"/>
        </w:rPr>
      </w:pPr>
      <w:r>
        <w:rPr>
          <w:lang w:val="fr-FR"/>
        </w:rPr>
        <w:t xml:space="preserve">Mô hình animation về cơ bản là một tập hợp các mô hình 3D tĩnh. Điểm khác nhau giữa </w:t>
      </w:r>
      <w:r w:rsidR="00074405">
        <w:rPr>
          <w:lang w:val="fr-FR"/>
        </w:rPr>
        <w:t xml:space="preserve">file JSON của </w:t>
      </w:r>
      <w:r>
        <w:rPr>
          <w:lang w:val="fr-FR"/>
        </w:rPr>
        <w:t xml:space="preserve">mô hình có animation và mô hình </w:t>
      </w:r>
      <w:r w:rsidR="00A54E9A">
        <w:rPr>
          <w:lang w:val="fr-FR"/>
        </w:rPr>
        <w:t>không có animation</w:t>
      </w:r>
      <w:r>
        <w:rPr>
          <w:lang w:val="fr-FR"/>
        </w:rPr>
        <w:t xml:space="preserve"> đó là thay vì chỉ lưu một mảng </w:t>
      </w:r>
      <w:r w:rsidRPr="00AD7915">
        <w:rPr>
          <w:b/>
          <w:i/>
          <w:lang w:val="fr-FR"/>
        </w:rPr>
        <w:t>vertex</w:t>
      </w:r>
      <w:r w:rsidR="00E30F6E" w:rsidRPr="00AD7915">
        <w:rPr>
          <w:b/>
          <w:i/>
          <w:lang w:val="fr-FR"/>
        </w:rPr>
        <w:t>Positions</w:t>
      </w:r>
      <w:r w:rsidR="00E30F6E">
        <w:rPr>
          <w:lang w:val="fr-FR"/>
        </w:rPr>
        <w:t xml:space="preserve"> chúng ta sẽ lưu nhiều mảng </w:t>
      </w:r>
      <w:r w:rsidR="00E30F6E" w:rsidRPr="00AD7915">
        <w:rPr>
          <w:b/>
          <w:i/>
          <w:lang w:val="fr-FR"/>
        </w:rPr>
        <w:t>vertexPosition</w:t>
      </w:r>
      <w:r w:rsidR="00DB6751" w:rsidRPr="00AD7915">
        <w:rPr>
          <w:b/>
          <w:i/>
          <w:lang w:val="fr-FR"/>
        </w:rPr>
        <w:t>s</w:t>
      </w:r>
      <w:r w:rsidR="00DB6751">
        <w:rPr>
          <w:lang w:val="fr-FR"/>
        </w:rPr>
        <w:t xml:space="preserve"> </w:t>
      </w:r>
      <w:r w:rsidR="00E30F6E">
        <w:rPr>
          <w:lang w:val="fr-FR"/>
        </w:rPr>
        <w:t xml:space="preserve"> tương ứng nhiều frame khác nhau trong animation.</w:t>
      </w:r>
    </w:p>
    <w:p w:rsidR="00E30F6E" w:rsidRDefault="00E30F6E" w:rsidP="00E30F6E">
      <w:pPr>
        <w:jc w:val="left"/>
        <w:rPr>
          <w:lang w:val="fr-FR"/>
        </w:rPr>
      </w:pPr>
      <w:r>
        <w:rPr>
          <w:noProof/>
          <w:lang w:eastAsia="en-US"/>
        </w:rPr>
        <w:drawing>
          <wp:inline distT="0" distB="0" distL="0" distR="0" wp14:anchorId="087F65A5" wp14:editId="1A6B11FB">
            <wp:extent cx="5204410" cy="652007"/>
            <wp:effectExtent l="171450" t="171450" r="377825" b="3581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4281" t="13959" r="31939" b="71827"/>
                    <a:stretch/>
                  </pic:blipFill>
                  <pic:spPr bwMode="auto">
                    <a:xfrm>
                      <a:off x="0" y="0"/>
                      <a:ext cx="5214617" cy="65328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DB6751" w:rsidRPr="00DB6751" w:rsidRDefault="00A54E9A" w:rsidP="00A54E9A">
      <w:pPr>
        <w:pStyle w:val="Caption"/>
        <w:rPr>
          <w:i/>
          <w:lang w:val="fr-FR"/>
        </w:rPr>
      </w:pPr>
      <w:bookmarkStart w:id="314" w:name="_Toc329728231"/>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r>
        <w:t xml:space="preserve"> </w:t>
      </w:r>
      <w:r w:rsidR="00E30F6E" w:rsidRPr="00A54E9A">
        <w:rPr>
          <w:lang w:val="fr-FR"/>
        </w:rPr>
        <w:t>Mô hình không có animation</w:t>
      </w:r>
      <w:bookmarkEnd w:id="314"/>
    </w:p>
    <w:p w:rsidR="00E30F6E" w:rsidRDefault="00E30F6E" w:rsidP="00E30F6E">
      <w:pPr>
        <w:rPr>
          <w:lang w:val="fr-FR"/>
        </w:rPr>
      </w:pPr>
      <w:r>
        <w:rPr>
          <w:noProof/>
          <w:lang w:eastAsia="en-US"/>
        </w:rPr>
        <w:drawing>
          <wp:inline distT="0" distB="0" distL="0" distR="0" wp14:anchorId="189D9604" wp14:editId="7090C408">
            <wp:extent cx="5471318" cy="516835"/>
            <wp:effectExtent l="171450" t="171450" r="377190" b="3600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4137" t="13959" r="8253" b="71320"/>
                    <a:stretch/>
                  </pic:blipFill>
                  <pic:spPr bwMode="auto">
                    <a:xfrm>
                      <a:off x="0" y="0"/>
                      <a:ext cx="5482055" cy="51784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074405" w:rsidRPr="00A54E9A" w:rsidRDefault="00A54E9A" w:rsidP="00A54E9A">
      <w:pPr>
        <w:pStyle w:val="Caption"/>
        <w:rPr>
          <w:lang w:val="fr-FR"/>
        </w:rPr>
      </w:pPr>
      <w:bookmarkStart w:id="315" w:name="_Ref329413054"/>
      <w:bookmarkStart w:id="316" w:name="_Toc329728232"/>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bookmarkEnd w:id="315"/>
      <w:r>
        <w:t xml:space="preserve"> </w:t>
      </w:r>
      <w:r w:rsidR="00E30F6E" w:rsidRPr="00A54E9A">
        <w:rPr>
          <w:lang w:val="fr-FR"/>
        </w:rPr>
        <w:t>Mô hình có animation</w:t>
      </w:r>
      <w:bookmarkEnd w:id="316"/>
    </w:p>
    <w:p w:rsidR="001F7E3B" w:rsidRDefault="00DB6751" w:rsidP="00D3764C">
      <w:pPr>
        <w:rPr>
          <w:lang w:val="fr-FR"/>
        </w:rPr>
      </w:pPr>
      <w:r>
        <w:rPr>
          <w:lang w:val="fr-FR"/>
        </w:rPr>
        <w:t>Trong</w:t>
      </w:r>
      <w:r w:rsidR="00C1429F">
        <w:rPr>
          <w:lang w:val="fr-FR"/>
        </w:rPr>
        <w:t xml:space="preserve"> </w:t>
      </w:r>
      <w:r w:rsidR="00C1429F">
        <w:rPr>
          <w:lang w:val="fr-FR"/>
        </w:rPr>
        <w:fldChar w:fldCharType="begin"/>
      </w:r>
      <w:r w:rsidR="00C1429F">
        <w:rPr>
          <w:lang w:val="fr-FR"/>
        </w:rPr>
        <w:instrText xml:space="preserve"> REF _Ref329413054 \h </w:instrText>
      </w:r>
      <w:r w:rsidR="00C1429F">
        <w:rPr>
          <w:lang w:val="fr-FR"/>
        </w:rPr>
      </w:r>
      <w:r w:rsidR="00C1429F">
        <w:rPr>
          <w:lang w:val="fr-FR"/>
        </w:rPr>
        <w:fldChar w:fldCharType="separate"/>
      </w:r>
      <w:r w:rsidR="00B80F35">
        <w:t xml:space="preserve">Hình </w:t>
      </w:r>
      <w:r w:rsidR="00B80F35">
        <w:rPr>
          <w:noProof/>
        </w:rPr>
        <w:t>4</w:t>
      </w:r>
      <w:r w:rsidR="00B80F35">
        <w:noBreakHyphen/>
      </w:r>
      <w:r w:rsidR="00B80F35">
        <w:rPr>
          <w:noProof/>
        </w:rPr>
        <w:t>5</w:t>
      </w:r>
      <w:r w:rsidR="00C1429F">
        <w:rPr>
          <w:lang w:val="fr-FR"/>
        </w:rPr>
        <w:fldChar w:fldCharType="end"/>
      </w:r>
      <w:r>
        <w:rPr>
          <w:lang w:val="fr-FR"/>
        </w:rPr>
        <w:t xml:space="preserve"> </w:t>
      </w:r>
      <w:r w:rsidR="00C1429F">
        <w:rPr>
          <w:lang w:val="fr-FR"/>
        </w:rPr>
        <w:t xml:space="preserve">ta thấy có thêm </w:t>
      </w:r>
      <w:r w:rsidRPr="00C1429F">
        <w:rPr>
          <w:b/>
          <w:i/>
          <w:lang w:val="fr-FR"/>
        </w:rPr>
        <w:t>frames_walk</w:t>
      </w:r>
      <w:r w:rsidR="00C1429F">
        <w:rPr>
          <w:lang w:val="fr-FR"/>
        </w:rPr>
        <w:t xml:space="preserve"> đó là một mảng </w:t>
      </w:r>
      <w:r w:rsidR="00D3764C">
        <w:rPr>
          <w:lang w:val="fr-FR"/>
        </w:rPr>
        <w:t xml:space="preserve">bao gồm nhiều mảng </w:t>
      </w:r>
      <w:r w:rsidR="00D3764C" w:rsidRPr="00AD7915">
        <w:rPr>
          <w:b/>
          <w:i/>
          <w:lang w:val="fr-FR"/>
        </w:rPr>
        <w:t>vertexPositions</w:t>
      </w:r>
      <w:r w:rsidR="00AD7915">
        <w:rPr>
          <w:lang w:val="fr-FR"/>
        </w:rPr>
        <w:t xml:space="preserve">. </w:t>
      </w:r>
      <w:r w:rsidR="00D3764C">
        <w:rPr>
          <w:lang w:val="fr-FR"/>
        </w:rPr>
        <w:t xml:space="preserve">Lớp </w:t>
      </w:r>
      <w:r w:rsidR="001F7E3B">
        <w:rPr>
          <w:lang w:val="fr-FR"/>
        </w:rPr>
        <w:t xml:space="preserve">AnimationModel </w:t>
      </w:r>
      <w:r w:rsidR="00D3764C">
        <w:rPr>
          <w:lang w:val="fr-FR"/>
        </w:rPr>
        <w:t xml:space="preserve"> do nhóm em cài đặt như sau :</w:t>
      </w:r>
    </w:p>
    <w:p w:rsidR="00FA6F22" w:rsidRPr="00FA6F22" w:rsidRDefault="00FA6F22" w:rsidP="00FA6F22">
      <w:pPr>
        <w:pStyle w:val="SourceCode"/>
        <w:ind w:firstLine="0"/>
        <w:rPr>
          <w:lang w:val="fr-FR"/>
        </w:rPr>
      </w:pPr>
      <w:r w:rsidRPr="00FA6F22">
        <w:rPr>
          <w:lang w:val="fr-FR"/>
        </w:rPr>
        <w:t>function AnimationModel(){</w:t>
      </w:r>
    </w:p>
    <w:p w:rsidR="00FA6F22" w:rsidRPr="00FA6F22" w:rsidRDefault="00FA6F22" w:rsidP="00FA6F22">
      <w:pPr>
        <w:pStyle w:val="SourceCode"/>
        <w:ind w:firstLine="0"/>
        <w:rPr>
          <w:lang w:val="fr-FR"/>
        </w:rPr>
      </w:pPr>
      <w:r w:rsidRPr="00FA6F22">
        <w:rPr>
          <w:lang w:val="fr-FR"/>
        </w:rPr>
        <w:t>}</w:t>
      </w:r>
    </w:p>
    <w:p w:rsidR="00FA6F22" w:rsidRPr="00FA6F22" w:rsidRDefault="00FA6F22" w:rsidP="00FA6F22">
      <w:pPr>
        <w:pStyle w:val="SourceCode"/>
        <w:ind w:firstLine="0"/>
        <w:rPr>
          <w:lang w:val="fr-FR"/>
        </w:rPr>
      </w:pPr>
      <w:r w:rsidRPr="00FA6F22">
        <w:rPr>
          <w:lang w:val="fr-FR"/>
        </w:rPr>
        <w:t>AnimationModel.inheritsFrom(GameModel);</w:t>
      </w:r>
    </w:p>
    <w:p w:rsidR="00FA6F22" w:rsidRPr="00FA6F22" w:rsidRDefault="00FA6F22" w:rsidP="00FA6F22">
      <w:pPr>
        <w:pStyle w:val="SourceCode"/>
        <w:ind w:firstLine="0"/>
        <w:rPr>
          <w:lang w:val="fr-FR"/>
        </w:rPr>
      </w:pPr>
      <w:r w:rsidRPr="00FA6F22">
        <w:rPr>
          <w:lang w:val="fr-FR"/>
        </w:rPr>
        <w:t>AnimationModel.prototype.load = function(modelID,textureID,effectID){</w:t>
      </w:r>
    </w:p>
    <w:p w:rsidR="00FA6F22" w:rsidRPr="00FA6F22" w:rsidRDefault="00FA6F22" w:rsidP="00FA6F22">
      <w:pPr>
        <w:pStyle w:val="SourceCode"/>
        <w:rPr>
          <w:lang w:val="fr-FR"/>
        </w:rPr>
      </w:pPr>
      <w:r w:rsidRPr="00FA6F22">
        <w:rPr>
          <w:lang w:val="fr-FR"/>
        </w:rPr>
        <w:t>/* Khoi tao tuong tu GameModel */</w:t>
      </w:r>
    </w:p>
    <w:p w:rsidR="00FA6F22" w:rsidRPr="00FA6F22" w:rsidRDefault="00FA6F22" w:rsidP="00FA6F22">
      <w:pPr>
        <w:pStyle w:val="SourceCode"/>
        <w:rPr>
          <w:lang w:val="fr-FR"/>
        </w:rPr>
      </w:pPr>
      <w:r w:rsidRPr="00FA6F22">
        <w:rPr>
          <w:lang w:val="fr-FR"/>
        </w:rPr>
        <w:t>//...</w:t>
      </w:r>
    </w:p>
    <w:p w:rsidR="00FA6F22" w:rsidRPr="00FA6F22" w:rsidRDefault="00FA6F22" w:rsidP="00FA6F22">
      <w:pPr>
        <w:pStyle w:val="SourceCode"/>
        <w:rPr>
          <w:lang w:val="fr-FR"/>
        </w:rPr>
      </w:pPr>
    </w:p>
    <w:p w:rsidR="00FA6F22" w:rsidRPr="00FA6F22" w:rsidRDefault="00FA6F22" w:rsidP="00FA6F22">
      <w:pPr>
        <w:pStyle w:val="SourceCode"/>
        <w:rPr>
          <w:lang w:val="fr-FR"/>
        </w:rPr>
      </w:pPr>
      <w:r w:rsidRPr="00FA6F22">
        <w:rPr>
          <w:lang w:val="fr-FR"/>
        </w:rPr>
        <w:t>this.animation = {};</w:t>
      </w:r>
    </w:p>
    <w:p w:rsidR="00FA6F22" w:rsidRDefault="00FA6F22" w:rsidP="00FA6F22">
      <w:pPr>
        <w:pStyle w:val="SourceCode"/>
        <w:rPr>
          <w:lang w:val="fr-FR"/>
        </w:rPr>
      </w:pPr>
      <w:r w:rsidRPr="00FA6F22">
        <w:rPr>
          <w:lang w:val="fr-FR"/>
        </w:rPr>
        <w:t>this.animati</w:t>
      </w:r>
      <w:r w:rsidR="0009131C">
        <w:rPr>
          <w:lang w:val="fr-FR"/>
        </w:rPr>
        <w:t xml:space="preserve">on.walk   </w:t>
      </w:r>
      <w:r>
        <w:rPr>
          <w:lang w:val="fr-FR"/>
        </w:rPr>
        <w:t>= data.frames_walk;</w:t>
      </w:r>
    </w:p>
    <w:p w:rsidR="00FA6F22" w:rsidRPr="00FA6F22" w:rsidRDefault="00FA6F22" w:rsidP="00FA6F22">
      <w:pPr>
        <w:pStyle w:val="SourceCode"/>
        <w:rPr>
          <w:lang w:val="fr-FR"/>
        </w:rPr>
      </w:pPr>
      <w:r w:rsidRPr="00FA6F22">
        <w:rPr>
          <w:lang w:val="fr-FR"/>
        </w:rPr>
        <w:t>this.animatio</w:t>
      </w:r>
      <w:r>
        <w:rPr>
          <w:lang w:val="fr-FR"/>
        </w:rPr>
        <w:t>n.stand  = data.frames_stand</w:t>
      </w:r>
      <w:r w:rsidRPr="00FA6F22">
        <w:rPr>
          <w:lang w:val="fr-FR"/>
        </w:rPr>
        <w:t>;</w:t>
      </w:r>
    </w:p>
    <w:p w:rsidR="00FA6F22" w:rsidRPr="00FA6F22" w:rsidRDefault="00FA6F22" w:rsidP="00FA6F22">
      <w:pPr>
        <w:pStyle w:val="SourceCode"/>
        <w:rPr>
          <w:lang w:val="fr-FR"/>
        </w:rPr>
      </w:pPr>
      <w:r w:rsidRPr="00FA6F22">
        <w:rPr>
          <w:lang w:val="fr-FR"/>
        </w:rPr>
        <w:t>this.animation.attac</w:t>
      </w:r>
      <w:r>
        <w:rPr>
          <w:lang w:val="fr-FR"/>
        </w:rPr>
        <w:t>k = data.frames_attack</w:t>
      </w:r>
      <w:r w:rsidRPr="00FA6F22">
        <w:rPr>
          <w:lang w:val="fr-FR"/>
        </w:rPr>
        <w:t>;</w:t>
      </w:r>
    </w:p>
    <w:p w:rsidR="00FA6F22" w:rsidRPr="00FA6F22" w:rsidRDefault="00FA6F22" w:rsidP="00FA6F22">
      <w:pPr>
        <w:pStyle w:val="SourceCode"/>
        <w:rPr>
          <w:lang w:val="fr-FR"/>
        </w:rPr>
      </w:pPr>
    </w:p>
    <w:p w:rsidR="00FA6F22" w:rsidRPr="00FA6F22" w:rsidRDefault="00FA6F22" w:rsidP="00FA6F22">
      <w:pPr>
        <w:pStyle w:val="SourceCode"/>
        <w:rPr>
          <w:lang w:val="fr-FR"/>
        </w:rPr>
      </w:pPr>
      <w:r w:rsidRPr="00FA6F22">
        <w:rPr>
          <w:lang w:val="fr-FR"/>
        </w:rPr>
        <w:t>this.currentFrameIndex = 0;</w:t>
      </w:r>
    </w:p>
    <w:p w:rsidR="00FA6F22" w:rsidRPr="00FA6F22" w:rsidRDefault="00FA6F22" w:rsidP="00FA6F22">
      <w:pPr>
        <w:pStyle w:val="SourceCode"/>
        <w:rPr>
          <w:lang w:val="fr-FR"/>
        </w:rPr>
      </w:pPr>
      <w:r w:rsidRPr="00FA6F22">
        <w:rPr>
          <w:lang w:val="fr-FR"/>
        </w:rPr>
        <w:t>t</w:t>
      </w:r>
      <w:r>
        <w:rPr>
          <w:lang w:val="fr-FR"/>
        </w:rPr>
        <w:t>his.currentAnimation  = "walk</w:t>
      </w:r>
      <w:r w:rsidRPr="00FA6F22">
        <w:rPr>
          <w:lang w:val="fr-FR"/>
        </w:rPr>
        <w:t>";</w:t>
      </w:r>
    </w:p>
    <w:p w:rsidR="00FA6F22" w:rsidRPr="00FA6F22" w:rsidRDefault="00FA6F22" w:rsidP="00FA6F22">
      <w:pPr>
        <w:pStyle w:val="SourceCode"/>
        <w:rPr>
          <w:lang w:val="fr-FR"/>
        </w:rPr>
      </w:pPr>
      <w:r w:rsidRPr="00FA6F22">
        <w:rPr>
          <w:lang w:val="fr-FR"/>
        </w:rPr>
        <w:t>this.elapsed = 0;</w:t>
      </w:r>
    </w:p>
    <w:p w:rsidR="00FA6F22" w:rsidRPr="00FA6F22" w:rsidRDefault="00FA6F22" w:rsidP="0009131C">
      <w:pPr>
        <w:pStyle w:val="SourceCode"/>
        <w:ind w:firstLine="0"/>
        <w:rPr>
          <w:lang w:val="fr-FR"/>
        </w:rPr>
      </w:pPr>
      <w:r>
        <w:rPr>
          <w:lang w:val="fr-FR"/>
        </w:rPr>
        <w:t>}</w:t>
      </w:r>
    </w:p>
    <w:p w:rsidR="00FA6F22" w:rsidRDefault="00FA6F22" w:rsidP="0009131C">
      <w:pPr>
        <w:pStyle w:val="SourceCode"/>
        <w:ind w:firstLine="0"/>
        <w:rPr>
          <w:lang w:val="fr-FR"/>
        </w:rPr>
      </w:pPr>
      <w:r w:rsidRPr="00FA6F22">
        <w:rPr>
          <w:lang w:val="fr-FR"/>
        </w:rPr>
        <w:t>AnimationModel.prototype.updateAnimation = function (elapsed) {</w:t>
      </w:r>
    </w:p>
    <w:p w:rsidR="0009131C" w:rsidRPr="00FA6F22" w:rsidRDefault="0009131C" w:rsidP="0009131C">
      <w:pPr>
        <w:pStyle w:val="SourceCode"/>
        <w:ind w:firstLine="0"/>
        <w:rPr>
          <w:lang w:val="fr-FR"/>
        </w:rPr>
      </w:pPr>
    </w:p>
    <w:p w:rsidR="00FA6F22" w:rsidRPr="00FA6F22" w:rsidRDefault="00FA6F22" w:rsidP="0009131C">
      <w:pPr>
        <w:pStyle w:val="SourceCode"/>
        <w:ind w:firstLine="0"/>
        <w:rPr>
          <w:lang w:val="fr-FR"/>
        </w:rPr>
      </w:pPr>
      <w:r w:rsidRPr="00FA6F22">
        <w:rPr>
          <w:lang w:val="fr-FR"/>
        </w:rPr>
        <w:t>this.elapsed += elapsed;</w:t>
      </w:r>
    </w:p>
    <w:p w:rsidR="00FA6F22" w:rsidRPr="00FA6F22" w:rsidRDefault="00FA6F22" w:rsidP="0009131C">
      <w:pPr>
        <w:pStyle w:val="SourceCode"/>
        <w:ind w:firstLine="0"/>
        <w:rPr>
          <w:lang w:val="fr-FR"/>
        </w:rPr>
      </w:pPr>
      <w:r w:rsidRPr="00FA6F22">
        <w:rPr>
          <w:lang w:val="fr-FR"/>
        </w:rPr>
        <w:t>if(this.elapsed &gt;= 40){</w:t>
      </w:r>
    </w:p>
    <w:p w:rsidR="00FA6F22" w:rsidRPr="00FA6F22" w:rsidRDefault="00FA6F22" w:rsidP="0009131C">
      <w:pPr>
        <w:pStyle w:val="SourceCode"/>
        <w:rPr>
          <w:lang w:val="fr-FR"/>
        </w:rPr>
      </w:pPr>
      <w:r w:rsidRPr="00FA6F22">
        <w:rPr>
          <w:lang w:val="fr-FR"/>
        </w:rPr>
        <w:t>this.currentFrameIndex++;</w:t>
      </w:r>
    </w:p>
    <w:p w:rsidR="00FA6F22" w:rsidRPr="00FA6F22" w:rsidRDefault="0009131C" w:rsidP="00FA6F22">
      <w:pPr>
        <w:pStyle w:val="SourceCode"/>
        <w:rPr>
          <w:lang w:val="fr-FR"/>
        </w:rPr>
      </w:pPr>
      <w:r>
        <w:rPr>
          <w:lang w:val="fr-FR"/>
        </w:rPr>
        <w:t>this.currentFrameIndex=</w:t>
      </w:r>
      <w:r w:rsidR="00FA6F22" w:rsidRPr="00FA6F22">
        <w:rPr>
          <w:lang w:val="fr-FR"/>
        </w:rPr>
        <w:t>this.currentFrameIndex%this.animation[this.currentAnimation].length;</w:t>
      </w:r>
    </w:p>
    <w:p w:rsidR="00FA6F22" w:rsidRPr="00FA6F22" w:rsidRDefault="00FA6F22" w:rsidP="00FA6F22">
      <w:pPr>
        <w:pStyle w:val="SourceCode"/>
        <w:rPr>
          <w:lang w:val="fr-FR"/>
        </w:rPr>
      </w:pPr>
      <w:r w:rsidRPr="00FA6F22">
        <w:rPr>
          <w:lang w:val="fr-FR"/>
        </w:rPr>
        <w:tab/>
      </w:r>
    </w:p>
    <w:p w:rsidR="00FA6F22" w:rsidRPr="00FA6F22" w:rsidRDefault="00FA6F22" w:rsidP="00FA6F22">
      <w:pPr>
        <w:pStyle w:val="SourceCode"/>
        <w:rPr>
          <w:lang w:val="fr-FR"/>
        </w:rPr>
      </w:pPr>
      <w:r w:rsidRPr="00FA6F22">
        <w:rPr>
          <w:lang w:val="fr-FR"/>
        </w:rPr>
        <w:t>gl.bindBuffer(gl.ARRAY_BUFFER, this.vertexPositionBuffer);</w:t>
      </w:r>
    </w:p>
    <w:p w:rsidR="00FA6F22" w:rsidRPr="00FA6F22" w:rsidRDefault="0009131C" w:rsidP="00FA6F22">
      <w:pPr>
        <w:pStyle w:val="SourceCode"/>
        <w:rPr>
          <w:lang w:val="fr-FR"/>
        </w:rPr>
      </w:pPr>
      <w:r>
        <w:rPr>
          <w:lang w:val="fr-FR"/>
        </w:rPr>
        <w:t>gl.bufferData(gl.ARRAY_BUFFER,</w:t>
      </w:r>
      <w:r w:rsidR="002F6623">
        <w:rPr>
          <w:lang w:val="fr-FR"/>
        </w:rPr>
        <w:t xml:space="preserve">new </w:t>
      </w:r>
      <w:r w:rsidR="00FA6F22" w:rsidRPr="00FA6F22">
        <w:rPr>
          <w:lang w:val="fr-FR"/>
        </w:rPr>
        <w:t>Float32Array(this.animation[this.currentAnimation][this.currentFrameIndex]), gl.STATIC_DRAW);</w:t>
      </w:r>
    </w:p>
    <w:p w:rsidR="00FA6F22" w:rsidRPr="00FA6F22" w:rsidRDefault="00FA6F22" w:rsidP="002F6623">
      <w:pPr>
        <w:pStyle w:val="SourceCode"/>
        <w:rPr>
          <w:lang w:val="fr-FR"/>
        </w:rPr>
      </w:pPr>
    </w:p>
    <w:p w:rsidR="00FA6F22" w:rsidRPr="00FA6F22" w:rsidRDefault="00FA6F22" w:rsidP="00FA6F22">
      <w:pPr>
        <w:pStyle w:val="SourceCode"/>
        <w:rPr>
          <w:lang w:val="fr-FR"/>
        </w:rPr>
      </w:pPr>
      <w:r w:rsidRPr="00FA6F22">
        <w:rPr>
          <w:lang w:val="fr-FR"/>
        </w:rPr>
        <w:t>this.elapsed = 0;</w:t>
      </w:r>
    </w:p>
    <w:p w:rsidR="00FA6F22" w:rsidRPr="00FA6F22" w:rsidRDefault="00FA6F22" w:rsidP="002F6623">
      <w:pPr>
        <w:pStyle w:val="SourceCode"/>
        <w:ind w:firstLine="0"/>
        <w:rPr>
          <w:lang w:val="fr-FR"/>
        </w:rPr>
      </w:pPr>
      <w:r w:rsidRPr="00FA6F22">
        <w:rPr>
          <w:lang w:val="fr-FR"/>
        </w:rPr>
        <w:t>}</w:t>
      </w:r>
    </w:p>
    <w:p w:rsidR="002F6623" w:rsidRDefault="002F6623" w:rsidP="002F6623">
      <w:pPr>
        <w:pStyle w:val="SourceCode"/>
        <w:ind w:firstLine="0"/>
        <w:rPr>
          <w:lang w:val="fr-FR"/>
        </w:rPr>
      </w:pPr>
    </w:p>
    <w:p w:rsidR="00FA6F22" w:rsidRPr="00FA6F22" w:rsidRDefault="00FA6F22" w:rsidP="002F6623">
      <w:pPr>
        <w:pStyle w:val="SourceCode"/>
        <w:ind w:firstLine="0"/>
        <w:rPr>
          <w:lang w:val="fr-FR"/>
        </w:rPr>
      </w:pPr>
      <w:r w:rsidRPr="00FA6F22">
        <w:rPr>
          <w:lang w:val="fr-FR"/>
        </w:rPr>
        <w:t>}</w:t>
      </w:r>
    </w:p>
    <w:p w:rsidR="00FA6F22" w:rsidRPr="00FA6F22" w:rsidRDefault="00FA6F22" w:rsidP="00FA6F22">
      <w:pPr>
        <w:pStyle w:val="SourceCode"/>
        <w:rPr>
          <w:lang w:val="fr-FR"/>
        </w:rPr>
      </w:pPr>
    </w:p>
    <w:p w:rsidR="00FA6F22" w:rsidRPr="00FA6F22" w:rsidRDefault="00FA6F22" w:rsidP="00521285">
      <w:pPr>
        <w:pStyle w:val="SourceCode"/>
        <w:ind w:firstLine="0"/>
        <w:rPr>
          <w:lang w:val="fr-FR"/>
        </w:rPr>
      </w:pPr>
      <w:r w:rsidRPr="00FA6F22">
        <w:rPr>
          <w:lang w:val="fr-FR"/>
        </w:rPr>
        <w:t>AnimationModel.prototype.playAnimation = function(animation){</w:t>
      </w:r>
    </w:p>
    <w:p w:rsidR="00FA6F22" w:rsidRPr="00FA6F22" w:rsidRDefault="00FA6F22" w:rsidP="00FA6F22">
      <w:pPr>
        <w:pStyle w:val="SourceCode"/>
        <w:rPr>
          <w:lang w:val="fr-FR"/>
        </w:rPr>
      </w:pPr>
      <w:r w:rsidRPr="00FA6F22">
        <w:rPr>
          <w:lang w:val="fr-FR"/>
        </w:rPr>
        <w:t>this.currentAnimation = animation;</w:t>
      </w:r>
    </w:p>
    <w:p w:rsidR="00A71B53" w:rsidRDefault="00FA6F22" w:rsidP="00A11E7D">
      <w:pPr>
        <w:pStyle w:val="SourceCode"/>
        <w:ind w:firstLine="0"/>
        <w:rPr>
          <w:lang w:val="fr-FR"/>
        </w:rPr>
      </w:pPr>
      <w:r w:rsidRPr="00FA6F22">
        <w:rPr>
          <w:lang w:val="fr-FR"/>
        </w:rPr>
        <w:t>}</w:t>
      </w:r>
    </w:p>
    <w:p w:rsidR="00A11E7D" w:rsidRDefault="00A11E7D" w:rsidP="00A5714A">
      <w:pPr>
        <w:rPr>
          <w:lang w:val="fr-FR"/>
        </w:rPr>
      </w:pPr>
    </w:p>
    <w:p w:rsidR="00050CD1" w:rsidRDefault="00050CD1" w:rsidP="00A5714A">
      <w:pPr>
        <w:rPr>
          <w:lang w:val="fr-FR"/>
        </w:rPr>
      </w:pPr>
      <w:r>
        <w:rPr>
          <w:lang w:val="fr-FR"/>
        </w:rPr>
        <w:t>Ngoài phần khởi tạo tương tự lơp GameModel, trong</w:t>
      </w:r>
      <w:r w:rsidR="00A11E7D">
        <w:rPr>
          <w:lang w:val="fr-FR"/>
        </w:rPr>
        <w:t xml:space="preserve"> lớp</w:t>
      </w:r>
      <w:r>
        <w:rPr>
          <w:lang w:val="fr-FR"/>
        </w:rPr>
        <w:t xml:space="preserve"> AnimationModel</w:t>
      </w:r>
      <w:r w:rsidR="00A11E7D">
        <w:rPr>
          <w:lang w:val="fr-FR"/>
        </w:rPr>
        <w:t xml:space="preserve"> chúng ta cần có một thuộc tính lưu lại tất cả những loại animation. </w:t>
      </w:r>
      <w:r w:rsidR="00D7786F">
        <w:rPr>
          <w:lang w:val="fr-FR"/>
        </w:rPr>
        <w:t xml:space="preserve">Trong đoạn code bên trên, mỗi mô hình animation sẽ có 3 loại animation là </w:t>
      </w:r>
      <w:r w:rsidR="001C5519" w:rsidRPr="00AD7915">
        <w:rPr>
          <w:b/>
          <w:i/>
          <w:lang w:val="fr-FR"/>
        </w:rPr>
        <w:t>walk</w:t>
      </w:r>
      <w:r w:rsidR="001C5519">
        <w:rPr>
          <w:lang w:val="fr-FR"/>
        </w:rPr>
        <w:t xml:space="preserve">, </w:t>
      </w:r>
      <w:r w:rsidR="001C5519" w:rsidRPr="00AD7915">
        <w:rPr>
          <w:b/>
          <w:i/>
          <w:lang w:val="fr-FR"/>
        </w:rPr>
        <w:t>stand</w:t>
      </w:r>
      <w:r w:rsidR="001C5519">
        <w:rPr>
          <w:lang w:val="fr-FR"/>
        </w:rPr>
        <w:t xml:space="preserve"> , </w:t>
      </w:r>
      <w:r w:rsidR="001C5519" w:rsidRPr="00AD7915">
        <w:rPr>
          <w:b/>
          <w:i/>
          <w:lang w:val="fr-FR"/>
        </w:rPr>
        <w:t>attack</w:t>
      </w:r>
      <w:r w:rsidR="00B57341">
        <w:rPr>
          <w:lang w:val="fr-FR"/>
        </w:rPr>
        <w:t xml:space="preserve">. Mỗi loại animation là một mảng các frame liên tục. </w:t>
      </w:r>
      <w:r w:rsidR="00B57341" w:rsidRPr="00AD7915">
        <w:rPr>
          <w:b/>
          <w:i/>
          <w:lang w:val="fr-FR"/>
        </w:rPr>
        <w:t>currentFrameIndex</w:t>
      </w:r>
      <w:r w:rsidR="00AD7915">
        <w:rPr>
          <w:lang w:val="fr-FR"/>
        </w:rPr>
        <w:t xml:space="preserve"> </w:t>
      </w:r>
      <w:r w:rsidR="00B57341">
        <w:rPr>
          <w:lang w:val="fr-FR"/>
        </w:rPr>
        <w:t xml:space="preserve">được dùng để xác định chỉ số frame hiện tại. </w:t>
      </w:r>
      <w:r w:rsidR="00B57341" w:rsidRPr="00AD7915">
        <w:rPr>
          <w:b/>
          <w:i/>
          <w:lang w:val="fr-FR"/>
        </w:rPr>
        <w:t>currentAnimation</w:t>
      </w:r>
      <w:r w:rsidR="00B57341">
        <w:rPr>
          <w:i/>
          <w:lang w:val="fr-FR"/>
        </w:rPr>
        <w:t xml:space="preserve"> </w:t>
      </w:r>
      <w:r w:rsidR="00B57341">
        <w:rPr>
          <w:lang w:val="fr-FR"/>
        </w:rPr>
        <w:t xml:space="preserve"> xác định loại animation hiện tại. Ngoài ra chúng ta còn cần một biến </w:t>
      </w:r>
      <w:r w:rsidR="00B57341" w:rsidRPr="00AD7915">
        <w:rPr>
          <w:b/>
          <w:i/>
          <w:lang w:val="fr-FR"/>
        </w:rPr>
        <w:t>elapsed</w:t>
      </w:r>
      <w:r w:rsidR="00B57341">
        <w:rPr>
          <w:lang w:val="fr-FR"/>
        </w:rPr>
        <w:t xml:space="preserve"> để lưu thời gian.</w:t>
      </w:r>
    </w:p>
    <w:p w:rsidR="00F5691B" w:rsidRDefault="00B57341" w:rsidP="00A5714A">
      <w:pPr>
        <w:rPr>
          <w:lang w:val="fr-FR"/>
        </w:rPr>
      </w:pPr>
      <w:r>
        <w:rPr>
          <w:lang w:val="fr-FR"/>
        </w:rPr>
        <w:t xml:space="preserve">Phương thức updateAnimation có nhiệm vụ xác định frame tiếp theo của animation hiện tại. Sau khi </w:t>
      </w:r>
      <w:r w:rsidR="00F5691B">
        <w:rPr>
          <w:lang w:val="fr-FR"/>
        </w:rPr>
        <w:t xml:space="preserve">xác định được frame, chúng ta có thể truyền chính xác mảng tọa độ đỉnh vào </w:t>
      </w:r>
      <w:r w:rsidR="00F5691B" w:rsidRPr="00CA185E">
        <w:rPr>
          <w:b/>
          <w:i/>
          <w:lang w:val="fr-FR"/>
        </w:rPr>
        <w:t>this.vertexPositionBuffe</w:t>
      </w:r>
      <w:r w:rsidR="00F5691B" w:rsidRPr="00F5691B">
        <w:rPr>
          <w:i/>
          <w:lang w:val="fr-FR"/>
        </w:rPr>
        <w:t>r</w:t>
      </w:r>
      <w:r w:rsidR="00F5691B">
        <w:rPr>
          <w:lang w:val="fr-FR"/>
        </w:rPr>
        <w:t xml:space="preserve"> bằng hàm </w:t>
      </w:r>
      <w:r w:rsidR="00F5691B" w:rsidRPr="00CA185E">
        <w:rPr>
          <w:b/>
          <w:i/>
          <w:lang w:val="fr-FR"/>
        </w:rPr>
        <w:t>gl.bufferData.</w:t>
      </w:r>
    </w:p>
    <w:p w:rsidR="000C4F1F" w:rsidRPr="000C4F1F" w:rsidRDefault="00F5691B" w:rsidP="00A5714A">
      <w:pPr>
        <w:rPr>
          <w:lang w:val="fr-FR"/>
        </w:rPr>
      </w:pPr>
      <w:r w:rsidRPr="00F216E0">
        <w:rPr>
          <w:b/>
          <w:i/>
          <w:lang w:val="fr-FR"/>
        </w:rPr>
        <w:t>this.animation[this.currentAnimation][this.currentFrameIndex]</w:t>
      </w:r>
      <w:r>
        <w:rPr>
          <w:i/>
          <w:lang w:val="fr-FR"/>
        </w:rPr>
        <w:t> </w:t>
      </w:r>
      <w:r w:rsidR="00F216E0">
        <w:rPr>
          <w:lang w:val="fr-FR"/>
        </w:rPr>
        <w:t xml:space="preserve">chính là </w:t>
      </w:r>
      <w:r>
        <w:rPr>
          <w:lang w:val="fr-FR"/>
        </w:rPr>
        <w:t>mảng tọa độ vertex hiện tại cần phải vẽ.</w:t>
      </w:r>
      <w:r w:rsidR="00F216E0">
        <w:rPr>
          <w:lang w:val="fr-FR"/>
        </w:rPr>
        <w:t xml:space="preserve"> </w:t>
      </w:r>
      <w:r w:rsidR="00EC0642">
        <w:rPr>
          <w:lang w:val="fr-FR"/>
        </w:rPr>
        <w:t xml:space="preserve">Phương thức </w:t>
      </w:r>
      <w:r w:rsidR="00EC0642" w:rsidRPr="00F216E0">
        <w:rPr>
          <w:b/>
          <w:i/>
          <w:lang w:val="fr-FR"/>
        </w:rPr>
        <w:t>playAnimation</w:t>
      </w:r>
      <w:r w:rsidR="00EC0642">
        <w:rPr>
          <w:lang w:val="fr-FR"/>
        </w:rPr>
        <w:t xml:space="preserve"> được dùng để thay đổi loại animation của mô hình</w:t>
      </w:r>
      <w:r w:rsidR="00DE1BB2">
        <w:rPr>
          <w:lang w:val="fr-FR"/>
        </w:rPr>
        <w:t>.</w:t>
      </w:r>
      <w:r>
        <w:rPr>
          <w:lang w:val="fr-FR"/>
        </w:rPr>
        <w:t xml:space="preserve"> </w:t>
      </w:r>
      <w:r w:rsidRPr="00F5691B">
        <w:rPr>
          <w:i/>
          <w:lang w:val="fr-FR"/>
        </w:rPr>
        <w:t xml:space="preserve"> </w:t>
      </w:r>
      <w:r w:rsidR="000C4F1F">
        <w:rPr>
          <w:lang w:val="fr-FR"/>
        </w:rPr>
        <w:t>Thời gian thay đổi chỉ số frame vào khoảng 40 milli second (tương đương 25 frames trong một giây)</w:t>
      </w:r>
    </w:p>
    <w:p w:rsidR="0053165E" w:rsidRDefault="0053165E" w:rsidP="0053165E">
      <w:pPr>
        <w:pStyle w:val="Heading2"/>
        <w:keepLines/>
        <w:spacing w:before="200" w:after="240"/>
      </w:pPr>
      <w:bookmarkStart w:id="317" w:name="_Toc329630412"/>
      <w:bookmarkStart w:id="318" w:name="_Toc329635695"/>
      <w:r>
        <w:t xml:space="preserve">Kiến trúc </w:t>
      </w:r>
      <w:r w:rsidR="009B2D54">
        <w:t>sử dụng mô hình 3D</w:t>
      </w:r>
      <w:r>
        <w:t xml:space="preserve"> trong ứng dụng.</w:t>
      </w:r>
      <w:bookmarkEnd w:id="313"/>
      <w:bookmarkEnd w:id="317"/>
      <w:bookmarkEnd w:id="318"/>
    </w:p>
    <w:p w:rsidR="0056256F" w:rsidRDefault="009976D0" w:rsidP="0053165E">
      <w:pPr>
        <w:spacing w:after="0"/>
      </w:pPr>
      <w:r>
        <w:rPr>
          <w:noProof/>
          <w:lang w:eastAsia="en-US"/>
        </w:rPr>
        <w:drawing>
          <wp:inline distT="0" distB="0" distL="0" distR="0" wp14:anchorId="7CBD6A07" wp14:editId="099989F4">
            <wp:extent cx="5583555" cy="22208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3555" cy="2220894"/>
                    </a:xfrm>
                    <a:prstGeom prst="rect">
                      <a:avLst/>
                    </a:prstGeom>
                    <a:noFill/>
                    <a:ln>
                      <a:noFill/>
                    </a:ln>
                  </pic:spPr>
                </pic:pic>
              </a:graphicData>
            </a:graphic>
          </wp:inline>
        </w:drawing>
      </w:r>
    </w:p>
    <w:p w:rsidR="003F46FD" w:rsidRDefault="003F46FD" w:rsidP="003F46FD">
      <w:pPr>
        <w:pStyle w:val="Caption"/>
      </w:pPr>
      <w:bookmarkStart w:id="319" w:name="_Ref329377429"/>
      <w:bookmarkStart w:id="320" w:name="_Toc329728233"/>
      <w:r>
        <w:t xml:space="preserve">Hình </w:t>
      </w:r>
      <w:r w:rsidR="00C76263">
        <w:fldChar w:fldCharType="begin"/>
      </w:r>
      <w:r w:rsidR="00C76263">
        <w:instrText xml:space="preserve"> STYLEREF 1 \s </w:instrText>
      </w:r>
      <w:r w:rsidR="00C76263">
        <w:fldChar w:fldCharType="separate"/>
      </w:r>
      <w:r w:rsidR="00B80F35">
        <w:rPr>
          <w:noProof/>
        </w:rPr>
        <w:t>4</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6</w:t>
      </w:r>
      <w:r w:rsidR="00C76263">
        <w:rPr>
          <w:noProof/>
        </w:rPr>
        <w:fldChar w:fldCharType="end"/>
      </w:r>
      <w:bookmarkEnd w:id="319"/>
      <w:r>
        <w:t xml:space="preserve"> Kiến trúc sử dụng mô hình 3D</w:t>
      </w:r>
      <w:bookmarkEnd w:id="320"/>
    </w:p>
    <w:p w:rsidR="00BE7418" w:rsidRDefault="009976D0" w:rsidP="0053165E">
      <w:pPr>
        <w:spacing w:after="0"/>
      </w:pPr>
      <w:r>
        <w:t>Mô hình 3D trong ứng dụng được đại diện bằng lớp GameModel. Một đối tượng GameModel có nhiệm vụ vẽ ra màn hình với các thông số truyề</w:t>
      </w:r>
      <w:r w:rsidR="00BE7418">
        <w:t xml:space="preserve">n vào như </w:t>
      </w:r>
      <w:r w:rsidR="00C44C39">
        <w:t>world matrix, projection matrix, view matrix</w:t>
      </w:r>
      <w:r w:rsidR="00BE7418">
        <w:t>.</w:t>
      </w:r>
      <w:r w:rsidR="00C44C39">
        <w:t xml:space="preserve"> </w:t>
      </w:r>
      <w:r>
        <w:t xml:space="preserve">Tất cả các thông tin liên quan đến logic game </w:t>
      </w:r>
      <w:r w:rsidR="00BE7418">
        <w:t>như vị</w:t>
      </w:r>
      <w:r w:rsidR="00C44C39">
        <w:t xml:space="preserve"> trí, góc xoay</w:t>
      </w:r>
      <w:r w:rsidR="00BE7418">
        <w:t>, tỷ lệ</w:t>
      </w:r>
      <w:r w:rsidR="00C44C39">
        <w:t xml:space="preserve"> scale của mô hình</w:t>
      </w:r>
      <w:r w:rsidR="00BE7418">
        <w:t xml:space="preserve"> </w:t>
      </w:r>
      <w:r>
        <w:t>đượ</w:t>
      </w:r>
      <w:r w:rsidR="00BE7418">
        <w:t>c quản lý</w:t>
      </w:r>
      <w:r>
        <w:t xml:space="preserve"> trong các lớp</w:t>
      </w:r>
      <w:r w:rsidR="00BE7418">
        <w:t xml:space="preserve"> </w:t>
      </w:r>
      <w:r w:rsidR="00CD1FE1">
        <w:t xml:space="preserve">kế thừa từ </w:t>
      </w:r>
      <w:r w:rsidR="00BE7418">
        <w:t xml:space="preserve">VisibleGameEntity </w:t>
      </w:r>
      <w:r w:rsidR="00CD1FE1">
        <w:t xml:space="preserve">như Building , Character. Dưới </w:t>
      </w:r>
      <w:r w:rsidR="00BE7418">
        <w:t>đây</w:t>
      </w:r>
      <w:r w:rsidR="00CD1FE1">
        <w:t xml:space="preserve"> là đoạn code định nghĩa lớp Character</w:t>
      </w:r>
      <w:r w:rsidR="00BE7418">
        <w:t>.</w:t>
      </w:r>
    </w:p>
    <w:p w:rsidR="00BE7418" w:rsidRDefault="00BE7418" w:rsidP="00BE7418">
      <w:pPr>
        <w:pStyle w:val="SourceCode"/>
        <w:ind w:firstLine="0"/>
      </w:pPr>
      <w:r>
        <w:t>function Character(){</w:t>
      </w:r>
    </w:p>
    <w:p w:rsidR="00BE7418" w:rsidRDefault="00BE7418" w:rsidP="00BE7418">
      <w:pPr>
        <w:pStyle w:val="SourceCode"/>
        <w:ind w:firstLine="0"/>
      </w:pPr>
      <w:r>
        <w:t>}</w:t>
      </w:r>
    </w:p>
    <w:p w:rsidR="00BE7418" w:rsidRDefault="00BE7418" w:rsidP="00BE7418">
      <w:pPr>
        <w:pStyle w:val="SourceCode"/>
        <w:ind w:firstLine="0"/>
      </w:pPr>
      <w:r>
        <w:t>Character.inheritsFrom(VisibleGameEntity);</w:t>
      </w:r>
    </w:p>
    <w:p w:rsidR="00BE7418" w:rsidRDefault="00BE7418" w:rsidP="00BE7418">
      <w:pPr>
        <w:pStyle w:val="SourceCode"/>
        <w:ind w:firstLine="0"/>
      </w:pPr>
      <w:r>
        <w:t>Character.prototype.load = function(){</w:t>
      </w:r>
    </w:p>
    <w:p w:rsidR="00BE7418" w:rsidRDefault="00BE7418" w:rsidP="00BE7418">
      <w:pPr>
        <w:pStyle w:val="SourceCode"/>
      </w:pPr>
      <w:r>
        <w:t>/* Khoi tao */</w:t>
      </w:r>
    </w:p>
    <w:p w:rsidR="00BE7418" w:rsidRDefault="00BE7418" w:rsidP="00BE7418">
      <w:pPr>
        <w:pStyle w:val="SourceCode"/>
      </w:pPr>
      <w:r>
        <w:t>//...</w:t>
      </w:r>
    </w:p>
    <w:p w:rsidR="00BE7418" w:rsidRDefault="00BE7418" w:rsidP="00BE7418">
      <w:pPr>
        <w:pStyle w:val="SourceCode"/>
      </w:pPr>
      <w:r>
        <w:t>this.model = new AnimationModel();</w:t>
      </w:r>
    </w:p>
    <w:p w:rsidR="00BE7418" w:rsidRDefault="00BE7418" w:rsidP="00BE7418">
      <w:pPr>
        <w:pStyle w:val="SourceCode"/>
      </w:pPr>
      <w:r>
        <w:t>this.model.load(modelID,textureID,effectID);</w:t>
      </w:r>
    </w:p>
    <w:p w:rsidR="00BE7418" w:rsidRDefault="00BE7418" w:rsidP="00BE7418">
      <w:pPr>
        <w:pStyle w:val="SourceCode"/>
        <w:ind w:firstLine="0"/>
      </w:pPr>
      <w:r>
        <w:t>}</w:t>
      </w:r>
    </w:p>
    <w:p w:rsidR="00BE7418" w:rsidRDefault="00BE7418" w:rsidP="00BE7418">
      <w:pPr>
        <w:pStyle w:val="SourceCode"/>
        <w:ind w:firstLine="0"/>
      </w:pPr>
      <w:r>
        <w:t>Character.prototype.draw = function(camera){</w:t>
      </w:r>
    </w:p>
    <w:p w:rsidR="00BE7418" w:rsidRDefault="00BE7418" w:rsidP="00BE7418">
      <w:pPr>
        <w:pStyle w:val="SourceCode"/>
      </w:pPr>
      <w:r>
        <w:t>this.model.draw(camera,this.getWorldMatrix());</w:t>
      </w:r>
    </w:p>
    <w:p w:rsidR="00BE7418" w:rsidRDefault="00BE7418" w:rsidP="00BE7418">
      <w:pPr>
        <w:pStyle w:val="SourceCode"/>
        <w:ind w:firstLine="0"/>
      </w:pPr>
      <w:r>
        <w:t>}</w:t>
      </w:r>
    </w:p>
    <w:p w:rsidR="00BE7418" w:rsidRDefault="00BE7418" w:rsidP="00BE7418">
      <w:pPr>
        <w:pStyle w:val="SourceCode"/>
        <w:ind w:firstLine="0"/>
      </w:pPr>
      <w:r>
        <w:t>VisibleGameEntity.prototype.getWorldMatrix = function(){</w:t>
      </w:r>
    </w:p>
    <w:p w:rsidR="00BE7418" w:rsidRDefault="00BE7418" w:rsidP="00BE7418">
      <w:pPr>
        <w:pStyle w:val="SourceCode"/>
      </w:pPr>
      <w:r>
        <w:t>var wMatrix = mat4.create();</w:t>
      </w:r>
    </w:p>
    <w:p w:rsidR="00BE7418" w:rsidRDefault="00BE7418" w:rsidP="00BE7418">
      <w:pPr>
        <w:pStyle w:val="SourceCode"/>
      </w:pPr>
      <w:r>
        <w:t>mat4.identity(wMatrix);</w:t>
      </w:r>
    </w:p>
    <w:p w:rsidR="00BE7418" w:rsidRDefault="00BE7418" w:rsidP="00BE7418">
      <w:pPr>
        <w:pStyle w:val="SourceCode"/>
      </w:pPr>
      <w:r>
        <w:t>mat4.translate(wMatrix,[this.translate.x,this.translate.y,this.translate.z]);</w:t>
      </w:r>
    </w:p>
    <w:p w:rsidR="00BE7418" w:rsidRDefault="00BE7418" w:rsidP="00BE7418">
      <w:pPr>
        <w:pStyle w:val="SourceCode"/>
      </w:pPr>
      <w:r>
        <w:t>mat4.rotateY(wMatrix, Util.degToRad(this.rotate.y));</w:t>
      </w:r>
    </w:p>
    <w:p w:rsidR="00BE7418" w:rsidRDefault="00BE7418" w:rsidP="00BE7418">
      <w:pPr>
        <w:pStyle w:val="SourceCode"/>
      </w:pPr>
      <w:r>
        <w:t>mat4.rotateX(wMatrix, Util.degToRad(this.rotate.x));</w:t>
      </w:r>
    </w:p>
    <w:p w:rsidR="00BE7418" w:rsidRDefault="00BE7418" w:rsidP="00BE7418">
      <w:pPr>
        <w:pStyle w:val="SourceCode"/>
      </w:pPr>
      <w:r>
        <w:t>mat4.rotateZ(wMatrix, Util.degToRad(this.rotate.z));</w:t>
      </w:r>
    </w:p>
    <w:p w:rsidR="00BE7418" w:rsidRDefault="00BE7418" w:rsidP="00BE7418">
      <w:pPr>
        <w:pStyle w:val="SourceCode"/>
      </w:pPr>
      <w:r>
        <w:t>mat4.scale(wMatrix,[this.scale.x,this.scale.y,this.scale.z]);</w:t>
      </w:r>
    </w:p>
    <w:p w:rsidR="00BE7418" w:rsidRDefault="00BE7418" w:rsidP="00BE7418">
      <w:pPr>
        <w:pStyle w:val="SourceCode"/>
      </w:pPr>
      <w:r>
        <w:t>return wMatrix;</w:t>
      </w:r>
    </w:p>
    <w:p w:rsidR="00BE7418" w:rsidRDefault="00BE7418" w:rsidP="00BE7418">
      <w:pPr>
        <w:pStyle w:val="SourceCode"/>
        <w:ind w:firstLine="0"/>
      </w:pPr>
      <w:r>
        <w:t>}</w:t>
      </w:r>
    </w:p>
    <w:p w:rsidR="00E95C2D" w:rsidRDefault="00BE7418" w:rsidP="0053165E">
      <w:pPr>
        <w:spacing w:after="0"/>
      </w:pPr>
      <w:r>
        <w:t>Khi vẽ một Character thực chất là chúng ta gọi hàm draw của AnimationModel với những thông số của Character. Với phương pháp này chúng ta hoàn toàn có thể làm được việc là một AnimationModel được sử dụng bởi nhiều Character giúp nâng cao</w:t>
      </w:r>
      <w:r w:rsidR="00E95C2D">
        <w:t xml:space="preserve"> </w:t>
      </w:r>
      <w:r w:rsidR="00CD1FE1">
        <w:t>hiệu xuất</w:t>
      </w:r>
      <w:r w:rsidR="00E95C2D">
        <w:t xml:space="preserve"> của game.</w:t>
      </w:r>
    </w:p>
    <w:p w:rsidR="00D674FA" w:rsidRDefault="00D674FA" w:rsidP="00D674FA">
      <w:pPr>
        <w:pStyle w:val="Heading2"/>
      </w:pPr>
      <w:r>
        <w:t>Kết luận</w:t>
      </w:r>
    </w:p>
    <w:p w:rsidR="005707F8" w:rsidRPr="005707F8" w:rsidRDefault="00587882" w:rsidP="00B16A7D">
      <w:pPr>
        <w:spacing w:after="0"/>
      </w:pPr>
      <w:r>
        <w:t xml:space="preserve">Nội dung của chương này trình bày các vấn đề </w:t>
      </w:r>
      <w:r w:rsidR="00E20A06">
        <w:t xml:space="preserve">liên quan </w:t>
      </w:r>
      <w:r>
        <w:t>đ</w:t>
      </w:r>
      <w:r w:rsidR="00E20A06">
        <w:t>ến việc</w:t>
      </w:r>
      <w:r>
        <w:t xml:space="preserve"> tạo lậ</w:t>
      </w:r>
      <w:r w:rsidR="005A7B4C">
        <w:t>p mô hình 3D từ file JSON và cách thực hiện hiệu ứng animation trên mô hình</w:t>
      </w:r>
      <w:r w:rsidR="00B16A7D">
        <w:t xml:space="preserve"> 3D</w:t>
      </w:r>
      <w:r w:rsidR="002458C0">
        <w:t>, đây</w:t>
      </w:r>
      <w:r w:rsidR="005A7B4C">
        <w:t xml:space="preserve"> là một phương pháp quan trọng được sử dụng nhiều trong các game 3D.</w:t>
      </w:r>
    </w:p>
    <w:p w:rsidR="00E95C2D" w:rsidRDefault="00E95C2D" w:rsidP="00E95C2D">
      <w:pPr>
        <w:ind w:left="518" w:firstLine="360"/>
      </w:pPr>
      <w:r>
        <w:br w:type="page"/>
      </w:r>
    </w:p>
    <w:p w:rsidR="00AE43D3" w:rsidRPr="00892004" w:rsidRDefault="00AE43D3" w:rsidP="00AE43D3">
      <w:pPr>
        <w:pStyle w:val="Heading1"/>
        <w:ind w:left="432" w:hanging="432"/>
      </w:pPr>
      <w:r>
        <w:br/>
      </w:r>
      <w:bookmarkStart w:id="321" w:name="_Toc329630413"/>
      <w:bookmarkStart w:id="322" w:name="_Toc329635696"/>
      <w:r>
        <w:t>Các vấn đề nâng cao về đồ họa 3D trong WebGL</w:t>
      </w:r>
      <w:bookmarkEnd w:id="321"/>
      <w:bookmarkEnd w:id="322"/>
    </w:p>
    <w:p w:rsidR="00AE43D3" w:rsidRPr="00892004" w:rsidRDefault="00AE43D3" w:rsidP="00AE43D3">
      <w:pPr>
        <w:pStyle w:val="ChapterSummary"/>
      </w:pPr>
      <w:r>
        <w:t>Nội dung của</w:t>
      </w:r>
      <w:r w:rsidR="00317FF6">
        <w:t xml:space="preserve"> chương 5</w:t>
      </w:r>
      <w:r w:rsidR="00ED7A7C">
        <w:t xml:space="preserve"> trình bày các vấn đề nâng cao về độ họa 3D trong WebGL</w:t>
      </w:r>
    </w:p>
    <w:p w:rsidR="00D25877" w:rsidRDefault="00D25877" w:rsidP="00AE43D3">
      <w:pPr>
        <w:pStyle w:val="Heading2"/>
        <w:tabs>
          <w:tab w:val="clear" w:pos="576"/>
        </w:tabs>
      </w:pPr>
      <w:bookmarkStart w:id="323" w:name="_Ref329374532"/>
      <w:bookmarkStart w:id="324" w:name="_Toc329630414"/>
      <w:bookmarkStart w:id="325" w:name="_Toc329635697"/>
      <w:r>
        <w:t>Hiệu ứng camera</w:t>
      </w:r>
      <w:bookmarkEnd w:id="323"/>
      <w:bookmarkEnd w:id="324"/>
      <w:bookmarkEnd w:id="325"/>
    </w:p>
    <w:p w:rsidR="00FD33AB" w:rsidRDefault="00FD33AB" w:rsidP="00FD33AB">
      <w:pPr>
        <w:spacing w:after="0"/>
      </w:pPr>
      <w:r>
        <w:t>Hiệu ứng camera là việc điều khiển sự di chuyển của camera để tạo ra cho người chơi cảm giác thoải mái trong quan sát hoặc điều khiển camera theo những quỹ đạo di chuyển để tạo cho người chơi những góc nhìn ấn tượng. Nếu hiệu ứng camera được sử dụng một cách hợp lý và khéo léo sẽ tạo cho người chơi cảm giác ấn tượng, thích thú bội phần. Ở phần đầu của mục này sẽ trình bày những vấn đề cơ bản về camera sau đó là các chế độ camera được hỗ trợ trong game.</w:t>
      </w:r>
    </w:p>
    <w:p w:rsidR="00881C89" w:rsidRDefault="00DF79AE" w:rsidP="00DF79AE">
      <w:pPr>
        <w:pStyle w:val="Heading3"/>
      </w:pPr>
      <w:bookmarkStart w:id="326" w:name="_Toc329630415"/>
      <w:bookmarkStart w:id="327" w:name="_Toc329635698"/>
      <w:r>
        <w:t>Cơ bản về camera</w:t>
      </w:r>
      <w:bookmarkEnd w:id="326"/>
      <w:bookmarkEnd w:id="327"/>
    </w:p>
    <w:p w:rsidR="003D5E78" w:rsidRPr="003D5E78" w:rsidRDefault="003D5E78" w:rsidP="008337A4">
      <w:pPr>
        <w:pStyle w:val="VanDe"/>
        <w:rPr>
          <w:lang w:val="fr-FR"/>
        </w:rPr>
      </w:pPr>
      <w:r>
        <w:rPr>
          <w:lang w:val="fr-FR"/>
        </w:rPr>
        <w:t>Vấn đề</w:t>
      </w:r>
    </w:p>
    <w:p w:rsidR="003D5E78" w:rsidRDefault="003D5E78" w:rsidP="003D5E78">
      <w:pPr>
        <w:spacing w:after="0"/>
      </w:pPr>
      <w:r>
        <w:t>Trong đồ hoạ 3D việc thấy được những gì trên màn hình không phụ thuộc vào việc ta đặt các đối tượng trong thế giới 3D như thế nào mà phụ thuộc vào việc ta đang đặt camera như thế nào. Phần này trình bày những thành phần cơ bản của camera.</w:t>
      </w:r>
    </w:p>
    <w:p w:rsidR="003D5E78" w:rsidRDefault="003D5E78" w:rsidP="008337A4">
      <w:pPr>
        <w:pStyle w:val="GiaiPhap"/>
      </w:pPr>
      <w:r>
        <w:t>Giải pháp</w:t>
      </w:r>
    </w:p>
    <w:p w:rsidR="003D5E78" w:rsidRDefault="003D5E78" w:rsidP="003D5E78">
      <w:pPr>
        <w:spacing w:after="0"/>
      </w:pPr>
      <w:r>
        <w:t>Để thiết lập một camera ta cần 2 ma trận là View và Projection. Ma trận view được khởi tạo từ những thông tin sau:</w:t>
      </w:r>
    </w:p>
    <w:p w:rsidR="003D5E78" w:rsidRDefault="006F1F8E" w:rsidP="008337A4">
      <w:pPr>
        <w:pStyle w:val="ListParagraph"/>
      </w:pPr>
      <w:r w:rsidRPr="00125238">
        <w:rPr>
          <w:b/>
        </w:rPr>
        <w:t>cameraPosition</w:t>
      </w:r>
      <w:r>
        <w:t xml:space="preserve"> :</w:t>
      </w:r>
      <w:r>
        <w:tab/>
        <w:t>Vị trí camera</w:t>
      </w:r>
    </w:p>
    <w:p w:rsidR="00DE47C8" w:rsidRDefault="006F1F8E" w:rsidP="008337A4">
      <w:pPr>
        <w:pStyle w:val="ListParagraph"/>
      </w:pPr>
      <w:r w:rsidRPr="00125238">
        <w:rPr>
          <w:b/>
        </w:rPr>
        <w:t>cameraTarget</w:t>
      </w:r>
      <w:r>
        <w:t xml:space="preserve">  : </w:t>
      </w:r>
      <w:r>
        <w:tab/>
      </w:r>
      <w:r w:rsidR="003D5E78">
        <w:t>Điểm nhìn của camera</w:t>
      </w:r>
    </w:p>
    <w:p w:rsidR="003D5E78" w:rsidRDefault="006F1F8E" w:rsidP="008337A4">
      <w:pPr>
        <w:pStyle w:val="ListParagraph"/>
      </w:pPr>
      <w:r w:rsidRPr="00125238">
        <w:rPr>
          <w:b/>
        </w:rPr>
        <w:t>upVector</w:t>
      </w:r>
      <w:r>
        <w:t xml:space="preserve"> :</w:t>
      </w:r>
      <w:r>
        <w:tab/>
      </w:r>
      <w:r>
        <w:tab/>
      </w:r>
      <w:r w:rsidR="003D5E78">
        <w:t>Hướng lên của camera</w:t>
      </w:r>
      <w:r>
        <w:t xml:space="preserve"> </w:t>
      </w:r>
    </w:p>
    <w:p w:rsidR="003D5E78" w:rsidRDefault="00A30B86" w:rsidP="003D5E78">
      <w:pPr>
        <w:spacing w:after="0"/>
      </w:pPr>
      <w:r>
        <w:t>Dưới đây là một ví dụ về việc tao ma trận view của camera.</w:t>
      </w:r>
    </w:p>
    <w:p w:rsidR="00A30B86" w:rsidRDefault="00A30B86" w:rsidP="00A30B86">
      <w:pPr>
        <w:pStyle w:val="SourceCode"/>
      </w:pPr>
      <w:r>
        <w:t>mat4.lookAt(cameraPosition, cameraTarget, upVector, viewMatrix);</w:t>
      </w:r>
    </w:p>
    <w:p w:rsidR="00E97D8D" w:rsidRDefault="00E97D8D" w:rsidP="00E97D8D">
      <w:pPr>
        <w:spacing w:after="0"/>
        <w:jc w:val="center"/>
      </w:pPr>
      <w:r w:rsidRPr="00CC1F1A">
        <w:rPr>
          <w:noProof/>
          <w:lang w:eastAsia="en-US"/>
        </w:rPr>
        <w:drawing>
          <wp:inline distT="0" distB="0" distL="0" distR="0" wp14:anchorId="624E0F69" wp14:editId="67B20AB4">
            <wp:extent cx="2631095" cy="1847850"/>
            <wp:effectExtent l="171450" t="133350" r="359755" b="304800"/>
            <wp:docPr id="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srcRect/>
                    <a:stretch>
                      <a:fillRect/>
                    </a:stretch>
                  </pic:blipFill>
                  <pic:spPr bwMode="auto">
                    <a:xfrm>
                      <a:off x="0" y="0"/>
                      <a:ext cx="2631095" cy="1847850"/>
                    </a:xfrm>
                    <a:prstGeom prst="rect">
                      <a:avLst/>
                    </a:prstGeom>
                    <a:ln>
                      <a:noFill/>
                    </a:ln>
                    <a:effectLst>
                      <a:outerShdw blurRad="292100" dist="139700" dir="2700000" algn="tl" rotWithShape="0">
                        <a:srgbClr val="333333">
                          <a:alpha val="65000"/>
                        </a:srgbClr>
                      </a:outerShdw>
                    </a:effectLst>
                  </pic:spPr>
                </pic:pic>
              </a:graphicData>
            </a:graphic>
          </wp:inline>
        </w:drawing>
      </w:r>
    </w:p>
    <w:p w:rsidR="00E97D8D" w:rsidRDefault="00125238" w:rsidP="00125238">
      <w:pPr>
        <w:pStyle w:val="Caption"/>
      </w:pPr>
      <w:bookmarkStart w:id="328" w:name="_Toc329728234"/>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E97D8D" w:rsidRPr="00125238">
        <w:t>Minh họa up vector</w:t>
      </w:r>
      <w:r w:rsidRPr="00125238">
        <w:t xml:space="preserve"> trong Camera</w:t>
      </w:r>
      <w:bookmarkEnd w:id="328"/>
    </w:p>
    <w:p w:rsidR="00BA202D" w:rsidRPr="00031253" w:rsidRDefault="00BA202D" w:rsidP="00BA202D">
      <w:pPr>
        <w:pStyle w:val="Caption"/>
        <w:spacing w:after="0"/>
        <w:jc w:val="right"/>
        <w:rPr>
          <w:b w:val="0"/>
          <w:i/>
        </w:rPr>
      </w:pPr>
      <w:r>
        <w:tab/>
      </w:r>
      <w:r>
        <w:tab/>
      </w:r>
      <w:r>
        <w:tab/>
      </w:r>
      <w:r w:rsidRPr="00D61801">
        <w:rPr>
          <w:b w:val="0"/>
          <w:i/>
        </w:rPr>
        <w:t>(Nguồn</w:t>
      </w:r>
      <w:r>
        <w:rPr>
          <w:b w:val="0"/>
          <w:i/>
        </w:rPr>
        <w:t xml:space="preserve">: </w:t>
      </w:r>
      <w:sdt>
        <w:sdtPr>
          <w:rPr>
            <w:b w:val="0"/>
            <w:i/>
          </w:rPr>
          <w:id w:val="1418900577"/>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BA202D" w:rsidRPr="00BA202D" w:rsidRDefault="00BA202D" w:rsidP="00BA202D"/>
    <w:p w:rsidR="00A30B86" w:rsidRDefault="00A30B86" w:rsidP="003D5E78">
      <w:pPr>
        <w:spacing w:after="0"/>
      </w:pPr>
      <w:r>
        <w:t>Ma trận projection bao gồm những thông tin sau:</w:t>
      </w:r>
    </w:p>
    <w:p w:rsidR="003D5E78" w:rsidRDefault="003D5E78" w:rsidP="00125238">
      <w:pPr>
        <w:pStyle w:val="ListParagraph"/>
      </w:pPr>
      <w:bookmarkStart w:id="329" w:name="OLE_LINK8"/>
      <w:bookmarkStart w:id="330" w:name="OLE_LINK9"/>
      <w:r w:rsidRPr="00125238">
        <w:rPr>
          <w:b/>
        </w:rPr>
        <w:t>fieldOfView</w:t>
      </w:r>
      <w:bookmarkEnd w:id="329"/>
      <w:bookmarkEnd w:id="330"/>
      <w:r>
        <w:t>: Độ rộng góc nhìn của camera. Góc mở từ hướng nhìn.</w:t>
      </w:r>
    </w:p>
    <w:p w:rsidR="003D5E78" w:rsidRDefault="003D5E78" w:rsidP="00125238">
      <w:pPr>
        <w:pStyle w:val="ListParagraph"/>
      </w:pPr>
      <w:r w:rsidRPr="00125238">
        <w:rPr>
          <w:b/>
        </w:rPr>
        <w:t>aspectRatio</w:t>
      </w:r>
      <w:r>
        <w:t>: Tỉ lệ chiều rộng trên chiều cao của màn hình hay mặt phẳng cắt cần hiển thị.</w:t>
      </w:r>
    </w:p>
    <w:p w:rsidR="003D5E78" w:rsidRPr="00E302FF" w:rsidRDefault="003D5E78" w:rsidP="00125238">
      <w:pPr>
        <w:pStyle w:val="ListParagraph"/>
      </w:pPr>
      <w:r w:rsidRPr="00125238">
        <w:rPr>
          <w:b/>
        </w:rPr>
        <w:t>nearPlaneDistance</w:t>
      </w:r>
      <w:r>
        <w:t>: Khoảng cách đến mặt phẳng gần camera nhất của khoảng có thể nhìn thấy được</w:t>
      </w:r>
    </w:p>
    <w:p w:rsidR="003D5E78" w:rsidRDefault="003D5E78" w:rsidP="00125238">
      <w:pPr>
        <w:pStyle w:val="ListParagraph"/>
      </w:pPr>
      <w:r w:rsidRPr="00125238">
        <w:rPr>
          <w:b/>
        </w:rPr>
        <w:t>farPlaneDistance</w:t>
      </w:r>
      <w:r>
        <w:t>: Khoảng cách đến mặt phẳng xa camera nhất của khoảng có thể nhìn thấy được</w:t>
      </w:r>
    </w:p>
    <w:p w:rsidR="00030AAB" w:rsidRDefault="00030AAB" w:rsidP="00030AAB">
      <w:pPr>
        <w:spacing w:line="288" w:lineRule="auto"/>
      </w:pPr>
      <w:r>
        <w:t>Dưới đây là một ví dụ thiết lập ma trận projection</w:t>
      </w:r>
    </w:p>
    <w:p w:rsidR="00030AAB" w:rsidRDefault="00030AAB" w:rsidP="00030AAB">
      <w:pPr>
        <w:pStyle w:val="SourceCode"/>
        <w:ind w:firstLine="0"/>
      </w:pPr>
      <w:r>
        <w:t>mat4.perspective(f</w:t>
      </w:r>
      <w:r w:rsidR="00085FA6">
        <w:t>ieldOfView</w:t>
      </w:r>
      <w:r>
        <w:t>,aspectRatio,nearPlane,farPlane,projectionMatrix);</w:t>
      </w:r>
    </w:p>
    <w:p w:rsidR="00030AAB" w:rsidRPr="00AD2F7F" w:rsidRDefault="00030AAB" w:rsidP="00030AAB">
      <w:pPr>
        <w:spacing w:line="288" w:lineRule="auto"/>
      </w:pPr>
    </w:p>
    <w:p w:rsidR="003D5E78" w:rsidRDefault="003D5E78" w:rsidP="003D5E78">
      <w:pPr>
        <w:pStyle w:val="HinhAnh"/>
        <w:keepNext/>
        <w:spacing w:after="0"/>
      </w:pPr>
      <w:r w:rsidRPr="00AD2F7F">
        <w:rPr>
          <w:noProof/>
        </w:rPr>
        <w:drawing>
          <wp:inline distT="0" distB="0" distL="0" distR="0" wp14:anchorId="34519A3F" wp14:editId="39972A38">
            <wp:extent cx="4718304" cy="2743200"/>
            <wp:effectExtent l="171450" t="171450" r="368300" b="342900"/>
            <wp:docPr id="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cstate="print"/>
                    <a:srcRect/>
                    <a:stretch>
                      <a:fillRect/>
                    </a:stretch>
                  </pic:blipFill>
                  <pic:spPr bwMode="auto">
                    <a:xfrm>
                      <a:off x="0" y="0"/>
                      <a:ext cx="4718304" cy="2743200"/>
                    </a:xfrm>
                    <a:prstGeom prst="rect">
                      <a:avLst/>
                    </a:prstGeom>
                    <a:ln>
                      <a:noFill/>
                    </a:ln>
                    <a:effectLst>
                      <a:outerShdw blurRad="292100" dist="139700" dir="2700000" algn="tl" rotWithShape="0">
                        <a:srgbClr val="333333">
                          <a:alpha val="65000"/>
                        </a:srgbClr>
                      </a:outerShdw>
                    </a:effectLst>
                  </pic:spPr>
                </pic:pic>
              </a:graphicData>
            </a:graphic>
          </wp:inline>
        </w:drawing>
      </w:r>
    </w:p>
    <w:p w:rsidR="003D5E78" w:rsidRPr="005B26FD" w:rsidRDefault="009B538D" w:rsidP="009B538D">
      <w:pPr>
        <w:pStyle w:val="Caption"/>
        <w:rPr>
          <w:b w:val="0"/>
          <w:i/>
        </w:rPr>
      </w:pPr>
      <w:bookmarkStart w:id="331" w:name="_Toc267345862"/>
      <w:bookmarkStart w:id="332" w:name="_Toc329728235"/>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r>
        <w:t xml:space="preserve"> </w:t>
      </w:r>
      <w:r w:rsidR="003D5E78" w:rsidRPr="00D438BF">
        <w:t>Minh hoạ fieldOfView và aspectRatio</w:t>
      </w:r>
      <w:bookmarkEnd w:id="331"/>
      <w:bookmarkEnd w:id="332"/>
    </w:p>
    <w:p w:rsidR="003D5E78" w:rsidRDefault="003D5E78" w:rsidP="003D5E78">
      <w:pPr>
        <w:pStyle w:val="HinhAnh"/>
        <w:keepNext/>
        <w:spacing w:after="0"/>
      </w:pPr>
      <w:r w:rsidRPr="00AD2F7F">
        <w:rPr>
          <w:noProof/>
        </w:rPr>
        <w:drawing>
          <wp:inline distT="0" distB="0" distL="0" distR="0" wp14:anchorId="773B7D2F" wp14:editId="403E61EB">
            <wp:extent cx="2828925" cy="2044297"/>
            <wp:effectExtent l="171450" t="133350" r="371475" b="298853"/>
            <wp:docPr id="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srcRect l="1815" t="2138" r="1996" b="6888"/>
                    <a:stretch>
                      <a:fillRect/>
                    </a:stretch>
                  </pic:blipFill>
                  <pic:spPr bwMode="auto">
                    <a:xfrm>
                      <a:off x="0" y="0"/>
                      <a:ext cx="2828456" cy="2043958"/>
                    </a:xfrm>
                    <a:prstGeom prst="rect">
                      <a:avLst/>
                    </a:prstGeom>
                    <a:ln>
                      <a:noFill/>
                    </a:ln>
                    <a:effectLst>
                      <a:outerShdw blurRad="292100" dist="139700" dir="2700000" algn="tl" rotWithShape="0">
                        <a:srgbClr val="333333">
                          <a:alpha val="65000"/>
                        </a:srgbClr>
                      </a:outerShdw>
                    </a:effectLst>
                  </pic:spPr>
                </pic:pic>
              </a:graphicData>
            </a:graphic>
          </wp:inline>
        </w:drawing>
      </w:r>
    </w:p>
    <w:p w:rsidR="003D5E78" w:rsidRDefault="00D438BF" w:rsidP="00D438BF">
      <w:pPr>
        <w:pStyle w:val="Caption"/>
      </w:pPr>
      <w:bookmarkStart w:id="333" w:name="_Toc267345863"/>
      <w:bookmarkStart w:id="334" w:name="_Toc329728236"/>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w:t>
      </w:r>
      <w:r w:rsidR="003D5E78" w:rsidRPr="00D438BF">
        <w:t>Minh hoạ nearPlaneDistance và farPlaneDistance</w:t>
      </w:r>
      <w:bookmarkEnd w:id="333"/>
      <w:bookmarkEnd w:id="334"/>
    </w:p>
    <w:p w:rsidR="00BA202D" w:rsidRPr="00BA202D" w:rsidRDefault="00BA202D" w:rsidP="00BA202D">
      <w:pPr>
        <w:pStyle w:val="Caption"/>
        <w:spacing w:after="0"/>
        <w:jc w:val="right"/>
        <w:rPr>
          <w:b w:val="0"/>
          <w:i/>
        </w:rPr>
      </w:pPr>
      <w:r w:rsidRPr="00D61801">
        <w:rPr>
          <w:b w:val="0"/>
          <w:i/>
        </w:rPr>
        <w:t>(Nguồn</w:t>
      </w:r>
      <w:r>
        <w:rPr>
          <w:b w:val="0"/>
          <w:i/>
        </w:rPr>
        <w:t xml:space="preserve">: </w:t>
      </w:r>
      <w:sdt>
        <w:sdtPr>
          <w:rPr>
            <w:b w:val="0"/>
            <w:i/>
          </w:rPr>
          <w:id w:val="-1339454691"/>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3D5E78" w:rsidRDefault="003D5E78" w:rsidP="003D5E78">
      <w:pPr>
        <w:spacing w:after="0"/>
      </w:pPr>
      <w:r>
        <w:t>Projection Matrix định nghĩa một vùng trong không gian 3D mà camera có thể thấy được và chỉ những thứ nằm trong vùng thấy được này mới được vẽ lên màn hình với điều kiện nó không bị che khuất bởi một đối tượng khác cũng trong vùng thấy được này. Những đối tượng nằm ngoài vùng này cho dù nằm trong hướng nhìn của camera cũng không được vẽ lên màn hình.</w:t>
      </w:r>
    </w:p>
    <w:p w:rsidR="00DF79AE" w:rsidRDefault="003D5E78" w:rsidP="001F0BAA">
      <w:pPr>
        <w:spacing w:after="0"/>
      </w:pPr>
      <w:r>
        <w:t>Chú ý: Nếu để khoảng cách giữa điểm cực cận và điểm cực viễn của camera quá lớn, ta sẽ gặp vấn đề về hiệu suất game vì phải vẽ quá nhiều đối tượng trong không gian quá lớn này mặc dù không hẳn nó đã cần thiết phải vẽ ngay. Tuỳ trường hợp phải làm sao đảm bảo ta chỉ hiển thị đủ những chi tiết cần thiết của thế giới để người chơi cảm thấy hình ảnh hiển thị tự nhiên và loại bỏ các thứ không cần thiết để tránh những vấn đề về hiệu suất của ứng dụng.</w:t>
      </w:r>
    </w:p>
    <w:p w:rsidR="006F4D8F" w:rsidRDefault="006F4D8F" w:rsidP="006F4D8F">
      <w:pPr>
        <w:pStyle w:val="Heading3"/>
        <w:keepLines/>
        <w:spacing w:before="0" w:after="0"/>
        <w:ind w:left="720"/>
        <w:jc w:val="both"/>
      </w:pPr>
      <w:bookmarkStart w:id="335" w:name="_Toc267345941"/>
      <w:bookmarkStart w:id="336" w:name="_Toc329630416"/>
      <w:bookmarkStart w:id="337" w:name="_Toc329635699"/>
      <w:r>
        <w:t>Chế độ camera theo sau đối tượng</w:t>
      </w:r>
      <w:bookmarkEnd w:id="335"/>
      <w:bookmarkEnd w:id="336"/>
      <w:bookmarkEnd w:id="337"/>
    </w:p>
    <w:p w:rsidR="006F4D8F" w:rsidRDefault="006F4D8F" w:rsidP="008337A4">
      <w:pPr>
        <w:pStyle w:val="VanDe"/>
      </w:pPr>
      <w:r>
        <w:t>Vấn đề</w:t>
      </w:r>
    </w:p>
    <w:p w:rsidR="006F4D8F" w:rsidRDefault="006F4D8F" w:rsidP="006F4D8F">
      <w:pPr>
        <w:spacing w:after="0"/>
      </w:pPr>
      <w:r>
        <w:t>Gặp rất nhiều trong các game action, nhập vai 3D đó là chế độ camera theo sau nhân vật. Đây là chế độ camera với những yêu cầu sau:</w:t>
      </w:r>
    </w:p>
    <w:p w:rsidR="006F4D8F" w:rsidRPr="008C2142" w:rsidRDefault="006F4D8F" w:rsidP="00803C52">
      <w:pPr>
        <w:pStyle w:val="ListParagraph"/>
        <w:numPr>
          <w:ilvl w:val="0"/>
          <w:numId w:val="32"/>
        </w:numPr>
      </w:pPr>
      <w:r w:rsidRPr="008C2142">
        <w:t xml:space="preserve">Luôn </w:t>
      </w:r>
      <w:r w:rsidR="004A199B">
        <w:t>đi theo theo</w:t>
      </w:r>
      <w:r>
        <w:t xml:space="preserve"> đối tượng</w:t>
      </w:r>
    </w:p>
    <w:p w:rsidR="006F4D8F" w:rsidRDefault="006F4D8F" w:rsidP="00803C52">
      <w:pPr>
        <w:pStyle w:val="ListParagraph"/>
        <w:numPr>
          <w:ilvl w:val="0"/>
          <w:numId w:val="32"/>
        </w:numPr>
      </w:pPr>
      <w:r w:rsidRPr="008C2142">
        <w:t>Cho phép nhìn xung quanh đối tượng với tâm quay là đối tượng.</w:t>
      </w:r>
    </w:p>
    <w:p w:rsidR="003F65B7" w:rsidRDefault="003F65B7" w:rsidP="00803C52">
      <w:pPr>
        <w:pStyle w:val="ListParagraph"/>
        <w:numPr>
          <w:ilvl w:val="0"/>
          <w:numId w:val="32"/>
        </w:numPr>
      </w:pPr>
      <w:r>
        <w:t>Cho phép đến gần hoặc ra xa đối tượng</w:t>
      </w:r>
    </w:p>
    <w:p w:rsidR="006F4D8F" w:rsidRDefault="006F4D8F" w:rsidP="006F4D8F">
      <w:pPr>
        <w:spacing w:after="0"/>
      </w:pPr>
      <w:r>
        <w:t xml:space="preserve">Chúng em đã cài đặt và đóng gói một class </w:t>
      </w:r>
      <w:r w:rsidR="003F65B7" w:rsidRPr="003F65B7">
        <w:rPr>
          <w:b/>
          <w:i/>
        </w:rPr>
        <w:t>FollowingCamera</w:t>
      </w:r>
      <w:r w:rsidR="00D90D34">
        <w:rPr>
          <w:b/>
          <w:i/>
        </w:rPr>
        <w:t xml:space="preserve"> </w:t>
      </w:r>
      <w:r>
        <w:t>hỗ trợ một camera với các chức năng được yêu cầu trên.</w:t>
      </w:r>
    </w:p>
    <w:p w:rsidR="006F4D8F" w:rsidRDefault="006F4D8F" w:rsidP="008337A4">
      <w:pPr>
        <w:pStyle w:val="GiaiPhap"/>
      </w:pPr>
      <w:r>
        <w:t>Giải pháp</w:t>
      </w:r>
    </w:p>
    <w:p w:rsidR="004A199B" w:rsidRPr="00D76A1F" w:rsidRDefault="00274FCB" w:rsidP="008337A4">
      <w:pPr>
        <w:pStyle w:val="GiaiPhap"/>
        <w:numPr>
          <w:ilvl w:val="0"/>
          <w:numId w:val="0"/>
        </w:numPr>
        <w:rPr>
          <w:b w:val="0"/>
        </w:rPr>
      </w:pPr>
      <w:r w:rsidRPr="00D76A1F">
        <w:rPr>
          <w:b w:val="0"/>
        </w:rPr>
        <w:t>Ban đầu</w:t>
      </w:r>
      <w:r w:rsidRPr="00D76A1F">
        <w:rPr>
          <w:b w:val="0"/>
          <w:i/>
        </w:rPr>
        <w:t xml:space="preserve"> </w:t>
      </w:r>
      <w:r w:rsidRPr="00D76A1F">
        <w:rPr>
          <w:b w:val="0"/>
        </w:rPr>
        <w:t>vị trí</w:t>
      </w:r>
      <w:r w:rsidRPr="00D76A1F">
        <w:rPr>
          <w:b w:val="0"/>
          <w:i/>
        </w:rPr>
        <w:t xml:space="preserve"> </w:t>
      </w:r>
      <w:r w:rsidRPr="00D76A1F">
        <w:rPr>
          <w:i/>
        </w:rPr>
        <w:t>FollowingCamera</w:t>
      </w:r>
      <w:r w:rsidRPr="00D76A1F">
        <w:rPr>
          <w:b w:val="0"/>
        </w:rPr>
        <w:t xml:space="preserve"> và vị trí đối tượng cách nhau một khoảng nhất định. Camera target luôn đặt ở vị trí đối tượng. Khi đối tượng di chuyển thì camera cũng di chuyển đúng bằng độ di chuyển của đối tượng. </w:t>
      </w:r>
    </w:p>
    <w:p w:rsidR="00274FCB" w:rsidRDefault="00A133CE" w:rsidP="006F4D8F">
      <w:pPr>
        <w:spacing w:after="0"/>
      </w:pPr>
      <w:r>
        <w:t xml:space="preserve">Hiệu ứng nhìn xung quanh đối tượng được thực hiện bằng một phép quay </w:t>
      </w:r>
      <w:r w:rsidR="004C2893">
        <w:t xml:space="preserve">camera </w:t>
      </w:r>
      <w:r>
        <w:t>với tâm quay là vị trí đối tượng.</w:t>
      </w:r>
      <w:r w:rsidR="004C2893">
        <w:t xml:space="preserve"> Dưới đây là đoạn code minh họa việc quay camera xung quanh đối tượng.</w:t>
      </w:r>
    </w:p>
    <w:p w:rsidR="00503E41" w:rsidRDefault="00503E41" w:rsidP="00503E41">
      <w:pPr>
        <w:pStyle w:val="SourceCode"/>
        <w:ind w:firstLine="0"/>
      </w:pPr>
      <w:r>
        <w:rPr>
          <w:color w:val="0000FF"/>
        </w:rPr>
        <w:t>var</w:t>
      </w:r>
      <w:r>
        <w:t xml:space="preserve"> matrix = mat4.create();</w:t>
      </w:r>
    </w:p>
    <w:p w:rsidR="00503E41" w:rsidRDefault="00503E41" w:rsidP="00503E41">
      <w:pPr>
        <w:pStyle w:val="SourceCode"/>
        <w:ind w:firstLine="0"/>
      </w:pPr>
      <w:r>
        <w:t>mat4.identity(matrix);</w:t>
      </w:r>
    </w:p>
    <w:p w:rsidR="00503E41" w:rsidRDefault="00503E41" w:rsidP="00503E41">
      <w:pPr>
        <w:pStyle w:val="SourceCode"/>
        <w:ind w:firstLine="0"/>
      </w:pPr>
      <w:r>
        <w:t>mat4.translate(matrix, [</w:t>
      </w:r>
      <w:r>
        <w:rPr>
          <w:color w:val="0000FF"/>
        </w:rPr>
        <w:t>this</w:t>
      </w:r>
      <w:r>
        <w:t xml:space="preserve">.target.x, </w:t>
      </w:r>
      <w:r>
        <w:rPr>
          <w:color w:val="0000FF"/>
        </w:rPr>
        <w:t>this</w:t>
      </w:r>
      <w:r>
        <w:t xml:space="preserve">.target.y, </w:t>
      </w:r>
      <w:r>
        <w:rPr>
          <w:color w:val="0000FF"/>
        </w:rPr>
        <w:t>this</w:t>
      </w:r>
      <w:r>
        <w:t>.target.z]);</w:t>
      </w:r>
    </w:p>
    <w:p w:rsidR="00503E41" w:rsidRDefault="00503E41" w:rsidP="00503E41">
      <w:pPr>
        <w:pStyle w:val="SourceCode"/>
        <w:ind w:firstLine="0"/>
      </w:pPr>
      <w:r>
        <w:t>mat4.rotate(matrix, Util.degToRad(</w:t>
      </w:r>
      <w:r>
        <w:rPr>
          <w:color w:val="0000FF"/>
        </w:rPr>
        <w:t>this</w:t>
      </w:r>
      <w:r>
        <w:t>.rotate), [0, 1, 0]);</w:t>
      </w:r>
    </w:p>
    <w:p w:rsidR="00503E41" w:rsidRDefault="00503E41" w:rsidP="00503E41">
      <w:pPr>
        <w:pStyle w:val="SourceCode"/>
        <w:ind w:firstLine="0"/>
      </w:pPr>
      <w:r>
        <w:t>mat4.translate(matrix, [-</w:t>
      </w:r>
      <w:r>
        <w:rPr>
          <w:color w:val="0000FF"/>
        </w:rPr>
        <w:t>this</w:t>
      </w:r>
      <w:r>
        <w:t>.target.x, -</w:t>
      </w:r>
      <w:r>
        <w:rPr>
          <w:color w:val="0000FF"/>
        </w:rPr>
        <w:t>this</w:t>
      </w:r>
      <w:r>
        <w:t>.target.y, -</w:t>
      </w:r>
      <w:r>
        <w:rPr>
          <w:color w:val="0000FF"/>
        </w:rPr>
        <w:t>this</w:t>
      </w:r>
      <w:r>
        <w:t>.target.z])</w:t>
      </w:r>
    </w:p>
    <w:p w:rsidR="00503E41" w:rsidRDefault="00503E41" w:rsidP="00503E41">
      <w:pPr>
        <w:pStyle w:val="SourceCode"/>
        <w:ind w:firstLine="0"/>
      </w:pPr>
      <w:r>
        <w:t>mat4.multiplyVec3(matrix,[</w:t>
      </w:r>
      <w:r>
        <w:rPr>
          <w:color w:val="0000FF"/>
        </w:rPr>
        <w:t>this</w:t>
      </w:r>
      <w:r>
        <w:t>.position.x,</w:t>
      </w:r>
      <w:r>
        <w:rPr>
          <w:color w:val="0000FF"/>
        </w:rPr>
        <w:t>this</w:t>
      </w:r>
      <w:r>
        <w:t>.postion.y,</w:t>
      </w:r>
      <w:r>
        <w:rPr>
          <w:color w:val="0000FF"/>
        </w:rPr>
        <w:t>this</w:t>
      </w:r>
      <w:r>
        <w:t>.position.z]);</w:t>
      </w:r>
    </w:p>
    <w:p w:rsidR="004C2893" w:rsidRDefault="004C2893" w:rsidP="006F4D8F">
      <w:pPr>
        <w:spacing w:after="0"/>
      </w:pPr>
    </w:p>
    <w:p w:rsidR="00503E41" w:rsidRDefault="00B87D8A" w:rsidP="00B41FFF">
      <w:pPr>
        <w:autoSpaceDE w:val="0"/>
        <w:autoSpaceDN w:val="0"/>
        <w:adjustRightInd w:val="0"/>
        <w:spacing w:after="0" w:line="240" w:lineRule="auto"/>
        <w:jc w:val="left"/>
        <w:rPr>
          <w:i/>
        </w:rPr>
      </w:pPr>
      <w:r w:rsidRPr="00B87D8A">
        <w:t>Lưu ý:</w:t>
      </w:r>
      <w:r w:rsidRPr="00B87D8A">
        <w:rPr>
          <w:b/>
          <w:i/>
        </w:rPr>
        <w:t xml:space="preserve"> </w:t>
      </w:r>
      <w:r w:rsidR="00503E41" w:rsidRPr="00B87D8A">
        <w:rPr>
          <w:b/>
          <w:i/>
        </w:rPr>
        <w:t>this.target</w:t>
      </w:r>
      <w:r w:rsidR="00503E41">
        <w:rPr>
          <w:i/>
        </w:rPr>
        <w:t xml:space="preserve"> </w:t>
      </w:r>
      <w:r w:rsidR="00503E41">
        <w:t>là vị trí của đối tượng và các ma trận được tính theo thứ tự đảo ngược, tức là trước tiên chúng ta translate</w:t>
      </w:r>
      <w:r w:rsidR="00325332">
        <w:t xml:space="preserve"> theo vector</w:t>
      </w:r>
      <w:r w:rsidR="00503E41">
        <w:t xml:space="preserve"> </w:t>
      </w:r>
      <w:r w:rsidR="00503E41" w:rsidRPr="00325332">
        <w:rPr>
          <w:i/>
        </w:rPr>
        <w:t>[</w:t>
      </w:r>
      <w:r w:rsidR="00325332" w:rsidRPr="00325332">
        <w:rPr>
          <w:i/>
        </w:rPr>
        <w:t>-this.target.x,-this.target.y,-this.target.z]</w:t>
      </w:r>
      <w:r w:rsidR="00325332">
        <w:t xml:space="preserve"> sau đó thực hiện phép xoay quanh trục y và cuối cùng là translate theo vector </w:t>
      </w:r>
      <w:r w:rsidR="00325332" w:rsidRPr="00325332">
        <w:rPr>
          <w:i/>
        </w:rPr>
        <w:t>[</w:t>
      </w:r>
      <w:r w:rsidR="00325332">
        <w:rPr>
          <w:i/>
        </w:rPr>
        <w:t>this.target.x,this.target.y,</w:t>
      </w:r>
      <w:r w:rsidR="00325332" w:rsidRPr="00325332">
        <w:rPr>
          <w:i/>
        </w:rPr>
        <w:t>this.target.z]</w:t>
      </w:r>
    </w:p>
    <w:p w:rsidR="004020CF" w:rsidRDefault="004020CF" w:rsidP="00B41FFF">
      <w:pPr>
        <w:autoSpaceDE w:val="0"/>
        <w:autoSpaceDN w:val="0"/>
        <w:adjustRightInd w:val="0"/>
        <w:spacing w:after="0" w:line="240" w:lineRule="auto"/>
        <w:jc w:val="left"/>
        <w:rPr>
          <w:noProof/>
          <w:lang w:eastAsia="en-US"/>
        </w:rPr>
      </w:pPr>
    </w:p>
    <w:p w:rsidR="004020CF" w:rsidRPr="004020CF" w:rsidRDefault="004020CF" w:rsidP="00B41FFF">
      <w:pPr>
        <w:autoSpaceDE w:val="0"/>
        <w:autoSpaceDN w:val="0"/>
        <w:adjustRightInd w:val="0"/>
        <w:spacing w:after="0" w:line="240" w:lineRule="auto"/>
        <w:jc w:val="left"/>
      </w:pPr>
      <w:r>
        <w:rPr>
          <w:noProof/>
          <w:lang w:eastAsia="en-US"/>
        </w:rPr>
        <w:drawing>
          <wp:inline distT="0" distB="0" distL="0" distR="0" wp14:anchorId="343F594D" wp14:editId="7D51AC25">
            <wp:extent cx="5567524" cy="268356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8546" b="5717"/>
                    <a:stretch/>
                  </pic:blipFill>
                  <pic:spPr bwMode="auto">
                    <a:xfrm>
                      <a:off x="0" y="0"/>
                      <a:ext cx="5583555" cy="2691292"/>
                    </a:xfrm>
                    <a:prstGeom prst="rect">
                      <a:avLst/>
                    </a:prstGeom>
                    <a:ln>
                      <a:noFill/>
                    </a:ln>
                    <a:extLst>
                      <a:ext uri="{53640926-AAD7-44D8-BBD7-CCE9431645EC}">
                        <a14:shadowObscured xmlns:a14="http://schemas.microsoft.com/office/drawing/2010/main"/>
                      </a:ext>
                    </a:extLst>
                  </pic:spPr>
                </pic:pic>
              </a:graphicData>
            </a:graphic>
          </wp:inline>
        </w:drawing>
      </w:r>
    </w:p>
    <w:p w:rsidR="004C2893" w:rsidRDefault="004020CF" w:rsidP="004020CF">
      <w:pPr>
        <w:pStyle w:val="Caption"/>
      </w:pPr>
      <w:bookmarkStart w:id="338" w:name="_Toc329728237"/>
      <w:r>
        <w:t xml:space="preserve">Hình </w:t>
      </w:r>
      <w:r w:rsidR="00C76263">
        <w:fldChar w:fldCharType="begin"/>
      </w:r>
      <w:r w:rsidR="00C76263">
        <w:instrText xml:space="preserve"> STYL</w:instrText>
      </w:r>
      <w:r w:rsidR="00C76263">
        <w:instrText xml:space="preserve">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r>
        <w:t xml:space="preserve"> Camera theo sau đối tượng</w:t>
      </w:r>
      <w:bookmarkEnd w:id="338"/>
    </w:p>
    <w:p w:rsidR="001F0BAA" w:rsidRPr="001F0BAA" w:rsidRDefault="001F0BAA" w:rsidP="001F0BAA">
      <w:pPr>
        <w:spacing w:after="0"/>
      </w:pPr>
    </w:p>
    <w:p w:rsidR="00AE43D3" w:rsidRDefault="00AE43D3" w:rsidP="00AE43D3">
      <w:pPr>
        <w:pStyle w:val="Heading2"/>
        <w:tabs>
          <w:tab w:val="clear" w:pos="576"/>
        </w:tabs>
      </w:pPr>
      <w:bookmarkStart w:id="339" w:name="_Toc329630417"/>
      <w:bookmarkStart w:id="340" w:name="_Toc329635700"/>
      <w:r>
        <w:t>Tạo dựng địa hình</w:t>
      </w:r>
      <w:bookmarkEnd w:id="339"/>
      <w:bookmarkEnd w:id="340"/>
    </w:p>
    <w:p w:rsidR="00352053" w:rsidRDefault="00352053" w:rsidP="00352053">
      <w:r>
        <w:t xml:space="preserve">Địa hình là một thành phần không thể thiếu trong không gian 3D. Muốn xây dựng bất </w:t>
      </w:r>
      <w:r w:rsidRPr="005F0C6C">
        <w:t>cứ một Game</w:t>
      </w:r>
      <w:r>
        <w:t xml:space="preserve"> nào thì thứ đầu tiên cần phải có đó chính là địa hình. Từ địa hình đã được xây dựng, các đối tượng khác mới được đặt lên bề mặt của địa hình này.</w:t>
      </w:r>
    </w:p>
    <w:p w:rsidR="00352053" w:rsidRDefault="00352053" w:rsidP="005971FD">
      <w:r>
        <w:t>Việc xây dựng một địa hình trông ấn tượng và thực tế trong không gian 3D không đơn giản. Cần qua nhiều bước và vận dụng nhiều kỹ thuật để có thể xây dựng được một địa hình trông gần giống với thực tế. Phần này sẽ trình bày về từng bước để có thể xây dựng một địa hình trong game</w:t>
      </w:r>
    </w:p>
    <w:p w:rsidR="00352053" w:rsidRDefault="00352053" w:rsidP="00352053">
      <w:pPr>
        <w:pStyle w:val="Heading3"/>
        <w:keepLines/>
        <w:spacing w:before="200" w:after="240"/>
        <w:ind w:left="720"/>
        <w:jc w:val="both"/>
      </w:pPr>
      <w:bookmarkStart w:id="341" w:name="_Toc267345927"/>
      <w:bookmarkStart w:id="342" w:name="_Toc329630418"/>
      <w:bookmarkStart w:id="343" w:name="_Toc329635701"/>
      <w:r w:rsidRPr="00DF069C">
        <w:t>Tạo địa hình từ một ảnh</w:t>
      </w:r>
      <w:bookmarkEnd w:id="341"/>
      <w:bookmarkEnd w:id="342"/>
      <w:bookmarkEnd w:id="343"/>
    </w:p>
    <w:p w:rsidR="00DB5C6D" w:rsidRPr="00DB5C6D" w:rsidRDefault="00DB5C6D" w:rsidP="008337A4">
      <w:pPr>
        <w:pStyle w:val="VanDe"/>
      </w:pPr>
      <w:r>
        <w:t>Vấn đề</w:t>
      </w:r>
    </w:p>
    <w:p w:rsidR="00352053" w:rsidRPr="00DF069C" w:rsidRDefault="00352053" w:rsidP="00352053">
      <w:pPr>
        <w:spacing w:after="0" w:line="336" w:lineRule="auto"/>
        <w:rPr>
          <w:lang w:val="fr-FR"/>
        </w:rPr>
      </w:pPr>
      <w:r w:rsidRPr="00DF069C">
        <w:rPr>
          <w:lang w:val="fr-FR"/>
        </w:rPr>
        <w:t>Bước đầu tiên để xây dựng một địa hình đó là xây dựng một mảng các đỉnh tạo nên địa hình và một mảng index quy định thứ tự các đỉnh để vẽ các primitives tạo thành bề mặt của địa hình từ mảng các đỉnh.</w:t>
      </w:r>
    </w:p>
    <w:p w:rsidR="00352053" w:rsidRDefault="00352053" w:rsidP="008337A4">
      <w:pPr>
        <w:pStyle w:val="GiaiPhap"/>
      </w:pPr>
      <w:r>
        <w:t>Giải pháp</w:t>
      </w:r>
    </w:p>
    <w:p w:rsidR="007C78FF" w:rsidRPr="006620FE" w:rsidRDefault="006620FE" w:rsidP="006620FE">
      <w:pPr>
        <w:spacing w:after="0" w:line="336" w:lineRule="auto"/>
        <w:rPr>
          <w:lang w:val="fr-FR"/>
        </w:rPr>
      </w:pPr>
      <w:r w:rsidRPr="00DF069C">
        <w:rPr>
          <w:lang w:val="fr-FR"/>
        </w:rPr>
        <w:t>Có nhiều cách để có được 2 thành phần này nhưng trong ứng dụng này chúng em chọn cách tạo dựng đị</w:t>
      </w:r>
      <w:r>
        <w:rPr>
          <w:lang w:val="fr-FR"/>
        </w:rPr>
        <w:t>a hình bằng</w:t>
      </w:r>
      <w:r w:rsidRPr="00DF069C">
        <w:rPr>
          <w:lang w:val="fr-FR"/>
        </w:rPr>
        <w:t xml:space="preserve"> </w:t>
      </w:r>
      <w:r>
        <w:rPr>
          <w:lang w:val="fr-FR"/>
        </w:rPr>
        <w:t xml:space="preserve">dữ liệu độ cao được lấy từ </w:t>
      </w:r>
      <w:r w:rsidRPr="00DF069C">
        <w:rPr>
          <w:lang w:val="fr-FR"/>
        </w:rPr>
        <w:t>một ảnh trắng đen.</w:t>
      </w:r>
    </w:p>
    <w:p w:rsidR="007C78FF" w:rsidRDefault="007C78FF" w:rsidP="00F27CB5">
      <w:pPr>
        <w:pStyle w:val="GiaiPhap"/>
        <w:numPr>
          <w:ilvl w:val="0"/>
          <w:numId w:val="0"/>
        </w:numPr>
        <w:jc w:val="center"/>
        <w:rPr>
          <w:noProof/>
        </w:rPr>
      </w:pPr>
      <w:r>
        <w:rPr>
          <w:noProof/>
        </w:rPr>
        <w:drawing>
          <wp:inline distT="0" distB="0" distL="0" distR="0" wp14:anchorId="41460B17" wp14:editId="372450BD">
            <wp:extent cx="1635369" cy="1608993"/>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35590" t="42019" r="35118" b="6718"/>
                    <a:stretch/>
                  </pic:blipFill>
                  <pic:spPr bwMode="auto">
                    <a:xfrm>
                      <a:off x="0" y="0"/>
                      <a:ext cx="1635498" cy="1609120"/>
                    </a:xfrm>
                    <a:prstGeom prst="rect">
                      <a:avLst/>
                    </a:prstGeom>
                    <a:ln>
                      <a:noFill/>
                    </a:ln>
                    <a:extLst>
                      <a:ext uri="{53640926-AAD7-44D8-BBD7-CCE9431645EC}">
                        <a14:shadowObscured xmlns:a14="http://schemas.microsoft.com/office/drawing/2010/main"/>
                      </a:ext>
                    </a:extLst>
                  </pic:spPr>
                </pic:pic>
              </a:graphicData>
            </a:graphic>
          </wp:inline>
        </w:drawing>
      </w:r>
    </w:p>
    <w:p w:rsidR="003F252C" w:rsidRPr="006620FE" w:rsidRDefault="00514DDA" w:rsidP="00514DDA">
      <w:pPr>
        <w:pStyle w:val="Caption"/>
        <w:rPr>
          <w:noProof/>
        </w:rPr>
      </w:pPr>
      <w:bookmarkStart w:id="344" w:name="_Toc329728238"/>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r>
        <w:t xml:space="preserve"> </w:t>
      </w:r>
      <w:r w:rsidR="006620FE" w:rsidRPr="006620FE">
        <w:rPr>
          <w:lang w:val="fr-FR"/>
        </w:rPr>
        <w:t xml:space="preserve">Ảnh </w:t>
      </w:r>
      <w:r>
        <w:rPr>
          <w:lang w:val="fr-FR"/>
        </w:rPr>
        <w:t>height map</w:t>
      </w:r>
      <w:bookmarkEnd w:id="344"/>
    </w:p>
    <w:p w:rsidR="00BA202D" w:rsidRPr="00031253" w:rsidRDefault="00BA202D" w:rsidP="00BA202D">
      <w:pPr>
        <w:pStyle w:val="Caption"/>
        <w:spacing w:after="0"/>
        <w:jc w:val="right"/>
        <w:rPr>
          <w:b w:val="0"/>
          <w:i/>
        </w:rPr>
      </w:pPr>
      <w:r w:rsidRPr="00D61801">
        <w:rPr>
          <w:b w:val="0"/>
          <w:i/>
        </w:rPr>
        <w:t>(Nguồn</w:t>
      </w:r>
      <w:r>
        <w:rPr>
          <w:b w:val="0"/>
          <w:i/>
        </w:rPr>
        <w:t xml:space="preserve">: </w:t>
      </w:r>
      <w:sdt>
        <w:sdtPr>
          <w:rPr>
            <w:b w:val="0"/>
            <w:i/>
          </w:rPr>
          <w:id w:val="855768386"/>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7C78FF" w:rsidRDefault="007C78FF" w:rsidP="008337A4">
      <w:pPr>
        <w:pStyle w:val="GiaiPhap"/>
        <w:numPr>
          <w:ilvl w:val="0"/>
          <w:numId w:val="0"/>
        </w:numPr>
      </w:pPr>
    </w:p>
    <w:p w:rsidR="00850F88" w:rsidRDefault="007C78FF" w:rsidP="00352053">
      <w:pPr>
        <w:spacing w:after="0" w:line="336" w:lineRule="auto"/>
        <w:rPr>
          <w:lang w:val="fr-FR"/>
        </w:rPr>
      </w:pPr>
      <w:r>
        <w:rPr>
          <w:lang w:val="fr-FR"/>
        </w:rPr>
        <w:t xml:space="preserve">Ảnh </w:t>
      </w:r>
      <w:r w:rsidR="00850F88">
        <w:rPr>
          <w:lang w:val="fr-FR"/>
        </w:rPr>
        <w:t xml:space="preserve">trắng đen </w:t>
      </w:r>
      <w:r>
        <w:rPr>
          <w:lang w:val="fr-FR"/>
        </w:rPr>
        <w:t xml:space="preserve">được sử dụng để dựng địa hình được gọi là </w:t>
      </w:r>
      <w:r w:rsidRPr="003648CA">
        <w:rPr>
          <w:i/>
          <w:lang w:val="fr-FR"/>
        </w:rPr>
        <w:t>height map</w:t>
      </w:r>
      <w:r>
        <w:rPr>
          <w:lang w:val="fr-FR"/>
        </w:rPr>
        <w:t>. Chiều rộng của ảnh tương ứng với số lượng đỉnh theo trục x trên địa hình (Vertex Count X) , chiều cao của ảnh tương ứng với số lượng đỉnh theo trục z (Vertex Count Z).</w:t>
      </w:r>
      <w:r w:rsidR="00240ED3">
        <w:rPr>
          <w:lang w:val="fr-FR"/>
        </w:rPr>
        <w:t xml:space="preserve"> </w:t>
      </w:r>
      <w:r w:rsidR="00850F88">
        <w:rPr>
          <w:lang w:val="fr-FR"/>
        </w:rPr>
        <w:t>Độ cao của một đỉnh chính là giá trị màu tại pixel tương ứng trên ảnh. Ví dụ nếu pixel tại dòng 10 cột 10 trên ảnh height map có màu trắng (giá trị là 255) tức là đỉnh tương ứng tại dòng 10 và cột 10 có độ cao là 255. Tương tự nếu pixel có màu đen (giá trị là 0) tức là đỉnh tương ứng trên địa hình có độ cao là 0.</w:t>
      </w:r>
    </w:p>
    <w:p w:rsidR="00850F88" w:rsidRDefault="00850F88" w:rsidP="00C47A1B">
      <w:pPr>
        <w:spacing w:after="0" w:line="336" w:lineRule="auto"/>
        <w:jc w:val="center"/>
        <w:rPr>
          <w:lang w:val="fr-FR"/>
        </w:rPr>
      </w:pPr>
      <w:r>
        <w:rPr>
          <w:noProof/>
          <w:lang w:eastAsia="en-US"/>
        </w:rPr>
        <w:drawing>
          <wp:inline distT="0" distB="0" distL="0" distR="0" wp14:anchorId="073A4545" wp14:editId="61801D0A">
            <wp:extent cx="2206869" cy="1784839"/>
            <wp:effectExtent l="0" t="0" r="317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35433" t="24932" r="25040" b="18204"/>
                    <a:stretch/>
                  </pic:blipFill>
                  <pic:spPr bwMode="auto">
                    <a:xfrm>
                      <a:off x="0" y="0"/>
                      <a:ext cx="2207043" cy="1784980"/>
                    </a:xfrm>
                    <a:prstGeom prst="rect">
                      <a:avLst/>
                    </a:prstGeom>
                    <a:ln>
                      <a:noFill/>
                    </a:ln>
                    <a:extLst>
                      <a:ext uri="{53640926-AAD7-44D8-BBD7-CCE9431645EC}">
                        <a14:shadowObscured xmlns:a14="http://schemas.microsoft.com/office/drawing/2010/main"/>
                      </a:ext>
                    </a:extLst>
                  </pic:spPr>
                </pic:pic>
              </a:graphicData>
            </a:graphic>
          </wp:inline>
        </w:drawing>
      </w:r>
    </w:p>
    <w:p w:rsidR="00C47A1B" w:rsidRDefault="00D82AE1" w:rsidP="00D82AE1">
      <w:pPr>
        <w:pStyle w:val="Caption"/>
        <w:rPr>
          <w:lang w:val="fr-FR"/>
        </w:rPr>
      </w:pPr>
      <w:bookmarkStart w:id="345" w:name="_Toc329728239"/>
      <w:r>
        <w:t xml:space="preserve">Hình </w:t>
      </w:r>
      <w:r w:rsidR="00C76263">
        <w:fldChar w:fldCharType="begin"/>
      </w:r>
      <w:r w:rsidR="00C76263">
        <w:instrText xml:space="preserve"> STYLERE</w:instrText>
      </w:r>
      <w:r w:rsidR="00C76263">
        <w:instrText xml:space="preserv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6</w:t>
      </w:r>
      <w:r w:rsidR="00C76263">
        <w:rPr>
          <w:noProof/>
        </w:rPr>
        <w:fldChar w:fldCharType="end"/>
      </w:r>
      <w:r>
        <w:t xml:space="preserve"> </w:t>
      </w:r>
      <w:r w:rsidR="00C47A1B" w:rsidRPr="00D82AE1">
        <w:rPr>
          <w:lang w:val="fr-FR"/>
        </w:rPr>
        <w:t>Lưới địa hình</w:t>
      </w:r>
      <w:bookmarkEnd w:id="345"/>
    </w:p>
    <w:p w:rsidR="00BA202D" w:rsidRPr="00031253" w:rsidRDefault="00BA202D" w:rsidP="00BA202D">
      <w:pPr>
        <w:pStyle w:val="Caption"/>
        <w:spacing w:after="0"/>
        <w:jc w:val="right"/>
        <w:rPr>
          <w:b w:val="0"/>
          <w:i/>
        </w:rPr>
      </w:pPr>
      <w:r w:rsidRPr="00D61801">
        <w:rPr>
          <w:b w:val="0"/>
          <w:i/>
        </w:rPr>
        <w:t>(Nguồn</w:t>
      </w:r>
      <w:r>
        <w:rPr>
          <w:b w:val="0"/>
          <w:i/>
        </w:rPr>
        <w:t xml:space="preserve">: </w:t>
      </w:r>
      <w:sdt>
        <w:sdtPr>
          <w:rPr>
            <w:b w:val="0"/>
            <w:i/>
          </w:rPr>
          <w:id w:val="-989867584"/>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BA202D" w:rsidRPr="00BA202D" w:rsidRDefault="00BA202D" w:rsidP="00BA202D">
      <w:pPr>
        <w:rPr>
          <w:lang w:val="fr-FR"/>
        </w:rPr>
      </w:pPr>
    </w:p>
    <w:p w:rsidR="007C78FF" w:rsidRDefault="001F3AC4" w:rsidP="00352053">
      <w:pPr>
        <w:spacing w:after="0" w:line="336" w:lineRule="auto"/>
        <w:rPr>
          <w:lang w:val="fr-FR"/>
        </w:rPr>
      </w:pPr>
      <w:r>
        <w:rPr>
          <w:lang w:val="fr-FR"/>
        </w:rPr>
        <w:t xml:space="preserve">Chúng </w:t>
      </w:r>
      <w:r w:rsidR="007C78FF">
        <w:rPr>
          <w:lang w:val="fr-FR"/>
        </w:rPr>
        <w:t xml:space="preserve">ta còn sử dụng thêm một biến để lưu khoảng cách </w:t>
      </w:r>
      <w:r w:rsidR="00752F2D">
        <w:rPr>
          <w:lang w:val="fr-FR"/>
        </w:rPr>
        <w:t xml:space="preserve">giữa hai đỉnh liên tiếp nhau </w:t>
      </w:r>
      <w:r>
        <w:rPr>
          <w:lang w:val="fr-FR"/>
        </w:rPr>
        <w:t xml:space="preserve">được </w:t>
      </w:r>
      <w:r w:rsidR="00752F2D">
        <w:rPr>
          <w:lang w:val="fr-FR"/>
        </w:rPr>
        <w:t>gọi là</w:t>
      </w:r>
      <w:r w:rsidR="007C78FF">
        <w:rPr>
          <w:lang w:val="fr-FR"/>
        </w:rPr>
        <w:t xml:space="preserve"> </w:t>
      </w:r>
      <w:r w:rsidR="00853E91" w:rsidRPr="00FA7D2E">
        <w:rPr>
          <w:i/>
          <w:lang w:val="fr-FR"/>
        </w:rPr>
        <w:t>Block S</w:t>
      </w:r>
      <w:r w:rsidR="00752F2D" w:rsidRPr="00FA7D2E">
        <w:rPr>
          <w:i/>
          <w:lang w:val="fr-FR"/>
        </w:rPr>
        <w:t>cale</w:t>
      </w:r>
      <w:r w:rsidR="007C78FF">
        <w:rPr>
          <w:lang w:val="fr-FR"/>
        </w:rPr>
        <w:t>.</w:t>
      </w:r>
      <w:r>
        <w:rPr>
          <w:lang w:val="fr-FR"/>
        </w:rPr>
        <w:t xml:space="preserve"> </w:t>
      </w:r>
      <w:r w:rsidR="00853E91">
        <w:rPr>
          <w:lang w:val="fr-FR"/>
        </w:rPr>
        <w:t xml:space="preserve">Như vậy chiều rộng </w:t>
      </w:r>
      <w:r w:rsidR="00FE5083">
        <w:rPr>
          <w:lang w:val="fr-FR"/>
        </w:rPr>
        <w:t xml:space="preserve">thực tế của địa hình là </w:t>
      </w:r>
      <w:r w:rsidR="00853E91">
        <w:rPr>
          <w:lang w:val="fr-FR"/>
        </w:rPr>
        <w:t xml:space="preserve">bằng </w:t>
      </w:r>
      <w:r w:rsidR="00EB45E8" w:rsidRPr="008B289E">
        <w:rPr>
          <w:i/>
          <w:lang w:val="fr-FR"/>
        </w:rPr>
        <w:t xml:space="preserve">Block Scale </w:t>
      </w:r>
      <w:r w:rsidR="0014765E" w:rsidRPr="008B289E">
        <w:rPr>
          <w:i/>
          <w:lang w:val="fr-FR"/>
        </w:rPr>
        <w:t>×</w:t>
      </w:r>
      <w:r w:rsidR="00853E91" w:rsidRPr="008B289E">
        <w:rPr>
          <w:i/>
          <w:lang w:val="fr-FR"/>
        </w:rPr>
        <w:t xml:space="preserve"> </w:t>
      </w:r>
      <w:r w:rsidR="00EB45E8" w:rsidRPr="008B289E">
        <w:rPr>
          <w:i/>
          <w:lang w:val="fr-FR"/>
        </w:rPr>
        <w:t>(Vertex Count X –</w:t>
      </w:r>
      <w:r w:rsidR="00DE6CC7" w:rsidRPr="008B289E">
        <w:rPr>
          <w:i/>
          <w:lang w:val="fr-FR"/>
        </w:rPr>
        <w:t xml:space="preserve"> 1</w:t>
      </w:r>
      <w:r w:rsidR="00EB45E8" w:rsidRPr="008B289E">
        <w:rPr>
          <w:i/>
          <w:lang w:val="fr-FR"/>
        </w:rPr>
        <w:t>)</w:t>
      </w:r>
      <w:r w:rsidR="00481DC2">
        <w:rPr>
          <w:lang w:val="fr-FR"/>
        </w:rPr>
        <w:t xml:space="preserve"> </w:t>
      </w:r>
      <w:r w:rsidR="00FE5083">
        <w:rPr>
          <w:lang w:val="fr-FR"/>
        </w:rPr>
        <w:t xml:space="preserve"> tương tự chiều sâu thực tế của địa hình là bằng </w:t>
      </w:r>
      <w:r w:rsidR="00EB45E8" w:rsidRPr="008B289E">
        <w:rPr>
          <w:i/>
          <w:lang w:val="fr-FR"/>
        </w:rPr>
        <w:t xml:space="preserve">Block Scale </w:t>
      </w:r>
      <w:r w:rsidR="008B289E" w:rsidRPr="008B289E">
        <w:rPr>
          <w:i/>
          <w:lang w:val="fr-FR"/>
        </w:rPr>
        <w:t>×</w:t>
      </w:r>
      <w:r w:rsidR="00FE5083" w:rsidRPr="008B289E">
        <w:rPr>
          <w:i/>
          <w:lang w:val="fr-FR"/>
        </w:rPr>
        <w:t xml:space="preserve"> </w:t>
      </w:r>
      <w:r w:rsidR="00EB45E8" w:rsidRPr="008B289E">
        <w:rPr>
          <w:i/>
          <w:lang w:val="fr-FR"/>
        </w:rPr>
        <w:t>(Vertex Count Z –</w:t>
      </w:r>
      <w:r w:rsidR="00DE6CC7" w:rsidRPr="008B289E">
        <w:rPr>
          <w:i/>
          <w:lang w:val="fr-FR"/>
        </w:rPr>
        <w:t xml:space="preserve"> 1</w:t>
      </w:r>
      <w:r w:rsidR="00EB45E8" w:rsidRPr="008B289E">
        <w:rPr>
          <w:i/>
          <w:lang w:val="fr-FR"/>
        </w:rPr>
        <w:t>)</w:t>
      </w:r>
      <w:r w:rsidR="00E84334">
        <w:rPr>
          <w:lang w:val="fr-FR"/>
        </w:rPr>
        <w:t>.</w:t>
      </w:r>
    </w:p>
    <w:p w:rsidR="00E84334" w:rsidRDefault="00E84334" w:rsidP="00352053">
      <w:pPr>
        <w:spacing w:after="0" w:line="336" w:lineRule="auto"/>
        <w:rPr>
          <w:noProof/>
          <w:lang w:eastAsia="en-US"/>
        </w:rPr>
      </w:pPr>
    </w:p>
    <w:p w:rsidR="00E84334" w:rsidRDefault="00E84334" w:rsidP="00E84334">
      <w:pPr>
        <w:spacing w:after="0" w:line="336" w:lineRule="auto"/>
        <w:jc w:val="center"/>
        <w:rPr>
          <w:lang w:val="fr-FR"/>
        </w:rPr>
      </w:pPr>
      <w:r>
        <w:rPr>
          <w:noProof/>
          <w:lang w:eastAsia="en-US"/>
        </w:rPr>
        <w:drawing>
          <wp:inline distT="0" distB="0" distL="0" distR="0" wp14:anchorId="0AE6F296" wp14:editId="58F511D3">
            <wp:extent cx="1635369" cy="1459523"/>
            <wp:effectExtent l="0" t="0" r="317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35748" t="20449" r="34960" b="33050"/>
                    <a:stretch/>
                  </pic:blipFill>
                  <pic:spPr bwMode="auto">
                    <a:xfrm>
                      <a:off x="0" y="0"/>
                      <a:ext cx="1635498" cy="1459638"/>
                    </a:xfrm>
                    <a:prstGeom prst="rect">
                      <a:avLst/>
                    </a:prstGeom>
                    <a:ln>
                      <a:noFill/>
                    </a:ln>
                    <a:extLst>
                      <a:ext uri="{53640926-AAD7-44D8-BBD7-CCE9431645EC}">
                        <a14:shadowObscured xmlns:a14="http://schemas.microsoft.com/office/drawing/2010/main"/>
                      </a:ext>
                    </a:extLst>
                  </pic:spPr>
                </pic:pic>
              </a:graphicData>
            </a:graphic>
          </wp:inline>
        </w:drawing>
      </w:r>
    </w:p>
    <w:p w:rsidR="00EB45E8" w:rsidRDefault="00E61029" w:rsidP="00E61029">
      <w:pPr>
        <w:pStyle w:val="Caption"/>
        <w:rPr>
          <w:lang w:val="fr-FR"/>
        </w:rPr>
      </w:pPr>
      <w:bookmarkStart w:id="346" w:name="_Ref329440104"/>
      <w:bookmarkStart w:id="347" w:name="_Toc329728240"/>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7</w:t>
      </w:r>
      <w:r w:rsidR="00C76263">
        <w:rPr>
          <w:noProof/>
        </w:rPr>
        <w:fldChar w:fldCharType="end"/>
      </w:r>
      <w:bookmarkEnd w:id="346"/>
      <w:r>
        <w:t xml:space="preserve"> </w:t>
      </w:r>
      <w:r w:rsidR="00EB45E8" w:rsidRPr="00E61029">
        <w:rPr>
          <w:lang w:val="fr-FR"/>
        </w:rPr>
        <w:t>Các khối của địa hình</w:t>
      </w:r>
      <w:bookmarkEnd w:id="347"/>
    </w:p>
    <w:p w:rsidR="00BA202D" w:rsidRPr="00031253" w:rsidRDefault="00BA202D" w:rsidP="00BA202D">
      <w:pPr>
        <w:pStyle w:val="Caption"/>
        <w:spacing w:after="0"/>
        <w:jc w:val="right"/>
        <w:rPr>
          <w:b w:val="0"/>
          <w:i/>
        </w:rPr>
      </w:pPr>
      <w:r w:rsidRPr="00D61801">
        <w:rPr>
          <w:b w:val="0"/>
          <w:i/>
        </w:rPr>
        <w:t>(Nguồn</w:t>
      </w:r>
      <w:r>
        <w:rPr>
          <w:b w:val="0"/>
          <w:i/>
        </w:rPr>
        <w:t xml:space="preserve">: </w:t>
      </w:r>
      <w:sdt>
        <w:sdtPr>
          <w:rPr>
            <w:b w:val="0"/>
            <w:i/>
          </w:rPr>
          <w:id w:val="1462382410"/>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BA202D" w:rsidRPr="00BA202D" w:rsidRDefault="00BA202D" w:rsidP="00BA202D">
      <w:pPr>
        <w:rPr>
          <w:lang w:val="fr-FR"/>
        </w:rPr>
      </w:pPr>
    </w:p>
    <w:p w:rsidR="00CA2058" w:rsidRDefault="00E84334" w:rsidP="00352053">
      <w:pPr>
        <w:spacing w:after="0" w:line="336" w:lineRule="auto"/>
        <w:rPr>
          <w:lang w:val="fr-FR"/>
        </w:rPr>
      </w:pPr>
      <w:r>
        <w:rPr>
          <w:lang w:val="fr-FR"/>
        </w:rPr>
        <w:t xml:space="preserve">Mỗi khối trên địa hình liên quan đến 4 đỉnh và được vẽ bằng hai tam giác. </w:t>
      </w:r>
      <w:r w:rsidR="00CA2058">
        <w:rPr>
          <w:lang w:val="fr-FR"/>
        </w:rPr>
        <w:t>Khi vẽ hết được các tam giác thì ta đã dựng được một địa hình. Số lượng tam giác sẽ được tính như sau :</w:t>
      </w:r>
    </w:p>
    <w:p w:rsidR="00CA2058" w:rsidRDefault="00CA2058" w:rsidP="00CA2058">
      <w:pPr>
        <w:pStyle w:val="SourceCode"/>
      </w:pPr>
      <w:r>
        <w:rPr>
          <w:color w:val="0000FF"/>
        </w:rPr>
        <w:t>this</w:t>
      </w:r>
      <w:r>
        <w:t>.numTriangles = (</w:t>
      </w:r>
      <w:r>
        <w:rPr>
          <w:color w:val="0000FF"/>
        </w:rPr>
        <w:t>this</w:t>
      </w:r>
      <w:r>
        <w:t>.vertexCountX - 1)*(</w:t>
      </w:r>
      <w:r>
        <w:rPr>
          <w:color w:val="0000FF"/>
        </w:rPr>
        <w:t>this</w:t>
      </w:r>
      <w:r>
        <w:t>.vertexCountZ - 1)*2;</w:t>
      </w:r>
    </w:p>
    <w:p w:rsidR="00CA2058" w:rsidRDefault="00CA2058" w:rsidP="00352053">
      <w:pPr>
        <w:spacing w:after="0" w:line="336" w:lineRule="auto"/>
        <w:rPr>
          <w:lang w:val="fr-FR"/>
        </w:rPr>
      </w:pPr>
    </w:p>
    <w:p w:rsidR="00E84334" w:rsidRDefault="006A0E25" w:rsidP="00352053">
      <w:pPr>
        <w:spacing w:after="0" w:line="336" w:lineRule="auto"/>
        <w:rPr>
          <w:lang w:val="fr-FR"/>
        </w:rPr>
      </w:pPr>
      <w:r>
        <w:rPr>
          <w:lang w:val="fr-FR"/>
        </w:rPr>
        <w:t>Các đỉnh trên địa hình sẽ được vẽ theo chỉ số</w:t>
      </w:r>
      <w:r w:rsidR="0090447D">
        <w:rPr>
          <w:lang w:val="fr-FR"/>
        </w:rPr>
        <w:t>.</w:t>
      </w:r>
      <w:r w:rsidR="00820C58">
        <w:rPr>
          <w:lang w:val="fr-FR"/>
        </w:rPr>
        <w:t xml:space="preserve"> Số lượng chỉ số bằng số lượng tam giác nhân với 3.</w:t>
      </w:r>
      <w:r w:rsidR="00430AB1">
        <w:rPr>
          <w:lang w:val="fr-FR"/>
        </w:rPr>
        <w:t xml:space="preserve"> Dưới đây là đoạn code thực việc</w:t>
      </w:r>
      <w:r w:rsidR="00E61029">
        <w:rPr>
          <w:lang w:val="fr-FR"/>
        </w:rPr>
        <w:t xml:space="preserve"> khởi</w:t>
      </w:r>
      <w:r w:rsidR="00430AB1">
        <w:rPr>
          <w:lang w:val="fr-FR"/>
        </w:rPr>
        <w:t xml:space="preserve"> </w:t>
      </w:r>
      <w:r w:rsidR="00E87123">
        <w:rPr>
          <w:lang w:val="fr-FR"/>
        </w:rPr>
        <w:t xml:space="preserve">tạo mảng chỉ số (index) </w:t>
      </w:r>
      <w:r w:rsidR="00430AB1">
        <w:rPr>
          <w:lang w:val="fr-FR"/>
        </w:rPr>
        <w:t>.</w:t>
      </w:r>
    </w:p>
    <w:p w:rsidR="00CA2058" w:rsidRDefault="00CA2058" w:rsidP="00CA2058">
      <w:pPr>
        <w:pStyle w:val="SourceCode"/>
      </w:pPr>
      <w:r>
        <w:t xml:space="preserve">Terrain.prototype.GenerateTerrainIndices = </w:t>
      </w:r>
      <w:r>
        <w:rPr>
          <w:color w:val="0000FF"/>
        </w:rPr>
        <w:t>function</w:t>
      </w:r>
      <w:r>
        <w:t xml:space="preserve"> () {</w:t>
      </w:r>
    </w:p>
    <w:p w:rsidR="00CA2058" w:rsidRDefault="00CA2058" w:rsidP="00CA2058">
      <w:pPr>
        <w:pStyle w:val="SourceCode"/>
      </w:pPr>
      <w:r>
        <w:t xml:space="preserve">    </w:t>
      </w:r>
      <w:r>
        <w:rPr>
          <w:color w:val="0000FF"/>
        </w:rPr>
        <w:t>var</w:t>
      </w:r>
      <w:r>
        <w:t xml:space="preserve"> numIndices = </w:t>
      </w:r>
      <w:r>
        <w:rPr>
          <w:color w:val="0000FF"/>
        </w:rPr>
        <w:t>this</w:t>
      </w:r>
      <w:r>
        <w:t>.numTriangles * 3;</w:t>
      </w:r>
    </w:p>
    <w:p w:rsidR="00CA2058" w:rsidRDefault="00CA2058" w:rsidP="00CA2058">
      <w:pPr>
        <w:pStyle w:val="SourceCode"/>
      </w:pPr>
      <w:r>
        <w:t xml:space="preserve">    </w:t>
      </w:r>
      <w:r>
        <w:rPr>
          <w:color w:val="0000FF"/>
        </w:rPr>
        <w:t>var</w:t>
      </w:r>
      <w:r>
        <w:t xml:space="preserve"> indices = </w:t>
      </w:r>
      <w:r>
        <w:rPr>
          <w:color w:val="0000FF"/>
        </w:rPr>
        <w:t>new</w:t>
      </w:r>
      <w:r>
        <w:t xml:space="preserve"> Array(numIndices);</w:t>
      </w:r>
    </w:p>
    <w:p w:rsidR="00CA2058" w:rsidRDefault="00CA2058" w:rsidP="00CA2058">
      <w:pPr>
        <w:pStyle w:val="SourceCode"/>
      </w:pPr>
      <w:r>
        <w:t xml:space="preserve">    </w:t>
      </w:r>
      <w:r>
        <w:rPr>
          <w:color w:val="0000FF"/>
        </w:rPr>
        <w:t>var</w:t>
      </w:r>
      <w:r>
        <w:t xml:space="preserve"> indicesCount = 0;</w:t>
      </w:r>
    </w:p>
    <w:p w:rsidR="00CA2058" w:rsidRDefault="00CA2058" w:rsidP="00CA2058">
      <w:pPr>
        <w:pStyle w:val="SourceCode"/>
      </w:pPr>
      <w:r>
        <w:t xml:space="preserve">    </w:t>
      </w:r>
      <w:r>
        <w:rPr>
          <w:color w:val="0000FF"/>
        </w:rPr>
        <w:t>for</w:t>
      </w:r>
      <w:r>
        <w:t xml:space="preserve"> (</w:t>
      </w:r>
      <w:r>
        <w:rPr>
          <w:color w:val="0000FF"/>
        </w:rPr>
        <w:t>var</w:t>
      </w:r>
      <w:r>
        <w:t xml:space="preserve"> i = 0; i &lt; (</w:t>
      </w:r>
      <w:r>
        <w:rPr>
          <w:color w:val="0000FF"/>
        </w:rPr>
        <w:t>this</w:t>
      </w:r>
      <w:r>
        <w:t>.vertexCountZ - 1); i++) {</w:t>
      </w:r>
    </w:p>
    <w:p w:rsidR="00CA2058" w:rsidRDefault="00CA2058" w:rsidP="00CA2058">
      <w:pPr>
        <w:pStyle w:val="SourceCode"/>
      </w:pPr>
      <w:r>
        <w:t xml:space="preserve">        </w:t>
      </w:r>
      <w:r>
        <w:rPr>
          <w:color w:val="0000FF"/>
        </w:rPr>
        <w:t>for</w:t>
      </w:r>
      <w:r>
        <w:t xml:space="preserve"> (</w:t>
      </w:r>
      <w:r>
        <w:rPr>
          <w:color w:val="0000FF"/>
        </w:rPr>
        <w:t>var</w:t>
      </w:r>
      <w:r>
        <w:t xml:space="preserve"> j = 0; j &lt; (</w:t>
      </w:r>
      <w:r>
        <w:rPr>
          <w:color w:val="0000FF"/>
        </w:rPr>
        <w:t>this</w:t>
      </w:r>
      <w:r>
        <w:t>.vertexCountX - 1); j++) {</w:t>
      </w:r>
    </w:p>
    <w:p w:rsidR="00CA2058" w:rsidRDefault="00CA2058" w:rsidP="00CA2058">
      <w:pPr>
        <w:pStyle w:val="SourceCode"/>
      </w:pPr>
      <w:r>
        <w:t xml:space="preserve">            </w:t>
      </w:r>
      <w:r>
        <w:rPr>
          <w:color w:val="0000FF"/>
        </w:rPr>
        <w:t>var</w:t>
      </w:r>
      <w:r>
        <w:t xml:space="preserve"> index = j + i * </w:t>
      </w:r>
      <w:r>
        <w:rPr>
          <w:color w:val="0000FF"/>
        </w:rPr>
        <w:t>this</w:t>
      </w:r>
      <w:r>
        <w:t>.vertexCountZ;</w:t>
      </w:r>
    </w:p>
    <w:p w:rsidR="00CA2058" w:rsidRDefault="00CA2058" w:rsidP="00CA2058">
      <w:pPr>
        <w:pStyle w:val="SourceCode"/>
      </w:pPr>
      <w:r>
        <w:t xml:space="preserve">            indices[indicesCount++] = index;</w:t>
      </w:r>
    </w:p>
    <w:p w:rsidR="00CA2058" w:rsidRDefault="00CA2058" w:rsidP="00CA2058">
      <w:pPr>
        <w:pStyle w:val="SourceCode"/>
      </w:pPr>
      <w:r>
        <w:t xml:space="preserve">            indices[indicesCount++] = index + 1;</w:t>
      </w:r>
    </w:p>
    <w:p w:rsidR="00CA2058" w:rsidRDefault="00CA2058" w:rsidP="00CA2058">
      <w:pPr>
        <w:pStyle w:val="SourceCode"/>
      </w:pPr>
      <w:r>
        <w:t xml:space="preserve">            indices[indicesCount++] = index + </w:t>
      </w:r>
      <w:r>
        <w:rPr>
          <w:color w:val="0000FF"/>
        </w:rPr>
        <w:t>this</w:t>
      </w:r>
      <w:r>
        <w:t>.vertexCountX + 1;</w:t>
      </w:r>
    </w:p>
    <w:p w:rsidR="00CA2058" w:rsidRDefault="00CA2058" w:rsidP="00CA2058">
      <w:pPr>
        <w:pStyle w:val="SourceCode"/>
      </w:pPr>
    </w:p>
    <w:p w:rsidR="00CA2058" w:rsidRDefault="00CA2058" w:rsidP="00CA2058">
      <w:pPr>
        <w:pStyle w:val="SourceCode"/>
      </w:pPr>
      <w:r>
        <w:t xml:space="preserve">            indices[indicesCount++] = index + </w:t>
      </w:r>
      <w:r>
        <w:rPr>
          <w:color w:val="0000FF"/>
        </w:rPr>
        <w:t>this</w:t>
      </w:r>
      <w:r>
        <w:t>.vertexCountX + 1;</w:t>
      </w:r>
    </w:p>
    <w:p w:rsidR="00CA2058" w:rsidRDefault="00CA2058" w:rsidP="00CA2058">
      <w:pPr>
        <w:pStyle w:val="SourceCode"/>
      </w:pPr>
      <w:r>
        <w:t xml:space="preserve">            indices[indicesCount++] = index + </w:t>
      </w:r>
      <w:r>
        <w:rPr>
          <w:color w:val="0000FF"/>
        </w:rPr>
        <w:t>this</w:t>
      </w:r>
      <w:r>
        <w:t>.vertexCountX;</w:t>
      </w:r>
    </w:p>
    <w:p w:rsidR="00CA2058" w:rsidRDefault="00CA2058" w:rsidP="00CA2058">
      <w:pPr>
        <w:pStyle w:val="SourceCode"/>
      </w:pPr>
      <w:r>
        <w:t xml:space="preserve">            indices[indicesCount++] = index;</w:t>
      </w:r>
    </w:p>
    <w:p w:rsidR="00CA2058" w:rsidRDefault="00CA2058" w:rsidP="00CA2058">
      <w:pPr>
        <w:pStyle w:val="SourceCode"/>
      </w:pPr>
      <w:r>
        <w:t xml:space="preserve">        }</w:t>
      </w:r>
    </w:p>
    <w:p w:rsidR="00CA2058" w:rsidRDefault="00CA2058" w:rsidP="00CA2058">
      <w:pPr>
        <w:pStyle w:val="SourceCode"/>
      </w:pPr>
      <w:r>
        <w:t xml:space="preserve">    }</w:t>
      </w:r>
    </w:p>
    <w:p w:rsidR="00CA2058" w:rsidRDefault="00CA2058" w:rsidP="00CA2058">
      <w:pPr>
        <w:pStyle w:val="SourceCode"/>
      </w:pPr>
      <w:r>
        <w:t xml:space="preserve">    </w:t>
      </w:r>
      <w:r>
        <w:rPr>
          <w:color w:val="0000FF"/>
        </w:rPr>
        <w:t>return</w:t>
      </w:r>
      <w:r>
        <w:t xml:space="preserve"> indices;</w:t>
      </w:r>
    </w:p>
    <w:p w:rsidR="00CA2058" w:rsidRDefault="00CA2058" w:rsidP="00CA2058">
      <w:pPr>
        <w:pStyle w:val="SourceCode"/>
      </w:pPr>
      <w:r>
        <w:t>}</w:t>
      </w:r>
    </w:p>
    <w:p w:rsidR="00552930" w:rsidRDefault="00552930" w:rsidP="00352053">
      <w:pPr>
        <w:spacing w:after="0" w:line="336" w:lineRule="auto"/>
        <w:rPr>
          <w:lang w:val="fr-FR"/>
        </w:rPr>
      </w:pPr>
    </w:p>
    <w:p w:rsidR="00552930" w:rsidRDefault="00552930" w:rsidP="00352053">
      <w:pPr>
        <w:spacing w:after="0" w:line="336" w:lineRule="auto"/>
        <w:rPr>
          <w:lang w:val="fr-FR"/>
        </w:rPr>
      </w:pPr>
      <w:r>
        <w:rPr>
          <w:lang w:val="fr-FR"/>
        </w:rPr>
        <w:t xml:space="preserve">Biến index cho ta biết khối nào đang được xét. Ví dụ xét khối như trong hình </w:t>
      </w:r>
      <w:r w:rsidR="00E61029">
        <w:rPr>
          <w:lang w:val="fr-FR"/>
        </w:rPr>
        <w:fldChar w:fldCharType="begin"/>
      </w:r>
      <w:r w:rsidR="00E61029">
        <w:rPr>
          <w:lang w:val="fr-FR"/>
        </w:rPr>
        <w:instrText xml:space="preserve"> REF _Ref329440053 \h </w:instrText>
      </w:r>
      <w:r w:rsidR="00E61029">
        <w:rPr>
          <w:lang w:val="fr-FR"/>
        </w:rPr>
      </w:r>
      <w:r w:rsidR="00E61029">
        <w:rPr>
          <w:lang w:val="fr-FR"/>
        </w:rPr>
        <w:fldChar w:fldCharType="separate"/>
      </w:r>
      <w:r w:rsidR="00B80F35">
        <w:t xml:space="preserve">Hình </w:t>
      </w:r>
      <w:r w:rsidR="00B80F35">
        <w:rPr>
          <w:noProof/>
        </w:rPr>
        <w:t>5</w:t>
      </w:r>
      <w:r w:rsidR="00B80F35">
        <w:noBreakHyphen/>
      </w:r>
      <w:r w:rsidR="00B80F35">
        <w:rPr>
          <w:noProof/>
        </w:rPr>
        <w:t>8</w:t>
      </w:r>
      <w:r w:rsidR="00E61029">
        <w:rPr>
          <w:lang w:val="fr-FR"/>
        </w:rPr>
        <w:fldChar w:fldCharType="end"/>
      </w:r>
      <w:r w:rsidR="00E61029">
        <w:rPr>
          <w:lang w:val="fr-FR"/>
        </w:rPr>
        <w:t xml:space="preserve"> </w:t>
      </w:r>
      <w:r>
        <w:rPr>
          <w:lang w:val="fr-FR"/>
        </w:rPr>
        <w:t xml:space="preserve">thứ tự vẽ các đỉnh sẽ là </w:t>
      </w:r>
      <w:r w:rsidRPr="00E61029">
        <w:rPr>
          <w:i/>
          <w:lang w:val="fr-FR"/>
        </w:rPr>
        <w:t>A B C C D A</w:t>
      </w:r>
    </w:p>
    <w:p w:rsidR="00552930" w:rsidRDefault="00552930" w:rsidP="00552930">
      <w:pPr>
        <w:spacing w:after="0" w:line="336" w:lineRule="auto"/>
        <w:jc w:val="center"/>
        <w:rPr>
          <w:lang w:val="fr-FR"/>
        </w:rPr>
      </w:pPr>
      <w:r>
        <w:rPr>
          <w:noProof/>
          <w:lang w:eastAsia="en-US"/>
        </w:rPr>
        <w:drawing>
          <wp:inline distT="0" distB="0" distL="0" distR="0" wp14:anchorId="4CB9A15F" wp14:editId="08708B90">
            <wp:extent cx="2576146" cy="261192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3354" t="4209" r="3777" b="5445"/>
                    <a:stretch/>
                  </pic:blipFill>
                  <pic:spPr bwMode="auto">
                    <a:xfrm>
                      <a:off x="0" y="0"/>
                      <a:ext cx="2580011" cy="2615845"/>
                    </a:xfrm>
                    <a:prstGeom prst="rect">
                      <a:avLst/>
                    </a:prstGeom>
                    <a:noFill/>
                    <a:ln>
                      <a:noFill/>
                    </a:ln>
                    <a:extLst>
                      <a:ext uri="{53640926-AAD7-44D8-BBD7-CCE9431645EC}">
                        <a14:shadowObscured xmlns:a14="http://schemas.microsoft.com/office/drawing/2010/main"/>
                      </a:ext>
                    </a:extLst>
                  </pic:spPr>
                </pic:pic>
              </a:graphicData>
            </a:graphic>
          </wp:inline>
        </w:drawing>
      </w:r>
    </w:p>
    <w:p w:rsidR="007E1766" w:rsidRPr="00E61029" w:rsidRDefault="00E61029" w:rsidP="00E61029">
      <w:pPr>
        <w:pStyle w:val="Caption"/>
        <w:rPr>
          <w:lang w:val="fr-FR"/>
        </w:rPr>
      </w:pPr>
      <w:bookmarkStart w:id="348" w:name="_Ref329440053"/>
      <w:bookmarkStart w:id="349" w:name="_Toc329728241"/>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8</w:t>
      </w:r>
      <w:r w:rsidR="00C76263">
        <w:rPr>
          <w:noProof/>
        </w:rPr>
        <w:fldChar w:fldCharType="end"/>
      </w:r>
      <w:bookmarkEnd w:id="348"/>
      <w:r>
        <w:t xml:space="preserve"> </w:t>
      </w:r>
      <w:r w:rsidR="007E1766" w:rsidRPr="00E61029">
        <w:rPr>
          <w:lang w:val="fr-FR"/>
        </w:rPr>
        <w:t>Thứ tự vẽ các đỉnh trong</w:t>
      </w:r>
      <w:r w:rsidRPr="00E61029">
        <w:rPr>
          <w:lang w:val="fr-FR"/>
        </w:rPr>
        <w:t xml:space="preserve"> một </w:t>
      </w:r>
      <w:r w:rsidR="007E1766" w:rsidRPr="00E61029">
        <w:rPr>
          <w:lang w:val="fr-FR"/>
        </w:rPr>
        <w:t>khối</w:t>
      </w:r>
      <w:bookmarkEnd w:id="349"/>
    </w:p>
    <w:p w:rsidR="00552930" w:rsidRDefault="00552930" w:rsidP="00352053">
      <w:pPr>
        <w:spacing w:after="0" w:line="336" w:lineRule="auto"/>
        <w:rPr>
          <w:lang w:val="fr-FR"/>
        </w:rPr>
      </w:pPr>
    </w:p>
    <w:p w:rsidR="0076403F" w:rsidRDefault="0076403F" w:rsidP="00352053">
      <w:pPr>
        <w:spacing w:after="0" w:line="336" w:lineRule="auto"/>
        <w:rPr>
          <w:lang w:val="fr-FR"/>
        </w:rPr>
      </w:pPr>
      <w:r>
        <w:rPr>
          <w:lang w:val="fr-FR"/>
        </w:rPr>
        <w:t>Sau khi đã có mảng chỉ số các đỉnh</w:t>
      </w:r>
      <w:r w:rsidR="00400A0A">
        <w:rPr>
          <w:lang w:val="fr-FR"/>
        </w:rPr>
        <w:t xml:space="preserve"> ,</w:t>
      </w:r>
      <w:r>
        <w:rPr>
          <w:lang w:val="fr-FR"/>
        </w:rPr>
        <w:t xml:space="preserve"> việc</w:t>
      </w:r>
      <w:r w:rsidR="00400A0A">
        <w:rPr>
          <w:lang w:val="fr-FR"/>
        </w:rPr>
        <w:t xml:space="preserve"> </w:t>
      </w:r>
      <w:r>
        <w:rPr>
          <w:lang w:val="fr-FR"/>
        </w:rPr>
        <w:t>tiếp theo cần làm là tạo mảng các đỉnh của địa hình</w:t>
      </w:r>
      <w:r w:rsidR="0019573E">
        <w:rPr>
          <w:lang w:val="fr-FR"/>
        </w:rPr>
        <w:t xml:space="preserve">. </w:t>
      </w:r>
      <w:r w:rsidR="00552930">
        <w:rPr>
          <w:lang w:val="fr-FR"/>
        </w:rPr>
        <w:t>Vớ</w:t>
      </w:r>
      <w:r w:rsidR="00400A0A">
        <w:rPr>
          <w:lang w:val="fr-FR"/>
        </w:rPr>
        <w:t xml:space="preserve">i địa hình như </w:t>
      </w:r>
      <w:r w:rsidR="00E07BB9">
        <w:rPr>
          <w:lang w:val="fr-FR"/>
        </w:rPr>
        <w:t xml:space="preserve">trong </w:t>
      </w:r>
      <w:r w:rsidR="00E07BB9">
        <w:rPr>
          <w:lang w:val="fr-FR"/>
        </w:rPr>
        <w:fldChar w:fldCharType="begin"/>
      </w:r>
      <w:r w:rsidR="00E07BB9">
        <w:rPr>
          <w:lang w:val="fr-FR"/>
        </w:rPr>
        <w:instrText xml:space="preserve"> REF _Ref329440104 \h </w:instrText>
      </w:r>
      <w:r w:rsidR="00E07BB9">
        <w:rPr>
          <w:lang w:val="fr-FR"/>
        </w:rPr>
      </w:r>
      <w:r w:rsidR="00E07BB9">
        <w:rPr>
          <w:lang w:val="fr-FR"/>
        </w:rPr>
        <w:fldChar w:fldCharType="separate"/>
      </w:r>
      <w:r w:rsidR="00B80F35">
        <w:t xml:space="preserve">Hình </w:t>
      </w:r>
      <w:r w:rsidR="00B80F35">
        <w:rPr>
          <w:noProof/>
        </w:rPr>
        <w:t>5</w:t>
      </w:r>
      <w:r w:rsidR="00B80F35">
        <w:noBreakHyphen/>
      </w:r>
      <w:r w:rsidR="00B80F35">
        <w:rPr>
          <w:noProof/>
        </w:rPr>
        <w:t>7</w:t>
      </w:r>
      <w:r w:rsidR="00E07BB9">
        <w:rPr>
          <w:lang w:val="fr-FR"/>
        </w:rPr>
        <w:fldChar w:fldCharType="end"/>
      </w:r>
      <w:r w:rsidR="00E07BB9">
        <w:rPr>
          <w:lang w:val="fr-FR"/>
        </w:rPr>
        <w:t xml:space="preserve"> </w:t>
      </w:r>
      <w:r w:rsidR="00400A0A">
        <w:rPr>
          <w:lang w:val="fr-FR"/>
        </w:rPr>
        <w:t xml:space="preserve">thì ta sẽ có một mảng gồm 36 đỉnh. </w:t>
      </w:r>
      <w:r w:rsidR="00B63ABF">
        <w:rPr>
          <w:lang w:val="fr-FR"/>
        </w:rPr>
        <w:t xml:space="preserve">Dưới đây là đoạn code tạo mảng </w:t>
      </w:r>
      <w:r w:rsidR="00DE6CC7">
        <w:rPr>
          <w:lang w:val="fr-FR"/>
        </w:rPr>
        <w:t xml:space="preserve">các </w:t>
      </w:r>
      <w:r w:rsidR="00B63ABF">
        <w:rPr>
          <w:lang w:val="fr-FR"/>
        </w:rPr>
        <w:t>đỉ</w:t>
      </w:r>
      <w:r w:rsidR="00DE6CC7">
        <w:rPr>
          <w:lang w:val="fr-FR"/>
        </w:rPr>
        <w:t>nh của địa hình.</w:t>
      </w:r>
    </w:p>
    <w:p w:rsidR="007A46DB" w:rsidRDefault="007A46DB" w:rsidP="007A46DB">
      <w:pPr>
        <w:pStyle w:val="SourceCode"/>
        <w:ind w:firstLine="0"/>
      </w:pPr>
      <w:r>
        <w:t xml:space="preserve">Terrain.prototype.GenerateTerrainVertices = </w:t>
      </w:r>
      <w:r>
        <w:rPr>
          <w:color w:val="0000FF"/>
        </w:rPr>
        <w:t>function</w:t>
      </w:r>
      <w:r>
        <w:t xml:space="preserve"> () {</w:t>
      </w:r>
    </w:p>
    <w:p w:rsidR="007A46DB" w:rsidRDefault="007A46DB" w:rsidP="007A46DB">
      <w:pPr>
        <w:pStyle w:val="SourceCode"/>
        <w:ind w:firstLine="0"/>
      </w:pPr>
    </w:p>
    <w:p w:rsidR="007A46DB" w:rsidRDefault="007A46DB" w:rsidP="007A46DB">
      <w:pPr>
        <w:pStyle w:val="SourceCode"/>
        <w:ind w:firstLine="0"/>
      </w:pPr>
      <w:r>
        <w:rPr>
          <w:color w:val="0000FF"/>
        </w:rPr>
        <w:t>var</w:t>
      </w:r>
      <w:r>
        <w:t xml:space="preserve"> halfTerrainWidth = (</w:t>
      </w:r>
      <w:r>
        <w:rPr>
          <w:color w:val="0000FF"/>
        </w:rPr>
        <w:t>this</w:t>
      </w:r>
      <w:r>
        <w:t xml:space="preserve">.vertexCountX - 1) * </w:t>
      </w:r>
      <w:r>
        <w:rPr>
          <w:color w:val="0000FF"/>
        </w:rPr>
        <w:t>this</w:t>
      </w:r>
      <w:r>
        <w:t>.blockScale * 0.5;</w:t>
      </w:r>
    </w:p>
    <w:p w:rsidR="007A46DB" w:rsidRDefault="007A46DB" w:rsidP="007A46DB">
      <w:pPr>
        <w:pStyle w:val="SourceCode"/>
        <w:ind w:firstLine="0"/>
      </w:pPr>
      <w:r>
        <w:rPr>
          <w:color w:val="0000FF"/>
        </w:rPr>
        <w:t>var</w:t>
      </w:r>
      <w:r>
        <w:t xml:space="preserve"> halfTerrainDepth = (</w:t>
      </w:r>
      <w:r>
        <w:rPr>
          <w:color w:val="0000FF"/>
        </w:rPr>
        <w:t>this</w:t>
      </w:r>
      <w:r>
        <w:t xml:space="preserve">.vertexCountZ - 1) * </w:t>
      </w:r>
      <w:r>
        <w:rPr>
          <w:color w:val="0000FF"/>
        </w:rPr>
        <w:t>this</w:t>
      </w:r>
      <w:r>
        <w:t>.blockScale * 0.5;</w:t>
      </w:r>
    </w:p>
    <w:p w:rsidR="007A46DB" w:rsidRDefault="007A46DB" w:rsidP="007A46DB">
      <w:pPr>
        <w:pStyle w:val="SourceCode"/>
        <w:ind w:firstLine="0"/>
      </w:pPr>
      <w:r>
        <w:rPr>
          <w:color w:val="006400"/>
        </w:rPr>
        <w:t>// Texture coordinates</w:t>
      </w:r>
    </w:p>
    <w:p w:rsidR="007A46DB" w:rsidRDefault="007A46DB" w:rsidP="007A46DB">
      <w:pPr>
        <w:pStyle w:val="SourceCode"/>
        <w:ind w:firstLine="0"/>
      </w:pPr>
      <w:r>
        <w:rPr>
          <w:color w:val="0000FF"/>
        </w:rPr>
        <w:t>var</w:t>
      </w:r>
      <w:r>
        <w:t xml:space="preserve"> tu = 0;</w:t>
      </w:r>
    </w:p>
    <w:p w:rsidR="007A46DB" w:rsidRDefault="007A46DB" w:rsidP="007A46DB">
      <w:pPr>
        <w:pStyle w:val="SourceCode"/>
        <w:ind w:firstLine="0"/>
      </w:pPr>
      <w:r>
        <w:rPr>
          <w:color w:val="0000FF"/>
        </w:rPr>
        <w:t>var</w:t>
      </w:r>
      <w:r>
        <w:t xml:space="preserve"> tv = 0;</w:t>
      </w:r>
    </w:p>
    <w:p w:rsidR="007A46DB" w:rsidRDefault="007A46DB" w:rsidP="007A46DB">
      <w:pPr>
        <w:pStyle w:val="SourceCode"/>
        <w:ind w:firstLine="0"/>
      </w:pPr>
      <w:r>
        <w:rPr>
          <w:color w:val="0000FF"/>
        </w:rPr>
        <w:t>var</w:t>
      </w:r>
      <w:r>
        <w:t xml:space="preserve"> tuDerivative = 1.0 / (</w:t>
      </w:r>
      <w:r>
        <w:rPr>
          <w:color w:val="0000FF"/>
        </w:rPr>
        <w:t>this</w:t>
      </w:r>
      <w:r>
        <w:t>.vertexCountX - 1);</w:t>
      </w:r>
    </w:p>
    <w:p w:rsidR="007A46DB" w:rsidRDefault="007A46DB" w:rsidP="007A46DB">
      <w:pPr>
        <w:pStyle w:val="SourceCode"/>
        <w:ind w:firstLine="0"/>
      </w:pPr>
      <w:r>
        <w:rPr>
          <w:color w:val="0000FF"/>
        </w:rPr>
        <w:t>var</w:t>
      </w:r>
      <w:r>
        <w:t xml:space="preserve"> tvDerivative = 1.0 / (</w:t>
      </w:r>
      <w:r>
        <w:rPr>
          <w:color w:val="0000FF"/>
        </w:rPr>
        <w:t>this</w:t>
      </w:r>
      <w:r>
        <w:t>.vertexCountZ - 1);</w:t>
      </w:r>
    </w:p>
    <w:p w:rsidR="007A46DB" w:rsidRDefault="007A46DB" w:rsidP="007A46DB">
      <w:pPr>
        <w:pStyle w:val="SourceCode"/>
        <w:ind w:firstLine="0"/>
      </w:pPr>
      <w:r>
        <w:rPr>
          <w:color w:val="0000FF"/>
        </w:rPr>
        <w:t>var</w:t>
      </w:r>
      <w:r>
        <w:t xml:space="preserve"> vertexCount = 0;</w:t>
      </w:r>
    </w:p>
    <w:p w:rsidR="007A46DB" w:rsidRDefault="007A46DB" w:rsidP="007A46DB">
      <w:pPr>
        <w:pStyle w:val="SourceCode"/>
        <w:ind w:firstLine="0"/>
      </w:pPr>
      <w:r>
        <w:rPr>
          <w:color w:val="0000FF"/>
        </w:rPr>
        <w:t>var</w:t>
      </w:r>
      <w:r>
        <w:t xml:space="preserve"> vertices = </w:t>
      </w:r>
      <w:r>
        <w:rPr>
          <w:color w:val="0000FF"/>
        </w:rPr>
        <w:t>new</w:t>
      </w:r>
      <w:r>
        <w:t xml:space="preserve"> Array(</w:t>
      </w:r>
      <w:r>
        <w:rPr>
          <w:color w:val="0000FF"/>
        </w:rPr>
        <w:t>this</w:t>
      </w:r>
      <w:r>
        <w:t xml:space="preserve">.vertexCountX * </w:t>
      </w:r>
      <w:r>
        <w:rPr>
          <w:color w:val="0000FF"/>
        </w:rPr>
        <w:t>this</w:t>
      </w:r>
      <w:r>
        <w:t>.vertexCountZ);</w:t>
      </w:r>
    </w:p>
    <w:p w:rsidR="007A46DB" w:rsidRDefault="007A46DB" w:rsidP="007A46DB">
      <w:pPr>
        <w:pStyle w:val="SourceCode"/>
        <w:ind w:firstLine="0"/>
      </w:pPr>
      <w:r>
        <w:rPr>
          <w:color w:val="006400"/>
        </w:rPr>
        <w:t>// Set vertices position and texture coordinate</w:t>
      </w:r>
    </w:p>
    <w:p w:rsidR="007A46DB" w:rsidRDefault="007A46DB" w:rsidP="007A46DB">
      <w:pPr>
        <w:pStyle w:val="SourceCode"/>
        <w:ind w:firstLine="0"/>
      </w:pPr>
      <w:r>
        <w:rPr>
          <w:color w:val="0000FF"/>
        </w:rPr>
        <w:t>for</w:t>
      </w:r>
      <w:r>
        <w:t>(</w:t>
      </w:r>
      <w:r>
        <w:rPr>
          <w:color w:val="0000FF"/>
        </w:rPr>
        <w:t>var</w:t>
      </w:r>
      <w:r>
        <w:t xml:space="preserve"> i=halfTerrainDepth*(-1);i&lt;=halfTerrainDepth;i+=</w:t>
      </w:r>
      <w:r>
        <w:rPr>
          <w:color w:val="0000FF"/>
        </w:rPr>
        <w:t>this</w:t>
      </w:r>
      <w:r>
        <w:t>.blockScale)</w:t>
      </w:r>
    </w:p>
    <w:p w:rsidR="007A46DB" w:rsidRDefault="007A46DB" w:rsidP="007A46DB">
      <w:pPr>
        <w:pStyle w:val="SourceCode"/>
        <w:ind w:firstLine="0"/>
      </w:pPr>
      <w:r>
        <w:t>{</w:t>
      </w:r>
    </w:p>
    <w:p w:rsidR="007A46DB" w:rsidRDefault="007A46DB" w:rsidP="007A46DB">
      <w:pPr>
        <w:pStyle w:val="SourceCode"/>
        <w:ind w:firstLine="0"/>
      </w:pPr>
      <w:r>
        <w:t xml:space="preserve">  tu = 0;</w:t>
      </w:r>
    </w:p>
    <w:p w:rsidR="007A46DB" w:rsidRDefault="007A46DB" w:rsidP="007A46DB">
      <w:pPr>
        <w:pStyle w:val="SourceCode"/>
        <w:ind w:firstLine="0"/>
      </w:pPr>
      <w:r>
        <w:t xml:space="preserve">  </w:t>
      </w:r>
      <w:r>
        <w:rPr>
          <w:color w:val="0000FF"/>
        </w:rPr>
        <w:t>for</w:t>
      </w:r>
      <w:r>
        <w:t>(</w:t>
      </w:r>
      <w:r>
        <w:rPr>
          <w:color w:val="0000FF"/>
        </w:rPr>
        <w:t>var</w:t>
      </w:r>
      <w:r>
        <w:t xml:space="preserve"> j=halfTerrainWidth*(-1);j&lt;=halfTerrainWidth;j+=</w:t>
      </w:r>
      <w:r>
        <w:rPr>
          <w:color w:val="0000FF"/>
        </w:rPr>
        <w:t>this</w:t>
      </w:r>
      <w:r>
        <w:t>.blockScale)</w:t>
      </w:r>
    </w:p>
    <w:p w:rsidR="007A46DB" w:rsidRDefault="007A46DB" w:rsidP="007A46DB">
      <w:pPr>
        <w:pStyle w:val="SourceCode"/>
        <w:ind w:firstLine="0"/>
      </w:pPr>
      <w:r>
        <w:t xml:space="preserve">  {</w:t>
      </w:r>
    </w:p>
    <w:p w:rsidR="007A46DB" w:rsidRDefault="007A46DB" w:rsidP="007A46DB">
      <w:pPr>
        <w:pStyle w:val="SourceCode"/>
        <w:ind w:firstLine="0"/>
      </w:pPr>
      <w:r>
        <w:t xml:space="preserve">    vertices[vertexCount] = {};</w:t>
      </w:r>
    </w:p>
    <w:p w:rsidR="007A46DB" w:rsidRDefault="007A46DB" w:rsidP="007A46DB">
      <w:pPr>
        <w:pStyle w:val="SourceCode"/>
        <w:ind w:firstLine="0"/>
      </w:pPr>
      <w:r>
        <w:t xml:space="preserve">    vertices[vertexCount].Position=[j,</w:t>
      </w:r>
      <w:r>
        <w:rPr>
          <w:color w:val="0000FF"/>
        </w:rPr>
        <w:t>this</w:t>
      </w:r>
      <w:r>
        <w:t>.heightMap[vertexCount], i];</w:t>
      </w:r>
    </w:p>
    <w:p w:rsidR="007A46DB" w:rsidRDefault="007A46DB" w:rsidP="007A46DB">
      <w:pPr>
        <w:pStyle w:val="SourceCode"/>
      </w:pPr>
      <w:r>
        <w:t xml:space="preserve"> vertices[vertexCount].TextureCoord=[tu,tv];                </w:t>
      </w:r>
    </w:p>
    <w:p w:rsidR="007A46DB" w:rsidRDefault="007A46DB" w:rsidP="007A46DB">
      <w:pPr>
        <w:pStyle w:val="SourceCode"/>
      </w:pPr>
      <w:r>
        <w:t xml:space="preserve"> tu += tuDerivative;</w:t>
      </w:r>
    </w:p>
    <w:p w:rsidR="007A46DB" w:rsidRDefault="007A46DB" w:rsidP="007A46DB">
      <w:pPr>
        <w:pStyle w:val="SourceCode"/>
      </w:pPr>
      <w:r>
        <w:t xml:space="preserve"> vertexCount++;</w:t>
      </w:r>
    </w:p>
    <w:p w:rsidR="007A46DB" w:rsidRDefault="007A46DB" w:rsidP="007A46DB">
      <w:pPr>
        <w:pStyle w:val="SourceCode"/>
      </w:pPr>
      <w:r>
        <w:t>}</w:t>
      </w:r>
    </w:p>
    <w:p w:rsidR="007A46DB" w:rsidRDefault="007A46DB" w:rsidP="007A46DB">
      <w:pPr>
        <w:pStyle w:val="SourceCode"/>
      </w:pPr>
      <w:r>
        <w:t>tv += tvDerivative;</w:t>
      </w:r>
    </w:p>
    <w:p w:rsidR="007A46DB" w:rsidRDefault="007A46DB" w:rsidP="007A46DB">
      <w:pPr>
        <w:pStyle w:val="SourceCode"/>
        <w:ind w:firstLine="0"/>
      </w:pPr>
      <w:r>
        <w:t>}</w:t>
      </w:r>
    </w:p>
    <w:p w:rsidR="007A46DB" w:rsidRDefault="007A46DB" w:rsidP="007A46DB">
      <w:pPr>
        <w:pStyle w:val="SourceCode"/>
        <w:ind w:firstLine="0"/>
      </w:pPr>
      <w:r>
        <w:rPr>
          <w:color w:val="0000FF"/>
        </w:rPr>
        <w:t>return</w:t>
      </w:r>
      <w:r>
        <w:t xml:space="preserve"> vertices;</w:t>
      </w:r>
    </w:p>
    <w:p w:rsidR="007A46DB" w:rsidRDefault="007A46DB" w:rsidP="007A46DB">
      <w:pPr>
        <w:pStyle w:val="SourceCode"/>
        <w:ind w:firstLine="0"/>
      </w:pPr>
      <w:r>
        <w:t>}</w:t>
      </w:r>
    </w:p>
    <w:p w:rsidR="00B63ABF" w:rsidRDefault="00FC20B3" w:rsidP="00352053">
      <w:pPr>
        <w:spacing w:after="0" w:line="336" w:lineRule="auto"/>
        <w:rPr>
          <w:lang w:val="fr-FR"/>
        </w:rPr>
      </w:pPr>
      <w:r>
        <w:rPr>
          <w:lang w:val="fr-FR"/>
        </w:rPr>
        <w:t xml:space="preserve">Địa </w:t>
      </w:r>
      <w:r w:rsidR="00B940CC">
        <w:rPr>
          <w:lang w:val="fr-FR"/>
        </w:rPr>
        <w:t>hình</w:t>
      </w:r>
      <w:r>
        <w:rPr>
          <w:lang w:val="fr-FR"/>
        </w:rPr>
        <w:t xml:space="preserve"> được tạo sẽ nằm đối xứng</w:t>
      </w:r>
      <w:r w:rsidR="00B940CC">
        <w:rPr>
          <w:lang w:val="fr-FR"/>
        </w:rPr>
        <w:t xml:space="preserve"> </w:t>
      </w:r>
      <w:r>
        <w:rPr>
          <w:lang w:val="fr-FR"/>
        </w:rPr>
        <w:t>qua</w:t>
      </w:r>
      <w:r w:rsidR="00B940CC">
        <w:rPr>
          <w:lang w:val="fr-FR"/>
        </w:rPr>
        <w:t xml:space="preserve"> gốc tọa độ </w:t>
      </w:r>
      <w:r w:rsidR="00B940CC" w:rsidRPr="00E07BB9">
        <w:rPr>
          <w:i/>
          <w:lang w:val="fr-FR"/>
        </w:rPr>
        <w:t>O (0,0,0)</w:t>
      </w:r>
      <w:r w:rsidR="00B940CC">
        <w:rPr>
          <w:lang w:val="fr-FR"/>
        </w:rPr>
        <w:t xml:space="preserve"> </w:t>
      </w:r>
      <w:r>
        <w:rPr>
          <w:lang w:val="fr-FR"/>
        </w:rPr>
        <w:t xml:space="preserve">và </w:t>
      </w:r>
      <w:r w:rsidR="00B940CC">
        <w:rPr>
          <w:lang w:val="fr-FR"/>
        </w:rPr>
        <w:t>đó là lý do ta</w:t>
      </w:r>
      <w:r>
        <w:rPr>
          <w:lang w:val="fr-FR"/>
        </w:rPr>
        <w:t xml:space="preserve"> cần</w:t>
      </w:r>
      <w:r w:rsidR="00B940CC">
        <w:rPr>
          <w:lang w:val="fr-FR"/>
        </w:rPr>
        <w:t xml:space="preserve"> tính </w:t>
      </w:r>
      <w:r w:rsidR="00B940CC" w:rsidRPr="0060477A">
        <w:rPr>
          <w:i/>
          <w:lang w:val="fr-FR"/>
        </w:rPr>
        <w:t>halfTerrainWidth</w:t>
      </w:r>
      <w:r w:rsidR="00B940CC">
        <w:rPr>
          <w:lang w:val="fr-FR"/>
        </w:rPr>
        <w:t xml:space="preserve"> (một nửa chiều rộng) , </w:t>
      </w:r>
      <w:r w:rsidR="00B940CC" w:rsidRPr="0060477A">
        <w:rPr>
          <w:i/>
          <w:lang w:val="fr-FR"/>
        </w:rPr>
        <w:t>halfTerrainDepth</w:t>
      </w:r>
      <w:r w:rsidR="00B940CC">
        <w:rPr>
          <w:lang w:val="fr-FR"/>
        </w:rPr>
        <w:t xml:space="preserve"> (một nửa chiều sâu) và duyệt danh sách các đỉnh từ </w:t>
      </w:r>
      <w:r w:rsidR="00B940CC" w:rsidRPr="0060477A">
        <w:rPr>
          <w:i/>
          <w:lang w:val="fr-FR"/>
        </w:rPr>
        <w:t>–halfTerrainWidth</w:t>
      </w:r>
      <w:r w:rsidR="00B940CC">
        <w:rPr>
          <w:lang w:val="fr-FR"/>
        </w:rPr>
        <w:t xml:space="preserve"> đến </w:t>
      </w:r>
      <w:r w:rsidR="00B940CC" w:rsidRPr="0060477A">
        <w:rPr>
          <w:i/>
          <w:lang w:val="fr-FR"/>
        </w:rPr>
        <w:t>+halfTerrainWidth</w:t>
      </w:r>
      <w:r w:rsidR="0060477A">
        <w:rPr>
          <w:lang w:val="fr-FR"/>
        </w:rPr>
        <w:t xml:space="preserve"> và</w:t>
      </w:r>
      <w:r w:rsidR="00B940CC">
        <w:rPr>
          <w:lang w:val="fr-FR"/>
        </w:rPr>
        <w:t xml:space="preserve"> từ </w:t>
      </w:r>
      <w:r w:rsidR="00B940CC" w:rsidRPr="0060477A">
        <w:rPr>
          <w:i/>
          <w:lang w:val="fr-FR"/>
        </w:rPr>
        <w:t>- halfTerrainDepth</w:t>
      </w:r>
      <w:r w:rsidR="00B940CC">
        <w:rPr>
          <w:lang w:val="fr-FR"/>
        </w:rPr>
        <w:t xml:space="preserve"> đến </w:t>
      </w:r>
      <w:r w:rsidR="00B940CC" w:rsidRPr="0060477A">
        <w:rPr>
          <w:i/>
          <w:lang w:val="fr-FR"/>
        </w:rPr>
        <w:t>+ halfTerrainDepth</w:t>
      </w:r>
      <w:r w:rsidR="00B940CC">
        <w:rPr>
          <w:lang w:val="fr-FR"/>
        </w:rPr>
        <w:t>.</w:t>
      </w:r>
    </w:p>
    <w:p w:rsidR="0083699E" w:rsidRPr="006A3B07" w:rsidRDefault="00B940CC" w:rsidP="00352053">
      <w:pPr>
        <w:spacing w:after="0" w:line="336" w:lineRule="auto"/>
        <w:rPr>
          <w:lang w:val="fr-FR"/>
        </w:rPr>
      </w:pPr>
      <w:r>
        <w:rPr>
          <w:lang w:val="fr-FR"/>
        </w:rPr>
        <w:t>Thông tin của mỗi đỉnh bao gồm vị trí và  tọa độ lấy màu texture</w:t>
      </w:r>
      <w:r w:rsidR="00FB657D">
        <w:rPr>
          <w:lang w:val="fr-FR"/>
        </w:rPr>
        <w:t xml:space="preserve"> lợp địa hình</w:t>
      </w:r>
      <w:r w:rsidR="00DE2A22">
        <w:rPr>
          <w:lang w:val="fr-FR"/>
        </w:rPr>
        <w:t>.</w:t>
      </w:r>
      <w:r w:rsidR="0083699E">
        <w:rPr>
          <w:lang w:val="fr-FR"/>
        </w:rPr>
        <w:t xml:space="preserve"> </w:t>
      </w:r>
      <w:r w:rsidR="00D016CC" w:rsidRPr="0060477A">
        <w:rPr>
          <w:i/>
          <w:lang w:val="fr-FR"/>
        </w:rPr>
        <w:t>this.heightMap</w:t>
      </w:r>
      <w:r w:rsidR="00D016CC">
        <w:rPr>
          <w:lang w:val="fr-FR"/>
        </w:rPr>
        <w:t xml:space="preserve"> là mảng lưu giá trị màu của tất</w:t>
      </w:r>
      <w:r w:rsidR="00A034BE">
        <w:rPr>
          <w:lang w:val="fr-FR"/>
        </w:rPr>
        <w:t xml:space="preserve"> cả</w:t>
      </w:r>
      <w:r w:rsidR="00D016CC">
        <w:rPr>
          <w:lang w:val="fr-FR"/>
        </w:rPr>
        <w:t xml:space="preserve"> c</w:t>
      </w:r>
      <w:r w:rsidR="00A034BE">
        <w:rPr>
          <w:lang w:val="fr-FR"/>
        </w:rPr>
        <w:t>ác</w:t>
      </w:r>
      <w:r w:rsidR="00D016CC">
        <w:rPr>
          <w:lang w:val="fr-FR"/>
        </w:rPr>
        <w:t xml:space="preserve"> pixel</w:t>
      </w:r>
      <w:r w:rsidR="00A034BE">
        <w:rPr>
          <w:lang w:val="fr-FR"/>
        </w:rPr>
        <w:t xml:space="preserve"> trên ảnh height map</w:t>
      </w:r>
      <w:r w:rsidR="009D4A33">
        <w:rPr>
          <w:lang w:val="fr-FR"/>
        </w:rPr>
        <w:t xml:space="preserve">. </w:t>
      </w:r>
      <w:r w:rsidR="006A3B07">
        <w:rPr>
          <w:lang w:val="fr-FR"/>
        </w:rPr>
        <w:fldChar w:fldCharType="begin"/>
      </w:r>
      <w:r w:rsidR="006A3B07">
        <w:rPr>
          <w:lang w:val="fr-FR"/>
        </w:rPr>
        <w:instrText xml:space="preserve"> REF _Ref329440228 \h </w:instrText>
      </w:r>
      <w:r w:rsidR="006A3B07">
        <w:rPr>
          <w:lang w:val="fr-FR"/>
        </w:rPr>
      </w:r>
      <w:r w:rsidR="006A3B07">
        <w:rPr>
          <w:lang w:val="fr-FR"/>
        </w:rPr>
        <w:fldChar w:fldCharType="separate"/>
      </w:r>
      <w:r w:rsidR="00B80F35">
        <w:t xml:space="preserve">Hình </w:t>
      </w:r>
      <w:r w:rsidR="00B80F35">
        <w:rPr>
          <w:noProof/>
        </w:rPr>
        <w:t>5</w:t>
      </w:r>
      <w:r w:rsidR="00B80F35">
        <w:noBreakHyphen/>
      </w:r>
      <w:r w:rsidR="00B80F35">
        <w:rPr>
          <w:noProof/>
        </w:rPr>
        <w:t>9</w:t>
      </w:r>
      <w:r w:rsidR="006A3B07">
        <w:rPr>
          <w:lang w:val="fr-FR"/>
        </w:rPr>
        <w:fldChar w:fldCharType="end"/>
      </w:r>
      <w:r w:rsidR="006A3B07">
        <w:rPr>
          <w:lang w:val="fr-FR"/>
        </w:rPr>
        <w:t xml:space="preserve"> </w:t>
      </w:r>
      <w:r w:rsidR="009D4A33">
        <w:rPr>
          <w:lang w:val="fr-FR"/>
        </w:rPr>
        <w:t>minh họa cách tính tọa độ texture lợp địa hình</w:t>
      </w:r>
      <w:r w:rsidR="0060477A">
        <w:rPr>
          <w:lang w:val="fr-FR"/>
        </w:rPr>
        <w:t xml:space="preserve"> cho các đỉnh</w:t>
      </w:r>
      <w:r w:rsidR="009D4A33">
        <w:rPr>
          <w:lang w:val="fr-FR"/>
        </w:rPr>
        <w:t>.</w:t>
      </w:r>
    </w:p>
    <w:p w:rsidR="0076403F" w:rsidRDefault="00DE2A22" w:rsidP="0083699E">
      <w:pPr>
        <w:spacing w:after="0" w:line="336" w:lineRule="auto"/>
        <w:jc w:val="center"/>
        <w:rPr>
          <w:lang w:val="fr-FR"/>
        </w:rPr>
      </w:pPr>
      <w:r>
        <w:rPr>
          <w:noProof/>
          <w:lang w:eastAsia="en-US"/>
        </w:rPr>
        <w:drawing>
          <wp:inline distT="0" distB="0" distL="0" distR="0" wp14:anchorId="60A6C2D1" wp14:editId="788CABE8">
            <wp:extent cx="2981739" cy="139942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34958" t="48984" r="11536" b="6346"/>
                    <a:stretch/>
                  </pic:blipFill>
                  <pic:spPr bwMode="auto">
                    <a:xfrm>
                      <a:off x="0" y="0"/>
                      <a:ext cx="2987590" cy="1402175"/>
                    </a:xfrm>
                    <a:prstGeom prst="rect">
                      <a:avLst/>
                    </a:prstGeom>
                    <a:ln>
                      <a:noFill/>
                    </a:ln>
                    <a:extLst>
                      <a:ext uri="{53640926-AAD7-44D8-BBD7-CCE9431645EC}">
                        <a14:shadowObscured xmlns:a14="http://schemas.microsoft.com/office/drawing/2010/main"/>
                      </a:ext>
                    </a:extLst>
                  </pic:spPr>
                </pic:pic>
              </a:graphicData>
            </a:graphic>
          </wp:inline>
        </w:drawing>
      </w:r>
    </w:p>
    <w:p w:rsidR="00352053" w:rsidRDefault="005B2003" w:rsidP="005B2003">
      <w:pPr>
        <w:pStyle w:val="Caption"/>
      </w:pPr>
      <w:bookmarkStart w:id="350" w:name="_Ref329440228"/>
      <w:bookmarkStart w:id="351" w:name="_Toc329728242"/>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9</w:t>
      </w:r>
      <w:r w:rsidR="00C76263">
        <w:rPr>
          <w:noProof/>
        </w:rPr>
        <w:fldChar w:fldCharType="end"/>
      </w:r>
      <w:bookmarkEnd w:id="350"/>
      <w:r>
        <w:t xml:space="preserve"> </w:t>
      </w:r>
      <w:r w:rsidR="000D2C42" w:rsidRPr="005B2003">
        <w:t xml:space="preserve">Tọa độ texture </w:t>
      </w:r>
      <w:r w:rsidRPr="005B2003">
        <w:t>lợp</w:t>
      </w:r>
      <w:r w:rsidR="000D2C42" w:rsidRPr="005B2003">
        <w:t xml:space="preserve"> địa hình</w:t>
      </w:r>
      <w:bookmarkEnd w:id="351"/>
    </w:p>
    <w:p w:rsidR="00BA202D" w:rsidRPr="00031253" w:rsidRDefault="00BA202D" w:rsidP="00BA202D">
      <w:pPr>
        <w:pStyle w:val="Caption"/>
        <w:spacing w:after="0"/>
        <w:jc w:val="right"/>
        <w:rPr>
          <w:b w:val="0"/>
          <w:i/>
        </w:rPr>
      </w:pPr>
      <w:r w:rsidRPr="00D61801">
        <w:rPr>
          <w:b w:val="0"/>
          <w:i/>
        </w:rPr>
        <w:t>(Nguồn</w:t>
      </w:r>
      <w:r>
        <w:rPr>
          <w:b w:val="0"/>
          <w:i/>
        </w:rPr>
        <w:t xml:space="preserve">: </w:t>
      </w:r>
      <w:sdt>
        <w:sdtPr>
          <w:rPr>
            <w:b w:val="0"/>
            <w:i/>
          </w:rPr>
          <w:id w:val="244692246"/>
          <w:citation/>
        </w:sdtPr>
        <w:sdtEndPr/>
        <w:sdtContent>
          <w:r>
            <w:rPr>
              <w:b w:val="0"/>
              <w:i/>
            </w:rPr>
            <w:fldChar w:fldCharType="begin"/>
          </w:r>
          <w:r>
            <w:rPr>
              <w:b w:val="0"/>
              <w:i/>
            </w:rPr>
            <w:instrText xml:space="preserve"> CITATION Aar08 \l 1033 </w:instrText>
          </w:r>
          <w:r>
            <w:rPr>
              <w:b w:val="0"/>
              <w:i/>
            </w:rPr>
            <w:fldChar w:fldCharType="separate"/>
          </w:r>
          <w:r w:rsidR="00B84C75">
            <w:rPr>
              <w:noProof/>
            </w:rPr>
            <w:t>[</w:t>
          </w:r>
          <w:hyperlink w:anchor="Aar08" w:history="1">
            <w:r w:rsidR="00B84C75" w:rsidRPr="00B84C75">
              <w:rPr>
                <w:rStyle w:val="Heading4Char"/>
                <w:noProof/>
                <w:szCs w:val="20"/>
                <w:lang w:val="en-US"/>
              </w:rPr>
              <w:t>3</w:t>
            </w:r>
          </w:hyperlink>
          <w:r w:rsidR="00B84C75">
            <w:rPr>
              <w:noProof/>
            </w:rPr>
            <w:t>]</w:t>
          </w:r>
          <w:r>
            <w:rPr>
              <w:b w:val="0"/>
              <w:i/>
            </w:rPr>
            <w:fldChar w:fldCharType="end"/>
          </w:r>
        </w:sdtContent>
      </w:sdt>
      <w:r>
        <w:rPr>
          <w:b w:val="0"/>
          <w:i/>
        </w:rPr>
        <w:t xml:space="preserve"> </w:t>
      </w:r>
      <w:r w:rsidRPr="00D61801">
        <w:rPr>
          <w:b w:val="0"/>
          <w:i/>
        </w:rPr>
        <w:t>)</w:t>
      </w:r>
    </w:p>
    <w:p w:rsidR="00BA202D" w:rsidRPr="00BA202D" w:rsidRDefault="00BA202D" w:rsidP="00BA202D"/>
    <w:p w:rsidR="000D2C42" w:rsidRDefault="00605765" w:rsidP="00CC34C1">
      <w:pPr>
        <w:pStyle w:val="Heading3"/>
      </w:pPr>
      <w:bookmarkStart w:id="352" w:name="_Toc329630419"/>
      <w:bookmarkStart w:id="353" w:name="_Toc329635702"/>
      <w:r>
        <w:t>Lợp</w:t>
      </w:r>
      <w:r w:rsidR="00CC34C1">
        <w:t xml:space="preserve"> texture trên địa hình</w:t>
      </w:r>
      <w:bookmarkEnd w:id="352"/>
      <w:bookmarkEnd w:id="353"/>
    </w:p>
    <w:p w:rsidR="00CC34C1" w:rsidRDefault="00B20497" w:rsidP="008337A4">
      <w:pPr>
        <w:pStyle w:val="VanDe"/>
        <w:rPr>
          <w:lang w:val="fr-FR"/>
        </w:rPr>
      </w:pPr>
      <w:r>
        <w:rPr>
          <w:lang w:val="fr-FR"/>
        </w:rPr>
        <w:t>Vấn đề</w:t>
      </w:r>
    </w:p>
    <w:p w:rsidR="000E187F" w:rsidRDefault="0001414F" w:rsidP="000E187F">
      <w:pPr>
        <w:spacing w:after="0"/>
        <w:rPr>
          <w:lang w:val="fr-FR"/>
        </w:rPr>
      </w:pPr>
      <w:r>
        <w:rPr>
          <w:lang w:val="fr-FR"/>
        </w:rPr>
        <w:t>Trong thao tác</w:t>
      </w:r>
      <w:r w:rsidR="000E187F" w:rsidRPr="00DF069C">
        <w:rPr>
          <w:lang w:val="fr-FR"/>
        </w:rPr>
        <w:t xml:space="preserve"> </w:t>
      </w:r>
      <w:r w:rsidR="000E187F">
        <w:rPr>
          <w:lang w:val="fr-FR"/>
        </w:rPr>
        <w:t>lợp</w:t>
      </w:r>
      <w:r w:rsidR="000E187F" w:rsidRPr="00DF069C">
        <w:rPr>
          <w:lang w:val="fr-FR"/>
        </w:rPr>
        <w:t xml:space="preserve"> texture </w:t>
      </w:r>
      <w:r w:rsidR="000E187F">
        <w:rPr>
          <w:lang w:val="fr-FR"/>
        </w:rPr>
        <w:t>trên địa hình</w:t>
      </w:r>
      <w:r w:rsidR="000E187F" w:rsidRPr="00DF069C">
        <w:rPr>
          <w:lang w:val="fr-FR"/>
        </w:rPr>
        <w:t xml:space="preserve"> sẽ</w:t>
      </w:r>
      <w:r w:rsidR="00576771">
        <w:rPr>
          <w:lang w:val="fr-FR"/>
        </w:rPr>
        <w:t xml:space="preserve"> có 2</w:t>
      </w:r>
      <w:r w:rsidR="000E187F" w:rsidRPr="00DF069C">
        <w:rPr>
          <w:lang w:val="fr-FR"/>
        </w:rPr>
        <w:t xml:space="preserve"> vấn đề sau nảy sinh</w:t>
      </w:r>
      <w:r w:rsidR="000E187F">
        <w:rPr>
          <w:lang w:val="fr-FR"/>
        </w:rPr>
        <w:t>:</w:t>
      </w:r>
    </w:p>
    <w:p w:rsidR="000E187F" w:rsidRPr="00DF069C" w:rsidRDefault="000E187F" w:rsidP="000E187F">
      <w:pPr>
        <w:spacing w:after="0"/>
        <w:rPr>
          <w:lang w:val="fr-FR"/>
        </w:rPr>
      </w:pPr>
      <w:r w:rsidRPr="00DF069C">
        <w:rPr>
          <w:b/>
          <w:lang w:val="fr-FR"/>
        </w:rPr>
        <w:t>Vấn đề 1</w:t>
      </w:r>
      <w:r>
        <w:rPr>
          <w:lang w:val="fr-FR"/>
        </w:rPr>
        <w:t>:</w:t>
      </w:r>
      <w:r w:rsidRPr="00DF069C">
        <w:rPr>
          <w:lang w:val="fr-FR"/>
        </w:rPr>
        <w:t xml:space="preserve"> Một địa hình không chỉ được lát với một loại texture duy nhất mà thực tế tuỳ vào độ cao mà sẽ có một loại texture khác nhau ví dụ như trên đỉnh núi cao sẽ có tuyết (texture tuyết), đồng bằng sẽ là cỏ (texture cỏ), …</w:t>
      </w:r>
    </w:p>
    <w:p w:rsidR="000E187F" w:rsidRDefault="000E187F" w:rsidP="00576771">
      <w:pPr>
        <w:spacing w:after="0"/>
        <w:rPr>
          <w:lang w:val="fr-FR"/>
        </w:rPr>
      </w:pPr>
      <w:r w:rsidRPr="00DF069C">
        <w:rPr>
          <w:b/>
          <w:lang w:val="fr-FR"/>
        </w:rPr>
        <w:t>Vấn đề 2</w:t>
      </w:r>
      <w:r>
        <w:rPr>
          <w:lang w:val="fr-FR"/>
        </w:rPr>
        <w:t>:</w:t>
      </w:r>
      <w:r w:rsidRPr="00DF069C">
        <w:rPr>
          <w:lang w:val="fr-FR"/>
        </w:rPr>
        <w:t xml:space="preserve"> Với nhiều loại texture khác nhau như vậy cho từng vùng độ cao, sẽ có vấn đề đặt ra là ở những chỗ chuyển tiếp giữa hai loại địa hình sẽ thay đổi như thế nào? Nếu đột ngột chuyển đổi sẽ cho một cảnh hoàn toàn không giống thực tế. Để giống thực tế ở những vùng chuyển tiếp sẽ cần blend cả hai loại texture địa hình với tỷ lệ tương ứng với độ cao hiện tại của vùng chuyển tiếp chuyển tiếp.</w:t>
      </w:r>
    </w:p>
    <w:p w:rsidR="00B20497" w:rsidRDefault="00B20497" w:rsidP="008337A4">
      <w:pPr>
        <w:pStyle w:val="GiaiPhap"/>
        <w:rPr>
          <w:lang w:val="fr-FR"/>
        </w:rPr>
      </w:pPr>
      <w:r>
        <w:rPr>
          <w:lang w:val="fr-FR"/>
        </w:rPr>
        <w:t>Giải pháp</w:t>
      </w:r>
    </w:p>
    <w:p w:rsidR="00F30CF3" w:rsidRDefault="00F30CF3" w:rsidP="00F30CF3">
      <w:pPr>
        <w:spacing w:after="0"/>
        <w:rPr>
          <w:lang w:val="fr-FR"/>
        </w:rPr>
      </w:pPr>
      <w:r w:rsidRPr="00DF069C">
        <w:rPr>
          <w:lang w:val="fr-FR"/>
        </w:rPr>
        <w:t>Vấn đề 1 và 2 sẽ được giải quyế</w:t>
      </w:r>
      <w:r>
        <w:rPr>
          <w:lang w:val="fr-FR"/>
        </w:rPr>
        <w:t xml:space="preserve">t như sau: Sẽ có nhiều texture để lợp địa hình. Màu tại một điểm trên địa hình được xác định tùy theo độ cao của điểm đó. Cần quy định trước </w:t>
      </w:r>
      <w:r w:rsidR="0001414F">
        <w:rPr>
          <w:lang w:val="fr-FR"/>
        </w:rPr>
        <w:t xml:space="preserve">mỗi loại </w:t>
      </w:r>
      <w:r>
        <w:rPr>
          <w:lang w:val="fr-FR"/>
        </w:rPr>
        <w:t>texture được sử dụng cho những khoảng độ cao</w:t>
      </w:r>
      <w:r w:rsidR="0001414F">
        <w:rPr>
          <w:lang w:val="fr-FR"/>
        </w:rPr>
        <w:t xml:space="preserve"> nào</w:t>
      </w:r>
      <w:r>
        <w:rPr>
          <w:lang w:val="fr-FR"/>
        </w:rPr>
        <w:t>. Tại những điểm nằm giữa hai khoảng độ cao thì màu được xác định là tổng hợp của hai màu texture theo phép nội suy tuyến tính.</w:t>
      </w:r>
    </w:p>
    <w:p w:rsidR="00F30CF3" w:rsidRDefault="0014377D" w:rsidP="00F30CF3">
      <w:pPr>
        <w:pStyle w:val="HinhAnh"/>
        <w:keepNext/>
        <w:spacing w:after="0"/>
      </w:pPr>
      <w:r>
        <w:rPr>
          <w:noProof/>
        </w:rPr>
        <w:drawing>
          <wp:inline distT="0" distB="0" distL="0" distR="0" wp14:anchorId="47ABD745" wp14:editId="266E52CD">
            <wp:extent cx="2830664" cy="2830664"/>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31422" cy="2831422"/>
                    </a:xfrm>
                    <a:prstGeom prst="rect">
                      <a:avLst/>
                    </a:prstGeom>
                    <a:noFill/>
                  </pic:spPr>
                </pic:pic>
              </a:graphicData>
            </a:graphic>
          </wp:inline>
        </w:drawing>
      </w:r>
    </w:p>
    <w:p w:rsidR="00F30CF3" w:rsidRDefault="0001414F" w:rsidP="0001414F">
      <w:pPr>
        <w:pStyle w:val="Caption"/>
      </w:pPr>
      <w:bookmarkStart w:id="354" w:name="_Toc267345842"/>
      <w:bookmarkStart w:id="355" w:name="_Toc329728243"/>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0</w:t>
      </w:r>
      <w:r w:rsidR="00C76263">
        <w:rPr>
          <w:noProof/>
        </w:rPr>
        <w:fldChar w:fldCharType="end"/>
      </w:r>
      <w:r>
        <w:t xml:space="preserve"> </w:t>
      </w:r>
      <w:r w:rsidR="00F30CF3" w:rsidRPr="004D38ED">
        <w:t>Khoảng độ cao của địa hình</w:t>
      </w:r>
      <w:bookmarkEnd w:id="354"/>
      <w:bookmarkEnd w:id="355"/>
      <w:r w:rsidR="00F30CF3">
        <w:t xml:space="preserve"> </w:t>
      </w:r>
    </w:p>
    <w:p w:rsidR="0014377D" w:rsidRDefault="0014377D" w:rsidP="00F30CF3">
      <w:pPr>
        <w:spacing w:after="0"/>
      </w:pPr>
      <w:r>
        <w:t>Ví dụ ta quy định các khoảng độ cao như sau:</w:t>
      </w:r>
    </w:p>
    <w:p w:rsidR="0014377D" w:rsidRDefault="0014377D" w:rsidP="00803C52">
      <w:pPr>
        <w:pStyle w:val="ListParagraph"/>
        <w:numPr>
          <w:ilvl w:val="0"/>
          <w:numId w:val="37"/>
        </w:numPr>
      </w:pPr>
      <w:r>
        <w:t>Từ 200 đến 250 : Snow</w:t>
      </w:r>
    </w:p>
    <w:p w:rsidR="0014377D" w:rsidRDefault="0014377D" w:rsidP="00803C52">
      <w:pPr>
        <w:pStyle w:val="ListParagraph"/>
        <w:numPr>
          <w:ilvl w:val="0"/>
          <w:numId w:val="37"/>
        </w:numPr>
      </w:pPr>
      <w:r>
        <w:t>Từ 100 đến 150 : Highland</w:t>
      </w:r>
    </w:p>
    <w:p w:rsidR="0014377D" w:rsidRDefault="0014377D" w:rsidP="0014377D">
      <w:r>
        <w:t>Ta xác định màu texture tại độ cao 180 như sau:</w:t>
      </w:r>
    </w:p>
    <w:p w:rsidR="00711BB0" w:rsidRDefault="00D730D1" w:rsidP="0014377D">
      <m:oMathPara>
        <m:oMath>
          <m:r>
            <w:rPr>
              <w:rFonts w:ascii="Cambria Math" w:hAnsi="Cambria Math"/>
            </w:rPr>
            <m:t>Color=</m:t>
          </m:r>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180-150</m:t>
                  </m:r>
                </m:num>
                <m:den>
                  <m:r>
                    <w:rPr>
                      <w:rFonts w:ascii="Cambria Math" w:hAnsi="Cambria Math"/>
                    </w:rPr>
                    <m:t>200-150</m:t>
                  </m:r>
                </m:den>
              </m:f>
            </m:e>
          </m:d>
          <m:r>
            <w:rPr>
              <w:rFonts w:ascii="Cambria Math" w:hAnsi="Cambria Math"/>
            </w:rPr>
            <m:t>×ColorHighland+</m:t>
          </m:r>
          <m:d>
            <m:dPr>
              <m:ctrlPr>
                <w:rPr>
                  <w:rFonts w:ascii="Cambria Math" w:hAnsi="Cambria Math"/>
                  <w:i/>
                </w:rPr>
              </m:ctrlPr>
            </m:dPr>
            <m:e>
              <m:f>
                <m:fPr>
                  <m:ctrlPr>
                    <w:rPr>
                      <w:rFonts w:ascii="Cambria Math" w:hAnsi="Cambria Math"/>
                      <w:i/>
                    </w:rPr>
                  </m:ctrlPr>
                </m:fPr>
                <m:num>
                  <m:r>
                    <w:rPr>
                      <w:rFonts w:ascii="Cambria Math" w:hAnsi="Cambria Math"/>
                    </w:rPr>
                    <m:t>180-150</m:t>
                  </m:r>
                </m:num>
                <m:den>
                  <m:r>
                    <w:rPr>
                      <w:rFonts w:ascii="Cambria Math" w:hAnsi="Cambria Math"/>
                    </w:rPr>
                    <m:t>200-150</m:t>
                  </m:r>
                </m:den>
              </m:f>
            </m:e>
          </m:d>
          <m:r>
            <w:rPr>
              <w:rFonts w:ascii="Cambria Math" w:hAnsi="Cambria Math"/>
            </w:rPr>
            <m:t>×ColorSnow</m:t>
          </m:r>
        </m:oMath>
      </m:oMathPara>
    </w:p>
    <w:p w:rsidR="00F30CF3" w:rsidRDefault="00F30CF3" w:rsidP="00231B9F">
      <w:r w:rsidRPr="007B1FCD">
        <w:t>Tới đây vấn đề 1 và 2 của việc dán texture cho địa hình đã được giải quyết. Kết quả là tuỳ độ cao sẽ có một loại địa hình và khoảng tiếp giáp chuyển đổi giữa 2 loại địa hình được chuyển đổi một cách tự nhiên.</w:t>
      </w:r>
    </w:p>
    <w:p w:rsidR="00600698" w:rsidRDefault="00600698" w:rsidP="00231B9F">
      <w:pPr>
        <w:rPr>
          <w:noProof/>
          <w:lang w:eastAsia="en-US"/>
        </w:rPr>
      </w:pPr>
    </w:p>
    <w:p w:rsidR="00600698" w:rsidRDefault="00600698" w:rsidP="00231B9F">
      <w:r>
        <w:rPr>
          <w:noProof/>
          <w:lang w:eastAsia="en-US"/>
        </w:rPr>
        <w:drawing>
          <wp:inline distT="0" distB="0" distL="0" distR="0" wp14:anchorId="716B490D" wp14:editId="3BDE7BF9">
            <wp:extent cx="5585791" cy="208721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t="8862" b="24671"/>
                    <a:stretch/>
                  </pic:blipFill>
                  <pic:spPr bwMode="auto">
                    <a:xfrm>
                      <a:off x="0" y="0"/>
                      <a:ext cx="5583555" cy="2086381"/>
                    </a:xfrm>
                    <a:prstGeom prst="rect">
                      <a:avLst/>
                    </a:prstGeom>
                    <a:ln>
                      <a:noFill/>
                    </a:ln>
                    <a:extLst>
                      <a:ext uri="{53640926-AAD7-44D8-BBD7-CCE9431645EC}">
                        <a14:shadowObscured xmlns:a14="http://schemas.microsoft.com/office/drawing/2010/main"/>
                      </a:ext>
                    </a:extLst>
                  </pic:spPr>
                </pic:pic>
              </a:graphicData>
            </a:graphic>
          </wp:inline>
        </w:drawing>
      </w:r>
    </w:p>
    <w:p w:rsidR="00600698" w:rsidRDefault="00600698" w:rsidP="00600698">
      <w:pPr>
        <w:pStyle w:val="Caption"/>
      </w:pPr>
      <w:bookmarkStart w:id="356" w:name="_Toc329728244"/>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1</w:t>
      </w:r>
      <w:r w:rsidR="00C76263">
        <w:rPr>
          <w:noProof/>
        </w:rPr>
        <w:fldChar w:fldCharType="end"/>
      </w:r>
      <w:r>
        <w:t xml:space="preserve"> Địa hình được lợp bởi nhiều texture</w:t>
      </w:r>
      <w:bookmarkEnd w:id="356"/>
    </w:p>
    <w:p w:rsidR="00F30CF3" w:rsidRDefault="002515FD" w:rsidP="002515FD">
      <w:pPr>
        <w:pStyle w:val="Heading3"/>
      </w:pPr>
      <w:bookmarkStart w:id="357" w:name="_Toc329630420"/>
      <w:bookmarkStart w:id="358" w:name="_Toc329635703"/>
      <w:r>
        <w:t>Chiếu sáng địa hình</w:t>
      </w:r>
      <w:bookmarkEnd w:id="357"/>
      <w:bookmarkEnd w:id="358"/>
    </w:p>
    <w:p w:rsidR="00423A8F" w:rsidRDefault="00423A8F" w:rsidP="008337A4">
      <w:pPr>
        <w:pStyle w:val="VanDe"/>
      </w:pPr>
      <w:r>
        <w:t>Vấn đề</w:t>
      </w:r>
    </w:p>
    <w:p w:rsidR="00423A8F" w:rsidRDefault="00423A8F" w:rsidP="00423A8F">
      <w:pPr>
        <w:spacing w:after="0" w:line="336" w:lineRule="auto"/>
        <w:rPr>
          <w:lang w:val="fr-FR"/>
        </w:rPr>
      </w:pPr>
      <w:r w:rsidRPr="00DF069C">
        <w:rPr>
          <w:lang w:val="fr-FR"/>
        </w:rPr>
        <w:t>Khi ánh sáng mặt trời chiếu lên địa hình từ một hướng, những bề mặt được chiếu sáng nên được làm cho sáng hơn và những bề mặt bị che khuất nên tối hơn. Phần này sẽ đề cập đến kỹ thuật chiếu sáng với ánh sáng song song (từ một nguồn sáng ở rất xa như mặt trời)</w:t>
      </w:r>
    </w:p>
    <w:p w:rsidR="00423A8F" w:rsidRDefault="00423A8F" w:rsidP="008337A4">
      <w:pPr>
        <w:pStyle w:val="GiaiPhap"/>
      </w:pPr>
      <w:r>
        <w:t>Giải pháp</w:t>
      </w:r>
    </w:p>
    <w:p w:rsidR="00423A8F" w:rsidRDefault="00423A8F" w:rsidP="00423A8F">
      <w:pPr>
        <w:spacing w:after="0" w:line="336" w:lineRule="auto"/>
        <w:rPr>
          <w:lang w:val="fr-FR"/>
        </w:rPr>
      </w:pPr>
      <w:r w:rsidRPr="00DF069C">
        <w:rPr>
          <w:lang w:val="fr-FR"/>
        </w:rPr>
        <w:t>Vậy với một bề mặt làm sao để xác định được bề mặt này sẽ được chiếu sáng với cường độ như thế nào? Một bề mặt có một</w:t>
      </w:r>
      <w:r>
        <w:rPr>
          <w:lang w:val="fr-FR"/>
        </w:rPr>
        <w:t xml:space="preserve"> vector</w:t>
      </w:r>
      <w:r w:rsidRPr="00DF069C">
        <w:rPr>
          <w:lang w:val="fr-FR"/>
        </w:rPr>
        <w:t xml:space="preserve"> pháp tuyến vuông góc với bề mặt. Dựa vào góc của</w:t>
      </w:r>
      <w:r w:rsidR="0091442D">
        <w:rPr>
          <w:lang w:val="fr-FR"/>
        </w:rPr>
        <w:t xml:space="preserve"> vector</w:t>
      </w:r>
      <w:r w:rsidRPr="00DF069C">
        <w:rPr>
          <w:lang w:val="fr-FR"/>
        </w:rPr>
        <w:t xml:space="preserve"> pháp tuyến bề mặt </w:t>
      </w:r>
      <w:r w:rsidR="0091442D">
        <w:rPr>
          <w:lang w:val="fr-FR"/>
        </w:rPr>
        <w:t>và</w:t>
      </w:r>
      <w:r w:rsidRPr="00DF069C">
        <w:rPr>
          <w:lang w:val="fr-FR"/>
        </w:rPr>
        <w:t xml:space="preserve"> phương ánh sáng chiếu đến mà xác định cường độ ánh sáng chiếu lên bề mặt. </w:t>
      </w:r>
      <w:r w:rsidR="00CB4A5D">
        <w:rPr>
          <w:lang w:val="fr-FR"/>
        </w:rPr>
        <w:t>Nếu góc này</w:t>
      </w:r>
      <w:r w:rsidRPr="00DF069C">
        <w:rPr>
          <w:lang w:val="fr-FR"/>
        </w:rPr>
        <w:t xml:space="preserve"> bằng </w:t>
      </w:r>
      <w:r w:rsidR="00CB4A5D">
        <w:rPr>
          <w:lang w:val="fr-FR"/>
        </w:rPr>
        <w:t>0</w:t>
      </w:r>
      <w:r w:rsidRPr="00DF069C">
        <w:rPr>
          <w:lang w:val="fr-FR"/>
        </w:rPr>
        <w:t xml:space="preserve"> nghĩa là bề mặt đang vuông góc với phương ánh sáng chiếu tới hay nói cách khác ánh sáng đang chiếu thẳng lên bề mặt, lúc này cường độ ánh sáng chiếu lên bề mặt này là cực đại. </w:t>
      </w:r>
      <w:r w:rsidR="001F5A7C">
        <w:rPr>
          <w:lang w:val="fr-FR"/>
        </w:rPr>
        <w:t>Khi góc</w:t>
      </w:r>
      <w:r w:rsidRPr="00DF069C">
        <w:rPr>
          <w:lang w:val="fr-FR"/>
        </w:rPr>
        <w:t xml:space="preserve"> chiếu càng </w:t>
      </w:r>
      <w:r w:rsidR="001F5A7C">
        <w:rPr>
          <w:lang w:val="fr-FR"/>
        </w:rPr>
        <w:t>gần 90</w:t>
      </w:r>
      <w:r w:rsidRPr="00DF069C">
        <w:rPr>
          <w:lang w:val="fr-FR"/>
        </w:rPr>
        <w:t xml:space="preserve"> thì ánh sáng chiếu lên bề mặt càng ít, khi pháp tuyến vuông góc với hướng ánh sáng chiếu tớ</w:t>
      </w:r>
      <w:r w:rsidR="001F5A7C">
        <w:rPr>
          <w:lang w:val="fr-FR"/>
        </w:rPr>
        <w:t xml:space="preserve">i </w:t>
      </w:r>
      <w:r w:rsidRPr="00DF069C">
        <w:rPr>
          <w:lang w:val="fr-FR"/>
        </w:rPr>
        <w:t>lúc này bề mặt nằm cùng phương với ánh sáng chiếu tới và dĩ nhiên không được chiếu sáng.</w:t>
      </w:r>
    </w:p>
    <w:p w:rsidR="00423A8F" w:rsidRDefault="005D06DA" w:rsidP="00423A8F">
      <w:pPr>
        <w:spacing w:after="0" w:line="336" w:lineRule="auto"/>
        <w:jc w:val="center"/>
        <w:rPr>
          <w:color w:val="31849B"/>
        </w:rPr>
      </w:pPr>
      <w:r>
        <w:rPr>
          <w:noProof/>
          <w:color w:val="31849B"/>
          <w:lang w:eastAsia="en-US"/>
        </w:rPr>
        <w:drawing>
          <wp:inline distT="0" distB="0" distL="0" distR="0" wp14:anchorId="6146C9DC" wp14:editId="73BAE4EB">
            <wp:extent cx="2854325" cy="1542415"/>
            <wp:effectExtent l="0" t="0" r="3175" b="635"/>
            <wp:docPr id="80" name="Picture 80" descr="G:\DESKTOP\2012_04_17\Learning WebGL Lessons\Instruction\WebGL Lesson 7 – basic directional and ambient lighting   Learning WebGL_files\directi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DESKTOP\2012_04_17\Learning WebGL Lessons\Instruction\WebGL Lesson 7 – basic directional and ambient lighting   Learning WebGL_files\directional.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4325" cy="1542415"/>
                    </a:xfrm>
                    <a:prstGeom prst="rect">
                      <a:avLst/>
                    </a:prstGeom>
                    <a:noFill/>
                    <a:ln>
                      <a:noFill/>
                    </a:ln>
                  </pic:spPr>
                </pic:pic>
              </a:graphicData>
            </a:graphic>
          </wp:inline>
        </w:drawing>
      </w:r>
    </w:p>
    <w:p w:rsidR="005D06DA" w:rsidRPr="005D06DA" w:rsidRDefault="0093330F" w:rsidP="0093330F">
      <w:pPr>
        <w:pStyle w:val="Caption"/>
        <w:rPr>
          <w:i/>
        </w:rPr>
      </w:pPr>
      <w:bookmarkStart w:id="359" w:name="_Toc329728245"/>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2</w:t>
      </w:r>
      <w:r w:rsidR="00C76263">
        <w:rPr>
          <w:noProof/>
        </w:rPr>
        <w:fldChar w:fldCharType="end"/>
      </w:r>
      <w:r>
        <w:t xml:space="preserve"> Nguồn</w:t>
      </w:r>
      <w:r w:rsidR="005D06DA" w:rsidRPr="0093330F">
        <w:t xml:space="preserve"> sáng song song</w:t>
      </w:r>
      <w:bookmarkEnd w:id="359"/>
    </w:p>
    <w:p w:rsidR="00423A8F" w:rsidRDefault="00423A8F" w:rsidP="00423A8F">
      <w:pPr>
        <w:spacing w:after="0" w:line="336" w:lineRule="auto"/>
      </w:pPr>
      <w:r>
        <w:t xml:space="preserve">Để thực hiện việc chiếu sáng, mỗi đỉnh trong bộ ba đỉnh tạo nên một primitive phải có thông tin về vector pháp tuyến </w:t>
      </w:r>
      <w:r w:rsidR="00581987">
        <w:t>và</w:t>
      </w:r>
      <w:r>
        <w:t xml:space="preserve"> dựa vào 3 pháp tuyến này khi 3 đỉnh cùng thông tin pháp tuyến này được truyền từ Vertex Shader cho </w:t>
      </w:r>
      <w:r w:rsidR="00400786">
        <w:t>Fragment</w:t>
      </w:r>
      <w:r>
        <w:t xml:space="preserve"> Shader, GPU sẽ thực hiện việc nội suy ra pháp tuyến của từng pixel trên bề mặt của primitive này và tính toán màu được chiếu sáng tương ứng.</w:t>
      </w:r>
    </w:p>
    <w:p w:rsidR="00423A8F" w:rsidRDefault="00423A8F" w:rsidP="00423A8F">
      <w:pPr>
        <w:spacing w:after="0" w:line="336" w:lineRule="auto"/>
      </w:pPr>
      <w:r>
        <w:t>Chú ý nếu một đỉnh nẳm trên tiếp giáp giữa nhiều mặt thì pháp tuyến tại đỉnh này sẽ là vector tổng của tất cả pháp tuyến các mặt chứa đỉnh này. Pháp tuyến tổng sẽ được chuẩn hoá về độ dài bằng 1 trước khi truyền vào cho Vertex Shader xử lý.</w:t>
      </w:r>
    </w:p>
    <w:p w:rsidR="00423A8F" w:rsidRDefault="00423A8F" w:rsidP="00423A8F">
      <w:pPr>
        <w:pStyle w:val="HinhAnh"/>
        <w:spacing w:after="0" w:line="336" w:lineRule="auto"/>
        <w:rPr>
          <w:lang w:val="fr-FR"/>
        </w:rPr>
      </w:pPr>
      <w:r>
        <w:rPr>
          <w:noProof/>
        </w:rPr>
        <w:drawing>
          <wp:inline distT="0" distB="0" distL="0" distR="0" wp14:anchorId="63ED1011" wp14:editId="188E5064">
            <wp:extent cx="3681876" cy="1828800"/>
            <wp:effectExtent l="19050" t="0" r="0"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print"/>
                    <a:srcRect/>
                    <a:stretch>
                      <a:fillRect/>
                    </a:stretch>
                  </pic:blipFill>
                  <pic:spPr bwMode="auto">
                    <a:xfrm>
                      <a:off x="0" y="0"/>
                      <a:ext cx="3681876" cy="1828800"/>
                    </a:xfrm>
                    <a:prstGeom prst="rect">
                      <a:avLst/>
                    </a:prstGeom>
                    <a:noFill/>
                    <a:ln w="9525">
                      <a:noFill/>
                      <a:miter lim="800000"/>
                      <a:headEnd/>
                      <a:tailEnd/>
                    </a:ln>
                  </pic:spPr>
                </pic:pic>
              </a:graphicData>
            </a:graphic>
          </wp:inline>
        </w:drawing>
      </w:r>
    </w:p>
    <w:p w:rsidR="00423A8F" w:rsidRPr="000B0537" w:rsidRDefault="00C36795" w:rsidP="00C36795">
      <w:pPr>
        <w:pStyle w:val="Caption"/>
      </w:pPr>
      <w:bookmarkStart w:id="360" w:name="_Toc267345846"/>
      <w:bookmarkStart w:id="361" w:name="_Toc329728246"/>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3</w:t>
      </w:r>
      <w:r w:rsidR="00C76263">
        <w:rPr>
          <w:noProof/>
        </w:rPr>
        <w:fldChar w:fldCharType="end"/>
      </w:r>
      <w:r>
        <w:t xml:space="preserve"> </w:t>
      </w:r>
      <w:r w:rsidR="00423A8F">
        <w:t>Vector pháp tuyến tổng</w:t>
      </w:r>
      <w:bookmarkEnd w:id="360"/>
      <w:bookmarkEnd w:id="361"/>
    </w:p>
    <w:p w:rsidR="00423A8F" w:rsidRDefault="00423A8F" w:rsidP="00423A8F">
      <w:pPr>
        <w:spacing w:after="0" w:line="336" w:lineRule="auto"/>
      </w:pPr>
      <w:r>
        <w:t>Phần vừa được bàn ở trên là lý thuyết của kỹ thuật chiếu sáng. Giờ sẽ được áp dụng vào cho việc chiếu sáng địa hình. Với mỗi đỉnh trong mảng đỉnh tạo nên địa hình phải có thông tin của pháp tuyến và nếu một đỉnh thuộc nhiều mặt có pháp tuyến khác nhau ta cần tính vector tổng của tất cả pháp tuyến của các mặt chứa đỉnh và chuẩn hoá (normalize) pháp tuyến này.</w:t>
      </w:r>
    </w:p>
    <w:p w:rsidR="00423A8F" w:rsidRDefault="00B35C6A" w:rsidP="00B35C6A">
      <w:pPr>
        <w:spacing w:after="0" w:line="336" w:lineRule="auto"/>
      </w:pPr>
      <w:r>
        <w:t>Chúng ta cần truyền thêm các tham số liên quan đến chiếu sáng bao gồm hướng chiếu sáng và độ lớn của ánh sáng xuống để GPU xử lý. Các tham số này nên được truyền như các biến uniform  vì được dùng chung cho các vertex khác nhau.</w:t>
      </w:r>
    </w:p>
    <w:p w:rsidR="00222085" w:rsidRDefault="001F3EA3" w:rsidP="00B35C6A">
      <w:pPr>
        <w:spacing w:after="0" w:line="336" w:lineRule="auto"/>
      </w:pPr>
      <w:r>
        <w:rPr>
          <w:noProof/>
          <w:lang w:eastAsia="en-US"/>
        </w:rPr>
        <w:drawing>
          <wp:inline distT="0" distB="0" distL="0" distR="0" wp14:anchorId="26AEDB9B" wp14:editId="1D2B8388">
            <wp:extent cx="5583555" cy="210621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t="8230" b="24671"/>
                    <a:stretch/>
                  </pic:blipFill>
                  <pic:spPr bwMode="auto">
                    <a:xfrm>
                      <a:off x="0" y="0"/>
                      <a:ext cx="5583555" cy="2106211"/>
                    </a:xfrm>
                    <a:prstGeom prst="rect">
                      <a:avLst/>
                    </a:prstGeom>
                    <a:ln>
                      <a:noFill/>
                    </a:ln>
                    <a:extLst>
                      <a:ext uri="{53640926-AAD7-44D8-BBD7-CCE9431645EC}">
                        <a14:shadowObscured xmlns:a14="http://schemas.microsoft.com/office/drawing/2010/main"/>
                      </a:ext>
                    </a:extLst>
                  </pic:spPr>
                </pic:pic>
              </a:graphicData>
            </a:graphic>
          </wp:inline>
        </w:drawing>
      </w:r>
    </w:p>
    <w:p w:rsidR="00F12605" w:rsidRDefault="00222085" w:rsidP="00222085">
      <w:pPr>
        <w:pStyle w:val="Caption"/>
      </w:pPr>
      <w:bookmarkStart w:id="362" w:name="_Toc329728247"/>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4</w:t>
      </w:r>
      <w:r w:rsidR="00C76263">
        <w:rPr>
          <w:noProof/>
        </w:rPr>
        <w:fldChar w:fldCharType="end"/>
      </w:r>
      <w:r>
        <w:t xml:space="preserve"> Chiếu sáng địa hình</w:t>
      </w:r>
      <w:bookmarkEnd w:id="362"/>
    </w:p>
    <w:p w:rsidR="009816D1" w:rsidRDefault="009816D1" w:rsidP="009816D1">
      <w:pPr>
        <w:pStyle w:val="Heading3"/>
      </w:pPr>
      <w:bookmarkStart w:id="363" w:name="_Toc329630421"/>
      <w:bookmarkStart w:id="364" w:name="_Toc329635704"/>
      <w:bookmarkStart w:id="365" w:name="_Toc267345935"/>
      <w:r>
        <w:t xml:space="preserve">Kỹ thuật </w:t>
      </w:r>
      <w:r w:rsidR="00057F69">
        <w:t>Skybox</w:t>
      </w:r>
      <w:bookmarkEnd w:id="363"/>
      <w:bookmarkEnd w:id="364"/>
    </w:p>
    <w:p w:rsidR="009816D1" w:rsidRDefault="00316682" w:rsidP="008337A4">
      <w:pPr>
        <w:pStyle w:val="VanDe"/>
        <w:rPr>
          <w:lang w:val="fr-FR"/>
        </w:rPr>
      </w:pPr>
      <w:r>
        <w:rPr>
          <w:lang w:val="fr-FR"/>
        </w:rPr>
        <w:t>Vấn đề</w:t>
      </w:r>
    </w:p>
    <w:p w:rsidR="00316682" w:rsidRPr="00267B4A" w:rsidRDefault="004D18E0" w:rsidP="00267B4A">
      <w:pPr>
        <w:spacing w:after="0" w:line="336" w:lineRule="auto"/>
      </w:pPr>
      <w:r>
        <w:t xml:space="preserve">Trong </w:t>
      </w:r>
      <w:r w:rsidR="00267B4A">
        <w:t xml:space="preserve">các </w:t>
      </w:r>
      <w:r>
        <w:t>game 3D</w:t>
      </w:r>
      <w:r w:rsidRPr="002750D8">
        <w:t xml:space="preserve">, chúng ta sẽ thấy có những khung cảnh bao quanh </w:t>
      </w:r>
      <w:r>
        <w:t>như</w:t>
      </w:r>
      <w:r w:rsidRPr="002750D8">
        <w:t xml:space="preserve"> là cảnh bầu trờ</w:t>
      </w:r>
      <w:r w:rsidR="00267B4A">
        <w:t xml:space="preserve">i, núi, nhà. </w:t>
      </w:r>
      <w:r w:rsidRPr="002750D8">
        <w:t xml:space="preserve">Chính những quang cảnh này làm cho không gian 3D trở nên thật hơn và sống động hơn. </w:t>
      </w:r>
    </w:p>
    <w:p w:rsidR="00316682" w:rsidRDefault="00316682" w:rsidP="008337A4">
      <w:pPr>
        <w:pStyle w:val="GiaiPhap"/>
        <w:rPr>
          <w:lang w:val="fr-FR"/>
        </w:rPr>
      </w:pPr>
      <w:r>
        <w:rPr>
          <w:lang w:val="fr-FR"/>
        </w:rPr>
        <w:t>Giải pháp</w:t>
      </w:r>
    </w:p>
    <w:p w:rsidR="004E55BE" w:rsidRPr="00B04A2D" w:rsidRDefault="00057F69" w:rsidP="00B04A2D">
      <w:pPr>
        <w:spacing w:after="0" w:line="336" w:lineRule="auto"/>
        <w:rPr>
          <w:lang w:val="fr-FR"/>
        </w:rPr>
      </w:pPr>
      <w:r>
        <w:rPr>
          <w:lang w:val="fr-FR"/>
        </w:rPr>
        <w:t xml:space="preserve">Skybox là một kỹ thuật được sử dụng </w:t>
      </w:r>
      <w:r w:rsidR="004E55BE">
        <w:rPr>
          <w:lang w:val="fr-FR"/>
        </w:rPr>
        <w:t xml:space="preserve">để tạo khung cảnh bao quanh. Ưu điểm của skybox là đơn giản dễ xây dựng và chi phí để vẽ hình thấp. </w:t>
      </w:r>
      <w:r w:rsidR="004E55BE" w:rsidRPr="002750D8">
        <w:t xml:space="preserve">Skybox là một khối </w:t>
      </w:r>
      <w:r w:rsidR="004E55BE">
        <w:t>hình hộp</w:t>
      </w:r>
      <w:r w:rsidR="00FD41B6">
        <w:t xml:space="preserve"> trong không gian 3D được tạo bởi</w:t>
      </w:r>
      <w:r w:rsidR="004E55BE">
        <w:t xml:space="preserve"> nhiều texture</w:t>
      </w:r>
      <w:r w:rsidR="004E55BE" w:rsidRPr="002750D8">
        <w:t xml:space="preserve">. Một skybox thường bao gồm 5 đến 6 texture tùy thuộc vào việc nó có chứa mặt đất hay không. </w:t>
      </w:r>
    </w:p>
    <w:p w:rsidR="004E55BE" w:rsidRPr="002750D8" w:rsidRDefault="004E55BE" w:rsidP="004E55BE">
      <w:pPr>
        <w:keepNext/>
        <w:jc w:val="center"/>
      </w:pPr>
      <w:r w:rsidRPr="002750D8">
        <w:rPr>
          <w:noProof/>
          <w:szCs w:val="26"/>
          <w:lang w:eastAsia="en-US"/>
        </w:rPr>
        <w:drawing>
          <wp:inline distT="0" distB="0" distL="0" distR="0" wp14:anchorId="2961B10E" wp14:editId="23D225DA">
            <wp:extent cx="2543175" cy="1857375"/>
            <wp:effectExtent l="114300" t="76200" r="104775" b="85725"/>
            <wp:docPr id="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srcRect/>
                    <a:stretch>
                      <a:fillRect/>
                    </a:stretch>
                  </pic:blipFill>
                  <pic:spPr bwMode="auto">
                    <a:xfrm>
                      <a:off x="0" y="0"/>
                      <a:ext cx="2543175" cy="1857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708E6" w:rsidRPr="001E33FB" w:rsidRDefault="001E33FB" w:rsidP="001E33FB">
      <w:pPr>
        <w:pStyle w:val="Caption"/>
        <w:rPr>
          <w:b w:val="0"/>
        </w:rPr>
      </w:pPr>
      <w:bookmarkStart w:id="366" w:name="_Toc329728248"/>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5</w:t>
      </w:r>
      <w:r w:rsidR="00C76263">
        <w:rPr>
          <w:noProof/>
        </w:rPr>
        <w:fldChar w:fldCharType="end"/>
      </w:r>
      <w:r>
        <w:t xml:space="preserve"> </w:t>
      </w:r>
      <w:r w:rsidR="007C629C">
        <w:t>Các t</w:t>
      </w:r>
      <w:r w:rsidR="00B04A2D" w:rsidRPr="001E33FB">
        <w:t>exture trong skybox</w:t>
      </w:r>
      <w:bookmarkEnd w:id="365"/>
      <w:bookmarkEnd w:id="366"/>
    </w:p>
    <w:p w:rsidR="00922FC6" w:rsidRDefault="00922FC6" w:rsidP="00922FC6">
      <w:pPr>
        <w:pStyle w:val="Heading2"/>
        <w:rPr>
          <w:lang w:val="fr-FR"/>
        </w:rPr>
      </w:pPr>
      <w:bookmarkStart w:id="367" w:name="_Toc329630422"/>
      <w:bookmarkStart w:id="368" w:name="_Toc329635705"/>
      <w:r>
        <w:rPr>
          <w:lang w:val="fr-FR"/>
        </w:rPr>
        <w:t xml:space="preserve">Kỹ thuật </w:t>
      </w:r>
      <w:r w:rsidR="00DF731A">
        <w:rPr>
          <w:lang w:val="fr-FR"/>
        </w:rPr>
        <w:t>Blending</w:t>
      </w:r>
      <w:bookmarkEnd w:id="367"/>
      <w:bookmarkEnd w:id="368"/>
    </w:p>
    <w:p w:rsidR="00DF731A" w:rsidRPr="00890F96" w:rsidRDefault="00DF731A" w:rsidP="008337A4">
      <w:pPr>
        <w:pStyle w:val="Problem"/>
      </w:pPr>
      <w:r w:rsidRPr="00890F96">
        <w:t xml:space="preserve">Vấn đề : </w:t>
      </w:r>
    </w:p>
    <w:p w:rsidR="00B81938" w:rsidRDefault="00B81938" w:rsidP="00DF731A">
      <w:pPr>
        <w:rPr>
          <w:lang w:val="fr-FR"/>
        </w:rPr>
      </w:pPr>
      <w:r>
        <w:rPr>
          <w:lang w:val="fr-FR"/>
        </w:rPr>
        <w:t xml:space="preserve">Kỹ thuật blending </w:t>
      </w:r>
      <w:r w:rsidR="00781DC0">
        <w:rPr>
          <w:lang w:val="fr-FR"/>
        </w:rPr>
        <w:t>cho phép</w:t>
      </w:r>
      <w:r>
        <w:rPr>
          <w:lang w:val="fr-FR"/>
        </w:rPr>
        <w:t xml:space="preserve"> tạo hiệu ứng trong suốt đẹp mắt </w:t>
      </w:r>
      <w:r w:rsidR="00781DC0">
        <w:rPr>
          <w:lang w:val="fr-FR"/>
        </w:rPr>
        <w:t xml:space="preserve">trong </w:t>
      </w:r>
      <w:r>
        <w:rPr>
          <w:lang w:val="fr-FR"/>
        </w:rPr>
        <w:t>game 3D. Phần này trình bày cách thực hiệ</w:t>
      </w:r>
      <w:r w:rsidR="003A427C">
        <w:rPr>
          <w:lang w:val="fr-FR"/>
        </w:rPr>
        <w:t>n</w:t>
      </w:r>
      <w:r>
        <w:rPr>
          <w:lang w:val="fr-FR"/>
        </w:rPr>
        <w:t xml:space="preserve"> blending trong WebGL</w:t>
      </w:r>
      <w:r w:rsidR="00E20B70">
        <w:rPr>
          <w:lang w:val="fr-FR"/>
        </w:rPr>
        <w:t>.</w:t>
      </w:r>
    </w:p>
    <w:p w:rsidR="00B81938" w:rsidRDefault="00B81938" w:rsidP="008337A4">
      <w:pPr>
        <w:pStyle w:val="GiaiPhap"/>
        <w:rPr>
          <w:lang w:val="fr-FR"/>
        </w:rPr>
      </w:pPr>
      <w:r>
        <w:rPr>
          <w:lang w:val="fr-FR"/>
        </w:rPr>
        <w:t>Giải pháp</w:t>
      </w:r>
    </w:p>
    <w:p w:rsidR="000748F3" w:rsidRDefault="000748F3" w:rsidP="00705CEC">
      <w:pPr>
        <w:rPr>
          <w:lang w:val="fr-FR"/>
        </w:rPr>
      </w:pPr>
      <w:r>
        <w:rPr>
          <w:lang w:val="fr-FR"/>
        </w:rPr>
        <w:t>Để sử dụng blending trong webGL ta cần xác định hàm kết hợp màu (blend) dưới đây là một sô ví dụ về hàm blend.</w:t>
      </w:r>
    </w:p>
    <w:p w:rsidR="00B23AFE" w:rsidRDefault="00B23AFE" w:rsidP="00B23AFE">
      <w:pPr>
        <w:pStyle w:val="SourceCode"/>
      </w:pPr>
      <w:r>
        <w:t>gl.blendFunc(gl.SRC_ALPHA, gl.ONE);</w:t>
      </w:r>
    </w:p>
    <w:p w:rsidR="00B23AFE" w:rsidRDefault="00B23AFE" w:rsidP="00B23AFE">
      <w:pPr>
        <w:pStyle w:val="SourceCode"/>
      </w:pPr>
      <w:r>
        <w:t>gl.blendFunc(gl.SRC_ALPHA, gl.ONE_MINUS_SRC_ALPHA);</w:t>
      </w:r>
    </w:p>
    <w:p w:rsidR="009D0FD2" w:rsidRDefault="009D0FD2" w:rsidP="009D0FD2">
      <w:pPr>
        <w:pStyle w:val="SourceCode"/>
      </w:pPr>
      <w:r>
        <w:t>gl.blendFunc(gl.CONSTANT_ALPHA, gl.ONE_MINUS_SRC_ALPHA );</w:t>
      </w:r>
    </w:p>
    <w:p w:rsidR="000748F3" w:rsidRDefault="000748F3" w:rsidP="008337A4">
      <w:pPr>
        <w:pStyle w:val="GiaiPhap"/>
        <w:numPr>
          <w:ilvl w:val="0"/>
          <w:numId w:val="0"/>
        </w:numPr>
        <w:rPr>
          <w:lang w:val="fr-FR"/>
        </w:rPr>
      </w:pPr>
    </w:p>
    <w:p w:rsidR="00E01965" w:rsidRDefault="001C1596" w:rsidP="00BA292E">
      <w:pPr>
        <w:rPr>
          <w:lang w:val="fr-FR"/>
        </w:rPr>
      </w:pPr>
      <w:r>
        <w:rPr>
          <w:lang w:val="fr-FR"/>
        </w:rPr>
        <w:t xml:space="preserve">Một pixel trên màn hình có thể được xác định màu nhiều lần. Ví dụ </w:t>
      </w:r>
      <w:r w:rsidR="00701C6E">
        <w:rPr>
          <w:lang w:val="fr-FR"/>
        </w:rPr>
        <w:t>chúng ta có một</w:t>
      </w:r>
      <w:r>
        <w:rPr>
          <w:lang w:val="fr-FR"/>
        </w:rPr>
        <w:t xml:space="preserve"> hình </w:t>
      </w:r>
      <w:r w:rsidR="00701C6E">
        <w:rPr>
          <w:lang w:val="fr-FR"/>
        </w:rPr>
        <w:t xml:space="preserve">vuông màu vàng có tâm là (0 ,0 ,-5) và một hình vuông thứ hai màu đỏ cùng kích thước có tâm là (0,0,-10), cả hai hình vuông đều vuông góc với trục Ox và vị trí camera </w:t>
      </w:r>
      <w:r w:rsidR="00AF35E2">
        <w:rPr>
          <w:lang w:val="fr-FR"/>
        </w:rPr>
        <w:t xml:space="preserve">nằm </w:t>
      </w:r>
      <w:r w:rsidR="00701C6E">
        <w:rPr>
          <w:lang w:val="fr-FR"/>
        </w:rPr>
        <w:t xml:space="preserve">tại (0,0,0). Như vậy khi vẽ hình chắc chắn sẽ có vùng giao nhau giữa hai hình và những pixel tại vùng giao nhau sẽ lấy màu </w:t>
      </w:r>
      <w:r w:rsidR="00E01965">
        <w:rPr>
          <w:lang w:val="fr-FR"/>
        </w:rPr>
        <w:t>của hình vuông gần hơn tức là màu vàng.</w:t>
      </w:r>
    </w:p>
    <w:p w:rsidR="00E01965" w:rsidRDefault="00E01965" w:rsidP="00E01965">
      <w:pPr>
        <w:jc w:val="center"/>
        <w:rPr>
          <w:lang w:val="fr-FR"/>
        </w:rPr>
      </w:pPr>
      <w:r>
        <w:rPr>
          <w:noProof/>
          <w:lang w:eastAsia="en-US"/>
        </w:rPr>
        <w:drawing>
          <wp:inline distT="0" distB="0" distL="0" distR="0" wp14:anchorId="5002E5C6" wp14:editId="1A35C502">
            <wp:extent cx="3826958" cy="2356338"/>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31990" cy="2359436"/>
                    </a:xfrm>
                    <a:prstGeom prst="rect">
                      <a:avLst/>
                    </a:prstGeom>
                    <a:noFill/>
                  </pic:spPr>
                </pic:pic>
              </a:graphicData>
            </a:graphic>
          </wp:inline>
        </w:drawing>
      </w:r>
    </w:p>
    <w:p w:rsidR="0088389F" w:rsidRDefault="0088389F" w:rsidP="0088389F">
      <w:pPr>
        <w:pStyle w:val="Caption"/>
        <w:rPr>
          <w:lang w:val="fr-FR"/>
        </w:rPr>
      </w:pPr>
      <w:bookmarkStart w:id="369" w:name="_Ref329441007"/>
      <w:bookmarkStart w:id="370" w:name="_Toc329728249"/>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6</w:t>
      </w:r>
      <w:r w:rsidR="00C76263">
        <w:rPr>
          <w:noProof/>
        </w:rPr>
        <w:fldChar w:fldCharType="end"/>
      </w:r>
      <w:bookmarkEnd w:id="369"/>
      <w:r>
        <w:t xml:space="preserve"> </w:t>
      </w:r>
      <w:r>
        <w:rPr>
          <w:lang w:val="fr-FR"/>
        </w:rPr>
        <w:t>Minh họa vấn đề trong kỹ thuật Blending</w:t>
      </w:r>
      <w:bookmarkEnd w:id="370"/>
    </w:p>
    <w:p w:rsidR="00E01965" w:rsidRDefault="00323CD7" w:rsidP="00BA292E">
      <w:pPr>
        <w:rPr>
          <w:lang w:val="fr-FR"/>
        </w:rPr>
      </w:pPr>
      <w:r>
        <w:rPr>
          <w:lang w:val="fr-FR"/>
        </w:rPr>
        <w:t>Trong WebGL c</w:t>
      </w:r>
      <w:r w:rsidR="00582778">
        <w:rPr>
          <w:lang w:val="fr-FR"/>
        </w:rPr>
        <w:t xml:space="preserve">húng ta có </w:t>
      </w:r>
      <w:r>
        <w:rPr>
          <w:lang w:val="fr-FR"/>
        </w:rPr>
        <w:t xml:space="preserve">các khái niệm về </w:t>
      </w:r>
      <w:r w:rsidR="00582778">
        <w:rPr>
          <w:lang w:val="fr-FR"/>
        </w:rPr>
        <w:t xml:space="preserve">màu nguồn (source) và màu đích (destination) . Màu đích chính là màu đã có sẵn (trong ví dụ </w:t>
      </w:r>
      <w:r>
        <w:rPr>
          <w:lang w:val="fr-FR"/>
        </w:rPr>
        <w:fldChar w:fldCharType="begin"/>
      </w:r>
      <w:r>
        <w:rPr>
          <w:lang w:val="fr-FR"/>
        </w:rPr>
        <w:instrText xml:space="preserve"> REF _Ref329441007 \h </w:instrText>
      </w:r>
      <w:r>
        <w:rPr>
          <w:lang w:val="fr-FR"/>
        </w:rPr>
      </w:r>
      <w:r>
        <w:rPr>
          <w:lang w:val="fr-FR"/>
        </w:rPr>
        <w:fldChar w:fldCharType="separate"/>
      </w:r>
      <w:r w:rsidR="00B80F35">
        <w:t xml:space="preserve">Hình </w:t>
      </w:r>
      <w:r w:rsidR="00B80F35">
        <w:rPr>
          <w:noProof/>
        </w:rPr>
        <w:t>5</w:t>
      </w:r>
      <w:r w:rsidR="00B80F35">
        <w:noBreakHyphen/>
      </w:r>
      <w:r w:rsidR="00B80F35">
        <w:rPr>
          <w:noProof/>
        </w:rPr>
        <w:t>16</w:t>
      </w:r>
      <w:r>
        <w:rPr>
          <w:lang w:val="fr-FR"/>
        </w:rPr>
        <w:fldChar w:fldCharType="end"/>
      </w:r>
      <w:r>
        <w:rPr>
          <w:lang w:val="fr-FR"/>
        </w:rPr>
        <w:t xml:space="preserve"> </w:t>
      </w:r>
      <w:r w:rsidR="00582778">
        <w:rPr>
          <w:lang w:val="fr-FR"/>
        </w:rPr>
        <w:t xml:space="preserve">là màu đỏ), màu nguồn là được vẽ thêm vào (trong ví dụ </w:t>
      </w:r>
      <w:r>
        <w:rPr>
          <w:lang w:val="fr-FR"/>
        </w:rPr>
        <w:fldChar w:fldCharType="begin"/>
      </w:r>
      <w:r>
        <w:rPr>
          <w:lang w:val="fr-FR"/>
        </w:rPr>
        <w:instrText xml:space="preserve"> REF _Ref329441007 \h </w:instrText>
      </w:r>
      <w:r>
        <w:rPr>
          <w:lang w:val="fr-FR"/>
        </w:rPr>
      </w:r>
      <w:r>
        <w:rPr>
          <w:lang w:val="fr-FR"/>
        </w:rPr>
        <w:fldChar w:fldCharType="separate"/>
      </w:r>
      <w:r w:rsidR="00B80F35">
        <w:t xml:space="preserve">Hình </w:t>
      </w:r>
      <w:r w:rsidR="00B80F35">
        <w:rPr>
          <w:noProof/>
        </w:rPr>
        <w:t>5</w:t>
      </w:r>
      <w:r w:rsidR="00B80F35">
        <w:noBreakHyphen/>
      </w:r>
      <w:r w:rsidR="00B80F35">
        <w:rPr>
          <w:noProof/>
        </w:rPr>
        <w:t>16</w:t>
      </w:r>
      <w:r>
        <w:rPr>
          <w:lang w:val="fr-FR"/>
        </w:rPr>
        <w:fldChar w:fldCharType="end"/>
      </w:r>
      <w:r>
        <w:rPr>
          <w:lang w:val="fr-FR"/>
        </w:rPr>
        <w:t xml:space="preserve"> </w:t>
      </w:r>
      <w:r w:rsidR="00582778">
        <w:rPr>
          <w:lang w:val="fr-FR"/>
        </w:rPr>
        <w:t>là màu vàng). Mục tiêu của hàm blend màu là xác định mối quan hệ giữa màu đích và màu nguồn để tính được màu kết quả.</w:t>
      </w:r>
    </w:p>
    <w:p w:rsidR="00582778" w:rsidRDefault="00582778" w:rsidP="00BA292E">
      <w:pPr>
        <w:rPr>
          <w:lang w:val="fr-FR"/>
        </w:rPr>
      </w:pPr>
      <w:r>
        <w:rPr>
          <w:lang w:val="fr-FR"/>
        </w:rPr>
        <w:t>Với hàm blend như sau :</w:t>
      </w:r>
    </w:p>
    <w:p w:rsidR="00582778" w:rsidRDefault="00582778" w:rsidP="00582778">
      <w:pPr>
        <w:pStyle w:val="SourceCode"/>
      </w:pPr>
      <w:r>
        <w:t>gl.blendFunc(gl.SRC_ALPHA, gl.ONE_MINUS_SRC_ALPHA);</w:t>
      </w:r>
    </w:p>
    <w:p w:rsidR="00481458" w:rsidRDefault="00481458" w:rsidP="00BA292E">
      <w:pPr>
        <w:rPr>
          <w:lang w:val="fr-FR"/>
        </w:rPr>
      </w:pPr>
    </w:p>
    <w:p w:rsidR="00371DCC" w:rsidRDefault="009D0FD2" w:rsidP="00BA292E">
      <w:pPr>
        <w:rPr>
          <w:lang w:val="fr-FR"/>
        </w:rPr>
      </w:pPr>
      <w:r>
        <w:rPr>
          <w:lang w:val="fr-FR"/>
        </w:rPr>
        <w:t>Màu kết quả</w:t>
      </w:r>
      <w:r w:rsidR="00371DCC">
        <w:rPr>
          <w:lang w:val="fr-FR"/>
        </w:rPr>
        <w:t xml:space="preserve"> sẽ được tính như sau :</w:t>
      </w:r>
    </w:p>
    <w:p w:rsidR="009D0FD2" w:rsidRPr="00481458" w:rsidRDefault="009D0FD2" w:rsidP="00BA292E">
      <w:pPr>
        <w:rPr>
          <w:lang w:val="fr-FR"/>
        </w:rPr>
      </w:pPr>
      <w:r w:rsidRPr="007B326B">
        <w:rPr>
          <w:i/>
          <w:lang w:val="fr-FR"/>
        </w:rPr>
        <w:t>Color</w:t>
      </w:r>
      <w:r w:rsidRPr="007B326B">
        <w:rPr>
          <w:i/>
          <w:vertAlign w:val="subscript"/>
          <w:lang w:val="fr-FR"/>
        </w:rPr>
        <w:t>result</w:t>
      </w:r>
      <w:r w:rsidRPr="007B326B">
        <w:rPr>
          <w:i/>
          <w:lang w:val="fr-FR"/>
        </w:rPr>
        <w:t xml:space="preserve">  = Color</w:t>
      </w:r>
      <w:r w:rsidRPr="007B326B">
        <w:rPr>
          <w:i/>
          <w:vertAlign w:val="subscript"/>
          <w:lang w:val="fr-FR"/>
        </w:rPr>
        <w:t>source</w:t>
      </w:r>
      <w:r w:rsidRPr="007B326B">
        <w:rPr>
          <w:i/>
          <w:lang w:val="fr-FR"/>
        </w:rPr>
        <w:t xml:space="preserve"> </w:t>
      </w:r>
      <w:r w:rsidR="00B63654" w:rsidRPr="007B326B">
        <w:rPr>
          <w:i/>
          <w:lang w:val="fr-FR"/>
        </w:rPr>
        <w:t>×</w:t>
      </w:r>
      <w:r w:rsidRPr="007B326B">
        <w:rPr>
          <w:i/>
          <w:lang w:val="fr-FR"/>
        </w:rPr>
        <w:t xml:space="preserve"> Alpha</w:t>
      </w:r>
      <w:r w:rsidRPr="00481458">
        <w:rPr>
          <w:i/>
          <w:vertAlign w:val="subscript"/>
          <w:lang w:val="fr-FR"/>
        </w:rPr>
        <w:t>source</w:t>
      </w:r>
      <w:r w:rsidRPr="007B326B">
        <w:rPr>
          <w:i/>
          <w:lang w:val="fr-FR"/>
        </w:rPr>
        <w:t xml:space="preserve">  + Color</w:t>
      </w:r>
      <w:r w:rsidRPr="007B326B">
        <w:rPr>
          <w:i/>
          <w:vertAlign w:val="subscript"/>
          <w:lang w:val="fr-FR"/>
        </w:rPr>
        <w:t>destination</w:t>
      </w:r>
      <w:r w:rsidRPr="007B326B">
        <w:rPr>
          <w:i/>
          <w:lang w:val="fr-FR"/>
        </w:rPr>
        <w:t xml:space="preserve"> </w:t>
      </w:r>
      <w:r w:rsidR="00B63654" w:rsidRPr="007B326B">
        <w:rPr>
          <w:i/>
          <w:lang w:val="fr-FR"/>
        </w:rPr>
        <w:t>×</w:t>
      </w:r>
      <w:r w:rsidRPr="007B326B">
        <w:rPr>
          <w:i/>
          <w:lang w:val="fr-FR"/>
        </w:rPr>
        <w:t xml:space="preserve"> (1 -  Alpha</w:t>
      </w:r>
      <w:r w:rsidRPr="007B326B">
        <w:rPr>
          <w:i/>
          <w:vertAlign w:val="subscript"/>
          <w:lang w:val="fr-FR"/>
        </w:rPr>
        <w:t>source</w:t>
      </w:r>
      <w:r w:rsidRPr="007B326B">
        <w:rPr>
          <w:i/>
          <w:lang w:val="fr-FR"/>
        </w:rPr>
        <w:t>)</w:t>
      </w:r>
      <w:r w:rsidR="00481458">
        <w:rPr>
          <w:i/>
          <w:lang w:val="fr-FR"/>
        </w:rPr>
        <w:tab/>
      </w:r>
      <w:r w:rsidR="00481458" w:rsidRPr="00481458">
        <w:rPr>
          <w:b/>
          <w:color w:val="0070C0"/>
          <w:lang w:val="fr-FR"/>
        </w:rPr>
        <w:t xml:space="preserve"> (1)</w:t>
      </w:r>
    </w:p>
    <w:p w:rsidR="00B63654" w:rsidRDefault="00B63654" w:rsidP="00B63654">
      <w:pPr>
        <w:rPr>
          <w:lang w:val="fr-FR"/>
        </w:rPr>
      </w:pPr>
      <w:r>
        <w:rPr>
          <w:lang w:val="fr-FR"/>
        </w:rPr>
        <w:t>Với hàm blend như sau :</w:t>
      </w:r>
    </w:p>
    <w:p w:rsidR="00B63654" w:rsidRDefault="00B63654" w:rsidP="00B63654">
      <w:pPr>
        <w:pStyle w:val="SourceCode"/>
      </w:pPr>
      <w:r>
        <w:t>gl.blendFunc(gl.SRC_ALPHA, gl.ONE);</w:t>
      </w:r>
    </w:p>
    <w:p w:rsidR="00B63654" w:rsidRDefault="00B63654" w:rsidP="00B63654">
      <w:pPr>
        <w:rPr>
          <w:lang w:val="fr-FR"/>
        </w:rPr>
      </w:pPr>
    </w:p>
    <w:p w:rsidR="00B63654" w:rsidRDefault="00B63654" w:rsidP="00B63654">
      <w:pPr>
        <w:rPr>
          <w:lang w:val="fr-FR"/>
        </w:rPr>
      </w:pPr>
      <w:r>
        <w:rPr>
          <w:lang w:val="fr-FR"/>
        </w:rPr>
        <w:t>Màu kết quả tương ứng sẽ là :</w:t>
      </w:r>
    </w:p>
    <w:p w:rsidR="00481458" w:rsidRPr="00481458" w:rsidRDefault="00481458" w:rsidP="00481458">
      <w:pPr>
        <w:rPr>
          <w:lang w:val="fr-FR"/>
        </w:rPr>
      </w:pPr>
      <w:r w:rsidRPr="007B326B">
        <w:rPr>
          <w:i/>
          <w:lang w:val="fr-FR"/>
        </w:rPr>
        <w:t>Color</w:t>
      </w:r>
      <w:r w:rsidRPr="007B326B">
        <w:rPr>
          <w:i/>
          <w:vertAlign w:val="subscript"/>
          <w:lang w:val="fr-FR"/>
        </w:rPr>
        <w:t>result</w:t>
      </w:r>
      <w:r w:rsidRPr="007B326B">
        <w:rPr>
          <w:i/>
          <w:lang w:val="fr-FR"/>
        </w:rPr>
        <w:t xml:space="preserve">  = Color</w:t>
      </w:r>
      <w:r w:rsidRPr="007B326B">
        <w:rPr>
          <w:i/>
          <w:vertAlign w:val="subscript"/>
          <w:lang w:val="fr-FR"/>
        </w:rPr>
        <w:t>source</w:t>
      </w:r>
      <w:r w:rsidRPr="007B326B">
        <w:rPr>
          <w:i/>
          <w:lang w:val="fr-FR"/>
        </w:rPr>
        <w:t xml:space="preserve"> × Alpha</w:t>
      </w:r>
      <w:r w:rsidRPr="00481458">
        <w:rPr>
          <w:i/>
          <w:vertAlign w:val="subscript"/>
          <w:lang w:val="fr-FR"/>
        </w:rPr>
        <w:t>source</w:t>
      </w:r>
      <w:r w:rsidRPr="007B326B">
        <w:rPr>
          <w:i/>
          <w:lang w:val="fr-FR"/>
        </w:rPr>
        <w:t xml:space="preserve">  + Color</w:t>
      </w:r>
      <w:r w:rsidRPr="007B326B">
        <w:rPr>
          <w:i/>
          <w:vertAlign w:val="subscript"/>
          <w:lang w:val="fr-FR"/>
        </w:rPr>
        <w:t>destination</w:t>
      </w:r>
      <w:r>
        <w:rPr>
          <w:lang w:val="fr-FR"/>
        </w:rPr>
        <w:t xml:space="preserve"> </w:t>
      </w:r>
      <w:r>
        <w:rPr>
          <w:lang w:val="fr-FR"/>
        </w:rPr>
        <w:tab/>
      </w:r>
      <w:r>
        <w:rPr>
          <w:lang w:val="fr-FR"/>
        </w:rPr>
        <w:tab/>
      </w:r>
      <w:r w:rsidRPr="00481458">
        <w:rPr>
          <w:b/>
          <w:color w:val="0070C0"/>
          <w:lang w:val="fr-FR"/>
        </w:rPr>
        <w:t>(2)</w:t>
      </w:r>
    </w:p>
    <w:p w:rsidR="00B63654" w:rsidRDefault="00481458" w:rsidP="00BA292E">
      <w:pPr>
        <w:rPr>
          <w:lang w:val="fr-FR"/>
        </w:rPr>
      </w:pPr>
      <w:r>
        <w:rPr>
          <w:lang w:val="fr-FR"/>
        </w:rPr>
        <w:t xml:space="preserve">Với hàm blend (1) thì </w:t>
      </w:r>
      <w:r w:rsidR="00262804">
        <w:rPr>
          <w:lang w:val="fr-FR"/>
        </w:rPr>
        <w:t>màu kết quả sẽ phục thuộc vào giá trị kênh alpha của màu nguồn và nó sẽ quyết định độ trong suốt. Trong trường hợp hàm blend (2) thì độ trong suốt sẽ nhiề</w:t>
      </w:r>
      <w:r w:rsidR="00143789">
        <w:rPr>
          <w:lang w:val="fr-FR"/>
        </w:rPr>
        <w:t>u hơn vì</w:t>
      </w:r>
      <w:r w:rsidR="00262804">
        <w:rPr>
          <w:lang w:val="fr-FR"/>
        </w:rPr>
        <w:t xml:space="preserve"> giá trị alpha luôn nhỏ hơn hay bằng một.</w:t>
      </w:r>
    </w:p>
    <w:p w:rsidR="00E370E9" w:rsidRDefault="00262804" w:rsidP="00BA292E">
      <w:pPr>
        <w:rPr>
          <w:lang w:val="fr-FR"/>
        </w:rPr>
      </w:pPr>
      <w:r>
        <w:rPr>
          <w:lang w:val="fr-FR"/>
        </w:rPr>
        <w:t>Như vậy kỹ thuật blending phụ thuộc giá trị alpha của màu nguồ</w:t>
      </w:r>
      <w:r w:rsidR="00E370E9">
        <w:rPr>
          <w:lang w:val="fr-FR"/>
        </w:rPr>
        <w:t>n và cách xác định giá trị alpha này như thế nào ?</w:t>
      </w:r>
      <w:r w:rsidR="00323CD7">
        <w:rPr>
          <w:lang w:val="fr-FR"/>
        </w:rPr>
        <w:t xml:space="preserve"> </w:t>
      </w:r>
      <w:r w:rsidR="00E370E9">
        <w:rPr>
          <w:lang w:val="fr-FR"/>
        </w:rPr>
        <w:t>Dưới đây là một đoạn code GLSL của Fragment shader</w:t>
      </w:r>
    </w:p>
    <w:p w:rsidR="00E370E9" w:rsidRPr="00E370E9" w:rsidRDefault="00E370E9" w:rsidP="001C05F7">
      <w:pPr>
        <w:pStyle w:val="SourceCode"/>
        <w:ind w:firstLine="0"/>
        <w:rPr>
          <w:lang w:val="fr-FR"/>
        </w:rPr>
      </w:pPr>
      <w:r w:rsidRPr="00E370E9">
        <w:rPr>
          <w:lang w:val="fr-FR"/>
        </w:rPr>
        <w:t>precision mediump float;</w:t>
      </w:r>
    </w:p>
    <w:p w:rsidR="00E370E9" w:rsidRPr="00E370E9" w:rsidRDefault="00E370E9" w:rsidP="001C05F7">
      <w:pPr>
        <w:pStyle w:val="SourceCode"/>
        <w:ind w:firstLine="0"/>
        <w:rPr>
          <w:lang w:val="fr-FR"/>
        </w:rPr>
      </w:pPr>
      <w:r w:rsidRPr="00E370E9">
        <w:rPr>
          <w:lang w:val="fr-FR"/>
        </w:rPr>
        <w:t>varying vec2 vTextureCoord;</w:t>
      </w:r>
    </w:p>
    <w:p w:rsidR="00E370E9" w:rsidRPr="00E370E9" w:rsidRDefault="00E370E9" w:rsidP="001C05F7">
      <w:pPr>
        <w:pStyle w:val="SourceCode"/>
        <w:ind w:firstLine="0"/>
        <w:rPr>
          <w:lang w:val="fr-FR"/>
        </w:rPr>
      </w:pPr>
      <w:r w:rsidRPr="00E370E9">
        <w:rPr>
          <w:lang w:val="fr-FR"/>
        </w:rPr>
        <w:t>uniform sampler2D uSampler;</w:t>
      </w:r>
    </w:p>
    <w:p w:rsidR="00E370E9" w:rsidRPr="00E370E9" w:rsidRDefault="00E370E9" w:rsidP="001C05F7">
      <w:pPr>
        <w:pStyle w:val="SourceCode"/>
        <w:ind w:firstLine="0"/>
        <w:rPr>
          <w:lang w:val="fr-FR"/>
        </w:rPr>
      </w:pPr>
      <w:r w:rsidRPr="00E370E9">
        <w:rPr>
          <w:lang w:val="fr-FR"/>
        </w:rPr>
        <w:t>void main(void) {</w:t>
      </w:r>
    </w:p>
    <w:p w:rsidR="00E370E9" w:rsidRPr="00E370E9" w:rsidRDefault="00E370E9" w:rsidP="001C05F7">
      <w:pPr>
        <w:pStyle w:val="SourceCode"/>
        <w:rPr>
          <w:lang w:val="fr-FR"/>
        </w:rPr>
      </w:pPr>
      <w:r w:rsidRPr="00E370E9">
        <w:rPr>
          <w:lang w:val="fr-FR"/>
        </w:rPr>
        <w:t xml:space="preserve">vec4 </w:t>
      </w:r>
      <w:r w:rsidR="001C05F7" w:rsidRPr="00E370E9">
        <w:rPr>
          <w:lang w:val="fr-FR"/>
        </w:rPr>
        <w:t>gl_FragColor</w:t>
      </w:r>
      <w:r w:rsidRPr="00E370E9">
        <w:rPr>
          <w:lang w:val="fr-FR"/>
        </w:rPr>
        <w:t xml:space="preserve"> = texture2D(uSampler, vec2(vTextureCoord.s, vTextureCoord.t));</w:t>
      </w:r>
    </w:p>
    <w:p w:rsidR="00E370E9" w:rsidRDefault="00E370E9" w:rsidP="001C05F7">
      <w:pPr>
        <w:pStyle w:val="SourceCode"/>
        <w:ind w:firstLine="0"/>
        <w:rPr>
          <w:lang w:val="fr-FR"/>
        </w:rPr>
      </w:pPr>
      <w:r w:rsidRPr="00E370E9">
        <w:rPr>
          <w:lang w:val="fr-FR"/>
        </w:rPr>
        <w:t>}</w:t>
      </w:r>
    </w:p>
    <w:p w:rsidR="002E4CC7" w:rsidRDefault="002E4CC7" w:rsidP="001C05F7"/>
    <w:p w:rsidR="001C05F7" w:rsidRDefault="002E4CC7" w:rsidP="001C05F7">
      <w:pPr>
        <w:rPr>
          <w:lang w:val="fr-FR"/>
        </w:rPr>
      </w:pPr>
      <w:r>
        <w:t xml:space="preserve">Nhắc lại mục đính của Fragment shader đó là xác định màu của vertex. Trong đoạn code trên thì màu cần xác định là màu tại tọa độ </w:t>
      </w:r>
      <w:r w:rsidRPr="002E4CC7">
        <w:rPr>
          <w:i/>
        </w:rPr>
        <w:t>(</w:t>
      </w:r>
      <w:r w:rsidRPr="002E4CC7">
        <w:rPr>
          <w:i/>
          <w:lang w:val="fr-FR"/>
        </w:rPr>
        <w:t>vTextureCoord.s, vTextureCoord.t)</w:t>
      </w:r>
      <w:r w:rsidR="00CA6936">
        <w:rPr>
          <w:lang w:val="fr-FR"/>
        </w:rPr>
        <w:t xml:space="preserve"> của texture </w:t>
      </w:r>
      <w:r w:rsidR="00CA6936" w:rsidRPr="00CA6936">
        <w:rPr>
          <w:i/>
          <w:lang w:val="fr-FR"/>
        </w:rPr>
        <w:t>uSampler</w:t>
      </w:r>
      <w:r w:rsidR="000B7EAE">
        <w:rPr>
          <w:lang w:val="fr-FR"/>
        </w:rPr>
        <w:t xml:space="preserve"> . Như vậy nếu texture được sử dụng có hỗ trợ</w:t>
      </w:r>
      <w:r w:rsidR="00323CD7">
        <w:rPr>
          <w:lang w:val="fr-FR"/>
        </w:rPr>
        <w:t xml:space="preserve"> kênh alpha (</w:t>
      </w:r>
      <w:r w:rsidR="00F82A1D">
        <w:rPr>
          <w:lang w:val="fr-FR"/>
        </w:rPr>
        <w:t>ảnh .png) thì màu của vertex sẽ có kênh alpha. Ngoài ra chúng ta cũng có khả năng thay đổi giá trị alpha của vertex, dưới đây là một ví dụ minh họa việc đó.</w:t>
      </w:r>
    </w:p>
    <w:p w:rsidR="007747C1" w:rsidRDefault="007747C1" w:rsidP="007747C1">
      <w:pPr>
        <w:pStyle w:val="SourceCode"/>
        <w:ind w:firstLine="0"/>
      </w:pPr>
      <w:r>
        <w:t>precision mediump float;</w:t>
      </w:r>
    </w:p>
    <w:p w:rsidR="007747C1" w:rsidRDefault="007747C1" w:rsidP="007747C1">
      <w:pPr>
        <w:pStyle w:val="SourceCode"/>
        <w:ind w:firstLine="0"/>
      </w:pPr>
      <w:r>
        <w:t>varying vec2 vTextureCoord;</w:t>
      </w:r>
    </w:p>
    <w:p w:rsidR="007747C1" w:rsidRDefault="007747C1" w:rsidP="007747C1">
      <w:pPr>
        <w:pStyle w:val="SourceCode"/>
        <w:ind w:firstLine="0"/>
      </w:pPr>
      <w:r>
        <w:t>uniform sampler2D uSampler;</w:t>
      </w:r>
    </w:p>
    <w:p w:rsidR="007747C1" w:rsidRDefault="007747C1" w:rsidP="007747C1">
      <w:pPr>
        <w:pStyle w:val="SourceCode"/>
        <w:ind w:firstLine="0"/>
      </w:pPr>
      <w:r>
        <w:t>void main(void) {</w:t>
      </w:r>
    </w:p>
    <w:p w:rsidR="007747C1" w:rsidRDefault="007747C1" w:rsidP="007747C1">
      <w:pPr>
        <w:pStyle w:val="SourceCode"/>
      </w:pPr>
      <w:r>
        <w:t>vec4 textureColor = texture2D(uSampler, vec2(vTextureCoord.s, vTextureCoord.t));</w:t>
      </w:r>
    </w:p>
    <w:p w:rsidR="007747C1" w:rsidRDefault="007747C1" w:rsidP="007747C1">
      <w:pPr>
        <w:pStyle w:val="SourceCode"/>
      </w:pPr>
      <w:r>
        <w:t>if(textureColor.r &lt;= 0.5 &amp;&amp; textureColor.g &lt;= 0.5 &amp;&amp; textureColor.b &lt;= 0.5)</w:t>
      </w:r>
    </w:p>
    <w:p w:rsidR="007747C1" w:rsidRDefault="007747C1" w:rsidP="007747C1">
      <w:pPr>
        <w:pStyle w:val="SourceCode"/>
        <w:ind w:firstLine="720"/>
      </w:pPr>
      <w:r>
        <w:t>gl_FragColor = vec4(textureColor.rgb, 0.0);</w:t>
      </w:r>
    </w:p>
    <w:p w:rsidR="007747C1" w:rsidRDefault="007747C1" w:rsidP="007747C1">
      <w:pPr>
        <w:pStyle w:val="SourceCode"/>
      </w:pPr>
      <w:r>
        <w:t>else</w:t>
      </w:r>
    </w:p>
    <w:p w:rsidR="007747C1" w:rsidRDefault="007747C1" w:rsidP="007747C1">
      <w:pPr>
        <w:pStyle w:val="SourceCode"/>
        <w:ind w:firstLine="720"/>
      </w:pPr>
      <w:r>
        <w:t>gl_FragColor = vec4(textureColor.rgb, 1.0);</w:t>
      </w:r>
    </w:p>
    <w:p w:rsidR="00FB26BA" w:rsidRDefault="007747C1" w:rsidP="00A669AA">
      <w:pPr>
        <w:pStyle w:val="SourceCode"/>
        <w:ind w:firstLine="0"/>
      </w:pPr>
      <w:r>
        <w:t>}</w:t>
      </w:r>
    </w:p>
    <w:p w:rsidR="00240C37" w:rsidRDefault="00240C37" w:rsidP="00FB26BA">
      <w:pPr>
        <w:rPr>
          <w:noProof/>
          <w:lang w:eastAsia="en-US"/>
        </w:rPr>
      </w:pPr>
    </w:p>
    <w:p w:rsidR="00FB26BA" w:rsidRDefault="00FB26BA" w:rsidP="00FB26BA">
      <w:r>
        <w:rPr>
          <w:noProof/>
          <w:lang w:eastAsia="en-US"/>
        </w:rPr>
        <w:drawing>
          <wp:inline distT="0" distB="0" distL="0" distR="0" wp14:anchorId="1BD39CAB" wp14:editId="202E15C7">
            <wp:extent cx="5585791" cy="2703443"/>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t="7913" b="5997"/>
                    <a:stretch/>
                  </pic:blipFill>
                  <pic:spPr bwMode="auto">
                    <a:xfrm>
                      <a:off x="0" y="0"/>
                      <a:ext cx="5583555" cy="2702361"/>
                    </a:xfrm>
                    <a:prstGeom prst="rect">
                      <a:avLst/>
                    </a:prstGeom>
                    <a:ln>
                      <a:noFill/>
                    </a:ln>
                    <a:extLst>
                      <a:ext uri="{53640926-AAD7-44D8-BBD7-CCE9431645EC}">
                        <a14:shadowObscured xmlns:a14="http://schemas.microsoft.com/office/drawing/2010/main"/>
                      </a:ext>
                    </a:extLst>
                  </pic:spPr>
                </pic:pic>
              </a:graphicData>
            </a:graphic>
          </wp:inline>
        </w:drawing>
      </w:r>
    </w:p>
    <w:p w:rsidR="00FB26BA" w:rsidRPr="000B7EAE" w:rsidRDefault="00FB26BA" w:rsidP="00FB26BA">
      <w:pPr>
        <w:pStyle w:val="Caption"/>
      </w:pPr>
      <w:bookmarkStart w:id="371" w:name="_Toc329728250"/>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7</w:t>
      </w:r>
      <w:r w:rsidR="00C76263">
        <w:rPr>
          <w:noProof/>
        </w:rPr>
        <w:fldChar w:fldCharType="end"/>
      </w:r>
      <w:r>
        <w:t xml:space="preserve"> Kỹ thuật Blending tạo hình ảnh trong suốt</w:t>
      </w:r>
      <w:bookmarkEnd w:id="371"/>
    </w:p>
    <w:p w:rsidR="00AE43D3" w:rsidRDefault="00AE43D3" w:rsidP="00AE43D3">
      <w:pPr>
        <w:pStyle w:val="Heading2"/>
        <w:tabs>
          <w:tab w:val="clear" w:pos="576"/>
        </w:tabs>
      </w:pPr>
      <w:bookmarkStart w:id="372" w:name="_Toc329630423"/>
      <w:bookmarkStart w:id="373" w:name="_Toc329635706"/>
      <w:r>
        <w:t>Kỹ thuật Billboard</w:t>
      </w:r>
      <w:bookmarkEnd w:id="372"/>
      <w:bookmarkEnd w:id="373"/>
    </w:p>
    <w:p w:rsidR="000131DA" w:rsidRPr="00890F96" w:rsidRDefault="000131DA" w:rsidP="008337A4">
      <w:pPr>
        <w:pStyle w:val="Problem"/>
      </w:pPr>
      <w:r w:rsidRPr="00890F96">
        <w:t xml:space="preserve">Vấn đề : </w:t>
      </w:r>
    </w:p>
    <w:p w:rsidR="00CA7D2C" w:rsidRDefault="000131DA" w:rsidP="00CA7D2C">
      <w:r>
        <w:t xml:space="preserve">Billboard là một kỹ thuật </w:t>
      </w:r>
      <w:r w:rsidR="00C800D4">
        <w:t>sử dụ</w:t>
      </w:r>
      <w:r w:rsidR="00C11F5E">
        <w:t>ng</w:t>
      </w:r>
      <w:r w:rsidR="00C800D4">
        <w:t xml:space="preserve"> nhiều trong đồ họa 3D để thực hiện một số hiệu ứng đẹp mắt. Phần này sẽ trình bày chi tiết về kỹ thuật Billboard được áp dụng trong game 3D.</w:t>
      </w:r>
    </w:p>
    <w:p w:rsidR="00202AE6" w:rsidRPr="00890F96" w:rsidRDefault="00202AE6" w:rsidP="008337A4">
      <w:pPr>
        <w:pStyle w:val="Solution"/>
      </w:pPr>
      <w:r w:rsidRPr="00890F96">
        <w:t xml:space="preserve">Giải pháp : </w:t>
      </w:r>
    </w:p>
    <w:p w:rsidR="003C07D6" w:rsidRDefault="003C07D6" w:rsidP="003C07D6">
      <w:pPr>
        <w:spacing w:after="0"/>
      </w:pPr>
      <w:r>
        <w:t>Billboarding là kỹ thuật thay vì phải render cả một mô hình 3D tại một vị trí trong không gian thì chỉ cần vẽ một ảnh texture của đối tượng cần hiển thị tại vị trí đó sao cho texture này luôn đối mặt với camera khi camera di chuyển. Điều này sẽ tiết kiệm chi phí rất nhiều trong việc xử lý không gian ngoại cảnh và giúp ứng dụng game tăng tốc đáng kể.</w:t>
      </w:r>
    </w:p>
    <w:p w:rsidR="003C07D6" w:rsidRDefault="003C07D6" w:rsidP="003C07D6">
      <w:pPr>
        <w:pStyle w:val="HinhAnh"/>
        <w:keepNext/>
        <w:spacing w:after="0"/>
      </w:pPr>
      <w:r w:rsidRPr="009532AE">
        <w:rPr>
          <w:noProof/>
        </w:rPr>
        <w:drawing>
          <wp:inline distT="0" distB="0" distL="0" distR="0" wp14:anchorId="23063BFA" wp14:editId="4137A0A4">
            <wp:extent cx="4076700" cy="1136575"/>
            <wp:effectExtent l="171450" t="133350" r="361950" b="311225"/>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srcRect/>
                    <a:stretch>
                      <a:fillRect/>
                    </a:stretch>
                  </pic:blipFill>
                  <pic:spPr bwMode="auto">
                    <a:xfrm>
                      <a:off x="0" y="0"/>
                      <a:ext cx="4076700" cy="1136575"/>
                    </a:xfrm>
                    <a:prstGeom prst="rect">
                      <a:avLst/>
                    </a:prstGeom>
                    <a:ln>
                      <a:noFill/>
                    </a:ln>
                    <a:effectLst>
                      <a:outerShdw blurRad="292100" dist="139700" dir="2700000" algn="tl" rotWithShape="0">
                        <a:srgbClr val="333333">
                          <a:alpha val="65000"/>
                        </a:srgbClr>
                      </a:outerShdw>
                    </a:effectLst>
                  </pic:spPr>
                </pic:pic>
              </a:graphicData>
            </a:graphic>
          </wp:inline>
        </w:drawing>
      </w:r>
    </w:p>
    <w:p w:rsidR="003C07D6" w:rsidRDefault="00E21BB0" w:rsidP="00E21BB0">
      <w:pPr>
        <w:pStyle w:val="Caption"/>
      </w:pPr>
      <w:bookmarkStart w:id="374" w:name="_Toc267345856"/>
      <w:bookmarkStart w:id="375" w:name="_Toc329728251"/>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8</w:t>
      </w:r>
      <w:r w:rsidR="00C76263">
        <w:rPr>
          <w:noProof/>
        </w:rPr>
        <w:fldChar w:fldCharType="end"/>
      </w:r>
      <w:r>
        <w:t xml:space="preserve"> </w:t>
      </w:r>
      <w:r w:rsidR="008559F8">
        <w:t xml:space="preserve">Kỹ </w:t>
      </w:r>
      <w:r w:rsidR="00D23801">
        <w:t xml:space="preserve">thuật </w:t>
      </w:r>
      <w:r w:rsidR="003C07D6" w:rsidRPr="00A460FB">
        <w:t>billboarding</w:t>
      </w:r>
      <w:bookmarkEnd w:id="374"/>
      <w:bookmarkEnd w:id="375"/>
    </w:p>
    <w:p w:rsidR="003C07D6" w:rsidRPr="00CB1A55" w:rsidRDefault="003C07D6" w:rsidP="00CB1A55">
      <w:pPr>
        <w:pStyle w:val="Caption"/>
        <w:spacing w:after="0"/>
        <w:rPr>
          <w:b w:val="0"/>
        </w:rPr>
      </w:pPr>
      <w:r w:rsidRPr="00D23801">
        <w:rPr>
          <w:b w:val="0"/>
          <w:i/>
        </w:rPr>
        <w:t>Ảnh trái: Vẽ texture 2D trong không gian 3D bình thường</w:t>
      </w:r>
      <w:r w:rsidRPr="000B0537">
        <w:rPr>
          <w:b w:val="0"/>
        </w:rPr>
        <w:br/>
      </w:r>
      <w:r w:rsidRPr="00D23801">
        <w:rPr>
          <w:b w:val="0"/>
          <w:i/>
        </w:rPr>
        <w:t>Ảnh phải: Vẽ texture 2D trong không gian 3D áp dụng billboarding</w:t>
      </w:r>
    </w:p>
    <w:p w:rsidR="003C07D6" w:rsidRDefault="003C07D6" w:rsidP="003C07D6">
      <w:pPr>
        <w:spacing w:after="0" w:line="336" w:lineRule="auto"/>
      </w:pPr>
      <w:r>
        <w:t>Trong kỹ thuật Billboarding thông thường</w:t>
      </w:r>
      <w:r w:rsidRPr="007F2B49">
        <w:t xml:space="preserve"> </w:t>
      </w:r>
      <w:r>
        <w:t>việc tính toán được thực hiện trong Vertex Shader lập trình bằ</w:t>
      </w:r>
      <w:r w:rsidR="00EC1EBC">
        <w:t>ng G</w:t>
      </w:r>
      <w:r>
        <w:t xml:space="preserve">LSL. Tất cả các đỉnh tạo nên hình chữ nhật render texture được truyền vào Vertex Shader với </w:t>
      </w:r>
      <w:r w:rsidRPr="007F2B49">
        <w:rPr>
          <w:b/>
        </w:rPr>
        <w:t>cùng một vị trí giống nhau</w:t>
      </w:r>
      <w:r>
        <w:t>, việc tính toán ra các vị trí đúng của các đỉnh sẽ được thực hiện trong Vertex Shader dựa trên hướng nhìn từ</w:t>
      </w:r>
      <w:r w:rsidR="004D6268">
        <w:t xml:space="preserve"> camera </w:t>
      </w:r>
      <w:r>
        <w:t>và toạ độ texture của các đỉnh.</w:t>
      </w:r>
      <w:r w:rsidR="0035794F">
        <w:t xml:space="preserve"> Dưới đây là định nghĩa của lớp BillboardModel được sử dụng để thực hiện kỹ thuật billboard.</w:t>
      </w:r>
    </w:p>
    <w:p w:rsidR="003C07D6" w:rsidRDefault="003C07D6" w:rsidP="003C07D6">
      <w:pPr>
        <w:pStyle w:val="HinhAnh"/>
        <w:spacing w:after="0"/>
        <w:ind w:firstLine="0"/>
        <w:jc w:val="both"/>
      </w:pPr>
    </w:p>
    <w:p w:rsidR="009535A1" w:rsidRDefault="009535A1" w:rsidP="009535A1">
      <w:pPr>
        <w:pStyle w:val="SourceCode"/>
      </w:pPr>
      <w:r>
        <w:rPr>
          <w:color w:val="0000FF"/>
        </w:rPr>
        <w:t>function</w:t>
      </w:r>
      <w:r>
        <w:t xml:space="preserve"> BillboardModel(){</w:t>
      </w:r>
    </w:p>
    <w:p w:rsidR="009535A1" w:rsidRDefault="009535A1" w:rsidP="009535A1">
      <w:pPr>
        <w:pStyle w:val="SourceCode"/>
      </w:pPr>
      <w:r>
        <w:t>}</w:t>
      </w:r>
    </w:p>
    <w:p w:rsidR="009535A1" w:rsidRDefault="009535A1" w:rsidP="009535A1">
      <w:pPr>
        <w:pStyle w:val="SourceCode"/>
      </w:pPr>
      <w:r>
        <w:t>BillboardModel.inheritsFrom(GameModel);</w:t>
      </w:r>
    </w:p>
    <w:p w:rsidR="009535A1" w:rsidRDefault="009535A1" w:rsidP="009535A1">
      <w:pPr>
        <w:pStyle w:val="SourceCode"/>
      </w:pPr>
      <w:r>
        <w:t xml:space="preserve">BillboardModel.prototype.load = </w:t>
      </w:r>
      <w:r>
        <w:rPr>
          <w:color w:val="0000FF"/>
        </w:rPr>
        <w:t>function</w:t>
      </w:r>
      <w:r>
        <w:t>(textureID,effectID){</w:t>
      </w:r>
    </w:p>
    <w:p w:rsidR="009535A1" w:rsidRDefault="009535A1" w:rsidP="009535A1">
      <w:pPr>
        <w:pStyle w:val="SourceCode"/>
      </w:pPr>
      <w:r>
        <w:tab/>
      </w:r>
      <w:r>
        <w:rPr>
          <w:color w:val="0000FF"/>
        </w:rPr>
        <w:t>var</w:t>
      </w:r>
      <w:r>
        <w:t xml:space="preserve"> vertexTextureCoords =[</w:t>
      </w:r>
      <w:r>
        <w:tab/>
      </w:r>
    </w:p>
    <w:p w:rsidR="009535A1" w:rsidRDefault="009535A1" w:rsidP="009535A1">
      <w:pPr>
        <w:pStyle w:val="SourceCode"/>
      </w:pPr>
      <w:r>
        <w:tab/>
        <w:t>0.0, 0.0,</w:t>
      </w:r>
    </w:p>
    <w:p w:rsidR="009535A1" w:rsidRDefault="009535A1" w:rsidP="009535A1">
      <w:pPr>
        <w:pStyle w:val="SourceCode"/>
      </w:pPr>
      <w:r>
        <w:tab/>
        <w:t>1.0, 0.0,</w:t>
      </w:r>
    </w:p>
    <w:p w:rsidR="009535A1" w:rsidRDefault="009535A1" w:rsidP="009535A1">
      <w:pPr>
        <w:pStyle w:val="SourceCode"/>
      </w:pPr>
      <w:r>
        <w:tab/>
        <w:t>1.0, 1.0,</w:t>
      </w:r>
    </w:p>
    <w:p w:rsidR="009535A1" w:rsidRDefault="009535A1" w:rsidP="009535A1">
      <w:pPr>
        <w:pStyle w:val="SourceCode"/>
      </w:pPr>
      <w:r>
        <w:tab/>
        <w:t>0.0, 1.0</w:t>
      </w:r>
    </w:p>
    <w:p w:rsidR="009535A1" w:rsidRDefault="009535A1" w:rsidP="009535A1">
      <w:pPr>
        <w:pStyle w:val="SourceCode"/>
      </w:pPr>
      <w:r>
        <w:tab/>
        <w:t>];</w:t>
      </w:r>
    </w:p>
    <w:p w:rsidR="009535A1" w:rsidRDefault="009535A1" w:rsidP="009535A1">
      <w:pPr>
        <w:pStyle w:val="SourceCode"/>
      </w:pPr>
      <w:r>
        <w:tab/>
      </w:r>
      <w:r>
        <w:rPr>
          <w:color w:val="0000FF"/>
        </w:rPr>
        <w:t>var</w:t>
      </w:r>
      <w:r>
        <w:t xml:space="preserve"> vertexPositions = [</w:t>
      </w:r>
    </w:p>
    <w:p w:rsidR="009535A1" w:rsidRDefault="009535A1" w:rsidP="009535A1">
      <w:pPr>
        <w:pStyle w:val="SourceCode"/>
      </w:pPr>
      <w:r>
        <w:tab/>
        <w:t>0.0, 0.0,  0.0,</w:t>
      </w:r>
    </w:p>
    <w:p w:rsidR="009535A1" w:rsidRDefault="009535A1" w:rsidP="009535A1">
      <w:pPr>
        <w:pStyle w:val="SourceCode"/>
      </w:pPr>
      <w:r>
        <w:tab/>
        <w:t>0.0, 0.0,  0.0,</w:t>
      </w:r>
    </w:p>
    <w:p w:rsidR="009535A1" w:rsidRDefault="009535A1" w:rsidP="009535A1">
      <w:pPr>
        <w:pStyle w:val="SourceCode"/>
      </w:pPr>
      <w:r>
        <w:tab/>
        <w:t>0.0, 0.0,  0.0,</w:t>
      </w:r>
    </w:p>
    <w:p w:rsidR="009535A1" w:rsidRDefault="009535A1" w:rsidP="009535A1">
      <w:pPr>
        <w:pStyle w:val="SourceCode"/>
      </w:pPr>
      <w:r>
        <w:tab/>
        <w:t>0.0, 0.0,  0.0</w:t>
      </w:r>
    </w:p>
    <w:p w:rsidR="009535A1" w:rsidRDefault="009535A1" w:rsidP="009535A1">
      <w:pPr>
        <w:pStyle w:val="SourceCode"/>
      </w:pPr>
      <w:r>
        <w:tab/>
        <w:t>];</w:t>
      </w:r>
    </w:p>
    <w:p w:rsidR="009535A1" w:rsidRDefault="009535A1" w:rsidP="009535A1">
      <w:pPr>
        <w:pStyle w:val="SourceCode"/>
      </w:pPr>
      <w:r>
        <w:tab/>
      </w:r>
      <w:r>
        <w:rPr>
          <w:color w:val="0000FF"/>
        </w:rPr>
        <w:t>var</w:t>
      </w:r>
      <w:r>
        <w:t xml:space="preserve"> indices = [0, 1, 2, 0, 2, 3];</w:t>
      </w:r>
    </w:p>
    <w:p w:rsidR="009535A1" w:rsidRDefault="009535A1" w:rsidP="009535A1">
      <w:pPr>
        <w:pStyle w:val="SourceCode"/>
      </w:pPr>
      <w:r>
        <w:t xml:space="preserve">    </w:t>
      </w:r>
      <w:r>
        <w:rPr>
          <w:color w:val="006400"/>
        </w:rPr>
        <w:t>//...</w:t>
      </w:r>
    </w:p>
    <w:p w:rsidR="009535A1" w:rsidRDefault="009535A1" w:rsidP="009535A1">
      <w:pPr>
        <w:pStyle w:val="SourceCode"/>
      </w:pPr>
      <w:r>
        <w:t>}</w:t>
      </w:r>
    </w:p>
    <w:p w:rsidR="009535A1" w:rsidRDefault="009535A1" w:rsidP="003C07D6">
      <w:pPr>
        <w:pStyle w:val="HinhAnh"/>
        <w:spacing w:after="0"/>
        <w:ind w:firstLine="0"/>
        <w:jc w:val="both"/>
      </w:pPr>
    </w:p>
    <w:p w:rsidR="009535A1" w:rsidRDefault="009535A1" w:rsidP="009535A1">
      <w:pPr>
        <w:spacing w:after="0" w:line="336" w:lineRule="auto"/>
      </w:pPr>
      <w:r>
        <w:t xml:space="preserve">Billboard được khởi tạo bao gồm 4 vertex có tọa dộ là </w:t>
      </w:r>
      <w:r w:rsidRPr="009535A1">
        <w:rPr>
          <w:i/>
        </w:rPr>
        <w:t>(0,0,0)</w:t>
      </w:r>
      <w:r w:rsidR="0035794F">
        <w:t xml:space="preserve"> với</w:t>
      </w:r>
      <w:r>
        <w:t xml:space="preserve"> tọa độ texture như trong đoạn code trên. </w:t>
      </w:r>
      <w:r w:rsidR="00BF7B75">
        <w:t xml:space="preserve">Các vertex </w:t>
      </w:r>
      <w:r w:rsidR="00596CE1">
        <w:t xml:space="preserve">sẽ </w:t>
      </w:r>
      <w:r w:rsidR="00BF7B75">
        <w:t>được vẽ theo chỉ số để</w:t>
      </w:r>
      <w:r w:rsidR="00596CE1">
        <w:t xml:space="preserve"> tạo</w:t>
      </w:r>
      <w:r w:rsidR="00BF7B75">
        <w:t xml:space="preserve"> được một hình chữ nhậ</w:t>
      </w:r>
      <w:r w:rsidR="00596CE1">
        <w:t>t.</w:t>
      </w:r>
    </w:p>
    <w:p w:rsidR="00BF7B75" w:rsidRDefault="00BF7B75" w:rsidP="009535A1">
      <w:pPr>
        <w:spacing w:after="0" w:line="336" w:lineRule="auto"/>
      </w:pPr>
      <w:r>
        <w:t>Trong phần code GLSL ta cần thêm thông tin về vị trí camera, vector up và tỷ lệ scale</w:t>
      </w:r>
      <w:r w:rsidR="00EE3C41">
        <w:t xml:space="preserve"> của</w:t>
      </w:r>
      <w:r>
        <w:t xml:space="preserve"> kích thước billboard.</w:t>
      </w:r>
      <w:r w:rsidR="004F72FD">
        <w:t xml:space="preserve"> Dưới đây là đoạn code GLSL của vertex shader.</w:t>
      </w:r>
    </w:p>
    <w:p w:rsidR="004F72FD" w:rsidRDefault="004F72FD" w:rsidP="004F72FD">
      <w:pPr>
        <w:pStyle w:val="SourceCode"/>
      </w:pPr>
      <w:r>
        <w:t>attribute vec3 aVertexPosition;</w:t>
      </w:r>
    </w:p>
    <w:p w:rsidR="004F72FD" w:rsidRDefault="004F72FD" w:rsidP="004F72FD">
      <w:pPr>
        <w:pStyle w:val="SourceCode"/>
      </w:pPr>
      <w:r>
        <w:t>attribute vec2 aTextureCoord;</w:t>
      </w:r>
    </w:p>
    <w:p w:rsidR="004F72FD" w:rsidRDefault="004F72FD" w:rsidP="004F72FD">
      <w:pPr>
        <w:pStyle w:val="SourceCode"/>
      </w:pPr>
      <w:r>
        <w:t>uniform mat4 uVMatrix;</w:t>
      </w:r>
    </w:p>
    <w:p w:rsidR="004F72FD" w:rsidRDefault="004F72FD" w:rsidP="004F72FD">
      <w:pPr>
        <w:pStyle w:val="SourceCode"/>
      </w:pPr>
      <w:r>
        <w:t>uniform mat4 uPMatrix;</w:t>
      </w:r>
    </w:p>
    <w:p w:rsidR="004F72FD" w:rsidRDefault="004F72FD" w:rsidP="004F72FD">
      <w:pPr>
        <w:pStyle w:val="SourceCode"/>
      </w:pPr>
      <w:r>
        <w:t>uniform mat4 uWMatrix;</w:t>
      </w:r>
    </w:p>
    <w:p w:rsidR="004F72FD" w:rsidRDefault="004F72FD" w:rsidP="004F72FD">
      <w:pPr>
        <w:pStyle w:val="SourceCode"/>
      </w:pPr>
      <w:r>
        <w:t>varying vec2 vTextureCoord;</w:t>
      </w:r>
    </w:p>
    <w:p w:rsidR="004F72FD" w:rsidRDefault="004F72FD" w:rsidP="004F72FD">
      <w:pPr>
        <w:pStyle w:val="SourceCode"/>
      </w:pPr>
    </w:p>
    <w:p w:rsidR="004F72FD" w:rsidRDefault="004F72FD" w:rsidP="004F72FD">
      <w:pPr>
        <w:pStyle w:val="SourceCode"/>
      </w:pPr>
      <w:r>
        <w:t>uniform vec3 cameraPosition;</w:t>
      </w:r>
    </w:p>
    <w:p w:rsidR="004F72FD" w:rsidRDefault="004F72FD" w:rsidP="004F72FD">
      <w:pPr>
        <w:pStyle w:val="SourceCode"/>
      </w:pPr>
      <w:r>
        <w:t>uniform vec3 upVector;</w:t>
      </w:r>
    </w:p>
    <w:p w:rsidR="004F72FD" w:rsidRDefault="004F72FD" w:rsidP="004F72FD">
      <w:pPr>
        <w:pStyle w:val="SourceCode"/>
      </w:pPr>
      <w:r>
        <w:t>uniform float scale;</w:t>
      </w:r>
    </w:p>
    <w:p w:rsidR="004F72FD" w:rsidRDefault="004F72FD" w:rsidP="004F72FD">
      <w:pPr>
        <w:pStyle w:val="SourceCode"/>
      </w:pPr>
      <w:r>
        <w:t>void main(void) {</w:t>
      </w:r>
    </w:p>
    <w:p w:rsidR="004F72FD" w:rsidRDefault="004F72FD" w:rsidP="004F72FD">
      <w:pPr>
        <w:pStyle w:val="SourceCode"/>
      </w:pPr>
      <w:r>
        <w:tab/>
        <w:t>vec3 center = uWMatrix*vec4(aVertexPosition, 1.0).xyz;</w:t>
      </w:r>
    </w:p>
    <w:p w:rsidR="004F72FD" w:rsidRDefault="004F72FD" w:rsidP="004F72FD">
      <w:pPr>
        <w:pStyle w:val="SourceCode"/>
      </w:pPr>
      <w:r>
        <w:tab/>
        <w:t xml:space="preserve"> </w:t>
      </w:r>
    </w:p>
    <w:p w:rsidR="004F72FD" w:rsidRDefault="004F72FD" w:rsidP="004F72FD">
      <w:pPr>
        <w:pStyle w:val="SourceCode"/>
      </w:pPr>
      <w:r>
        <w:tab/>
        <w:t xml:space="preserve">vec3 eyeVector = center </w:t>
      </w:r>
      <w:r w:rsidR="009E1AE6">
        <w:t>–</w:t>
      </w:r>
      <w:r>
        <w:t xml:space="preserve"> cam</w:t>
      </w:r>
      <w:r w:rsidR="009E1AE6">
        <w:t>era</w:t>
      </w:r>
      <w:r>
        <w:t>Position;</w:t>
      </w:r>
    </w:p>
    <w:p w:rsidR="004F72FD" w:rsidRDefault="004F72FD" w:rsidP="004F72FD">
      <w:pPr>
        <w:pStyle w:val="SourceCode"/>
      </w:pPr>
      <w:r>
        <w:tab/>
        <w:t>vec3 sideVector = cross(eyeVector,upVector);</w:t>
      </w:r>
    </w:p>
    <w:p w:rsidR="004F72FD" w:rsidRDefault="004F72FD" w:rsidP="004F72FD">
      <w:pPr>
        <w:pStyle w:val="SourceCode"/>
      </w:pPr>
      <w:r>
        <w:tab/>
        <w:t>sideVector = normalize(sideVector);</w:t>
      </w:r>
    </w:p>
    <w:p w:rsidR="004F72FD" w:rsidRDefault="004F72FD" w:rsidP="004F72FD">
      <w:pPr>
        <w:pStyle w:val="SourceCode"/>
      </w:pPr>
      <w:r>
        <w:tab/>
      </w:r>
    </w:p>
    <w:p w:rsidR="004F72FD" w:rsidRDefault="004F72FD" w:rsidP="004F72FD">
      <w:pPr>
        <w:pStyle w:val="SourceCode"/>
      </w:pPr>
      <w:r>
        <w:tab/>
        <w:t>vec3 finalPosition = center;</w:t>
      </w:r>
      <w:r>
        <w:tab/>
      </w:r>
    </w:p>
    <w:p w:rsidR="004F72FD" w:rsidRDefault="004F72FD" w:rsidP="004F72FD">
      <w:pPr>
        <w:pStyle w:val="SourceCode"/>
      </w:pPr>
      <w:r>
        <w:tab/>
        <w:t>finalPosition += (aTextureCoord.x-0.5)*scale*sideVector;</w:t>
      </w:r>
    </w:p>
    <w:p w:rsidR="004F72FD" w:rsidRDefault="004F72FD" w:rsidP="004F72FD">
      <w:pPr>
        <w:pStyle w:val="SourceCode"/>
      </w:pPr>
      <w:r>
        <w:tab/>
        <w:t>finalPosition += (aTextureCoord.y-0.5)*scale*upVector;</w:t>
      </w:r>
      <w:r>
        <w:tab/>
      </w:r>
      <w:r>
        <w:tab/>
      </w:r>
      <w:r>
        <w:tab/>
      </w:r>
    </w:p>
    <w:p w:rsidR="004F72FD" w:rsidRDefault="004F72FD" w:rsidP="004F72FD">
      <w:pPr>
        <w:pStyle w:val="SourceCode"/>
      </w:pPr>
      <w:r>
        <w:tab/>
        <w:t>vec4 finalPosition4 = vec4(finalPosition, 1.0);</w:t>
      </w:r>
    </w:p>
    <w:p w:rsidR="004F72FD" w:rsidRDefault="004F72FD" w:rsidP="004F72FD">
      <w:pPr>
        <w:pStyle w:val="SourceCode"/>
      </w:pPr>
      <w:r>
        <w:tab/>
        <w:t>gl_Position = uPMatrix*uVMatrix*finalPosition4;</w:t>
      </w:r>
    </w:p>
    <w:p w:rsidR="004F72FD" w:rsidRDefault="004F72FD" w:rsidP="004F72FD">
      <w:pPr>
        <w:pStyle w:val="SourceCode"/>
      </w:pPr>
      <w:r>
        <w:tab/>
        <w:t>vTextureCoord = aTextureCoord;</w:t>
      </w:r>
      <w:r>
        <w:tab/>
      </w:r>
    </w:p>
    <w:p w:rsidR="004F72FD" w:rsidRDefault="004F72FD" w:rsidP="004F72FD">
      <w:pPr>
        <w:pStyle w:val="SourceCode"/>
      </w:pPr>
      <w:r>
        <w:t>}</w:t>
      </w:r>
    </w:p>
    <w:p w:rsidR="00955E5B" w:rsidRDefault="00BF7B75" w:rsidP="00BA202D">
      <w:pPr>
        <w:spacing w:after="0" w:line="336" w:lineRule="auto"/>
      </w:pPr>
      <w:r>
        <w:t xml:space="preserve"> </w:t>
      </w:r>
      <w:r w:rsidR="00B75156">
        <w:t>Trước tiên, ta cần tính vị trí của tâm billboard bằng cách nhân vị trí gốc với ma trận world. Tiếp theo cần xác định vector từ</w:t>
      </w:r>
      <w:r w:rsidR="009E1AE6">
        <w:t xml:space="preserve"> tâm billboard đến vị</w:t>
      </w:r>
      <w:r w:rsidR="00BB6A8F">
        <w:t xml:space="preserve"> trí camera gọi là </w:t>
      </w:r>
      <w:r w:rsidR="00BB6A8F" w:rsidRPr="00596CE1">
        <w:rPr>
          <w:i/>
        </w:rPr>
        <w:t>eyeVector</w:t>
      </w:r>
      <w:r w:rsidR="00BB6A8F">
        <w:t xml:space="preserve">. Sau đó ta tính </w:t>
      </w:r>
      <w:r w:rsidR="00BB6A8F" w:rsidRPr="00596CE1">
        <w:rPr>
          <w:i/>
        </w:rPr>
        <w:t>sideVector</w:t>
      </w:r>
      <w:r w:rsidR="00BB6A8F">
        <w:t xml:space="preserve"> là tích có hướng của </w:t>
      </w:r>
      <w:r w:rsidR="00BB6A8F" w:rsidRPr="00596CE1">
        <w:rPr>
          <w:i/>
        </w:rPr>
        <w:t>eyeVector</w:t>
      </w:r>
      <w:r w:rsidR="00BB6A8F">
        <w:t xml:space="preserve"> và </w:t>
      </w:r>
      <w:r w:rsidR="00BB6A8F" w:rsidRPr="00596CE1">
        <w:rPr>
          <w:i/>
        </w:rPr>
        <w:t>upVector</w:t>
      </w:r>
      <w:r w:rsidR="00BB6A8F">
        <w:t>. Tiếp theo ta đã có thể xác định được vị trí sau cùng của đỉnh dựa vào tọa độ t</w:t>
      </w:r>
      <w:r w:rsidR="00596CE1">
        <w:t xml:space="preserve">exture  scale, </w:t>
      </w:r>
      <w:r w:rsidR="00596CE1" w:rsidRPr="00596CE1">
        <w:rPr>
          <w:i/>
        </w:rPr>
        <w:t>upVector</w:t>
      </w:r>
      <w:r w:rsidR="00596CE1">
        <w:t xml:space="preserve"> và </w:t>
      </w:r>
      <w:r w:rsidR="00596CE1" w:rsidRPr="00596CE1">
        <w:rPr>
          <w:i/>
        </w:rPr>
        <w:t>side</w:t>
      </w:r>
      <w:r w:rsidR="00BB6A8F" w:rsidRPr="00596CE1">
        <w:rPr>
          <w:i/>
        </w:rPr>
        <w:t>Vector</w:t>
      </w:r>
      <w:r w:rsidR="00BB6A8F">
        <w:t>.</w:t>
      </w:r>
    </w:p>
    <w:p w:rsidR="00240C37" w:rsidRDefault="00955E5B" w:rsidP="00240C37">
      <w:r>
        <w:rPr>
          <w:noProof/>
          <w:lang w:eastAsia="en-US"/>
        </w:rPr>
        <w:drawing>
          <wp:inline distT="0" distB="0" distL="0" distR="0" wp14:anchorId="0E1A7D9C" wp14:editId="29518ED5">
            <wp:extent cx="5567524" cy="26636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t="8546" b="6352"/>
                    <a:stretch/>
                  </pic:blipFill>
                  <pic:spPr bwMode="auto">
                    <a:xfrm>
                      <a:off x="0" y="0"/>
                      <a:ext cx="5583555" cy="2671357"/>
                    </a:xfrm>
                    <a:prstGeom prst="rect">
                      <a:avLst/>
                    </a:prstGeom>
                    <a:ln>
                      <a:noFill/>
                    </a:ln>
                    <a:extLst>
                      <a:ext uri="{53640926-AAD7-44D8-BBD7-CCE9431645EC}">
                        <a14:shadowObscured xmlns:a14="http://schemas.microsoft.com/office/drawing/2010/main"/>
                      </a:ext>
                    </a:extLst>
                  </pic:spPr>
                </pic:pic>
              </a:graphicData>
            </a:graphic>
          </wp:inline>
        </w:drawing>
      </w:r>
    </w:p>
    <w:p w:rsidR="00955E5B" w:rsidRPr="00240C37" w:rsidRDefault="00955E5B" w:rsidP="00955E5B">
      <w:pPr>
        <w:pStyle w:val="Caption"/>
      </w:pPr>
      <w:bookmarkStart w:id="376" w:name="_Toc329728252"/>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9</w:t>
      </w:r>
      <w:r w:rsidR="00C76263">
        <w:rPr>
          <w:noProof/>
        </w:rPr>
        <w:fldChar w:fldCharType="end"/>
      </w:r>
      <w:r>
        <w:t xml:space="preserve"> Kỹ thuật Billboard</w:t>
      </w:r>
      <w:bookmarkEnd w:id="376"/>
    </w:p>
    <w:p w:rsidR="00AE43D3" w:rsidRDefault="005121B3" w:rsidP="00AE43D3">
      <w:pPr>
        <w:pStyle w:val="Heading2"/>
        <w:tabs>
          <w:tab w:val="clear" w:pos="576"/>
        </w:tabs>
      </w:pPr>
      <w:bookmarkStart w:id="377" w:name="_Toc329630424"/>
      <w:bookmarkStart w:id="378" w:name="_Toc329635707"/>
      <w:r>
        <w:t>Kỹ thuật</w:t>
      </w:r>
      <w:r w:rsidR="00AE43D3">
        <w:t xml:space="preserve"> Particle</w:t>
      </w:r>
      <w:bookmarkEnd w:id="377"/>
      <w:bookmarkEnd w:id="378"/>
    </w:p>
    <w:p w:rsidR="00AE43D3" w:rsidRPr="00890F96" w:rsidRDefault="00AE43D3" w:rsidP="008337A4">
      <w:pPr>
        <w:pStyle w:val="Problem"/>
      </w:pPr>
      <w:r w:rsidRPr="00890F96">
        <w:t xml:space="preserve">Vấn đề : </w:t>
      </w:r>
    </w:p>
    <w:p w:rsidR="00AE43D3" w:rsidRDefault="00AE43D3" w:rsidP="000131DA">
      <w:pPr>
        <w:spacing w:after="0" w:line="336" w:lineRule="auto"/>
      </w:pPr>
      <w:r>
        <w:t xml:space="preserve">Đối với một ứng dụng 3D, đặc biệt là game 3D, điều cần quan tâm nhất là thiết kế game sao cho đẹp mắt, dễ sử dụng, khiến người chơi thấy thích thú khi chơi game. Để làm được điều này, ngoài khâu thiết kế các đối tượng nhân vật, nhà cửa trong game, cần chú ý đến các hiệu ứng như : khói lửa, hòa quang của nhân vật, sương mù, hiệu ứng nổ, chưởng, phép thuật.... Để </w:t>
      </w:r>
      <w:r w:rsidR="00DF7B20">
        <w:t>đạt được</w:t>
      </w:r>
      <w:r>
        <w:t xml:space="preserve"> những hiệu ứng này, chúng ta cần áp dụng kỹ thuật Partilce.</w:t>
      </w:r>
    </w:p>
    <w:p w:rsidR="00AE43D3" w:rsidRPr="00890F96" w:rsidRDefault="00AE43D3" w:rsidP="008337A4">
      <w:pPr>
        <w:pStyle w:val="Solution"/>
      </w:pPr>
      <w:r w:rsidRPr="00890F96">
        <w:t xml:space="preserve">Giải pháp : </w:t>
      </w:r>
    </w:p>
    <w:p w:rsidR="00AE43D3" w:rsidRPr="0032401E" w:rsidRDefault="009E737D" w:rsidP="008337A4">
      <w:pPr>
        <w:pStyle w:val="KetLuan"/>
      </w:pPr>
      <w:r w:rsidRPr="0032401E">
        <w:t>Cơ bản</w:t>
      </w:r>
      <w:r w:rsidR="00AE43D3" w:rsidRPr="0032401E">
        <w:t xml:space="preserve"> về kỹ thuật Particle: </w:t>
      </w:r>
    </w:p>
    <w:p w:rsidR="00AE43D3" w:rsidRDefault="00AE43D3" w:rsidP="008337A4">
      <w:pPr>
        <w:pStyle w:val="ListParagraph"/>
      </w:pPr>
      <w:r>
        <w:t>Lúc bắt đầu hiệu ứng, sẽ có rất nhiều particle tại vị trí tâm, do đó vị trí tâm sẽ sáng nhất vì màu của các particle cộng hưởng với nhau.</w:t>
      </w:r>
    </w:p>
    <w:p w:rsidR="00AE43D3" w:rsidRDefault="00AE43D3" w:rsidP="008337A4">
      <w:pPr>
        <w:pStyle w:val="ListParagraph"/>
      </w:pPr>
      <w:r>
        <w:t>Mỗi particle sẽ di chuyển theo các hướng ngẫu nhiên với vận tốc, độ sáng, kích thước, độ xoay khác nhau</w:t>
      </w:r>
      <w:r w:rsidRPr="00FC3CBB">
        <w:t xml:space="preserve"> </w:t>
      </w:r>
      <w:r>
        <w:t>sau một khoảng thời gian nhất định.</w:t>
      </w:r>
    </w:p>
    <w:p w:rsidR="00AE43D3" w:rsidRDefault="001E2356" w:rsidP="008337A4">
      <w:pPr>
        <w:pStyle w:val="KetLuan"/>
      </w:pPr>
      <w:r w:rsidRPr="001E2356">
        <w:t>Sử dụng particle</w:t>
      </w:r>
      <w:r>
        <w:t>:</w:t>
      </w:r>
    </w:p>
    <w:p w:rsidR="001E2356" w:rsidRDefault="00DE6FA6" w:rsidP="008337A4">
      <w:pPr>
        <w:pStyle w:val="ListParagraph"/>
      </w:pPr>
      <w:r>
        <w:t xml:space="preserve">Khi sử dụng particle ta cần sử dụng một số biến bao gồm </w:t>
      </w:r>
      <w:r w:rsidR="008F4030">
        <w:t xml:space="preserve">số lượng particle, </w:t>
      </w:r>
      <w:r w:rsidR="00AC178C">
        <w:t>thời điểm sinh ra particle, thời gian</w:t>
      </w:r>
      <w:r w:rsidR="00836768">
        <w:t xml:space="preserve"> tồn tại của particle</w:t>
      </w:r>
      <w:r w:rsidR="00B37712">
        <w:t>, thời điểm hiện tại.</w:t>
      </w:r>
    </w:p>
    <w:p w:rsidR="00B37712" w:rsidRDefault="00B37712" w:rsidP="00B37712">
      <w:pPr>
        <w:pStyle w:val="SourceCode"/>
      </w:pPr>
      <w:r>
        <w:rPr>
          <w:color w:val="0000FF"/>
        </w:rPr>
        <w:t>function</w:t>
      </w:r>
      <w:r>
        <w:t xml:space="preserve"> Particle(){</w:t>
      </w:r>
    </w:p>
    <w:p w:rsidR="00B37712" w:rsidRDefault="00B37712" w:rsidP="00B37712">
      <w:pPr>
        <w:pStyle w:val="SourceCode"/>
      </w:pPr>
      <w:r>
        <w:t>}</w:t>
      </w:r>
    </w:p>
    <w:p w:rsidR="00B37712" w:rsidRDefault="00B37712" w:rsidP="00B37712">
      <w:pPr>
        <w:pStyle w:val="SourceCode"/>
      </w:pPr>
      <w:r>
        <w:t xml:space="preserve">Particle.prototype.load = </w:t>
      </w:r>
      <w:r>
        <w:rPr>
          <w:color w:val="0000FF"/>
        </w:rPr>
        <w:t>function</w:t>
      </w:r>
      <w:r>
        <w:t>(){</w:t>
      </w:r>
    </w:p>
    <w:p w:rsidR="00B37712" w:rsidRDefault="00B37712" w:rsidP="00B37712">
      <w:pPr>
        <w:pStyle w:val="SourceCode"/>
      </w:pPr>
      <w:r>
        <w:tab/>
      </w:r>
      <w:r>
        <w:rPr>
          <w:color w:val="0000FF"/>
        </w:rPr>
        <w:t>this.</w:t>
      </w:r>
      <w:r w:rsidR="007C0967" w:rsidRPr="007C0967">
        <w:t>n</w:t>
      </w:r>
      <w:r w:rsidR="007C0967">
        <w:t>P</w:t>
      </w:r>
      <w:r>
        <w:t>articles = 20;</w:t>
      </w:r>
      <w:r>
        <w:tab/>
      </w:r>
      <w:r>
        <w:rPr>
          <w:color w:val="006400"/>
        </w:rPr>
        <w:t>//so luong particle</w:t>
      </w:r>
    </w:p>
    <w:p w:rsidR="00B37712" w:rsidRDefault="00B37712" w:rsidP="00B37712">
      <w:pPr>
        <w:pStyle w:val="SourceCode"/>
      </w:pPr>
      <w:r>
        <w:tab/>
      </w:r>
      <w:r>
        <w:rPr>
          <w:color w:val="0000FF"/>
        </w:rPr>
        <w:t>this</w:t>
      </w:r>
      <w:r>
        <w:t xml:space="preserve">.birthTime = 0; </w:t>
      </w:r>
      <w:r>
        <w:tab/>
      </w:r>
      <w:r>
        <w:rPr>
          <w:color w:val="006400"/>
        </w:rPr>
        <w:t>//thoi diem sinh ra particle</w:t>
      </w:r>
    </w:p>
    <w:p w:rsidR="00B37712" w:rsidRDefault="00B37712" w:rsidP="00B37712">
      <w:pPr>
        <w:pStyle w:val="SourceCode"/>
      </w:pPr>
      <w:r>
        <w:tab/>
      </w:r>
      <w:r>
        <w:rPr>
          <w:color w:val="0000FF"/>
        </w:rPr>
        <w:t>this</w:t>
      </w:r>
      <w:r>
        <w:t>.maxAge = 1000;</w:t>
      </w:r>
      <w:r w:rsidRPr="00B37712">
        <w:rPr>
          <w:color w:val="006400"/>
        </w:rPr>
        <w:t xml:space="preserve"> </w:t>
      </w:r>
      <w:r>
        <w:rPr>
          <w:color w:val="006400"/>
        </w:rPr>
        <w:tab/>
        <w:t>//thoi gian ton tai</w:t>
      </w:r>
    </w:p>
    <w:p w:rsidR="00B37712" w:rsidRDefault="00B37712" w:rsidP="00B37712">
      <w:pPr>
        <w:pStyle w:val="SourceCode"/>
      </w:pPr>
      <w:r>
        <w:tab/>
      </w:r>
      <w:r>
        <w:rPr>
          <w:color w:val="0000FF"/>
        </w:rPr>
        <w:t>this</w:t>
      </w:r>
      <w:r>
        <w:t>.currentTime = 0;</w:t>
      </w:r>
      <w:r w:rsidRPr="00B37712">
        <w:rPr>
          <w:color w:val="006400"/>
        </w:rPr>
        <w:t xml:space="preserve"> </w:t>
      </w:r>
      <w:r>
        <w:rPr>
          <w:color w:val="006400"/>
        </w:rPr>
        <w:tab/>
        <w:t>//thoi diem hien tai</w:t>
      </w:r>
    </w:p>
    <w:p w:rsidR="00B37712" w:rsidRDefault="00B37712" w:rsidP="00B37712">
      <w:pPr>
        <w:pStyle w:val="SourceCode"/>
      </w:pPr>
      <w:r>
        <w:t xml:space="preserve">    </w:t>
      </w:r>
      <w:r>
        <w:rPr>
          <w:color w:val="006400"/>
        </w:rPr>
        <w:t>//...</w:t>
      </w:r>
    </w:p>
    <w:p w:rsidR="00B37712" w:rsidRDefault="00B37712" w:rsidP="00B37712">
      <w:pPr>
        <w:pStyle w:val="SourceCode"/>
      </w:pPr>
      <w:r>
        <w:t>}</w:t>
      </w:r>
    </w:p>
    <w:p w:rsidR="00A227A1" w:rsidRDefault="00A227A1" w:rsidP="00A227A1">
      <w:pPr>
        <w:pStyle w:val="ListParagraph"/>
        <w:numPr>
          <w:ilvl w:val="0"/>
          <w:numId w:val="0"/>
        </w:numPr>
        <w:ind w:left="360"/>
      </w:pPr>
    </w:p>
    <w:p w:rsidR="00DE6FA6" w:rsidRDefault="007C0967" w:rsidP="008337A4">
      <w:pPr>
        <w:pStyle w:val="ListParagraph"/>
      </w:pPr>
      <w:r>
        <w:t xml:space="preserve">Trong ví dụ trên các biến </w:t>
      </w:r>
      <w:r w:rsidRPr="00A227A1">
        <w:rPr>
          <w:i/>
        </w:rPr>
        <w:t>birthTime</w:t>
      </w:r>
      <w:r>
        <w:t xml:space="preserve">, </w:t>
      </w:r>
      <w:r w:rsidRPr="00A227A1">
        <w:rPr>
          <w:i/>
        </w:rPr>
        <w:t>maxAge</w:t>
      </w:r>
      <w:r>
        <w:t xml:space="preserve"> và </w:t>
      </w:r>
      <w:r w:rsidRPr="00A227A1">
        <w:rPr>
          <w:i/>
        </w:rPr>
        <w:t>currentTime</w:t>
      </w:r>
      <w:r>
        <w:t xml:space="preserve"> </w:t>
      </w:r>
      <w:r w:rsidR="00A227A1">
        <w:t xml:space="preserve">sẽ </w:t>
      </w:r>
      <w:r>
        <w:t>được dùng để xác định vị trí và giá trị alpha của từng particle</w:t>
      </w:r>
      <w:r w:rsidR="0090684F">
        <w:t>. Mỗi particle về cơ bản là một hình chữ nhật sử dụng kỹ thuật billboard, tức là luôn quay theo hướng nhìn của camera. Particle thường có kích thước nhỏ.</w:t>
      </w:r>
      <w:r w:rsidR="00EB7FB7">
        <w:t xml:space="preserve"> Trong lớp Particle của nhóm em cài đặt thì các particle được lưu thành một mảng các đỉnh</w:t>
      </w:r>
      <w:r w:rsidR="001127C4">
        <w:t>, khi vẽ tất cả các đỉnh thì ta đạt được hiệu ứng particle. Dưới đây là đoạn code GLSL</w:t>
      </w:r>
      <w:r w:rsidR="00B5365D">
        <w:t xml:space="preserve"> minh họa vertex shader</w:t>
      </w:r>
      <w:r w:rsidR="001127C4">
        <w:t xml:space="preserve"> của hiệu ứng particle.</w:t>
      </w:r>
    </w:p>
    <w:p w:rsidR="00B5365D" w:rsidRDefault="00B5365D" w:rsidP="00B5365D">
      <w:pPr>
        <w:pStyle w:val="SourceCode"/>
        <w:ind w:firstLine="0"/>
      </w:pPr>
      <w:r>
        <w:t>void main(void) {</w:t>
      </w:r>
    </w:p>
    <w:p w:rsidR="00B5365D" w:rsidRDefault="00B5365D" w:rsidP="00B5365D">
      <w:pPr>
        <w:pStyle w:val="SourceCode"/>
        <w:ind w:firstLine="0"/>
      </w:pPr>
      <w:r>
        <w:t>vec3 startingPosition = uWMatrix*vec4(aVertexPosition, 1.0).xyz;</w:t>
      </w:r>
    </w:p>
    <w:p w:rsidR="00B5365D" w:rsidRDefault="00B5365D" w:rsidP="00B5365D">
      <w:pPr>
        <w:pStyle w:val="SourceCode"/>
      </w:pPr>
    </w:p>
    <w:p w:rsidR="00B5365D" w:rsidRDefault="00B5365D" w:rsidP="00B5365D">
      <w:pPr>
        <w:pStyle w:val="SourceCode"/>
        <w:ind w:firstLine="0"/>
      </w:pPr>
      <w:r>
        <w:t>float age = currentTime - birthTime;</w:t>
      </w:r>
      <w:r>
        <w:tab/>
      </w:r>
    </w:p>
    <w:p w:rsidR="00B5365D" w:rsidRDefault="00B5365D" w:rsidP="00B5365D">
      <w:pPr>
        <w:pStyle w:val="SourceCode"/>
        <w:ind w:firstLine="0"/>
      </w:pPr>
      <w:r>
        <w:t>float relAge = age/maxAge;</w:t>
      </w:r>
      <w:r>
        <w:tab/>
      </w:r>
    </w:p>
    <w:p w:rsidR="00B5365D" w:rsidRDefault="00B5365D" w:rsidP="00B5365D">
      <w:pPr>
        <w:pStyle w:val="SourceCode"/>
      </w:pPr>
      <w:r>
        <w:tab/>
      </w:r>
    </w:p>
    <w:p w:rsidR="00B5365D" w:rsidRDefault="00B5365D" w:rsidP="00B5365D">
      <w:pPr>
        <w:pStyle w:val="SourceCode"/>
        <w:ind w:firstLine="0"/>
      </w:pPr>
      <w:r>
        <w:t>float totalDisplacement = relAge*40.0;</w:t>
      </w:r>
    </w:p>
    <w:p w:rsidR="00B5365D" w:rsidRDefault="00B5365D" w:rsidP="00B5365D">
      <w:pPr>
        <w:pStyle w:val="SourceCode"/>
        <w:ind w:firstLine="0"/>
      </w:pPr>
      <w:r>
        <w:t>vec3 billboardCenter = startingPosition+totalDisplacement*aMoveDirection;</w:t>
      </w:r>
      <w:r>
        <w:tab/>
      </w:r>
    </w:p>
    <w:p w:rsidR="00B5365D" w:rsidRDefault="00B5365D" w:rsidP="00B5365D">
      <w:pPr>
        <w:pStyle w:val="SourceCode"/>
      </w:pPr>
      <w:r>
        <w:t>//...</w:t>
      </w:r>
      <w:r>
        <w:tab/>
      </w:r>
    </w:p>
    <w:p w:rsidR="00B5365D" w:rsidRDefault="00B5365D" w:rsidP="00B5365D">
      <w:pPr>
        <w:pStyle w:val="SourceCode"/>
        <w:ind w:firstLine="0"/>
      </w:pPr>
      <w:r>
        <w:t>}</w:t>
      </w:r>
    </w:p>
    <w:p w:rsidR="00AE43D3" w:rsidRDefault="009E40B2" w:rsidP="00E37573">
      <w:r>
        <w:t xml:space="preserve">Đầu tiên chúng ta xác định vị trí tâm hiện tại </w:t>
      </w:r>
      <w:r w:rsidRPr="009E40B2">
        <w:rPr>
          <w:i/>
        </w:rPr>
        <w:t>startingPosition</w:t>
      </w:r>
      <w:r w:rsidR="001E04C4">
        <w:t xml:space="preserve"> </w:t>
      </w:r>
      <w:r w:rsidR="00850951">
        <w:t xml:space="preserve">. Sau đó chúng ta tính độ tuổi tương đối của particle so với thời gian sống của nó. Tiếp theo ta xác định vị trí mới gọi là </w:t>
      </w:r>
      <w:r w:rsidR="00850951" w:rsidRPr="00850951">
        <w:rPr>
          <w:i/>
        </w:rPr>
        <w:t>billboardCenter</w:t>
      </w:r>
      <w:r w:rsidR="00850951">
        <w:t xml:space="preserve"> bằng cách cộng </w:t>
      </w:r>
      <w:r w:rsidR="00850951" w:rsidRPr="009E40B2">
        <w:rPr>
          <w:i/>
        </w:rPr>
        <w:t>startingPosition</w:t>
      </w:r>
      <w:r w:rsidR="00850951">
        <w:rPr>
          <w:i/>
        </w:rPr>
        <w:t xml:space="preserve"> </w:t>
      </w:r>
      <w:r w:rsidR="00850951">
        <w:t xml:space="preserve"> với tích của </w:t>
      </w:r>
      <w:r w:rsidR="00850951" w:rsidRPr="00850951">
        <w:rPr>
          <w:i/>
        </w:rPr>
        <w:t>totalDisplacement</w:t>
      </w:r>
      <w:r w:rsidR="00850951">
        <w:t xml:space="preserve"> và </w:t>
      </w:r>
      <w:r w:rsidR="00850951" w:rsidRPr="00850951">
        <w:rPr>
          <w:i/>
        </w:rPr>
        <w:t>aMoveDirection</w:t>
      </w:r>
      <w:r w:rsidR="00A227A1">
        <w:t xml:space="preserve"> (</w:t>
      </w:r>
      <w:r w:rsidR="00840EAF" w:rsidRPr="00A227A1">
        <w:rPr>
          <w:i/>
        </w:rPr>
        <w:t>aMoveDirection</w:t>
      </w:r>
      <w:r w:rsidR="00840EAF">
        <w:t xml:space="preserve"> là hướng di chuyển random của mỗi particle). Tiếp theo ta thực hiện tương tự hiệu ứng billboard với </w:t>
      </w:r>
      <w:r w:rsidR="00840EAF" w:rsidRPr="00840EAF">
        <w:rPr>
          <w:i/>
        </w:rPr>
        <w:t>billboardCenter</w:t>
      </w:r>
      <w:r w:rsidR="00840EAF">
        <w:t xml:space="preserve"> đã có</w:t>
      </w:r>
      <w:r w:rsidR="001D2573">
        <w:t>.</w:t>
      </w:r>
    </w:p>
    <w:p w:rsidR="00AE43D3" w:rsidRPr="00890F96" w:rsidRDefault="00AE43D3" w:rsidP="008337A4">
      <w:pPr>
        <w:pStyle w:val="KetLuan"/>
      </w:pPr>
      <w:r w:rsidRPr="00890F96">
        <w:t>Kết luậ</w:t>
      </w:r>
      <w:r w:rsidR="007B13C3">
        <w:t>n</w:t>
      </w:r>
      <w:r w:rsidRPr="00890F96">
        <w:t xml:space="preserve"> </w:t>
      </w:r>
    </w:p>
    <w:p w:rsidR="00AE43D3" w:rsidRDefault="00AE43D3" w:rsidP="007B13C3">
      <w:r>
        <w:t>Từ kỹ thuật Particle System, chúng ta có thể tạo ra được các hiệu ứng Particle tùy ý như : khói lửa, nổ, chưở</w:t>
      </w:r>
      <w:r w:rsidR="00A227A1">
        <w:t xml:space="preserve">ng. </w:t>
      </w:r>
      <w:r>
        <w:t>Các khâu xử lý đều nằm ở tầng dưới, tức là VertexShader, nên đỡ tốn chi phí hơn nếu chúng ta xử lý ở tầng cao hơn.</w:t>
      </w:r>
    </w:p>
    <w:p w:rsidR="00681364" w:rsidRDefault="00681364" w:rsidP="007B13C3">
      <w:pPr>
        <w:rPr>
          <w:noProof/>
          <w:lang w:eastAsia="en-US"/>
        </w:rPr>
      </w:pPr>
    </w:p>
    <w:p w:rsidR="00681364" w:rsidRDefault="00681364" w:rsidP="007B13C3">
      <w:r>
        <w:rPr>
          <w:noProof/>
          <w:lang w:eastAsia="en-US"/>
        </w:rPr>
        <w:drawing>
          <wp:inline distT="0" distB="0" distL="0" distR="0" wp14:anchorId="38E14DF5" wp14:editId="36787BE8">
            <wp:extent cx="5585791" cy="2693504"/>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t="8230" b="5996"/>
                    <a:stretch/>
                  </pic:blipFill>
                  <pic:spPr bwMode="auto">
                    <a:xfrm>
                      <a:off x="0" y="0"/>
                      <a:ext cx="5583555" cy="2692426"/>
                    </a:xfrm>
                    <a:prstGeom prst="rect">
                      <a:avLst/>
                    </a:prstGeom>
                    <a:ln>
                      <a:noFill/>
                    </a:ln>
                    <a:extLst>
                      <a:ext uri="{53640926-AAD7-44D8-BBD7-CCE9431645EC}">
                        <a14:shadowObscured xmlns:a14="http://schemas.microsoft.com/office/drawing/2010/main"/>
                      </a:ext>
                    </a:extLst>
                  </pic:spPr>
                </pic:pic>
              </a:graphicData>
            </a:graphic>
          </wp:inline>
        </w:drawing>
      </w:r>
    </w:p>
    <w:p w:rsidR="00681364" w:rsidRDefault="00681364" w:rsidP="00681364">
      <w:pPr>
        <w:pStyle w:val="Caption"/>
      </w:pPr>
      <w:bookmarkStart w:id="379" w:name="_Toc329728253"/>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0</w:t>
      </w:r>
      <w:r w:rsidR="00C76263">
        <w:rPr>
          <w:noProof/>
        </w:rPr>
        <w:fldChar w:fldCharType="end"/>
      </w:r>
      <w:r>
        <w:t xml:space="preserve"> Kỹ thuật Particle tạo hiệu ứng lửa quanh nhân vật</w:t>
      </w:r>
      <w:bookmarkEnd w:id="379"/>
    </w:p>
    <w:p w:rsidR="00AE43D3" w:rsidRDefault="00AE43D3" w:rsidP="00AE43D3">
      <w:pPr>
        <w:pStyle w:val="Heading2"/>
        <w:tabs>
          <w:tab w:val="clear" w:pos="576"/>
        </w:tabs>
      </w:pPr>
      <w:bookmarkStart w:id="380" w:name="_Toc329630425"/>
      <w:bookmarkStart w:id="381" w:name="_Toc329635708"/>
      <w:r>
        <w:t>Kỹ thuật Ray Picking</w:t>
      </w:r>
      <w:bookmarkEnd w:id="380"/>
      <w:bookmarkEnd w:id="381"/>
    </w:p>
    <w:p w:rsidR="00AE43D3" w:rsidRPr="00890F96" w:rsidRDefault="00AE43D3" w:rsidP="008337A4">
      <w:pPr>
        <w:pStyle w:val="Problem"/>
      </w:pPr>
      <w:r w:rsidRPr="00890F96">
        <w:t xml:space="preserve">Vấn đề : </w:t>
      </w:r>
    </w:p>
    <w:p w:rsidR="00AE43D3" w:rsidRPr="00484A81" w:rsidRDefault="00AE43D3" w:rsidP="00484A81">
      <w:pPr>
        <w:pStyle w:val="Problem"/>
        <w:numPr>
          <w:ilvl w:val="0"/>
          <w:numId w:val="0"/>
        </w:numPr>
        <w:rPr>
          <w:b w:val="0"/>
        </w:rPr>
      </w:pPr>
      <w:r w:rsidRPr="00484A81">
        <w:rPr>
          <w:b w:val="0"/>
        </w:rPr>
        <w:t>Đối với một  game 3D, mạng xã hội 3D, hay đối với một ứng dụng trên môi trường 3D nói chung, nhu cầu về tương tác lựa chọn một vật thể bất kỳ trong môi trường 3D là việc rất cần thiết và rất thường xuyên. VD : chọn quyển sách trong một thư viện sách 3D, chọn một quái vật bất kỳ để thực hiện thao tác đánh quái vật đó trong game3D, ... việc lựa chọn này có thể dùng phím keyboard để thao tác chọn vật thể bằng cách di chuyển lại gần vật thể hoặc va chạm với vật thể, nhưng nó thật sự không hữu dụng đối với một số nhu cầu khác. Nhu cầu bắn súng đến vị trí nào đó hoặc chưởng phép đến mục tiêu nào đó, lúc này keyboard sẽ không đáp ứng được một cách hoàn hảo. Vì thế, việc chọn một vật thể hay xác định một đối tượng trong môi trường 3D bằng click chuột ra đời.</w:t>
      </w:r>
    </w:p>
    <w:p w:rsidR="00AE43D3" w:rsidRPr="00890F96" w:rsidRDefault="00AE43D3" w:rsidP="008337A4">
      <w:pPr>
        <w:pStyle w:val="Solution"/>
      </w:pPr>
      <w:r w:rsidRPr="00890F96">
        <w:t xml:space="preserve">Giải pháp : </w:t>
      </w:r>
    </w:p>
    <w:p w:rsidR="00AE43D3" w:rsidRDefault="00AE43D3" w:rsidP="00484A81">
      <w:r>
        <w:t>Việc lựa chọn một vật thể hay một đối tượng trong môi trường 3D bằng click chuột được hỗ trợ trên hầu hết các engine 3D. Và có nhiều cách để thực hiện việc này.</w:t>
      </w:r>
      <w:r w:rsidR="00484A81">
        <w:t xml:space="preserve"> </w:t>
      </w:r>
      <w:r>
        <w:t xml:space="preserve">Nhóm chúng </w:t>
      </w:r>
      <w:r w:rsidR="00484A81">
        <w:t>em</w:t>
      </w:r>
      <w:r>
        <w:t xml:space="preserve"> đã tham khảo nhiều cách và đã lựa chọn cách Ray Picking để lựa chọn vật thể trong môi trường 3D. Nhiều engine đã sử dụng cách này để thực hiện chức năng picking, điển hình là XNA, ThreeJS, SceneJS...               </w:t>
      </w:r>
    </w:p>
    <w:p w:rsidR="00484A81" w:rsidRDefault="00484A81" w:rsidP="00484A81">
      <w:pPr>
        <w:jc w:val="center"/>
      </w:pPr>
      <w:r>
        <w:rPr>
          <w:noProof/>
          <w:lang w:eastAsia="en-US"/>
        </w:rPr>
        <w:drawing>
          <wp:inline distT="0" distB="0" distL="0" distR="0" wp14:anchorId="47364D32" wp14:editId="093C4FCF">
            <wp:extent cx="5583555" cy="1739900"/>
            <wp:effectExtent l="190500" t="190500" r="188595" b="1841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2012 11-19-36 PM.png"/>
                    <pic:cNvPicPr/>
                  </pic:nvPicPr>
                  <pic:blipFill>
                    <a:blip r:embed="rId68">
                      <a:extLst>
                        <a:ext uri="{28A0092B-C50C-407E-A947-70E740481C1C}">
                          <a14:useLocalDpi xmlns:a14="http://schemas.microsoft.com/office/drawing/2010/main" val="0"/>
                        </a:ext>
                      </a:extLst>
                    </a:blip>
                    <a:stretch>
                      <a:fillRect/>
                    </a:stretch>
                  </pic:blipFill>
                  <pic:spPr>
                    <a:xfrm>
                      <a:off x="0" y="0"/>
                      <a:ext cx="5583555" cy="1739900"/>
                    </a:xfrm>
                    <a:prstGeom prst="rect">
                      <a:avLst/>
                    </a:prstGeom>
                    <a:ln>
                      <a:noFill/>
                    </a:ln>
                    <a:effectLst>
                      <a:outerShdw blurRad="190500" algn="tl" rotWithShape="0">
                        <a:srgbClr val="000000">
                          <a:alpha val="70000"/>
                        </a:srgbClr>
                      </a:outerShdw>
                    </a:effectLst>
                  </pic:spPr>
                </pic:pic>
              </a:graphicData>
            </a:graphic>
          </wp:inline>
        </w:drawing>
      </w:r>
    </w:p>
    <w:p w:rsidR="00484A81" w:rsidRPr="00914664" w:rsidRDefault="00681364" w:rsidP="00681364">
      <w:pPr>
        <w:pStyle w:val="Caption"/>
      </w:pPr>
      <w:bookmarkStart w:id="382" w:name="_Toc329728254"/>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w:instrText>
      </w:r>
      <w:r w:rsidR="00C76263">
        <w:instrText xml:space="preserve">* ARABIC \s 1 </w:instrText>
      </w:r>
      <w:r w:rsidR="00C76263">
        <w:fldChar w:fldCharType="separate"/>
      </w:r>
      <w:r w:rsidR="00B80F35">
        <w:rPr>
          <w:noProof/>
        </w:rPr>
        <w:t>21</w:t>
      </w:r>
      <w:r w:rsidR="00C76263">
        <w:rPr>
          <w:noProof/>
        </w:rPr>
        <w:fldChar w:fldCharType="end"/>
      </w:r>
      <w:r>
        <w:t xml:space="preserve"> </w:t>
      </w:r>
      <w:r w:rsidR="00AE43D3">
        <w:t>Minh họa RayPicking</w:t>
      </w:r>
      <w:r w:rsidR="00305EEE">
        <w:t xml:space="preserve"> thể hiện</w:t>
      </w:r>
      <w:r w:rsidR="00AE43D3">
        <w:t xml:space="preserve"> </w:t>
      </w:r>
      <w:r w:rsidR="00484A81">
        <w:t>ở 2 kiểu Camera</w:t>
      </w:r>
      <w:bookmarkEnd w:id="382"/>
    </w:p>
    <w:p w:rsidR="00AE43D3" w:rsidRPr="00484A81" w:rsidRDefault="00AE43D3" w:rsidP="00AE43D3">
      <w:r w:rsidRPr="00484A81">
        <w:t>Các bước cài đặt chức năng Ray Picking :</w:t>
      </w:r>
    </w:p>
    <w:p w:rsidR="00AE43D3" w:rsidRPr="00484A81" w:rsidRDefault="00AE43D3" w:rsidP="00484A81">
      <w:pPr>
        <w:pStyle w:val="ListParagraph"/>
        <w:rPr>
          <w:b/>
        </w:rPr>
      </w:pPr>
      <w:r w:rsidRPr="00F91214">
        <w:rPr>
          <w:b/>
          <w:i/>
        </w:rPr>
        <w:t>Bước 01</w:t>
      </w:r>
      <w:r w:rsidRPr="00F36DC3">
        <w:t xml:space="preserve"> : Chuyển trục tọa độ click chuột ra giữa màn hình.</w:t>
      </w:r>
    </w:p>
    <w:p w:rsidR="00AE43D3" w:rsidRPr="00F36DC3" w:rsidRDefault="00AE43D3" w:rsidP="00484A81">
      <w:pPr>
        <w:pStyle w:val="ListParagraph"/>
        <w:rPr>
          <w:b/>
        </w:rPr>
      </w:pPr>
      <w:r w:rsidRPr="00F91214">
        <w:rPr>
          <w:b/>
          <w:i/>
        </w:rPr>
        <w:t>Bước 02</w:t>
      </w:r>
      <w:r w:rsidRPr="00F36DC3">
        <w:t xml:space="preserve"> : Xác định tọa độ </w:t>
      </w:r>
      <w:r w:rsidR="008E688F">
        <w:t>f</w:t>
      </w:r>
      <w:r w:rsidRPr="00F36DC3">
        <w:t>arPoint ứng với vị trí click chuột.</w:t>
      </w:r>
    </w:p>
    <w:p w:rsidR="00AE43D3" w:rsidRPr="00484A81" w:rsidRDefault="00AE43D3" w:rsidP="00484A81">
      <w:pPr>
        <w:pStyle w:val="ListParagraph"/>
        <w:rPr>
          <w:b/>
        </w:rPr>
      </w:pPr>
      <w:r w:rsidRPr="00F91214">
        <w:rPr>
          <w:b/>
          <w:i/>
        </w:rPr>
        <w:t>Bước 03</w:t>
      </w:r>
      <w:r w:rsidRPr="00F36DC3">
        <w:t xml:space="preserve"> : Xác định vật thể nằm trên hướng (</w:t>
      </w:r>
      <w:r w:rsidR="008E688F">
        <w:t>start</w:t>
      </w:r>
      <w:r w:rsidRPr="00F36DC3">
        <w:t xml:space="preserve">Point, </w:t>
      </w:r>
      <w:r w:rsidR="008E688F">
        <w:t>f</w:t>
      </w:r>
      <w:r w:rsidRPr="00F36DC3">
        <w:t>arPoint).</w:t>
      </w:r>
    </w:p>
    <w:p w:rsidR="00484A81" w:rsidRPr="00F91214" w:rsidRDefault="00F91214" w:rsidP="00803C52">
      <w:pPr>
        <w:pStyle w:val="ListParagraph"/>
        <w:numPr>
          <w:ilvl w:val="0"/>
          <w:numId w:val="46"/>
        </w:numPr>
        <w:ind w:left="360"/>
        <w:rPr>
          <w:b/>
        </w:rPr>
      </w:pPr>
      <w:r>
        <w:rPr>
          <w:b/>
          <w:color w:val="0070C0"/>
        </w:rPr>
        <w:t>Chuyển trục tọa độ click chuột ra giữa màn hình</w:t>
      </w:r>
    </w:p>
    <w:p w:rsidR="00AE43D3" w:rsidRDefault="00AE43D3" w:rsidP="00AE43D3">
      <w:pPr>
        <w:spacing w:after="200" w:line="276" w:lineRule="auto"/>
        <w:jc w:val="left"/>
      </w:pPr>
      <w:r>
        <w:t xml:space="preserve">Trục tọa độ mặc định của thẻ canvas nằm ở góc trên trái của thẻ. Chuẩn hóa gốc tọa độ ra giữa thẻ canvas và kích thước của thẻ có độ dài là 1. Được chuẩn hóa bởi công thức : </w:t>
      </w:r>
    </w:p>
    <w:p w:rsidR="005352F4" w:rsidRPr="00EA0FA2" w:rsidRDefault="005352F4" w:rsidP="005352F4">
      <w:pPr>
        <w:pStyle w:val="SourceCode"/>
      </w:pPr>
      <w:r>
        <w:t>x = (mouseX</w:t>
      </w:r>
      <w:r w:rsidRPr="00EA0FA2">
        <w:t xml:space="preserve"> /</w:t>
      </w:r>
      <w:r>
        <w:t xml:space="preserve"> canvas.width</w:t>
      </w:r>
      <w:r w:rsidRPr="00EA0FA2">
        <w:t>) * 2 - 1;</w:t>
      </w:r>
    </w:p>
    <w:p w:rsidR="005352F4" w:rsidRPr="006A6AF3" w:rsidRDefault="005352F4" w:rsidP="005352F4">
      <w:pPr>
        <w:pStyle w:val="SourceCode"/>
      </w:pPr>
      <w:r>
        <w:t>y =  1 - (mouseY</w:t>
      </w:r>
      <w:r w:rsidRPr="00EA0FA2">
        <w:t xml:space="preserve"> / </w:t>
      </w:r>
      <w:r>
        <w:t>canvas.height) * 2</w:t>
      </w:r>
      <w:r w:rsidRPr="00EA0FA2">
        <w:t>;</w:t>
      </w:r>
    </w:p>
    <w:p w:rsidR="00AE43D3" w:rsidRPr="005D26E0" w:rsidRDefault="00AE43D3" w:rsidP="005352F4">
      <w:pPr>
        <w:pStyle w:val="ListParagraph"/>
        <w:rPr>
          <w:b/>
        </w:rPr>
      </w:pPr>
      <w:r w:rsidRPr="005352F4">
        <w:rPr>
          <w:b/>
          <w:i/>
        </w:rPr>
        <w:t>mouseX, mouseY</w:t>
      </w:r>
      <w:r w:rsidRPr="005D26E0">
        <w:t xml:space="preserve"> : tọa độ click chuột lên canvas</w:t>
      </w:r>
    </w:p>
    <w:p w:rsidR="00AE43D3" w:rsidRPr="005D26E0" w:rsidRDefault="00AE43D3" w:rsidP="005352F4">
      <w:pPr>
        <w:pStyle w:val="ListParagraph"/>
        <w:rPr>
          <w:b/>
        </w:rPr>
      </w:pPr>
      <w:r w:rsidRPr="005352F4">
        <w:rPr>
          <w:b/>
          <w:i/>
        </w:rPr>
        <w:t>canvas.width, canvas.height</w:t>
      </w:r>
      <w:r w:rsidRPr="005D26E0">
        <w:t xml:space="preserve"> : kích thước thẻ canvas</w:t>
      </w:r>
    </w:p>
    <w:p w:rsidR="00AE43D3" w:rsidRPr="001F3EA3" w:rsidRDefault="005352F4" w:rsidP="005352F4">
      <w:pPr>
        <w:pStyle w:val="ListParagraph"/>
        <w:rPr>
          <w:b/>
        </w:rPr>
      </w:pPr>
      <w:r w:rsidRPr="007A2CB5">
        <w:rPr>
          <w:b/>
          <w:i/>
        </w:rPr>
        <w:t>x</w:t>
      </w:r>
      <w:r w:rsidR="00AE43D3" w:rsidRPr="007A2CB5">
        <w:rPr>
          <w:b/>
          <w:i/>
        </w:rPr>
        <w:t xml:space="preserve">, </w:t>
      </w:r>
      <w:r w:rsidRPr="007A2CB5">
        <w:rPr>
          <w:b/>
          <w:i/>
        </w:rPr>
        <w:t>y</w:t>
      </w:r>
      <w:r w:rsidR="00AE43D3" w:rsidRPr="005D26E0">
        <w:t xml:space="preserve"> : tọa độ click chuột sau khi chuyển gốc tọa độ</w:t>
      </w:r>
    </w:p>
    <w:p w:rsidR="001F3EA3" w:rsidRPr="001F3EA3" w:rsidRDefault="001F3EA3" w:rsidP="001F3EA3">
      <w:pPr>
        <w:jc w:val="center"/>
        <w:rPr>
          <w:b/>
        </w:rPr>
      </w:pPr>
      <w:r>
        <w:rPr>
          <w:noProof/>
          <w:lang w:eastAsia="en-US"/>
        </w:rPr>
        <w:drawing>
          <wp:inline distT="0" distB="0" distL="0" distR="0" wp14:anchorId="69CE671A" wp14:editId="2E564569">
            <wp:extent cx="5320665" cy="2046605"/>
            <wp:effectExtent l="190500" t="190500" r="184785" b="1822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22-2012 8-18-30 PM.png"/>
                    <pic:cNvPicPr/>
                  </pic:nvPicPr>
                  <pic:blipFill>
                    <a:blip r:embed="rId69">
                      <a:extLst>
                        <a:ext uri="{28A0092B-C50C-407E-A947-70E740481C1C}">
                          <a14:useLocalDpi xmlns:a14="http://schemas.microsoft.com/office/drawing/2010/main" val="0"/>
                        </a:ext>
                      </a:extLst>
                    </a:blip>
                    <a:stretch>
                      <a:fillRect/>
                    </a:stretch>
                  </pic:blipFill>
                  <pic:spPr>
                    <a:xfrm>
                      <a:off x="0" y="0"/>
                      <a:ext cx="5320665" cy="2046605"/>
                    </a:xfrm>
                    <a:prstGeom prst="rect">
                      <a:avLst/>
                    </a:prstGeom>
                    <a:ln>
                      <a:noFill/>
                    </a:ln>
                    <a:effectLst>
                      <a:outerShdw blurRad="190500" algn="tl" rotWithShape="0">
                        <a:srgbClr val="000000">
                          <a:alpha val="70000"/>
                        </a:srgbClr>
                      </a:outerShdw>
                    </a:effectLst>
                  </pic:spPr>
                </pic:pic>
              </a:graphicData>
            </a:graphic>
          </wp:inline>
        </w:drawing>
      </w:r>
    </w:p>
    <w:p w:rsidR="00AE43D3" w:rsidRDefault="00681364" w:rsidP="00681364">
      <w:pPr>
        <w:pStyle w:val="Caption"/>
      </w:pPr>
      <w:bookmarkStart w:id="383" w:name="_Toc329728255"/>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2</w:t>
      </w:r>
      <w:r w:rsidR="00C76263">
        <w:rPr>
          <w:noProof/>
        </w:rPr>
        <w:fldChar w:fldCharType="end"/>
      </w:r>
      <w:r>
        <w:t xml:space="preserve"> </w:t>
      </w:r>
      <w:r w:rsidR="00AE43D3">
        <w:t xml:space="preserve"> </w:t>
      </w:r>
      <w:r w:rsidR="007A2CB5">
        <w:t>Minh họa gốc tọa độ click chuột trước và sau khi chuyển đổi.</w:t>
      </w:r>
      <w:bookmarkEnd w:id="383"/>
    </w:p>
    <w:p w:rsidR="007A2CB5" w:rsidRPr="008E688F" w:rsidRDefault="007A2CB5" w:rsidP="00803C52">
      <w:pPr>
        <w:pStyle w:val="ListParagraph"/>
        <w:numPr>
          <w:ilvl w:val="0"/>
          <w:numId w:val="46"/>
        </w:numPr>
        <w:ind w:left="360"/>
      </w:pPr>
      <w:r>
        <w:rPr>
          <w:b/>
          <w:color w:val="0070C0"/>
        </w:rPr>
        <w:t>Xác định tọa độ FarPoint ứng với vị trí click chuột</w:t>
      </w:r>
    </w:p>
    <w:p w:rsidR="008E688F" w:rsidRDefault="008E688F" w:rsidP="008E688F">
      <w:r>
        <w:t xml:space="preserve">Các engine tích hợp RayPicking đều cài đặt hàm </w:t>
      </w:r>
      <w:r w:rsidRPr="00305EEE">
        <w:rPr>
          <w:b/>
        </w:rPr>
        <w:t>Unproject</w:t>
      </w:r>
      <w:r>
        <w:t xml:space="preserve"> để xác định tọa độ FarPoint từ tọa độ click chuột. Cụ thể như sau : </w:t>
      </w:r>
    </w:p>
    <w:p w:rsidR="008E688F" w:rsidRDefault="008E688F" w:rsidP="008E688F">
      <w:pPr>
        <w:pStyle w:val="SourceCode"/>
      </w:pPr>
      <w:r>
        <w:t>Projector.prototype.pickingRay = function(mouseX, mouseY, camera)</w:t>
      </w:r>
    </w:p>
    <w:p w:rsidR="008E688F" w:rsidRDefault="008E688F" w:rsidP="008E688F">
      <w:pPr>
        <w:pStyle w:val="SourceCode"/>
      </w:pPr>
      <w:r>
        <w:t>{</w:t>
      </w:r>
    </w:p>
    <w:p w:rsidR="008E688F" w:rsidRDefault="008E688F" w:rsidP="008E688F">
      <w:pPr>
        <w:pStyle w:val="SourceCode"/>
      </w:pPr>
      <w:r>
        <w:tab/>
        <w:t>var farPoint = new Vector3( mouseX, mouseY, 1.0 );</w:t>
      </w:r>
    </w:p>
    <w:p w:rsidR="008E688F" w:rsidRDefault="008E688F" w:rsidP="008E688F">
      <w:pPr>
        <w:pStyle w:val="SourceCode"/>
      </w:pPr>
      <w:r>
        <w:tab/>
        <w:t>farPoint = this.unprojectVector(farPoint, camera );</w:t>
      </w:r>
    </w:p>
    <w:p w:rsidR="008E688F" w:rsidRDefault="008E688F" w:rsidP="008E688F">
      <w:pPr>
        <w:pStyle w:val="SourceCode"/>
      </w:pPr>
      <w:r>
        <w:tab/>
      </w:r>
    </w:p>
    <w:p w:rsidR="008E688F" w:rsidRDefault="008E688F" w:rsidP="008E688F">
      <w:pPr>
        <w:pStyle w:val="SourceCode"/>
      </w:pPr>
      <w:r>
        <w:tab/>
        <w:t>startPoint = new Vector3(camera.position);</w:t>
      </w:r>
    </w:p>
    <w:p w:rsidR="008E688F" w:rsidRDefault="008E688F" w:rsidP="008E688F">
      <w:pPr>
        <w:pStyle w:val="SourceCode"/>
      </w:pPr>
      <w:r>
        <w:tab/>
        <w:t>var ray = new Ray(startPoint, farPoint);</w:t>
      </w:r>
    </w:p>
    <w:p w:rsidR="008E688F" w:rsidRDefault="008E688F" w:rsidP="008E688F">
      <w:pPr>
        <w:pStyle w:val="SourceCode"/>
      </w:pPr>
      <w:r>
        <w:tab/>
        <w:t>return ray;</w:t>
      </w:r>
    </w:p>
    <w:p w:rsidR="008E688F" w:rsidRDefault="008E688F" w:rsidP="008E688F">
      <w:pPr>
        <w:pStyle w:val="SourceCode"/>
      </w:pPr>
      <w:r>
        <w:t>}</w:t>
      </w:r>
    </w:p>
    <w:p w:rsidR="008E688F" w:rsidRDefault="008E688F" w:rsidP="008E688F">
      <w:pPr>
        <w:pStyle w:val="SourceCode"/>
      </w:pPr>
    </w:p>
    <w:p w:rsidR="008E688F" w:rsidRDefault="008E688F" w:rsidP="008E688F">
      <w:pPr>
        <w:pStyle w:val="SourceCode"/>
      </w:pPr>
      <w:r>
        <w:t>Projector.prototype.unprojectVector = function(vector, camera)</w:t>
      </w:r>
    </w:p>
    <w:p w:rsidR="008E688F" w:rsidRDefault="008E688F" w:rsidP="008E688F">
      <w:pPr>
        <w:pStyle w:val="SourceCode"/>
      </w:pPr>
      <w:r>
        <w:t>{</w:t>
      </w:r>
    </w:p>
    <w:p w:rsidR="008E688F" w:rsidRDefault="008E688F" w:rsidP="008E688F">
      <w:pPr>
        <w:pStyle w:val="SourceCode"/>
      </w:pPr>
      <w:r>
        <w:tab/>
        <w:t>var screenMatrix = new Matrix4();</w:t>
      </w:r>
    </w:p>
    <w:p w:rsidR="008E688F" w:rsidRDefault="008E688F" w:rsidP="008E688F">
      <w:pPr>
        <w:pStyle w:val="SourceCode"/>
      </w:pPr>
      <w:r>
        <w:tab/>
        <w:t>var projectMatrixInverse = new Matrix4();</w:t>
      </w:r>
    </w:p>
    <w:p w:rsidR="008E688F" w:rsidRDefault="008E688F" w:rsidP="008E688F">
      <w:pPr>
        <w:pStyle w:val="SourceCode"/>
      </w:pPr>
      <w:r>
        <w:tab/>
        <w:t>projectMatrixInverse.getInverse( camera.pMatrix );</w:t>
      </w:r>
    </w:p>
    <w:p w:rsidR="008E688F" w:rsidRDefault="008E688F" w:rsidP="008E688F">
      <w:pPr>
        <w:pStyle w:val="SourceCode"/>
      </w:pPr>
      <w:r>
        <w:tab/>
      </w:r>
    </w:p>
    <w:p w:rsidR="008E688F" w:rsidRDefault="008E688F" w:rsidP="008E688F">
      <w:pPr>
        <w:pStyle w:val="SourceCode"/>
      </w:pPr>
      <w:r>
        <w:tab/>
        <w:t>screenMatrix.multiply( camera.vMatrix, projectMatrixInverse );</w:t>
      </w:r>
    </w:p>
    <w:p w:rsidR="008E688F" w:rsidRDefault="008E688F" w:rsidP="008E688F">
      <w:pPr>
        <w:pStyle w:val="SourceCode"/>
      </w:pPr>
      <w:r>
        <w:tab/>
        <w:t>screenMatrix.multiplyVector3( vector );</w:t>
      </w:r>
    </w:p>
    <w:p w:rsidR="008E688F" w:rsidRDefault="008E688F" w:rsidP="008E688F">
      <w:pPr>
        <w:pStyle w:val="SourceCode"/>
      </w:pPr>
      <w:r>
        <w:tab/>
        <w:t>return vector;</w:t>
      </w:r>
    </w:p>
    <w:p w:rsidR="008E688F" w:rsidRDefault="008E688F" w:rsidP="008E688F">
      <w:pPr>
        <w:pStyle w:val="SourceCode"/>
      </w:pPr>
      <w:r>
        <w:t>}</w:t>
      </w:r>
    </w:p>
    <w:p w:rsidR="008E688F" w:rsidRDefault="008E688F" w:rsidP="008E688F">
      <w:pPr>
        <w:pStyle w:val="ListParagraph"/>
      </w:pPr>
      <w:r w:rsidRPr="00E50A71">
        <w:rPr>
          <w:b/>
          <w:i/>
        </w:rPr>
        <w:t>farPoint</w:t>
      </w:r>
      <w:r>
        <w:t xml:space="preserve"> : tọa độ điểm farPoint sau khi được xử lý qua hàm </w:t>
      </w:r>
      <w:r w:rsidRPr="00E50A71">
        <w:rPr>
          <w:b/>
        </w:rPr>
        <w:t>unprojectVector</w:t>
      </w:r>
      <w:r>
        <w:rPr>
          <w:b/>
        </w:rPr>
        <w:t xml:space="preserve"> </w:t>
      </w:r>
      <w:r>
        <w:t>ta được tọa độ farPoint nằm trên mặt phẳng far của projector.</w:t>
      </w:r>
    </w:p>
    <w:p w:rsidR="008E688F" w:rsidRDefault="008E688F" w:rsidP="008E688F">
      <w:pPr>
        <w:pStyle w:val="ListParagraph"/>
      </w:pPr>
      <w:r>
        <w:rPr>
          <w:b/>
          <w:i/>
        </w:rPr>
        <w:t xml:space="preserve">startPoint </w:t>
      </w:r>
      <w:r w:rsidRPr="00E50A71">
        <w:t>:</w:t>
      </w:r>
      <w:r>
        <w:t xml:space="preserve"> tọa độ điểm bắt đầu</w:t>
      </w:r>
    </w:p>
    <w:p w:rsidR="008E688F" w:rsidRPr="008E688F" w:rsidRDefault="008E688F" w:rsidP="008E688F">
      <w:pPr>
        <w:pStyle w:val="ListParagraph"/>
      </w:pPr>
      <w:r>
        <w:rPr>
          <w:b/>
          <w:i/>
        </w:rPr>
        <w:t xml:space="preserve">ray </w:t>
      </w:r>
      <w:r w:rsidRPr="00E50A71">
        <w:t>:</w:t>
      </w:r>
      <w:r>
        <w:t xml:space="preserve"> trả về một tia ray có tọa độ điểm bắt đầu</w:t>
      </w:r>
      <w:r w:rsidR="003337B0">
        <w:t xml:space="preserve"> (tọa độ camera)</w:t>
      </w:r>
      <w:r>
        <w:t xml:space="preserve"> và tọa độ hướng của tia là farPoint.</w:t>
      </w:r>
    </w:p>
    <w:p w:rsidR="008E688F" w:rsidRPr="008E688F" w:rsidRDefault="008E688F" w:rsidP="00803C52">
      <w:pPr>
        <w:pStyle w:val="ListParagraph"/>
        <w:numPr>
          <w:ilvl w:val="0"/>
          <w:numId w:val="46"/>
        </w:numPr>
        <w:ind w:left="360"/>
      </w:pPr>
      <w:r>
        <w:rPr>
          <w:b/>
          <w:color w:val="0070C0"/>
        </w:rPr>
        <w:t>Xác định vật thể nằm trên hướng (startPoint, farPoint)</w:t>
      </w:r>
    </w:p>
    <w:p w:rsidR="00E50A71" w:rsidRDefault="008E688F" w:rsidP="008E688F">
      <w:r>
        <w:t xml:space="preserve"> </w:t>
      </w:r>
      <w:r w:rsidR="003337B0">
        <w:t xml:space="preserve">Để xác định tia Ray vừa tạo ra có chiếu qua vật thể hay không thì có nhiều cách thực hiện. </w:t>
      </w:r>
    </w:p>
    <w:p w:rsidR="003337B0" w:rsidRDefault="003337B0" w:rsidP="003337B0">
      <w:pPr>
        <w:pStyle w:val="ListParagraph"/>
      </w:pPr>
      <w:r>
        <w:t>Xác định từng tọa độ vị trí theo một khoảng nhất định trong đoạn thẳng [startPoint, farPoint] xem có thuộc boundingbox của vật thể không, nếu có thì tia Ray này chiếu qua vật thể</w:t>
      </w:r>
    </w:p>
    <w:p w:rsidR="00AE43D3" w:rsidRPr="00082774" w:rsidRDefault="003337B0" w:rsidP="00B73FD1">
      <w:pPr>
        <w:pStyle w:val="ListParagraph"/>
      </w:pPr>
      <w:r>
        <w:t>Xét khoảng cách từ vị trí tâm của vật thể đến đường thẳng đi qua 2 điểm startPoint, farPoint. Bằng toán học lớp 12, tính khoảng cách từ 1 điểm đến 1 đường thẳng, nếu nhỏ hơn một khoảng cho trước thì ta xác định vật thể này nằm trên tia Ray</w:t>
      </w:r>
      <w:r w:rsidR="00157FE4">
        <w:t>.</w:t>
      </w:r>
    </w:p>
    <w:p w:rsidR="00AE43D3" w:rsidRDefault="00AE43D3" w:rsidP="00AE43D3">
      <w:pPr>
        <w:pStyle w:val="Heading2"/>
        <w:tabs>
          <w:tab w:val="clear" w:pos="576"/>
        </w:tabs>
      </w:pPr>
      <w:bookmarkStart w:id="384" w:name="_Toc329630426"/>
      <w:bookmarkStart w:id="385" w:name="_Toc329635709"/>
      <w:r>
        <w:t>Xử lý va chạm</w:t>
      </w:r>
      <w:bookmarkEnd w:id="384"/>
      <w:bookmarkEnd w:id="385"/>
    </w:p>
    <w:p w:rsidR="00AE43D3" w:rsidRPr="005D26E0" w:rsidRDefault="00AE43D3" w:rsidP="008337A4">
      <w:pPr>
        <w:pStyle w:val="Problem"/>
      </w:pPr>
      <w:r w:rsidRPr="005D26E0">
        <w:t>Vấn  đề :</w:t>
      </w:r>
    </w:p>
    <w:p w:rsidR="00AE43D3" w:rsidRPr="00016F4C" w:rsidRDefault="00AE43D3" w:rsidP="00016F4C">
      <w:pPr>
        <w:pStyle w:val="Problem"/>
        <w:numPr>
          <w:ilvl w:val="0"/>
          <w:numId w:val="0"/>
        </w:numPr>
        <w:rPr>
          <w:b w:val="0"/>
        </w:rPr>
      </w:pPr>
      <w:r w:rsidRPr="00016F4C">
        <w:rPr>
          <w:b w:val="0"/>
        </w:rPr>
        <w:t xml:space="preserve">Vấn đề va chạm là không thể thiếu đối với một ứng dụng 3D, và càng không thể thiếu trong một Game 3D. Va chạm giữa </w:t>
      </w:r>
      <w:r w:rsidR="003227A9">
        <w:rPr>
          <w:b w:val="0"/>
        </w:rPr>
        <w:t>nhân vật</w:t>
      </w:r>
      <w:r w:rsidRPr="00016F4C">
        <w:rPr>
          <w:b w:val="0"/>
        </w:rPr>
        <w:t xml:space="preserve"> với các vật thể khác trong không gian 3D, va chạm giữa các </w:t>
      </w:r>
      <w:r w:rsidR="003227A9">
        <w:rPr>
          <w:b w:val="0"/>
        </w:rPr>
        <w:t>nhân vật</w:t>
      </w:r>
      <w:r w:rsidRPr="00016F4C">
        <w:rPr>
          <w:b w:val="0"/>
        </w:rPr>
        <w:t xml:space="preserve"> với nhau. Để cho Game được mượt và thật hơn khi di chuyển thì chúng ta phải nhận biết được khi nào các </w:t>
      </w:r>
      <w:r w:rsidR="003227A9">
        <w:rPr>
          <w:b w:val="0"/>
        </w:rPr>
        <w:t>đối tượng</w:t>
      </w:r>
      <w:r w:rsidRPr="00016F4C">
        <w:rPr>
          <w:b w:val="0"/>
        </w:rPr>
        <w:t xml:space="preserve"> va chạm với nhau để có thể xử lý theo ý mình muốn.</w:t>
      </w:r>
    </w:p>
    <w:p w:rsidR="00AE43D3" w:rsidRPr="005D26E0" w:rsidRDefault="00AE43D3" w:rsidP="008337A4">
      <w:pPr>
        <w:pStyle w:val="Solution"/>
      </w:pPr>
      <w:r w:rsidRPr="005D26E0">
        <w:t xml:space="preserve">Giải pháp : </w:t>
      </w:r>
    </w:p>
    <w:p w:rsidR="00AE43D3" w:rsidRDefault="00AE43D3" w:rsidP="00016F4C">
      <w:pPr>
        <w:pStyle w:val="Problem"/>
        <w:numPr>
          <w:ilvl w:val="0"/>
          <w:numId w:val="0"/>
        </w:numPr>
        <w:rPr>
          <w:b w:val="0"/>
        </w:rPr>
      </w:pPr>
      <w:r w:rsidRPr="00016F4C">
        <w:rPr>
          <w:b w:val="0"/>
        </w:rPr>
        <w:t xml:space="preserve">Muốn xử lý va chạm giữa các vật thể trong không gian 3 chiều, trước hết, chúng ta phải xác định được vật thể đó đang đứng ở vị trí nào và chiếm một không gian bao nhiêu. Muốn làm được điều đó, nhóm chúng </w:t>
      </w:r>
      <w:r w:rsidR="00016F4C">
        <w:rPr>
          <w:b w:val="0"/>
        </w:rPr>
        <w:t>em</w:t>
      </w:r>
      <w:r w:rsidRPr="00016F4C">
        <w:rPr>
          <w:b w:val="0"/>
        </w:rPr>
        <w:t xml:space="preserve"> </w:t>
      </w:r>
      <w:r w:rsidR="003227A9">
        <w:rPr>
          <w:b w:val="0"/>
        </w:rPr>
        <w:t>đã thiết lập theo</w:t>
      </w:r>
      <w:r w:rsidRPr="00016F4C">
        <w:rPr>
          <w:b w:val="0"/>
        </w:rPr>
        <w:t xml:space="preserve"> các bước sau đây : </w:t>
      </w:r>
    </w:p>
    <w:p w:rsidR="009E37EE" w:rsidRDefault="009E37EE" w:rsidP="009E37EE">
      <w:pPr>
        <w:pStyle w:val="ListParagraph"/>
      </w:pPr>
      <w:r w:rsidRPr="00E00DA7">
        <w:rPr>
          <w:b/>
          <w:i/>
        </w:rPr>
        <w:t>Bước 01</w:t>
      </w:r>
      <w:r>
        <w:t xml:space="preserve"> : Xác định boundingbox của mô hình 3D</w:t>
      </w:r>
    </w:p>
    <w:p w:rsidR="009E37EE" w:rsidRDefault="009E37EE" w:rsidP="009E37EE">
      <w:pPr>
        <w:pStyle w:val="ListParagraph"/>
      </w:pPr>
      <w:r w:rsidRPr="00E00DA7">
        <w:rPr>
          <w:b/>
          <w:i/>
        </w:rPr>
        <w:t>Bước 02</w:t>
      </w:r>
      <w:r>
        <w:t xml:space="preserve"> : Xác định không gian thực mà mô hình chiếm trong không gian 3D</w:t>
      </w:r>
    </w:p>
    <w:p w:rsidR="009E37EE" w:rsidRDefault="009E37EE" w:rsidP="009E37EE">
      <w:pPr>
        <w:pStyle w:val="ListParagraph"/>
      </w:pPr>
      <w:r w:rsidRPr="00E00DA7">
        <w:rPr>
          <w:b/>
          <w:i/>
        </w:rPr>
        <w:t>Bước 03</w:t>
      </w:r>
      <w:r>
        <w:t xml:space="preserve"> : Kiểm tra va chạm với mô hình khác.</w:t>
      </w:r>
    </w:p>
    <w:p w:rsidR="009E37EE" w:rsidRPr="00016F4C" w:rsidRDefault="009E37EE" w:rsidP="00803C52">
      <w:pPr>
        <w:pStyle w:val="ListParagraph"/>
        <w:numPr>
          <w:ilvl w:val="0"/>
          <w:numId w:val="45"/>
        </w:numPr>
        <w:tabs>
          <w:tab w:val="left" w:pos="1080"/>
        </w:tabs>
        <w:ind w:left="360"/>
      </w:pPr>
      <w:r>
        <w:rPr>
          <w:b/>
          <w:color w:val="0070C0"/>
        </w:rPr>
        <w:t>Xác định boundingbox của mô hình 3D</w:t>
      </w:r>
    </w:p>
    <w:p w:rsidR="00AE43D3" w:rsidRDefault="00AE43D3" w:rsidP="00A3066E">
      <w:pPr>
        <w:pStyle w:val="Problem"/>
        <w:numPr>
          <w:ilvl w:val="0"/>
          <w:numId w:val="0"/>
        </w:numPr>
        <w:rPr>
          <w:b w:val="0"/>
        </w:rPr>
      </w:pPr>
      <w:r w:rsidRPr="00FB27C5">
        <w:rPr>
          <w:b w:val="0"/>
        </w:rPr>
        <w:t xml:space="preserve">Mỗi một </w:t>
      </w:r>
      <w:r w:rsidR="009E37EE">
        <w:rPr>
          <w:b w:val="0"/>
        </w:rPr>
        <w:t>mô hình</w:t>
      </w:r>
      <w:r w:rsidRPr="00FB27C5">
        <w:rPr>
          <w:b w:val="0"/>
        </w:rPr>
        <w:t xml:space="preserve"> 3D đều có danh sách các đỉnh vertex để cấ</w:t>
      </w:r>
      <w:r w:rsidR="009E37EE">
        <w:rPr>
          <w:b w:val="0"/>
        </w:rPr>
        <w:t>u thành</w:t>
      </w:r>
      <w:r w:rsidRPr="00FB27C5">
        <w:rPr>
          <w:b w:val="0"/>
        </w:rPr>
        <w:t xml:space="preserve">. Từ danh sách các đỉnh này, chúng ta có thể tính được tọa độ đỉnh min và max của </w:t>
      </w:r>
      <w:r w:rsidR="00A3066E">
        <w:rPr>
          <w:b w:val="0"/>
        </w:rPr>
        <w:t>mô hình</w:t>
      </w:r>
      <w:r w:rsidRPr="00FB27C5">
        <w:rPr>
          <w:b w:val="0"/>
        </w:rPr>
        <w:t xml:space="preserve"> đó. Nói một cách tổng quát hơn, chúng ta có thể tạo ra một khung hình hộp bao quanh </w:t>
      </w:r>
      <w:r w:rsidR="009E37EE">
        <w:rPr>
          <w:b w:val="0"/>
        </w:rPr>
        <w:t>mô hình</w:t>
      </w:r>
      <w:r w:rsidRPr="00FB27C5">
        <w:rPr>
          <w:b w:val="0"/>
        </w:rPr>
        <w:t xml:space="preserve"> 3D. </w:t>
      </w:r>
    </w:p>
    <w:p w:rsidR="00A3066E" w:rsidRPr="00FB27C5" w:rsidRDefault="00A3066E" w:rsidP="00A3066E">
      <w:pPr>
        <w:pStyle w:val="Problem"/>
        <w:numPr>
          <w:ilvl w:val="0"/>
          <w:numId w:val="0"/>
        </w:numPr>
        <w:jc w:val="center"/>
        <w:rPr>
          <w:b w:val="0"/>
        </w:rPr>
      </w:pPr>
      <w:r w:rsidRPr="00914664">
        <w:rPr>
          <w:noProof/>
          <w:lang w:eastAsia="en-US"/>
        </w:rPr>
        <w:drawing>
          <wp:inline distT="0" distB="0" distL="0" distR="0" wp14:anchorId="3EB19560" wp14:editId="3DBC619C">
            <wp:extent cx="3306445" cy="1633855"/>
            <wp:effectExtent l="190500" t="190500" r="198755" b="1949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9-2012 12-36-01 AM.png"/>
                    <pic:cNvPicPr/>
                  </pic:nvPicPr>
                  <pic:blipFill>
                    <a:blip r:embed="rId70">
                      <a:extLst>
                        <a:ext uri="{28A0092B-C50C-407E-A947-70E740481C1C}">
                          <a14:useLocalDpi xmlns:a14="http://schemas.microsoft.com/office/drawing/2010/main" val="0"/>
                        </a:ext>
                      </a:extLst>
                    </a:blip>
                    <a:stretch>
                      <a:fillRect/>
                    </a:stretch>
                  </pic:blipFill>
                  <pic:spPr>
                    <a:xfrm>
                      <a:off x="0" y="0"/>
                      <a:ext cx="3306445" cy="1633855"/>
                    </a:xfrm>
                    <a:prstGeom prst="rect">
                      <a:avLst/>
                    </a:prstGeom>
                    <a:ln>
                      <a:noFill/>
                    </a:ln>
                    <a:effectLst>
                      <a:outerShdw blurRad="190500" algn="tl" rotWithShape="0">
                        <a:srgbClr val="000000">
                          <a:alpha val="70000"/>
                        </a:srgbClr>
                      </a:outerShdw>
                    </a:effectLst>
                  </pic:spPr>
                </pic:pic>
              </a:graphicData>
            </a:graphic>
          </wp:inline>
        </w:drawing>
      </w:r>
    </w:p>
    <w:p w:rsidR="00AE43D3" w:rsidRPr="00914664" w:rsidRDefault="00B73FD1" w:rsidP="00B73FD1">
      <w:pPr>
        <w:pStyle w:val="Caption"/>
      </w:pPr>
      <w:bookmarkStart w:id="386" w:name="_Toc329728256"/>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3</w:t>
      </w:r>
      <w:r w:rsidR="00C76263">
        <w:rPr>
          <w:noProof/>
        </w:rPr>
        <w:fldChar w:fldCharType="end"/>
      </w:r>
      <w:r>
        <w:t xml:space="preserve"> </w:t>
      </w:r>
      <w:r w:rsidR="00AE43D3" w:rsidRPr="00914664">
        <w:t xml:space="preserve">Minh họa BoundingBox của một </w:t>
      </w:r>
      <w:r w:rsidR="00A3066E">
        <w:t>mô hình 3D</w:t>
      </w:r>
      <w:bookmarkEnd w:id="386"/>
    </w:p>
    <w:p w:rsidR="00AE43D3" w:rsidRPr="00914664" w:rsidRDefault="00AE43D3" w:rsidP="00FB27C5">
      <w:pPr>
        <w:spacing w:after="200" w:line="276" w:lineRule="auto"/>
        <w:jc w:val="left"/>
      </w:pPr>
      <w:r w:rsidRPr="00914664">
        <w:t xml:space="preserve">Như vậy, cấu trúc của một BoundingBox như sau : </w:t>
      </w:r>
    </w:p>
    <w:p w:rsidR="00AE43D3" w:rsidRPr="00A3066E" w:rsidRDefault="00A3066E" w:rsidP="00A3066E">
      <w:pPr>
        <w:pStyle w:val="ListParagraph"/>
        <w:rPr>
          <w:b/>
        </w:rPr>
      </w:pPr>
      <w:r>
        <w:t>m</w:t>
      </w:r>
      <w:r w:rsidR="00AE43D3" w:rsidRPr="005D26E0">
        <w:t xml:space="preserve">in : tọa độ điểm nhỏ nhất </w:t>
      </w:r>
    </w:p>
    <w:p w:rsidR="00AE43D3" w:rsidRPr="00A3066E" w:rsidRDefault="00A3066E" w:rsidP="00A3066E">
      <w:pPr>
        <w:pStyle w:val="ListParagraph"/>
        <w:rPr>
          <w:b/>
        </w:rPr>
      </w:pPr>
      <w:r>
        <w:t>m</w:t>
      </w:r>
      <w:r w:rsidR="00AE43D3" w:rsidRPr="005D26E0">
        <w:t>ax : tọa độ điểm lớn nhất</w:t>
      </w:r>
    </w:p>
    <w:p w:rsidR="00A3066E" w:rsidRPr="00A3066E" w:rsidRDefault="00A3066E" w:rsidP="00A3066E">
      <w:pPr>
        <w:jc w:val="center"/>
        <w:rPr>
          <w:b/>
        </w:rPr>
      </w:pPr>
      <w:r w:rsidRPr="005D26E0">
        <w:rPr>
          <w:b/>
          <w:noProof/>
          <w:lang w:eastAsia="en-US"/>
        </w:rPr>
        <w:drawing>
          <wp:inline distT="0" distB="0" distL="0" distR="0" wp14:anchorId="7EF9806D" wp14:editId="44C0BEDF">
            <wp:extent cx="2611120" cy="1758315"/>
            <wp:effectExtent l="38100" t="0" r="36830" b="704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png"/>
                    <pic:cNvPicPr/>
                  </pic:nvPicPr>
                  <pic:blipFill>
                    <a:blip r:embed="rId71">
                      <a:extLst>
                        <a:ext uri="{28A0092B-C50C-407E-A947-70E740481C1C}">
                          <a14:useLocalDpi xmlns:a14="http://schemas.microsoft.com/office/drawing/2010/main" val="0"/>
                        </a:ext>
                      </a:extLst>
                    </a:blip>
                    <a:stretch>
                      <a:fillRect/>
                    </a:stretch>
                  </pic:blipFill>
                  <pic:spPr>
                    <a:xfrm>
                      <a:off x="0" y="0"/>
                      <a:ext cx="2611120" cy="1758315"/>
                    </a:xfrm>
                    <a:prstGeom prst="rect">
                      <a:avLst/>
                    </a:prstGeom>
                    <a:ln>
                      <a:noFill/>
                    </a:ln>
                    <a:effectLst>
                      <a:outerShdw blurRad="190500" algn="tl" rotWithShape="0">
                        <a:srgbClr val="000000">
                          <a:alpha val="70000"/>
                        </a:srgbClr>
                      </a:outerShdw>
                    </a:effectLst>
                  </pic:spPr>
                </pic:pic>
              </a:graphicData>
            </a:graphic>
          </wp:inline>
        </w:drawing>
      </w:r>
    </w:p>
    <w:p w:rsidR="00AE43D3" w:rsidRDefault="00C50A7D" w:rsidP="00C50A7D">
      <w:pPr>
        <w:pStyle w:val="Caption"/>
      </w:pPr>
      <w:bookmarkStart w:id="387" w:name="_Toc329728257"/>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4</w:t>
      </w:r>
      <w:r w:rsidR="00C76263">
        <w:rPr>
          <w:noProof/>
        </w:rPr>
        <w:fldChar w:fldCharType="end"/>
      </w:r>
      <w:r>
        <w:t xml:space="preserve"> </w:t>
      </w:r>
      <w:r w:rsidR="00A3066E">
        <w:t>C</w:t>
      </w:r>
      <w:r w:rsidR="00AE43D3" w:rsidRPr="00914664">
        <w:t>ấu trúc của BoundingBox</w:t>
      </w:r>
      <w:bookmarkEnd w:id="387"/>
    </w:p>
    <w:p w:rsidR="00A3066E" w:rsidRDefault="00A3066E" w:rsidP="00803C52">
      <w:pPr>
        <w:pStyle w:val="ListParagraph"/>
        <w:numPr>
          <w:ilvl w:val="0"/>
          <w:numId w:val="45"/>
        </w:numPr>
        <w:tabs>
          <w:tab w:val="left" w:pos="1080"/>
        </w:tabs>
        <w:ind w:left="360"/>
      </w:pPr>
      <w:r>
        <w:rPr>
          <w:b/>
          <w:color w:val="0070C0"/>
        </w:rPr>
        <w:t>Xác định boundingbox của mô hình 3D</w:t>
      </w:r>
    </w:p>
    <w:p w:rsidR="00AE43D3" w:rsidRDefault="00AE43D3" w:rsidP="00A3066E">
      <w:pPr>
        <w:tabs>
          <w:tab w:val="left" w:pos="1080"/>
        </w:tabs>
      </w:pPr>
      <w:r w:rsidRPr="00914664">
        <w:t xml:space="preserve">Để xác định được một </w:t>
      </w:r>
      <w:r w:rsidR="004C54CE">
        <w:t>mô hình</w:t>
      </w:r>
      <w:r w:rsidRPr="00914664">
        <w:t xml:space="preserve"> 3D đang chiếm một không gian nào đó trong không gian 3 chiều. Chúng ta có cách tính như sau : </w:t>
      </w:r>
    </w:p>
    <w:p w:rsidR="00016F4C" w:rsidRDefault="00016F4C" w:rsidP="00016F4C">
      <w:pPr>
        <w:pStyle w:val="SourceCode"/>
      </w:pPr>
      <w:r w:rsidRPr="005D26E0">
        <w:t>var min = new Vector3();</w:t>
      </w:r>
    </w:p>
    <w:p w:rsidR="00016F4C" w:rsidRPr="005D26E0" w:rsidRDefault="00016F4C" w:rsidP="00016F4C">
      <w:pPr>
        <w:pStyle w:val="SourceCode"/>
      </w:pPr>
      <w:r w:rsidRPr="005D26E0">
        <w:t>min.x = boundingBox.min.x * scale.x + position.x;</w:t>
      </w:r>
    </w:p>
    <w:p w:rsidR="00016F4C" w:rsidRPr="005D26E0" w:rsidRDefault="00016F4C" w:rsidP="00016F4C">
      <w:pPr>
        <w:pStyle w:val="SourceCode"/>
      </w:pPr>
      <w:r w:rsidRPr="005D26E0">
        <w:t>min.y = boundingBox.min.y * scale.y + position.y;</w:t>
      </w:r>
    </w:p>
    <w:p w:rsidR="00016F4C" w:rsidRPr="005D26E0" w:rsidRDefault="00016F4C" w:rsidP="00016F4C">
      <w:pPr>
        <w:pStyle w:val="SourceCode"/>
      </w:pPr>
      <w:r w:rsidRPr="005D26E0">
        <w:t>min.z = boundingBox.min.z * scale.z + position.z;</w:t>
      </w:r>
    </w:p>
    <w:p w:rsidR="00016F4C" w:rsidRPr="005D26E0" w:rsidRDefault="00016F4C" w:rsidP="00016F4C">
      <w:pPr>
        <w:pStyle w:val="SourceCode"/>
      </w:pPr>
    </w:p>
    <w:p w:rsidR="00016F4C" w:rsidRPr="005D26E0" w:rsidRDefault="00016F4C" w:rsidP="00016F4C">
      <w:pPr>
        <w:pStyle w:val="SourceCode"/>
      </w:pPr>
      <w:r w:rsidRPr="005D26E0">
        <w:t>var max = new Vector3();</w:t>
      </w:r>
    </w:p>
    <w:p w:rsidR="00016F4C" w:rsidRPr="005D26E0" w:rsidRDefault="00016F4C" w:rsidP="00016F4C">
      <w:pPr>
        <w:pStyle w:val="SourceCode"/>
      </w:pPr>
      <w:r w:rsidRPr="005D26E0">
        <w:t>max.x = boundingBox.max.x * scale.x + position.x;</w:t>
      </w:r>
    </w:p>
    <w:p w:rsidR="00016F4C" w:rsidRPr="005D26E0" w:rsidRDefault="00016F4C" w:rsidP="00016F4C">
      <w:pPr>
        <w:pStyle w:val="SourceCode"/>
      </w:pPr>
      <w:r w:rsidRPr="005D26E0">
        <w:t>max.y = boundingBox.max.y * scale.y + position.y;</w:t>
      </w:r>
    </w:p>
    <w:p w:rsidR="00016F4C" w:rsidRDefault="00016F4C" w:rsidP="00016F4C">
      <w:pPr>
        <w:pStyle w:val="SourceCode"/>
      </w:pPr>
      <w:r w:rsidRPr="005D26E0">
        <w:t>max.z = boundingBox.max.z * scale.z + position.z;</w:t>
      </w:r>
    </w:p>
    <w:p w:rsidR="00AE43D3" w:rsidRPr="008F291A" w:rsidRDefault="008F291A" w:rsidP="008F291A">
      <w:pPr>
        <w:pStyle w:val="ListParagraph"/>
      </w:pPr>
      <w:r w:rsidRPr="008F291A">
        <w:rPr>
          <w:b/>
          <w:i/>
        </w:rPr>
        <w:t>b</w:t>
      </w:r>
      <w:r w:rsidR="00AE43D3" w:rsidRPr="008F291A">
        <w:rPr>
          <w:b/>
          <w:i/>
        </w:rPr>
        <w:t>oundingBox</w:t>
      </w:r>
      <w:r w:rsidR="00AE43D3" w:rsidRPr="00617B2A">
        <w:t xml:space="preserve"> : là BoundingBox của </w:t>
      </w:r>
      <w:r w:rsidR="00A3066E">
        <w:t>mô hình</w:t>
      </w:r>
      <w:r w:rsidR="00AE43D3" w:rsidRPr="00617B2A">
        <w:t>.</w:t>
      </w:r>
    </w:p>
    <w:p w:rsidR="00AE43D3" w:rsidRPr="008F291A" w:rsidRDefault="008F291A" w:rsidP="008F291A">
      <w:pPr>
        <w:pStyle w:val="ListParagraph"/>
        <w:rPr>
          <w:b/>
        </w:rPr>
      </w:pPr>
      <w:r w:rsidRPr="008F291A">
        <w:rPr>
          <w:b/>
          <w:i/>
        </w:rPr>
        <w:t>s</w:t>
      </w:r>
      <w:r w:rsidR="00AE43D3" w:rsidRPr="008F291A">
        <w:rPr>
          <w:b/>
          <w:i/>
        </w:rPr>
        <w:t>cale</w:t>
      </w:r>
      <w:r w:rsidR="00AE43D3" w:rsidRPr="00617B2A">
        <w:t xml:space="preserve"> : là tỉ lệ kích cỡ </w:t>
      </w:r>
      <w:r w:rsidR="00A3066E">
        <w:t>mô hình</w:t>
      </w:r>
    </w:p>
    <w:p w:rsidR="00AE43D3" w:rsidRPr="00617B2A" w:rsidRDefault="004605C8" w:rsidP="008F291A">
      <w:pPr>
        <w:pStyle w:val="ListParagraph"/>
        <w:rPr>
          <w:b/>
        </w:rPr>
      </w:pPr>
      <w:r w:rsidRPr="004605C8">
        <w:rPr>
          <w:b/>
          <w:i/>
        </w:rPr>
        <w:t>p</w:t>
      </w:r>
      <w:r w:rsidR="00AE43D3" w:rsidRPr="004605C8">
        <w:rPr>
          <w:b/>
          <w:i/>
        </w:rPr>
        <w:t>osition</w:t>
      </w:r>
      <w:r w:rsidR="00AE43D3" w:rsidRPr="00617B2A">
        <w:t xml:space="preserve"> : vị trí hiện tại mà </w:t>
      </w:r>
      <w:r w:rsidR="00A3066E">
        <w:t>mô hình</w:t>
      </w:r>
      <w:r w:rsidR="00AE43D3" w:rsidRPr="00617B2A">
        <w:t xml:space="preserve"> đang giữ trong không gian 3 chiều.</w:t>
      </w:r>
      <w:r w:rsidR="004C54CE">
        <w:t xml:space="preserve"> </w:t>
      </w:r>
    </w:p>
    <w:p w:rsidR="00AE43D3" w:rsidRPr="00A3066E" w:rsidRDefault="004605C8" w:rsidP="008F291A">
      <w:pPr>
        <w:pStyle w:val="ListParagraph"/>
        <w:rPr>
          <w:b/>
        </w:rPr>
      </w:pPr>
      <w:r w:rsidRPr="004605C8">
        <w:rPr>
          <w:b/>
          <w:i/>
        </w:rPr>
        <w:t xml:space="preserve">min, </w:t>
      </w:r>
      <w:r w:rsidR="00AE43D3" w:rsidRPr="004605C8">
        <w:rPr>
          <w:b/>
          <w:i/>
        </w:rPr>
        <w:t>max</w:t>
      </w:r>
      <w:r w:rsidR="00AE43D3" w:rsidRPr="00617B2A">
        <w:t xml:space="preserve"> : là tọa độ nhỏ nhất và lớn nhất của </w:t>
      </w:r>
      <w:r w:rsidR="00A3066E">
        <w:t>mô hình</w:t>
      </w:r>
      <w:r w:rsidR="00AE43D3" w:rsidRPr="00617B2A">
        <w:t xml:space="preserve"> trong không gian 3 chiều.</w:t>
      </w:r>
    </w:p>
    <w:p w:rsidR="00A3066E" w:rsidRPr="00A3066E" w:rsidRDefault="00A3066E" w:rsidP="00803C52">
      <w:pPr>
        <w:pStyle w:val="ListParagraph"/>
        <w:numPr>
          <w:ilvl w:val="0"/>
          <w:numId w:val="45"/>
        </w:numPr>
        <w:tabs>
          <w:tab w:val="left" w:pos="450"/>
        </w:tabs>
        <w:ind w:left="360"/>
        <w:rPr>
          <w:b/>
        </w:rPr>
      </w:pPr>
      <w:r>
        <w:rPr>
          <w:b/>
          <w:color w:val="0070C0"/>
        </w:rPr>
        <w:t>Kiểm tra va chạm giữa 2 mô hình 3D</w:t>
      </w:r>
    </w:p>
    <w:p w:rsidR="00AE43D3" w:rsidRPr="00617B2A" w:rsidRDefault="00AE43D3" w:rsidP="008F291A">
      <w:r w:rsidRPr="00914664">
        <w:t xml:space="preserve">Giờ đây, chúng ta muốn biết được </w:t>
      </w:r>
      <w:r w:rsidR="00EF3F3E">
        <w:t>hai mô hình 3D có va chạm với nhau hay không thì chỉ cần xét tọa độ của mô hình này xem có nằm trong boundingbox của mô hình kia hay không</w:t>
      </w:r>
      <w:r w:rsidRPr="00914664">
        <w:t>.</w:t>
      </w:r>
    </w:p>
    <w:p w:rsidR="00AE43D3" w:rsidRDefault="00AE43D3" w:rsidP="008F291A">
      <w:r w:rsidRPr="00914664">
        <w:t xml:space="preserve">Biết được 2 </w:t>
      </w:r>
      <w:r w:rsidR="00EF3F3E">
        <w:t>đối tượng</w:t>
      </w:r>
      <w:r w:rsidRPr="00914664">
        <w:t xml:space="preserve"> va chạm với nhau nhưng nó không được thật cho lắm vì chúng ta mới chỉ xét tọa độ của ObjectA va chạm với ObjectB. Muốn cho game trở nên thật hơn, chúng </w:t>
      </w:r>
      <w:r w:rsidR="004605C8">
        <w:t>ta</w:t>
      </w:r>
      <w:r w:rsidRPr="00914664">
        <w:t xml:space="preserve"> xét 8 đỉnh của ObjectA xem có nằm trong vùm không gian của ObjectB hay không. Nếu có thì ObjectA va chạm với ObjectB. </w:t>
      </w:r>
    </w:p>
    <w:p w:rsidR="00A3066E" w:rsidRPr="00914664" w:rsidRDefault="00A3066E" w:rsidP="008F291A">
      <w:r>
        <w:rPr>
          <w:noProof/>
          <w:lang w:eastAsia="en-US"/>
        </w:rPr>
        <w:drawing>
          <wp:inline distT="0" distB="0" distL="0" distR="0" wp14:anchorId="316752CB" wp14:editId="63E01128">
            <wp:extent cx="4914286" cy="1885714"/>
            <wp:effectExtent l="190500" t="190500" r="191135" b="19113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2012 11-13-07 PM.png"/>
                    <pic:cNvPicPr/>
                  </pic:nvPicPr>
                  <pic:blipFill>
                    <a:blip r:embed="rId72">
                      <a:extLst>
                        <a:ext uri="{28A0092B-C50C-407E-A947-70E740481C1C}">
                          <a14:useLocalDpi xmlns:a14="http://schemas.microsoft.com/office/drawing/2010/main" val="0"/>
                        </a:ext>
                      </a:extLst>
                    </a:blip>
                    <a:stretch>
                      <a:fillRect/>
                    </a:stretch>
                  </pic:blipFill>
                  <pic:spPr>
                    <a:xfrm>
                      <a:off x="0" y="0"/>
                      <a:ext cx="4914286" cy="1885714"/>
                    </a:xfrm>
                    <a:prstGeom prst="rect">
                      <a:avLst/>
                    </a:prstGeom>
                    <a:ln>
                      <a:noFill/>
                    </a:ln>
                    <a:effectLst>
                      <a:outerShdw blurRad="190500" algn="tl" rotWithShape="0">
                        <a:srgbClr val="000000">
                          <a:alpha val="70000"/>
                        </a:srgbClr>
                      </a:outerShdw>
                    </a:effectLst>
                  </pic:spPr>
                </pic:pic>
              </a:graphicData>
            </a:graphic>
          </wp:inline>
        </w:drawing>
      </w:r>
    </w:p>
    <w:p w:rsidR="00AE43D3" w:rsidRPr="00914664" w:rsidRDefault="00774356" w:rsidP="00774356">
      <w:pPr>
        <w:pStyle w:val="Caption"/>
      </w:pPr>
      <w:bookmarkStart w:id="388" w:name="_Toc329728258"/>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5</w:t>
      </w:r>
      <w:r w:rsidR="00C76263">
        <w:rPr>
          <w:noProof/>
        </w:rPr>
        <w:fldChar w:fldCharType="end"/>
      </w:r>
      <w:r>
        <w:t xml:space="preserve"> </w:t>
      </w:r>
      <w:r w:rsidR="00ED6A2B">
        <w:t>Minh họa 2 Object 3D trước và sau khi va chạm</w:t>
      </w:r>
      <w:bookmarkEnd w:id="388"/>
    </w:p>
    <w:p w:rsidR="00AE43D3" w:rsidRDefault="00AE43D3" w:rsidP="008F291A">
      <w:r w:rsidRPr="00914664">
        <w:t xml:space="preserve">Về mặt lý thuyết là vậy, nhưng đối với Game của chúng </w:t>
      </w:r>
      <w:r w:rsidR="008F291A">
        <w:t>em</w:t>
      </w:r>
      <w:r w:rsidRPr="00914664">
        <w:t xml:space="preserve">, va chạm giữa các </w:t>
      </w:r>
      <w:r w:rsidR="00A3066E">
        <w:t>mô hình 3D</w:t>
      </w:r>
      <w:r w:rsidRPr="00914664">
        <w:t xml:space="preserve"> với nhau đều dựa theo 2 chiều X và Z. Va chạm theo chiều Y hầu như là không có. Vì thế, để tối ưu hóa và để cho Game được nhanh hơn. Chúng </w:t>
      </w:r>
      <w:r w:rsidR="004605C8">
        <w:t>em</w:t>
      </w:r>
      <w:r w:rsidRPr="00914664">
        <w:t xml:space="preserve"> chỉ xét va chạm dựa theo 2 chiều X và Z.</w:t>
      </w:r>
    </w:p>
    <w:p w:rsidR="00A3066E" w:rsidRPr="00914664" w:rsidRDefault="00A3066E" w:rsidP="008F291A">
      <w:r>
        <w:rPr>
          <w:noProof/>
          <w:lang w:eastAsia="en-US"/>
        </w:rPr>
        <w:drawing>
          <wp:inline distT="0" distB="0" distL="0" distR="0" wp14:anchorId="25FF1C73" wp14:editId="46F3375A">
            <wp:extent cx="5158596" cy="1550676"/>
            <wp:effectExtent l="190500" t="190500" r="194945" b="1828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2012 11-16-24 PM.png"/>
                    <pic:cNvPicPr/>
                  </pic:nvPicPr>
                  <pic:blipFill>
                    <a:blip r:embed="rId73">
                      <a:extLst>
                        <a:ext uri="{28A0092B-C50C-407E-A947-70E740481C1C}">
                          <a14:useLocalDpi xmlns:a14="http://schemas.microsoft.com/office/drawing/2010/main" val="0"/>
                        </a:ext>
                      </a:extLst>
                    </a:blip>
                    <a:stretch>
                      <a:fillRect/>
                    </a:stretch>
                  </pic:blipFill>
                  <pic:spPr>
                    <a:xfrm>
                      <a:off x="0" y="0"/>
                      <a:ext cx="5160689" cy="1551305"/>
                    </a:xfrm>
                    <a:prstGeom prst="rect">
                      <a:avLst/>
                    </a:prstGeom>
                    <a:ln>
                      <a:noFill/>
                    </a:ln>
                    <a:effectLst>
                      <a:outerShdw blurRad="190500" algn="tl" rotWithShape="0">
                        <a:srgbClr val="000000">
                          <a:alpha val="70000"/>
                        </a:srgbClr>
                      </a:outerShdw>
                    </a:effectLst>
                  </pic:spPr>
                </pic:pic>
              </a:graphicData>
            </a:graphic>
          </wp:inline>
        </w:drawing>
      </w:r>
    </w:p>
    <w:p w:rsidR="00AE43D3" w:rsidRPr="001B3A1A" w:rsidRDefault="00706DAD" w:rsidP="00706DAD">
      <w:pPr>
        <w:pStyle w:val="Caption"/>
      </w:pPr>
      <w:bookmarkStart w:id="389" w:name="_Toc329728259"/>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6</w:t>
      </w:r>
      <w:r w:rsidR="00C76263">
        <w:rPr>
          <w:noProof/>
        </w:rPr>
        <w:fldChar w:fldCharType="end"/>
      </w:r>
      <w:r>
        <w:t xml:space="preserve"> </w:t>
      </w:r>
      <w:r w:rsidR="00ED6A2B">
        <w:t>Minh họa 2 Object 3D trước và sau khi va chạm theo chiều X, Z</w:t>
      </w:r>
      <w:bookmarkEnd w:id="389"/>
    </w:p>
    <w:p w:rsidR="00AE43D3" w:rsidRDefault="00AE43D3" w:rsidP="00AE43D3">
      <w:pPr>
        <w:pStyle w:val="Heading2"/>
        <w:tabs>
          <w:tab w:val="clear" w:pos="576"/>
        </w:tabs>
      </w:pPr>
      <w:bookmarkStart w:id="390" w:name="_Toc329630427"/>
      <w:bookmarkStart w:id="391" w:name="_Toc329635710"/>
      <w:r>
        <w:t>Hỗ trợ đa người dùng</w:t>
      </w:r>
      <w:bookmarkEnd w:id="390"/>
      <w:bookmarkEnd w:id="391"/>
    </w:p>
    <w:p w:rsidR="00AE43D3" w:rsidRPr="00691812" w:rsidRDefault="00AE43D3" w:rsidP="008337A4">
      <w:pPr>
        <w:pStyle w:val="Problem"/>
      </w:pPr>
      <w:r w:rsidRPr="00691812">
        <w:t xml:space="preserve">Vấn đề : </w:t>
      </w:r>
    </w:p>
    <w:p w:rsidR="00AE43D3" w:rsidRPr="009E6EDC" w:rsidRDefault="00AE43D3" w:rsidP="008337A4">
      <w:pPr>
        <w:pStyle w:val="Problem"/>
        <w:numPr>
          <w:ilvl w:val="0"/>
          <w:numId w:val="0"/>
        </w:numPr>
        <w:rPr>
          <w:b w:val="0"/>
        </w:rPr>
      </w:pPr>
      <w:r w:rsidRPr="009E6EDC">
        <w:rPr>
          <w:b w:val="0"/>
        </w:rPr>
        <w:t>Nhu cầu chơi game để giải trí là một vấn đề không thể thiếu trong xã hội tân tiến ngày nay. Và nhu cầu các game thủ chơi chung với nhau một màn chơi hay các game thủ thi đấu vớ</w:t>
      </w:r>
      <w:r w:rsidR="005F2DC9">
        <w:rPr>
          <w:b w:val="0"/>
        </w:rPr>
        <w:t>i nhau cũng là nhu cầu</w:t>
      </w:r>
      <w:r w:rsidRPr="009E6EDC">
        <w:rPr>
          <w:b w:val="0"/>
        </w:rPr>
        <w:t xml:space="preserve"> không thể thiếu. Vì thế, đa số các game online/offline hiện nay đều hỗ trợ multiplayer (hỗ trợ đa người dùng)</w:t>
      </w:r>
    </w:p>
    <w:p w:rsidR="00AE43D3" w:rsidRPr="00691812" w:rsidRDefault="00AE43D3" w:rsidP="008337A4">
      <w:pPr>
        <w:pStyle w:val="Solution"/>
      </w:pPr>
      <w:r w:rsidRPr="00691812">
        <w:t xml:space="preserve">Giải pháp : </w:t>
      </w:r>
    </w:p>
    <w:p w:rsidR="00AE43D3" w:rsidRDefault="00AE43D3" w:rsidP="009E6EDC">
      <w:pPr>
        <w:pStyle w:val="Solution"/>
        <w:numPr>
          <w:ilvl w:val="0"/>
          <w:numId w:val="0"/>
        </w:numPr>
        <w:rPr>
          <w:b w:val="0"/>
        </w:rPr>
      </w:pPr>
      <w:r w:rsidRPr="009E6EDC">
        <w:rPr>
          <w:b w:val="0"/>
        </w:rPr>
        <w:t xml:space="preserve">Để giải quyết vấn đề trên, có thể được hiểu tổng quát như sau : chúng ta sẽ có 2 bộ phận (Client – Server). Client : là phía người dùng. Server là phía quản lý dữ liệu. Khi một Client thay đổi thông tin, Client đó sẽ thông báo đến Server, Server cập nhật dữ liệu của Client đó và truyền dữ liệu mới về cho các Client còn lại. Có nhiều cách để quản lý mã nguồn theo kiểu Client-Server này : ASP.net, Nodejs... Ở đây, nhóm chúng </w:t>
      </w:r>
      <w:r w:rsidR="002F1F47">
        <w:rPr>
          <w:b w:val="0"/>
        </w:rPr>
        <w:t>em</w:t>
      </w:r>
      <w:r w:rsidRPr="009E6EDC">
        <w:rPr>
          <w:b w:val="0"/>
        </w:rPr>
        <w:t xml:space="preserve"> dùng NodeJS</w:t>
      </w:r>
    </w:p>
    <w:p w:rsidR="00CA57C5" w:rsidRDefault="00CA57C5" w:rsidP="00CA57C5">
      <w:pPr>
        <w:pStyle w:val="Solution"/>
        <w:numPr>
          <w:ilvl w:val="0"/>
          <w:numId w:val="0"/>
        </w:numPr>
        <w:jc w:val="center"/>
        <w:rPr>
          <w:b w:val="0"/>
        </w:rPr>
      </w:pPr>
      <w:r>
        <w:rPr>
          <w:b w:val="0"/>
          <w:noProof/>
          <w:lang w:eastAsia="en-US"/>
        </w:rPr>
        <w:drawing>
          <wp:inline distT="0" distB="0" distL="0" distR="0" wp14:anchorId="7B9F4DC9" wp14:editId="29780CE9">
            <wp:extent cx="4286250" cy="2257922"/>
            <wp:effectExtent l="190500" t="190500" r="190500" b="2000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2012 1-25-20 PM.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287713" cy="2258693"/>
                    </a:xfrm>
                    <a:prstGeom prst="rect">
                      <a:avLst/>
                    </a:prstGeom>
                    <a:ln>
                      <a:noFill/>
                    </a:ln>
                    <a:effectLst>
                      <a:outerShdw blurRad="190500" algn="tl" rotWithShape="0">
                        <a:srgbClr val="000000">
                          <a:alpha val="70000"/>
                        </a:srgbClr>
                      </a:outerShdw>
                    </a:effectLst>
                  </pic:spPr>
                </pic:pic>
              </a:graphicData>
            </a:graphic>
          </wp:inline>
        </w:drawing>
      </w:r>
    </w:p>
    <w:p w:rsidR="00CA57C5" w:rsidRDefault="002A23DC" w:rsidP="002A23DC">
      <w:pPr>
        <w:pStyle w:val="Caption"/>
        <w:rPr>
          <w:b w:val="0"/>
        </w:rPr>
      </w:pPr>
      <w:bookmarkStart w:id="392" w:name="_Toc329728260"/>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7</w:t>
      </w:r>
      <w:r w:rsidR="00C76263">
        <w:rPr>
          <w:noProof/>
        </w:rPr>
        <w:fldChar w:fldCharType="end"/>
      </w:r>
      <w:r>
        <w:t xml:space="preserve"> </w:t>
      </w:r>
      <w:r w:rsidR="005F2DC9" w:rsidRPr="002A23DC">
        <w:t>C</w:t>
      </w:r>
      <w:r w:rsidR="00CA57C5" w:rsidRPr="002A23DC">
        <w:t>hức năng Multiplayer trong Game (Devil)</w:t>
      </w:r>
      <w:bookmarkEnd w:id="392"/>
    </w:p>
    <w:p w:rsidR="00C912A4" w:rsidRDefault="00C912A4" w:rsidP="009E6EDC">
      <w:pPr>
        <w:pStyle w:val="Solution"/>
        <w:numPr>
          <w:ilvl w:val="0"/>
          <w:numId w:val="0"/>
        </w:numPr>
        <w:rPr>
          <w:b w:val="0"/>
        </w:rPr>
      </w:pPr>
      <w:r>
        <w:rPr>
          <w:b w:val="0"/>
        </w:rPr>
        <w:t xml:space="preserve">Các bước cài đặt cơ chế đa người dùng trên NodeJS : </w:t>
      </w:r>
    </w:p>
    <w:p w:rsidR="00C912A4" w:rsidRDefault="00C912A4" w:rsidP="009428AF">
      <w:pPr>
        <w:pStyle w:val="ListParagraph"/>
      </w:pPr>
      <w:r w:rsidRPr="000A2D1F">
        <w:rPr>
          <w:b/>
          <w:i/>
        </w:rPr>
        <w:t>Bước 01</w:t>
      </w:r>
      <w:r>
        <w:t xml:space="preserve"> : Cài đặt NodeJS và các gói dữ liệu cần thiết</w:t>
      </w:r>
    </w:p>
    <w:p w:rsidR="00084A61" w:rsidRDefault="00084A61" w:rsidP="009428AF">
      <w:pPr>
        <w:pStyle w:val="ListParagraph"/>
      </w:pPr>
      <w:r>
        <w:rPr>
          <w:b/>
          <w:i/>
        </w:rPr>
        <w:t xml:space="preserve">Bước 02 </w:t>
      </w:r>
      <w:r w:rsidRPr="00084A61">
        <w:t>:</w:t>
      </w:r>
      <w:r>
        <w:t xml:space="preserve"> Thiết lập các </w:t>
      </w:r>
      <w:r w:rsidR="005A130C">
        <w:t>hàm để connect giữa Client-Server</w:t>
      </w:r>
    </w:p>
    <w:p w:rsidR="003B771A" w:rsidRDefault="003B771A" w:rsidP="00C912A4">
      <w:pPr>
        <w:pStyle w:val="ListParagraph"/>
      </w:pPr>
      <w:r>
        <w:rPr>
          <w:b/>
          <w:i/>
        </w:rPr>
        <w:t>Bướ</w:t>
      </w:r>
      <w:r w:rsidR="009428AF">
        <w:rPr>
          <w:b/>
          <w:i/>
        </w:rPr>
        <w:t>c 0</w:t>
      </w:r>
      <w:r w:rsidR="005A130C">
        <w:rPr>
          <w:b/>
          <w:i/>
        </w:rPr>
        <w:t>3</w:t>
      </w:r>
      <w:r>
        <w:rPr>
          <w:b/>
          <w:i/>
        </w:rPr>
        <w:t xml:space="preserve"> </w:t>
      </w:r>
      <w:r w:rsidRPr="003B771A">
        <w:t>:</w:t>
      </w:r>
      <w:r>
        <w:t xml:space="preserve"> </w:t>
      </w:r>
      <w:r w:rsidR="009428AF" w:rsidRPr="00084A61">
        <w:t>Truyền</w:t>
      </w:r>
      <w:r w:rsidR="00084A61">
        <w:t xml:space="preserve"> nhận</w:t>
      </w:r>
      <w:r w:rsidR="009428AF" w:rsidRPr="00084A61">
        <w:t xml:space="preserve"> </w:t>
      </w:r>
      <w:r w:rsidR="00084A61">
        <w:t>tin</w:t>
      </w:r>
      <w:r w:rsidR="009428AF" w:rsidRPr="00084A61">
        <w:t xml:space="preserve"> giữ</w:t>
      </w:r>
      <w:r w:rsidR="00084A61">
        <w:t>a Client-</w:t>
      </w:r>
      <w:r w:rsidR="009428AF" w:rsidRPr="00084A61">
        <w:t>Server</w:t>
      </w:r>
      <w:r w:rsidR="009428AF">
        <w:t xml:space="preserve"> </w:t>
      </w:r>
    </w:p>
    <w:p w:rsidR="003B771A" w:rsidRDefault="003B771A" w:rsidP="00507D67"/>
    <w:p w:rsidR="00D654F8" w:rsidRPr="00507D67" w:rsidRDefault="00507D67" w:rsidP="00803C52">
      <w:pPr>
        <w:pStyle w:val="ListParagraph"/>
        <w:numPr>
          <w:ilvl w:val="0"/>
          <w:numId w:val="44"/>
        </w:numPr>
        <w:ind w:left="450" w:hanging="450"/>
        <w:jc w:val="left"/>
      </w:pPr>
      <w:r>
        <w:rPr>
          <w:b/>
          <w:color w:val="0070C0"/>
        </w:rPr>
        <w:t xml:space="preserve">Cài đặt NodeJS và các gói dữ liệu cần thiết </w:t>
      </w:r>
    </w:p>
    <w:p w:rsidR="00F816DE" w:rsidRPr="00F816DE" w:rsidRDefault="005E28B9" w:rsidP="00507D67">
      <w:pPr>
        <w:jc w:val="left"/>
        <w:rPr>
          <w:color w:val="0000FF"/>
          <w:u w:val="single"/>
        </w:rPr>
      </w:pPr>
      <w:r>
        <w:t xml:space="preserve">Tải </w:t>
      </w:r>
      <w:r w:rsidR="002B0C8F">
        <w:t xml:space="preserve">và </w:t>
      </w:r>
      <w:r>
        <w:t xml:space="preserve">cài đặt NodeJS v0.6.19 : </w:t>
      </w:r>
      <w:hyperlink r:id="rId75" w:history="1">
        <w:r w:rsidR="00F816DE" w:rsidRPr="00B9033B">
          <w:rPr>
            <w:rStyle w:val="Hyperlink"/>
          </w:rPr>
          <w:t>http://nodejs.org/dist/v0.6.19/node-v0.6.19.msi</w:t>
        </w:r>
      </w:hyperlink>
    </w:p>
    <w:p w:rsidR="00F816DE" w:rsidRDefault="00F816DE" w:rsidP="00D71BF2">
      <w:pPr>
        <w:jc w:val="left"/>
      </w:pPr>
      <w:r>
        <w:t>Sử dụng NPM (Node Package Manager) của Node để cài đặt các gói dữ liệu.</w:t>
      </w:r>
      <w:r w:rsidR="00D71BF2">
        <w:t xml:space="preserve"> Cần cài đặt các gói dữ liệu sau : Express (web framework), Jade (template engine), SocketIO (</w:t>
      </w:r>
      <w:r w:rsidR="00C351C0">
        <w:t>quản lý kết nối</w:t>
      </w:r>
      <w:r w:rsidR="00D71BF2">
        <w:t>)</w:t>
      </w:r>
      <w:r w:rsidR="00C351C0">
        <w:t xml:space="preserve">. </w:t>
      </w:r>
    </w:p>
    <w:p w:rsidR="00C351C0" w:rsidRDefault="00C351C0" w:rsidP="00D71BF2">
      <w:pPr>
        <w:jc w:val="left"/>
      </w:pPr>
      <w:r>
        <w:t xml:space="preserve">Trước hết, chúng ta nên tạo một thư mục mới để chứa các gói dữ liệu. </w:t>
      </w:r>
      <w:r w:rsidR="00AA4D56">
        <w:t>Để</w:t>
      </w:r>
      <w:r>
        <w:t xml:space="preserve"> cài đặt các gói dữ liệu vào thư mục này</w:t>
      </w:r>
      <w:r w:rsidR="00AA4D56">
        <w:t>, chúng ta</w:t>
      </w:r>
      <w:r>
        <w:t xml:space="preserve"> vào cmd trỏ đến thư mục và gõ các lệnh cài đặt sau : </w:t>
      </w:r>
    </w:p>
    <w:p w:rsidR="00C351C0" w:rsidRDefault="00C351C0" w:rsidP="00C351C0">
      <w:pPr>
        <w:pStyle w:val="SourceCode"/>
      </w:pPr>
      <w:r>
        <w:t>npm install express</w:t>
      </w:r>
    </w:p>
    <w:p w:rsidR="00C351C0" w:rsidRDefault="00C351C0" w:rsidP="00C351C0">
      <w:pPr>
        <w:pStyle w:val="SourceCode"/>
      </w:pPr>
      <w:r>
        <w:t>npm install jade</w:t>
      </w:r>
    </w:p>
    <w:p w:rsidR="00C351C0" w:rsidRDefault="00C351C0" w:rsidP="00C351C0">
      <w:pPr>
        <w:pStyle w:val="SourceCode"/>
      </w:pPr>
      <w:r>
        <w:t>npm install socket.io</w:t>
      </w:r>
    </w:p>
    <w:p w:rsidR="00387AE9" w:rsidRDefault="00387AE9" w:rsidP="00507D67">
      <w:pPr>
        <w:jc w:val="left"/>
      </w:pPr>
      <w:r>
        <w:t xml:space="preserve">Gõ lệnh sau để tạo project mới : </w:t>
      </w:r>
    </w:p>
    <w:p w:rsidR="00F816DE" w:rsidRDefault="00387AE9" w:rsidP="00387AE9">
      <w:pPr>
        <w:pStyle w:val="SourceCode"/>
      </w:pPr>
      <w:r>
        <w:t>express projectname</w:t>
      </w:r>
      <w:r w:rsidR="00363C8A">
        <w:t xml:space="preserve"> </w:t>
      </w:r>
    </w:p>
    <w:p w:rsidR="00F816DE" w:rsidRDefault="009428AF" w:rsidP="00507D67">
      <w:pPr>
        <w:jc w:val="left"/>
      </w:pPr>
      <w:r>
        <w:t xml:space="preserve">Để thực thi chương trình, chúng ta trỏ đến thư mục chứa project và gõ : </w:t>
      </w:r>
    </w:p>
    <w:p w:rsidR="00C1320E" w:rsidRPr="00C1320E" w:rsidRDefault="009428AF" w:rsidP="00C1320E">
      <w:pPr>
        <w:pStyle w:val="SourceCode"/>
      </w:pPr>
      <w:r>
        <w:t>node app.js</w:t>
      </w:r>
    </w:p>
    <w:p w:rsidR="00C1320E" w:rsidRPr="00C1320E" w:rsidRDefault="00C1320E" w:rsidP="00C1320E">
      <w:pPr>
        <w:ind w:left="360" w:hanging="360"/>
        <w:jc w:val="left"/>
      </w:pPr>
    </w:p>
    <w:p w:rsidR="00507D67" w:rsidRPr="00084A61" w:rsidRDefault="00084A61" w:rsidP="00803C52">
      <w:pPr>
        <w:pStyle w:val="ListParagraph"/>
        <w:numPr>
          <w:ilvl w:val="0"/>
          <w:numId w:val="44"/>
        </w:numPr>
        <w:ind w:left="450" w:hanging="450"/>
        <w:jc w:val="left"/>
      </w:pPr>
      <w:r>
        <w:rPr>
          <w:b/>
          <w:color w:val="0070C0"/>
        </w:rPr>
        <w:t>Thiết lậ</w:t>
      </w:r>
      <w:r w:rsidR="00913CB3">
        <w:rPr>
          <w:b/>
          <w:color w:val="0070C0"/>
        </w:rPr>
        <w:t xml:space="preserve">p các hàm để connect giữa Client-Server </w:t>
      </w:r>
      <w:r>
        <w:rPr>
          <w:b/>
          <w:color w:val="0070C0"/>
        </w:rPr>
        <w:t xml:space="preserve">: </w:t>
      </w:r>
    </w:p>
    <w:p w:rsidR="00084A61" w:rsidRPr="00084A61" w:rsidRDefault="00084A61" w:rsidP="00084A61">
      <w:pPr>
        <w:ind w:left="360" w:hanging="360"/>
      </w:pPr>
      <w:r>
        <w:t>Thiết lập các hàm cần thiết ở phía Server để lắng nghe connect từ Client</w:t>
      </w:r>
    </w:p>
    <w:p w:rsidR="00084A61" w:rsidRDefault="00084A61" w:rsidP="00084A61">
      <w:pPr>
        <w:pStyle w:val="SourceCode"/>
      </w:pPr>
      <w:r>
        <w:t xml:space="preserve">var </w:t>
      </w:r>
      <w:r w:rsidRPr="00084A61">
        <w:t>app = express();</w:t>
      </w:r>
    </w:p>
    <w:p w:rsidR="00084A61" w:rsidRDefault="00084A61" w:rsidP="00084A61">
      <w:pPr>
        <w:pStyle w:val="SourceCode"/>
      </w:pPr>
      <w:r>
        <w:t>Var http =</w:t>
      </w:r>
      <w:r w:rsidRPr="00084A61">
        <w:t xml:space="preserve"> require('http')</w:t>
      </w:r>
      <w:r>
        <w:t>;</w:t>
      </w:r>
    </w:p>
    <w:p w:rsidR="00084A61" w:rsidRDefault="00084A61" w:rsidP="00084A61">
      <w:pPr>
        <w:pStyle w:val="SourceCode"/>
      </w:pPr>
      <w:r>
        <w:t>var server = http.createServer(app);</w:t>
      </w:r>
    </w:p>
    <w:p w:rsidR="00084A61" w:rsidRDefault="00084A61" w:rsidP="00084A61">
      <w:pPr>
        <w:pStyle w:val="SourceCode"/>
      </w:pPr>
      <w:r>
        <w:t>var io = require('socket.io').listen(server);</w:t>
      </w:r>
    </w:p>
    <w:p w:rsidR="00913CB3" w:rsidRDefault="00913CB3" w:rsidP="00913CB3">
      <w:pPr>
        <w:pStyle w:val="SourceCode"/>
      </w:pPr>
      <w:r>
        <w:t>var multiplayer = io</w:t>
      </w:r>
    </w:p>
    <w:p w:rsidR="00913CB3" w:rsidRDefault="00913CB3" w:rsidP="00913CB3">
      <w:pPr>
        <w:pStyle w:val="SourceCode"/>
        <w:ind w:firstLine="720"/>
      </w:pPr>
      <w:r>
        <w:t>.of('/multiplayer')</w:t>
      </w:r>
    </w:p>
    <w:p w:rsidR="00913CB3" w:rsidRDefault="00913CB3" w:rsidP="00913CB3">
      <w:pPr>
        <w:pStyle w:val="SourceCode"/>
        <w:ind w:firstLine="720"/>
      </w:pPr>
      <w:r>
        <w:t xml:space="preserve">.on('connection', function (socket) </w:t>
      </w:r>
    </w:p>
    <w:p w:rsidR="00913CB3" w:rsidRDefault="00913CB3" w:rsidP="00913CB3">
      <w:pPr>
        <w:pStyle w:val="SourceCode"/>
        <w:ind w:firstLine="720"/>
      </w:pPr>
      <w:r>
        <w:t>{</w:t>
      </w:r>
    </w:p>
    <w:p w:rsidR="00913CB3" w:rsidRPr="00507D67" w:rsidRDefault="00913CB3" w:rsidP="00913CB3">
      <w:pPr>
        <w:pStyle w:val="SourceCode"/>
        <w:ind w:firstLine="720"/>
      </w:pPr>
      <w:r>
        <w:t>});</w:t>
      </w:r>
    </w:p>
    <w:p w:rsidR="00084A61" w:rsidRDefault="00084A61" w:rsidP="00084A61">
      <w:pPr>
        <w:ind w:left="360" w:hanging="360"/>
      </w:pPr>
      <w:r>
        <w:t xml:space="preserve">Phía Client cần </w:t>
      </w:r>
      <w:r w:rsidR="00913CB3">
        <w:t>import file socket.io.js để có thể sử dụng các API của gói Socket.io</w:t>
      </w:r>
    </w:p>
    <w:p w:rsidR="00913CB3" w:rsidRPr="00084A61" w:rsidRDefault="00913CB3" w:rsidP="00913CB3">
      <w:pPr>
        <w:pStyle w:val="SourceCode"/>
      </w:pPr>
      <w:r w:rsidRPr="00913CB3">
        <w:t>&lt;script type="text/javascript" src</w:t>
      </w:r>
      <w:r>
        <w:t>=</w:t>
      </w:r>
      <w:r w:rsidRPr="00913CB3">
        <w:t>"</w:t>
      </w:r>
      <w:r>
        <w:t>/socket.io/socket.io.js"&gt;&lt;/script&gt;</w:t>
      </w:r>
    </w:p>
    <w:p w:rsidR="00913CB3" w:rsidRDefault="00913CB3" w:rsidP="00913CB3">
      <w:pPr>
        <w:ind w:left="360" w:hanging="360"/>
        <w:jc w:val="left"/>
      </w:pPr>
      <w:r>
        <w:t xml:space="preserve">Client connect đến Server qua thông điệp connect : </w:t>
      </w:r>
    </w:p>
    <w:p w:rsidR="00913CB3" w:rsidRDefault="00913CB3" w:rsidP="00913CB3">
      <w:pPr>
        <w:pStyle w:val="SourceCode"/>
      </w:pPr>
      <w:r>
        <w:t xml:space="preserve">var </w:t>
      </w:r>
      <w:r w:rsidRPr="00913CB3">
        <w:t>socket = io.connect('http://localhost/multiplayer');</w:t>
      </w:r>
    </w:p>
    <w:p w:rsidR="00913CB3" w:rsidRDefault="00913CB3" w:rsidP="00913CB3">
      <w:pPr>
        <w:pStyle w:val="SourceCode"/>
      </w:pPr>
      <w:r>
        <w:t xml:space="preserve">socket.on('connect', function () </w:t>
      </w:r>
    </w:p>
    <w:p w:rsidR="00913CB3" w:rsidRDefault="00913CB3" w:rsidP="00913CB3">
      <w:pPr>
        <w:pStyle w:val="SourceCode"/>
      </w:pPr>
      <w:r>
        <w:t>{</w:t>
      </w:r>
    </w:p>
    <w:p w:rsidR="00913CB3" w:rsidRDefault="00913CB3" w:rsidP="00913CB3">
      <w:pPr>
        <w:pStyle w:val="SourceCode"/>
      </w:pPr>
      <w:r w:rsidRPr="00913CB3">
        <w:t>});</w:t>
      </w:r>
    </w:p>
    <w:p w:rsidR="00913CB3" w:rsidRPr="00913CB3" w:rsidRDefault="00913CB3" w:rsidP="00913CB3">
      <w:pPr>
        <w:pStyle w:val="ListParagraph"/>
        <w:numPr>
          <w:ilvl w:val="0"/>
          <w:numId w:val="0"/>
        </w:numPr>
        <w:ind w:left="450"/>
        <w:jc w:val="left"/>
      </w:pPr>
    </w:p>
    <w:p w:rsidR="00507D67" w:rsidRPr="00D654F8" w:rsidRDefault="00084A61" w:rsidP="00803C52">
      <w:pPr>
        <w:pStyle w:val="ListParagraph"/>
        <w:numPr>
          <w:ilvl w:val="0"/>
          <w:numId w:val="44"/>
        </w:numPr>
        <w:ind w:left="450" w:hanging="450"/>
        <w:jc w:val="left"/>
      </w:pPr>
      <w:r>
        <w:rPr>
          <w:b/>
          <w:color w:val="0070C0"/>
        </w:rPr>
        <w:t xml:space="preserve">Truyền nhận tin giữa Client-Server : </w:t>
      </w:r>
    </w:p>
    <w:p w:rsidR="00572546" w:rsidRDefault="005A130C" w:rsidP="005A130C">
      <w:r>
        <w:t xml:space="preserve">Giờ đây muốn truyền nhận tin giữa Client-Server là điều rất dễ dàng. Chỉ vài cú pháp sau : </w:t>
      </w:r>
    </w:p>
    <w:p w:rsidR="005A130C" w:rsidRDefault="00F6081F" w:rsidP="005A130C">
      <w:r>
        <w:t xml:space="preserve">Client emit lên Server : </w:t>
      </w:r>
    </w:p>
    <w:p w:rsidR="00F6081F" w:rsidRDefault="00F6081F" w:rsidP="00696E4E">
      <w:pPr>
        <w:pStyle w:val="SourceCode"/>
      </w:pPr>
      <w:r>
        <w:t>// Client</w:t>
      </w:r>
    </w:p>
    <w:p w:rsidR="00F6081F" w:rsidRDefault="00F6081F" w:rsidP="00696E4E">
      <w:pPr>
        <w:pStyle w:val="SourceCode"/>
        <w:rPr>
          <w:color w:val="000000" w:themeColor="text1"/>
        </w:rPr>
      </w:pPr>
      <w:r w:rsidRPr="00F6081F">
        <w:rPr>
          <w:color w:val="000000" w:themeColor="text1"/>
        </w:rPr>
        <w:t>socket.emit('</w:t>
      </w:r>
      <w:r w:rsidR="00696E4E">
        <w:rPr>
          <w:color w:val="000000" w:themeColor="text1"/>
        </w:rPr>
        <w:t>sendmessage</w:t>
      </w:r>
      <w:r w:rsidR="00696E4E" w:rsidRPr="00F6081F">
        <w:rPr>
          <w:color w:val="000000" w:themeColor="text1"/>
        </w:rPr>
        <w:t>'</w:t>
      </w:r>
      <w:r w:rsidRPr="00F6081F">
        <w:rPr>
          <w:color w:val="000000" w:themeColor="text1"/>
        </w:rPr>
        <w:t>, {</w:t>
      </w:r>
      <w:r w:rsidR="00696E4E">
        <w:rPr>
          <w:color w:val="000000" w:themeColor="text1"/>
        </w:rPr>
        <w:t>id</w:t>
      </w:r>
      <w:r w:rsidRPr="00F6081F">
        <w:rPr>
          <w:color w:val="000000" w:themeColor="text1"/>
        </w:rPr>
        <w:t xml:space="preserve"> : </w:t>
      </w:r>
      <w:r w:rsidR="00696E4E">
        <w:rPr>
          <w:color w:val="000000" w:themeColor="text1"/>
        </w:rPr>
        <w:t>socketID</w:t>
      </w:r>
      <w:r w:rsidRPr="00F6081F">
        <w:rPr>
          <w:color w:val="000000" w:themeColor="text1"/>
        </w:rPr>
        <w:t xml:space="preserve">, </w:t>
      </w:r>
      <w:r w:rsidR="00696E4E">
        <w:rPr>
          <w:color w:val="000000" w:themeColor="text1"/>
        </w:rPr>
        <w:t xml:space="preserve">message : </w:t>
      </w:r>
      <w:r w:rsidR="00696E4E" w:rsidRPr="00F6081F">
        <w:rPr>
          <w:color w:val="000000" w:themeColor="text1"/>
        </w:rPr>
        <w:t>'</w:t>
      </w:r>
      <w:r w:rsidR="00696E4E">
        <w:rPr>
          <w:color w:val="000000" w:themeColor="text1"/>
        </w:rPr>
        <w:t>hello</w:t>
      </w:r>
      <w:r w:rsidR="00696E4E" w:rsidRPr="00F6081F">
        <w:rPr>
          <w:color w:val="000000" w:themeColor="text1"/>
        </w:rPr>
        <w:t>'</w:t>
      </w:r>
      <w:r w:rsidRPr="00F6081F">
        <w:rPr>
          <w:color w:val="000000" w:themeColor="text1"/>
        </w:rPr>
        <w:t>});</w:t>
      </w:r>
    </w:p>
    <w:p w:rsidR="00696E4E" w:rsidRPr="00F6081F" w:rsidRDefault="00696E4E" w:rsidP="00696E4E">
      <w:pPr>
        <w:pStyle w:val="SourceCode"/>
        <w:rPr>
          <w:color w:val="000000" w:themeColor="text1"/>
        </w:rPr>
      </w:pPr>
    </w:p>
    <w:p w:rsidR="00F6081F" w:rsidRDefault="00696E4E" w:rsidP="00696E4E">
      <w:pPr>
        <w:pStyle w:val="SourceCode"/>
      </w:pPr>
      <w:r>
        <w:t>// Server</w:t>
      </w:r>
    </w:p>
    <w:p w:rsidR="00696E4E" w:rsidRPr="00696E4E" w:rsidRDefault="00696E4E" w:rsidP="00696E4E">
      <w:pPr>
        <w:pStyle w:val="SourceCode"/>
        <w:rPr>
          <w:b/>
          <w:color w:val="000000" w:themeColor="text1"/>
        </w:rPr>
      </w:pPr>
      <w:r w:rsidRPr="00696E4E">
        <w:rPr>
          <w:color w:val="000000" w:themeColor="text1"/>
        </w:rPr>
        <w:t>socket.on('</w:t>
      </w:r>
      <w:r>
        <w:rPr>
          <w:color w:val="000000" w:themeColor="text1"/>
        </w:rPr>
        <w:t>sendmessage</w:t>
      </w:r>
      <w:r w:rsidRPr="00696E4E">
        <w:rPr>
          <w:color w:val="000000" w:themeColor="text1"/>
        </w:rPr>
        <w:t>', function(data)</w:t>
      </w:r>
    </w:p>
    <w:p w:rsidR="00696E4E" w:rsidRDefault="00696E4E" w:rsidP="00696E4E">
      <w:pPr>
        <w:pStyle w:val="SourceCode"/>
        <w:rPr>
          <w:color w:val="000000" w:themeColor="text1"/>
        </w:rPr>
      </w:pPr>
      <w:r w:rsidRPr="00696E4E">
        <w:rPr>
          <w:color w:val="000000" w:themeColor="text1"/>
        </w:rPr>
        <w:t>{</w:t>
      </w:r>
    </w:p>
    <w:p w:rsidR="00696E4E" w:rsidRPr="00696E4E" w:rsidRDefault="00696E4E" w:rsidP="00696E4E">
      <w:pPr>
        <w:pStyle w:val="SourceCode"/>
        <w:rPr>
          <w:color w:val="000000" w:themeColor="text1"/>
        </w:rPr>
      </w:pPr>
      <w:r>
        <w:rPr>
          <w:color w:val="000000" w:themeColor="text1"/>
        </w:rPr>
        <w:tab/>
        <w:t xml:space="preserve">Console.log(data.message); // show log : </w:t>
      </w:r>
      <w:r w:rsidRPr="00F6081F">
        <w:rPr>
          <w:color w:val="000000" w:themeColor="text1"/>
        </w:rPr>
        <w:t>'</w:t>
      </w:r>
      <w:r>
        <w:rPr>
          <w:color w:val="000000" w:themeColor="text1"/>
        </w:rPr>
        <w:t>hello</w:t>
      </w:r>
      <w:r w:rsidRPr="00F6081F">
        <w:rPr>
          <w:color w:val="000000" w:themeColor="text1"/>
        </w:rPr>
        <w:t>'</w:t>
      </w:r>
    </w:p>
    <w:p w:rsidR="00696E4E" w:rsidRPr="00141C70" w:rsidRDefault="00696E4E" w:rsidP="00696E4E">
      <w:pPr>
        <w:pStyle w:val="SourceCode"/>
        <w:rPr>
          <w:b/>
        </w:rPr>
      </w:pPr>
      <w:r w:rsidRPr="00696E4E">
        <w:rPr>
          <w:color w:val="000000" w:themeColor="text1"/>
        </w:rPr>
        <w:t>});</w:t>
      </w:r>
    </w:p>
    <w:p w:rsidR="004F55A1" w:rsidRDefault="004F55A1" w:rsidP="004F55A1">
      <w:pPr>
        <w:pStyle w:val="Pros"/>
        <w:numPr>
          <w:ilvl w:val="0"/>
          <w:numId w:val="0"/>
        </w:numPr>
      </w:pPr>
      <w:r>
        <w:t xml:space="preserve">Server truyền thông điệp xuống Client : </w:t>
      </w:r>
    </w:p>
    <w:p w:rsidR="004F55A1" w:rsidRDefault="004F55A1" w:rsidP="004F55A1">
      <w:pPr>
        <w:pStyle w:val="SourceCode"/>
        <w:rPr>
          <w:lang w:val="fr-FR"/>
        </w:rPr>
      </w:pPr>
      <w:r>
        <w:rPr>
          <w:lang w:val="fr-FR"/>
        </w:rPr>
        <w:t>// Server</w:t>
      </w:r>
    </w:p>
    <w:p w:rsidR="004F55A1" w:rsidRDefault="004F55A1" w:rsidP="004F55A1">
      <w:pPr>
        <w:pStyle w:val="SourceCode"/>
        <w:rPr>
          <w:color w:val="000000" w:themeColor="text1"/>
        </w:rPr>
      </w:pPr>
      <w:r w:rsidRPr="004F55A1">
        <w:rPr>
          <w:color w:val="000000" w:themeColor="text1"/>
        </w:rPr>
        <w:t>multiplayer.sockets[</w:t>
      </w:r>
      <w:r>
        <w:rPr>
          <w:color w:val="000000" w:themeColor="text1"/>
        </w:rPr>
        <w:t>socketID</w:t>
      </w:r>
      <w:r w:rsidRPr="004F55A1">
        <w:rPr>
          <w:color w:val="000000" w:themeColor="text1"/>
        </w:rPr>
        <w:t>].emit('</w:t>
      </w:r>
      <w:r>
        <w:rPr>
          <w:color w:val="000000" w:themeColor="text1"/>
        </w:rPr>
        <w:t>BroadcastMessage</w:t>
      </w:r>
      <w:r w:rsidRPr="004F55A1">
        <w:rPr>
          <w:color w:val="000000" w:themeColor="text1"/>
        </w:rPr>
        <w:t>', data);</w:t>
      </w:r>
    </w:p>
    <w:p w:rsidR="004F55A1" w:rsidRDefault="004F55A1" w:rsidP="004F55A1">
      <w:pPr>
        <w:pStyle w:val="SourceCode"/>
        <w:rPr>
          <w:lang w:val="fr-FR"/>
        </w:rPr>
      </w:pPr>
    </w:p>
    <w:p w:rsidR="004F55A1" w:rsidRPr="004F55A1" w:rsidRDefault="004F55A1" w:rsidP="004F55A1">
      <w:pPr>
        <w:pStyle w:val="SourceCode"/>
        <w:rPr>
          <w:lang w:val="fr-FR"/>
        </w:rPr>
      </w:pPr>
      <w:r>
        <w:rPr>
          <w:lang w:val="fr-FR"/>
        </w:rPr>
        <w:t>// Client</w:t>
      </w:r>
    </w:p>
    <w:p w:rsidR="004F55A1" w:rsidRPr="004F55A1" w:rsidRDefault="004F55A1" w:rsidP="004F55A1">
      <w:pPr>
        <w:pStyle w:val="SourceCode"/>
        <w:rPr>
          <w:b/>
          <w:color w:val="000000" w:themeColor="text1"/>
        </w:rPr>
      </w:pPr>
      <w:r w:rsidRPr="004F55A1">
        <w:rPr>
          <w:color w:val="000000" w:themeColor="text1"/>
        </w:rPr>
        <w:t>socket.on('</w:t>
      </w:r>
      <w:r>
        <w:rPr>
          <w:color w:val="000000" w:themeColor="text1"/>
        </w:rPr>
        <w:t>BroadcastMessage</w:t>
      </w:r>
      <w:r w:rsidRPr="004F55A1">
        <w:rPr>
          <w:color w:val="000000" w:themeColor="text1"/>
        </w:rPr>
        <w:t>', function(</w:t>
      </w:r>
      <w:r>
        <w:rPr>
          <w:color w:val="000000" w:themeColor="text1"/>
        </w:rPr>
        <w:t>data</w:t>
      </w:r>
      <w:r w:rsidRPr="004F55A1">
        <w:rPr>
          <w:color w:val="000000" w:themeColor="text1"/>
        </w:rPr>
        <w:t>)</w:t>
      </w:r>
    </w:p>
    <w:p w:rsidR="004F55A1" w:rsidRDefault="004F55A1" w:rsidP="004F55A1">
      <w:pPr>
        <w:pStyle w:val="SourceCode"/>
        <w:rPr>
          <w:color w:val="000000" w:themeColor="text1"/>
        </w:rPr>
      </w:pPr>
      <w:r w:rsidRPr="004F55A1">
        <w:rPr>
          <w:color w:val="000000" w:themeColor="text1"/>
        </w:rPr>
        <w:t>{</w:t>
      </w:r>
    </w:p>
    <w:p w:rsidR="004F55A1" w:rsidRPr="004F55A1" w:rsidRDefault="004F55A1" w:rsidP="004F55A1">
      <w:pPr>
        <w:pStyle w:val="SourceCode"/>
        <w:rPr>
          <w:b/>
          <w:color w:val="000000" w:themeColor="text1"/>
        </w:rPr>
      </w:pPr>
      <w:r>
        <w:rPr>
          <w:b/>
          <w:color w:val="000000" w:themeColor="text1"/>
        </w:rPr>
        <w:tab/>
        <w:t>// receive data from server</w:t>
      </w:r>
    </w:p>
    <w:p w:rsidR="004F55A1" w:rsidRPr="00445A08" w:rsidRDefault="004F55A1" w:rsidP="004F55A1">
      <w:pPr>
        <w:pStyle w:val="SourceCode"/>
        <w:rPr>
          <w:b/>
        </w:rPr>
      </w:pPr>
      <w:r w:rsidRPr="004F55A1">
        <w:rPr>
          <w:color w:val="000000" w:themeColor="text1"/>
        </w:rPr>
        <w:t>});</w:t>
      </w:r>
    </w:p>
    <w:p w:rsidR="00040154" w:rsidRDefault="00040154" w:rsidP="00040154">
      <w:pPr>
        <w:pStyle w:val="KetLuan"/>
        <w:numPr>
          <w:ilvl w:val="0"/>
          <w:numId w:val="0"/>
        </w:numPr>
        <w:ind w:left="360" w:hanging="360"/>
        <w:rPr>
          <w:lang w:val="fr-FR"/>
        </w:rPr>
      </w:pPr>
    </w:p>
    <w:p w:rsidR="00040154" w:rsidRDefault="00040154" w:rsidP="00040154">
      <w:pPr>
        <w:pStyle w:val="KetLuan"/>
        <w:rPr>
          <w:lang w:val="fr-FR"/>
        </w:rPr>
      </w:pPr>
      <w:r>
        <w:rPr>
          <w:lang w:val="fr-FR"/>
        </w:rPr>
        <w:t xml:space="preserve">Kết luận : </w:t>
      </w:r>
    </w:p>
    <w:p w:rsidR="00CA57C5" w:rsidRPr="00CA57C5" w:rsidRDefault="00040154" w:rsidP="00CA57C5">
      <w:pPr>
        <w:rPr>
          <w:lang w:val="fr-FR"/>
        </w:rPr>
      </w:pPr>
      <w:r w:rsidRPr="00CA57C5">
        <w:rPr>
          <w:lang w:val="fr-FR"/>
        </w:rPr>
        <w:t xml:space="preserve">Từ cách truyền nhận tin này, chúng ta có thể </w:t>
      </w:r>
      <w:r w:rsidR="00CA57C5" w:rsidRPr="00CA57C5">
        <w:rPr>
          <w:lang w:val="fr-FR"/>
        </w:rPr>
        <w:t xml:space="preserve">thực hiện chức năng </w:t>
      </w:r>
      <w:r w:rsidR="00CA57C5" w:rsidRPr="00CA57C5">
        <w:rPr>
          <w:b/>
          <w:lang w:val="fr-FR"/>
        </w:rPr>
        <w:t>multiplayer</w:t>
      </w:r>
      <w:r w:rsidR="00CA57C5" w:rsidRPr="00CA57C5">
        <w:rPr>
          <w:lang w:val="fr-FR"/>
        </w:rPr>
        <w:t xml:space="preserve"> một cách dễ dàng bằng cách </w:t>
      </w:r>
      <w:r w:rsidRPr="00CA57C5">
        <w:rPr>
          <w:lang w:val="fr-FR"/>
        </w:rPr>
        <w:t>truyền nhận thông tin vị trí, góc quay, animation của nhân vật lên Server, sau đó broastcast xuống các Client khác</w:t>
      </w:r>
      <w:r w:rsidR="00CA57C5" w:rsidRPr="00CA57C5">
        <w:rPr>
          <w:lang w:val="fr-FR"/>
        </w:rPr>
        <w:t xml:space="preserve">. </w:t>
      </w:r>
    </w:p>
    <w:p w:rsidR="00CA57C5" w:rsidRPr="00CA57C5" w:rsidRDefault="00CA57C5" w:rsidP="00CA57C5">
      <w:pPr>
        <w:rPr>
          <w:lang w:val="fr-FR"/>
        </w:rPr>
      </w:pPr>
      <w:r w:rsidRPr="00CA57C5">
        <w:rPr>
          <w:lang w:val="fr-FR"/>
        </w:rPr>
        <w:t xml:space="preserve">Ngoài ra, chúng ta còn có thể thực hiện được chức năng </w:t>
      </w:r>
      <w:r w:rsidRPr="00CA57C5">
        <w:rPr>
          <w:b/>
          <w:lang w:val="fr-FR"/>
        </w:rPr>
        <w:t>chat</w:t>
      </w:r>
      <w:r w:rsidRPr="00CA57C5">
        <w:rPr>
          <w:lang w:val="fr-FR"/>
        </w:rPr>
        <w:t xml:space="preserve"> giữa các người chơi với nhau trong một phòng chơi bằng cách truyền nhận tin input từ người chơi, sau đó truyền nhận thông tin như đã làm ở bước chức năng multiplayer.</w:t>
      </w:r>
    </w:p>
    <w:p w:rsidR="00CA57C5" w:rsidRDefault="00040154" w:rsidP="00CA57C5">
      <w:pPr>
        <w:pStyle w:val="ListParagraph"/>
        <w:numPr>
          <w:ilvl w:val="0"/>
          <w:numId w:val="0"/>
        </w:numPr>
        <w:ind w:left="360"/>
        <w:jc w:val="center"/>
        <w:rPr>
          <w:lang w:val="fr-FR"/>
        </w:rPr>
      </w:pPr>
      <w:r>
        <w:rPr>
          <w:noProof/>
          <w:lang w:eastAsia="en-US"/>
        </w:rPr>
        <w:drawing>
          <wp:inline distT="0" distB="0" distL="0" distR="0" wp14:anchorId="7D9407E7" wp14:editId="33003124">
            <wp:extent cx="4133850" cy="2183753"/>
            <wp:effectExtent l="190500" t="190500" r="190500" b="1981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2012 1-18-48 PM.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135261" cy="2184498"/>
                    </a:xfrm>
                    <a:prstGeom prst="rect">
                      <a:avLst/>
                    </a:prstGeom>
                    <a:ln>
                      <a:noFill/>
                    </a:ln>
                    <a:effectLst>
                      <a:outerShdw blurRad="190500" algn="tl" rotWithShape="0">
                        <a:srgbClr val="000000">
                          <a:alpha val="70000"/>
                        </a:srgbClr>
                      </a:outerShdw>
                    </a:effectLst>
                  </pic:spPr>
                </pic:pic>
              </a:graphicData>
            </a:graphic>
          </wp:inline>
        </w:drawing>
      </w:r>
    </w:p>
    <w:p w:rsidR="00D674FA" w:rsidRDefault="002A23DC" w:rsidP="002A23DC">
      <w:pPr>
        <w:pStyle w:val="Caption"/>
        <w:rPr>
          <w:lang w:val="fr-FR"/>
        </w:rPr>
      </w:pPr>
      <w:bookmarkStart w:id="393" w:name="_Toc329728261"/>
      <w:r>
        <w:t xml:space="preserve">Hình </w:t>
      </w:r>
      <w:r w:rsidR="00C76263">
        <w:fldChar w:fldCharType="begin"/>
      </w:r>
      <w:r w:rsidR="00C76263">
        <w:instrText xml:space="preserve"> STYLEREF 1 \s </w:instrText>
      </w:r>
      <w:r w:rsidR="00C76263">
        <w:fldChar w:fldCharType="separate"/>
      </w:r>
      <w:r w:rsidR="00B80F35">
        <w:rPr>
          <w:noProof/>
        </w:rPr>
        <w:t>5</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8</w:t>
      </w:r>
      <w:r w:rsidR="00C76263">
        <w:rPr>
          <w:noProof/>
        </w:rPr>
        <w:fldChar w:fldCharType="end"/>
      </w:r>
      <w:r>
        <w:t xml:space="preserve"> </w:t>
      </w:r>
      <w:r w:rsidR="00CA57C5">
        <w:rPr>
          <w:lang w:val="fr-FR"/>
        </w:rPr>
        <w:t>Minh họa Chat giữa các người chơi với nhau trong Game (GunPlay)</w:t>
      </w:r>
      <w:bookmarkEnd w:id="393"/>
      <w:r w:rsidR="00CA57C5" w:rsidRPr="00CA57C5">
        <w:rPr>
          <w:lang w:val="fr-FR"/>
        </w:rPr>
        <w:t xml:space="preserve"> </w:t>
      </w:r>
    </w:p>
    <w:p w:rsidR="00691480" w:rsidRDefault="00D674FA" w:rsidP="00691480">
      <w:pPr>
        <w:pStyle w:val="Heading2"/>
        <w:rPr>
          <w:lang w:val="fr-FR"/>
        </w:rPr>
      </w:pPr>
      <w:r>
        <w:rPr>
          <w:lang w:val="fr-FR"/>
        </w:rPr>
        <w:t>Kết luận</w:t>
      </w:r>
    </w:p>
    <w:p w:rsidR="00E20A06" w:rsidRPr="005707F8" w:rsidRDefault="00E20A06" w:rsidP="00861083">
      <w:pPr>
        <w:spacing w:after="0"/>
      </w:pPr>
      <w:r>
        <w:t xml:space="preserve">Nội dung của chương này trình bày các vấn đề </w:t>
      </w:r>
      <w:r w:rsidR="00757D66">
        <w:t>nâng cao liên quan đến đồ họa 3D trong WebGL. Các kỹ thuật và hiệu ứng được trình bày giúp ta có khả năng tạo ra những game 3D đẹp mắt, hấp dẫn người chơi.</w:t>
      </w:r>
    </w:p>
    <w:p w:rsidR="00691480" w:rsidRPr="00691480" w:rsidRDefault="004F55A1" w:rsidP="00691480">
      <w:pPr>
        <w:pStyle w:val="Heading2"/>
        <w:numPr>
          <w:ilvl w:val="0"/>
          <w:numId w:val="0"/>
        </w:numPr>
        <w:rPr>
          <w:lang w:val="fr-FR"/>
        </w:rPr>
      </w:pPr>
      <w:r w:rsidRPr="00CA57C5">
        <w:rPr>
          <w:lang w:val="fr-FR"/>
        </w:rPr>
        <w:br w:type="page"/>
      </w:r>
    </w:p>
    <w:p w:rsidR="00C21F24" w:rsidRDefault="00C21F24" w:rsidP="00C21F24">
      <w:pPr>
        <w:pStyle w:val="Heading1"/>
        <w:keepNext w:val="0"/>
        <w:pageBreakBefore w:val="0"/>
        <w:spacing w:before="0" w:after="200"/>
      </w:pPr>
      <w:r>
        <w:br/>
      </w:r>
      <w:bookmarkStart w:id="394" w:name="_Toc329630428"/>
      <w:bookmarkStart w:id="395" w:name="_Toc329635711"/>
      <w:r>
        <w:t>Kiến trúc xử lý kịch bản và màn chơi trong game</w:t>
      </w:r>
      <w:bookmarkEnd w:id="288"/>
      <w:bookmarkEnd w:id="394"/>
      <w:bookmarkEnd w:id="395"/>
    </w:p>
    <w:p w:rsidR="00C21F24" w:rsidRDefault="00C21F24" w:rsidP="00803C52">
      <w:pPr>
        <w:pStyle w:val="ChapterSummary"/>
        <w:numPr>
          <w:ilvl w:val="0"/>
          <w:numId w:val="25"/>
        </w:numPr>
        <w:spacing w:after="0" w:line="288" w:lineRule="auto"/>
        <w:ind w:left="720" w:right="540"/>
        <w:contextualSpacing/>
      </w:pPr>
      <w:r>
        <w:t>Nội dung của chương này trình bày các vấn đề về kiến trúc xử lý kịch bả</w:t>
      </w:r>
      <w:r w:rsidR="005B209B">
        <w:t>n, quản lý màn chơi, quản lý các thuộc tính và thể hiện lời thoại trong game.</w:t>
      </w:r>
    </w:p>
    <w:p w:rsidR="00C21F24" w:rsidRDefault="00C21F24" w:rsidP="00C21F24">
      <w:pPr>
        <w:pStyle w:val="Heading2"/>
        <w:keepLines/>
        <w:spacing w:before="0" w:after="0"/>
      </w:pPr>
      <w:bookmarkStart w:id="396" w:name="_Toc267345951"/>
      <w:bookmarkStart w:id="397" w:name="_Toc329630429"/>
      <w:bookmarkStart w:id="398" w:name="_Toc329635712"/>
      <w:r>
        <w:t>Kiến trúc xử lý kịch bản</w:t>
      </w:r>
      <w:bookmarkEnd w:id="396"/>
      <w:bookmarkEnd w:id="397"/>
      <w:bookmarkEnd w:id="398"/>
    </w:p>
    <w:p w:rsidR="00C21F24" w:rsidRDefault="00C21F24" w:rsidP="008337A4">
      <w:pPr>
        <w:pStyle w:val="VanDe"/>
      </w:pPr>
      <w:r>
        <w:t>Vấn đề</w:t>
      </w:r>
    </w:p>
    <w:p w:rsidR="00C21F24" w:rsidRDefault="00C21F24" w:rsidP="00C21F24">
      <w:pPr>
        <w:spacing w:after="0"/>
      </w:pPr>
      <w:r>
        <w:t>Trong thể loại game nhập vai một yếu tố cần thiết phải có đó là kịch bản. Nhưng để có thể dễ dàng thay đổi, thêm mới kịch bản trong game mà không cần phải xây dựng lại game thì ứng dụng cần phải có một kiến trúc chương trình thích hợp và một cấu trúc đặc tả cho kịch bản được lưu trữ bên ngoài. Hai yếu tố này kết hợp lại sẽ cho thành quả là ứng dụng game có thể hoàn toàn độc lập với chi tiết kịch bản, việc duy nhất cần làm là thiết kế một kịch bản và tạo lập một file kịch bản theo cấu trúc được quy định dựa trên kịch bản được thiết kế đó, ứng dụng game lúc này sẽ đọc kịch bản từ file và tạo màn chơi với các nhiệm vụ như đã được thiết kế trong kịch bản. Phần này chúng em sẽ trình bày về cấu trúc của file đặc tả cho kịch bản cần tạo dựng và kiến trúc chúng em cài đặt cho việc xử lý kịch bản để giải quyết vấn đề này.</w:t>
      </w:r>
    </w:p>
    <w:p w:rsidR="00C21F24" w:rsidRDefault="00C21F24" w:rsidP="008337A4">
      <w:pPr>
        <w:pStyle w:val="GiaiPhap"/>
      </w:pPr>
      <w:r>
        <w:t xml:space="preserve">  Giải pháp</w:t>
      </w:r>
    </w:p>
    <w:p w:rsidR="00372364" w:rsidRPr="0059136C" w:rsidRDefault="00B16997" w:rsidP="008337A4">
      <w:pPr>
        <w:pStyle w:val="GiaiPhap"/>
        <w:numPr>
          <w:ilvl w:val="0"/>
          <w:numId w:val="0"/>
        </w:numPr>
        <w:rPr>
          <w:b w:val="0"/>
        </w:rPr>
      </w:pPr>
      <w:r w:rsidRPr="0059136C">
        <w:rPr>
          <w:b w:val="0"/>
        </w:rPr>
        <w:t xml:space="preserve">Trong chương trình </w:t>
      </w:r>
      <w:r w:rsidR="00E20F0A" w:rsidRPr="0059136C">
        <w:rPr>
          <w:b w:val="0"/>
        </w:rPr>
        <w:t xml:space="preserve">ta </w:t>
      </w:r>
      <w:r w:rsidRPr="0059136C">
        <w:rPr>
          <w:b w:val="0"/>
        </w:rPr>
        <w:t>cần quản lý</w:t>
      </w:r>
      <w:r w:rsidR="00E20F0A" w:rsidRPr="0059136C">
        <w:rPr>
          <w:b w:val="0"/>
        </w:rPr>
        <w:t xml:space="preserve"> một danh sách toàn cục lưu các biến điều kiện và một danh sách khác quản lý toàn bộ các đối tượng trong</w:t>
      </w:r>
      <w:r w:rsidR="001F77B2" w:rsidRPr="0059136C">
        <w:rPr>
          <w:b w:val="0"/>
        </w:rPr>
        <w:t xml:space="preserve"> game</w:t>
      </w:r>
      <w:r w:rsidR="00B961C6" w:rsidRPr="0059136C">
        <w:rPr>
          <w:b w:val="0"/>
        </w:rPr>
        <w:t xml:space="preserve">. Trong chương trình chúng em đặt tên cho hai danh sách trên lần lượt là </w:t>
      </w:r>
      <w:r w:rsidR="00B961C6" w:rsidRPr="0059136C">
        <w:rPr>
          <w:i/>
        </w:rPr>
        <w:t>global.Condition</w:t>
      </w:r>
      <w:r w:rsidR="00B961C6" w:rsidRPr="0059136C">
        <w:rPr>
          <w:b w:val="0"/>
        </w:rPr>
        <w:t xml:space="preserve"> và </w:t>
      </w:r>
      <w:r w:rsidR="00B961C6" w:rsidRPr="0059136C">
        <w:rPr>
          <w:i/>
        </w:rPr>
        <w:t>global.GameEntity</w:t>
      </w:r>
      <w:r w:rsidR="00A1757B" w:rsidRPr="0059136C">
        <w:rPr>
          <w:b w:val="0"/>
        </w:rPr>
        <w:t>.</w:t>
      </w:r>
      <w:r w:rsidR="009F58CF" w:rsidRPr="0059136C">
        <w:rPr>
          <w:b w:val="0"/>
        </w:rPr>
        <w:t xml:space="preserve"> </w:t>
      </w:r>
      <w:r w:rsidR="009F58CF" w:rsidRPr="0059136C">
        <w:rPr>
          <w:i/>
        </w:rPr>
        <w:t>global.GameEntity</w:t>
      </w:r>
      <w:r w:rsidR="009F58CF" w:rsidRPr="0059136C">
        <w:rPr>
          <w:b w:val="0"/>
        </w:rPr>
        <w:t xml:space="preserve"> cho phép ta thao tác trực tiếp đến những đối tượng được quản lý trong game.</w:t>
      </w:r>
      <w:r w:rsidR="00372364" w:rsidRPr="0059136C">
        <w:rPr>
          <w:b w:val="0"/>
        </w:rPr>
        <w:t xml:space="preserve"> Như vậy phần kịch bản của game</w:t>
      </w:r>
      <w:r w:rsidR="009E2F77">
        <w:rPr>
          <w:b w:val="0"/>
        </w:rPr>
        <w:t xml:space="preserve"> về cơ bản</w:t>
      </w:r>
      <w:r w:rsidR="00372364" w:rsidRPr="0059136C">
        <w:rPr>
          <w:b w:val="0"/>
        </w:rPr>
        <w:t xml:space="preserve"> là phần kiểm tra biến điều kiện và nếu điều kiện thỏa thì </w:t>
      </w:r>
      <w:r w:rsidR="00C87731" w:rsidRPr="0059136C">
        <w:rPr>
          <w:b w:val="0"/>
        </w:rPr>
        <w:t xml:space="preserve">thực hiện </w:t>
      </w:r>
      <w:r w:rsidR="00372364" w:rsidRPr="0059136C">
        <w:rPr>
          <w:b w:val="0"/>
        </w:rPr>
        <w:t>thao tác lên các đối tượng</w:t>
      </w:r>
      <w:r w:rsidR="00C87731" w:rsidRPr="0059136C">
        <w:rPr>
          <w:b w:val="0"/>
        </w:rPr>
        <w:t xml:space="preserve"> có thể được lưu bên ngoài file đặc tả. Việc cần làm tiếp theo là định nghĩa một file đặt tả kịch bản và các thao</w:t>
      </w:r>
      <w:r w:rsidR="00D13185" w:rsidRPr="0059136C">
        <w:rPr>
          <w:b w:val="0"/>
        </w:rPr>
        <w:t xml:space="preserve"> tác có thể thực hiện</w:t>
      </w:r>
      <w:r w:rsidR="00C4197B" w:rsidRPr="0059136C">
        <w:rPr>
          <w:b w:val="0"/>
        </w:rPr>
        <w:t xml:space="preserve"> khi điều kiện được thỏa</w:t>
      </w:r>
      <w:r w:rsidR="00D13185" w:rsidRPr="0059136C">
        <w:rPr>
          <w:b w:val="0"/>
        </w:rPr>
        <w:t>.</w:t>
      </w:r>
    </w:p>
    <w:p w:rsidR="00C21F24" w:rsidRDefault="00C21F24" w:rsidP="00C21F24">
      <w:pPr>
        <w:pStyle w:val="Heading3"/>
        <w:keepLines/>
        <w:spacing w:before="0" w:after="0"/>
        <w:ind w:left="720"/>
        <w:jc w:val="both"/>
      </w:pPr>
      <w:bookmarkStart w:id="399" w:name="_Toc267345952"/>
      <w:bookmarkStart w:id="400" w:name="_Toc329630430"/>
      <w:bookmarkStart w:id="401" w:name="_Toc329635713"/>
      <w:r>
        <w:t>Cấu trúc file kịch bản</w:t>
      </w:r>
      <w:bookmarkEnd w:id="399"/>
      <w:bookmarkEnd w:id="400"/>
      <w:bookmarkEnd w:id="401"/>
    </w:p>
    <w:p w:rsidR="00C21F24" w:rsidRDefault="00C4197B" w:rsidP="00C21F24">
      <w:pPr>
        <w:spacing w:after="0"/>
      </w:pPr>
      <w:r>
        <w:t xml:space="preserve">Phần đặc </w:t>
      </w:r>
      <w:r w:rsidR="00C21F24">
        <w:t>tả cho</w:t>
      </w:r>
      <w:r>
        <w:t xml:space="preserve"> các</w:t>
      </w:r>
      <w:r w:rsidR="00C21F24">
        <w:t xml:space="preserve"> sự kiện sẽ được lưu trong file </w:t>
      </w:r>
      <w:r w:rsidR="00CD2F9E">
        <w:t>xml</w:t>
      </w:r>
      <w:r w:rsidR="00C21F24">
        <w:t>. Dưới đây là ví dụ về nội dung của mộ</w:t>
      </w:r>
      <w:r w:rsidR="00D16F45">
        <w:t>t file đặc tả sự kiện</w:t>
      </w:r>
      <w:r w:rsidR="00C21F24">
        <w:t>:</w:t>
      </w:r>
    </w:p>
    <w:p w:rsidR="00862184" w:rsidRPr="00862184" w:rsidRDefault="00862184" w:rsidP="00862184">
      <w:pPr>
        <w:pStyle w:val="SourceCode"/>
        <w:ind w:firstLine="0"/>
      </w:pPr>
      <w:r w:rsidRPr="00862184">
        <w:t>&lt;events&gt;</w:t>
      </w:r>
      <w:r w:rsidRPr="00862184">
        <w:tab/>
      </w:r>
    </w:p>
    <w:p w:rsidR="002D2291" w:rsidRDefault="002D2291" w:rsidP="002D2291">
      <w:pPr>
        <w:pStyle w:val="SourceCode"/>
        <w:ind w:firstLine="0"/>
      </w:pPr>
      <w:r>
        <w:t xml:space="preserve"> &lt;event id="teleporttovillage"&gt;</w:t>
      </w:r>
    </w:p>
    <w:p w:rsidR="002D2291" w:rsidRDefault="002D2291" w:rsidP="002D2291">
      <w:pPr>
        <w:pStyle w:val="SourceCode"/>
      </w:pPr>
    </w:p>
    <w:p w:rsidR="002D2291" w:rsidRDefault="002D2291" w:rsidP="002D2291">
      <w:pPr>
        <w:pStyle w:val="SourceCode"/>
      </w:pPr>
      <w:r>
        <w:t>&lt;preconditions&gt;</w:t>
      </w:r>
    </w:p>
    <w:p w:rsidR="002D2291" w:rsidRDefault="002D2291" w:rsidP="002D2291">
      <w:pPr>
        <w:pStyle w:val="SourceCode"/>
        <w:ind w:firstLine="720"/>
      </w:pPr>
      <w:r>
        <w:t>&lt;condition id="myhero_go_mapadventure-teleport-mapvillage" type="equal" value="0"/&gt;</w:t>
      </w:r>
    </w:p>
    <w:p w:rsidR="002D2291" w:rsidRDefault="002D2291" w:rsidP="002D2291">
      <w:pPr>
        <w:pStyle w:val="SourceCode"/>
        <w:ind w:firstLine="720"/>
      </w:pPr>
      <w:r>
        <w:t>&lt;condition id="myhero_kill_pitlord" type="greaterthan" value="2"/&gt;</w:t>
      </w:r>
    </w:p>
    <w:p w:rsidR="002D2291" w:rsidRDefault="002D2291" w:rsidP="002D2291">
      <w:pPr>
        <w:pStyle w:val="SourceCode"/>
      </w:pPr>
      <w:r>
        <w:t>&lt;/preconditions&gt;</w:t>
      </w:r>
    </w:p>
    <w:p w:rsidR="002D2291" w:rsidRDefault="002D2291" w:rsidP="002D2291">
      <w:pPr>
        <w:pStyle w:val="SourceCode"/>
      </w:pPr>
    </w:p>
    <w:p w:rsidR="002D2291" w:rsidRDefault="002D2291" w:rsidP="002D2291">
      <w:pPr>
        <w:pStyle w:val="SourceCode"/>
      </w:pPr>
      <w:r>
        <w:t>&lt;postactions&gt;</w:t>
      </w:r>
      <w:r>
        <w:tab/>
      </w:r>
      <w:r>
        <w:tab/>
      </w:r>
      <w:r>
        <w:tab/>
      </w:r>
      <w:r>
        <w:tab/>
      </w:r>
      <w:r>
        <w:tab/>
      </w:r>
      <w:r>
        <w:tab/>
      </w:r>
    </w:p>
    <w:p w:rsidR="002D2291" w:rsidRDefault="002D2291" w:rsidP="002D2291">
      <w:pPr>
        <w:pStyle w:val="SourceCode"/>
        <w:ind w:firstLine="720"/>
      </w:pPr>
      <w:r>
        <w:t xml:space="preserve">&lt;postaction type="changeMap"&gt; </w:t>
      </w:r>
    </w:p>
    <w:p w:rsidR="002D2291" w:rsidRDefault="002D2291" w:rsidP="002D2291">
      <w:pPr>
        <w:pStyle w:val="SourceCode"/>
      </w:pPr>
      <w:r>
        <w:tab/>
      </w:r>
      <w:r>
        <w:tab/>
        <w:t>&lt;parameter destination="mapvillage"/&gt;</w:t>
      </w:r>
      <w:r>
        <w:tab/>
      </w:r>
    </w:p>
    <w:p w:rsidR="002D2291" w:rsidRDefault="002D2291" w:rsidP="002D2291">
      <w:pPr>
        <w:pStyle w:val="SourceCode"/>
      </w:pPr>
      <w:r>
        <w:tab/>
        <w:t>&lt;/postaction&gt;</w:t>
      </w:r>
      <w:r>
        <w:tab/>
      </w:r>
      <w:r>
        <w:tab/>
      </w:r>
      <w:r>
        <w:tab/>
      </w:r>
    </w:p>
    <w:p w:rsidR="002D2291" w:rsidRDefault="002D2291" w:rsidP="002D2291">
      <w:pPr>
        <w:pStyle w:val="SourceCode"/>
      </w:pPr>
      <w:r>
        <w:tab/>
        <w:t>&lt;postaction type="updateCondition"&gt;</w:t>
      </w:r>
    </w:p>
    <w:p w:rsidR="002D2291" w:rsidRDefault="002D2291" w:rsidP="002D2291">
      <w:pPr>
        <w:pStyle w:val="SourceCode"/>
      </w:pPr>
      <w:r>
        <w:tab/>
      </w:r>
      <w:r>
        <w:tab/>
        <w:t>&lt;parameter type="set" targetid="myhero_go_mapadventure-teleport-mapvillage" value="-1"/&gt;</w:t>
      </w:r>
    </w:p>
    <w:p w:rsidR="002D2291" w:rsidRDefault="002D2291" w:rsidP="002D2291">
      <w:pPr>
        <w:pStyle w:val="SourceCode"/>
      </w:pPr>
      <w:r>
        <w:tab/>
        <w:t>&lt;/postaction&gt;</w:t>
      </w:r>
    </w:p>
    <w:p w:rsidR="002D2291" w:rsidRDefault="002D2291" w:rsidP="006A49A2">
      <w:pPr>
        <w:pStyle w:val="SourceCode"/>
        <w:ind w:firstLine="0"/>
      </w:pPr>
      <w:r>
        <w:t>&lt;/postactions&gt;</w:t>
      </w:r>
    </w:p>
    <w:p w:rsidR="002D2291" w:rsidRDefault="002D2291" w:rsidP="002D2291">
      <w:pPr>
        <w:pStyle w:val="SourceCode"/>
        <w:ind w:firstLine="0"/>
      </w:pPr>
      <w:r>
        <w:t xml:space="preserve">  </w:t>
      </w:r>
    </w:p>
    <w:p w:rsidR="002D2291" w:rsidRDefault="002D2291" w:rsidP="002D2291">
      <w:pPr>
        <w:pStyle w:val="SourceCode"/>
        <w:ind w:firstLine="0"/>
      </w:pPr>
      <w:r>
        <w:t xml:space="preserve">  &lt;/event&gt;</w:t>
      </w:r>
    </w:p>
    <w:p w:rsidR="00862184" w:rsidRDefault="00862184" w:rsidP="002D2291">
      <w:pPr>
        <w:pStyle w:val="SourceCode"/>
        <w:ind w:firstLine="0"/>
      </w:pPr>
      <w:r w:rsidRPr="00862184">
        <w:t>&lt;/events&gt;</w:t>
      </w:r>
    </w:p>
    <w:p w:rsidR="00762879" w:rsidRDefault="00762879" w:rsidP="00862184">
      <w:pPr>
        <w:spacing w:after="0"/>
      </w:pPr>
    </w:p>
    <w:p w:rsidR="004D6400" w:rsidRDefault="004D6400" w:rsidP="00862184">
      <w:pPr>
        <w:spacing w:after="0"/>
      </w:pPr>
      <w:r>
        <w:t>Trong file đặc tả</w:t>
      </w:r>
      <w:r w:rsidR="009E2F77">
        <w:t xml:space="preserve"> sẽ bao</w:t>
      </w:r>
      <w:r>
        <w:t xml:space="preserve"> gồm nhiều event, mỗ</w:t>
      </w:r>
      <w:r w:rsidR="00561442">
        <w:t>i event bao gồm</w:t>
      </w:r>
      <w:r>
        <w:t xml:space="preserve"> những thành phần sau đây:</w:t>
      </w:r>
    </w:p>
    <w:p w:rsidR="00B319A9" w:rsidRDefault="00B319A9" w:rsidP="00803C52">
      <w:pPr>
        <w:pStyle w:val="ListParagraph"/>
        <w:numPr>
          <w:ilvl w:val="0"/>
          <w:numId w:val="43"/>
        </w:numPr>
      </w:pPr>
      <w:r w:rsidRPr="00A93DBE">
        <w:rPr>
          <w:b/>
          <w:color w:val="0070C0"/>
        </w:rPr>
        <w:t>Preconditions</w:t>
      </w:r>
    </w:p>
    <w:p w:rsidR="00CE4BFC" w:rsidRDefault="00C21F24" w:rsidP="00C21F24">
      <w:pPr>
        <w:spacing w:after="0"/>
      </w:pPr>
      <w:r>
        <w:t>Mỗi node Event sẽ bắt đầu bằ</w:t>
      </w:r>
      <w:r w:rsidR="005F4A2F">
        <w:t xml:space="preserve">ng node </w:t>
      </w:r>
      <w:r w:rsidR="005F4A2F" w:rsidRPr="00667CE1">
        <w:rPr>
          <w:b/>
        </w:rPr>
        <w:t>prec</w:t>
      </w:r>
      <w:r w:rsidRPr="00667CE1">
        <w:rPr>
          <w:b/>
        </w:rPr>
        <w:t>ondition</w:t>
      </w:r>
      <w:r w:rsidR="000B1B23" w:rsidRPr="00667CE1">
        <w:rPr>
          <w:b/>
        </w:rPr>
        <w:t>s</w:t>
      </w:r>
      <w:r>
        <w:t xml:space="preserve"> biểu diễn cho</w:t>
      </w:r>
      <w:r w:rsidR="00667CE1">
        <w:t xml:space="preserve"> các</w:t>
      </w:r>
      <w:r>
        <w:t xml:space="preserve"> điều kiện để sự kiện này được kích hoạ</w:t>
      </w:r>
      <w:r w:rsidR="006926A4">
        <w:t xml:space="preserve">t. </w:t>
      </w:r>
      <w:r w:rsidR="006926A4" w:rsidRPr="00667CE1">
        <w:rPr>
          <w:b/>
        </w:rPr>
        <w:t>Precondition</w:t>
      </w:r>
      <w:r w:rsidR="00667CE1" w:rsidRPr="00667CE1">
        <w:rPr>
          <w:b/>
        </w:rPr>
        <w:t>s</w:t>
      </w:r>
      <w:r w:rsidR="006926A4">
        <w:t xml:space="preserve"> là một tập hợp các </w:t>
      </w:r>
      <w:r>
        <w:t xml:space="preserve">điều kiện </w:t>
      </w:r>
      <w:r w:rsidR="005C1587">
        <w:t>so sánh</w:t>
      </w:r>
      <w:r w:rsidR="006926A4">
        <w:t xml:space="preserve"> </w:t>
      </w:r>
      <w:r w:rsidR="00667CE1">
        <w:t xml:space="preserve">giữa </w:t>
      </w:r>
      <w:r w:rsidR="006926A4">
        <w:t xml:space="preserve">các biến điều kiện </w:t>
      </w:r>
      <w:r w:rsidR="006926A4" w:rsidRPr="00744FB0">
        <w:rPr>
          <w:i/>
        </w:rPr>
        <w:t>global</w:t>
      </w:r>
      <w:r w:rsidR="00744FB0" w:rsidRPr="00744FB0">
        <w:rPr>
          <w:i/>
        </w:rPr>
        <w:t>.Condition</w:t>
      </w:r>
      <w:r w:rsidR="00667CE1">
        <w:t xml:space="preserve"> </w:t>
      </w:r>
      <w:r w:rsidR="005C1587">
        <w:t xml:space="preserve">với </w:t>
      </w:r>
      <w:r w:rsidR="006926A4">
        <w:t xml:space="preserve">các giá trị cụ thể. </w:t>
      </w:r>
      <w:r w:rsidR="0011001D">
        <w:t>Các phép so sánh được chúng em hỗ trợ bao gồm lớn hơn, nhỏ hơn, hay bằng.</w:t>
      </w:r>
    </w:p>
    <w:p w:rsidR="00762879" w:rsidRPr="00F33DC1" w:rsidRDefault="00F33DC1" w:rsidP="00C21F24">
      <w:pPr>
        <w:spacing w:after="0"/>
      </w:pPr>
      <w:r>
        <w:t xml:space="preserve">Xét sự kiện </w:t>
      </w:r>
      <w:r w:rsidR="00106E39" w:rsidRPr="00106E39">
        <w:rPr>
          <w:i/>
        </w:rPr>
        <w:t>teleporttovillage</w:t>
      </w:r>
      <w:r w:rsidR="00106E39">
        <w:t xml:space="preserve"> </w:t>
      </w:r>
      <w:r>
        <w:t xml:space="preserve">trong ví dụ trên, </w:t>
      </w:r>
      <w:r w:rsidR="0046570B">
        <w:t xml:space="preserve">đây là </w:t>
      </w:r>
      <w:r>
        <w:t xml:space="preserve">sự kiện khi </w:t>
      </w:r>
      <w:r w:rsidR="00106E39">
        <w:t>nhân vật di chuyển sang map khác</w:t>
      </w:r>
      <w:r w:rsidR="00E218B9">
        <w:t xml:space="preserve">. </w:t>
      </w:r>
      <w:r w:rsidR="005B32DA" w:rsidRPr="00E218B9">
        <w:rPr>
          <w:b/>
        </w:rPr>
        <w:t>Precondition</w:t>
      </w:r>
      <w:r w:rsidR="00E218B9" w:rsidRPr="00E218B9">
        <w:rPr>
          <w:b/>
        </w:rPr>
        <w:t>s</w:t>
      </w:r>
      <w:r w:rsidR="005B32DA">
        <w:t xml:space="preserve"> của sự kiện này yêu cầu biến điều kiện global </w:t>
      </w:r>
      <w:r w:rsidR="00106E39" w:rsidRPr="00106E39">
        <w:rPr>
          <w:i/>
        </w:rPr>
        <w:t>myhero_go_mapadventure-teleport-mapvillage</w:t>
      </w:r>
      <w:r w:rsidR="00106E39">
        <w:t xml:space="preserve"> </w:t>
      </w:r>
      <w:r w:rsidR="005B32DA">
        <w:t xml:space="preserve">phải có giá trị là 0 </w:t>
      </w:r>
      <w:r w:rsidR="00106E39">
        <w:t xml:space="preserve">và biến điều kiện </w:t>
      </w:r>
      <w:r w:rsidR="00106E39" w:rsidRPr="00106E39">
        <w:rPr>
          <w:i/>
        </w:rPr>
        <w:t>myhero_kill_pitlord</w:t>
      </w:r>
      <w:r w:rsidR="00106E39">
        <w:t xml:space="preserve"> </w:t>
      </w:r>
      <w:r w:rsidR="00106E39">
        <w:rPr>
          <w:i/>
        </w:rPr>
        <w:t xml:space="preserve"> </w:t>
      </w:r>
      <w:r w:rsidR="00106E39">
        <w:t xml:space="preserve">phải có giá trị lớn hơn 2 </w:t>
      </w:r>
      <w:r w:rsidR="005B32DA">
        <w:t>để sự kiện được xảy ra.</w:t>
      </w:r>
      <w:r w:rsidR="00BF5767">
        <w:t xml:space="preserve"> Biến </w:t>
      </w:r>
      <w:r w:rsidR="00BF5767" w:rsidRPr="00106E39">
        <w:rPr>
          <w:i/>
        </w:rPr>
        <w:t>myhero_go_mapadventure</w:t>
      </w:r>
      <w:r w:rsidR="00BF5767">
        <w:rPr>
          <w:i/>
        </w:rPr>
        <w:t>-teleport-mapvillage</w:t>
      </w:r>
      <w:r w:rsidR="00BF5767">
        <w:t xml:space="preserve"> cho biết nhân vật có đi đến đúng vị trí yêu cầu để có thể </w:t>
      </w:r>
      <w:r w:rsidR="00BF5767" w:rsidRPr="00BF5767">
        <w:rPr>
          <w:i/>
        </w:rPr>
        <w:t>teleport</w:t>
      </w:r>
      <w:r w:rsidR="00BF5767">
        <w:t xml:space="preserve"> không, biến </w:t>
      </w:r>
      <w:r w:rsidR="00BF5767" w:rsidRPr="00106E39">
        <w:rPr>
          <w:i/>
        </w:rPr>
        <w:t>myhero_kill_pitlord</w:t>
      </w:r>
      <w:r w:rsidR="00BF5767">
        <w:rPr>
          <w:i/>
        </w:rPr>
        <w:t xml:space="preserve"> </w:t>
      </w:r>
      <w:r w:rsidR="00BF5767">
        <w:t xml:space="preserve"> cho biế</w:t>
      </w:r>
      <w:r w:rsidR="00A025D9">
        <w:t xml:space="preserve">t số lượng pitlord đã </w:t>
      </w:r>
      <w:r w:rsidR="008D6628">
        <w:t xml:space="preserve">bị </w:t>
      </w:r>
      <w:r w:rsidR="00A025D9">
        <w:t xml:space="preserve">diệt </w:t>
      </w:r>
      <w:r w:rsidR="008D6628">
        <w:t>bởi nhân vật</w:t>
      </w:r>
      <w:r w:rsidR="00A025D9">
        <w:t>.</w:t>
      </w:r>
    </w:p>
    <w:p w:rsidR="00B319A9" w:rsidRDefault="00B319A9" w:rsidP="00803C52">
      <w:pPr>
        <w:pStyle w:val="ListParagraph"/>
        <w:numPr>
          <w:ilvl w:val="0"/>
          <w:numId w:val="43"/>
        </w:numPr>
      </w:pPr>
      <w:r w:rsidRPr="00A93DBE">
        <w:rPr>
          <w:b/>
          <w:color w:val="0070C0"/>
        </w:rPr>
        <w:t>Postactions</w:t>
      </w:r>
    </w:p>
    <w:p w:rsidR="00762879" w:rsidRDefault="00C21F24" w:rsidP="00C21F24">
      <w:pPr>
        <w:spacing w:after="0"/>
      </w:pPr>
      <w:r>
        <w:t>Cuối mỗi node Event bắt buộc phải có mộ</w:t>
      </w:r>
      <w:r w:rsidR="003B4AAB">
        <w:t xml:space="preserve">t node </w:t>
      </w:r>
      <w:r w:rsidR="003B4AAB" w:rsidRPr="00D47D55">
        <w:rPr>
          <w:b/>
        </w:rPr>
        <w:t>p</w:t>
      </w:r>
      <w:r w:rsidRPr="00D47D55">
        <w:rPr>
          <w:b/>
        </w:rPr>
        <w:t>os</w:t>
      </w:r>
      <w:r w:rsidR="003B4AAB" w:rsidRPr="00D47D55">
        <w:rPr>
          <w:b/>
        </w:rPr>
        <w:t>tactions</w:t>
      </w:r>
      <w:r>
        <w:t xml:space="preserve">. Node này có nhiệm vụ giúp xác định </w:t>
      </w:r>
      <w:r w:rsidR="0010411A">
        <w:t>hành động được thực hiện khi event xảy ra.</w:t>
      </w:r>
      <w:r w:rsidR="000E0123">
        <w:t xml:space="preserve"> Có nhiều loại hành động có thể được thực hiệ</w:t>
      </w:r>
      <w:r w:rsidR="00A926DA">
        <w:t>n như cập nhật biến điều kiện global, cập nhật thuộc tính của nhân vật</w:t>
      </w:r>
      <w:r w:rsidR="00D47D55">
        <w:t xml:space="preserve">, xuât thông báo ra màn hình. </w:t>
      </w:r>
      <w:r w:rsidR="00BA5CED">
        <w:t xml:space="preserve">Xét sự kiện </w:t>
      </w:r>
      <w:r w:rsidR="00A025D9" w:rsidRPr="00106E39">
        <w:rPr>
          <w:i/>
        </w:rPr>
        <w:t>teleporttovillage</w:t>
      </w:r>
      <w:r w:rsidR="00A025D9">
        <w:t xml:space="preserve"> </w:t>
      </w:r>
      <w:r w:rsidR="00BA5CED">
        <w:t>trong ví dụ trên</w:t>
      </w:r>
      <w:r w:rsidR="00941615">
        <w:t>, có 2</w:t>
      </w:r>
      <w:r w:rsidR="00CF0FEA">
        <w:t xml:space="preserve"> hành động được thực hiện trong </w:t>
      </w:r>
      <w:r w:rsidR="00CF0FEA" w:rsidRPr="00EF5A65">
        <w:rPr>
          <w:b/>
        </w:rPr>
        <w:t>postactions</w:t>
      </w:r>
      <w:r w:rsidR="00CF0FEA">
        <w:t xml:space="preserve"> đó là </w:t>
      </w:r>
      <w:r w:rsidR="00941615">
        <w:t>cập nhật</w:t>
      </w:r>
      <w:r w:rsidR="00CF0FEA">
        <w:t xml:space="preserve"> biến điều kiện </w:t>
      </w:r>
      <w:r w:rsidR="00941615" w:rsidRPr="00106E39">
        <w:rPr>
          <w:i/>
        </w:rPr>
        <w:t>myhero_go_mapadventure</w:t>
      </w:r>
      <w:r w:rsidR="00941615">
        <w:rPr>
          <w:i/>
        </w:rPr>
        <w:t>-teleport-mapvillage</w:t>
      </w:r>
      <w:r w:rsidR="00CF0FEA">
        <w:t xml:space="preserve"> </w:t>
      </w:r>
      <w:r w:rsidR="00A810B2">
        <w:t xml:space="preserve">và thay đổi </w:t>
      </w:r>
      <w:r w:rsidR="00C7512E">
        <w:t xml:space="preserve">map hiện tại </w:t>
      </w:r>
      <w:r w:rsidR="00A810B2">
        <w:t>sang một map khác.</w:t>
      </w:r>
    </w:p>
    <w:p w:rsidR="000E495C" w:rsidRPr="00972C54" w:rsidRDefault="00C21F24" w:rsidP="000E495C">
      <w:pPr>
        <w:pStyle w:val="Heading3"/>
        <w:keepLines/>
        <w:spacing w:before="0" w:after="0"/>
        <w:ind w:left="720"/>
        <w:jc w:val="both"/>
      </w:pPr>
      <w:bookmarkStart w:id="402" w:name="_Toc267345953"/>
      <w:bookmarkStart w:id="403" w:name="_Toc329630431"/>
      <w:bookmarkStart w:id="404" w:name="_Toc329635714"/>
      <w:r>
        <w:t>Kiến trúc module xử lý kịch bản</w:t>
      </w:r>
      <w:bookmarkEnd w:id="402"/>
      <w:bookmarkEnd w:id="403"/>
      <w:bookmarkEnd w:id="404"/>
    </w:p>
    <w:p w:rsidR="00C21F24" w:rsidRDefault="00C21F24" w:rsidP="00C21F24">
      <w:pPr>
        <w:spacing w:after="0" w:line="336" w:lineRule="auto"/>
      </w:pPr>
      <w:r>
        <w:t xml:space="preserve">Để thực thi những thao tác đặc trưng khi một sự kiện được kích hoạt như nói một câu, hỏi một câu hỏi, chuyển qua </w:t>
      </w:r>
      <w:r w:rsidR="00C7512E">
        <w:t>map</w:t>
      </w:r>
      <w:r>
        <w:t xml:space="preserve"> chiến đấu, </w:t>
      </w:r>
      <w:r w:rsidR="00C7512E">
        <w:t>cập nhật thuộc tính nhân vật</w:t>
      </w:r>
      <w:r>
        <w:t>… cần có một module</w:t>
      </w:r>
      <w:r w:rsidR="00C7512E">
        <w:t xml:space="preserve"> riêng</w:t>
      </w:r>
      <w:r>
        <w:t xml:space="preserve"> xử lý cho từng hành động</w:t>
      </w:r>
      <w:r w:rsidR="00C7512E">
        <w:t xml:space="preserve"> đó</w:t>
      </w:r>
      <w:r>
        <w:t xml:space="preserve"> </w:t>
      </w:r>
      <w:r w:rsidR="00C7512E">
        <w:t>ví dụ</w:t>
      </w:r>
      <w:r>
        <w:t xml:space="preserve"> như </w:t>
      </w:r>
      <w:r w:rsidR="00972C54">
        <w:t>PostActionUpdateAttribute</w:t>
      </w:r>
      <w:r>
        <w:t xml:space="preserve">, </w:t>
      </w:r>
      <w:r w:rsidR="00972C54">
        <w:t>PostActionChangeMap</w:t>
      </w:r>
      <w:r w:rsidR="004F0E06">
        <w:t xml:space="preserve">, </w:t>
      </w:r>
      <w:r w:rsidR="00FA631B">
        <w:t>PostAction</w:t>
      </w:r>
      <w:r w:rsidR="00F847DE">
        <w:t>UpdateCondition</w:t>
      </w:r>
      <w:r w:rsidR="00C7512E">
        <w:t xml:space="preserve"> </w:t>
      </w:r>
      <w:r>
        <w:t xml:space="preserve">Trong kiến trúc này các lớp </w:t>
      </w:r>
      <w:r w:rsidR="001C0910">
        <w:t>tương ứng với từng hành động</w:t>
      </w:r>
      <w:r>
        <w:t xml:space="preserve"> sẽ </w:t>
      </w:r>
      <w:r w:rsidR="00444474">
        <w:t>kế thừa từ</w:t>
      </w:r>
      <w:r>
        <w:t xml:space="preserve"> </w:t>
      </w:r>
      <w:r w:rsidR="00444474">
        <w:t>lớp cha PostAction</w:t>
      </w:r>
    </w:p>
    <w:p w:rsidR="00461BD2" w:rsidRPr="00461BD2" w:rsidRDefault="00461BD2" w:rsidP="00461BD2">
      <w:pPr>
        <w:pStyle w:val="SourceCode"/>
        <w:ind w:firstLine="0"/>
        <w:rPr>
          <w:rFonts w:ascii="Times New Roman" w:eastAsia="MS Mincho" w:hAnsi="Times New Roman" w:cs="Times New Roman"/>
          <w:noProof w:val="0"/>
          <w:sz w:val="26"/>
          <w:szCs w:val="24"/>
          <w:lang w:eastAsia="ja-JP"/>
        </w:rPr>
      </w:pPr>
      <w:r w:rsidRPr="00461BD2">
        <w:t>function PostAction(){</w:t>
      </w:r>
      <w:r w:rsidRPr="00461BD2">
        <w:cr/>
        <w:t>}</w:t>
      </w:r>
      <w:r w:rsidRPr="00461BD2">
        <w:cr/>
        <w:t>PostAction.prototype.action = function(parameter){</w:t>
      </w:r>
      <w:r w:rsidRPr="00461BD2">
        <w:tab/>
      </w:r>
      <w:r w:rsidRPr="00461BD2">
        <w:cr/>
        <w:t>}</w:t>
      </w:r>
    </w:p>
    <w:p w:rsidR="004B4A8B" w:rsidRPr="004B4A8B" w:rsidRDefault="004B4A8B" w:rsidP="004B4A8B">
      <w:pPr>
        <w:pStyle w:val="ListParagraph"/>
        <w:numPr>
          <w:ilvl w:val="0"/>
          <w:numId w:val="0"/>
        </w:numPr>
        <w:ind w:left="360"/>
      </w:pPr>
    </w:p>
    <w:p w:rsidR="00C21F24" w:rsidRDefault="00461BD2" w:rsidP="00803C52">
      <w:pPr>
        <w:pStyle w:val="ListParagraph"/>
        <w:numPr>
          <w:ilvl w:val="0"/>
          <w:numId w:val="29"/>
        </w:numPr>
      </w:pPr>
      <w:r>
        <w:rPr>
          <w:b/>
        </w:rPr>
        <w:t>Action</w:t>
      </w:r>
      <w:r w:rsidR="00C21F24">
        <w:t xml:space="preserve">: </w:t>
      </w:r>
      <w:r>
        <w:t xml:space="preserve">Hành động được thực thi khi sự kiện xảy ra. </w:t>
      </w:r>
      <w:r w:rsidR="00C21F24">
        <w:t>Nhận vào một chuỗi xml tham số. Chuỗi tham số này chính là chuỗi XML củ</w:t>
      </w:r>
      <w:r w:rsidR="004D0724">
        <w:t xml:space="preserve">a node Parameter </w:t>
      </w:r>
      <w:r w:rsidR="00C21F24">
        <w:t xml:space="preserve">trong </w:t>
      </w:r>
      <w:r w:rsidR="004D0724">
        <w:t xml:space="preserve">từng </w:t>
      </w:r>
      <w:r w:rsidR="00C21F24">
        <w:t xml:space="preserve">node </w:t>
      </w:r>
      <w:r w:rsidR="004D0724">
        <w:t>Post</w:t>
      </w:r>
      <w:r w:rsidR="00C21F24">
        <w:t xml:space="preserve">Action của Event. Chuỗi tham số này sẽ được lớp </w:t>
      </w:r>
      <w:r w:rsidR="00F22C7D">
        <w:t>Post</w:t>
      </w:r>
      <w:r w:rsidR="00C21F24">
        <w:t>Action cụ thể parse và lấy tham số để xử lý.</w:t>
      </w:r>
    </w:p>
    <w:p w:rsidR="00C21F24" w:rsidRDefault="009715C6" w:rsidP="00C21F24">
      <w:pPr>
        <w:pStyle w:val="HinhAnh"/>
        <w:keepNext/>
        <w:spacing w:after="0"/>
        <w:ind w:firstLine="0"/>
        <w:jc w:val="both"/>
      </w:pPr>
      <w:r>
        <w:rPr>
          <w:noProof/>
        </w:rPr>
        <w:drawing>
          <wp:inline distT="0" distB="0" distL="0" distR="0" wp14:anchorId="2969EE3F" wp14:editId="5FE5BB41">
            <wp:extent cx="5583555" cy="18258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83555" cy="1825863"/>
                    </a:xfrm>
                    <a:prstGeom prst="rect">
                      <a:avLst/>
                    </a:prstGeom>
                    <a:noFill/>
                    <a:ln>
                      <a:noFill/>
                    </a:ln>
                  </pic:spPr>
                </pic:pic>
              </a:graphicData>
            </a:graphic>
          </wp:inline>
        </w:drawing>
      </w:r>
    </w:p>
    <w:p w:rsidR="00C21F24" w:rsidRDefault="004B470D" w:rsidP="004B470D">
      <w:pPr>
        <w:pStyle w:val="Caption"/>
      </w:pPr>
      <w:bookmarkStart w:id="405" w:name="_Toc267345873"/>
      <w:bookmarkStart w:id="406" w:name="_Toc329728262"/>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C21F24">
        <w:t xml:space="preserve">Sơ đồ các lớp </w:t>
      </w:r>
      <w:r>
        <w:t>Post</w:t>
      </w:r>
      <w:r w:rsidR="00C21F24">
        <w:t>Action thực thi hành động của Event</w:t>
      </w:r>
      <w:bookmarkEnd w:id="405"/>
      <w:bookmarkEnd w:id="406"/>
    </w:p>
    <w:p w:rsidR="004F08CB" w:rsidRDefault="00C21F24" w:rsidP="00C21F24">
      <w:pPr>
        <w:spacing w:after="0" w:line="336" w:lineRule="auto"/>
      </w:pPr>
      <w:r>
        <w:t>Chúng em cài đặt một lớ</w:t>
      </w:r>
      <w:r w:rsidR="009715C6">
        <w:t xml:space="preserve">p </w:t>
      </w:r>
      <w:r w:rsidR="009715C6" w:rsidRPr="00BF50DF">
        <w:rPr>
          <w:b/>
        </w:rPr>
        <w:t>Event</w:t>
      </w:r>
      <w:r w:rsidRPr="00BF50DF">
        <w:rPr>
          <w:b/>
        </w:rPr>
        <w:t>Manager</w:t>
      </w:r>
      <w:r>
        <w:t xml:space="preserve"> làm nhiệm vụ điều khiển việc xử lý kịch bản. </w:t>
      </w:r>
      <w:r w:rsidR="009715C6" w:rsidRPr="00BF50DF">
        <w:rPr>
          <w:b/>
        </w:rPr>
        <w:t>EventManager</w:t>
      </w:r>
      <w:r w:rsidR="009715C6">
        <w:t xml:space="preserve"> </w:t>
      </w:r>
      <w:r>
        <w:t>sẽ đọ</w:t>
      </w:r>
      <w:r w:rsidR="009715C6">
        <w:t>c danh sách events</w:t>
      </w:r>
      <w:r>
        <w:t xml:space="preserve"> từ file và lưu trữ danh sách các events có trong kịch bản. Ngoài ra lớp </w:t>
      </w:r>
      <w:r w:rsidR="009715C6" w:rsidRPr="00BF50DF">
        <w:rPr>
          <w:b/>
        </w:rPr>
        <w:t>EventManager</w:t>
      </w:r>
      <w:r w:rsidR="009715C6">
        <w:t xml:space="preserve"> </w:t>
      </w:r>
      <w:r>
        <w:t xml:space="preserve">còn chứa một danh sách các </w:t>
      </w:r>
      <w:r w:rsidR="009715C6">
        <w:t>Post</w:t>
      </w:r>
      <w:r>
        <w:t>Action được hỗ trợ.</w:t>
      </w:r>
      <w:r w:rsidR="004F08CB">
        <w:t xml:space="preserve">  </w:t>
      </w:r>
      <w:r w:rsidR="00FD7CBC">
        <w:t>Trong</w:t>
      </w:r>
      <w:r w:rsidR="004F08CB">
        <w:t xml:space="preserve"> EventManager </w:t>
      </w:r>
      <w:r w:rsidR="00FD7CBC">
        <w:t>có</w:t>
      </w:r>
      <w:r w:rsidR="004F08CB">
        <w:t xml:space="preserve"> phương thức </w:t>
      </w:r>
      <w:r w:rsidR="004F08CB" w:rsidRPr="00BF50DF">
        <w:rPr>
          <w:b/>
        </w:rPr>
        <w:t>updateEvents</w:t>
      </w:r>
      <w:r w:rsidR="004F08CB">
        <w:t xml:space="preserve"> để cập nhật lại tất cả các event được quản lý trong </w:t>
      </w:r>
      <w:r w:rsidR="004F08CB" w:rsidRPr="00BF50DF">
        <w:rPr>
          <w:b/>
        </w:rPr>
        <w:t>EventManager</w:t>
      </w:r>
      <w:r>
        <w:t xml:space="preserve"> </w:t>
      </w:r>
      <w:r w:rsidR="004F08CB">
        <w:t xml:space="preserve">mỗi khi các biến điều kiện global thay đổi giá trị. Phương thức </w:t>
      </w:r>
      <w:r w:rsidR="004F08CB" w:rsidRPr="00BF50DF">
        <w:rPr>
          <w:b/>
        </w:rPr>
        <w:t>updateEvents</w:t>
      </w:r>
      <w:r w:rsidR="004F08CB">
        <w:t xml:space="preserve"> sẽ duyệt qua từng event để kiểm tra nếu precondition của một event được thỏa thì thực hiện hành động postactions của event đó.</w:t>
      </w:r>
    </w:p>
    <w:p w:rsidR="004F08CB" w:rsidRDefault="004F08CB" w:rsidP="00C21F24">
      <w:pPr>
        <w:spacing w:after="0" w:line="336" w:lineRule="auto"/>
      </w:pPr>
    </w:p>
    <w:p w:rsidR="00BF50DF" w:rsidRDefault="00BF50DF" w:rsidP="00C21F24">
      <w:pPr>
        <w:pStyle w:val="HinhAnh"/>
        <w:keepNext/>
        <w:spacing w:after="0"/>
        <w:ind w:firstLine="0"/>
        <w:jc w:val="both"/>
        <w:rPr>
          <w:noProof/>
        </w:rPr>
      </w:pPr>
    </w:p>
    <w:p w:rsidR="00BF50DF" w:rsidRDefault="00BF50DF" w:rsidP="00C21F24">
      <w:pPr>
        <w:pStyle w:val="HinhAnh"/>
        <w:keepNext/>
        <w:spacing w:after="0"/>
        <w:ind w:firstLine="0"/>
        <w:jc w:val="both"/>
        <w:rPr>
          <w:noProof/>
        </w:rPr>
      </w:pPr>
    </w:p>
    <w:p w:rsidR="00BF50DF" w:rsidRDefault="00BF50DF" w:rsidP="00BF50DF">
      <w:pPr>
        <w:pStyle w:val="HinhAnh"/>
        <w:keepNext/>
        <w:spacing w:after="0"/>
        <w:ind w:firstLine="0"/>
        <w:rPr>
          <w:noProof/>
        </w:rPr>
      </w:pPr>
    </w:p>
    <w:p w:rsidR="00C21F24" w:rsidRDefault="00BF50DF" w:rsidP="00BF50DF">
      <w:pPr>
        <w:pStyle w:val="HinhAnh"/>
        <w:keepNext/>
        <w:spacing w:after="0"/>
        <w:ind w:firstLine="0"/>
      </w:pPr>
      <w:r>
        <w:rPr>
          <w:noProof/>
        </w:rPr>
        <w:drawing>
          <wp:inline distT="0" distB="0" distL="0" distR="0" wp14:anchorId="0B4D9AB0" wp14:editId="3B33FEE5">
            <wp:extent cx="5602985" cy="21717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8"/>
                    <a:srcRect l="17008" t="11765" r="1732" b="32210"/>
                    <a:stretch/>
                  </pic:blipFill>
                  <pic:spPr bwMode="auto">
                    <a:xfrm>
                      <a:off x="0" y="0"/>
                      <a:ext cx="5603426" cy="2171871"/>
                    </a:xfrm>
                    <a:prstGeom prst="rect">
                      <a:avLst/>
                    </a:prstGeom>
                    <a:ln>
                      <a:noFill/>
                    </a:ln>
                    <a:extLst>
                      <a:ext uri="{53640926-AAD7-44D8-BBD7-CCE9431645EC}">
                        <a14:shadowObscured xmlns:a14="http://schemas.microsoft.com/office/drawing/2010/main"/>
                      </a:ext>
                    </a:extLst>
                  </pic:spPr>
                </pic:pic>
              </a:graphicData>
            </a:graphic>
          </wp:inline>
        </w:drawing>
      </w:r>
    </w:p>
    <w:p w:rsidR="00C21F24" w:rsidRDefault="00A33B24" w:rsidP="00A33B24">
      <w:pPr>
        <w:pStyle w:val="Caption"/>
      </w:pPr>
      <w:bookmarkStart w:id="407" w:name="_Toc267345874"/>
      <w:bookmarkStart w:id="408" w:name="_Toc329728263"/>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r>
        <w:t xml:space="preserve"> </w:t>
      </w:r>
      <w:r w:rsidR="00C21F24">
        <w:t>Sơ đồ lớp module quản lý kịch bản</w:t>
      </w:r>
      <w:bookmarkEnd w:id="407"/>
      <w:bookmarkEnd w:id="408"/>
    </w:p>
    <w:p w:rsidR="00C21F24" w:rsidRDefault="00C21F24" w:rsidP="008337A4">
      <w:pPr>
        <w:pStyle w:val="KetLuan"/>
      </w:pPr>
      <w:r>
        <w:t>Kết luận:</w:t>
      </w:r>
    </w:p>
    <w:p w:rsidR="00C21F24" w:rsidRDefault="00C21F24" w:rsidP="00C21F24">
      <w:pPr>
        <w:spacing w:after="0"/>
      </w:pPr>
      <w:r>
        <w:t>Với kiến trúc được thiết kế như trên có thể đáp ứng được việc hiện thực hoá cho khá nhiều kịch bản khác nhau và dễ dàng mở rộng cũng như chỉnh sửa lại kịch bản mà không cần can thiệp vào mã nguồn chương trình. Giải quyết được vấn đề được đặt ra về tính tiện dụng và linh động trong kịch bản của một engine game.</w:t>
      </w:r>
    </w:p>
    <w:p w:rsidR="00C21F24" w:rsidRDefault="00C21F24" w:rsidP="00C21F24">
      <w:pPr>
        <w:spacing w:line="276" w:lineRule="auto"/>
        <w:jc w:val="left"/>
        <w:rPr>
          <w:rFonts w:ascii="Arial" w:eastAsiaTheme="majorEastAsia" w:hAnsi="Arial" w:cs="Arial"/>
          <w:b/>
          <w:bCs/>
          <w:sz w:val="28"/>
          <w:szCs w:val="28"/>
        </w:rPr>
      </w:pPr>
      <w:r>
        <w:br w:type="page"/>
      </w:r>
    </w:p>
    <w:p w:rsidR="00C21F24" w:rsidRDefault="00C21F24" w:rsidP="00C21F24">
      <w:pPr>
        <w:pStyle w:val="Heading2"/>
        <w:keepLines/>
        <w:spacing w:before="0" w:after="0" w:line="336" w:lineRule="auto"/>
      </w:pPr>
      <w:bookmarkStart w:id="409" w:name="_Toc267345954"/>
      <w:bookmarkStart w:id="410" w:name="_Toc329630432"/>
      <w:bookmarkStart w:id="411" w:name="_Toc329635715"/>
      <w:r>
        <w:t>Kiến trúc quản lý màn chơi</w:t>
      </w:r>
      <w:bookmarkEnd w:id="409"/>
      <w:bookmarkEnd w:id="410"/>
      <w:bookmarkEnd w:id="411"/>
    </w:p>
    <w:p w:rsidR="00C21F24" w:rsidRDefault="00C21F24" w:rsidP="008337A4">
      <w:pPr>
        <w:pStyle w:val="VanDe"/>
      </w:pPr>
      <w:r>
        <w:t>Vấn đề</w:t>
      </w:r>
    </w:p>
    <w:p w:rsidR="00C21F24" w:rsidRDefault="00C21F24" w:rsidP="00C21F24">
      <w:pPr>
        <w:spacing w:after="0" w:line="336" w:lineRule="auto"/>
      </w:pPr>
      <w:r>
        <w:t>Một màn chơi trong game được cấu tạo từ</w:t>
      </w:r>
      <w:r w:rsidR="00AC53AB">
        <w:t xml:space="preserve"> 3</w:t>
      </w:r>
      <w:r>
        <w:t xml:space="preserve"> thành phần, thứ nhất là địa hình, thứ</w:t>
      </w:r>
      <w:r w:rsidR="006B4BC6">
        <w:t xml:space="preserve"> 2</w:t>
      </w:r>
      <w:r>
        <w:t xml:space="preserve"> là các building trong màn chơi và cuối cùng là các nhân vật do hệ thống quản lý được đặt trên địa hình. Phần này trình bày về kiến trúc chúng em cài đặt để cho phép một màn chơi có thể được quy định từ file đặc tả bên ngoài, module xử lý của ứng dụng chỉ cần đọc file đặc tả này và xây dựng một màn chơi như mong muốn.</w:t>
      </w:r>
    </w:p>
    <w:p w:rsidR="00BF50DF" w:rsidRDefault="00C21F24" w:rsidP="00C21F24">
      <w:pPr>
        <w:pStyle w:val="Heading3"/>
        <w:keepLines/>
        <w:spacing w:before="0" w:after="0"/>
        <w:ind w:left="720"/>
        <w:jc w:val="both"/>
      </w:pPr>
      <w:bookmarkStart w:id="412" w:name="_Toc267345955"/>
      <w:bookmarkStart w:id="413" w:name="_Toc329630433"/>
      <w:bookmarkStart w:id="414" w:name="_Toc329635716"/>
      <w:r>
        <w:t>Quản lý Building</w:t>
      </w:r>
      <w:bookmarkEnd w:id="412"/>
      <w:bookmarkEnd w:id="413"/>
      <w:bookmarkEnd w:id="414"/>
    </w:p>
    <w:p w:rsidR="00BA186C" w:rsidRDefault="00BA186C" w:rsidP="00BA186C">
      <w:pPr>
        <w:spacing w:after="0"/>
      </w:pPr>
      <w:r>
        <w:t xml:space="preserve">Mỗi building sẽ bao gồm những </w:t>
      </w:r>
      <w:r w:rsidR="00640BA7">
        <w:t>thành phần</w:t>
      </w:r>
      <w:r>
        <w:t xml:space="preserve"> sau:</w:t>
      </w:r>
    </w:p>
    <w:p w:rsidR="00BA186C" w:rsidRPr="00BA186C" w:rsidRDefault="00BA186C" w:rsidP="00BA186C">
      <w:pPr>
        <w:pStyle w:val="ListParagraph"/>
      </w:pPr>
      <w:r w:rsidRPr="00BA186C">
        <w:rPr>
          <w:b/>
        </w:rPr>
        <w:t>id</w:t>
      </w:r>
      <w:r>
        <w:t>:</w:t>
      </w:r>
      <w:r>
        <w:tab/>
      </w:r>
      <w:r w:rsidR="00E479B8">
        <w:t xml:space="preserve">Id </w:t>
      </w:r>
      <w:r>
        <w:t>của building</w:t>
      </w:r>
    </w:p>
    <w:p w:rsidR="00BA186C" w:rsidRPr="00BA186C" w:rsidRDefault="00BA186C" w:rsidP="00BA186C">
      <w:pPr>
        <w:pStyle w:val="ListParagraph"/>
      </w:pPr>
      <w:r w:rsidRPr="00BA186C">
        <w:rPr>
          <w:b/>
        </w:rPr>
        <w:t>typeid</w:t>
      </w:r>
      <w:r w:rsidRPr="00BA186C">
        <w:t xml:space="preserve"> : </w:t>
      </w:r>
      <w:r w:rsidR="00693075" w:rsidRPr="00BA186C">
        <w:t xml:space="preserve">Loại </w:t>
      </w:r>
      <w:r w:rsidRPr="00BA186C">
        <w:t>building</w:t>
      </w:r>
    </w:p>
    <w:p w:rsidR="00BA186C" w:rsidRPr="00BA186C" w:rsidRDefault="00BA186C" w:rsidP="00BA186C">
      <w:pPr>
        <w:pStyle w:val="ListParagraph"/>
      </w:pPr>
      <w:r w:rsidRPr="00BA186C">
        <w:rPr>
          <w:b/>
        </w:rPr>
        <w:t>model</w:t>
      </w:r>
      <w:r w:rsidRPr="00BA186C">
        <w:t xml:space="preserve">: </w:t>
      </w:r>
      <w:r w:rsidR="00693075">
        <w:t xml:space="preserve">Mô </w:t>
      </w:r>
      <w:r w:rsidR="00CE724C">
        <w:t>hình building</w:t>
      </w:r>
    </w:p>
    <w:p w:rsidR="00BA186C" w:rsidRPr="00BA186C" w:rsidRDefault="00BA186C" w:rsidP="00BA186C">
      <w:pPr>
        <w:pStyle w:val="ListParagraph"/>
      </w:pPr>
      <w:r w:rsidRPr="003621EB">
        <w:rPr>
          <w:b/>
        </w:rPr>
        <w:t>scale</w:t>
      </w:r>
      <w:r w:rsidRPr="00BA186C">
        <w:t xml:space="preserve">, </w:t>
      </w:r>
      <w:r w:rsidRPr="003621EB">
        <w:rPr>
          <w:b/>
        </w:rPr>
        <w:t>rotate</w:t>
      </w:r>
      <w:r w:rsidRPr="00BA186C">
        <w:t xml:space="preserve">, </w:t>
      </w:r>
      <w:r w:rsidRPr="003621EB">
        <w:rPr>
          <w:b/>
        </w:rPr>
        <w:t>translate</w:t>
      </w:r>
      <w:r w:rsidRPr="00BA186C">
        <w:t xml:space="preserve"> : </w:t>
      </w:r>
      <w:r w:rsidR="00693075" w:rsidRPr="00BA186C">
        <w:t xml:space="preserve">Các </w:t>
      </w:r>
      <w:r w:rsidRPr="00BA186C">
        <w:t xml:space="preserve">phép biến đổi </w:t>
      </w:r>
      <w:r w:rsidR="00693075">
        <w:t xml:space="preserve">trên </w:t>
      </w:r>
      <w:r w:rsidRPr="00BA186C">
        <w:t>building</w:t>
      </w:r>
    </w:p>
    <w:p w:rsidR="00BA186C" w:rsidRDefault="00BA186C" w:rsidP="00BA186C">
      <w:pPr>
        <w:pStyle w:val="ListParagraph"/>
      </w:pPr>
      <w:r w:rsidRPr="00296049">
        <w:rPr>
          <w:b/>
        </w:rPr>
        <w:t>attribute</w:t>
      </w:r>
      <w:r w:rsidR="00551088">
        <w:rPr>
          <w:b/>
        </w:rPr>
        <w:t>List</w:t>
      </w:r>
      <w:r w:rsidRPr="00BA186C">
        <w:t xml:space="preserve">: </w:t>
      </w:r>
      <w:r w:rsidR="0051634C">
        <w:t>Danh sách</w:t>
      </w:r>
      <w:r w:rsidRPr="00BA186C">
        <w:t xml:space="preserve"> thuộc tính có thể có của building</w:t>
      </w:r>
      <w:r w:rsidR="00296049">
        <w:t xml:space="preserve"> (xem </w:t>
      </w:r>
      <w:r w:rsidR="0078012C">
        <w:fldChar w:fldCharType="begin"/>
      </w:r>
      <w:r w:rsidR="0078012C">
        <w:instrText xml:space="preserve"> REF _Ref329449081 \r \h </w:instrText>
      </w:r>
      <w:r w:rsidR="0078012C">
        <w:fldChar w:fldCharType="separate"/>
      </w:r>
      <w:r w:rsidR="00B80F35">
        <w:t>6.3</w:t>
      </w:r>
      <w:r w:rsidR="0078012C">
        <w:fldChar w:fldCharType="end"/>
      </w:r>
      <w:r w:rsidR="0078012C">
        <w:t>)</w:t>
      </w:r>
    </w:p>
    <w:p w:rsidR="0051634C" w:rsidRPr="00BA186C" w:rsidRDefault="0051634C" w:rsidP="00BA186C">
      <w:pPr>
        <w:pStyle w:val="ListParagraph"/>
      </w:pPr>
      <w:r>
        <w:rPr>
          <w:b/>
        </w:rPr>
        <w:t>load</w:t>
      </w:r>
      <w:r w:rsidRPr="0051634C">
        <w:t>:</w:t>
      </w:r>
      <w:r>
        <w:t xml:space="preserve"> Load building</w:t>
      </w:r>
    </w:p>
    <w:p w:rsidR="00BA186C" w:rsidRDefault="00CC0189" w:rsidP="00CC0189">
      <w:pPr>
        <w:pStyle w:val="ListParagraph"/>
      </w:pPr>
      <w:r w:rsidRPr="00CC0189">
        <w:rPr>
          <w:b/>
        </w:rPr>
        <w:t>clone</w:t>
      </w:r>
      <w:r>
        <w:t>: Hàm trả về bản sao của building</w:t>
      </w:r>
    </w:p>
    <w:p w:rsidR="00CC0189" w:rsidRDefault="00CC0189" w:rsidP="00CC0189">
      <w:pPr>
        <w:pStyle w:val="ListParagraph"/>
      </w:pPr>
      <w:r w:rsidRPr="00CC0189">
        <w:rPr>
          <w:b/>
        </w:rPr>
        <w:t>draw</w:t>
      </w:r>
      <w:r>
        <w:t>: Hàm vẽ building</w:t>
      </w:r>
    </w:p>
    <w:p w:rsidR="00CE724C" w:rsidRDefault="00C21F24" w:rsidP="00CE724C">
      <w:pPr>
        <w:spacing w:after="0"/>
      </w:pPr>
      <w:r>
        <w:t xml:space="preserve">Chúng em cài đặt lớp </w:t>
      </w:r>
      <w:r w:rsidRPr="002152B2">
        <w:t>BuildingManager</w:t>
      </w:r>
      <w:r>
        <w:t xml:space="preserve"> </w:t>
      </w:r>
      <w:r w:rsidR="00C06303">
        <w:t>quản lý tất cả các building được sử dụng</w:t>
      </w:r>
      <w:r w:rsidR="00CE724C">
        <w:t xml:space="preserve"> trong game</w:t>
      </w:r>
      <w:r w:rsidR="007912DD">
        <w:t xml:space="preserve"> (xem</w:t>
      </w:r>
      <w:r w:rsidR="002152B2">
        <w:t xml:space="preserve"> </w:t>
      </w:r>
      <w:r w:rsidR="007912DD">
        <w:fldChar w:fldCharType="begin"/>
      </w:r>
      <w:r w:rsidR="007912DD">
        <w:instrText xml:space="preserve"> REF _Ref329449950 \h </w:instrText>
      </w:r>
      <w:r w:rsidR="007912DD">
        <w:fldChar w:fldCharType="separate"/>
      </w:r>
      <w:r w:rsidR="00B80F35">
        <w:t xml:space="preserve">Hình </w:t>
      </w:r>
      <w:r w:rsidR="00B80F35">
        <w:rPr>
          <w:noProof/>
        </w:rPr>
        <w:t>6</w:t>
      </w:r>
      <w:r w:rsidR="00B80F35">
        <w:noBreakHyphen/>
      </w:r>
      <w:r w:rsidR="00B80F35">
        <w:rPr>
          <w:noProof/>
        </w:rPr>
        <w:t>3</w:t>
      </w:r>
      <w:r w:rsidR="007912DD">
        <w:fldChar w:fldCharType="end"/>
      </w:r>
      <w:r w:rsidR="007912DD">
        <w:t>)</w:t>
      </w:r>
      <w:r w:rsidR="002152B2">
        <w:t xml:space="preserve"> </w:t>
      </w:r>
      <w:r w:rsidR="00CE724C">
        <w:t xml:space="preserve">. </w:t>
      </w:r>
      <w:r w:rsidR="00CE724C" w:rsidRPr="002152B2">
        <w:t>BuildingManager</w:t>
      </w:r>
      <w:r w:rsidR="00CE724C">
        <w:t xml:space="preserve"> sẽ lưu trữ một danh sách các building mẫu (prototype)  và trả về bản sao (clone) của building khi được yêu cầu. Thành phần của </w:t>
      </w:r>
      <w:r w:rsidR="00CC0189" w:rsidRPr="002152B2">
        <w:t>BuildingManager</w:t>
      </w:r>
      <w:r w:rsidR="00CC0189">
        <w:t xml:space="preserve"> bao gồm</w:t>
      </w:r>
    </w:p>
    <w:p w:rsidR="00CC0189" w:rsidRDefault="0051634C" w:rsidP="00DA6400">
      <w:pPr>
        <w:pStyle w:val="ListParagraph"/>
      </w:pPr>
      <w:r w:rsidRPr="00DA6400">
        <w:rPr>
          <w:b/>
        </w:rPr>
        <w:t>buildingPrototypes</w:t>
      </w:r>
      <w:r>
        <w:t>: Danh sách các building mẫu</w:t>
      </w:r>
    </w:p>
    <w:p w:rsidR="00DA6400" w:rsidRDefault="0030214D" w:rsidP="0030214D">
      <w:pPr>
        <w:pStyle w:val="ListParagraph"/>
      </w:pPr>
      <w:r w:rsidRPr="004B05D1">
        <w:rPr>
          <w:b/>
        </w:rPr>
        <w:t>getBuildingByTypeID</w:t>
      </w:r>
      <w:r>
        <w:t>: Hàm trả về bản sao của building</w:t>
      </w:r>
    </w:p>
    <w:p w:rsidR="00CE724C" w:rsidRDefault="00CE724C" w:rsidP="00C21F24">
      <w:pPr>
        <w:spacing w:after="0"/>
      </w:pPr>
    </w:p>
    <w:p w:rsidR="00C21F24" w:rsidRDefault="00C06303" w:rsidP="00C21F24">
      <w:pPr>
        <w:spacing w:after="0"/>
      </w:pPr>
      <w:r>
        <w:t xml:space="preserve">Danh sách các building </w:t>
      </w:r>
      <w:r w:rsidR="007912DD">
        <w:t>mẫu</w:t>
      </w:r>
      <w:r>
        <w:t xml:space="preserve"> được load từ file đặc tả xml từ bên ngoài. </w:t>
      </w:r>
      <w:r w:rsidR="00C21F24">
        <w:t>Cấu trúc file xml đặc tả</w:t>
      </w:r>
      <w:r>
        <w:t xml:space="preserve"> cho building</w:t>
      </w:r>
      <w:r w:rsidR="00C21F24">
        <w:t xml:space="preserve"> như sau:</w:t>
      </w:r>
    </w:p>
    <w:p w:rsidR="00C21F24" w:rsidRDefault="00C21F24" w:rsidP="00D77B9C">
      <w:pPr>
        <w:pStyle w:val="SourceCode"/>
        <w:rPr>
          <w:color w:val="0000FF"/>
        </w:rPr>
      </w:pPr>
      <w:r>
        <w:rPr>
          <w:color w:val="0000FF"/>
        </w:rPr>
        <w:t>&lt;</w:t>
      </w:r>
      <w:r w:rsidR="009656FB">
        <w:t>b</w:t>
      </w:r>
      <w:r>
        <w:t>uilding</w:t>
      </w:r>
      <w:r w:rsidR="009656FB">
        <w:t>s</w:t>
      </w:r>
      <w:r>
        <w:rPr>
          <w:color w:val="0000FF"/>
        </w:rPr>
        <w:t>&gt;</w:t>
      </w:r>
    </w:p>
    <w:p w:rsidR="00D77B9C" w:rsidRPr="00D77B9C" w:rsidRDefault="00D77B9C" w:rsidP="00D77B9C">
      <w:pPr>
        <w:pStyle w:val="SourceCode"/>
      </w:pPr>
      <w:r w:rsidRPr="00D77B9C">
        <w:tab/>
        <w:t>&lt;building&gt;</w:t>
      </w:r>
    </w:p>
    <w:p w:rsidR="00D77B9C" w:rsidRPr="00D77B9C" w:rsidRDefault="00D77B9C" w:rsidP="00D77B9C">
      <w:pPr>
        <w:pStyle w:val="SourceCode"/>
      </w:pPr>
      <w:r w:rsidRPr="00D77B9C">
        <w:tab/>
      </w:r>
      <w:r w:rsidRPr="00D77B9C">
        <w:tab/>
        <w:t>&lt;typeid&gt;humanbarrack&lt;/typeid&gt;</w:t>
      </w:r>
    </w:p>
    <w:p w:rsidR="00D77B9C" w:rsidRPr="00D77B9C" w:rsidRDefault="00D77B9C" w:rsidP="00D77B9C">
      <w:pPr>
        <w:pStyle w:val="SourceCode"/>
      </w:pPr>
      <w:r w:rsidRPr="00D77B9C">
        <w:tab/>
      </w:r>
      <w:r w:rsidRPr="00D77B9C">
        <w:tab/>
        <w:t>&lt;modelid&gt;humanbarrack&lt;/modelid&gt;</w:t>
      </w:r>
    </w:p>
    <w:p w:rsidR="00D77B9C" w:rsidRPr="00D77B9C" w:rsidRDefault="00D77B9C" w:rsidP="00D77B9C">
      <w:pPr>
        <w:pStyle w:val="SourceCode"/>
      </w:pPr>
      <w:r w:rsidRPr="00D77B9C">
        <w:tab/>
      </w:r>
      <w:r w:rsidRPr="00D77B9C">
        <w:tab/>
        <w:t>&lt;textureid&gt;humanbarrack&lt;/textureid&gt;</w:t>
      </w:r>
    </w:p>
    <w:p w:rsidR="00D77B9C" w:rsidRPr="00D77B9C" w:rsidRDefault="00D77B9C" w:rsidP="00D77B9C">
      <w:pPr>
        <w:pStyle w:val="SourceCode"/>
      </w:pPr>
      <w:r w:rsidRPr="00D77B9C">
        <w:tab/>
      </w:r>
      <w:r w:rsidRPr="00D77B9C">
        <w:tab/>
        <w:t>&lt;effectid&gt;basiceffect&lt;/effectid&gt;</w:t>
      </w:r>
    </w:p>
    <w:p w:rsidR="00D77B9C" w:rsidRPr="00D77B9C" w:rsidRDefault="00D77B9C" w:rsidP="00D77B9C">
      <w:pPr>
        <w:pStyle w:val="SourceCode"/>
      </w:pPr>
      <w:r w:rsidRPr="00D77B9C">
        <w:tab/>
      </w:r>
      <w:r w:rsidRPr="00D77B9C">
        <w:tab/>
        <w:t>&lt;scale x="300" y="300" z="300"/&gt;</w:t>
      </w:r>
    </w:p>
    <w:p w:rsidR="00D77B9C" w:rsidRPr="00D77B9C" w:rsidRDefault="00D77B9C" w:rsidP="00D77B9C">
      <w:pPr>
        <w:pStyle w:val="SourceCode"/>
      </w:pPr>
      <w:r w:rsidRPr="00D77B9C">
        <w:tab/>
      </w:r>
      <w:r w:rsidRPr="00D77B9C">
        <w:tab/>
        <w:t>&lt;translate x="0" y="0" z="0"/&gt;</w:t>
      </w:r>
    </w:p>
    <w:p w:rsidR="00D77B9C" w:rsidRPr="00D77B9C" w:rsidRDefault="00D77B9C" w:rsidP="00D77B9C">
      <w:pPr>
        <w:pStyle w:val="SourceCode"/>
      </w:pPr>
      <w:r w:rsidRPr="00D77B9C">
        <w:tab/>
      </w:r>
      <w:r w:rsidRPr="00D77B9C">
        <w:tab/>
        <w:t>&lt;rotate x="0" y="0" z="0"/&gt;</w:t>
      </w:r>
    </w:p>
    <w:p w:rsidR="00D77B9C" w:rsidRPr="00D77B9C" w:rsidRDefault="00D77B9C" w:rsidP="00D77B9C">
      <w:pPr>
        <w:pStyle w:val="SourceCode"/>
      </w:pPr>
      <w:r w:rsidRPr="00D77B9C">
        <w:tab/>
      </w:r>
      <w:r w:rsidRPr="00D77B9C">
        <w:tab/>
        <w:t>&lt;attributes&gt;&lt;/attributes&gt;</w:t>
      </w:r>
    </w:p>
    <w:p w:rsidR="00D77B9C" w:rsidRPr="00D77B9C" w:rsidRDefault="00D77B9C" w:rsidP="00D77B9C">
      <w:pPr>
        <w:pStyle w:val="SourceCode"/>
      </w:pPr>
      <w:r w:rsidRPr="00D77B9C">
        <w:tab/>
        <w:t>&lt;/building&gt;</w:t>
      </w:r>
    </w:p>
    <w:p w:rsidR="00D77B9C" w:rsidRPr="00D77B9C" w:rsidRDefault="00D77B9C" w:rsidP="00D77B9C">
      <w:pPr>
        <w:pStyle w:val="SourceCode"/>
      </w:pPr>
      <w:r w:rsidRPr="00D77B9C">
        <w:tab/>
        <w:t>&lt;building&gt;</w:t>
      </w:r>
    </w:p>
    <w:p w:rsidR="00D77B9C" w:rsidRPr="00D77B9C" w:rsidRDefault="00D77B9C" w:rsidP="00D77B9C">
      <w:pPr>
        <w:pStyle w:val="SourceCode"/>
      </w:pPr>
      <w:r w:rsidRPr="00D77B9C">
        <w:tab/>
      </w:r>
      <w:r w:rsidRPr="00D77B9C">
        <w:tab/>
        <w:t>&lt;typeid&gt;humantower&lt;/typeid&gt;</w:t>
      </w:r>
    </w:p>
    <w:p w:rsidR="00D77B9C" w:rsidRPr="00D77B9C" w:rsidRDefault="00D77B9C" w:rsidP="00D77B9C">
      <w:pPr>
        <w:pStyle w:val="SourceCode"/>
      </w:pPr>
      <w:r w:rsidRPr="00D77B9C">
        <w:tab/>
      </w:r>
      <w:r w:rsidRPr="00D77B9C">
        <w:tab/>
        <w:t>&lt;modelid&gt;humantower&lt;/modelid&gt;</w:t>
      </w:r>
    </w:p>
    <w:p w:rsidR="00D77B9C" w:rsidRPr="00D77B9C" w:rsidRDefault="00D77B9C" w:rsidP="00D77B9C">
      <w:pPr>
        <w:pStyle w:val="SourceCode"/>
      </w:pPr>
      <w:r w:rsidRPr="00D77B9C">
        <w:tab/>
      </w:r>
      <w:r w:rsidRPr="00D77B9C">
        <w:tab/>
        <w:t>&lt;textureid&gt;humantower&lt;/textureid&gt;</w:t>
      </w:r>
    </w:p>
    <w:p w:rsidR="00D77B9C" w:rsidRPr="00D77B9C" w:rsidRDefault="00D77B9C" w:rsidP="00D77B9C">
      <w:pPr>
        <w:pStyle w:val="SourceCode"/>
      </w:pPr>
      <w:r w:rsidRPr="00D77B9C">
        <w:tab/>
      </w:r>
      <w:r w:rsidRPr="00D77B9C">
        <w:tab/>
        <w:t>&lt;effectid&gt;basiceffect&lt;/effectid&gt;</w:t>
      </w:r>
    </w:p>
    <w:p w:rsidR="00D77B9C" w:rsidRPr="00D77B9C" w:rsidRDefault="004046BB" w:rsidP="00D77B9C">
      <w:pPr>
        <w:pStyle w:val="SourceCode"/>
      </w:pPr>
      <w:r>
        <w:tab/>
      </w:r>
      <w:r>
        <w:tab/>
        <w:t>&lt;scale x="200" y=</w:t>
      </w:r>
      <w:r w:rsidR="00D77B9C" w:rsidRPr="00D77B9C">
        <w:t>"200" z="200"/&gt;</w:t>
      </w:r>
    </w:p>
    <w:p w:rsidR="00D77B9C" w:rsidRPr="00D77B9C" w:rsidRDefault="00D77B9C" w:rsidP="00D77B9C">
      <w:pPr>
        <w:pStyle w:val="SourceCode"/>
      </w:pPr>
      <w:r w:rsidRPr="00D77B9C">
        <w:tab/>
      </w:r>
      <w:r w:rsidRPr="00D77B9C">
        <w:tab/>
        <w:t>&lt;translate x="0" y="0" z="0"/&gt;</w:t>
      </w:r>
    </w:p>
    <w:p w:rsidR="00D77B9C" w:rsidRPr="00D77B9C" w:rsidRDefault="00D77B9C" w:rsidP="00D77B9C">
      <w:pPr>
        <w:pStyle w:val="SourceCode"/>
      </w:pPr>
      <w:r w:rsidRPr="00D77B9C">
        <w:tab/>
      </w:r>
      <w:r w:rsidRPr="00D77B9C">
        <w:tab/>
        <w:t>&lt;rotate x="0" y="0" z="0"/&gt;</w:t>
      </w:r>
    </w:p>
    <w:p w:rsidR="00D77B9C" w:rsidRPr="00D77B9C" w:rsidRDefault="00D77B9C" w:rsidP="00D77B9C">
      <w:pPr>
        <w:pStyle w:val="SourceCode"/>
      </w:pPr>
      <w:r w:rsidRPr="00D77B9C">
        <w:tab/>
      </w:r>
      <w:r w:rsidRPr="00D77B9C">
        <w:tab/>
        <w:t>&lt;attributes&gt;&lt;/attributes&gt;</w:t>
      </w:r>
    </w:p>
    <w:p w:rsidR="00D77B9C" w:rsidRPr="00D77B9C" w:rsidRDefault="00D77B9C" w:rsidP="00D77B9C">
      <w:pPr>
        <w:pStyle w:val="SourceCode"/>
      </w:pPr>
      <w:r w:rsidRPr="00D77B9C">
        <w:tab/>
        <w:t xml:space="preserve">&lt;/building&gt; </w:t>
      </w:r>
    </w:p>
    <w:p w:rsidR="00C21F24" w:rsidRDefault="00C21F24" w:rsidP="00D77B9C">
      <w:pPr>
        <w:pStyle w:val="SourceCode"/>
        <w:rPr>
          <w:color w:val="0000FF"/>
        </w:rPr>
      </w:pPr>
      <w:r>
        <w:rPr>
          <w:color w:val="0000FF"/>
        </w:rPr>
        <w:t>&lt;/</w:t>
      </w:r>
      <w:r w:rsidR="009656FB">
        <w:t>b</w:t>
      </w:r>
      <w:r>
        <w:t>uilding</w:t>
      </w:r>
      <w:r w:rsidR="009656FB">
        <w:t>s</w:t>
      </w:r>
      <w:r>
        <w:rPr>
          <w:color w:val="0000FF"/>
        </w:rPr>
        <w:t>&gt;</w:t>
      </w:r>
    </w:p>
    <w:p w:rsidR="00F211EB" w:rsidRDefault="00F211EB" w:rsidP="00CE724C"/>
    <w:p w:rsidR="007912DD" w:rsidRPr="007912DD" w:rsidRDefault="007912DD" w:rsidP="00CE724C">
      <w:r>
        <w:t xml:space="preserve">Trong file đặc tả building, ta cần các thông tin </w:t>
      </w:r>
      <w:r w:rsidRPr="007912DD">
        <w:rPr>
          <w:i/>
        </w:rPr>
        <w:t>modelid</w:t>
      </w:r>
      <w:r>
        <w:t xml:space="preserve"> , </w:t>
      </w:r>
      <w:r w:rsidRPr="007912DD">
        <w:rPr>
          <w:i/>
        </w:rPr>
        <w:t>textureid</w:t>
      </w:r>
      <w:r>
        <w:t xml:space="preserve">,  </w:t>
      </w:r>
      <w:r w:rsidRPr="007912DD">
        <w:rPr>
          <w:i/>
        </w:rPr>
        <w:t>effectid</w:t>
      </w:r>
      <w:r>
        <w:t xml:space="preserve"> để khởi tạo thuộc tính </w:t>
      </w:r>
      <w:r w:rsidRPr="007912DD">
        <w:rPr>
          <w:i/>
        </w:rPr>
        <w:t>model</w:t>
      </w:r>
      <w:r>
        <w:t xml:space="preserve"> trong lớp Building</w:t>
      </w:r>
      <w:r w:rsidR="000E2C49">
        <w:t>.</w:t>
      </w:r>
    </w:p>
    <w:p w:rsidR="00F54526" w:rsidRDefault="007912DD" w:rsidP="00475938">
      <w:pPr>
        <w:spacing w:after="0"/>
        <w:jc w:val="center"/>
      </w:pPr>
      <w:r>
        <w:rPr>
          <w:noProof/>
          <w:lang w:eastAsia="en-US"/>
        </w:rPr>
        <w:drawing>
          <wp:inline distT="0" distB="0" distL="0" distR="0" wp14:anchorId="54C6706E" wp14:editId="5BD4129C">
            <wp:extent cx="4370070" cy="173228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70070" cy="1732280"/>
                    </a:xfrm>
                    <a:prstGeom prst="rect">
                      <a:avLst/>
                    </a:prstGeom>
                    <a:noFill/>
                    <a:ln>
                      <a:noFill/>
                    </a:ln>
                  </pic:spPr>
                </pic:pic>
              </a:graphicData>
            </a:graphic>
          </wp:inline>
        </w:drawing>
      </w:r>
    </w:p>
    <w:p w:rsidR="007912DD" w:rsidRDefault="007912DD" w:rsidP="007912DD">
      <w:pPr>
        <w:pStyle w:val="Caption"/>
      </w:pPr>
      <w:bookmarkStart w:id="415" w:name="_Ref329449950"/>
      <w:bookmarkStart w:id="416" w:name="_Toc329728264"/>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bookmarkEnd w:id="415"/>
      <w:r>
        <w:t xml:space="preserve"> Quản lý building</w:t>
      </w:r>
      <w:bookmarkEnd w:id="416"/>
    </w:p>
    <w:p w:rsidR="000A326E" w:rsidRDefault="00C21F24" w:rsidP="000A326E">
      <w:pPr>
        <w:pStyle w:val="Heading3"/>
        <w:keepLines/>
        <w:spacing w:before="0" w:after="0"/>
        <w:ind w:left="720"/>
        <w:jc w:val="both"/>
      </w:pPr>
      <w:bookmarkStart w:id="417" w:name="_Toc267345956"/>
      <w:bookmarkStart w:id="418" w:name="_Toc329630434"/>
      <w:bookmarkStart w:id="419" w:name="_Toc329635717"/>
      <w:r>
        <w:t xml:space="preserve">Quản lý </w:t>
      </w:r>
      <w:bookmarkEnd w:id="417"/>
      <w:r w:rsidR="000A326E">
        <w:t>Character</w:t>
      </w:r>
      <w:bookmarkEnd w:id="418"/>
      <w:bookmarkEnd w:id="419"/>
    </w:p>
    <w:p w:rsidR="000E2C49" w:rsidRDefault="000E2C49" w:rsidP="000A326E">
      <w:pPr>
        <w:rPr>
          <w:lang w:val="fr-FR"/>
        </w:rPr>
      </w:pPr>
      <w:r>
        <w:rPr>
          <w:lang w:val="fr-FR"/>
        </w:rPr>
        <w:t xml:space="preserve">Một đối tượng Character sẽ bao gồm các </w:t>
      </w:r>
      <w:r w:rsidR="001F1D10">
        <w:rPr>
          <w:lang w:val="fr-FR"/>
        </w:rPr>
        <w:t>thành phần</w:t>
      </w:r>
      <w:r>
        <w:rPr>
          <w:lang w:val="fr-FR"/>
        </w:rPr>
        <w:t xml:space="preserve"> </w:t>
      </w:r>
      <w:r w:rsidR="00771EF6">
        <w:rPr>
          <w:lang w:val="fr-FR"/>
        </w:rPr>
        <w:t>sau</w:t>
      </w:r>
      <w:r>
        <w:rPr>
          <w:lang w:val="fr-FR"/>
        </w:rPr>
        <w:t> :</w:t>
      </w:r>
    </w:p>
    <w:p w:rsidR="00E479B8" w:rsidRPr="00BA186C" w:rsidRDefault="00E479B8" w:rsidP="00E479B8">
      <w:pPr>
        <w:pStyle w:val="ListParagraph"/>
      </w:pPr>
      <w:r w:rsidRPr="00BA186C">
        <w:rPr>
          <w:b/>
        </w:rPr>
        <w:t>id</w:t>
      </w:r>
      <w:r>
        <w:t>:</w:t>
      </w:r>
      <w:r>
        <w:tab/>
        <w:t>Id của nhân vật</w:t>
      </w:r>
    </w:p>
    <w:p w:rsidR="00E479B8" w:rsidRPr="00BA186C" w:rsidRDefault="00E479B8" w:rsidP="00E479B8">
      <w:pPr>
        <w:pStyle w:val="ListParagraph"/>
      </w:pPr>
      <w:r w:rsidRPr="00BA186C">
        <w:rPr>
          <w:b/>
        </w:rPr>
        <w:t>model</w:t>
      </w:r>
      <w:r w:rsidRPr="00BA186C">
        <w:t xml:space="preserve">: </w:t>
      </w:r>
      <w:r>
        <w:t xml:space="preserve">Mô hình </w:t>
      </w:r>
      <w:r w:rsidR="003232D2">
        <w:t>nhân vật</w:t>
      </w:r>
    </w:p>
    <w:p w:rsidR="00E479B8" w:rsidRPr="00BA186C" w:rsidRDefault="00E479B8" w:rsidP="00E479B8">
      <w:pPr>
        <w:pStyle w:val="ListParagraph"/>
      </w:pPr>
      <w:r w:rsidRPr="003621EB">
        <w:rPr>
          <w:b/>
        </w:rPr>
        <w:t>scale</w:t>
      </w:r>
      <w:r w:rsidRPr="00BA186C">
        <w:t xml:space="preserve">, </w:t>
      </w:r>
      <w:r w:rsidRPr="003621EB">
        <w:rPr>
          <w:b/>
        </w:rPr>
        <w:t>rotate</w:t>
      </w:r>
      <w:r w:rsidRPr="00BA186C">
        <w:t xml:space="preserve">, </w:t>
      </w:r>
      <w:r w:rsidRPr="003621EB">
        <w:rPr>
          <w:b/>
        </w:rPr>
        <w:t>translate</w:t>
      </w:r>
      <w:r w:rsidRPr="00BA186C">
        <w:t xml:space="preserve"> : Các phép biến đổi </w:t>
      </w:r>
      <w:r w:rsidR="003232D2">
        <w:t>của nhân vật</w:t>
      </w:r>
    </w:p>
    <w:p w:rsidR="00E479B8" w:rsidRDefault="00E479B8" w:rsidP="00E479B8">
      <w:pPr>
        <w:pStyle w:val="ListParagraph"/>
      </w:pPr>
      <w:r w:rsidRPr="00296049">
        <w:rPr>
          <w:b/>
        </w:rPr>
        <w:t>attribute</w:t>
      </w:r>
      <w:r>
        <w:rPr>
          <w:b/>
        </w:rPr>
        <w:t>List</w:t>
      </w:r>
      <w:r w:rsidRPr="00BA186C">
        <w:t xml:space="preserve">: </w:t>
      </w:r>
      <w:r>
        <w:t>Danh sách</w:t>
      </w:r>
      <w:r w:rsidRPr="00BA186C">
        <w:t xml:space="preserve"> thuộc tính có thể có của </w:t>
      </w:r>
      <w:r w:rsidR="003232D2">
        <w:t>nhân vật</w:t>
      </w:r>
      <w:r>
        <w:t xml:space="preserve"> (xem </w:t>
      </w:r>
      <w:r>
        <w:fldChar w:fldCharType="begin"/>
      </w:r>
      <w:r>
        <w:instrText xml:space="preserve"> REF _Ref329449081 \r \h </w:instrText>
      </w:r>
      <w:r>
        <w:fldChar w:fldCharType="separate"/>
      </w:r>
      <w:r w:rsidR="00B80F35">
        <w:t>6.3</w:t>
      </w:r>
      <w:r>
        <w:fldChar w:fldCharType="end"/>
      </w:r>
      <w:r>
        <w:t>)</w:t>
      </w:r>
    </w:p>
    <w:p w:rsidR="00E479B8" w:rsidRPr="00BA186C" w:rsidRDefault="00E479B8" w:rsidP="00E479B8">
      <w:pPr>
        <w:pStyle w:val="ListParagraph"/>
      </w:pPr>
      <w:r>
        <w:rPr>
          <w:b/>
        </w:rPr>
        <w:t>load</w:t>
      </w:r>
      <w:r w:rsidRPr="0051634C">
        <w:t>:</w:t>
      </w:r>
      <w:r>
        <w:t xml:space="preserve"> Load </w:t>
      </w:r>
      <w:r w:rsidR="003232D2">
        <w:t>nhân vật</w:t>
      </w:r>
    </w:p>
    <w:p w:rsidR="00E479B8" w:rsidRDefault="00E479B8" w:rsidP="00E479B8">
      <w:pPr>
        <w:pStyle w:val="ListParagraph"/>
      </w:pPr>
      <w:r w:rsidRPr="00CC0189">
        <w:rPr>
          <w:b/>
        </w:rPr>
        <w:t>clone</w:t>
      </w:r>
      <w:r>
        <w:t xml:space="preserve">: </w:t>
      </w:r>
      <w:r w:rsidR="009A00DD">
        <w:t xml:space="preserve">Trả </w:t>
      </w:r>
      <w:r>
        <w:t xml:space="preserve">về bản sao của </w:t>
      </w:r>
      <w:r w:rsidR="009A00DD">
        <w:t>nhân vật</w:t>
      </w:r>
    </w:p>
    <w:p w:rsidR="00E479B8" w:rsidRDefault="00E479B8" w:rsidP="00E479B8">
      <w:pPr>
        <w:pStyle w:val="ListParagraph"/>
      </w:pPr>
      <w:r w:rsidRPr="00CC0189">
        <w:rPr>
          <w:b/>
        </w:rPr>
        <w:t>draw</w:t>
      </w:r>
      <w:r w:rsidR="009A00DD">
        <w:t>: Vẽ nhân vật</w:t>
      </w:r>
    </w:p>
    <w:p w:rsidR="000E2C49" w:rsidRPr="009A00DD" w:rsidRDefault="009A00DD" w:rsidP="000A326E">
      <w:pPr>
        <w:pStyle w:val="ListParagraph"/>
      </w:pPr>
      <w:r>
        <w:rPr>
          <w:b/>
        </w:rPr>
        <w:t>update</w:t>
      </w:r>
      <w:r w:rsidRPr="009A00DD">
        <w:t>:</w:t>
      </w:r>
      <w:r>
        <w:t xml:space="preserve"> Cập </w:t>
      </w:r>
      <w:r w:rsidR="00266ADF">
        <w:t xml:space="preserve">nhật </w:t>
      </w:r>
      <w:r>
        <w:t>nhân vật</w:t>
      </w:r>
    </w:p>
    <w:p w:rsidR="000A326E" w:rsidRDefault="000A326E" w:rsidP="000A326E">
      <w:r>
        <w:rPr>
          <w:lang w:val="fr-FR"/>
        </w:rPr>
        <w:t>Tương tự</w:t>
      </w:r>
      <w:r w:rsidR="000E2C49">
        <w:rPr>
          <w:lang w:val="fr-FR"/>
        </w:rPr>
        <w:t xml:space="preserve"> như Building, </w:t>
      </w:r>
      <w:r>
        <w:rPr>
          <w:lang w:val="fr-FR"/>
        </w:rPr>
        <w:t xml:space="preserve">để quản lý </w:t>
      </w:r>
      <w:r w:rsidR="00FE6267">
        <w:rPr>
          <w:lang w:val="fr-FR"/>
        </w:rPr>
        <w:t xml:space="preserve">Character </w:t>
      </w:r>
      <w:r w:rsidR="009A00DD">
        <w:rPr>
          <w:lang w:val="fr-FR"/>
        </w:rPr>
        <w:t>trong game</w:t>
      </w:r>
      <w:r>
        <w:rPr>
          <w:lang w:val="fr-FR"/>
        </w:rPr>
        <w:t xml:space="preserve"> nhóm em cài đặt lớ</w:t>
      </w:r>
      <w:r w:rsidR="009A00DD">
        <w:rPr>
          <w:lang w:val="fr-FR"/>
        </w:rPr>
        <w:t xml:space="preserve">p CharacterManager (xem </w:t>
      </w:r>
      <w:r w:rsidR="005549EE">
        <w:rPr>
          <w:lang w:val="fr-FR"/>
        </w:rPr>
        <w:fldChar w:fldCharType="begin"/>
      </w:r>
      <w:r w:rsidR="005549EE">
        <w:rPr>
          <w:lang w:val="fr-FR"/>
        </w:rPr>
        <w:instrText xml:space="preserve"> REF _Ref329450971 \h </w:instrText>
      </w:r>
      <w:r w:rsidR="005549EE">
        <w:rPr>
          <w:lang w:val="fr-FR"/>
        </w:rPr>
      </w:r>
      <w:r w:rsidR="005549EE">
        <w:rPr>
          <w:lang w:val="fr-FR"/>
        </w:rPr>
        <w:fldChar w:fldCharType="separate"/>
      </w:r>
      <w:r w:rsidR="00B80F35">
        <w:t xml:space="preserve">Hình </w:t>
      </w:r>
      <w:r w:rsidR="00B80F35">
        <w:rPr>
          <w:noProof/>
        </w:rPr>
        <w:t>6</w:t>
      </w:r>
      <w:r w:rsidR="00B80F35">
        <w:noBreakHyphen/>
      </w:r>
      <w:r w:rsidR="00B80F35">
        <w:rPr>
          <w:noProof/>
        </w:rPr>
        <w:t>4</w:t>
      </w:r>
      <w:r w:rsidR="005549EE">
        <w:rPr>
          <w:lang w:val="fr-FR"/>
        </w:rPr>
        <w:fldChar w:fldCharType="end"/>
      </w:r>
      <w:r w:rsidR="005549EE">
        <w:rPr>
          <w:lang w:val="fr-FR"/>
        </w:rPr>
        <w:t>). CharacterManager có nhiệm vụ lưu trữ</w:t>
      </w:r>
      <w:r>
        <w:rPr>
          <w:lang w:val="fr-FR"/>
        </w:rPr>
        <w:t xml:space="preserve"> danh sách tất cả các </w:t>
      </w:r>
      <w:r w:rsidR="00FE6267">
        <w:rPr>
          <w:lang w:val="fr-FR"/>
        </w:rPr>
        <w:t xml:space="preserve">Character </w:t>
      </w:r>
      <w:r>
        <w:rPr>
          <w:lang w:val="fr-FR"/>
        </w:rPr>
        <w:t xml:space="preserve">sử dụng trong game </w:t>
      </w:r>
      <w:r w:rsidR="005549EE">
        <w:rPr>
          <w:lang w:val="fr-FR"/>
        </w:rPr>
        <w:t xml:space="preserve">được load </w:t>
      </w:r>
      <w:r>
        <w:t>từ một file đặc tả</w:t>
      </w:r>
      <w:r w:rsidR="005549EE">
        <w:t xml:space="preserve"> xml</w:t>
      </w:r>
      <w:r>
        <w:t xml:space="preserve"> bên ngoài</w:t>
      </w:r>
      <w:r w:rsidR="005549EE">
        <w:t xml:space="preserve"> và trả về bản sao của </w:t>
      </w:r>
      <w:r w:rsidR="00FE6267">
        <w:t xml:space="preserve">Character </w:t>
      </w:r>
      <w:r w:rsidR="005549EE">
        <w:t>khi được yêu cầu</w:t>
      </w:r>
      <w:r>
        <w:t>.</w:t>
      </w:r>
      <w:r w:rsidR="00B94082">
        <w:t xml:space="preserve"> Các thành phần của CharacterManager</w:t>
      </w:r>
      <w:r w:rsidR="00475F3A">
        <w:t xml:space="preserve"> bao gồm</w:t>
      </w:r>
      <w:r w:rsidR="00603204">
        <w:t>:</w:t>
      </w:r>
    </w:p>
    <w:p w:rsidR="00BB78B6" w:rsidRPr="00BB78B6" w:rsidRDefault="00BB78B6" w:rsidP="00BB78B6">
      <w:pPr>
        <w:pStyle w:val="ListParagraph"/>
        <w:rPr>
          <w:b/>
          <w:lang w:val="fr-FR"/>
        </w:rPr>
      </w:pPr>
      <w:r w:rsidRPr="00BB78B6">
        <w:rPr>
          <w:b/>
          <w:lang w:val="fr-FR"/>
        </w:rPr>
        <w:t>heroPrototype</w:t>
      </w:r>
      <w:r>
        <w:rPr>
          <w:b/>
          <w:lang w:val="fr-FR"/>
        </w:rPr>
        <w:t xml:space="preserve"> : </w:t>
      </w:r>
      <w:r>
        <w:rPr>
          <w:lang w:val="fr-FR"/>
        </w:rPr>
        <w:t xml:space="preserve"> Danh sách Character loại Hero</w:t>
      </w:r>
    </w:p>
    <w:p w:rsidR="00BB78B6" w:rsidRPr="00BB78B6" w:rsidRDefault="00BB78B6" w:rsidP="00BB78B6">
      <w:pPr>
        <w:pStyle w:val="ListParagraph"/>
        <w:rPr>
          <w:b/>
          <w:lang w:val="fr-FR"/>
        </w:rPr>
      </w:pPr>
      <w:r w:rsidRPr="00BB78B6">
        <w:rPr>
          <w:b/>
          <w:lang w:val="fr-FR"/>
        </w:rPr>
        <w:t>monsterPrototype</w:t>
      </w:r>
      <w:r>
        <w:rPr>
          <w:b/>
          <w:lang w:val="fr-FR"/>
        </w:rPr>
        <w:t xml:space="preserve"> : </w:t>
      </w:r>
      <w:r>
        <w:rPr>
          <w:lang w:val="fr-FR"/>
        </w:rPr>
        <w:t>Danh sách Character loại Monster</w:t>
      </w:r>
    </w:p>
    <w:p w:rsidR="00BB78B6" w:rsidRPr="00BB78B6" w:rsidRDefault="00BB78B6" w:rsidP="00BB78B6">
      <w:pPr>
        <w:pStyle w:val="ListParagraph"/>
        <w:rPr>
          <w:b/>
          <w:lang w:val="fr-FR"/>
        </w:rPr>
      </w:pPr>
      <w:r w:rsidRPr="00BB78B6">
        <w:rPr>
          <w:b/>
          <w:lang w:val="fr-FR"/>
        </w:rPr>
        <w:t>npcPrototype</w:t>
      </w:r>
      <w:r>
        <w:rPr>
          <w:b/>
          <w:lang w:val="fr-FR"/>
        </w:rPr>
        <w:t xml:space="preserve"> : </w:t>
      </w:r>
      <w:r>
        <w:rPr>
          <w:lang w:val="fr-FR"/>
        </w:rPr>
        <w:t>Danh sách Character loại NPC</w:t>
      </w:r>
    </w:p>
    <w:p w:rsidR="009E2832" w:rsidRPr="009C246D" w:rsidRDefault="00BB78B6" w:rsidP="009E2832">
      <w:pPr>
        <w:pStyle w:val="ListParagraph"/>
        <w:rPr>
          <w:b/>
          <w:lang w:val="fr-FR"/>
        </w:rPr>
      </w:pPr>
      <w:r w:rsidRPr="00BB78B6">
        <w:rPr>
          <w:b/>
          <w:lang w:val="fr-FR"/>
        </w:rPr>
        <w:t>getCharacterByTypeIDAndName :</w:t>
      </w:r>
      <w:r>
        <w:rPr>
          <w:b/>
          <w:lang w:val="fr-FR"/>
        </w:rPr>
        <w:t xml:space="preserve"> </w:t>
      </w:r>
      <w:r>
        <w:rPr>
          <w:lang w:val="fr-FR"/>
        </w:rPr>
        <w:t>Trả về bản sao của Character</w:t>
      </w:r>
    </w:p>
    <w:p w:rsidR="009C246D" w:rsidRPr="009C246D" w:rsidRDefault="009C246D" w:rsidP="009C246D">
      <w:pPr>
        <w:rPr>
          <w:b/>
          <w:lang w:val="fr-FR"/>
        </w:rPr>
      </w:pPr>
    </w:p>
    <w:p w:rsidR="00954FC5" w:rsidRPr="009E2832" w:rsidRDefault="009E2832" w:rsidP="00954FC5">
      <w:r>
        <w:t>Danh sách các Character mẫu được load từ file đặc tả xml từ bên ngoài. Cấu trúc file xml đặc tả cho Character như sau:</w:t>
      </w:r>
    </w:p>
    <w:p w:rsidR="00C67929" w:rsidRPr="00C67929" w:rsidRDefault="00C67929" w:rsidP="00C67929">
      <w:pPr>
        <w:pStyle w:val="SourceCode"/>
      </w:pPr>
      <w:r w:rsidRPr="00C67929">
        <w:t>&lt;characters&gt;</w:t>
      </w:r>
    </w:p>
    <w:p w:rsidR="00C67929" w:rsidRPr="00C67929" w:rsidRDefault="00C67929" w:rsidP="00C67929">
      <w:pPr>
        <w:pStyle w:val="SourceCode"/>
      </w:pPr>
      <w:r w:rsidRPr="00C67929">
        <w:tab/>
        <w:t>&lt;character&gt;</w:t>
      </w:r>
    </w:p>
    <w:p w:rsidR="00C67929" w:rsidRPr="00C67929" w:rsidRDefault="00C67929" w:rsidP="00C67929">
      <w:pPr>
        <w:pStyle w:val="SourceCode"/>
      </w:pPr>
      <w:r w:rsidRPr="00C67929">
        <w:tab/>
      </w:r>
      <w:r w:rsidRPr="00C67929">
        <w:tab/>
        <w:t>&lt;typeid&gt;hero&lt;/typeid&gt;</w:t>
      </w:r>
    </w:p>
    <w:p w:rsidR="00C67929" w:rsidRPr="00C67929" w:rsidRDefault="00C67929" w:rsidP="00C67929">
      <w:pPr>
        <w:pStyle w:val="SourceCode"/>
      </w:pPr>
      <w:r w:rsidRPr="00C67929">
        <w:tab/>
      </w:r>
      <w:r w:rsidRPr="00C67929">
        <w:tab/>
        <w:t>&lt;name&gt;lichking&lt;/name&gt;</w:t>
      </w:r>
    </w:p>
    <w:p w:rsidR="00C67929" w:rsidRPr="00C67929" w:rsidRDefault="00C67929" w:rsidP="00C67929">
      <w:pPr>
        <w:pStyle w:val="SourceCode"/>
      </w:pPr>
      <w:r w:rsidRPr="00C67929">
        <w:tab/>
      </w:r>
      <w:r w:rsidRPr="00C67929">
        <w:tab/>
        <w:t>&lt;attributes&gt;</w:t>
      </w:r>
    </w:p>
    <w:p w:rsidR="00C67929" w:rsidRPr="00C67929" w:rsidRDefault="00C67929" w:rsidP="00C67929">
      <w:pPr>
        <w:pStyle w:val="SourceCode"/>
      </w:pPr>
      <w:r w:rsidRPr="00C67929">
        <w:tab/>
      </w:r>
      <w:r w:rsidRPr="00C67929">
        <w:tab/>
      </w:r>
      <w:r w:rsidRPr="00C67929">
        <w:tab/>
        <w:t>&lt;attribute typeid="hp" curval="1000"/&gt;</w:t>
      </w:r>
    </w:p>
    <w:p w:rsidR="00C67929" w:rsidRPr="00C67929" w:rsidRDefault="00C67929" w:rsidP="00C67929">
      <w:pPr>
        <w:pStyle w:val="SourceCode"/>
      </w:pPr>
      <w:r w:rsidRPr="00C67929">
        <w:tab/>
      </w:r>
      <w:r w:rsidRPr="00C67929">
        <w:tab/>
      </w:r>
      <w:r w:rsidRPr="00C67929">
        <w:tab/>
        <w:t>&lt;attribute typeid="mana" curval="500"/&gt;</w:t>
      </w:r>
    </w:p>
    <w:p w:rsidR="00C67929" w:rsidRPr="00C67929" w:rsidRDefault="00C67929" w:rsidP="00C67929">
      <w:pPr>
        <w:pStyle w:val="SourceCode"/>
      </w:pPr>
      <w:r w:rsidRPr="00C67929">
        <w:tab/>
      </w:r>
      <w:r w:rsidRPr="00C67929">
        <w:tab/>
      </w:r>
      <w:r w:rsidRPr="00C67929">
        <w:tab/>
        <w:t>&lt;attribute typeid="damage" curval="10"/&gt;</w:t>
      </w:r>
    </w:p>
    <w:p w:rsidR="00C67929" w:rsidRPr="00C67929" w:rsidRDefault="00C67929" w:rsidP="00C67929">
      <w:pPr>
        <w:pStyle w:val="SourceCode"/>
      </w:pPr>
      <w:r w:rsidRPr="00C67929">
        <w:tab/>
      </w:r>
      <w:r w:rsidRPr="00C67929">
        <w:tab/>
      </w:r>
      <w:r w:rsidRPr="00C67929">
        <w:tab/>
        <w:t>&lt;attribute typeid="armor" curval="5"/&gt;</w:t>
      </w:r>
    </w:p>
    <w:p w:rsidR="00C67929" w:rsidRPr="00C67929" w:rsidRDefault="00C67929" w:rsidP="00C67929">
      <w:pPr>
        <w:pStyle w:val="SourceCode"/>
      </w:pPr>
      <w:r w:rsidRPr="00C67929">
        <w:tab/>
      </w:r>
      <w:r w:rsidRPr="00C67929">
        <w:tab/>
        <w:t>&lt;/attributes&gt;</w:t>
      </w:r>
    </w:p>
    <w:p w:rsidR="00C67929" w:rsidRPr="00C67929" w:rsidRDefault="00C67929" w:rsidP="00C67929">
      <w:pPr>
        <w:pStyle w:val="SourceCode"/>
      </w:pPr>
      <w:r w:rsidRPr="00C67929">
        <w:tab/>
      </w:r>
      <w:r w:rsidRPr="00C67929">
        <w:tab/>
        <w:t>&lt;modelid&gt;lichkingbody&lt;/modelid&gt;</w:t>
      </w:r>
    </w:p>
    <w:p w:rsidR="00C67929" w:rsidRPr="00C67929" w:rsidRDefault="00C67929" w:rsidP="00C67929">
      <w:pPr>
        <w:pStyle w:val="SourceCode"/>
      </w:pPr>
      <w:r w:rsidRPr="00C67929">
        <w:tab/>
      </w:r>
      <w:r w:rsidRPr="00C67929">
        <w:tab/>
        <w:t>&lt;textureid&gt;lichkingbody&lt;/textureid&gt;</w:t>
      </w:r>
    </w:p>
    <w:p w:rsidR="00C67929" w:rsidRPr="00C67929" w:rsidRDefault="00C67929" w:rsidP="00C67929">
      <w:pPr>
        <w:pStyle w:val="SourceCode"/>
      </w:pPr>
      <w:r w:rsidRPr="00C67929">
        <w:tab/>
      </w:r>
      <w:r w:rsidRPr="00C67929">
        <w:tab/>
        <w:t>&lt;effectid&gt;basiceffect&lt;/effectid&gt;</w:t>
      </w:r>
    </w:p>
    <w:p w:rsidR="00C67929" w:rsidRPr="00C67929" w:rsidRDefault="00C67929" w:rsidP="00C67929">
      <w:pPr>
        <w:pStyle w:val="SourceCode"/>
      </w:pPr>
      <w:r w:rsidRPr="00C67929">
        <w:tab/>
      </w:r>
      <w:r w:rsidRPr="00C67929">
        <w:tab/>
        <w:t>&lt;scale x="1" y="1" z="1"/&gt;</w:t>
      </w:r>
    </w:p>
    <w:p w:rsidR="00C67929" w:rsidRPr="00C67929" w:rsidRDefault="00C67929" w:rsidP="00C67929">
      <w:pPr>
        <w:pStyle w:val="SourceCode"/>
      </w:pPr>
      <w:r w:rsidRPr="00C67929">
        <w:tab/>
      </w:r>
      <w:r w:rsidRPr="00C67929">
        <w:tab/>
        <w:t>&lt;translate x="0" y="0" z="0"/&gt;</w:t>
      </w:r>
    </w:p>
    <w:p w:rsidR="00C67929" w:rsidRPr="00C67929" w:rsidRDefault="00C67929" w:rsidP="00C67929">
      <w:pPr>
        <w:pStyle w:val="SourceCode"/>
      </w:pPr>
      <w:r w:rsidRPr="00C67929">
        <w:tab/>
      </w:r>
      <w:r w:rsidRPr="00C67929">
        <w:tab/>
        <w:t>&lt;rotate x="0" y="0" z="0"/&gt;</w:t>
      </w:r>
    </w:p>
    <w:p w:rsidR="00C67929" w:rsidRPr="00C67929" w:rsidRDefault="00C67929" w:rsidP="00C67929">
      <w:pPr>
        <w:pStyle w:val="SourceCode"/>
      </w:pPr>
      <w:r w:rsidRPr="00C67929">
        <w:tab/>
        <w:t>&lt;/character&gt;</w:t>
      </w:r>
    </w:p>
    <w:p w:rsidR="00C67929" w:rsidRPr="00C67929" w:rsidRDefault="00C67929" w:rsidP="00C67929">
      <w:pPr>
        <w:pStyle w:val="SourceCode"/>
      </w:pPr>
      <w:r w:rsidRPr="00C67929">
        <w:tab/>
        <w:t>&lt;character&gt;</w:t>
      </w:r>
    </w:p>
    <w:p w:rsidR="00C67929" w:rsidRPr="00C67929" w:rsidRDefault="00C67929" w:rsidP="00C67929">
      <w:pPr>
        <w:pStyle w:val="SourceCode"/>
      </w:pPr>
      <w:r w:rsidRPr="00C67929">
        <w:tab/>
      </w:r>
      <w:r w:rsidRPr="00C67929">
        <w:tab/>
        <w:t>&lt;typeid&gt;monster&lt;/typeid&gt;</w:t>
      </w:r>
    </w:p>
    <w:p w:rsidR="00C67929" w:rsidRPr="00C67929" w:rsidRDefault="00C67929" w:rsidP="00C67929">
      <w:pPr>
        <w:pStyle w:val="SourceCode"/>
      </w:pPr>
      <w:r w:rsidRPr="00C67929">
        <w:tab/>
      </w:r>
      <w:r w:rsidRPr="00C67929">
        <w:tab/>
        <w:t>&lt;name&gt;pitlord&lt;/name&gt;</w:t>
      </w:r>
    </w:p>
    <w:p w:rsidR="00C67929" w:rsidRPr="00C67929" w:rsidRDefault="00C67929" w:rsidP="00C67929">
      <w:pPr>
        <w:pStyle w:val="SourceCode"/>
      </w:pPr>
      <w:r w:rsidRPr="00C67929">
        <w:tab/>
      </w:r>
      <w:r w:rsidRPr="00C67929">
        <w:tab/>
        <w:t>&lt;attributes&gt;</w:t>
      </w:r>
    </w:p>
    <w:p w:rsidR="00C67929" w:rsidRPr="00C67929" w:rsidRDefault="00C67929" w:rsidP="00C67929">
      <w:pPr>
        <w:pStyle w:val="SourceCode"/>
      </w:pPr>
      <w:r w:rsidRPr="00C67929">
        <w:tab/>
      </w:r>
      <w:r w:rsidRPr="00C67929">
        <w:tab/>
      </w:r>
      <w:r w:rsidRPr="00C67929">
        <w:tab/>
        <w:t>&lt;attribute typeid="hp" curval="1000"/&gt;</w:t>
      </w:r>
    </w:p>
    <w:p w:rsidR="00C67929" w:rsidRPr="00C67929" w:rsidRDefault="00C67929" w:rsidP="00C67929">
      <w:pPr>
        <w:pStyle w:val="SourceCode"/>
      </w:pPr>
      <w:r w:rsidRPr="00C67929">
        <w:tab/>
      </w:r>
      <w:r w:rsidRPr="00C67929">
        <w:tab/>
      </w:r>
      <w:r w:rsidRPr="00C67929">
        <w:tab/>
        <w:t>&lt;attribute typeid="damage" curval="5"/&gt;</w:t>
      </w:r>
    </w:p>
    <w:p w:rsidR="00C67929" w:rsidRPr="00C67929" w:rsidRDefault="00C67929" w:rsidP="00C67929">
      <w:pPr>
        <w:pStyle w:val="SourceCode"/>
      </w:pPr>
      <w:r w:rsidRPr="00C67929">
        <w:tab/>
      </w:r>
      <w:r w:rsidRPr="00C67929">
        <w:tab/>
      </w:r>
      <w:r w:rsidRPr="00C67929">
        <w:tab/>
        <w:t>&lt;attribute typeid="armor" curval="1"/&gt;</w:t>
      </w:r>
    </w:p>
    <w:p w:rsidR="00C67929" w:rsidRPr="00C67929" w:rsidRDefault="00C67929" w:rsidP="00C67929">
      <w:pPr>
        <w:pStyle w:val="SourceCode"/>
      </w:pPr>
      <w:r w:rsidRPr="00C67929">
        <w:tab/>
      </w:r>
      <w:r w:rsidRPr="00C67929">
        <w:tab/>
        <w:t>&lt;/attributes&gt;</w:t>
      </w:r>
    </w:p>
    <w:p w:rsidR="00C67929" w:rsidRPr="00C67929" w:rsidRDefault="00C67929" w:rsidP="00C67929">
      <w:pPr>
        <w:pStyle w:val="SourceCode"/>
      </w:pPr>
      <w:r w:rsidRPr="00C67929">
        <w:tab/>
      </w:r>
      <w:r w:rsidRPr="00C67929">
        <w:tab/>
        <w:t>&lt;modelid&gt;pitlord&lt;/modelid&gt;</w:t>
      </w:r>
    </w:p>
    <w:p w:rsidR="00C67929" w:rsidRPr="00C67929" w:rsidRDefault="00C67929" w:rsidP="00C67929">
      <w:pPr>
        <w:pStyle w:val="SourceCode"/>
      </w:pPr>
      <w:r w:rsidRPr="00C67929">
        <w:tab/>
      </w:r>
      <w:r w:rsidRPr="00C67929">
        <w:tab/>
        <w:t>&lt;textureid&gt;pitlord&lt;/textureid&gt;</w:t>
      </w:r>
    </w:p>
    <w:p w:rsidR="00C67929" w:rsidRPr="00C67929" w:rsidRDefault="00C67929" w:rsidP="00C67929">
      <w:pPr>
        <w:pStyle w:val="SourceCode"/>
      </w:pPr>
      <w:r w:rsidRPr="00C67929">
        <w:tab/>
      </w:r>
      <w:r w:rsidRPr="00C67929">
        <w:tab/>
        <w:t>&lt;effectid&gt;basiceffect&lt;/effectid&gt;</w:t>
      </w:r>
    </w:p>
    <w:p w:rsidR="00C67929" w:rsidRPr="00C67929" w:rsidRDefault="00C67929" w:rsidP="00C67929">
      <w:pPr>
        <w:pStyle w:val="SourceCode"/>
      </w:pPr>
      <w:r w:rsidRPr="00C67929">
        <w:tab/>
      </w:r>
      <w:r w:rsidRPr="00C67929">
        <w:tab/>
        <w:t>&lt;scale x="1" y="1" z="1"/&gt;</w:t>
      </w:r>
    </w:p>
    <w:p w:rsidR="00C67929" w:rsidRPr="00C67929" w:rsidRDefault="00C67929" w:rsidP="00C67929">
      <w:pPr>
        <w:pStyle w:val="SourceCode"/>
      </w:pPr>
      <w:r w:rsidRPr="00C67929">
        <w:tab/>
      </w:r>
      <w:r w:rsidRPr="00C67929">
        <w:tab/>
        <w:t>&lt;translate x="0" y="0" z="0"/&gt;</w:t>
      </w:r>
    </w:p>
    <w:p w:rsidR="00C67929" w:rsidRPr="00C67929" w:rsidRDefault="00C67929" w:rsidP="00C67929">
      <w:pPr>
        <w:pStyle w:val="SourceCode"/>
      </w:pPr>
      <w:r w:rsidRPr="00C67929">
        <w:tab/>
      </w:r>
      <w:r w:rsidRPr="00C67929">
        <w:tab/>
        <w:t>&lt;rotate x="0" y="0" z="0"/&gt;</w:t>
      </w:r>
    </w:p>
    <w:p w:rsidR="00C67929" w:rsidRPr="00C67929" w:rsidRDefault="00C67929" w:rsidP="00C67929">
      <w:pPr>
        <w:pStyle w:val="SourceCode"/>
      </w:pPr>
      <w:r w:rsidRPr="00C67929">
        <w:tab/>
        <w:t>&lt;/character&gt;</w:t>
      </w:r>
    </w:p>
    <w:p w:rsidR="00C67929" w:rsidRDefault="00C67929" w:rsidP="00C67929">
      <w:pPr>
        <w:pStyle w:val="SourceCode"/>
      </w:pPr>
      <w:r w:rsidRPr="00C67929">
        <w:t xml:space="preserve">&lt;/characters&gt; </w:t>
      </w:r>
    </w:p>
    <w:p w:rsidR="00C67929" w:rsidRDefault="00C67929" w:rsidP="00C67929">
      <w:pPr>
        <w:spacing w:after="0" w:line="336" w:lineRule="auto"/>
      </w:pPr>
    </w:p>
    <w:p w:rsidR="00D64CDA" w:rsidRDefault="004B59D7" w:rsidP="00AE76C8">
      <w:pPr>
        <w:spacing w:after="0" w:line="336" w:lineRule="auto"/>
        <w:jc w:val="center"/>
      </w:pPr>
      <w:bookmarkStart w:id="420" w:name="_Toc267345957"/>
      <w:r>
        <w:rPr>
          <w:noProof/>
          <w:lang w:eastAsia="en-US"/>
        </w:rPr>
        <w:drawing>
          <wp:inline distT="0" distB="0" distL="0" distR="0" wp14:anchorId="71DAE507" wp14:editId="75912F22">
            <wp:extent cx="5583555" cy="2783628"/>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83555" cy="2783628"/>
                    </a:xfrm>
                    <a:prstGeom prst="rect">
                      <a:avLst/>
                    </a:prstGeom>
                    <a:noFill/>
                    <a:ln>
                      <a:noFill/>
                    </a:ln>
                  </pic:spPr>
                </pic:pic>
              </a:graphicData>
            </a:graphic>
          </wp:inline>
        </w:drawing>
      </w:r>
    </w:p>
    <w:p w:rsidR="004B59D7" w:rsidRDefault="004B59D7" w:rsidP="004B59D7">
      <w:pPr>
        <w:pStyle w:val="Caption"/>
      </w:pPr>
      <w:bookmarkStart w:id="421" w:name="_Ref329450971"/>
      <w:bookmarkStart w:id="422" w:name="_Toc329728265"/>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bookmarkEnd w:id="421"/>
      <w:r>
        <w:t xml:space="preserve"> Quản lý Character</w:t>
      </w:r>
      <w:bookmarkEnd w:id="422"/>
    </w:p>
    <w:p w:rsidR="00C21F24" w:rsidRDefault="00C21F24" w:rsidP="00C21F24">
      <w:pPr>
        <w:pStyle w:val="Heading3"/>
        <w:keepLines/>
        <w:spacing w:before="0" w:after="0"/>
        <w:ind w:left="720"/>
        <w:jc w:val="both"/>
      </w:pPr>
      <w:bookmarkStart w:id="423" w:name="_Toc329630435"/>
      <w:bookmarkStart w:id="424" w:name="_Toc329635718"/>
      <w:r>
        <w:t xml:space="preserve">Quản lý </w:t>
      </w:r>
      <w:bookmarkEnd w:id="420"/>
      <w:r w:rsidR="001E3730">
        <w:t>M</w:t>
      </w:r>
      <w:r w:rsidR="00033797">
        <w:t>ap</w:t>
      </w:r>
      <w:bookmarkEnd w:id="423"/>
      <w:bookmarkEnd w:id="424"/>
    </w:p>
    <w:p w:rsidR="004911A8" w:rsidRDefault="0089460E" w:rsidP="004911A8">
      <w:pPr>
        <w:rPr>
          <w:lang w:val="fr-FR"/>
        </w:rPr>
      </w:pPr>
      <w:r>
        <w:rPr>
          <w:lang w:val="fr-FR"/>
        </w:rPr>
        <w:t>Lớp</w:t>
      </w:r>
      <w:r w:rsidR="00DD7B9D">
        <w:rPr>
          <w:lang w:val="fr-FR"/>
        </w:rPr>
        <w:t xml:space="preserve"> đối tượng Map sẽ bao gồm các </w:t>
      </w:r>
      <w:r w:rsidR="00535515">
        <w:rPr>
          <w:lang w:val="fr-FR"/>
        </w:rPr>
        <w:t xml:space="preserve">thành phần </w:t>
      </w:r>
      <w:r w:rsidR="00360F6F">
        <w:rPr>
          <w:lang w:val="fr-FR"/>
        </w:rPr>
        <w:t>sau</w:t>
      </w:r>
      <w:r w:rsidR="00DD7B9D">
        <w:rPr>
          <w:lang w:val="fr-FR"/>
        </w:rPr>
        <w:t>:</w:t>
      </w:r>
    </w:p>
    <w:p w:rsidR="00DD7B9D" w:rsidRDefault="004E2E58" w:rsidP="004E2E58">
      <w:pPr>
        <w:pStyle w:val="ListParagraph"/>
        <w:rPr>
          <w:lang w:val="fr-FR"/>
        </w:rPr>
      </w:pPr>
      <w:r>
        <w:rPr>
          <w:b/>
          <w:lang w:val="fr-FR"/>
        </w:rPr>
        <w:t>t</w:t>
      </w:r>
      <w:r w:rsidRPr="004E2E58">
        <w:rPr>
          <w:b/>
          <w:lang w:val="fr-FR"/>
        </w:rPr>
        <w:t>errain</w:t>
      </w:r>
      <w:r>
        <w:rPr>
          <w:lang w:val="fr-FR"/>
        </w:rPr>
        <w:t> : Địa hình của Map</w:t>
      </w:r>
    </w:p>
    <w:p w:rsidR="004E2E58" w:rsidRDefault="004E2E58" w:rsidP="004E2E58">
      <w:pPr>
        <w:pStyle w:val="ListParagraph"/>
        <w:rPr>
          <w:lang w:val="fr-FR"/>
        </w:rPr>
      </w:pPr>
      <w:r>
        <w:rPr>
          <w:b/>
          <w:lang w:val="fr-FR"/>
        </w:rPr>
        <w:t>s</w:t>
      </w:r>
      <w:r w:rsidRPr="004E2E58">
        <w:rPr>
          <w:b/>
          <w:lang w:val="fr-FR"/>
        </w:rPr>
        <w:t>kybox</w:t>
      </w:r>
      <w:r>
        <w:rPr>
          <w:lang w:val="fr-FR"/>
        </w:rPr>
        <w:t> : Đối tượng Skybox</w:t>
      </w:r>
    </w:p>
    <w:p w:rsidR="004E2E58" w:rsidRDefault="004E2E58" w:rsidP="004E2E58">
      <w:pPr>
        <w:pStyle w:val="ListParagraph"/>
        <w:rPr>
          <w:lang w:val="fr-FR"/>
        </w:rPr>
      </w:pPr>
      <w:r>
        <w:rPr>
          <w:b/>
          <w:lang w:val="fr-FR"/>
        </w:rPr>
        <w:t>b</w:t>
      </w:r>
      <w:r w:rsidRPr="004E2E58">
        <w:rPr>
          <w:b/>
          <w:lang w:val="fr-FR"/>
        </w:rPr>
        <w:t>uildings</w:t>
      </w:r>
      <w:r>
        <w:rPr>
          <w:lang w:val="fr-FR"/>
        </w:rPr>
        <w:t> : Danh sách Building</w:t>
      </w:r>
    </w:p>
    <w:p w:rsidR="004E2E58" w:rsidRPr="004911A8" w:rsidRDefault="004E2E58" w:rsidP="004E2E58">
      <w:pPr>
        <w:pStyle w:val="ListParagraph"/>
        <w:rPr>
          <w:lang w:val="fr-FR"/>
        </w:rPr>
      </w:pPr>
      <w:r>
        <w:rPr>
          <w:b/>
          <w:lang w:val="fr-FR"/>
        </w:rPr>
        <w:t>c</w:t>
      </w:r>
      <w:r w:rsidRPr="004E2E58">
        <w:rPr>
          <w:b/>
          <w:lang w:val="fr-FR"/>
        </w:rPr>
        <w:t>haracters</w:t>
      </w:r>
      <w:r>
        <w:rPr>
          <w:lang w:val="fr-FR"/>
        </w:rPr>
        <w:t> : Danh sách Character</w:t>
      </w:r>
    </w:p>
    <w:p w:rsidR="00007457" w:rsidRDefault="00666DD6" w:rsidP="00666DD6">
      <w:pPr>
        <w:pStyle w:val="ListParagraph"/>
        <w:rPr>
          <w:lang w:val="fr-FR"/>
        </w:rPr>
      </w:pPr>
      <w:r>
        <w:rPr>
          <w:b/>
          <w:lang w:val="fr-FR"/>
        </w:rPr>
        <w:t>load </w:t>
      </w:r>
      <w:r w:rsidRPr="00666DD6">
        <w:rPr>
          <w:lang w:val="fr-FR"/>
        </w:rPr>
        <w:t>:</w:t>
      </w:r>
      <w:r>
        <w:rPr>
          <w:lang w:val="fr-FR"/>
        </w:rPr>
        <w:t xml:space="preserve"> Load Map</w:t>
      </w:r>
    </w:p>
    <w:p w:rsidR="00666DD6" w:rsidRDefault="00666DD6" w:rsidP="00666DD6">
      <w:pPr>
        <w:pStyle w:val="ListParagraph"/>
        <w:rPr>
          <w:lang w:val="fr-FR"/>
        </w:rPr>
      </w:pPr>
      <w:r w:rsidRPr="00666DD6">
        <w:rPr>
          <w:b/>
          <w:lang w:val="fr-FR"/>
        </w:rPr>
        <w:t>draw</w:t>
      </w:r>
      <w:r>
        <w:rPr>
          <w:lang w:val="fr-FR"/>
        </w:rPr>
        <w:t> : Vẽ Map</w:t>
      </w:r>
    </w:p>
    <w:p w:rsidR="00666DD6" w:rsidRDefault="00666DD6" w:rsidP="00666DD6">
      <w:pPr>
        <w:pStyle w:val="ListParagraph"/>
        <w:rPr>
          <w:lang w:val="fr-FR"/>
        </w:rPr>
      </w:pPr>
      <w:r w:rsidRPr="00666DD6">
        <w:rPr>
          <w:b/>
          <w:lang w:val="fr-FR"/>
        </w:rPr>
        <w:t>update</w:t>
      </w:r>
      <w:r>
        <w:rPr>
          <w:lang w:val="fr-FR"/>
        </w:rPr>
        <w:t> : Cập nhật Map</w:t>
      </w:r>
    </w:p>
    <w:p w:rsidR="00666DD6" w:rsidRDefault="00666DD6" w:rsidP="00666DD6">
      <w:pPr>
        <w:pStyle w:val="ListParagraph"/>
        <w:rPr>
          <w:lang w:val="fr-FR"/>
        </w:rPr>
      </w:pPr>
      <w:r w:rsidRPr="00666DD6">
        <w:rPr>
          <w:b/>
          <w:lang w:val="fr-FR"/>
        </w:rPr>
        <w:t>getHeight</w:t>
      </w:r>
      <w:r>
        <w:rPr>
          <w:lang w:val="fr-FR"/>
        </w:rPr>
        <w:t>: Trả về độ cao tại một vị trí trên Map</w:t>
      </w:r>
    </w:p>
    <w:p w:rsidR="00666DD6" w:rsidRPr="00666DD6" w:rsidRDefault="00666DD6" w:rsidP="00666DD6">
      <w:pPr>
        <w:rPr>
          <w:lang w:val="fr-FR"/>
        </w:rPr>
      </w:pPr>
      <w:r w:rsidRPr="00666DD6">
        <w:rPr>
          <w:lang w:val="fr-FR"/>
        </w:rPr>
        <w:t xml:space="preserve"> </w:t>
      </w:r>
    </w:p>
    <w:p w:rsidR="00637224" w:rsidRPr="00415E1B" w:rsidRDefault="00415E1B" w:rsidP="00415E1B">
      <w:pPr>
        <w:rPr>
          <w:lang w:val="fr-FR"/>
        </w:rPr>
      </w:pPr>
      <w:r>
        <w:rPr>
          <w:lang w:val="fr-FR"/>
        </w:rPr>
        <w:t>N</w:t>
      </w:r>
      <w:r w:rsidR="00DA6BC4">
        <w:rPr>
          <w:lang w:val="fr-FR"/>
        </w:rPr>
        <w:t xml:space="preserve">hóm em </w:t>
      </w:r>
      <w:r>
        <w:rPr>
          <w:lang w:val="fr-FR"/>
        </w:rPr>
        <w:t xml:space="preserve">đã </w:t>
      </w:r>
      <w:r w:rsidR="00DA6BC4">
        <w:rPr>
          <w:lang w:val="fr-FR"/>
        </w:rPr>
        <w:t>cài đặt lớp MapManager</w:t>
      </w:r>
      <w:r>
        <w:rPr>
          <w:lang w:val="fr-FR"/>
        </w:rPr>
        <w:t xml:space="preserve"> để quản lý danh sách tất cả </w:t>
      </w:r>
      <w:r w:rsidR="00064963">
        <w:rPr>
          <w:lang w:val="fr-FR"/>
        </w:rPr>
        <w:t xml:space="preserve">Map </w:t>
      </w:r>
      <w:r>
        <w:rPr>
          <w:lang w:val="fr-FR"/>
        </w:rPr>
        <w:t>trong game</w:t>
      </w:r>
      <w:r w:rsidR="007116C1">
        <w:rPr>
          <w:lang w:val="fr-FR"/>
        </w:rPr>
        <w:t xml:space="preserve"> (xem </w:t>
      </w:r>
      <w:r w:rsidR="007116C1">
        <w:rPr>
          <w:lang w:val="fr-FR"/>
        </w:rPr>
        <w:fldChar w:fldCharType="begin"/>
      </w:r>
      <w:r w:rsidR="007116C1">
        <w:rPr>
          <w:lang w:val="fr-FR"/>
        </w:rPr>
        <w:instrText xml:space="preserve"> REF _Ref329458487 \h </w:instrText>
      </w:r>
      <w:r w:rsidR="007116C1">
        <w:rPr>
          <w:lang w:val="fr-FR"/>
        </w:rPr>
      </w:r>
      <w:r w:rsidR="007116C1">
        <w:rPr>
          <w:lang w:val="fr-FR"/>
        </w:rPr>
        <w:fldChar w:fldCharType="separate"/>
      </w:r>
      <w:r w:rsidR="00B80F35">
        <w:t xml:space="preserve">Hình </w:t>
      </w:r>
      <w:r w:rsidR="00B80F35">
        <w:rPr>
          <w:noProof/>
        </w:rPr>
        <w:t>6</w:t>
      </w:r>
      <w:r w:rsidR="00B80F35">
        <w:noBreakHyphen/>
      </w:r>
      <w:r w:rsidR="00B80F35">
        <w:rPr>
          <w:noProof/>
        </w:rPr>
        <w:t>5</w:t>
      </w:r>
      <w:r w:rsidR="007116C1">
        <w:rPr>
          <w:lang w:val="fr-FR"/>
        </w:rPr>
        <w:fldChar w:fldCharType="end"/>
      </w:r>
      <w:r w:rsidR="007116C1">
        <w:rPr>
          <w:lang w:val="fr-FR"/>
        </w:rPr>
        <w:t>)</w:t>
      </w:r>
      <w:r>
        <w:rPr>
          <w:lang w:val="fr-FR"/>
        </w:rPr>
        <w:t xml:space="preserve">. MapManager sẽ </w:t>
      </w:r>
      <w:r w:rsidR="00DA6BC4">
        <w:rPr>
          <w:lang w:val="fr-FR"/>
        </w:rPr>
        <w:t xml:space="preserve">load danh sách tất cả </w:t>
      </w:r>
      <w:r w:rsidR="00BF439C">
        <w:rPr>
          <w:lang w:val="fr-FR"/>
        </w:rPr>
        <w:t xml:space="preserve">Map </w:t>
      </w:r>
      <w:r w:rsidR="00DA6BC4">
        <w:t xml:space="preserve">từ một file </w:t>
      </w:r>
      <w:r w:rsidR="00C45DC0">
        <w:t xml:space="preserve">xml </w:t>
      </w:r>
      <w:r w:rsidR="00DA6BC4">
        <w:t>bên ngoài</w:t>
      </w:r>
      <w:r w:rsidR="00C45DC0">
        <w:t>,</w:t>
      </w:r>
      <w:r w:rsidR="00BF439C">
        <w:t xml:space="preserve"> mỗi Map</w:t>
      </w:r>
      <w:r w:rsidR="00C45DC0">
        <w:t xml:space="preserve"> sẽ có một id xác định và mộ</w:t>
      </w:r>
      <w:r w:rsidR="0089460E">
        <w:t>t file xml cấu hình</w:t>
      </w:r>
      <w:r w:rsidR="00C45DC0">
        <w:t xml:space="preserve"> riêng</w:t>
      </w:r>
      <w:r w:rsidR="00DA6BC4">
        <w:t>.</w:t>
      </w:r>
    </w:p>
    <w:p w:rsidR="00394406" w:rsidRPr="00394406" w:rsidRDefault="00394406" w:rsidP="00394406">
      <w:pPr>
        <w:pStyle w:val="SourceCode"/>
      </w:pPr>
      <w:r w:rsidRPr="00394406">
        <w:t>&lt;maps&gt;</w:t>
      </w:r>
    </w:p>
    <w:p w:rsidR="00394406" w:rsidRPr="00394406" w:rsidRDefault="00394406" w:rsidP="00394406">
      <w:pPr>
        <w:pStyle w:val="SourceCode"/>
      </w:pPr>
      <w:r w:rsidRPr="00394406">
        <w:tab/>
        <w:t>&lt;map id="mapvillage" xmlid="mapvillage"/&gt;</w:t>
      </w:r>
    </w:p>
    <w:p w:rsidR="00394406" w:rsidRPr="00394406" w:rsidRDefault="00394406" w:rsidP="00394406">
      <w:pPr>
        <w:pStyle w:val="SourceCode"/>
      </w:pPr>
      <w:r w:rsidRPr="00394406">
        <w:tab/>
        <w:t>&lt;map id="mapadventure" xmlid="mapadventure"/&gt;</w:t>
      </w:r>
    </w:p>
    <w:p w:rsidR="00394406" w:rsidRDefault="00394406" w:rsidP="00394406">
      <w:pPr>
        <w:pStyle w:val="SourceCode"/>
      </w:pPr>
      <w:r w:rsidRPr="00394406">
        <w:t>&lt;/maps&gt;</w:t>
      </w:r>
    </w:p>
    <w:p w:rsidR="00394406" w:rsidRDefault="00394406" w:rsidP="00394406">
      <w:pPr>
        <w:spacing w:after="0" w:line="336" w:lineRule="auto"/>
      </w:pPr>
    </w:p>
    <w:p w:rsidR="00394406" w:rsidRDefault="00AA5695" w:rsidP="00394406">
      <w:pPr>
        <w:spacing w:after="0" w:line="336" w:lineRule="auto"/>
      </w:pPr>
      <w:r>
        <w:t>File xml cấu hình</w:t>
      </w:r>
      <w:r w:rsidR="00394406">
        <w:t xml:space="preserve"> </w:t>
      </w:r>
      <w:r>
        <w:t xml:space="preserve">Map </w:t>
      </w:r>
      <w:r w:rsidR="00394406">
        <w:t xml:space="preserve">sẽ có </w:t>
      </w:r>
      <w:r>
        <w:t>cấu trúc</w:t>
      </w:r>
      <w:r w:rsidR="00394406">
        <w:t xml:space="preserve"> như sau:</w:t>
      </w:r>
    </w:p>
    <w:p w:rsidR="00A32524" w:rsidRDefault="00A32524" w:rsidP="00A32524">
      <w:pPr>
        <w:pStyle w:val="SourceCode"/>
      </w:pPr>
      <w:r>
        <w:t>&lt;map&gt;</w:t>
      </w:r>
    </w:p>
    <w:p w:rsidR="00A32524" w:rsidRDefault="00A32524" w:rsidP="00A32524">
      <w:pPr>
        <w:pStyle w:val="SourceCode"/>
      </w:pPr>
      <w:r>
        <w:tab/>
        <w:t>&lt;characters xmlid="mapcharacters"/&gt;</w:t>
      </w:r>
    </w:p>
    <w:p w:rsidR="00A32524" w:rsidRDefault="00A32524" w:rsidP="00A32524">
      <w:pPr>
        <w:pStyle w:val="SourceCode"/>
      </w:pPr>
      <w:r>
        <w:tab/>
        <w:t>&lt;skybox&gt;</w:t>
      </w:r>
    </w:p>
    <w:p w:rsidR="00A32524" w:rsidRDefault="00A32524" w:rsidP="00A32524">
      <w:pPr>
        <w:pStyle w:val="SourceCode"/>
      </w:pPr>
      <w:r>
        <w:tab/>
      </w:r>
      <w:r>
        <w:tab/>
        <w:t>&lt;effectid&gt;skyboxeffect&lt;/effectid&gt;</w:t>
      </w:r>
    </w:p>
    <w:p w:rsidR="00A32524" w:rsidRDefault="00A32524" w:rsidP="00A32524">
      <w:pPr>
        <w:pStyle w:val="SourceCode"/>
      </w:pPr>
      <w:r>
        <w:tab/>
      </w:r>
      <w:r>
        <w:tab/>
        <w:t>&lt;back&gt;back&lt;/back&gt;</w:t>
      </w:r>
    </w:p>
    <w:p w:rsidR="00A32524" w:rsidRDefault="00A32524" w:rsidP="00A32524">
      <w:pPr>
        <w:pStyle w:val="SourceCode"/>
      </w:pPr>
      <w:r>
        <w:tab/>
      </w:r>
      <w:r>
        <w:tab/>
        <w:t>&lt;front&gt;front&lt;/front&gt;</w:t>
      </w:r>
    </w:p>
    <w:p w:rsidR="00A32524" w:rsidRDefault="00A32524" w:rsidP="00A32524">
      <w:pPr>
        <w:pStyle w:val="SourceCode"/>
      </w:pPr>
      <w:r>
        <w:tab/>
      </w:r>
      <w:r>
        <w:tab/>
        <w:t>&lt;left&gt;left&lt;/left&gt;</w:t>
      </w:r>
    </w:p>
    <w:p w:rsidR="00A32524" w:rsidRDefault="00A32524" w:rsidP="00A32524">
      <w:pPr>
        <w:pStyle w:val="SourceCode"/>
      </w:pPr>
      <w:r>
        <w:tab/>
      </w:r>
      <w:r>
        <w:tab/>
        <w:t>&lt;right&gt;right&lt;/right&gt;</w:t>
      </w:r>
    </w:p>
    <w:p w:rsidR="00A32524" w:rsidRDefault="00A32524" w:rsidP="00A32524">
      <w:pPr>
        <w:pStyle w:val="SourceCode"/>
      </w:pPr>
      <w:r>
        <w:tab/>
      </w:r>
      <w:r>
        <w:tab/>
        <w:t>&lt;top&gt;top&lt;/top&gt;</w:t>
      </w:r>
    </w:p>
    <w:p w:rsidR="00A32524" w:rsidRDefault="00A32524" w:rsidP="00A32524">
      <w:pPr>
        <w:pStyle w:val="SourceCode"/>
      </w:pPr>
      <w:r>
        <w:tab/>
      </w:r>
      <w:r>
        <w:tab/>
        <w:t>&lt;bottom&gt;grassbottom&lt;/bottom&gt;</w:t>
      </w:r>
    </w:p>
    <w:p w:rsidR="00A32524" w:rsidRDefault="00A32524" w:rsidP="00A32524">
      <w:pPr>
        <w:pStyle w:val="SourceCode"/>
      </w:pPr>
      <w:r>
        <w:tab/>
        <w:t>&lt;/skybox&gt;</w:t>
      </w:r>
    </w:p>
    <w:p w:rsidR="00A32524" w:rsidRDefault="00A32524" w:rsidP="00A32524">
      <w:pPr>
        <w:pStyle w:val="SourceCode"/>
      </w:pPr>
      <w:r>
        <w:tab/>
        <w:t>&lt;terrain&gt;</w:t>
      </w:r>
    </w:p>
    <w:p w:rsidR="00A32524" w:rsidRDefault="00A32524" w:rsidP="00A32524">
      <w:pPr>
        <w:pStyle w:val="SourceCode"/>
      </w:pPr>
      <w:r>
        <w:tab/>
      </w:r>
      <w:r>
        <w:tab/>
        <w:t>&lt;width&gt;256&lt;/width&gt;</w:t>
      </w:r>
    </w:p>
    <w:p w:rsidR="00A32524" w:rsidRDefault="00A32524" w:rsidP="00A32524">
      <w:pPr>
        <w:pStyle w:val="SourceCode"/>
      </w:pPr>
      <w:r>
        <w:tab/>
      </w:r>
      <w:r>
        <w:tab/>
        <w:t>&lt;height&gt;256&lt;/height&gt;</w:t>
      </w:r>
    </w:p>
    <w:p w:rsidR="00A32524" w:rsidRDefault="00A32524" w:rsidP="00A32524">
      <w:pPr>
        <w:pStyle w:val="SourceCode"/>
      </w:pPr>
      <w:r>
        <w:tab/>
      </w:r>
      <w:r>
        <w:tab/>
        <w:t>&lt;heightmapid&gt;terrainvillage&lt;/heightmapid&gt;</w:t>
      </w:r>
    </w:p>
    <w:p w:rsidR="00A32524" w:rsidRDefault="00A32524" w:rsidP="00A32524">
      <w:pPr>
        <w:pStyle w:val="SourceCode"/>
      </w:pPr>
      <w:r>
        <w:tab/>
      </w:r>
      <w:r>
        <w:tab/>
        <w:t>&lt;blockscale&gt;36&lt;/blockscale&gt;</w:t>
      </w:r>
    </w:p>
    <w:p w:rsidR="00A32524" w:rsidRDefault="00A32524" w:rsidP="00A32524">
      <w:pPr>
        <w:pStyle w:val="SourceCode"/>
      </w:pPr>
      <w:r>
        <w:tab/>
      </w:r>
      <w:r>
        <w:tab/>
        <w:t>&lt;heightscale&gt;3&lt;/heightscale&gt;</w:t>
      </w:r>
    </w:p>
    <w:p w:rsidR="00A32524" w:rsidRDefault="00A32524" w:rsidP="00A32524">
      <w:pPr>
        <w:pStyle w:val="SourceCode"/>
      </w:pPr>
      <w:r>
        <w:tab/>
      </w:r>
      <w:r>
        <w:tab/>
        <w:t>&lt;effectid&gt;terraineffect&lt;/effectid&gt;</w:t>
      </w:r>
    </w:p>
    <w:p w:rsidR="00A32524" w:rsidRDefault="00A32524" w:rsidP="00A32524">
      <w:pPr>
        <w:pStyle w:val="SourceCode"/>
      </w:pPr>
      <w:r>
        <w:tab/>
      </w:r>
      <w:r>
        <w:tab/>
        <w:t>&lt;heightlevel min="0" max="0" textureid="water"/&gt;</w:t>
      </w:r>
    </w:p>
    <w:p w:rsidR="00A32524" w:rsidRDefault="00A32524" w:rsidP="00A32524">
      <w:pPr>
        <w:pStyle w:val="SourceCode"/>
      </w:pPr>
      <w:r>
        <w:tab/>
      </w:r>
      <w:r>
        <w:tab/>
        <w:t>&lt;heightlevel min="-1" max="50" textureid="grass"/&gt;</w:t>
      </w:r>
    </w:p>
    <w:p w:rsidR="00A32524" w:rsidRDefault="00A32524" w:rsidP="00A32524">
      <w:pPr>
        <w:pStyle w:val="SourceCode"/>
      </w:pPr>
      <w:r>
        <w:tab/>
      </w:r>
      <w:r>
        <w:tab/>
        <w:t>&lt;heightlevel min="100" max="150" textureid="highland"/&gt;</w:t>
      </w:r>
    </w:p>
    <w:p w:rsidR="00A32524" w:rsidRDefault="00A32524" w:rsidP="00A32524">
      <w:pPr>
        <w:pStyle w:val="SourceCode"/>
      </w:pPr>
      <w:r>
        <w:tab/>
      </w:r>
      <w:r>
        <w:tab/>
        <w:t>&lt;heightlevel min="200" max="255" textureid="snow"/&gt;</w:t>
      </w:r>
    </w:p>
    <w:p w:rsidR="00A32524" w:rsidRDefault="00A32524" w:rsidP="00A32524">
      <w:pPr>
        <w:pStyle w:val="SourceCode"/>
      </w:pPr>
      <w:r>
        <w:tab/>
        <w:t>&lt;/terrain&gt;</w:t>
      </w:r>
    </w:p>
    <w:p w:rsidR="00A32524" w:rsidRDefault="00A32524" w:rsidP="00A32524">
      <w:pPr>
        <w:pStyle w:val="SourceCode"/>
      </w:pPr>
      <w:r>
        <w:tab/>
        <w:t>&lt;buildings&gt;</w:t>
      </w:r>
    </w:p>
    <w:p w:rsidR="00A32524" w:rsidRDefault="00A32524" w:rsidP="00A32524">
      <w:pPr>
        <w:pStyle w:val="SourceCode"/>
      </w:pPr>
      <w:r>
        <w:tab/>
      </w:r>
      <w:r>
        <w:tab/>
        <w:t>&lt;building&gt;</w:t>
      </w:r>
    </w:p>
    <w:p w:rsidR="00A32524" w:rsidRDefault="00A32524" w:rsidP="00A32524">
      <w:pPr>
        <w:pStyle w:val="SourceCode"/>
      </w:pPr>
      <w:r>
        <w:tab/>
      </w:r>
      <w:r>
        <w:tab/>
      </w:r>
      <w:r>
        <w:tab/>
        <w:t>&lt;id&gt;mapvillage-humanlumbermill&lt;/id&gt;</w:t>
      </w:r>
    </w:p>
    <w:p w:rsidR="00A32524" w:rsidRDefault="00A32524" w:rsidP="00A32524">
      <w:pPr>
        <w:pStyle w:val="SourceCode"/>
      </w:pPr>
      <w:r>
        <w:tab/>
      </w:r>
      <w:r>
        <w:tab/>
      </w:r>
      <w:r>
        <w:tab/>
        <w:t>&lt;typeid&gt;humanlumbermill&lt;/typeid&gt;</w:t>
      </w:r>
    </w:p>
    <w:p w:rsidR="00A32524" w:rsidRDefault="00A32524" w:rsidP="00A32524">
      <w:pPr>
        <w:pStyle w:val="SourceCode"/>
      </w:pPr>
      <w:r>
        <w:tab/>
      </w:r>
      <w:r>
        <w:tab/>
      </w:r>
      <w:r>
        <w:tab/>
        <w:t>&lt;column&gt;120&lt;/column&gt;</w:t>
      </w:r>
    </w:p>
    <w:p w:rsidR="00A32524" w:rsidRDefault="00A32524" w:rsidP="00A32524">
      <w:pPr>
        <w:pStyle w:val="SourceCode"/>
      </w:pPr>
      <w:r>
        <w:tab/>
      </w:r>
      <w:r>
        <w:tab/>
      </w:r>
      <w:r>
        <w:tab/>
        <w:t>&lt;row&gt;60&lt;/row&gt;</w:t>
      </w:r>
    </w:p>
    <w:p w:rsidR="00A32524" w:rsidRDefault="00A32524" w:rsidP="00A32524">
      <w:pPr>
        <w:pStyle w:val="SourceCode"/>
      </w:pPr>
      <w:r>
        <w:tab/>
      </w:r>
      <w:r>
        <w:tab/>
      </w:r>
      <w:r>
        <w:tab/>
        <w:t>&lt;scale x="1" y="1" z="1"/&gt;</w:t>
      </w:r>
    </w:p>
    <w:p w:rsidR="00A32524" w:rsidRDefault="00A32524" w:rsidP="00A32524">
      <w:pPr>
        <w:pStyle w:val="SourceCode"/>
      </w:pPr>
      <w:r>
        <w:tab/>
      </w:r>
      <w:r>
        <w:tab/>
      </w:r>
      <w:r>
        <w:tab/>
        <w:t>&lt;rotate x="0" y="45" z="0"/&gt;</w:t>
      </w:r>
    </w:p>
    <w:p w:rsidR="00394406" w:rsidRDefault="00A32524" w:rsidP="00A32524">
      <w:pPr>
        <w:pStyle w:val="SourceCode"/>
      </w:pPr>
      <w:r>
        <w:tab/>
      </w:r>
      <w:r>
        <w:tab/>
        <w:t>&lt;/building&gt;</w:t>
      </w:r>
    </w:p>
    <w:p w:rsidR="00A32524" w:rsidRDefault="00A32524" w:rsidP="00A32524">
      <w:pPr>
        <w:pStyle w:val="SourceCode"/>
        <w:ind w:firstLine="720"/>
      </w:pPr>
      <w:r>
        <w:t>&lt;buildings&gt;</w:t>
      </w:r>
    </w:p>
    <w:p w:rsidR="00CA12B2" w:rsidRDefault="0008725A" w:rsidP="00CA12B2">
      <w:pPr>
        <w:pStyle w:val="SourceCode"/>
      </w:pPr>
      <w:r>
        <w:t>&lt;/map&gt;</w:t>
      </w:r>
    </w:p>
    <w:p w:rsidR="00E14D8C" w:rsidRDefault="00606E1A" w:rsidP="001A6985">
      <w:pPr>
        <w:spacing w:line="336" w:lineRule="auto"/>
        <w:ind w:left="360" w:hanging="360"/>
        <w:jc w:val="center"/>
      </w:pPr>
      <w:r>
        <w:rPr>
          <w:noProof/>
          <w:lang w:eastAsia="en-US"/>
        </w:rPr>
        <w:drawing>
          <wp:inline distT="0" distB="0" distL="0" distR="0" wp14:anchorId="5DCA1347" wp14:editId="2C52623C">
            <wp:extent cx="5583555" cy="2374031"/>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83555" cy="2374031"/>
                    </a:xfrm>
                    <a:prstGeom prst="rect">
                      <a:avLst/>
                    </a:prstGeom>
                    <a:noFill/>
                    <a:ln>
                      <a:noFill/>
                    </a:ln>
                  </pic:spPr>
                </pic:pic>
              </a:graphicData>
            </a:graphic>
          </wp:inline>
        </w:drawing>
      </w:r>
    </w:p>
    <w:p w:rsidR="00606E1A" w:rsidRDefault="00606E1A" w:rsidP="00606E1A">
      <w:pPr>
        <w:pStyle w:val="Caption"/>
      </w:pPr>
      <w:bookmarkStart w:id="425" w:name="_Ref329458487"/>
      <w:bookmarkStart w:id="426" w:name="_Toc329728266"/>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bookmarkEnd w:id="425"/>
      <w:r>
        <w:t xml:space="preserve"> Quản lý Map</w:t>
      </w:r>
      <w:bookmarkEnd w:id="426"/>
    </w:p>
    <w:p w:rsidR="00623CFF" w:rsidRPr="00623CFF" w:rsidRDefault="00623CFF" w:rsidP="00623CFF"/>
    <w:p w:rsidR="00C21F24" w:rsidRDefault="00C21F24" w:rsidP="008337A4">
      <w:pPr>
        <w:pStyle w:val="KetLuan"/>
      </w:pPr>
      <w:r>
        <w:t>Kết luận</w:t>
      </w:r>
    </w:p>
    <w:p w:rsidR="00C21F24" w:rsidRDefault="00C21F24" w:rsidP="00C21F24">
      <w:pPr>
        <w:spacing w:after="0" w:line="336" w:lineRule="auto"/>
      </w:pPr>
      <w:r>
        <w:t>Với kiến trúc thành phần quản lý màn chơi được cài đặt có thể đáp ứng được nhu cầu thiết kế một màn chơi mới cũng như chỉnh sửa một màn chơi có sẵn một cách dễ dàng. Việc này cung cấp một cơ chế cho phép tạo dựng một màn chơi mới thậm chí một game mới với cốt truyện, địa hình, khung cảnh, kiến trúc, con người hoàn toàn mới rất nhanh chóng mà không cần phải lập trình lại một game mới. Việc duy nhất cần làm đó là đầu tư đồ hoạ mô hình, giao diện đồng thời thiết kế một cốt truyện thật hay và hấp dẫn, sau đó truyền các kịch bản được thiết kế và các tài nguyên đồ hoạ này vào cho ứng dụng lập tức sẽ có ngay một game như ý muốn. Việc này tiết kiệm thời gian và chi phí rất nhiều về mảng lập trình game khi phát triển một game mới cùng dòng game và đây cũng là ưu điểm nổi bật của game engine được chúng em cài đặt.</w:t>
      </w:r>
    </w:p>
    <w:p w:rsidR="000B1A8F" w:rsidRDefault="000B1A8F" w:rsidP="000B1A8F">
      <w:pPr>
        <w:pStyle w:val="Heading2"/>
      </w:pPr>
      <w:bookmarkStart w:id="427" w:name="_Ref329449081"/>
      <w:bookmarkStart w:id="428" w:name="_Toc329630436"/>
      <w:bookmarkStart w:id="429" w:name="_Toc329635719"/>
      <w:r>
        <w:t xml:space="preserve">Kiến trúc quản lý thuộc tính </w:t>
      </w:r>
      <w:bookmarkEnd w:id="427"/>
      <w:r w:rsidR="00623CFF">
        <w:t>trong game</w:t>
      </w:r>
      <w:bookmarkEnd w:id="428"/>
      <w:bookmarkEnd w:id="429"/>
    </w:p>
    <w:p w:rsidR="000B1A8F" w:rsidRDefault="000B1A8F" w:rsidP="008337A4">
      <w:pPr>
        <w:pStyle w:val="VanDe"/>
        <w:rPr>
          <w:lang w:val="fr-FR"/>
        </w:rPr>
      </w:pPr>
      <w:r>
        <w:rPr>
          <w:lang w:val="fr-FR"/>
        </w:rPr>
        <w:t>Vấn đề</w:t>
      </w:r>
    </w:p>
    <w:p w:rsidR="000B1A8F" w:rsidRDefault="000B1A8F" w:rsidP="000B1A8F">
      <w:pPr>
        <w:spacing w:after="0" w:line="336" w:lineRule="auto"/>
        <w:rPr>
          <w:lang w:val="fr-FR"/>
        </w:rPr>
      </w:pPr>
      <w:r>
        <w:rPr>
          <w:lang w:val="fr-FR"/>
        </w:rPr>
        <w:t>Các nhân vật trong game thường có một số thuộc tính như máu, năng lượng, kinh nghiệm, sức đánh, phòng thủ …Vấn đề đặt ra là làm thế nào quản lý cá thuộc tính này đồng thời cho phép mở rộng danh sách thuộc tính.</w:t>
      </w:r>
    </w:p>
    <w:p w:rsidR="000B1A8F" w:rsidRDefault="000B1A8F" w:rsidP="008337A4">
      <w:pPr>
        <w:pStyle w:val="GiaiPhap"/>
      </w:pPr>
      <w:r>
        <w:t>Giải pháp</w:t>
      </w:r>
    </w:p>
    <w:p w:rsidR="00595F38" w:rsidRDefault="007643AB" w:rsidP="007643AB">
      <w:pPr>
        <w:spacing w:after="0" w:line="336" w:lineRule="auto"/>
        <w:rPr>
          <w:lang w:val="fr-FR"/>
        </w:rPr>
      </w:pPr>
      <w:r w:rsidRPr="007643AB">
        <w:rPr>
          <w:lang w:val="fr-FR"/>
        </w:rPr>
        <w:t xml:space="preserve">Để giải quyết được vấn đề này nhóm em đã tạo ra </w:t>
      </w:r>
      <w:r w:rsidR="00CE0BCB">
        <w:rPr>
          <w:lang w:val="fr-FR"/>
        </w:rPr>
        <w:t>ba</w:t>
      </w:r>
      <w:r w:rsidRPr="007643AB">
        <w:rPr>
          <w:lang w:val="fr-FR"/>
        </w:rPr>
        <w:t xml:space="preserve"> lớp đó là </w:t>
      </w:r>
      <w:r w:rsidRPr="007643AB">
        <w:rPr>
          <w:i/>
          <w:lang w:val="fr-FR"/>
        </w:rPr>
        <w:t>Attribute</w:t>
      </w:r>
      <w:r w:rsidR="00CE0BCB">
        <w:rPr>
          <w:lang w:val="fr-FR"/>
        </w:rPr>
        <w:t xml:space="preserve">, </w:t>
      </w:r>
      <w:r w:rsidRPr="007643AB">
        <w:rPr>
          <w:i/>
          <w:lang w:val="fr-FR"/>
        </w:rPr>
        <w:t>AttributeList</w:t>
      </w:r>
      <w:r w:rsidR="00CE0BCB">
        <w:rPr>
          <w:i/>
          <w:lang w:val="fr-FR"/>
        </w:rPr>
        <w:t xml:space="preserve"> và AttributeManager</w:t>
      </w:r>
      <w:r w:rsidR="00CE0BCB">
        <w:rPr>
          <w:lang w:val="fr-FR"/>
        </w:rPr>
        <w:t xml:space="preserve">. </w:t>
      </w:r>
      <w:r w:rsidR="00623CFF">
        <w:rPr>
          <w:lang w:val="fr-FR"/>
        </w:rPr>
        <w:t xml:space="preserve">Mỗi đối tượng trong game </w:t>
      </w:r>
      <w:r w:rsidR="00CE0BCB">
        <w:rPr>
          <w:lang w:val="fr-FR"/>
        </w:rPr>
        <w:t xml:space="preserve">sẽ có một </w:t>
      </w:r>
      <w:r w:rsidR="00EC3625">
        <w:rPr>
          <w:lang w:val="fr-FR"/>
        </w:rPr>
        <w:t>thuộc tính</w:t>
      </w:r>
      <w:r w:rsidR="00CE0BCB">
        <w:rPr>
          <w:lang w:val="fr-FR"/>
        </w:rPr>
        <w:t xml:space="preserve"> kiểu </w:t>
      </w:r>
      <w:r w:rsidR="00CE0BCB" w:rsidRPr="00CE0BCB">
        <w:rPr>
          <w:i/>
          <w:lang w:val="fr-FR"/>
        </w:rPr>
        <w:t>AttributeList</w:t>
      </w:r>
      <w:r w:rsidR="00CE0BCB">
        <w:rPr>
          <w:lang w:val="fr-FR"/>
        </w:rPr>
        <w:t xml:space="preserve"> để quản lý danh sách các </w:t>
      </w:r>
      <w:r w:rsidR="00CE0BCB" w:rsidRPr="00CE0BCB">
        <w:rPr>
          <w:i/>
          <w:lang w:val="fr-FR"/>
        </w:rPr>
        <w:t>Attribute</w:t>
      </w:r>
      <w:r w:rsidR="00496581">
        <w:rPr>
          <w:lang w:val="fr-FR"/>
        </w:rPr>
        <w:t xml:space="preserve">. </w:t>
      </w:r>
      <w:r w:rsidR="00CE0BCB" w:rsidRPr="00CE0BCB">
        <w:rPr>
          <w:i/>
          <w:lang w:val="fr-FR"/>
        </w:rPr>
        <w:t>AttributeManager</w:t>
      </w:r>
      <w:r w:rsidR="00CE0BCB">
        <w:rPr>
          <w:lang w:val="fr-FR"/>
        </w:rPr>
        <w:t xml:space="preserve"> có nhiệm vụ load từ file xml và lưu trữ danh sách các </w:t>
      </w:r>
      <w:r w:rsidR="00CE0BCB" w:rsidRPr="00CE0BCB">
        <w:rPr>
          <w:i/>
          <w:lang w:val="fr-FR"/>
        </w:rPr>
        <w:t>Attribute</w:t>
      </w:r>
      <w:r w:rsidR="00CE0BCB">
        <w:rPr>
          <w:lang w:val="fr-FR"/>
        </w:rPr>
        <w:t xml:space="preserve"> mẫu (prototype) trong chương trình có sử dụng.</w:t>
      </w:r>
    </w:p>
    <w:p w:rsidR="001F3EA3" w:rsidRDefault="001F3EA3" w:rsidP="007643AB">
      <w:pPr>
        <w:spacing w:after="0" w:line="336" w:lineRule="auto"/>
        <w:rPr>
          <w:lang w:val="fr-FR"/>
        </w:rPr>
      </w:pPr>
      <w:r>
        <w:rPr>
          <w:noProof/>
          <w:lang w:eastAsia="en-US"/>
        </w:rPr>
        <w:drawing>
          <wp:inline distT="0" distB="0" distL="0" distR="0" wp14:anchorId="6F8F70A9" wp14:editId="6CE1ED91">
            <wp:extent cx="5583555" cy="3062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583555" cy="3062605"/>
                    </a:xfrm>
                    <a:prstGeom prst="rect">
                      <a:avLst/>
                    </a:prstGeom>
                    <a:noFill/>
                    <a:ln>
                      <a:noFill/>
                    </a:ln>
                  </pic:spPr>
                </pic:pic>
              </a:graphicData>
            </a:graphic>
          </wp:inline>
        </w:drawing>
      </w:r>
    </w:p>
    <w:p w:rsidR="0083270E" w:rsidRDefault="0083270E" w:rsidP="007643AB">
      <w:pPr>
        <w:spacing w:after="0" w:line="336" w:lineRule="auto"/>
        <w:rPr>
          <w:noProof/>
          <w:lang w:eastAsia="en-US"/>
        </w:rPr>
      </w:pPr>
    </w:p>
    <w:p w:rsidR="00CE0BCB" w:rsidRPr="00CE0BCB" w:rsidRDefault="00376050" w:rsidP="00376050">
      <w:pPr>
        <w:pStyle w:val="Caption"/>
        <w:rPr>
          <w:lang w:val="fr-FR"/>
        </w:rPr>
      </w:pPr>
      <w:bookmarkStart w:id="430" w:name="_Toc329728267"/>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6</w:t>
      </w:r>
      <w:r w:rsidR="00C76263">
        <w:rPr>
          <w:noProof/>
        </w:rPr>
        <w:fldChar w:fldCharType="end"/>
      </w:r>
      <w:r>
        <w:t xml:space="preserve"> </w:t>
      </w:r>
      <w:r>
        <w:rPr>
          <w:lang w:val="fr-FR"/>
        </w:rPr>
        <w:t>Quản lý thuộc tính</w:t>
      </w:r>
      <w:bookmarkEnd w:id="430"/>
    </w:p>
    <w:p w:rsidR="004E0E6B" w:rsidRDefault="004E0E6B" w:rsidP="004E0E6B">
      <w:pPr>
        <w:spacing w:after="0" w:line="336" w:lineRule="auto"/>
      </w:pPr>
      <w:bookmarkStart w:id="431" w:name="_Toc267345959"/>
      <w:r>
        <w:t>Cấu trúc của file xml liệt kê tất cả thuộc tính sử dụng trong game được nhóm em đề xuất như sau:</w:t>
      </w:r>
    </w:p>
    <w:p w:rsidR="001B334A" w:rsidRDefault="001B334A" w:rsidP="001B334A">
      <w:pPr>
        <w:pStyle w:val="SourceCode"/>
      </w:pPr>
      <w:r>
        <w:t>&lt;attributes&gt;</w:t>
      </w:r>
    </w:p>
    <w:p w:rsidR="001B334A" w:rsidRDefault="001B334A" w:rsidP="001B334A">
      <w:pPr>
        <w:pStyle w:val="SourceCode"/>
      </w:pPr>
      <w:r>
        <w:tab/>
        <w:t>&lt;attribute&gt;</w:t>
      </w:r>
    </w:p>
    <w:p w:rsidR="001B334A" w:rsidRDefault="001B334A" w:rsidP="001B334A">
      <w:pPr>
        <w:pStyle w:val="SourceCode"/>
      </w:pPr>
      <w:r>
        <w:tab/>
      </w:r>
      <w:r>
        <w:tab/>
        <w:t>&lt;typeid&gt;hp&lt;/typeid&gt;</w:t>
      </w:r>
    </w:p>
    <w:p w:rsidR="001B334A" w:rsidRDefault="001B334A" w:rsidP="001B334A">
      <w:pPr>
        <w:pStyle w:val="SourceCode"/>
      </w:pPr>
      <w:r>
        <w:tab/>
      </w:r>
      <w:r>
        <w:tab/>
        <w:t>&lt;name&gt;Hit point&lt;/name&gt;</w:t>
      </w:r>
    </w:p>
    <w:p w:rsidR="001B334A" w:rsidRDefault="009E4AA8" w:rsidP="001B334A">
      <w:pPr>
        <w:pStyle w:val="SourceCode"/>
      </w:pPr>
      <w:r>
        <w:tab/>
      </w:r>
      <w:r>
        <w:tab/>
        <w:t>&lt;defval&gt;1000</w:t>
      </w:r>
      <w:r w:rsidR="001B334A">
        <w:t>&lt;/defval&gt;</w:t>
      </w:r>
    </w:p>
    <w:p w:rsidR="001B334A" w:rsidRDefault="001B334A" w:rsidP="001B334A">
      <w:pPr>
        <w:pStyle w:val="SourceCode"/>
      </w:pPr>
      <w:r>
        <w:tab/>
      </w:r>
      <w:r>
        <w:tab/>
        <w:t>&lt;maxval&gt;</w:t>
      </w:r>
      <w:r w:rsidR="009E4AA8">
        <w:t>1000</w:t>
      </w:r>
      <w:r>
        <w:t>0&lt;/maxval&gt;</w:t>
      </w:r>
    </w:p>
    <w:p w:rsidR="001B334A" w:rsidRDefault="001B334A" w:rsidP="001B334A">
      <w:pPr>
        <w:pStyle w:val="SourceCode"/>
      </w:pPr>
      <w:r>
        <w:tab/>
      </w:r>
      <w:r>
        <w:tab/>
        <w:t>&lt;minval&gt;0&lt;/minval&gt;</w:t>
      </w:r>
    </w:p>
    <w:p w:rsidR="001B334A" w:rsidRDefault="009E4AA8" w:rsidP="001B334A">
      <w:pPr>
        <w:pStyle w:val="SourceCode"/>
      </w:pPr>
      <w:r>
        <w:tab/>
      </w:r>
      <w:r>
        <w:tab/>
        <w:t>&lt;curval&gt;1000</w:t>
      </w:r>
      <w:r w:rsidR="001B334A">
        <w:t>&lt;/curval&gt;</w:t>
      </w:r>
    </w:p>
    <w:p w:rsidR="001B334A" w:rsidRDefault="001B334A" w:rsidP="001B334A">
      <w:pPr>
        <w:pStyle w:val="SourceCode"/>
      </w:pPr>
      <w:r>
        <w:tab/>
        <w:t>&lt;/attribute&gt;</w:t>
      </w:r>
    </w:p>
    <w:p w:rsidR="001B334A" w:rsidRDefault="001B334A" w:rsidP="001B334A">
      <w:pPr>
        <w:pStyle w:val="SourceCode"/>
      </w:pPr>
      <w:r>
        <w:tab/>
        <w:t>&lt;attribute&gt;</w:t>
      </w:r>
    </w:p>
    <w:p w:rsidR="001B334A" w:rsidRDefault="001B334A" w:rsidP="001B334A">
      <w:pPr>
        <w:pStyle w:val="SourceCode"/>
      </w:pPr>
      <w:r>
        <w:tab/>
      </w:r>
      <w:r>
        <w:tab/>
        <w:t>&lt;typeid&gt;mp&lt;/typeid&gt;</w:t>
      </w:r>
    </w:p>
    <w:p w:rsidR="001B334A" w:rsidRDefault="001B334A" w:rsidP="001B334A">
      <w:pPr>
        <w:pStyle w:val="SourceCode"/>
      </w:pPr>
      <w:r>
        <w:tab/>
      </w:r>
      <w:r>
        <w:tab/>
        <w:t>&lt;name&gt;Mana point&lt;/name&gt;</w:t>
      </w:r>
    </w:p>
    <w:p w:rsidR="002B2F48" w:rsidRDefault="002B2F48" w:rsidP="002B2F48">
      <w:pPr>
        <w:pStyle w:val="SourceCode"/>
      </w:pPr>
      <w:r>
        <w:tab/>
      </w:r>
      <w:r>
        <w:tab/>
        <w:t>&lt;defval&gt;500&lt;/defval&gt;</w:t>
      </w:r>
    </w:p>
    <w:p w:rsidR="002B2F48" w:rsidRDefault="002B2F48" w:rsidP="002B2F48">
      <w:pPr>
        <w:pStyle w:val="SourceCode"/>
      </w:pPr>
      <w:r>
        <w:tab/>
      </w:r>
      <w:r>
        <w:tab/>
        <w:t>&lt;maxval&gt;5000&lt;/maxval&gt;</w:t>
      </w:r>
    </w:p>
    <w:p w:rsidR="002B2F48" w:rsidRDefault="002B2F48" w:rsidP="002B2F48">
      <w:pPr>
        <w:pStyle w:val="SourceCode"/>
      </w:pPr>
      <w:r>
        <w:tab/>
      </w:r>
      <w:r>
        <w:tab/>
        <w:t>&lt;minval&gt;0&lt;/minval&gt;</w:t>
      </w:r>
    </w:p>
    <w:p w:rsidR="002B2F48" w:rsidRDefault="002B2F48" w:rsidP="002B2F48">
      <w:pPr>
        <w:pStyle w:val="SourceCode"/>
      </w:pPr>
      <w:r>
        <w:tab/>
      </w:r>
      <w:r>
        <w:tab/>
        <w:t>&lt;curval&gt;500&lt;/curval&gt;</w:t>
      </w:r>
    </w:p>
    <w:p w:rsidR="001B334A" w:rsidRDefault="001B334A" w:rsidP="001B334A">
      <w:pPr>
        <w:pStyle w:val="SourceCode"/>
      </w:pPr>
      <w:r>
        <w:tab/>
        <w:t>&lt;/attribute&gt;</w:t>
      </w:r>
    </w:p>
    <w:p w:rsidR="001B334A" w:rsidRDefault="001B334A" w:rsidP="001B334A">
      <w:pPr>
        <w:pStyle w:val="SourceCode"/>
      </w:pPr>
      <w:r>
        <w:tab/>
        <w:t>&lt;attribute&gt;</w:t>
      </w:r>
    </w:p>
    <w:p w:rsidR="001B334A" w:rsidRDefault="001B334A" w:rsidP="001B334A">
      <w:pPr>
        <w:pStyle w:val="SourceCode"/>
      </w:pPr>
      <w:r>
        <w:tab/>
      </w:r>
      <w:r>
        <w:tab/>
        <w:t>&lt;typeid&gt;damage&lt;/typeid&gt;</w:t>
      </w:r>
    </w:p>
    <w:p w:rsidR="001B334A" w:rsidRDefault="001B334A" w:rsidP="001B334A">
      <w:pPr>
        <w:pStyle w:val="SourceCode"/>
      </w:pPr>
      <w:r>
        <w:tab/>
      </w:r>
      <w:r>
        <w:tab/>
        <w:t>&lt;name&gt;Damage&lt;/name&gt;</w:t>
      </w:r>
    </w:p>
    <w:p w:rsidR="001B334A" w:rsidRDefault="001800B2" w:rsidP="001B334A">
      <w:pPr>
        <w:pStyle w:val="SourceCode"/>
      </w:pPr>
      <w:r>
        <w:tab/>
      </w:r>
      <w:r>
        <w:tab/>
        <w:t>&lt;defval&gt;100</w:t>
      </w:r>
      <w:r w:rsidR="001B334A">
        <w:t>&lt;/defval&gt;</w:t>
      </w:r>
    </w:p>
    <w:p w:rsidR="001B334A" w:rsidRDefault="001800B2" w:rsidP="001B334A">
      <w:pPr>
        <w:pStyle w:val="SourceCode"/>
      </w:pPr>
      <w:r>
        <w:tab/>
      </w:r>
      <w:r>
        <w:tab/>
        <w:t>&lt;maxval&gt;1000</w:t>
      </w:r>
      <w:r w:rsidR="001B334A">
        <w:t>&lt;/maxval&gt;</w:t>
      </w:r>
    </w:p>
    <w:p w:rsidR="001B334A" w:rsidRDefault="001B334A" w:rsidP="001B334A">
      <w:pPr>
        <w:pStyle w:val="SourceCode"/>
      </w:pPr>
      <w:r>
        <w:tab/>
      </w:r>
      <w:r>
        <w:tab/>
        <w:t>&lt;minval&gt;0&lt;/minval&gt;</w:t>
      </w:r>
    </w:p>
    <w:p w:rsidR="001B334A" w:rsidRDefault="001B334A" w:rsidP="001B334A">
      <w:pPr>
        <w:pStyle w:val="SourceCode"/>
      </w:pPr>
      <w:r>
        <w:tab/>
      </w:r>
      <w:r>
        <w:tab/>
        <w:t>&lt;curval&gt;</w:t>
      </w:r>
      <w:r w:rsidR="001800B2">
        <w:t>10</w:t>
      </w:r>
      <w:r>
        <w:t>0&lt;/curval&gt;</w:t>
      </w:r>
    </w:p>
    <w:p w:rsidR="004E0E6B" w:rsidRDefault="001B334A" w:rsidP="001B334A">
      <w:pPr>
        <w:pStyle w:val="SourceCode"/>
      </w:pPr>
      <w:r>
        <w:tab/>
        <w:t>&lt;/attribute&gt;</w:t>
      </w:r>
    </w:p>
    <w:p w:rsidR="003F2CB0" w:rsidRDefault="001B334A" w:rsidP="003F2CB0">
      <w:pPr>
        <w:pStyle w:val="SourceCode"/>
      </w:pPr>
      <w:r>
        <w:t>&lt;/attributes&gt;</w:t>
      </w:r>
    </w:p>
    <w:p w:rsidR="003F2CB0" w:rsidRDefault="003F2CB0" w:rsidP="003F2CB0">
      <w:pPr>
        <w:spacing w:after="0" w:line="336" w:lineRule="auto"/>
      </w:pPr>
    </w:p>
    <w:p w:rsidR="003F2CB0" w:rsidRDefault="003F2CB0" w:rsidP="003F2CB0">
      <w:pPr>
        <w:spacing w:after="0" w:line="336" w:lineRule="auto"/>
      </w:pPr>
      <w:r>
        <w:t>Dưới đây là ví dụ</w:t>
      </w:r>
      <w:r w:rsidR="004000B5">
        <w:t xml:space="preserve"> minh họa cách</w:t>
      </w:r>
      <w:r>
        <w:t xml:space="preserve"> đặt tả thuộc tính của nhân vật.</w:t>
      </w:r>
    </w:p>
    <w:p w:rsidR="0037359E" w:rsidRDefault="0037359E" w:rsidP="0037359E">
      <w:pPr>
        <w:pStyle w:val="SourceCode"/>
      </w:pPr>
      <w:r>
        <w:tab/>
        <w:t>&lt;character&gt;</w:t>
      </w:r>
    </w:p>
    <w:p w:rsidR="0037359E" w:rsidRDefault="0037359E" w:rsidP="0037359E">
      <w:pPr>
        <w:pStyle w:val="SourceCode"/>
      </w:pPr>
      <w:r>
        <w:tab/>
      </w:r>
      <w:r>
        <w:tab/>
        <w:t>&lt;typeid&gt;herolichking&lt;/typeid&gt;</w:t>
      </w:r>
    </w:p>
    <w:p w:rsidR="0037359E" w:rsidRDefault="0037359E" w:rsidP="0037359E">
      <w:pPr>
        <w:pStyle w:val="SourceCode"/>
      </w:pPr>
      <w:r>
        <w:tab/>
      </w:r>
      <w:r>
        <w:tab/>
        <w:t>&lt;name&gt;lichking&lt;/name&gt;</w:t>
      </w:r>
    </w:p>
    <w:p w:rsidR="0037359E" w:rsidRDefault="0037359E" w:rsidP="0037359E">
      <w:pPr>
        <w:pStyle w:val="SourceCode"/>
      </w:pPr>
      <w:r>
        <w:tab/>
      </w:r>
      <w:r>
        <w:tab/>
        <w:t>&lt;attributes&gt;</w:t>
      </w:r>
    </w:p>
    <w:p w:rsidR="0037359E" w:rsidRDefault="0037359E" w:rsidP="0037359E">
      <w:pPr>
        <w:pStyle w:val="SourceCode"/>
      </w:pPr>
      <w:r>
        <w:tab/>
      </w:r>
      <w:r>
        <w:tab/>
      </w:r>
      <w:r>
        <w:tab/>
        <w:t>&lt;attribute typeid="hp" curval="2000"/&gt;</w:t>
      </w:r>
    </w:p>
    <w:p w:rsidR="0037359E" w:rsidRDefault="0037359E" w:rsidP="0037359E">
      <w:pPr>
        <w:pStyle w:val="SourceCode"/>
      </w:pPr>
      <w:r>
        <w:tab/>
      </w:r>
      <w:r>
        <w:tab/>
      </w:r>
      <w:r>
        <w:tab/>
        <w:t>&lt;attribute typeid="mp" curval="1000"/&gt;</w:t>
      </w:r>
    </w:p>
    <w:p w:rsidR="0037359E" w:rsidRDefault="0037359E" w:rsidP="0037359E">
      <w:pPr>
        <w:pStyle w:val="SourceCode"/>
      </w:pPr>
      <w:r>
        <w:tab/>
      </w:r>
      <w:r>
        <w:tab/>
      </w:r>
      <w:r>
        <w:tab/>
        <w:t>&lt;attribute typeid="damage" curval="1000"/&gt;</w:t>
      </w:r>
    </w:p>
    <w:p w:rsidR="0037359E" w:rsidRDefault="0037359E" w:rsidP="0037359E">
      <w:pPr>
        <w:pStyle w:val="SourceCode"/>
      </w:pPr>
      <w:r>
        <w:tab/>
      </w:r>
      <w:r>
        <w:tab/>
        <w:t>&lt;/attributes&gt;</w:t>
      </w:r>
    </w:p>
    <w:p w:rsidR="003F2CB0" w:rsidRDefault="0037359E" w:rsidP="0037359E">
      <w:pPr>
        <w:pStyle w:val="SourceCode"/>
      </w:pPr>
      <w:r>
        <w:tab/>
        <w:t>&lt;/character&gt;</w:t>
      </w:r>
    </w:p>
    <w:p w:rsidR="00C21F24" w:rsidRDefault="00C21F24" w:rsidP="00C21F24">
      <w:pPr>
        <w:pStyle w:val="Heading2"/>
        <w:keepLines/>
        <w:spacing w:before="200" w:after="240"/>
      </w:pPr>
      <w:bookmarkStart w:id="432" w:name="_Toc329630437"/>
      <w:bookmarkStart w:id="433" w:name="_Toc329635720"/>
      <w:r>
        <w:t>Xử lý việc hiển thị lời thoại</w:t>
      </w:r>
      <w:bookmarkEnd w:id="431"/>
      <w:bookmarkEnd w:id="432"/>
      <w:bookmarkEnd w:id="433"/>
    </w:p>
    <w:p w:rsidR="00C21F24" w:rsidRDefault="00C21F24" w:rsidP="008337A4">
      <w:pPr>
        <w:pStyle w:val="VanDe"/>
        <w:rPr>
          <w:lang w:val="fr-FR"/>
        </w:rPr>
      </w:pPr>
      <w:r>
        <w:rPr>
          <w:lang w:val="fr-FR"/>
        </w:rPr>
        <w:t>Vấn đề</w:t>
      </w:r>
    </w:p>
    <w:p w:rsidR="00C21F24" w:rsidRPr="009175D2" w:rsidRDefault="009175D2" w:rsidP="009175D2">
      <w:pPr>
        <w:spacing w:after="0"/>
        <w:rPr>
          <w:lang w:val="fr-FR"/>
        </w:rPr>
      </w:pPr>
      <w:r w:rsidRPr="0090703B">
        <w:rPr>
          <w:lang w:val="fr-FR"/>
        </w:rPr>
        <w:t>Trong game, khi nhân vật thực hiện các hành vi cơ bản tác động đến các nh</w:t>
      </w:r>
      <w:r>
        <w:rPr>
          <w:lang w:val="fr-FR"/>
        </w:rPr>
        <w:t xml:space="preserve">ân vật khác </w:t>
      </w:r>
      <w:r w:rsidRPr="0090703B">
        <w:rPr>
          <w:lang w:val="fr-FR"/>
        </w:rPr>
        <w:t xml:space="preserve">như </w:t>
      </w:r>
      <w:r>
        <w:rPr>
          <w:lang w:val="fr-FR"/>
        </w:rPr>
        <w:t>nói chuyện, nhận – trả nhiệm vụ… đều cần đến lời thoại. Lời thọai là một phương pháp dẫn dắn, trao đổi thông tin giữa người chơi và chương trình. Các lời thọai hay, hấp dẫn sẽ làm cho game thêm phong phú và lôi cuốn hơn. Hơn nữa đối với một kịch bản game nhập vai thì lời thoại là một phần không thể thiếu. Vấn đề là hiện thị lời thọai đó như thế nào để người chơi dễ đọc và theo sát được tiến trình trong game.</w:t>
      </w:r>
    </w:p>
    <w:p w:rsidR="009175D2" w:rsidRDefault="00C21F24" w:rsidP="008337A4">
      <w:pPr>
        <w:pStyle w:val="GiaiPhap"/>
      </w:pPr>
      <w:r>
        <w:t>Giải pháp</w:t>
      </w:r>
    </w:p>
    <w:p w:rsidR="00C21F24" w:rsidRDefault="00C21F24" w:rsidP="00C21F24">
      <w:pPr>
        <w:spacing w:after="0" w:line="336" w:lineRule="auto"/>
      </w:pPr>
      <w:r>
        <w:t xml:space="preserve">Giải pháp </w:t>
      </w:r>
      <w:r w:rsidR="009175D2">
        <w:t xml:space="preserve">mà nhóm em áp dụng </w:t>
      </w:r>
      <w:r>
        <w:t xml:space="preserve">là vẽ một khung nổi trong thế giới 3 chiều để hiển thị lời thoại (ví dụ như trên đầu nhân vật đang nói). </w:t>
      </w:r>
      <w:r w:rsidR="009175D2">
        <w:t xml:space="preserve">Đây </w:t>
      </w:r>
      <w:r>
        <w:t>là một giải pháp phức tạp hơn vì liên quan tới nhiều yếu tố hơn như toạ độ thế giới thực, góc nhìn, … Với cách hiển thị này sẽ hơi khó đọc cho người chơi nên chỉ thích hợp để biểu diễn trạng thái, thái độ của đối tượng nhân vật, như một câu nói chung chung, hay những dấu chấm than, chấm hỏi trên đầu nhân vật, … Để vẽ được một hộp thoại lên không gian 3D như vậy ta cần làm 2 bước sau:</w:t>
      </w:r>
    </w:p>
    <w:p w:rsidR="00C21F24" w:rsidRDefault="00C21F24" w:rsidP="00803C52">
      <w:pPr>
        <w:pStyle w:val="ListParagraph"/>
        <w:numPr>
          <w:ilvl w:val="0"/>
          <w:numId w:val="29"/>
        </w:numPr>
      </w:pPr>
      <w:r w:rsidRPr="002A537E">
        <w:rPr>
          <w:b/>
        </w:rPr>
        <w:t>Bước 1</w:t>
      </w:r>
      <w:r>
        <w:rPr>
          <w:b/>
        </w:rPr>
        <w:t>:</w:t>
      </w:r>
      <w:r>
        <w:t xml:space="preserve"> Render toàn bộ khung hiển thị cùng nội dung hội thoại lên một </w:t>
      </w:r>
      <w:r w:rsidR="006F244B">
        <w:t>ảnh sử dụng canvas</w:t>
      </w:r>
      <w:r>
        <w:t>.</w:t>
      </w:r>
    </w:p>
    <w:p w:rsidR="00C21F24" w:rsidRDefault="00C21F24" w:rsidP="00803C52">
      <w:pPr>
        <w:pStyle w:val="ListParagraph"/>
        <w:numPr>
          <w:ilvl w:val="0"/>
          <w:numId w:val="29"/>
        </w:numPr>
      </w:pPr>
      <w:r w:rsidRPr="002A537E">
        <w:rPr>
          <w:b/>
        </w:rPr>
        <w:t>Bước 2</w:t>
      </w:r>
      <w:r>
        <w:t xml:space="preserve">: Dùng kỹ thuật Billboarding để vẽ </w:t>
      </w:r>
      <w:r w:rsidR="006F244B">
        <w:t xml:space="preserve">ảnh </w:t>
      </w:r>
      <w:r>
        <w:t>có được ở bước 1 lên một toạ độ trên thế giới 3D và texture này luôn xoay đối mặt với camera để người chơi có thể nhìn thấy nội dung hội thoại.</w:t>
      </w:r>
    </w:p>
    <w:p w:rsidR="00AE7B95" w:rsidRDefault="00AE7B95" w:rsidP="00AE7B95">
      <w:pPr>
        <w:rPr>
          <w:noProof/>
          <w:lang w:eastAsia="en-US"/>
        </w:rPr>
      </w:pPr>
    </w:p>
    <w:p w:rsidR="00AE7B95" w:rsidRDefault="00AE7B95" w:rsidP="00AE7B95">
      <w:r>
        <w:rPr>
          <w:noProof/>
          <w:lang w:eastAsia="en-US"/>
        </w:rPr>
        <w:drawing>
          <wp:inline distT="0" distB="0" distL="0" distR="0" wp14:anchorId="3263BC5A" wp14:editId="373D9918">
            <wp:extent cx="5567524" cy="2663687"/>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8546" b="6352"/>
                    <a:stretch/>
                  </pic:blipFill>
                  <pic:spPr bwMode="auto">
                    <a:xfrm>
                      <a:off x="0" y="0"/>
                      <a:ext cx="5583555" cy="2671357"/>
                    </a:xfrm>
                    <a:prstGeom prst="rect">
                      <a:avLst/>
                    </a:prstGeom>
                    <a:ln>
                      <a:noFill/>
                    </a:ln>
                    <a:extLst>
                      <a:ext uri="{53640926-AAD7-44D8-BBD7-CCE9431645EC}">
                        <a14:shadowObscured xmlns:a14="http://schemas.microsoft.com/office/drawing/2010/main"/>
                      </a:ext>
                    </a:extLst>
                  </pic:spPr>
                </pic:pic>
              </a:graphicData>
            </a:graphic>
          </wp:inline>
        </w:drawing>
      </w:r>
    </w:p>
    <w:p w:rsidR="00AE7B95" w:rsidRDefault="00AE7B95" w:rsidP="00AE7B95">
      <w:pPr>
        <w:pStyle w:val="Caption"/>
      </w:pPr>
      <w:bookmarkStart w:id="434" w:name="_Toc329728268"/>
      <w:r>
        <w:t xml:space="preserve">Hình </w:t>
      </w:r>
      <w:r w:rsidR="00C76263">
        <w:fldChar w:fldCharType="begin"/>
      </w:r>
      <w:r w:rsidR="00C76263">
        <w:instrText xml:space="preserve"> STYLEREF 1 \s </w:instrText>
      </w:r>
      <w:r w:rsidR="00C76263">
        <w:fldChar w:fldCharType="separate"/>
      </w:r>
      <w:r w:rsidR="00B80F35">
        <w:rPr>
          <w:noProof/>
        </w:rPr>
        <w:t>6</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7</w:t>
      </w:r>
      <w:r w:rsidR="00C76263">
        <w:rPr>
          <w:noProof/>
        </w:rPr>
        <w:fldChar w:fldCharType="end"/>
      </w:r>
      <w:r>
        <w:t xml:space="preserve"> Xử lý lời thoại trong game</w:t>
      </w:r>
      <w:bookmarkEnd w:id="434"/>
    </w:p>
    <w:p w:rsidR="00D674FA" w:rsidRDefault="00D674FA" w:rsidP="00D674FA">
      <w:pPr>
        <w:pStyle w:val="Heading2"/>
      </w:pPr>
      <w:r>
        <w:t>Kết luận</w:t>
      </w:r>
    </w:p>
    <w:p w:rsidR="00F14E83" w:rsidRPr="00D373A1" w:rsidRDefault="00F14E83" w:rsidP="00F14E83">
      <w:pPr>
        <w:rPr>
          <w:lang w:val="fr-FR"/>
        </w:rPr>
      </w:pPr>
      <w:r>
        <w:rPr>
          <w:lang w:val="fr-FR"/>
        </w:rPr>
        <w:t>Nội dung chương này trình bày các vấn đề liên quan đến kiến trúc của game. Với kiến trúc này cho phép chúng ta tạo ra các màn chơi theo các thông số cho trước, thay đổi các thuộc tính, số lượng các thành phần, nhân vật trong game</w:t>
      </w:r>
      <w:r w:rsidRPr="00D373A1">
        <w:rPr>
          <w:lang w:val="fr-FR"/>
        </w:rPr>
        <w:t>.</w:t>
      </w:r>
      <w:r>
        <w:rPr>
          <w:lang w:val="fr-FR"/>
        </w:rPr>
        <w:t xml:space="preserve"> Ngoài ra ta còn có thể thay đổi kịch bản từ các thông số được lưu trữ trong các file dữ liệ</w:t>
      </w:r>
      <w:r w:rsidR="0001176F">
        <w:rPr>
          <w:lang w:val="fr-FR"/>
        </w:rPr>
        <w:t>u bên ng</w:t>
      </w:r>
      <w:r w:rsidR="00A36BD8">
        <w:rPr>
          <w:lang w:val="fr-FR"/>
        </w:rPr>
        <w:t>oài</w:t>
      </w:r>
      <w:r>
        <w:rPr>
          <w:lang w:val="fr-FR"/>
        </w:rPr>
        <w:t>.</w:t>
      </w:r>
    </w:p>
    <w:p w:rsidR="00861083" w:rsidRPr="00861083" w:rsidRDefault="00861083" w:rsidP="00861083"/>
    <w:bookmarkEnd w:id="245"/>
    <w:bookmarkEnd w:id="246"/>
    <w:p w:rsidR="00054E46" w:rsidRPr="00892004" w:rsidRDefault="00054E46" w:rsidP="007F3780">
      <w:pPr>
        <w:pStyle w:val="Heading1"/>
      </w:pPr>
      <w:r w:rsidRPr="00892004">
        <w:br w:type="textWrapping" w:clear="all"/>
      </w:r>
      <w:bookmarkStart w:id="435" w:name="_Toc201850519"/>
      <w:bookmarkStart w:id="436" w:name="_Toc202156795"/>
      <w:bookmarkStart w:id="437" w:name="_Ref204191541"/>
      <w:bookmarkStart w:id="438" w:name="_Ref204191548"/>
      <w:bookmarkStart w:id="439" w:name="_Ref204191549"/>
      <w:bookmarkStart w:id="440" w:name="_Ref204191569"/>
      <w:bookmarkStart w:id="441" w:name="_Ref204191572"/>
      <w:bookmarkStart w:id="442" w:name="_Ref204191573"/>
      <w:bookmarkStart w:id="443" w:name="_Ref204191591"/>
      <w:bookmarkStart w:id="444" w:name="_Ref266799087"/>
      <w:bookmarkStart w:id="445" w:name="_Toc329630438"/>
      <w:bookmarkStart w:id="446" w:name="_Toc329635721"/>
      <w:r w:rsidRPr="00892004">
        <w:t>Kết luận</w:t>
      </w:r>
      <w:bookmarkEnd w:id="435"/>
      <w:bookmarkEnd w:id="436"/>
      <w:bookmarkEnd w:id="437"/>
      <w:bookmarkEnd w:id="438"/>
      <w:bookmarkEnd w:id="439"/>
      <w:bookmarkEnd w:id="440"/>
      <w:bookmarkEnd w:id="441"/>
      <w:bookmarkEnd w:id="442"/>
      <w:bookmarkEnd w:id="443"/>
      <w:bookmarkEnd w:id="444"/>
      <w:bookmarkEnd w:id="445"/>
      <w:bookmarkEnd w:id="446"/>
    </w:p>
    <w:p w:rsidR="00750188" w:rsidRDefault="00750188" w:rsidP="00803C52">
      <w:pPr>
        <w:pStyle w:val="ChapterSummary"/>
        <w:numPr>
          <w:ilvl w:val="0"/>
          <w:numId w:val="25"/>
        </w:numPr>
        <w:spacing w:after="200" w:line="288" w:lineRule="auto"/>
        <w:ind w:left="720" w:right="540"/>
        <w:contextualSpacing/>
      </w:pPr>
      <w:bookmarkStart w:id="447" w:name="_Toc201850520"/>
      <w:bookmarkStart w:id="448" w:name="_Toc202156796"/>
      <w:r w:rsidRPr="003C4ABF">
        <w:t>Nội dung củ</w:t>
      </w:r>
      <w:r>
        <w:t>a chương này</w:t>
      </w:r>
      <w:r w:rsidRPr="003C4ABF">
        <w:t xml:space="preserve"> trình bày </w:t>
      </w:r>
      <w:r w:rsidRPr="00191A2E">
        <w:t>các kết quả đạt được của các ứng dụng đã xây dựng trong  đề tài</w:t>
      </w:r>
      <w:r w:rsidRPr="003C4ABF">
        <w:t xml:space="preserve"> và hướng phát triển của đề tài.</w:t>
      </w:r>
    </w:p>
    <w:p w:rsidR="00750188" w:rsidRDefault="00750188" w:rsidP="00750188">
      <w:pPr>
        <w:pStyle w:val="Heading2"/>
        <w:keepLines/>
        <w:spacing w:before="200" w:after="240"/>
      </w:pPr>
      <w:bookmarkStart w:id="449" w:name="_Toc267345961"/>
      <w:bookmarkStart w:id="450" w:name="_Toc329630439"/>
      <w:bookmarkStart w:id="451" w:name="_Toc329635722"/>
      <w:bookmarkStart w:id="452" w:name="_Toc201850521"/>
      <w:bookmarkStart w:id="453" w:name="_Toc202156797"/>
      <w:bookmarkEnd w:id="447"/>
      <w:bookmarkEnd w:id="448"/>
      <w:r>
        <w:t>Các kết quả đạt được</w:t>
      </w:r>
      <w:bookmarkEnd w:id="449"/>
      <w:bookmarkEnd w:id="450"/>
      <w:bookmarkEnd w:id="451"/>
    </w:p>
    <w:p w:rsidR="008F3719" w:rsidRDefault="008F3719" w:rsidP="008F3719">
      <w:r>
        <w:t xml:space="preserve">Sau quá trình tìm hiểu và thực nghiệm, chúng em đã xây dựng thành công </w:t>
      </w:r>
      <w:r w:rsidRPr="008F3719">
        <w:rPr>
          <w:b/>
        </w:rPr>
        <w:t>Game Framework 3D</w:t>
      </w:r>
      <w:r>
        <w:t xml:space="preserve"> bằng công nghệ </w:t>
      </w:r>
      <w:r w:rsidRPr="008F3719">
        <w:rPr>
          <w:b/>
        </w:rPr>
        <w:t>WebGL</w:t>
      </w:r>
      <w:r>
        <w:t xml:space="preserve"> và sử dụng Framework này xây dựng được 2 game với 2 thể loại game khác nhau. Chúng em đặt tên cho 2 game lần lượt là </w:t>
      </w:r>
      <w:r w:rsidRPr="008F3719">
        <w:rPr>
          <w:b/>
        </w:rPr>
        <w:t>Devil</w:t>
      </w:r>
      <w:r>
        <w:t xml:space="preserve"> (nhập vai), </w:t>
      </w:r>
      <w:r w:rsidRPr="008F3719">
        <w:rPr>
          <w:b/>
        </w:rPr>
        <w:t>GunPlay</w:t>
      </w:r>
      <w:r>
        <w:t xml:space="preserve"> (hành động).</w:t>
      </w:r>
    </w:p>
    <w:p w:rsidR="00F97F71" w:rsidRDefault="003B48B8" w:rsidP="003B48B8">
      <w:r>
        <w:t xml:space="preserve">Các chức năng chính của </w:t>
      </w:r>
      <w:r w:rsidRPr="003B48B8">
        <w:rPr>
          <w:b/>
        </w:rPr>
        <w:t>Framework</w:t>
      </w:r>
      <w:r>
        <w:t xml:space="preserve"> : </w:t>
      </w:r>
    </w:p>
    <w:p w:rsidR="00F97F71" w:rsidRDefault="00F97F71" w:rsidP="00803C52">
      <w:pPr>
        <w:pStyle w:val="ListParagraph"/>
        <w:numPr>
          <w:ilvl w:val="0"/>
          <w:numId w:val="29"/>
        </w:numPr>
      </w:pPr>
      <w:r>
        <w:t>C</w:t>
      </w:r>
      <w:r w:rsidR="003B48B8">
        <w:t xml:space="preserve">ho phép người lập trình có thể cấu hình địa hình của màn chơi, thay đổi số lượng, loại character, building, NPC tùy ý bằng cách thay đổi thông tin thuộc tính trong file cấu hình XML. </w:t>
      </w:r>
    </w:p>
    <w:p w:rsidR="003B48B8" w:rsidRDefault="003B48B8" w:rsidP="00803C52">
      <w:pPr>
        <w:pStyle w:val="ListParagraph"/>
        <w:numPr>
          <w:ilvl w:val="0"/>
          <w:numId w:val="29"/>
        </w:numPr>
      </w:pPr>
      <w:r>
        <w:t>Ngoài ra còn có thể thay đổi kịch bản game một cách dễ dàng bằng cách thay đổi các thông tin trong file XML EventList.</w:t>
      </w:r>
    </w:p>
    <w:p w:rsidR="00D37D17" w:rsidRDefault="00D37D17" w:rsidP="00D37D17">
      <w:pPr>
        <w:pStyle w:val="ListParagraph"/>
        <w:numPr>
          <w:ilvl w:val="0"/>
          <w:numId w:val="0"/>
        </w:numPr>
        <w:ind w:left="360"/>
      </w:pPr>
    </w:p>
    <w:p w:rsidR="003B48B8" w:rsidRDefault="003B48B8" w:rsidP="003B48B8">
      <w:r>
        <w:t xml:space="preserve">Xây dựng được game </w:t>
      </w:r>
      <w:r w:rsidRPr="003B48B8">
        <w:rPr>
          <w:b/>
        </w:rPr>
        <w:t>Devil</w:t>
      </w:r>
      <w:r>
        <w:t xml:space="preserve"> (nhập vai) : </w:t>
      </w:r>
    </w:p>
    <w:p w:rsidR="008E2B45" w:rsidRDefault="00D37D17" w:rsidP="00803C52">
      <w:pPr>
        <w:pStyle w:val="ListParagraph"/>
        <w:numPr>
          <w:ilvl w:val="0"/>
          <w:numId w:val="29"/>
        </w:numPr>
      </w:pPr>
      <w:r>
        <w:t>Animation hài hòa như</w:t>
      </w:r>
      <w:r w:rsidR="003B48B8">
        <w:t xml:space="preserve"> thật.</w:t>
      </w:r>
      <w:r w:rsidR="008E2B45" w:rsidRPr="008E2B45">
        <w:t xml:space="preserve"> </w:t>
      </w:r>
    </w:p>
    <w:p w:rsidR="003B48B8" w:rsidRDefault="008E2B45" w:rsidP="00803C52">
      <w:pPr>
        <w:pStyle w:val="ListParagraph"/>
        <w:numPr>
          <w:ilvl w:val="0"/>
          <w:numId w:val="29"/>
        </w:numPr>
      </w:pPr>
      <w:r>
        <w:t>Camera thông minh, tự động nằm phía sau nhân vật khi di chuyển</w:t>
      </w:r>
    </w:p>
    <w:p w:rsidR="003B48B8" w:rsidRDefault="003B48B8" w:rsidP="00803C52">
      <w:pPr>
        <w:pStyle w:val="ListParagraph"/>
        <w:numPr>
          <w:ilvl w:val="0"/>
          <w:numId w:val="29"/>
        </w:numPr>
      </w:pPr>
      <w:r>
        <w:t>Thiết lập địa hình lồi lõm đồi núi</w:t>
      </w:r>
    </w:p>
    <w:p w:rsidR="003B48B8" w:rsidRDefault="003B48B8" w:rsidP="00803C52">
      <w:pPr>
        <w:pStyle w:val="ListParagraph"/>
        <w:numPr>
          <w:ilvl w:val="0"/>
          <w:numId w:val="29"/>
        </w:numPr>
      </w:pPr>
      <w:r>
        <w:t>Di chuyển trên địa hình đồi núi</w:t>
      </w:r>
    </w:p>
    <w:p w:rsidR="003B48B8" w:rsidRDefault="003B48B8" w:rsidP="00803C52">
      <w:pPr>
        <w:pStyle w:val="ListParagraph"/>
        <w:numPr>
          <w:ilvl w:val="0"/>
          <w:numId w:val="29"/>
        </w:numPr>
      </w:pPr>
      <w:r>
        <w:t>Tích hợp kỹ thuật Billboard : cột máu của các con quái để nhìn ở góc độ nào cũng có thể thấy được đầy đủ cột máu đó.</w:t>
      </w:r>
    </w:p>
    <w:p w:rsidR="008E2B45" w:rsidRDefault="008E2B45" w:rsidP="00803C52">
      <w:pPr>
        <w:pStyle w:val="ListParagraph"/>
        <w:numPr>
          <w:ilvl w:val="0"/>
          <w:numId w:val="29"/>
        </w:numPr>
      </w:pPr>
      <w:r>
        <w:t>Hiệu ứng Particle : hào quang của nhân vật khi chọn phép hào quang</w:t>
      </w:r>
    </w:p>
    <w:p w:rsidR="00750676" w:rsidRDefault="00750676" w:rsidP="00803C52">
      <w:pPr>
        <w:pStyle w:val="ListParagraph"/>
        <w:numPr>
          <w:ilvl w:val="0"/>
          <w:numId w:val="29"/>
        </w:numPr>
      </w:pPr>
      <w:r>
        <w:t xml:space="preserve">Xử lý va chạm : khi nhân vật đụng object building thì không thể đi </w:t>
      </w:r>
      <w:r w:rsidR="00F97F71">
        <w:t>về phía trước được, mà trượt theo bề mặt object building.</w:t>
      </w:r>
    </w:p>
    <w:p w:rsidR="008E2B45" w:rsidRDefault="008E2B45" w:rsidP="00803C52">
      <w:pPr>
        <w:pStyle w:val="ListParagraph"/>
        <w:numPr>
          <w:ilvl w:val="0"/>
          <w:numId w:val="29"/>
        </w:numPr>
      </w:pPr>
      <w:r>
        <w:t>RayPicking : chưởng phép đến vị trí click chuột trên địa hình đồi núi</w:t>
      </w:r>
    </w:p>
    <w:p w:rsidR="00924D03" w:rsidRDefault="00924D03" w:rsidP="00803C52">
      <w:pPr>
        <w:pStyle w:val="ListParagraph"/>
        <w:numPr>
          <w:ilvl w:val="0"/>
          <w:numId w:val="29"/>
        </w:numPr>
      </w:pPr>
      <w:r>
        <w:t>Menu 2D : sử dụng các thẻ trong HTML để thiết lập giao diện Menu</w:t>
      </w:r>
    </w:p>
    <w:p w:rsidR="003B48B8" w:rsidRDefault="008E2B45" w:rsidP="00803C52">
      <w:pPr>
        <w:pStyle w:val="ListParagraph"/>
        <w:numPr>
          <w:ilvl w:val="0"/>
          <w:numId w:val="29"/>
        </w:numPr>
      </w:pPr>
      <w:r>
        <w:t>Sound : nhạc nền, nhạc khi chưởng phép, ...</w:t>
      </w:r>
      <w:r w:rsidR="003B48B8">
        <w:t xml:space="preserve"> </w:t>
      </w:r>
    </w:p>
    <w:p w:rsidR="008E2B45" w:rsidRDefault="008E2B45" w:rsidP="00803C52">
      <w:pPr>
        <w:pStyle w:val="ListParagraph"/>
        <w:numPr>
          <w:ilvl w:val="0"/>
          <w:numId w:val="29"/>
        </w:numPr>
      </w:pPr>
      <w:r>
        <w:t xml:space="preserve">Multiplayer : ngoài việc chơi SinglePlayer, game của chúng em tích hợp Multiplayer để các người chơi có thể chơi chung với nhau trong một phòng chơi. </w:t>
      </w:r>
    </w:p>
    <w:p w:rsidR="00090029" w:rsidRDefault="008E2B45" w:rsidP="00803C52">
      <w:pPr>
        <w:pStyle w:val="ListParagraph"/>
        <w:numPr>
          <w:ilvl w:val="0"/>
          <w:numId w:val="29"/>
        </w:numPr>
      </w:pPr>
      <w:r>
        <w:t>Chat : các người chơi chung một phòng chơi có thể chat nói chuyện với nhau.</w:t>
      </w:r>
      <w:r w:rsidR="00090029">
        <w:t xml:space="preserve"> </w:t>
      </w:r>
    </w:p>
    <w:p w:rsidR="00D37D17" w:rsidRDefault="00D37D17" w:rsidP="00D37D17">
      <w:pPr>
        <w:pStyle w:val="ListParagraph"/>
        <w:numPr>
          <w:ilvl w:val="0"/>
          <w:numId w:val="0"/>
        </w:numPr>
        <w:ind w:left="360"/>
      </w:pPr>
    </w:p>
    <w:p w:rsidR="00924D03" w:rsidRDefault="00924D03" w:rsidP="00924D03">
      <w:r>
        <w:t xml:space="preserve">Xây dựng được game </w:t>
      </w:r>
      <w:r>
        <w:rPr>
          <w:b/>
        </w:rPr>
        <w:t>GunPlay</w:t>
      </w:r>
      <w:r>
        <w:t xml:space="preserve"> (hành động) : </w:t>
      </w:r>
    </w:p>
    <w:p w:rsidR="00924D03" w:rsidRDefault="00924D03" w:rsidP="00803C52">
      <w:pPr>
        <w:pStyle w:val="ListParagraph"/>
        <w:numPr>
          <w:ilvl w:val="0"/>
          <w:numId w:val="29"/>
        </w:numPr>
      </w:pPr>
      <w:r>
        <w:t>Animation hài hòa, thật.</w:t>
      </w:r>
      <w:r w:rsidRPr="008E2B45">
        <w:t xml:space="preserve"> </w:t>
      </w:r>
    </w:p>
    <w:p w:rsidR="00924D03" w:rsidRDefault="00924D03" w:rsidP="00803C52">
      <w:pPr>
        <w:pStyle w:val="ListParagraph"/>
        <w:numPr>
          <w:ilvl w:val="0"/>
          <w:numId w:val="29"/>
        </w:numPr>
      </w:pPr>
      <w:r>
        <w:t>Camera được đặt ở vị trí mắt của nhân vật, quay nhân vật, chỉnh tọa độ súng một cách dễ dàng.</w:t>
      </w:r>
    </w:p>
    <w:p w:rsidR="00924D03" w:rsidRDefault="00924D03" w:rsidP="00803C52">
      <w:pPr>
        <w:pStyle w:val="ListParagraph"/>
        <w:numPr>
          <w:ilvl w:val="0"/>
          <w:numId w:val="29"/>
        </w:numPr>
      </w:pPr>
      <w:r>
        <w:t>Thiết lập địa hình lồi lõm đồi núi</w:t>
      </w:r>
    </w:p>
    <w:p w:rsidR="00924D03" w:rsidRDefault="00924D03" w:rsidP="00803C52">
      <w:pPr>
        <w:pStyle w:val="ListParagraph"/>
        <w:numPr>
          <w:ilvl w:val="0"/>
          <w:numId w:val="29"/>
        </w:numPr>
      </w:pPr>
      <w:r>
        <w:t>Di chuyển trên địa hình đồi núi</w:t>
      </w:r>
    </w:p>
    <w:p w:rsidR="00924D03" w:rsidRDefault="00924D03" w:rsidP="00803C52">
      <w:pPr>
        <w:pStyle w:val="ListParagraph"/>
        <w:numPr>
          <w:ilvl w:val="0"/>
          <w:numId w:val="29"/>
        </w:numPr>
      </w:pPr>
      <w:r>
        <w:t>Tích hợp kỹ thuật Billboard : cột máu của các con quái để nhìn ở góc độ nào cũng có thể thấy được đầy đủ cột máu đó.</w:t>
      </w:r>
    </w:p>
    <w:p w:rsidR="00924D03" w:rsidRDefault="00924D03" w:rsidP="00803C52">
      <w:pPr>
        <w:pStyle w:val="ListParagraph"/>
        <w:numPr>
          <w:ilvl w:val="0"/>
          <w:numId w:val="29"/>
        </w:numPr>
      </w:pPr>
      <w:r>
        <w:t>Xử lý va chạm : khi nhân vật đụng object building thì không thể đi về phía trước được, mà trượt theo bề mặt object building.</w:t>
      </w:r>
    </w:p>
    <w:p w:rsidR="00924D03" w:rsidRDefault="00924D03" w:rsidP="00803C52">
      <w:pPr>
        <w:pStyle w:val="ListParagraph"/>
        <w:numPr>
          <w:ilvl w:val="0"/>
          <w:numId w:val="29"/>
        </w:numPr>
      </w:pPr>
      <w:r>
        <w:t>Bắn súng : khi người chơi click chuột thì nhân vật sẽ bắn súng về hướng mà camera hướng đến.</w:t>
      </w:r>
    </w:p>
    <w:p w:rsidR="00924D03" w:rsidRDefault="00924D03" w:rsidP="00803C52">
      <w:pPr>
        <w:pStyle w:val="ListParagraph"/>
        <w:numPr>
          <w:ilvl w:val="0"/>
          <w:numId w:val="29"/>
        </w:numPr>
      </w:pPr>
      <w:r>
        <w:t>Menu 2D : sử dụng các thẻ trong HTML để thiết lập giao diện Menu</w:t>
      </w:r>
    </w:p>
    <w:p w:rsidR="00924D03" w:rsidRDefault="00924D03" w:rsidP="00803C52">
      <w:pPr>
        <w:pStyle w:val="ListParagraph"/>
        <w:numPr>
          <w:ilvl w:val="0"/>
          <w:numId w:val="29"/>
        </w:numPr>
      </w:pPr>
      <w:r>
        <w:t xml:space="preserve">Sound : nhạc nền, nhạc khi bắn súng, ... </w:t>
      </w:r>
    </w:p>
    <w:p w:rsidR="00924D03" w:rsidRDefault="00924D03" w:rsidP="00803C52">
      <w:pPr>
        <w:pStyle w:val="ListParagraph"/>
        <w:numPr>
          <w:ilvl w:val="0"/>
          <w:numId w:val="29"/>
        </w:numPr>
      </w:pPr>
      <w:r>
        <w:t xml:space="preserve">Multiplayer : ngoài việc chơi SinglePlayer, game của chúng em tích hợp Multiplayer để các người chơi có thể chơi chung với nhau trong một phòng chơi. </w:t>
      </w:r>
    </w:p>
    <w:p w:rsidR="00D37D17" w:rsidRDefault="00924D03" w:rsidP="00803C52">
      <w:pPr>
        <w:pStyle w:val="ListParagraph"/>
        <w:numPr>
          <w:ilvl w:val="0"/>
          <w:numId w:val="29"/>
        </w:numPr>
      </w:pPr>
      <w:r>
        <w:t>Chat : các người chơi chung một phòng chơi có thể chat nói chuyện với nhau</w:t>
      </w:r>
    </w:p>
    <w:p w:rsidR="00090029" w:rsidRDefault="00090029" w:rsidP="00D37D17">
      <w:pPr>
        <w:pStyle w:val="ListParagraph"/>
        <w:numPr>
          <w:ilvl w:val="0"/>
          <w:numId w:val="0"/>
        </w:numPr>
        <w:ind w:left="360"/>
      </w:pPr>
    </w:p>
    <w:p w:rsidR="00090029" w:rsidRDefault="00090029" w:rsidP="00090029">
      <w:r>
        <w:t>Người chơi có thể kết nối chơi với nhau qua mạng LAN</w:t>
      </w:r>
    </w:p>
    <w:p w:rsidR="00924D03" w:rsidRDefault="00924D03" w:rsidP="00924D03">
      <w:r>
        <w:t xml:space="preserve">Game được xây dựng bằng công nghệ WebGL, nên ngoài việc hiển thị game trên các trình duyệt hỗ trợ </w:t>
      </w:r>
      <w:r w:rsidR="0076110F">
        <w:t>WebGL trên</w:t>
      </w:r>
      <w:r w:rsidR="00291F46">
        <w:t xml:space="preserve"> các hệ điều hành của</w:t>
      </w:r>
      <w:r w:rsidR="0076110F">
        <w:t xml:space="preserve"> máy tính để bàn hay laptop</w:t>
      </w:r>
      <w:r w:rsidR="00291F46">
        <w:t xml:space="preserve"> như Linux, Window, Mac</w:t>
      </w:r>
      <w:r w:rsidR="0076110F">
        <w:t>. Game có thể hiển thị trên các thiết bị di động như : Nokia N900, Iphone4/iPhone4S/iPad2/iPad3</w:t>
      </w:r>
      <w:r w:rsidR="00291F46">
        <w:t>, các thiết bị Android 1.6</w:t>
      </w:r>
      <w:r w:rsidR="00291F46" w:rsidRPr="00291F46">
        <w:rPr>
          <w:vertAlign w:val="superscript"/>
        </w:rPr>
        <w:t>+</w:t>
      </w:r>
      <w:r w:rsidR="00291F46">
        <w:t xml:space="preserve"> sử dụng Opera Mobile 12.</w:t>
      </w:r>
    </w:p>
    <w:p w:rsidR="00EF3ED3" w:rsidRDefault="00EF3ED3" w:rsidP="00EF3ED3">
      <w:pPr>
        <w:jc w:val="center"/>
      </w:pPr>
      <w:r>
        <w:rPr>
          <w:noProof/>
          <w:lang w:eastAsia="en-US"/>
        </w:rPr>
        <w:drawing>
          <wp:inline distT="0" distB="0" distL="0" distR="0">
            <wp:extent cx="3359761" cy="2519916"/>
            <wp:effectExtent l="190500" t="190500" r="184150" b="1854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89.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366772" cy="2525174"/>
                    </a:xfrm>
                    <a:prstGeom prst="rect">
                      <a:avLst/>
                    </a:prstGeom>
                    <a:ln>
                      <a:noFill/>
                    </a:ln>
                    <a:effectLst>
                      <a:outerShdw blurRad="190500" algn="tl" rotWithShape="0">
                        <a:srgbClr val="000000">
                          <a:alpha val="70000"/>
                        </a:srgbClr>
                      </a:outerShdw>
                    </a:effectLst>
                  </pic:spPr>
                </pic:pic>
              </a:graphicData>
            </a:graphic>
          </wp:inline>
        </w:drawing>
      </w:r>
    </w:p>
    <w:p w:rsidR="00EF3ED3" w:rsidRPr="00EF3ED3" w:rsidRDefault="00776048" w:rsidP="00776048">
      <w:pPr>
        <w:pStyle w:val="Caption"/>
        <w:rPr>
          <w:b w:val="0"/>
        </w:rPr>
      </w:pPr>
      <w:bookmarkStart w:id="454" w:name="_Toc329728269"/>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w:t>
      </w:r>
      <w:r w:rsidR="00C76263">
        <w:rPr>
          <w:noProof/>
        </w:rPr>
        <w:fldChar w:fldCharType="end"/>
      </w:r>
      <w:r>
        <w:t xml:space="preserve"> </w:t>
      </w:r>
      <w:r w:rsidR="00EF3ED3" w:rsidRPr="00EF3ED3">
        <w:t>Chơi game GunPlay bằng điện thoại LG-GT540 Android 2.3</w:t>
      </w:r>
      <w:bookmarkEnd w:id="454"/>
    </w:p>
    <w:p w:rsidR="00291F46" w:rsidRDefault="00291F46" w:rsidP="00924D03">
      <w:r>
        <w:t xml:space="preserve">Game nhập vai hay hành động được xây dựng cho máy tính để bàn hay laptop thì khi hiển thị trên các thiết bị di dộng, chỉ có thể chơi được các chức năng bằng cách touch vào màn hình thay cho sự kiện click chuột, nhưng không thể di chuyển được vì game được thiết kế di chuyển bằng cách input bằng keyboard, mà thiết bị di động không có keyboard device. Vì thế, nhóm chúng em đã tạo thêm một phiên bản game giành cho Mobile, cho phép người dùng di chuyển, đánh quái, chưởng, bán, thay đổi góc nhìn với các thao tác hoàn toàn trên màn hình như game Ironman trên Iphone/Ipad. </w:t>
      </w:r>
    </w:p>
    <w:p w:rsidR="00750188" w:rsidRDefault="00750188" w:rsidP="00750188">
      <w:pPr>
        <w:pStyle w:val="Heading2"/>
        <w:keepLines/>
        <w:spacing w:before="200" w:after="240"/>
      </w:pPr>
      <w:bookmarkStart w:id="455" w:name="_Toc267345962"/>
      <w:bookmarkStart w:id="456" w:name="_Toc329630440"/>
      <w:bookmarkStart w:id="457" w:name="_Toc329635723"/>
      <w:r>
        <w:t>Một số hình ảnh minh hoạ trong game</w:t>
      </w:r>
      <w:bookmarkEnd w:id="455"/>
      <w:bookmarkEnd w:id="456"/>
      <w:bookmarkEnd w:id="457"/>
    </w:p>
    <w:p w:rsidR="00A76EDB" w:rsidRDefault="00A76EDB" w:rsidP="00A76EDB">
      <w:pPr>
        <w:pStyle w:val="Heading3"/>
      </w:pPr>
      <w:bookmarkStart w:id="458" w:name="_Toc329630441"/>
      <w:bookmarkStart w:id="459" w:name="_Toc329635724"/>
      <w:r>
        <w:t>Game Devil :</w:t>
      </w:r>
      <w:bookmarkEnd w:id="458"/>
      <w:bookmarkEnd w:id="459"/>
      <w:r>
        <w:t xml:space="preserve"> </w:t>
      </w:r>
    </w:p>
    <w:p w:rsidR="00A76EDB" w:rsidRDefault="005F48AD" w:rsidP="00A76EDB">
      <w:pPr>
        <w:rPr>
          <w:lang w:val="fr-FR"/>
        </w:rPr>
      </w:pPr>
      <w:r>
        <w:rPr>
          <w:lang w:val="fr-FR"/>
        </w:rPr>
        <w:t>Sau khi load dữ liệu xong, game hỗ trợ chọn nhân vật, ở đây có 2 loại nhân vật : LichKing, WindSerpent</w:t>
      </w:r>
    </w:p>
    <w:p w:rsidR="005F48AD" w:rsidRDefault="005F48AD" w:rsidP="005F48AD">
      <w:pPr>
        <w:jc w:val="center"/>
        <w:rPr>
          <w:lang w:val="fr-FR"/>
        </w:rPr>
      </w:pPr>
      <w:r>
        <w:rPr>
          <w:noProof/>
          <w:lang w:eastAsia="en-US"/>
        </w:rPr>
        <w:drawing>
          <wp:inline distT="0" distB="0" distL="0" distR="0">
            <wp:extent cx="3753293" cy="2733121"/>
            <wp:effectExtent l="190500" t="190500" r="190500" b="1816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3-48 PM.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57237" cy="2735993"/>
                    </a:xfrm>
                    <a:prstGeom prst="rect">
                      <a:avLst/>
                    </a:prstGeom>
                    <a:ln>
                      <a:noFill/>
                    </a:ln>
                    <a:effectLst>
                      <a:outerShdw blurRad="190500" algn="tl" rotWithShape="0">
                        <a:srgbClr val="000000">
                          <a:alpha val="70000"/>
                        </a:srgbClr>
                      </a:outerShdw>
                    </a:effectLst>
                  </pic:spPr>
                </pic:pic>
              </a:graphicData>
            </a:graphic>
          </wp:inline>
        </w:drawing>
      </w:r>
    </w:p>
    <w:p w:rsidR="005F48AD" w:rsidRDefault="00776048" w:rsidP="00776048">
      <w:pPr>
        <w:pStyle w:val="Caption"/>
        <w:rPr>
          <w:lang w:val="fr-FR"/>
        </w:rPr>
      </w:pPr>
      <w:bookmarkStart w:id="460" w:name="_Toc329728270"/>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w:t>
      </w:r>
      <w:r w:rsidR="00C76263">
        <w:rPr>
          <w:noProof/>
        </w:rPr>
        <w:fldChar w:fldCharType="end"/>
      </w:r>
      <w:r>
        <w:t xml:space="preserve"> </w:t>
      </w:r>
      <w:r w:rsidR="005F48AD">
        <w:rPr>
          <w:lang w:val="fr-FR"/>
        </w:rPr>
        <w:t>Màn hình chọn nhân vật</w:t>
      </w:r>
      <w:bookmarkEnd w:id="460"/>
    </w:p>
    <w:p w:rsidR="008E5631" w:rsidRDefault="008E5631" w:rsidP="008E5631">
      <w:pPr>
        <w:jc w:val="left"/>
        <w:rPr>
          <w:lang w:val="fr-FR"/>
        </w:rPr>
      </w:pPr>
      <w:r>
        <w:rPr>
          <w:lang w:val="fr-FR"/>
        </w:rPr>
        <w:t>Bắt đầu</w:t>
      </w:r>
      <w:r w:rsidR="00016F98">
        <w:rPr>
          <w:lang w:val="fr-FR"/>
        </w:rPr>
        <w:t xml:space="preserve"> chơi</w:t>
      </w:r>
      <w:r>
        <w:rPr>
          <w:lang w:val="fr-FR"/>
        </w:rPr>
        <w:t xml:space="preserve"> game</w:t>
      </w:r>
    </w:p>
    <w:p w:rsidR="008E5631" w:rsidRDefault="008E5631" w:rsidP="008E5631">
      <w:pPr>
        <w:jc w:val="center"/>
        <w:rPr>
          <w:lang w:val="fr-FR"/>
        </w:rPr>
      </w:pPr>
      <w:r>
        <w:rPr>
          <w:noProof/>
          <w:lang w:eastAsia="en-US"/>
        </w:rPr>
        <w:drawing>
          <wp:inline distT="0" distB="0" distL="0" distR="0">
            <wp:extent cx="3676654" cy="2679404"/>
            <wp:effectExtent l="190500" t="190500" r="190500" b="19748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4-29 PM.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683392" cy="2684314"/>
                    </a:xfrm>
                    <a:prstGeom prst="rect">
                      <a:avLst/>
                    </a:prstGeom>
                    <a:ln>
                      <a:noFill/>
                    </a:ln>
                    <a:effectLst>
                      <a:outerShdw blurRad="190500" algn="tl" rotWithShape="0">
                        <a:srgbClr val="000000">
                          <a:alpha val="70000"/>
                        </a:srgbClr>
                      </a:outerShdw>
                    </a:effectLst>
                  </pic:spPr>
                </pic:pic>
              </a:graphicData>
            </a:graphic>
          </wp:inline>
        </w:drawing>
      </w:r>
    </w:p>
    <w:p w:rsidR="008E5631" w:rsidRDefault="00776048" w:rsidP="00776048">
      <w:pPr>
        <w:pStyle w:val="Caption"/>
        <w:rPr>
          <w:lang w:val="fr-FR"/>
        </w:rPr>
      </w:pPr>
      <w:bookmarkStart w:id="461" w:name="_Toc329728271"/>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3</w:t>
      </w:r>
      <w:r w:rsidR="00C76263">
        <w:rPr>
          <w:noProof/>
        </w:rPr>
        <w:fldChar w:fldCharType="end"/>
      </w:r>
      <w:r>
        <w:t xml:space="preserve"> </w:t>
      </w:r>
      <w:r w:rsidR="008E5631">
        <w:rPr>
          <w:lang w:val="fr-FR"/>
        </w:rPr>
        <w:t>Màn hình bắt đầu chơi game</w:t>
      </w:r>
      <w:bookmarkEnd w:id="461"/>
    </w:p>
    <w:p w:rsidR="008E5631" w:rsidRDefault="008E5631" w:rsidP="008E5631">
      <w:pPr>
        <w:jc w:val="left"/>
        <w:rPr>
          <w:lang w:val="fr-FR"/>
        </w:rPr>
      </w:pPr>
      <w:r>
        <w:rPr>
          <w:lang w:val="fr-FR"/>
        </w:rPr>
        <w:t>Chúng ta đang ở thế giới của nhân vật, ở thế giới này, nhân vật sẽ nhận được lời hướng dẫn của người chỉ đường, sang thế giới devil đánh quái.</w:t>
      </w:r>
    </w:p>
    <w:p w:rsidR="008E5631" w:rsidRDefault="008E5631" w:rsidP="008E5631">
      <w:pPr>
        <w:jc w:val="center"/>
        <w:rPr>
          <w:lang w:val="fr-FR"/>
        </w:rPr>
      </w:pPr>
      <w:r>
        <w:rPr>
          <w:noProof/>
          <w:lang w:eastAsia="en-US"/>
        </w:rPr>
        <w:drawing>
          <wp:inline distT="0" distB="0" distL="0" distR="0">
            <wp:extent cx="3763925" cy="2751565"/>
            <wp:effectExtent l="190500" t="190500" r="198755" b="18224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5-34 PM.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64911" cy="2752286"/>
                    </a:xfrm>
                    <a:prstGeom prst="rect">
                      <a:avLst/>
                    </a:prstGeom>
                    <a:ln>
                      <a:noFill/>
                    </a:ln>
                    <a:effectLst>
                      <a:outerShdw blurRad="190500" algn="tl" rotWithShape="0">
                        <a:srgbClr val="000000">
                          <a:alpha val="70000"/>
                        </a:srgbClr>
                      </a:outerShdw>
                    </a:effectLst>
                  </pic:spPr>
                </pic:pic>
              </a:graphicData>
            </a:graphic>
          </wp:inline>
        </w:drawing>
      </w:r>
    </w:p>
    <w:p w:rsidR="008E5631" w:rsidRDefault="00776048" w:rsidP="00776048">
      <w:pPr>
        <w:pStyle w:val="Caption"/>
        <w:rPr>
          <w:lang w:val="fr-FR"/>
        </w:rPr>
      </w:pPr>
      <w:bookmarkStart w:id="462" w:name="_Toc329728272"/>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4</w:t>
      </w:r>
      <w:r w:rsidR="00C76263">
        <w:rPr>
          <w:noProof/>
        </w:rPr>
        <w:fldChar w:fldCharType="end"/>
      </w:r>
      <w:r>
        <w:t xml:space="preserve"> </w:t>
      </w:r>
      <w:r w:rsidR="008E5631">
        <w:rPr>
          <w:lang w:val="fr-FR"/>
        </w:rPr>
        <w:t>Người chỉ đường hướng dẫn nhân vật sang thế giới Devil</w:t>
      </w:r>
      <w:bookmarkEnd w:id="462"/>
    </w:p>
    <w:p w:rsidR="008E5631" w:rsidRDefault="008E5631" w:rsidP="008E5631">
      <w:pPr>
        <w:jc w:val="left"/>
        <w:rPr>
          <w:lang w:val="fr-FR"/>
        </w:rPr>
      </w:pPr>
      <w:r>
        <w:rPr>
          <w:lang w:val="fr-FR"/>
        </w:rPr>
        <w:t>Chúng ta có thể trò chuyện với các NPC trong thế giới của nhân vật</w:t>
      </w:r>
    </w:p>
    <w:p w:rsidR="008E5631" w:rsidRDefault="008E5631" w:rsidP="008E5631">
      <w:pPr>
        <w:jc w:val="center"/>
        <w:rPr>
          <w:lang w:val="fr-FR"/>
        </w:rPr>
      </w:pPr>
      <w:r>
        <w:rPr>
          <w:noProof/>
          <w:lang w:eastAsia="en-US"/>
        </w:rPr>
        <w:drawing>
          <wp:inline distT="0" distB="0" distL="0" distR="0">
            <wp:extent cx="3756825" cy="2796363"/>
            <wp:effectExtent l="190500" t="190500" r="186690" b="19494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6-23 P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757809" cy="2797095"/>
                    </a:xfrm>
                    <a:prstGeom prst="rect">
                      <a:avLst/>
                    </a:prstGeom>
                    <a:ln>
                      <a:noFill/>
                    </a:ln>
                    <a:effectLst>
                      <a:outerShdw blurRad="190500" algn="tl" rotWithShape="0">
                        <a:srgbClr val="000000">
                          <a:alpha val="70000"/>
                        </a:srgbClr>
                      </a:outerShdw>
                    </a:effectLst>
                  </pic:spPr>
                </pic:pic>
              </a:graphicData>
            </a:graphic>
          </wp:inline>
        </w:drawing>
      </w:r>
    </w:p>
    <w:p w:rsidR="008E5631" w:rsidRDefault="00776048" w:rsidP="00776048">
      <w:pPr>
        <w:pStyle w:val="Caption"/>
        <w:rPr>
          <w:lang w:val="fr-FR"/>
        </w:rPr>
      </w:pPr>
      <w:bookmarkStart w:id="463" w:name="_Toc329728273"/>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5</w:t>
      </w:r>
      <w:r w:rsidR="00C76263">
        <w:rPr>
          <w:noProof/>
        </w:rPr>
        <w:fldChar w:fldCharType="end"/>
      </w:r>
      <w:r>
        <w:t xml:space="preserve"> </w:t>
      </w:r>
      <w:r w:rsidR="008E5631">
        <w:rPr>
          <w:lang w:val="fr-FR"/>
        </w:rPr>
        <w:t>Trò chuyện với NPC</w:t>
      </w:r>
      <w:bookmarkEnd w:id="463"/>
    </w:p>
    <w:p w:rsidR="008E5631" w:rsidRDefault="008E5631" w:rsidP="008E5631">
      <w:pPr>
        <w:jc w:val="left"/>
        <w:rPr>
          <w:lang w:val="fr-FR"/>
        </w:rPr>
      </w:pPr>
      <w:r>
        <w:rPr>
          <w:lang w:val="fr-FR"/>
        </w:rPr>
        <w:t>Để chuyển sang thế giới Devil, chúng ta phải đụng vào Teleport</w:t>
      </w:r>
    </w:p>
    <w:p w:rsidR="008E5631" w:rsidRDefault="008E5631" w:rsidP="008E5631">
      <w:pPr>
        <w:jc w:val="center"/>
        <w:rPr>
          <w:lang w:val="fr-FR"/>
        </w:rPr>
      </w:pPr>
      <w:r>
        <w:rPr>
          <w:noProof/>
          <w:lang w:eastAsia="en-US"/>
        </w:rPr>
        <w:drawing>
          <wp:inline distT="0" distB="0" distL="0" distR="0">
            <wp:extent cx="3700130" cy="2727652"/>
            <wp:effectExtent l="190500" t="190500" r="186690" b="18732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7-28 PM.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01272" cy="2728494"/>
                    </a:xfrm>
                    <a:prstGeom prst="rect">
                      <a:avLst/>
                    </a:prstGeom>
                    <a:ln>
                      <a:noFill/>
                    </a:ln>
                    <a:effectLst>
                      <a:outerShdw blurRad="190500" algn="tl" rotWithShape="0">
                        <a:srgbClr val="000000">
                          <a:alpha val="70000"/>
                        </a:srgbClr>
                      </a:outerShdw>
                    </a:effectLst>
                  </pic:spPr>
                </pic:pic>
              </a:graphicData>
            </a:graphic>
          </wp:inline>
        </w:drawing>
      </w:r>
    </w:p>
    <w:p w:rsidR="00E73279" w:rsidRDefault="00776048" w:rsidP="00776048">
      <w:pPr>
        <w:pStyle w:val="Caption"/>
        <w:rPr>
          <w:lang w:val="fr-FR"/>
        </w:rPr>
      </w:pPr>
      <w:bookmarkStart w:id="464" w:name="_Toc329728274"/>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6</w:t>
      </w:r>
      <w:r w:rsidR="00C76263">
        <w:rPr>
          <w:noProof/>
        </w:rPr>
        <w:fldChar w:fldCharType="end"/>
      </w:r>
      <w:r>
        <w:t xml:space="preserve"> </w:t>
      </w:r>
      <w:r w:rsidR="00E73279">
        <w:rPr>
          <w:lang w:val="fr-FR"/>
        </w:rPr>
        <w:t>Sang thế giới Devil bằng Teleport</w:t>
      </w:r>
      <w:bookmarkEnd w:id="464"/>
    </w:p>
    <w:p w:rsidR="00E73279" w:rsidRDefault="00E73279" w:rsidP="00E73279">
      <w:pPr>
        <w:rPr>
          <w:lang w:val="fr-FR"/>
        </w:rPr>
      </w:pPr>
      <w:r>
        <w:rPr>
          <w:lang w:val="fr-FR"/>
        </w:rPr>
        <w:t>Sau khi sang thế giới Devil, có rất nhiều quái vật, chúng ta sẽ phải đánh thắng Devil khổng lồ, mới được quay về thế giới của nhân vật.</w:t>
      </w:r>
    </w:p>
    <w:p w:rsidR="00E73279" w:rsidRDefault="00E73279" w:rsidP="00E73279">
      <w:pPr>
        <w:jc w:val="center"/>
        <w:rPr>
          <w:lang w:val="fr-FR"/>
        </w:rPr>
      </w:pPr>
      <w:r>
        <w:rPr>
          <w:noProof/>
          <w:lang w:eastAsia="en-US"/>
        </w:rPr>
        <w:drawing>
          <wp:inline distT="0" distB="0" distL="0" distR="0">
            <wp:extent cx="3859618" cy="2809668"/>
            <wp:effectExtent l="190500" t="190500" r="198120" b="18161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9-03 PM.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862466" cy="2811741"/>
                    </a:xfrm>
                    <a:prstGeom prst="rect">
                      <a:avLst/>
                    </a:prstGeom>
                    <a:ln>
                      <a:noFill/>
                    </a:ln>
                    <a:effectLst>
                      <a:outerShdw blurRad="190500" algn="tl" rotWithShape="0">
                        <a:srgbClr val="000000">
                          <a:alpha val="70000"/>
                        </a:srgbClr>
                      </a:outerShdw>
                    </a:effectLst>
                  </pic:spPr>
                </pic:pic>
              </a:graphicData>
            </a:graphic>
          </wp:inline>
        </w:drawing>
      </w:r>
    </w:p>
    <w:p w:rsidR="00E73279" w:rsidRDefault="00776048" w:rsidP="00776048">
      <w:pPr>
        <w:pStyle w:val="Caption"/>
        <w:rPr>
          <w:lang w:val="fr-FR"/>
        </w:rPr>
      </w:pPr>
      <w:bookmarkStart w:id="465" w:name="_Toc329728275"/>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7</w:t>
      </w:r>
      <w:r w:rsidR="00C76263">
        <w:rPr>
          <w:noProof/>
        </w:rPr>
        <w:fldChar w:fldCharType="end"/>
      </w:r>
      <w:r>
        <w:t xml:space="preserve"> </w:t>
      </w:r>
      <w:r w:rsidR="00E73279">
        <w:rPr>
          <w:lang w:val="fr-FR"/>
        </w:rPr>
        <w:t>Cảnh đánh quái vật ở thế giới Devil</w:t>
      </w:r>
      <w:bookmarkEnd w:id="465"/>
    </w:p>
    <w:p w:rsidR="00E73279" w:rsidRDefault="00E73279" w:rsidP="00E73279">
      <w:pPr>
        <w:jc w:val="left"/>
        <w:rPr>
          <w:lang w:val="fr-FR"/>
        </w:rPr>
      </w:pPr>
      <w:r>
        <w:rPr>
          <w:lang w:val="fr-FR"/>
        </w:rPr>
        <w:t>Ngoài chức năng đánh gần bằng kiếm, chúng ta có thể tấn công quái vật bằng các chiêu chưởng</w:t>
      </w:r>
    </w:p>
    <w:p w:rsidR="00E73279" w:rsidRDefault="00E73279" w:rsidP="00E73279">
      <w:pPr>
        <w:jc w:val="center"/>
        <w:rPr>
          <w:lang w:val="fr-FR"/>
        </w:rPr>
      </w:pPr>
      <w:r>
        <w:rPr>
          <w:noProof/>
          <w:lang w:eastAsia="en-US"/>
        </w:rPr>
        <w:drawing>
          <wp:inline distT="0" distB="0" distL="0" distR="0">
            <wp:extent cx="3838353" cy="2805102"/>
            <wp:effectExtent l="190500" t="190500" r="181610" b="1860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12-54 PM.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39358" cy="2805837"/>
                    </a:xfrm>
                    <a:prstGeom prst="rect">
                      <a:avLst/>
                    </a:prstGeom>
                    <a:ln>
                      <a:noFill/>
                    </a:ln>
                    <a:effectLst>
                      <a:outerShdw blurRad="190500" algn="tl" rotWithShape="0">
                        <a:srgbClr val="000000">
                          <a:alpha val="70000"/>
                        </a:srgbClr>
                      </a:outerShdw>
                    </a:effectLst>
                  </pic:spPr>
                </pic:pic>
              </a:graphicData>
            </a:graphic>
          </wp:inline>
        </w:drawing>
      </w:r>
    </w:p>
    <w:p w:rsidR="00E73279" w:rsidRDefault="00776048" w:rsidP="00776048">
      <w:pPr>
        <w:pStyle w:val="Caption"/>
        <w:rPr>
          <w:lang w:val="fr-FR"/>
        </w:rPr>
      </w:pPr>
      <w:bookmarkStart w:id="466" w:name="_Toc329728276"/>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8</w:t>
      </w:r>
      <w:r w:rsidR="00C76263">
        <w:rPr>
          <w:noProof/>
        </w:rPr>
        <w:fldChar w:fldCharType="end"/>
      </w:r>
      <w:r>
        <w:t xml:space="preserve"> </w:t>
      </w:r>
      <w:r w:rsidR="00E73279">
        <w:rPr>
          <w:lang w:val="fr-FR"/>
        </w:rPr>
        <w:t>Bảng thông tin nhân vật</w:t>
      </w:r>
      <w:bookmarkEnd w:id="466"/>
    </w:p>
    <w:p w:rsidR="00E73279" w:rsidRDefault="00E73279" w:rsidP="00E73279">
      <w:pPr>
        <w:jc w:val="left"/>
        <w:rPr>
          <w:lang w:val="fr-FR"/>
        </w:rPr>
      </w:pPr>
      <w:r>
        <w:rPr>
          <w:lang w:val="fr-FR"/>
        </w:rPr>
        <w:t>Khi chúng ta chọn chiêu chưởng bằng cách chọn 1 trong 3 chiêu ở bảng nhân vật, chúng ta có thể chưởng bằng cách click chuột</w:t>
      </w:r>
    </w:p>
    <w:p w:rsidR="00E73279" w:rsidRDefault="00E73279" w:rsidP="00E73279">
      <w:pPr>
        <w:jc w:val="center"/>
        <w:rPr>
          <w:lang w:val="fr-FR"/>
        </w:rPr>
      </w:pPr>
      <w:r>
        <w:rPr>
          <w:noProof/>
          <w:lang w:eastAsia="en-US"/>
        </w:rPr>
        <w:drawing>
          <wp:inline distT="0" distB="0" distL="0" distR="0">
            <wp:extent cx="3854894" cy="2817628"/>
            <wp:effectExtent l="190500" t="190500" r="184150" b="1924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22-39 PM.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55904" cy="2818366"/>
                    </a:xfrm>
                    <a:prstGeom prst="rect">
                      <a:avLst/>
                    </a:prstGeom>
                    <a:ln>
                      <a:noFill/>
                    </a:ln>
                    <a:effectLst>
                      <a:outerShdw blurRad="190500" algn="tl" rotWithShape="0">
                        <a:srgbClr val="000000">
                          <a:alpha val="70000"/>
                        </a:srgbClr>
                      </a:outerShdw>
                    </a:effectLst>
                  </pic:spPr>
                </pic:pic>
              </a:graphicData>
            </a:graphic>
          </wp:inline>
        </w:drawing>
      </w:r>
    </w:p>
    <w:p w:rsidR="00E73279" w:rsidRDefault="00312CA6" w:rsidP="00312CA6">
      <w:pPr>
        <w:pStyle w:val="Caption"/>
        <w:rPr>
          <w:lang w:val="fr-FR"/>
        </w:rPr>
      </w:pPr>
      <w:bookmarkStart w:id="467" w:name="_Toc329728277"/>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9</w:t>
      </w:r>
      <w:r w:rsidR="00C76263">
        <w:rPr>
          <w:noProof/>
        </w:rPr>
        <w:fldChar w:fldCharType="end"/>
      </w:r>
      <w:r>
        <w:t xml:space="preserve"> </w:t>
      </w:r>
      <w:r w:rsidR="00E73279">
        <w:rPr>
          <w:lang w:val="fr-FR"/>
        </w:rPr>
        <w:t>Chưởng phép bằng cách click chuột lên màn hình</w:t>
      </w:r>
      <w:bookmarkEnd w:id="467"/>
    </w:p>
    <w:p w:rsidR="00E73279" w:rsidRDefault="00E73279" w:rsidP="00E73279">
      <w:pPr>
        <w:jc w:val="left"/>
        <w:rPr>
          <w:lang w:val="fr-FR"/>
        </w:rPr>
      </w:pPr>
      <w:r>
        <w:rPr>
          <w:lang w:val="fr-FR"/>
        </w:rPr>
        <w:t>Ngoài chiêu chưởng ra, để làm tăng sức đánh kiếm, chúng ta có thể chọn chiêu thứ 3 trong bảng nhân vật</w:t>
      </w:r>
    </w:p>
    <w:p w:rsidR="00E73279" w:rsidRDefault="00E73279" w:rsidP="00E73279">
      <w:pPr>
        <w:jc w:val="center"/>
        <w:rPr>
          <w:lang w:val="fr-FR"/>
        </w:rPr>
      </w:pPr>
      <w:r>
        <w:rPr>
          <w:noProof/>
          <w:lang w:eastAsia="en-US"/>
        </w:rPr>
        <w:drawing>
          <wp:inline distT="0" distB="0" distL="0" distR="0">
            <wp:extent cx="3912781" cy="2847479"/>
            <wp:effectExtent l="190500" t="190500" r="183515" b="1816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13-42 PM.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914445" cy="2848690"/>
                    </a:xfrm>
                    <a:prstGeom prst="rect">
                      <a:avLst/>
                    </a:prstGeom>
                    <a:ln>
                      <a:noFill/>
                    </a:ln>
                    <a:effectLst>
                      <a:outerShdw blurRad="190500" algn="tl" rotWithShape="0">
                        <a:srgbClr val="000000">
                          <a:alpha val="70000"/>
                        </a:srgbClr>
                      </a:outerShdw>
                    </a:effectLst>
                  </pic:spPr>
                </pic:pic>
              </a:graphicData>
            </a:graphic>
          </wp:inline>
        </w:drawing>
      </w:r>
    </w:p>
    <w:p w:rsidR="00E73279" w:rsidRDefault="00312CA6" w:rsidP="00312CA6">
      <w:pPr>
        <w:pStyle w:val="Caption"/>
        <w:rPr>
          <w:lang w:val="fr-FR"/>
        </w:rPr>
      </w:pPr>
      <w:bookmarkStart w:id="468" w:name="_Toc329728278"/>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0</w:t>
      </w:r>
      <w:r w:rsidR="00C76263">
        <w:rPr>
          <w:noProof/>
        </w:rPr>
        <w:fldChar w:fldCharType="end"/>
      </w:r>
      <w:r>
        <w:t xml:space="preserve"> </w:t>
      </w:r>
      <w:r w:rsidR="00E73279">
        <w:rPr>
          <w:lang w:val="fr-FR"/>
        </w:rPr>
        <w:t xml:space="preserve">Chiêu </w:t>
      </w:r>
      <w:r w:rsidR="00C774B2">
        <w:rPr>
          <w:lang w:val="fr-FR"/>
        </w:rPr>
        <w:t>thứ 3 : hào quang xuất hiện quanh nhân vật</w:t>
      </w:r>
      <w:bookmarkEnd w:id="468"/>
    </w:p>
    <w:p w:rsidR="00C774B2" w:rsidRDefault="00C774B2" w:rsidP="00E73279">
      <w:pPr>
        <w:jc w:val="center"/>
        <w:rPr>
          <w:lang w:val="fr-FR"/>
        </w:rPr>
      </w:pPr>
      <w:r>
        <w:rPr>
          <w:lang w:val="fr-FR"/>
        </w:rPr>
        <w:t>Chúng ta có thể xoay camera quanh nhân vật, và có thể thấy được toàn cảnh thế giới</w:t>
      </w:r>
    </w:p>
    <w:p w:rsidR="00C774B2" w:rsidRDefault="00C774B2" w:rsidP="00E73279">
      <w:pPr>
        <w:jc w:val="center"/>
        <w:rPr>
          <w:lang w:val="fr-FR"/>
        </w:rPr>
      </w:pPr>
      <w:r>
        <w:rPr>
          <w:noProof/>
          <w:lang w:eastAsia="en-US"/>
        </w:rPr>
        <w:drawing>
          <wp:inline distT="0" distB="0" distL="0" distR="0">
            <wp:extent cx="3925909" cy="2860158"/>
            <wp:effectExtent l="190500" t="190500" r="189230" b="1879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11-05 PM.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931876" cy="2864505"/>
                    </a:xfrm>
                    <a:prstGeom prst="rect">
                      <a:avLst/>
                    </a:prstGeom>
                    <a:ln>
                      <a:noFill/>
                    </a:ln>
                    <a:effectLst>
                      <a:outerShdw blurRad="190500" algn="tl" rotWithShape="0">
                        <a:srgbClr val="000000">
                          <a:alpha val="70000"/>
                        </a:srgbClr>
                      </a:outerShdw>
                    </a:effectLst>
                  </pic:spPr>
                </pic:pic>
              </a:graphicData>
            </a:graphic>
          </wp:inline>
        </w:drawing>
      </w:r>
    </w:p>
    <w:p w:rsidR="00E73279" w:rsidRDefault="00312CA6" w:rsidP="00312CA6">
      <w:pPr>
        <w:pStyle w:val="Caption"/>
        <w:rPr>
          <w:lang w:val="fr-FR"/>
        </w:rPr>
      </w:pPr>
      <w:bookmarkStart w:id="469" w:name="_Toc329728279"/>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1</w:t>
      </w:r>
      <w:r w:rsidR="00C76263">
        <w:rPr>
          <w:noProof/>
        </w:rPr>
        <w:fldChar w:fldCharType="end"/>
      </w:r>
      <w:r>
        <w:t xml:space="preserve"> </w:t>
      </w:r>
      <w:r w:rsidR="00C774B2">
        <w:rPr>
          <w:lang w:val="fr-FR"/>
        </w:rPr>
        <w:t>Nhìn ở góc nhìn khác</w:t>
      </w:r>
      <w:bookmarkEnd w:id="469"/>
    </w:p>
    <w:p w:rsidR="001F7D1F" w:rsidRDefault="001F7D1F" w:rsidP="001F7D1F">
      <w:pPr>
        <w:jc w:val="left"/>
        <w:rPr>
          <w:lang w:val="fr-FR"/>
        </w:rPr>
      </w:pPr>
      <w:r>
        <w:rPr>
          <w:lang w:val="fr-FR"/>
        </w:rPr>
        <w:t>Để quay về thế giới của nhân vật, chúng ta phải đánh bài Devil khổng lồ</w:t>
      </w:r>
    </w:p>
    <w:p w:rsidR="001F7D1F" w:rsidRDefault="001F7D1F" w:rsidP="001F7D1F">
      <w:pPr>
        <w:jc w:val="center"/>
        <w:rPr>
          <w:lang w:val="fr-FR"/>
        </w:rPr>
      </w:pPr>
      <w:r>
        <w:rPr>
          <w:noProof/>
          <w:lang w:eastAsia="en-US"/>
        </w:rPr>
        <w:drawing>
          <wp:inline distT="0" distB="0" distL="0" distR="0">
            <wp:extent cx="3838353" cy="2819943"/>
            <wp:effectExtent l="190500" t="190500" r="181610" b="1905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10-00 PM.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39358" cy="2820682"/>
                    </a:xfrm>
                    <a:prstGeom prst="rect">
                      <a:avLst/>
                    </a:prstGeom>
                    <a:ln>
                      <a:noFill/>
                    </a:ln>
                    <a:effectLst>
                      <a:outerShdw blurRad="190500" algn="tl" rotWithShape="0">
                        <a:srgbClr val="000000">
                          <a:alpha val="70000"/>
                        </a:srgbClr>
                      </a:outerShdw>
                    </a:effectLst>
                  </pic:spPr>
                </pic:pic>
              </a:graphicData>
            </a:graphic>
          </wp:inline>
        </w:drawing>
      </w:r>
    </w:p>
    <w:p w:rsidR="001F7D1F" w:rsidRDefault="00312CA6" w:rsidP="00312CA6">
      <w:pPr>
        <w:pStyle w:val="Caption"/>
        <w:rPr>
          <w:lang w:val="fr-FR"/>
        </w:rPr>
      </w:pPr>
      <w:bookmarkStart w:id="470" w:name="_Toc329728280"/>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2</w:t>
      </w:r>
      <w:r w:rsidR="00C76263">
        <w:rPr>
          <w:noProof/>
        </w:rPr>
        <w:fldChar w:fldCharType="end"/>
      </w:r>
      <w:r>
        <w:t xml:space="preserve"> </w:t>
      </w:r>
      <w:r w:rsidR="001F7D1F">
        <w:rPr>
          <w:lang w:val="fr-FR"/>
        </w:rPr>
        <w:t>Chuẩn bị đấu với Devil khổng lồ</w:t>
      </w:r>
      <w:bookmarkEnd w:id="470"/>
    </w:p>
    <w:p w:rsidR="001F7D1F" w:rsidRDefault="001F7D1F" w:rsidP="001F7D1F">
      <w:pPr>
        <w:jc w:val="left"/>
        <w:rPr>
          <w:lang w:val="fr-FR"/>
        </w:rPr>
      </w:pPr>
      <w:r>
        <w:rPr>
          <w:lang w:val="fr-FR"/>
        </w:rPr>
        <w:t>Sau khi đánh thắng Devil khổng lồ, chúng ta nhận được thông báo tăng level và có thể quay về thế giới nhân vật qua Teleport</w:t>
      </w:r>
    </w:p>
    <w:p w:rsidR="001F7D1F" w:rsidRDefault="001F7D1F" w:rsidP="001F7D1F">
      <w:pPr>
        <w:jc w:val="center"/>
        <w:rPr>
          <w:lang w:val="fr-FR"/>
        </w:rPr>
      </w:pPr>
      <w:r>
        <w:rPr>
          <w:noProof/>
          <w:lang w:eastAsia="en-US"/>
        </w:rPr>
        <w:drawing>
          <wp:inline distT="0" distB="0" distL="0" distR="0">
            <wp:extent cx="3965944" cy="2881207"/>
            <wp:effectExtent l="190500" t="190500" r="187325" b="1860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12-09-17 PM.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966983" cy="2881962"/>
                    </a:xfrm>
                    <a:prstGeom prst="rect">
                      <a:avLst/>
                    </a:prstGeom>
                    <a:ln>
                      <a:noFill/>
                    </a:ln>
                    <a:effectLst>
                      <a:outerShdw blurRad="190500" algn="tl" rotWithShape="0">
                        <a:srgbClr val="000000">
                          <a:alpha val="70000"/>
                        </a:srgbClr>
                      </a:outerShdw>
                    </a:effectLst>
                  </pic:spPr>
                </pic:pic>
              </a:graphicData>
            </a:graphic>
          </wp:inline>
        </w:drawing>
      </w:r>
    </w:p>
    <w:p w:rsidR="001F7D1F" w:rsidRDefault="00312CA6" w:rsidP="00312CA6">
      <w:pPr>
        <w:pStyle w:val="Caption"/>
        <w:rPr>
          <w:lang w:val="fr-FR"/>
        </w:rPr>
      </w:pPr>
      <w:bookmarkStart w:id="471" w:name="_Toc329728281"/>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3</w:t>
      </w:r>
      <w:r w:rsidR="00C76263">
        <w:rPr>
          <w:noProof/>
        </w:rPr>
        <w:fldChar w:fldCharType="end"/>
      </w:r>
      <w:r>
        <w:t xml:space="preserve"> </w:t>
      </w:r>
      <w:r w:rsidR="001F7D1F">
        <w:rPr>
          <w:lang w:val="fr-FR"/>
        </w:rPr>
        <w:t>Hiện thông báo khi đánh thắng Devil khổng lồ</w:t>
      </w:r>
      <w:bookmarkEnd w:id="471"/>
    </w:p>
    <w:p w:rsidR="00515E14" w:rsidRDefault="00515E14" w:rsidP="00515E14">
      <w:pPr>
        <w:jc w:val="left"/>
        <w:rPr>
          <w:lang w:val="fr-FR"/>
        </w:rPr>
      </w:pPr>
      <w:r>
        <w:rPr>
          <w:lang w:val="fr-FR"/>
        </w:rPr>
        <w:t>Chơi game Devil ở chế độ Multiplayer, người dùng có thể thấy nhau, trò chuyện với nhau</w:t>
      </w:r>
    </w:p>
    <w:p w:rsidR="00515E14" w:rsidRDefault="00515E14" w:rsidP="00515E14">
      <w:pPr>
        <w:jc w:val="center"/>
        <w:rPr>
          <w:lang w:val="fr-FR"/>
        </w:rPr>
      </w:pPr>
      <w:r>
        <w:rPr>
          <w:noProof/>
          <w:lang w:eastAsia="en-US"/>
        </w:rPr>
        <w:drawing>
          <wp:inline distT="0" distB="0" distL="0" distR="0" wp14:anchorId="0BD9B7FF" wp14:editId="3A746E54">
            <wp:extent cx="4581525" cy="2446294"/>
            <wp:effectExtent l="190500" t="190500" r="180975" b="1828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9-47-25 PM.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83089" cy="2447129"/>
                    </a:xfrm>
                    <a:prstGeom prst="rect">
                      <a:avLst/>
                    </a:prstGeom>
                    <a:ln>
                      <a:noFill/>
                    </a:ln>
                    <a:effectLst>
                      <a:outerShdw blurRad="190500" algn="tl" rotWithShape="0">
                        <a:srgbClr val="000000">
                          <a:alpha val="70000"/>
                        </a:srgbClr>
                      </a:outerShdw>
                    </a:effectLst>
                  </pic:spPr>
                </pic:pic>
              </a:graphicData>
            </a:graphic>
          </wp:inline>
        </w:drawing>
      </w:r>
    </w:p>
    <w:p w:rsidR="00515E14" w:rsidRDefault="00515E14" w:rsidP="00515E14">
      <w:pPr>
        <w:pStyle w:val="Caption"/>
        <w:rPr>
          <w:lang w:val="fr-FR"/>
        </w:rPr>
      </w:pPr>
      <w:bookmarkStart w:id="472" w:name="_Toc329728282"/>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4</w:t>
      </w:r>
      <w:r w:rsidR="00C76263">
        <w:rPr>
          <w:noProof/>
        </w:rPr>
        <w:fldChar w:fldCharType="end"/>
      </w:r>
      <w:r>
        <w:t xml:space="preserve"> </w:t>
      </w:r>
      <w:r>
        <w:rPr>
          <w:lang w:val="fr-FR"/>
        </w:rPr>
        <w:t>Chơi ở chế độ Multiplayer</w:t>
      </w:r>
      <w:bookmarkEnd w:id="472"/>
    </w:p>
    <w:p w:rsidR="00515E14" w:rsidRPr="00515E14" w:rsidRDefault="00515E14" w:rsidP="00515E14">
      <w:pPr>
        <w:rPr>
          <w:lang w:val="fr-FR"/>
        </w:rPr>
      </w:pPr>
    </w:p>
    <w:p w:rsidR="00841758" w:rsidRDefault="00A76EDB" w:rsidP="00BC2371">
      <w:pPr>
        <w:pStyle w:val="Heading3"/>
      </w:pPr>
      <w:bookmarkStart w:id="473" w:name="_Toc329630442"/>
      <w:bookmarkStart w:id="474" w:name="_Toc329635725"/>
      <w:r>
        <w:t>Game Devil phiên bản Mobile :</w:t>
      </w:r>
      <w:bookmarkEnd w:id="473"/>
      <w:bookmarkEnd w:id="474"/>
      <w:r>
        <w:t xml:space="preserve"> </w:t>
      </w:r>
    </w:p>
    <w:p w:rsidR="00BC2371" w:rsidRPr="00BC2371" w:rsidRDefault="00BC2371" w:rsidP="00BC2371">
      <w:pPr>
        <w:rPr>
          <w:lang w:val="fr-FR"/>
        </w:rPr>
      </w:pPr>
      <w:r>
        <w:rPr>
          <w:lang w:val="fr-FR"/>
        </w:rPr>
        <w:t>Menu Game</w:t>
      </w:r>
    </w:p>
    <w:p w:rsidR="00841758" w:rsidRDefault="00841758" w:rsidP="00841758">
      <w:pPr>
        <w:jc w:val="center"/>
        <w:rPr>
          <w:noProof/>
          <w:lang w:eastAsia="en-US"/>
        </w:rPr>
      </w:pPr>
      <w:r>
        <w:rPr>
          <w:noProof/>
          <w:lang w:eastAsia="en-US"/>
        </w:rPr>
        <w:drawing>
          <wp:inline distT="0" distB="0" distL="0" distR="0">
            <wp:extent cx="3082840" cy="2305878"/>
            <wp:effectExtent l="171450" t="171450" r="384810" b="361315"/>
            <wp:docPr id="56" name="Picture 56" descr="C:\Users\CongThanh\Desktop\Game1\IMG_01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ongThanh\Desktop\Game1\IMG_0124.JP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3304" t="7625" r="3966"/>
                    <a:stretch/>
                  </pic:blipFill>
                  <pic:spPr bwMode="auto">
                    <a:xfrm>
                      <a:off x="0" y="0"/>
                      <a:ext cx="3103354" cy="23212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841758" w:rsidRPr="00841758" w:rsidRDefault="00841758" w:rsidP="00BC2371">
      <w:pPr>
        <w:jc w:val="center"/>
        <w:rPr>
          <w:lang w:val="fr-FR"/>
        </w:rPr>
      </w:pPr>
      <w:r>
        <w:rPr>
          <w:noProof/>
          <w:lang w:eastAsia="en-US"/>
        </w:rPr>
        <w:drawing>
          <wp:inline distT="0" distB="0" distL="0" distR="0" wp14:anchorId="33E27B19" wp14:editId="12992E39">
            <wp:extent cx="2895279" cy="2202511"/>
            <wp:effectExtent l="171450" t="171450" r="381635" b="369570"/>
            <wp:docPr id="59" name="Picture 59" descr="C:\Users\CongThanh\Desktop\Game1\IMG_0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ongThanh\Desktop\Game1\IMG_0127.JP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3628" t="2521" r="158"/>
                    <a:stretch/>
                  </pic:blipFill>
                  <pic:spPr bwMode="auto">
                    <a:xfrm>
                      <a:off x="0" y="0"/>
                      <a:ext cx="2911469" cy="221482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198F06C5" wp14:editId="1F0360AD">
            <wp:extent cx="2836080" cy="2146852"/>
            <wp:effectExtent l="171450" t="171450" r="383540" b="368300"/>
            <wp:docPr id="63" name="Picture 63" descr="C:\Users\CongThanh\Desktop\Game1\IMG_0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ongThanh\Desktop\Game1\IMG_0131.JP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4095" b="3217"/>
                    <a:stretch/>
                  </pic:blipFill>
                  <pic:spPr bwMode="auto">
                    <a:xfrm>
                      <a:off x="0" y="0"/>
                      <a:ext cx="2870291" cy="217274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5FA08DA9" wp14:editId="2D676ACE">
            <wp:extent cx="2910177" cy="2263471"/>
            <wp:effectExtent l="171450" t="171450" r="386080" b="365760"/>
            <wp:docPr id="60" name="Picture 60" descr="C:\Users\CongThanh\Desktop\Game1\IMG_0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ongThanh\Desktop\Game1\IMG_0128.JP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2681" r="780"/>
                    <a:stretch/>
                  </pic:blipFill>
                  <pic:spPr bwMode="auto">
                    <a:xfrm>
                      <a:off x="0" y="0"/>
                      <a:ext cx="2923195" cy="227359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bookmarkStart w:id="475" w:name="_Toc329630443"/>
      <w:bookmarkStart w:id="476" w:name="_Toc329635726"/>
    </w:p>
    <w:p w:rsidR="00A76EDB" w:rsidRDefault="00A76EDB" w:rsidP="00A76EDB">
      <w:pPr>
        <w:pStyle w:val="Heading3"/>
      </w:pPr>
      <w:r>
        <w:t>Game GunPlay :</w:t>
      </w:r>
      <w:bookmarkEnd w:id="475"/>
      <w:bookmarkEnd w:id="476"/>
      <w:r>
        <w:t xml:space="preserve"> </w:t>
      </w:r>
    </w:p>
    <w:p w:rsidR="00090029" w:rsidRDefault="00090029" w:rsidP="00A76EDB">
      <w:pPr>
        <w:rPr>
          <w:lang w:val="fr-FR"/>
        </w:rPr>
      </w:pPr>
      <w:r>
        <w:rPr>
          <w:lang w:val="fr-FR"/>
        </w:rPr>
        <w:t xml:space="preserve">Đầu tiên, thể hiện một số hình minh họa khi chơi ở chế độ SinglePlayer, người choi có thể chọn phe của mình : khủng bố hoặc chống khủng bố. </w:t>
      </w:r>
    </w:p>
    <w:p w:rsidR="00090029" w:rsidRDefault="00090029" w:rsidP="00090029">
      <w:pPr>
        <w:jc w:val="center"/>
        <w:rPr>
          <w:lang w:val="fr-FR"/>
        </w:rPr>
      </w:pPr>
      <w:r>
        <w:rPr>
          <w:noProof/>
          <w:lang w:eastAsia="en-US"/>
        </w:rPr>
        <w:drawing>
          <wp:inline distT="0" distB="0" distL="0" distR="0" wp14:anchorId="59CB46DA" wp14:editId="6669F43B">
            <wp:extent cx="3573860" cy="2124075"/>
            <wp:effectExtent l="190500" t="190500" r="198120" b="1809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45-08 PM.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77968" cy="2126516"/>
                    </a:xfrm>
                    <a:prstGeom prst="rect">
                      <a:avLst/>
                    </a:prstGeom>
                    <a:ln>
                      <a:noFill/>
                    </a:ln>
                    <a:effectLst>
                      <a:outerShdw blurRad="190500" algn="tl" rotWithShape="0">
                        <a:srgbClr val="000000">
                          <a:alpha val="70000"/>
                        </a:srgbClr>
                      </a:outerShdw>
                    </a:effectLst>
                  </pic:spPr>
                </pic:pic>
              </a:graphicData>
            </a:graphic>
          </wp:inline>
        </w:drawing>
      </w:r>
    </w:p>
    <w:p w:rsidR="00090029" w:rsidRDefault="00D37D17" w:rsidP="00D37D17">
      <w:pPr>
        <w:pStyle w:val="Caption"/>
        <w:rPr>
          <w:lang w:val="fr-FR"/>
        </w:rPr>
      </w:pPr>
      <w:bookmarkStart w:id="477" w:name="_Toc329728283"/>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5</w:t>
      </w:r>
      <w:r w:rsidR="00C76263">
        <w:rPr>
          <w:noProof/>
        </w:rPr>
        <w:fldChar w:fldCharType="end"/>
      </w:r>
      <w:r>
        <w:t xml:space="preserve"> </w:t>
      </w:r>
      <w:r w:rsidR="00090029">
        <w:rPr>
          <w:lang w:val="fr-FR"/>
        </w:rPr>
        <w:t>Màn hình Menu chọn phe</w:t>
      </w:r>
      <w:bookmarkEnd w:id="477"/>
    </w:p>
    <w:p w:rsidR="00090029" w:rsidRDefault="00090029" w:rsidP="00090029">
      <w:pPr>
        <w:jc w:val="center"/>
        <w:rPr>
          <w:lang w:val="fr-FR"/>
        </w:rPr>
      </w:pPr>
    </w:p>
    <w:p w:rsidR="00090029" w:rsidRDefault="00090029" w:rsidP="00090029">
      <w:pPr>
        <w:jc w:val="left"/>
        <w:rPr>
          <w:lang w:val="fr-FR"/>
        </w:rPr>
      </w:pPr>
      <w:r>
        <w:rPr>
          <w:lang w:val="fr-FR"/>
        </w:rPr>
        <w:t>Bắt đầu vào chơi game</w:t>
      </w:r>
    </w:p>
    <w:p w:rsidR="00090029" w:rsidRDefault="00090029" w:rsidP="00090029">
      <w:pPr>
        <w:jc w:val="center"/>
        <w:rPr>
          <w:lang w:val="fr-FR"/>
        </w:rPr>
      </w:pPr>
      <w:r>
        <w:rPr>
          <w:noProof/>
          <w:lang w:eastAsia="en-US"/>
        </w:rPr>
        <w:drawing>
          <wp:inline distT="0" distB="0" distL="0" distR="0" wp14:anchorId="09CB6FE0" wp14:editId="5C8FA230">
            <wp:extent cx="3640347" cy="2225691"/>
            <wp:effectExtent l="190500" t="190500" r="189230" b="19367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36-37 PM.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641824" cy="2226594"/>
                    </a:xfrm>
                    <a:prstGeom prst="rect">
                      <a:avLst/>
                    </a:prstGeom>
                    <a:ln>
                      <a:noFill/>
                    </a:ln>
                    <a:effectLst>
                      <a:outerShdw blurRad="190500" algn="tl" rotWithShape="0">
                        <a:srgbClr val="000000">
                          <a:alpha val="70000"/>
                        </a:srgbClr>
                      </a:outerShdw>
                    </a:effectLst>
                  </pic:spPr>
                </pic:pic>
              </a:graphicData>
            </a:graphic>
          </wp:inline>
        </w:drawing>
      </w:r>
    </w:p>
    <w:p w:rsidR="00090029" w:rsidRDefault="00D37D17" w:rsidP="00D37D17">
      <w:pPr>
        <w:pStyle w:val="Caption"/>
        <w:rPr>
          <w:lang w:val="fr-FR"/>
        </w:rPr>
      </w:pPr>
      <w:bookmarkStart w:id="478" w:name="_Toc329728284"/>
      <w:r>
        <w:t xml:space="preserve">Hình </w:t>
      </w:r>
      <w:r w:rsidR="00C76263">
        <w:fldChar w:fldCharType="begin"/>
      </w:r>
      <w:r w:rsidR="00C76263">
        <w:instrText xml:space="preserve"> S</w:instrText>
      </w:r>
      <w:r w:rsidR="00C76263">
        <w:instrText xml:space="preserve">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6</w:t>
      </w:r>
      <w:r w:rsidR="00C76263">
        <w:rPr>
          <w:noProof/>
        </w:rPr>
        <w:fldChar w:fldCharType="end"/>
      </w:r>
      <w:r>
        <w:t xml:space="preserve"> </w:t>
      </w:r>
      <w:r w:rsidR="00090029">
        <w:rPr>
          <w:lang w:val="fr-FR"/>
        </w:rPr>
        <w:t>Bắt đầu vào cảnh chơi</w:t>
      </w:r>
      <w:bookmarkEnd w:id="478"/>
    </w:p>
    <w:p w:rsidR="006A6979" w:rsidRDefault="006A6979" w:rsidP="006A6979">
      <w:pPr>
        <w:rPr>
          <w:lang w:val="fr-FR"/>
        </w:rPr>
      </w:pPr>
      <w:r>
        <w:rPr>
          <w:lang w:val="fr-FR"/>
        </w:rPr>
        <w:t>Di chuyển và quan sát quang cảnh khi đứng trên núi</w:t>
      </w:r>
    </w:p>
    <w:p w:rsidR="006A6979" w:rsidRDefault="006A6979" w:rsidP="006A6979">
      <w:pPr>
        <w:jc w:val="center"/>
        <w:rPr>
          <w:lang w:val="fr-FR"/>
        </w:rPr>
      </w:pPr>
      <w:r>
        <w:rPr>
          <w:noProof/>
          <w:lang w:eastAsia="en-US"/>
        </w:rPr>
        <w:drawing>
          <wp:inline distT="0" distB="0" distL="0" distR="0" wp14:anchorId="0D4E0606" wp14:editId="0549CDF4">
            <wp:extent cx="3716976" cy="2337219"/>
            <wp:effectExtent l="190500" t="190500" r="188595" b="1968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58-53 PM.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721295" cy="2339935"/>
                    </a:xfrm>
                    <a:prstGeom prst="rect">
                      <a:avLst/>
                    </a:prstGeom>
                    <a:ln>
                      <a:noFill/>
                    </a:ln>
                    <a:effectLst>
                      <a:outerShdw blurRad="190500" algn="tl" rotWithShape="0">
                        <a:srgbClr val="000000">
                          <a:alpha val="70000"/>
                        </a:srgbClr>
                      </a:outerShdw>
                    </a:effectLst>
                  </pic:spPr>
                </pic:pic>
              </a:graphicData>
            </a:graphic>
          </wp:inline>
        </w:drawing>
      </w:r>
    </w:p>
    <w:p w:rsidR="006A6979" w:rsidRDefault="00D37D17" w:rsidP="00D37D17">
      <w:pPr>
        <w:pStyle w:val="Caption"/>
        <w:rPr>
          <w:lang w:val="fr-FR"/>
        </w:rPr>
      </w:pPr>
      <w:bookmarkStart w:id="479" w:name="_Toc329728285"/>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7</w:t>
      </w:r>
      <w:r w:rsidR="00C76263">
        <w:rPr>
          <w:noProof/>
        </w:rPr>
        <w:fldChar w:fldCharType="end"/>
      </w:r>
      <w:r>
        <w:t xml:space="preserve"> </w:t>
      </w:r>
      <w:r w:rsidR="006A6979">
        <w:rPr>
          <w:lang w:val="fr-FR"/>
        </w:rPr>
        <w:t>Quan sát khung cảnh với góc nhìn đứng trên đồi núi</w:t>
      </w:r>
      <w:bookmarkEnd w:id="479"/>
    </w:p>
    <w:p w:rsidR="006A6979" w:rsidRDefault="006A6979" w:rsidP="00090029">
      <w:pPr>
        <w:jc w:val="center"/>
        <w:rPr>
          <w:lang w:val="fr-FR"/>
        </w:rPr>
      </w:pPr>
    </w:p>
    <w:p w:rsidR="00090029" w:rsidRDefault="00090029" w:rsidP="00090029">
      <w:pPr>
        <w:jc w:val="left"/>
        <w:rPr>
          <w:lang w:val="fr-FR"/>
        </w:rPr>
      </w:pPr>
      <w:r>
        <w:rPr>
          <w:lang w:val="fr-FR"/>
        </w:rPr>
        <w:t>Hai phe khi cách nhau một khoảng nhất định, sẽ phát hiện ra nhau và tấn công lẫn nhau bằng cách bắn đối phương</w:t>
      </w:r>
    </w:p>
    <w:p w:rsidR="00090029" w:rsidRDefault="00090029" w:rsidP="00090029">
      <w:pPr>
        <w:jc w:val="center"/>
        <w:rPr>
          <w:lang w:val="fr-FR"/>
        </w:rPr>
      </w:pPr>
      <w:r>
        <w:rPr>
          <w:noProof/>
          <w:lang w:eastAsia="en-US"/>
        </w:rPr>
        <w:drawing>
          <wp:inline distT="0" distB="0" distL="0" distR="0" wp14:anchorId="7B6EBED6" wp14:editId="629C1698">
            <wp:extent cx="3769743" cy="2327526"/>
            <wp:effectExtent l="190500" t="190500" r="193040" b="1873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43-03 PM.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771273" cy="2328471"/>
                    </a:xfrm>
                    <a:prstGeom prst="rect">
                      <a:avLst/>
                    </a:prstGeom>
                    <a:ln>
                      <a:noFill/>
                    </a:ln>
                    <a:effectLst>
                      <a:outerShdw blurRad="190500" algn="tl" rotWithShape="0">
                        <a:srgbClr val="000000">
                          <a:alpha val="70000"/>
                        </a:srgbClr>
                      </a:outerShdw>
                    </a:effectLst>
                  </pic:spPr>
                </pic:pic>
              </a:graphicData>
            </a:graphic>
          </wp:inline>
        </w:drawing>
      </w:r>
    </w:p>
    <w:p w:rsidR="00090029" w:rsidRDefault="00D37D17" w:rsidP="00D37D17">
      <w:pPr>
        <w:pStyle w:val="Caption"/>
        <w:rPr>
          <w:lang w:val="fr-FR"/>
        </w:rPr>
      </w:pPr>
      <w:bookmarkStart w:id="480" w:name="_Toc329728286"/>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18</w:t>
      </w:r>
      <w:r w:rsidR="00C76263">
        <w:rPr>
          <w:noProof/>
        </w:rPr>
        <w:fldChar w:fldCharType="end"/>
      </w:r>
      <w:r>
        <w:t xml:space="preserve"> </w:t>
      </w:r>
      <w:r w:rsidR="00090029">
        <w:rPr>
          <w:lang w:val="fr-FR"/>
        </w:rPr>
        <w:t>Hai phe bắn nhau</w:t>
      </w:r>
      <w:bookmarkEnd w:id="480"/>
    </w:p>
    <w:p w:rsidR="008B6411" w:rsidRDefault="008B6411" w:rsidP="008B6411">
      <w:pPr>
        <w:jc w:val="left"/>
        <w:rPr>
          <w:lang w:val="fr-FR"/>
        </w:rPr>
      </w:pPr>
      <w:r>
        <w:rPr>
          <w:lang w:val="fr-FR"/>
        </w:rPr>
        <w:t>Đối phương phát hiện ra mình và tấn công nhân vật của mình</w:t>
      </w:r>
    </w:p>
    <w:p w:rsidR="008B6411" w:rsidRDefault="008B6411" w:rsidP="008B6411">
      <w:pPr>
        <w:jc w:val="center"/>
        <w:rPr>
          <w:lang w:val="fr-FR"/>
        </w:rPr>
      </w:pPr>
      <w:r>
        <w:rPr>
          <w:noProof/>
          <w:lang w:eastAsia="en-US"/>
        </w:rPr>
        <w:drawing>
          <wp:inline distT="0" distB="0" distL="0" distR="0" wp14:anchorId="191BB2FE" wp14:editId="56AE71B8">
            <wp:extent cx="3676012" cy="2311879"/>
            <wp:effectExtent l="190500" t="190500" r="191770" b="1841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53-46 PM.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677503" cy="2312817"/>
                    </a:xfrm>
                    <a:prstGeom prst="rect">
                      <a:avLst/>
                    </a:prstGeom>
                    <a:ln>
                      <a:noFill/>
                    </a:ln>
                    <a:effectLst>
                      <a:outerShdw blurRad="190500" algn="tl" rotWithShape="0">
                        <a:srgbClr val="000000">
                          <a:alpha val="70000"/>
                        </a:srgbClr>
                      </a:outerShdw>
                    </a:effectLst>
                  </pic:spPr>
                </pic:pic>
              </a:graphicData>
            </a:graphic>
          </wp:inline>
        </w:drawing>
      </w:r>
    </w:p>
    <w:p w:rsidR="008B6411" w:rsidRDefault="00D37D17" w:rsidP="00D37D17">
      <w:pPr>
        <w:pStyle w:val="Caption"/>
        <w:rPr>
          <w:lang w:val="fr-FR"/>
        </w:rPr>
      </w:pPr>
      <w:bookmarkStart w:id="481" w:name="_Toc329728287"/>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w:instrText>
      </w:r>
      <w:r w:rsidR="00C76263">
        <w:instrText xml:space="preserve">h \* ARABIC \s 1 </w:instrText>
      </w:r>
      <w:r w:rsidR="00C76263">
        <w:fldChar w:fldCharType="separate"/>
      </w:r>
      <w:r w:rsidR="00B80F35">
        <w:rPr>
          <w:noProof/>
        </w:rPr>
        <w:t>19</w:t>
      </w:r>
      <w:r w:rsidR="00C76263">
        <w:rPr>
          <w:noProof/>
        </w:rPr>
        <w:fldChar w:fldCharType="end"/>
      </w:r>
      <w:r>
        <w:t xml:space="preserve"> </w:t>
      </w:r>
      <w:r w:rsidR="008B6411">
        <w:rPr>
          <w:lang w:val="fr-FR"/>
        </w:rPr>
        <w:t>Đối phương phát hiện và bắn nhân vật của mình</w:t>
      </w:r>
      <w:bookmarkEnd w:id="481"/>
    </w:p>
    <w:p w:rsidR="006A6979" w:rsidRDefault="006A6979" w:rsidP="006A6979">
      <w:pPr>
        <w:jc w:val="left"/>
        <w:rPr>
          <w:lang w:val="fr-FR"/>
        </w:rPr>
      </w:pPr>
      <w:r>
        <w:rPr>
          <w:lang w:val="fr-FR"/>
        </w:rPr>
        <w:t>Cảnh một nhân viên chống khủng bố bị phe khủng bố bắn chết</w:t>
      </w:r>
    </w:p>
    <w:p w:rsidR="006A6979" w:rsidRDefault="006A6979" w:rsidP="006A6979">
      <w:pPr>
        <w:jc w:val="center"/>
        <w:rPr>
          <w:lang w:val="fr-FR"/>
        </w:rPr>
      </w:pPr>
      <w:r>
        <w:rPr>
          <w:noProof/>
          <w:lang w:eastAsia="en-US"/>
        </w:rPr>
        <w:drawing>
          <wp:inline distT="0" distB="0" distL="0" distR="0" wp14:anchorId="7D4D8990" wp14:editId="22A364D5">
            <wp:extent cx="3698543" cy="2265899"/>
            <wp:effectExtent l="190500" t="190500" r="187960" b="1917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38-41 PM.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708088" cy="2271746"/>
                    </a:xfrm>
                    <a:prstGeom prst="rect">
                      <a:avLst/>
                    </a:prstGeom>
                    <a:ln>
                      <a:noFill/>
                    </a:ln>
                    <a:effectLst>
                      <a:outerShdw blurRad="190500" algn="tl" rotWithShape="0">
                        <a:srgbClr val="000000">
                          <a:alpha val="70000"/>
                        </a:srgbClr>
                      </a:outerShdw>
                    </a:effectLst>
                  </pic:spPr>
                </pic:pic>
              </a:graphicData>
            </a:graphic>
          </wp:inline>
        </w:drawing>
      </w:r>
    </w:p>
    <w:p w:rsidR="006A6979" w:rsidRDefault="00D37D17" w:rsidP="00D37D17">
      <w:pPr>
        <w:pStyle w:val="Caption"/>
        <w:rPr>
          <w:lang w:val="fr-FR"/>
        </w:rPr>
      </w:pPr>
      <w:bookmarkStart w:id="482" w:name="_Toc329728288"/>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0</w:t>
      </w:r>
      <w:r w:rsidR="00C76263">
        <w:rPr>
          <w:noProof/>
        </w:rPr>
        <w:fldChar w:fldCharType="end"/>
      </w:r>
      <w:r>
        <w:t xml:space="preserve"> </w:t>
      </w:r>
      <w:r w:rsidR="006A6979">
        <w:rPr>
          <w:lang w:val="fr-FR"/>
        </w:rPr>
        <w:t>Một quân bị chết</w:t>
      </w:r>
      <w:bookmarkEnd w:id="482"/>
    </w:p>
    <w:p w:rsidR="00090029" w:rsidRDefault="006A6979" w:rsidP="00090029">
      <w:pPr>
        <w:jc w:val="left"/>
        <w:rPr>
          <w:lang w:val="fr-FR"/>
        </w:rPr>
      </w:pPr>
      <w:r>
        <w:rPr>
          <w:lang w:val="fr-FR"/>
        </w:rPr>
        <w:t>Khi nhân vật của mình bị đối phương bắn hết máu, sẽ hiện màn hình Menu thông báo và kết thúc màn chơi</w:t>
      </w:r>
    </w:p>
    <w:p w:rsidR="006A6979" w:rsidRDefault="006A6979" w:rsidP="006A6979">
      <w:pPr>
        <w:jc w:val="center"/>
        <w:rPr>
          <w:lang w:val="fr-FR"/>
        </w:rPr>
      </w:pPr>
      <w:r>
        <w:rPr>
          <w:noProof/>
          <w:lang w:eastAsia="en-US"/>
        </w:rPr>
        <w:drawing>
          <wp:inline distT="0" distB="0" distL="0" distR="0" wp14:anchorId="715FFB18" wp14:editId="0A30BF02">
            <wp:extent cx="3643952" cy="2220851"/>
            <wp:effectExtent l="190500" t="190500" r="185420" b="19875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1-37-22 PM.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651010" cy="2225152"/>
                    </a:xfrm>
                    <a:prstGeom prst="rect">
                      <a:avLst/>
                    </a:prstGeom>
                    <a:ln>
                      <a:noFill/>
                    </a:ln>
                    <a:effectLst>
                      <a:outerShdw blurRad="190500" algn="tl" rotWithShape="0">
                        <a:srgbClr val="000000">
                          <a:alpha val="70000"/>
                        </a:srgbClr>
                      </a:outerShdw>
                    </a:effectLst>
                  </pic:spPr>
                </pic:pic>
              </a:graphicData>
            </a:graphic>
          </wp:inline>
        </w:drawing>
      </w:r>
    </w:p>
    <w:p w:rsidR="006A6979" w:rsidRDefault="00D37D17" w:rsidP="00D37D17">
      <w:pPr>
        <w:pStyle w:val="Caption"/>
        <w:rPr>
          <w:lang w:val="fr-FR"/>
        </w:rPr>
      </w:pPr>
      <w:bookmarkStart w:id="483" w:name="_Toc329728289"/>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1</w:t>
      </w:r>
      <w:r w:rsidR="00C76263">
        <w:rPr>
          <w:noProof/>
        </w:rPr>
        <w:fldChar w:fldCharType="end"/>
      </w:r>
      <w:r>
        <w:t xml:space="preserve"> </w:t>
      </w:r>
      <w:r w:rsidR="006A6979">
        <w:rPr>
          <w:lang w:val="fr-FR"/>
        </w:rPr>
        <w:t>Màn hình Menu khi bị bắn hết máu</w:t>
      </w:r>
      <w:bookmarkEnd w:id="483"/>
    </w:p>
    <w:p w:rsidR="00090029" w:rsidRDefault="006339B8" w:rsidP="00090029">
      <w:pPr>
        <w:jc w:val="left"/>
        <w:rPr>
          <w:lang w:val="fr-FR"/>
        </w:rPr>
      </w:pPr>
      <w:r>
        <w:rPr>
          <w:lang w:val="fr-FR"/>
        </w:rPr>
        <w:t>Chơi một màn chơi khác</w:t>
      </w:r>
    </w:p>
    <w:p w:rsidR="006339B8" w:rsidRDefault="006339B8" w:rsidP="006339B8">
      <w:pPr>
        <w:jc w:val="center"/>
        <w:rPr>
          <w:lang w:val="fr-FR"/>
        </w:rPr>
      </w:pPr>
      <w:r>
        <w:rPr>
          <w:noProof/>
          <w:lang w:eastAsia="en-US"/>
        </w:rPr>
        <w:drawing>
          <wp:inline distT="0" distB="0" distL="0" distR="0" wp14:anchorId="0B1C69CD" wp14:editId="5C13882E">
            <wp:extent cx="3788229" cy="2391500"/>
            <wp:effectExtent l="190500" t="190500" r="193675" b="19939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2-14-23 PM.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789690" cy="2392422"/>
                    </a:xfrm>
                    <a:prstGeom prst="rect">
                      <a:avLst/>
                    </a:prstGeom>
                    <a:ln>
                      <a:noFill/>
                    </a:ln>
                    <a:effectLst>
                      <a:outerShdw blurRad="190500" algn="tl" rotWithShape="0">
                        <a:srgbClr val="000000">
                          <a:alpha val="70000"/>
                        </a:srgbClr>
                      </a:outerShdw>
                    </a:effectLst>
                  </pic:spPr>
                </pic:pic>
              </a:graphicData>
            </a:graphic>
          </wp:inline>
        </w:drawing>
      </w:r>
    </w:p>
    <w:p w:rsidR="006339B8" w:rsidRDefault="00D37D17" w:rsidP="00D37D17">
      <w:pPr>
        <w:pStyle w:val="Caption"/>
        <w:rPr>
          <w:lang w:val="fr-FR"/>
        </w:rPr>
      </w:pPr>
      <w:bookmarkStart w:id="484" w:name="_Toc329728290"/>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2</w:t>
      </w:r>
      <w:r w:rsidR="00C76263">
        <w:rPr>
          <w:noProof/>
        </w:rPr>
        <w:fldChar w:fldCharType="end"/>
      </w:r>
      <w:r>
        <w:t xml:space="preserve"> </w:t>
      </w:r>
      <w:r w:rsidR="006339B8">
        <w:rPr>
          <w:lang w:val="fr-FR"/>
        </w:rPr>
        <w:t>Thay đổi màn chơi sang Map khác</w:t>
      </w:r>
      <w:bookmarkEnd w:id="484"/>
    </w:p>
    <w:p w:rsidR="003A2744" w:rsidRDefault="003A2744" w:rsidP="003A2744">
      <w:pPr>
        <w:jc w:val="left"/>
        <w:rPr>
          <w:lang w:val="fr-FR"/>
        </w:rPr>
      </w:pPr>
      <w:r>
        <w:rPr>
          <w:lang w:val="fr-FR"/>
        </w:rPr>
        <w:t>Chơi theo chế độ Multiplayer</w:t>
      </w:r>
    </w:p>
    <w:p w:rsidR="003A2744" w:rsidRDefault="003A2744" w:rsidP="003A2744">
      <w:pPr>
        <w:jc w:val="center"/>
        <w:rPr>
          <w:lang w:val="fr-FR"/>
        </w:rPr>
      </w:pPr>
      <w:r>
        <w:rPr>
          <w:noProof/>
          <w:lang w:eastAsia="en-US"/>
        </w:rPr>
        <w:drawing>
          <wp:inline distT="0" distB="0" distL="0" distR="0" wp14:anchorId="5343044C" wp14:editId="4D08B4E5">
            <wp:extent cx="5583555" cy="2949575"/>
            <wp:effectExtent l="190500" t="190500" r="188595" b="19367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3-21-51 PM.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83555" cy="2949575"/>
                    </a:xfrm>
                    <a:prstGeom prst="rect">
                      <a:avLst/>
                    </a:prstGeom>
                    <a:ln>
                      <a:noFill/>
                    </a:ln>
                    <a:effectLst>
                      <a:outerShdw blurRad="190500" algn="tl" rotWithShape="0">
                        <a:srgbClr val="000000">
                          <a:alpha val="70000"/>
                        </a:srgbClr>
                      </a:outerShdw>
                    </a:effectLst>
                  </pic:spPr>
                </pic:pic>
              </a:graphicData>
            </a:graphic>
          </wp:inline>
        </w:drawing>
      </w:r>
    </w:p>
    <w:p w:rsidR="003A2744" w:rsidRDefault="00D37D17" w:rsidP="00D37D17">
      <w:pPr>
        <w:pStyle w:val="Caption"/>
        <w:rPr>
          <w:lang w:val="fr-FR"/>
        </w:rPr>
      </w:pPr>
      <w:bookmarkStart w:id="485" w:name="_Toc329728291"/>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3</w:t>
      </w:r>
      <w:r w:rsidR="00C76263">
        <w:rPr>
          <w:noProof/>
        </w:rPr>
        <w:fldChar w:fldCharType="end"/>
      </w:r>
      <w:r>
        <w:t xml:space="preserve"> </w:t>
      </w:r>
      <w:r w:rsidR="003A2744">
        <w:rPr>
          <w:lang w:val="fr-FR"/>
        </w:rPr>
        <w:t>Hai người chơi thấy nhau trong một màn chơi</w:t>
      </w:r>
      <w:bookmarkEnd w:id="485"/>
    </w:p>
    <w:p w:rsidR="003A2744" w:rsidRDefault="003A2744" w:rsidP="003A2744">
      <w:pPr>
        <w:jc w:val="left"/>
        <w:rPr>
          <w:lang w:val="fr-FR"/>
        </w:rPr>
      </w:pPr>
      <w:r>
        <w:rPr>
          <w:lang w:val="fr-FR"/>
        </w:rPr>
        <w:t>Người chơi chơi cùng một phòng có thể chat với nhau</w:t>
      </w:r>
    </w:p>
    <w:p w:rsidR="003A2744" w:rsidRDefault="003A2744" w:rsidP="003A2744">
      <w:pPr>
        <w:jc w:val="center"/>
        <w:rPr>
          <w:lang w:val="fr-FR"/>
        </w:rPr>
      </w:pPr>
      <w:r>
        <w:rPr>
          <w:noProof/>
          <w:lang w:eastAsia="en-US"/>
        </w:rPr>
        <w:drawing>
          <wp:inline distT="0" distB="0" distL="0" distR="0" wp14:anchorId="7BBA4B4D" wp14:editId="34E7B073">
            <wp:extent cx="5583555" cy="2930525"/>
            <wp:effectExtent l="190500" t="190500" r="188595" b="1936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2012 3-23-36 PM.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583555" cy="2930525"/>
                    </a:xfrm>
                    <a:prstGeom prst="rect">
                      <a:avLst/>
                    </a:prstGeom>
                    <a:ln>
                      <a:noFill/>
                    </a:ln>
                    <a:effectLst>
                      <a:outerShdw blurRad="190500" algn="tl" rotWithShape="0">
                        <a:srgbClr val="000000">
                          <a:alpha val="70000"/>
                        </a:srgbClr>
                      </a:outerShdw>
                    </a:effectLst>
                  </pic:spPr>
                </pic:pic>
              </a:graphicData>
            </a:graphic>
          </wp:inline>
        </w:drawing>
      </w:r>
    </w:p>
    <w:p w:rsidR="003A2744" w:rsidRDefault="00D37D17" w:rsidP="00D37D17">
      <w:pPr>
        <w:pStyle w:val="Caption"/>
        <w:rPr>
          <w:lang w:val="fr-FR"/>
        </w:rPr>
      </w:pPr>
      <w:bookmarkStart w:id="486" w:name="_Toc329728292"/>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4</w:t>
      </w:r>
      <w:r w:rsidR="00C76263">
        <w:rPr>
          <w:noProof/>
        </w:rPr>
        <w:fldChar w:fldCharType="end"/>
      </w:r>
      <w:r>
        <w:t xml:space="preserve"> </w:t>
      </w:r>
      <w:r w:rsidR="003A2744">
        <w:rPr>
          <w:lang w:val="fr-FR"/>
        </w:rPr>
        <w:t>Chat với nhau trong Game ở chế độ Multiplayer</w:t>
      </w:r>
      <w:bookmarkEnd w:id="486"/>
    </w:p>
    <w:p w:rsidR="00A76EDB" w:rsidRDefault="00A76EDB" w:rsidP="00A76EDB">
      <w:pPr>
        <w:pStyle w:val="Heading3"/>
      </w:pPr>
      <w:bookmarkStart w:id="487" w:name="_Toc329630444"/>
      <w:bookmarkStart w:id="488" w:name="_Toc329635727"/>
      <w:r>
        <w:t>Game GunPlay phiên bản Mobile :</w:t>
      </w:r>
      <w:bookmarkEnd w:id="487"/>
      <w:bookmarkEnd w:id="488"/>
      <w:r>
        <w:t xml:space="preserve"> </w:t>
      </w:r>
    </w:p>
    <w:p w:rsidR="006A6979" w:rsidRDefault="00737353" w:rsidP="00A76EDB">
      <w:pPr>
        <w:rPr>
          <w:lang w:val="fr-FR"/>
        </w:rPr>
      </w:pPr>
      <w:r>
        <w:rPr>
          <w:lang w:val="fr-FR"/>
        </w:rPr>
        <w:t>Chơi game GunPlay bằng Iphone4S và Ipad2</w:t>
      </w:r>
    </w:p>
    <w:p w:rsidR="006A6979" w:rsidRDefault="006A6979" w:rsidP="00737353">
      <w:pPr>
        <w:jc w:val="center"/>
        <w:rPr>
          <w:lang w:val="fr-FR"/>
        </w:rPr>
      </w:pPr>
      <w:r>
        <w:rPr>
          <w:noProof/>
          <w:lang w:eastAsia="en-US"/>
        </w:rPr>
        <w:drawing>
          <wp:inline distT="0" distB="0" distL="0" distR="0" wp14:anchorId="29F1CDA7" wp14:editId="3C6B4893">
            <wp:extent cx="3499127" cy="2624446"/>
            <wp:effectExtent l="190500" t="190500" r="196850" b="1955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35.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509275" cy="2632058"/>
                    </a:xfrm>
                    <a:prstGeom prst="rect">
                      <a:avLst/>
                    </a:prstGeom>
                    <a:ln>
                      <a:noFill/>
                    </a:ln>
                    <a:effectLst>
                      <a:outerShdw blurRad="190500" algn="tl" rotWithShape="0">
                        <a:srgbClr val="000000">
                          <a:alpha val="70000"/>
                        </a:srgbClr>
                      </a:outerShdw>
                    </a:effectLst>
                  </pic:spPr>
                </pic:pic>
              </a:graphicData>
            </a:graphic>
          </wp:inline>
        </w:drawing>
      </w:r>
    </w:p>
    <w:p w:rsidR="00737353" w:rsidRDefault="00D37D17" w:rsidP="00D37D17">
      <w:pPr>
        <w:pStyle w:val="Caption"/>
        <w:rPr>
          <w:lang w:val="fr-FR"/>
        </w:rPr>
      </w:pPr>
      <w:bookmarkStart w:id="489" w:name="_Toc329728293"/>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5</w:t>
      </w:r>
      <w:r w:rsidR="00C76263">
        <w:rPr>
          <w:noProof/>
        </w:rPr>
        <w:fldChar w:fldCharType="end"/>
      </w:r>
      <w:r>
        <w:t xml:space="preserve"> </w:t>
      </w:r>
      <w:r w:rsidR="00737353">
        <w:rPr>
          <w:lang w:val="fr-FR"/>
        </w:rPr>
        <w:t>Menu chính của Game</w:t>
      </w:r>
      <w:bookmarkEnd w:id="489"/>
    </w:p>
    <w:p w:rsidR="00A76EDB" w:rsidRDefault="00600B1B" w:rsidP="00A76EDB">
      <w:pPr>
        <w:rPr>
          <w:lang w:val="fr-FR"/>
        </w:rPr>
      </w:pPr>
      <w:r>
        <w:rPr>
          <w:lang w:val="fr-FR"/>
        </w:rPr>
        <w:t>Màn hình khi chơi game</w:t>
      </w:r>
    </w:p>
    <w:p w:rsidR="00737353" w:rsidRDefault="00737353" w:rsidP="00737353">
      <w:pPr>
        <w:jc w:val="center"/>
        <w:rPr>
          <w:lang w:val="fr-FR"/>
        </w:rPr>
      </w:pPr>
      <w:r>
        <w:rPr>
          <w:noProof/>
          <w:lang w:eastAsia="en-US"/>
        </w:rPr>
        <w:drawing>
          <wp:inline distT="0" distB="0" distL="0" distR="0" wp14:anchorId="7ED78342" wp14:editId="2CD37D21">
            <wp:extent cx="3645725" cy="2734398"/>
            <wp:effectExtent l="190500" t="190500" r="183515" b="19939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38.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47132" cy="2735453"/>
                    </a:xfrm>
                    <a:prstGeom prst="rect">
                      <a:avLst/>
                    </a:prstGeom>
                    <a:ln>
                      <a:noFill/>
                    </a:ln>
                    <a:effectLst>
                      <a:outerShdw blurRad="190500" algn="tl" rotWithShape="0">
                        <a:srgbClr val="000000">
                          <a:alpha val="70000"/>
                        </a:srgbClr>
                      </a:outerShdw>
                    </a:effectLst>
                  </pic:spPr>
                </pic:pic>
              </a:graphicData>
            </a:graphic>
          </wp:inline>
        </w:drawing>
      </w:r>
    </w:p>
    <w:p w:rsidR="00737353" w:rsidRDefault="00D37D17" w:rsidP="00D37D17">
      <w:pPr>
        <w:pStyle w:val="Caption"/>
        <w:rPr>
          <w:lang w:val="fr-FR"/>
        </w:rPr>
      </w:pPr>
      <w:bookmarkStart w:id="490" w:name="_Toc329728294"/>
      <w:r>
        <w:t xml:space="preserve">Hình </w:t>
      </w:r>
      <w:r w:rsidR="00C76263">
        <w:fldChar w:fldCharType="begin"/>
      </w:r>
      <w:r w:rsidR="00C76263">
        <w:instrText xml:space="preserve"> STYLEREF 1 \s </w:instrText>
      </w:r>
      <w:r w:rsidR="00C76263">
        <w:fldChar w:fldCharType="separate"/>
      </w:r>
      <w:r w:rsidR="00B80F35">
        <w:rPr>
          <w:noProof/>
        </w:rPr>
        <w:t>7</w:t>
      </w:r>
      <w:r w:rsidR="00C76263">
        <w:rPr>
          <w:noProof/>
        </w:rPr>
        <w:fldChar w:fldCharType="end"/>
      </w:r>
      <w:r w:rsidR="00841758">
        <w:noBreakHyphen/>
      </w:r>
      <w:r w:rsidR="00C76263">
        <w:fldChar w:fldCharType="begin"/>
      </w:r>
      <w:r w:rsidR="00C76263">
        <w:instrText xml:space="preserve"> SEQ Hình \* ARABIC \s 1 </w:instrText>
      </w:r>
      <w:r w:rsidR="00C76263">
        <w:fldChar w:fldCharType="separate"/>
      </w:r>
      <w:r w:rsidR="00B80F35">
        <w:rPr>
          <w:noProof/>
        </w:rPr>
        <w:t>26</w:t>
      </w:r>
      <w:r w:rsidR="00C76263">
        <w:rPr>
          <w:noProof/>
        </w:rPr>
        <w:fldChar w:fldCharType="end"/>
      </w:r>
      <w:r w:rsidR="00743F0F">
        <w:t xml:space="preserve"> </w:t>
      </w:r>
      <w:r w:rsidR="00737353">
        <w:rPr>
          <w:lang w:val="fr-FR"/>
        </w:rPr>
        <w:t>Chơi game ở chế độ SinglePlayer</w:t>
      </w:r>
      <w:bookmarkEnd w:id="490"/>
    </w:p>
    <w:p w:rsidR="00600B1B" w:rsidRPr="00A76EDB" w:rsidRDefault="00600B1B" w:rsidP="00A76EDB">
      <w:pPr>
        <w:rPr>
          <w:lang w:val="fr-FR"/>
        </w:rPr>
      </w:pPr>
      <w:r>
        <w:rPr>
          <w:lang w:val="fr-FR"/>
        </w:rPr>
        <w:t>Người chơi có thể di chuyển, thay đổi tầm nhìn và bắn đạn bằng cách touch vào 3 hình màu xanh tương ứng trên màn hình.</w:t>
      </w:r>
    </w:p>
    <w:p w:rsidR="00750188" w:rsidRDefault="00750188" w:rsidP="00750188">
      <w:pPr>
        <w:pStyle w:val="Heading2"/>
        <w:keepLines/>
        <w:spacing w:before="200" w:after="240"/>
      </w:pPr>
      <w:bookmarkStart w:id="491" w:name="_Toc267345963"/>
      <w:bookmarkStart w:id="492" w:name="_Toc329630445"/>
      <w:bookmarkStart w:id="493" w:name="_Toc329635728"/>
      <w:r>
        <w:t>Hướng phát triển của đề tài</w:t>
      </w:r>
      <w:bookmarkEnd w:id="491"/>
      <w:bookmarkEnd w:id="492"/>
      <w:bookmarkEnd w:id="493"/>
    </w:p>
    <w:p w:rsidR="00750188" w:rsidRDefault="00B10B49" w:rsidP="00803C52">
      <w:pPr>
        <w:pStyle w:val="Bullet12"/>
        <w:numPr>
          <w:ilvl w:val="0"/>
          <w:numId w:val="29"/>
        </w:numPr>
        <w:spacing w:after="0"/>
        <w:rPr>
          <w:lang w:val="fr-FR"/>
        </w:rPr>
      </w:pPr>
      <w:r>
        <w:rPr>
          <w:lang w:val="fr-FR"/>
        </w:rPr>
        <w:t>Xử lý AI cho nhân vật được thông minh hơn.</w:t>
      </w:r>
    </w:p>
    <w:p w:rsidR="00B10B49" w:rsidRDefault="00B10B49" w:rsidP="00803C52">
      <w:pPr>
        <w:pStyle w:val="Bullet12"/>
        <w:numPr>
          <w:ilvl w:val="0"/>
          <w:numId w:val="29"/>
        </w:numPr>
        <w:spacing w:after="0"/>
        <w:rPr>
          <w:lang w:val="fr-FR"/>
        </w:rPr>
      </w:pPr>
      <w:r>
        <w:rPr>
          <w:lang w:val="fr-FR"/>
        </w:rPr>
        <w:t>Thiết kế game Editor, cho phép người dùng tạo dựng địa hình tùy ý</w:t>
      </w:r>
      <w:r w:rsidR="00EB358E">
        <w:rPr>
          <w:lang w:val="fr-FR"/>
        </w:rPr>
        <w:t>.</w:t>
      </w:r>
    </w:p>
    <w:p w:rsidR="00EB358E" w:rsidRDefault="00EB358E" w:rsidP="00803C52">
      <w:pPr>
        <w:pStyle w:val="Bullet12"/>
        <w:numPr>
          <w:ilvl w:val="0"/>
          <w:numId w:val="29"/>
        </w:numPr>
        <w:spacing w:after="0"/>
        <w:rPr>
          <w:lang w:val="fr-FR"/>
        </w:rPr>
      </w:pPr>
      <w:r>
        <w:rPr>
          <w:lang w:val="fr-FR"/>
        </w:rPr>
        <w:t>Thiết kế thêm phòng bán vũ khí, vật phẩm để người chơi có thể mua bán.</w:t>
      </w:r>
    </w:p>
    <w:p w:rsidR="00B10B49" w:rsidRDefault="00B10B49" w:rsidP="00803C52">
      <w:pPr>
        <w:pStyle w:val="Bullet12"/>
        <w:numPr>
          <w:ilvl w:val="0"/>
          <w:numId w:val="29"/>
        </w:numPr>
        <w:spacing w:after="0"/>
        <w:rPr>
          <w:lang w:val="fr-FR"/>
        </w:rPr>
      </w:pPr>
      <w:r>
        <w:rPr>
          <w:lang w:val="fr-FR"/>
        </w:rPr>
        <w:t>Làm thêm nhiều chiêu chưởng Particle đẹp mắt khác.</w:t>
      </w:r>
    </w:p>
    <w:p w:rsidR="0037302E" w:rsidRPr="009B2412" w:rsidRDefault="00B10B49" w:rsidP="009B2412">
      <w:pPr>
        <w:pStyle w:val="Bullet12"/>
        <w:numPr>
          <w:ilvl w:val="0"/>
          <w:numId w:val="29"/>
        </w:numPr>
        <w:spacing w:after="0"/>
        <w:rPr>
          <w:b/>
          <w:bCs/>
          <w:iCs/>
          <w:sz w:val="28"/>
          <w:szCs w:val="28"/>
        </w:rPr>
      </w:pPr>
      <w:r>
        <w:rPr>
          <w:lang w:val="fr-FR"/>
        </w:rPr>
        <w:t>Mở rộng game với những ý tưởng mới.</w:t>
      </w:r>
      <w:bookmarkEnd w:id="452"/>
      <w:bookmarkEnd w:id="453"/>
    </w:p>
    <w:sdt>
      <w:sdtPr>
        <w:rPr>
          <w:rFonts w:ascii="Times New Roman" w:hAnsi="Times New Roman" w:cs="Times New Roman"/>
          <w:b w:val="0"/>
          <w:bCs w:val="0"/>
          <w:kern w:val="0"/>
          <w:sz w:val="26"/>
          <w:szCs w:val="24"/>
        </w:rPr>
        <w:id w:val="1650940952"/>
        <w:docPartObj>
          <w:docPartGallery w:val="Bibliographies"/>
          <w:docPartUnique/>
        </w:docPartObj>
      </w:sdtPr>
      <w:sdtEndPr/>
      <w:sdtContent>
        <w:p w:rsidR="0037302E" w:rsidRDefault="00271A2A" w:rsidP="0037302E">
          <w:pPr>
            <w:pStyle w:val="Heading1"/>
            <w:numPr>
              <w:ilvl w:val="0"/>
              <w:numId w:val="0"/>
            </w:numPr>
          </w:pPr>
          <w:r w:rsidRPr="00F87201">
            <w:t>TÀI LIỆU THAM KHẢO</w:t>
          </w:r>
        </w:p>
        <w:sdt>
          <w:sdtPr>
            <w:id w:val="111145805"/>
            <w:bibliography/>
          </w:sdtPr>
          <w:sdtEndPr/>
          <w:sdtContent>
            <w:p w:rsidR="00B84C75" w:rsidRDefault="0037302E" w:rsidP="00B84C75">
              <w:pPr>
                <w:pStyle w:val="Bibliography"/>
                <w:rPr>
                  <w:noProof/>
                  <w:vanish/>
                </w:rPr>
              </w:pPr>
              <w:r>
                <w:fldChar w:fldCharType="begin"/>
              </w:r>
              <w:r>
                <w:instrText xml:space="preserve"> BIBLIOGRAPHY </w:instrText>
              </w:r>
              <w:r>
                <w:fldChar w:fldCharType="separate"/>
              </w:r>
              <w:r w:rsidR="00B84C75">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504"/>
              </w:tblGrid>
              <w:tr w:rsidR="00B84C75" w:rsidTr="00B84C75">
                <w:trPr>
                  <w:tblCellSpacing w:w="15" w:type="dxa"/>
                </w:trPr>
                <w:tc>
                  <w:tcPr>
                    <w:tcW w:w="0" w:type="auto"/>
                    <w:hideMark/>
                  </w:tcPr>
                  <w:p w:rsidR="00B84C75" w:rsidRDefault="00B84C75" w:rsidP="00271A2A">
                    <w:pPr>
                      <w:pStyle w:val="Bibliography"/>
                      <w:jc w:val="left"/>
                      <w:rPr>
                        <w:rFonts w:eastAsiaTheme="minorEastAsia"/>
                        <w:noProof/>
                      </w:rPr>
                    </w:pPr>
                    <w:bookmarkStart w:id="494" w:name="Khr11"/>
                    <w:r>
                      <w:rPr>
                        <w:noProof/>
                      </w:rPr>
                      <w:t>[1]</w:t>
                    </w:r>
                    <w:bookmarkEnd w:id="494"/>
                  </w:p>
                </w:tc>
                <w:tc>
                  <w:tcPr>
                    <w:tcW w:w="0" w:type="auto"/>
                    <w:hideMark/>
                  </w:tcPr>
                  <w:p w:rsidR="00B84C75" w:rsidRDefault="00B84C75" w:rsidP="00271A2A">
                    <w:pPr>
                      <w:pStyle w:val="Bibliography"/>
                      <w:jc w:val="left"/>
                      <w:rPr>
                        <w:rFonts w:eastAsiaTheme="minorEastAsia"/>
                        <w:noProof/>
                      </w:rPr>
                    </w:pPr>
                    <w:r>
                      <w:rPr>
                        <w:noProof/>
                      </w:rPr>
                      <w:t>Khronos Group</w:t>
                    </w:r>
                    <w:r w:rsidR="00271A2A">
                      <w:rPr>
                        <w:noProof/>
                      </w:rPr>
                      <w:t>,</w:t>
                    </w:r>
                    <w:r>
                      <w:rPr>
                        <w:noProof/>
                      </w:rPr>
                      <w:t xml:space="preserve"> </w:t>
                    </w:r>
                    <w:hyperlink r:id="rId114" w:history="1">
                      <w:r>
                        <w:rPr>
                          <w:rStyle w:val="Hyperlink"/>
                          <w:noProof/>
                        </w:rPr>
                        <w:t>https://www.khronos.org/registry/webgl/specs/1.0/</w:t>
                      </w:r>
                    </w:hyperlink>
                  </w:p>
                </w:tc>
              </w:tr>
              <w:tr w:rsidR="00B84C75" w:rsidTr="00B84C75">
                <w:trPr>
                  <w:tblCellSpacing w:w="15" w:type="dxa"/>
                </w:trPr>
                <w:tc>
                  <w:tcPr>
                    <w:tcW w:w="0" w:type="auto"/>
                    <w:hideMark/>
                  </w:tcPr>
                  <w:p w:rsidR="00B84C75" w:rsidRDefault="00B84C75" w:rsidP="00271A2A">
                    <w:pPr>
                      <w:pStyle w:val="Bibliography"/>
                      <w:jc w:val="left"/>
                      <w:rPr>
                        <w:rFonts w:eastAsiaTheme="minorEastAsia"/>
                        <w:noProof/>
                      </w:rPr>
                    </w:pPr>
                    <w:bookmarkStart w:id="495" w:name="Lea11"/>
                    <w:r>
                      <w:rPr>
                        <w:noProof/>
                      </w:rPr>
                      <w:t>[2]</w:t>
                    </w:r>
                    <w:bookmarkEnd w:id="495"/>
                  </w:p>
                </w:tc>
                <w:tc>
                  <w:tcPr>
                    <w:tcW w:w="0" w:type="auto"/>
                    <w:hideMark/>
                  </w:tcPr>
                  <w:p w:rsidR="00B84C75" w:rsidRDefault="00B84C75" w:rsidP="00271A2A">
                    <w:pPr>
                      <w:pStyle w:val="Bibliography"/>
                      <w:jc w:val="left"/>
                      <w:rPr>
                        <w:rFonts w:eastAsiaTheme="minorEastAsia"/>
                        <w:noProof/>
                      </w:rPr>
                    </w:pPr>
                    <w:r>
                      <w:rPr>
                        <w:noProof/>
                      </w:rPr>
                      <w:t>Learning WebGL</w:t>
                    </w:r>
                    <w:r w:rsidR="00271A2A">
                      <w:rPr>
                        <w:noProof/>
                      </w:rPr>
                      <w:t>,</w:t>
                    </w:r>
                    <w:r>
                      <w:rPr>
                        <w:noProof/>
                      </w:rPr>
                      <w:t xml:space="preserve"> </w:t>
                    </w:r>
                    <w:hyperlink r:id="rId115" w:history="1">
                      <w:r>
                        <w:rPr>
                          <w:rStyle w:val="Hyperlink"/>
                          <w:noProof/>
                        </w:rPr>
                        <w:t>http://learningwebgl.com/blog/?page_id=1217</w:t>
                      </w:r>
                    </w:hyperlink>
                  </w:p>
                </w:tc>
              </w:tr>
              <w:tr w:rsidR="00B84C75" w:rsidTr="00B84C75">
                <w:trPr>
                  <w:tblCellSpacing w:w="15" w:type="dxa"/>
                </w:trPr>
                <w:tc>
                  <w:tcPr>
                    <w:tcW w:w="0" w:type="auto"/>
                    <w:hideMark/>
                  </w:tcPr>
                  <w:p w:rsidR="00B84C75" w:rsidRDefault="00B84C75" w:rsidP="00271A2A">
                    <w:pPr>
                      <w:pStyle w:val="Bibliography"/>
                      <w:jc w:val="left"/>
                      <w:rPr>
                        <w:rFonts w:eastAsiaTheme="minorEastAsia"/>
                        <w:noProof/>
                      </w:rPr>
                    </w:pPr>
                    <w:bookmarkStart w:id="496" w:name="Aar08"/>
                    <w:r>
                      <w:rPr>
                        <w:noProof/>
                      </w:rPr>
                      <w:t>[3]</w:t>
                    </w:r>
                    <w:bookmarkEnd w:id="496"/>
                  </w:p>
                </w:tc>
                <w:tc>
                  <w:tcPr>
                    <w:tcW w:w="0" w:type="auto"/>
                    <w:hideMark/>
                  </w:tcPr>
                  <w:p w:rsidR="00B84C75" w:rsidRDefault="00B84C75" w:rsidP="00271A2A">
                    <w:pPr>
                      <w:pStyle w:val="Bibliography"/>
                      <w:jc w:val="left"/>
                      <w:rPr>
                        <w:rFonts w:eastAsiaTheme="minorEastAsia"/>
                        <w:noProof/>
                      </w:rPr>
                    </w:pPr>
                    <w:r>
                      <w:rPr>
                        <w:noProof/>
                      </w:rPr>
                      <w:t xml:space="preserve">Aaron Reed, </w:t>
                    </w:r>
                    <w:r>
                      <w:rPr>
                        <w:i/>
                        <w:iCs/>
                        <w:noProof/>
                      </w:rPr>
                      <w:t>Learning XNA 3.0: XNA 3.0 Game Development for the PC, Xbox 360, and Zune</w:t>
                    </w:r>
                    <w:r>
                      <w:rPr>
                        <w:noProof/>
                      </w:rPr>
                      <w:t>.: O'Reilly Media, 2008.</w:t>
                    </w:r>
                  </w:p>
                </w:tc>
              </w:tr>
            </w:tbl>
            <w:p w:rsidR="00B84C75" w:rsidRDefault="00B84C75" w:rsidP="00B84C75">
              <w:pPr>
                <w:pStyle w:val="Bibliography"/>
                <w:rPr>
                  <w:rFonts w:eastAsiaTheme="minorEastAsia"/>
                  <w:noProof/>
                  <w:vanish/>
                </w:rPr>
              </w:pPr>
              <w:r>
                <w:rPr>
                  <w:noProof/>
                  <w:vanish/>
                </w:rPr>
                <w:t>x</w:t>
              </w:r>
            </w:p>
            <w:p w:rsidR="00271A2A" w:rsidRDefault="0037302E" w:rsidP="00271A2A">
              <w:pPr>
                <w:jc w:val="left"/>
                <w:rPr>
                  <w:szCs w:val="26"/>
                </w:rPr>
              </w:pPr>
              <w:r>
                <w:rPr>
                  <w:b/>
                  <w:bCs/>
                  <w:noProof/>
                </w:rPr>
                <w:fldChar w:fldCharType="end"/>
              </w:r>
              <w:r w:rsidR="00271A2A">
                <w:rPr>
                  <w:szCs w:val="26"/>
                </w:rPr>
                <w:t xml:space="preserve">[4] </w:t>
              </w:r>
              <w:r w:rsidR="00271A2A">
                <w:t xml:space="preserve">W3Schools, Refsnes Data, 1999 – 2011, </w:t>
              </w:r>
              <w:hyperlink r:id="rId116" w:history="1">
                <w:r w:rsidR="00271A2A" w:rsidRPr="00A4144F">
                  <w:rPr>
                    <w:rStyle w:val="Hyperlink"/>
                  </w:rPr>
                  <w:t>http://www.w3schools.com</w:t>
                </w:r>
              </w:hyperlink>
            </w:p>
            <w:p w:rsidR="00271A2A" w:rsidRDefault="00271A2A" w:rsidP="00271A2A">
              <w:pPr>
                <w:jc w:val="left"/>
                <w:rPr>
                  <w:szCs w:val="26"/>
                </w:rPr>
              </w:pPr>
              <w:r>
                <w:rPr>
                  <w:szCs w:val="26"/>
                </w:rPr>
                <w:t xml:space="preserve">[5] </w:t>
              </w:r>
              <w:r>
                <w:t xml:space="preserve">OpenGL Reference Manual </w:t>
              </w:r>
              <w:hyperlink r:id="rId117" w:history="1">
                <w:r w:rsidRPr="00A4144F">
                  <w:rPr>
                    <w:rStyle w:val="Hyperlink"/>
                  </w:rPr>
                  <w:t>http://glprogramming.com/blue/</w:t>
                </w:r>
              </w:hyperlink>
            </w:p>
            <w:p w:rsidR="00271A2A" w:rsidRDefault="00271A2A" w:rsidP="00271A2A">
              <w:pPr>
                <w:jc w:val="left"/>
              </w:pPr>
              <w:r>
                <w:t xml:space="preserve">[6] OpenGL Programing Guide. </w:t>
              </w:r>
              <w:hyperlink r:id="rId118" w:history="1">
                <w:r w:rsidRPr="00AC050C">
                  <w:rPr>
                    <w:rStyle w:val="Hyperlink"/>
                  </w:rPr>
                  <w:t>http://glprogramming.com/red/</w:t>
                </w:r>
              </w:hyperlink>
            </w:p>
            <w:p w:rsidR="00271A2A" w:rsidRDefault="00271A2A" w:rsidP="00271A2A">
              <w:pPr>
                <w:jc w:val="left"/>
                <w:rPr>
                  <w:szCs w:val="26"/>
                </w:rPr>
              </w:pPr>
              <w:r>
                <w:t>[7] Web goes 3D – Does Advertising too? Won don Technical Lead</w:t>
              </w:r>
              <w:r>
                <w:br/>
                <w:t xml:space="preserve">Domus Inc. 29-04-2011 . </w:t>
              </w:r>
              <w:hyperlink r:id="rId119" w:history="1">
                <w:r w:rsidRPr="00AC050C">
                  <w:rPr>
                    <w:rStyle w:val="Hyperlink"/>
                  </w:rPr>
                  <w:t>http://www.codeproject.com/Articles/188499/Web-goes-3D-does-advertising-too-The-WebGL-Silverl</w:t>
                </w:r>
              </w:hyperlink>
            </w:p>
            <w:p w:rsidR="00271A2A" w:rsidRDefault="00271A2A" w:rsidP="00271A2A">
              <w:pPr>
                <w:jc w:val="left"/>
                <w:rPr>
                  <w:szCs w:val="26"/>
                </w:rPr>
              </w:pPr>
              <w:r>
                <w:rPr>
                  <w:szCs w:val="26"/>
                </w:rPr>
                <w:t xml:space="preserve">[8] Hướng dẫn lập trình OpenGL Cơ Bản - </w:t>
              </w:r>
              <w:r w:rsidRPr="006529E4">
                <w:rPr>
                  <w:szCs w:val="26"/>
                </w:rPr>
                <w:t>Đặng Nguyễn Đức Tiến – Vũ Quốc Hoàng - Lê Phong</w:t>
              </w:r>
            </w:p>
            <w:p w:rsidR="007404F4" w:rsidRDefault="00271A2A" w:rsidP="009B2412">
              <w:pPr>
                <w:jc w:val="left"/>
              </w:pPr>
              <w:r>
                <w:rPr>
                  <w:szCs w:val="26"/>
                </w:rPr>
                <w:t xml:space="preserve">[9] </w:t>
              </w:r>
              <w:r w:rsidRPr="009F6648">
                <w:rPr>
                  <w:szCs w:val="26"/>
                </w:rPr>
                <w:t>Pro HTML5 Programming</w:t>
              </w:r>
              <w:r>
                <w:rPr>
                  <w:szCs w:val="26"/>
                </w:rPr>
                <w:t xml:space="preserve">, </w:t>
              </w:r>
              <w:r w:rsidRPr="009F6648">
                <w:rPr>
                  <w:szCs w:val="26"/>
                </w:rPr>
                <w:t>Peter Lubbers, Brian Albers, Frank Salim</w:t>
              </w:r>
              <w:r>
                <w:rPr>
                  <w:szCs w:val="26"/>
                </w:rPr>
                <w:t>, 2010, Apress.</w:t>
              </w:r>
            </w:p>
          </w:sdtContent>
        </w:sdt>
      </w:sdtContent>
    </w:sdt>
    <w:p w:rsidR="007404F4" w:rsidRPr="007404F4" w:rsidRDefault="007404F4" w:rsidP="007404F4"/>
    <w:p w:rsidR="007404F4" w:rsidRPr="007404F4" w:rsidRDefault="007404F4" w:rsidP="007404F4"/>
    <w:p w:rsidR="007404F4" w:rsidRDefault="007404F4" w:rsidP="007404F4"/>
    <w:p w:rsidR="007404F4" w:rsidRDefault="007404F4">
      <w:pPr>
        <w:ind w:left="518" w:firstLine="360"/>
      </w:pPr>
      <w:r>
        <w:br w:type="page"/>
      </w:r>
    </w:p>
    <w:p w:rsidR="007404F4" w:rsidRPr="002750D8" w:rsidRDefault="007404F4" w:rsidP="007404F4">
      <w:pPr>
        <w:pStyle w:val="Heading1"/>
        <w:numPr>
          <w:ilvl w:val="0"/>
          <w:numId w:val="0"/>
        </w:numPr>
      </w:pPr>
      <w:bookmarkStart w:id="497" w:name="_Toc299739899"/>
      <w:r w:rsidRPr="002750D8">
        <w:t>PHỤ LỤC</w:t>
      </w:r>
      <w:bookmarkEnd w:id="497"/>
    </w:p>
    <w:p w:rsidR="007404F4" w:rsidRPr="00FE5750" w:rsidRDefault="007404F4" w:rsidP="007404F4">
      <w:pPr>
        <w:pStyle w:val="ListParagraph"/>
        <w:numPr>
          <w:ilvl w:val="0"/>
          <w:numId w:val="52"/>
        </w:numPr>
        <w:rPr>
          <w:sz w:val="32"/>
          <w:szCs w:val="32"/>
        </w:rPr>
      </w:pPr>
      <w:r w:rsidRPr="00FE5750">
        <w:rPr>
          <w:b/>
          <w:sz w:val="32"/>
          <w:szCs w:val="32"/>
        </w:rPr>
        <w:t>Các vấn đề về Resource 3D</w:t>
      </w:r>
      <w:r w:rsidRPr="00FE5750">
        <w:rPr>
          <w:sz w:val="32"/>
          <w:szCs w:val="32"/>
        </w:rPr>
        <w:t xml:space="preserve"> : </w:t>
      </w:r>
    </w:p>
    <w:p w:rsidR="007404F4" w:rsidRDefault="007404F4" w:rsidP="007404F4">
      <w:pPr>
        <w:pStyle w:val="Step"/>
        <w:numPr>
          <w:ilvl w:val="0"/>
          <w:numId w:val="0"/>
        </w:numPr>
        <w:rPr>
          <w:lang w:val="en-US"/>
        </w:rPr>
      </w:pPr>
      <w:r w:rsidRPr="003C7559">
        <w:t>WebGL có thể load được các dạng file : *.js, *.json, *.dae, *.obj, ...Nhưng để đơn giản và dễ quản lý, nhóm chúng tôi đã chọn cách load model từ file *.json</w:t>
      </w:r>
      <w:r>
        <w:rPr>
          <w:lang w:val="en-US"/>
        </w:rPr>
        <w:t>.</w:t>
      </w:r>
    </w:p>
    <w:p w:rsidR="007404F4" w:rsidRDefault="007404F4" w:rsidP="007404F4">
      <w:pPr>
        <w:pStyle w:val="Step"/>
        <w:numPr>
          <w:ilvl w:val="0"/>
          <w:numId w:val="0"/>
        </w:numPr>
        <w:rPr>
          <w:lang w:val="en-US"/>
        </w:rPr>
      </w:pPr>
      <w:r>
        <w:rPr>
          <w:lang w:val="en-US"/>
        </w:rPr>
        <w:t>Có nhiều cách để lấy resource model 3D của các game khác nhau. Ở đây, nhóm chúng em xin trình bày cách lấy resource model 3D trong game Warcraft 3 và cách chuyển đổi sang file *.json</w:t>
      </w:r>
    </w:p>
    <w:p w:rsidR="007404F4" w:rsidRDefault="007404F4" w:rsidP="00376943">
      <w:pPr>
        <w:pStyle w:val="Bullet4"/>
      </w:pPr>
      <w:r>
        <w:t>Lấy resource từ các diễn đàn Warcraft 3:</w:t>
      </w:r>
    </w:p>
    <w:p w:rsidR="007404F4" w:rsidRDefault="007404F4" w:rsidP="007404F4">
      <w:pPr>
        <w:rPr>
          <w:rStyle w:val="Hyperlink"/>
        </w:rPr>
      </w:pPr>
      <w:r w:rsidRPr="003C7559">
        <w:t xml:space="preserve">Warcraft Campaigns : </w:t>
      </w:r>
      <w:hyperlink r:id="rId120" w:history="1">
        <w:r w:rsidRPr="006E017E">
          <w:rPr>
            <w:rStyle w:val="Hyperlink"/>
          </w:rPr>
          <w:t>http://www.wc3c.net/resources.php?f=640</w:t>
        </w:r>
      </w:hyperlink>
    </w:p>
    <w:p w:rsidR="007404F4" w:rsidRPr="005010E8" w:rsidRDefault="007404F4" w:rsidP="007404F4">
      <w:pPr>
        <w:pStyle w:val="Step"/>
        <w:numPr>
          <w:ilvl w:val="0"/>
          <w:numId w:val="0"/>
        </w:numPr>
        <w:rPr>
          <w:rStyle w:val="Hyperlink"/>
          <w:color w:val="auto"/>
          <w:u w:val="none"/>
          <w:lang w:val="en-US"/>
        </w:rPr>
      </w:pPr>
      <w:r w:rsidRPr="003C7559">
        <w:t xml:space="preserve">HiveWorkShop : </w:t>
      </w:r>
      <w:hyperlink r:id="rId121" w:history="1">
        <w:r w:rsidRPr="006E017E">
          <w:rPr>
            <w:rStyle w:val="Hyperlink"/>
          </w:rPr>
          <w:t>http://www.hiveworkshop.com/forums/models.php</w:t>
        </w:r>
      </w:hyperlink>
    </w:p>
    <w:p w:rsidR="007404F4" w:rsidRDefault="007404F4" w:rsidP="007404F4">
      <w:pPr>
        <w:pStyle w:val="Bullet4"/>
      </w:pPr>
      <w:r>
        <w:t>Lấy resource bằng phần mềm “Warcraft 3 Viewer”</w:t>
      </w:r>
    </w:p>
    <w:p w:rsidR="007404F4" w:rsidRDefault="007404F4" w:rsidP="007404F4">
      <w:pPr>
        <w:pStyle w:val="Step"/>
        <w:numPr>
          <w:ilvl w:val="0"/>
          <w:numId w:val="0"/>
        </w:numPr>
        <w:rPr>
          <w:lang w:val="en-US"/>
        </w:rPr>
      </w:pPr>
      <w:r>
        <w:rPr>
          <w:lang w:val="en-US"/>
        </w:rPr>
        <w:t xml:space="preserve">Link download :  </w:t>
      </w:r>
    </w:p>
    <w:p w:rsidR="007404F4" w:rsidRDefault="00C76263" w:rsidP="007404F4">
      <w:pPr>
        <w:pStyle w:val="Step"/>
        <w:numPr>
          <w:ilvl w:val="0"/>
          <w:numId w:val="0"/>
        </w:numPr>
        <w:rPr>
          <w:rStyle w:val="Hyperlink"/>
          <w:lang w:val="en-US"/>
        </w:rPr>
      </w:pPr>
      <w:hyperlink r:id="rId122" w:history="1">
        <w:r w:rsidR="007404F4" w:rsidRPr="006E017E">
          <w:rPr>
            <w:rStyle w:val="Hyperlink"/>
          </w:rPr>
          <w:t>http://dl.dropbox.com/u/25839398/Thesis/04_Software/Warcraft3Viewer/Warcraft3Viewer.zip</w:t>
        </w:r>
      </w:hyperlink>
    </w:p>
    <w:p w:rsidR="007404F4" w:rsidRPr="003C7559" w:rsidRDefault="007404F4" w:rsidP="007404F4">
      <w:pPr>
        <w:jc w:val="center"/>
        <w:rPr>
          <w:rStyle w:val="Hyperlink"/>
        </w:rPr>
      </w:pPr>
      <w:r w:rsidRPr="003C7559">
        <w:rPr>
          <w:noProof/>
          <w:lang w:eastAsia="en-US"/>
        </w:rPr>
        <w:drawing>
          <wp:inline distT="0" distB="0" distL="0" distR="0" wp14:anchorId="3908EF65" wp14:editId="26D4C4F8">
            <wp:extent cx="3260725" cy="2030095"/>
            <wp:effectExtent l="190500" t="190500" r="187325" b="198755"/>
            <wp:docPr id="58" name="Picture 58" descr="C:\Users\StevenBui\Desktop\5-19-2012 9-41-0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venBui\Desktop\5-19-2012 9-41-02 AM.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260725" cy="2030095"/>
                    </a:xfrm>
                    <a:prstGeom prst="rect">
                      <a:avLst/>
                    </a:prstGeom>
                    <a:ln>
                      <a:noFill/>
                    </a:ln>
                    <a:effectLst>
                      <a:outerShdw blurRad="190500" algn="tl" rotWithShape="0">
                        <a:srgbClr val="000000">
                          <a:alpha val="70000"/>
                        </a:srgbClr>
                      </a:outerShdw>
                    </a:effectLst>
                  </pic:spPr>
                </pic:pic>
              </a:graphicData>
            </a:graphic>
          </wp:inline>
        </w:drawing>
      </w:r>
    </w:p>
    <w:p w:rsidR="007404F4" w:rsidRPr="003C7559" w:rsidRDefault="007404F4" w:rsidP="00376943">
      <w:pPr>
        <w:jc w:val="center"/>
      </w:pPr>
      <w:r w:rsidRPr="00376943">
        <w:rPr>
          <w:i/>
        </w:rPr>
        <w:t>Phần mềm hack resource game Warcraft III - “Warcraft 3 Viewer”</w:t>
      </w:r>
    </w:p>
    <w:p w:rsidR="007404F4" w:rsidRDefault="007404F4" w:rsidP="007404F4">
      <w:pPr>
        <w:pStyle w:val="Step"/>
        <w:numPr>
          <w:ilvl w:val="0"/>
          <w:numId w:val="0"/>
        </w:numPr>
        <w:rPr>
          <w:lang w:val="en-US"/>
        </w:rPr>
      </w:pPr>
      <w:r>
        <w:rPr>
          <w:lang w:val="en-US"/>
        </w:rPr>
        <w:t xml:space="preserve">Cách sử dụng phần mềm Warcraft 3 Viewer : </w:t>
      </w:r>
    </w:p>
    <w:p w:rsidR="007404F4" w:rsidRPr="00777E10" w:rsidRDefault="007404F4" w:rsidP="007404F4">
      <w:pPr>
        <w:pStyle w:val="ListParagraph"/>
        <w:numPr>
          <w:ilvl w:val="0"/>
          <w:numId w:val="29"/>
        </w:numPr>
        <w:rPr>
          <w:b/>
        </w:rPr>
      </w:pPr>
      <w:r w:rsidRPr="00617B2A">
        <w:t>Sau khi đã cài đặt Warcraft 3. Warcraft 3 Viewer sẽ tự động tìm đến file war.mpq để view model 3D</w:t>
      </w:r>
    </w:p>
    <w:p w:rsidR="007404F4" w:rsidRPr="00777E10" w:rsidRDefault="007404F4" w:rsidP="007404F4">
      <w:pPr>
        <w:pStyle w:val="ListParagraph"/>
        <w:numPr>
          <w:ilvl w:val="0"/>
          <w:numId w:val="29"/>
        </w:numPr>
        <w:rPr>
          <w:b/>
        </w:rPr>
      </w:pPr>
      <w:r w:rsidRPr="00617B2A">
        <w:t>Chọn Model 3D ở thanh bar bên trái.</w:t>
      </w:r>
    </w:p>
    <w:p w:rsidR="007404F4" w:rsidRDefault="007404F4" w:rsidP="007404F4">
      <w:pPr>
        <w:pStyle w:val="ListParagraph"/>
        <w:numPr>
          <w:ilvl w:val="1"/>
          <w:numId w:val="29"/>
        </w:numPr>
      </w:pPr>
      <w:r w:rsidRPr="00617B2A">
        <w:t>Extract *.mdx : file model 3d</w:t>
      </w:r>
    </w:p>
    <w:p w:rsidR="007404F4" w:rsidRPr="00777E10" w:rsidRDefault="007404F4" w:rsidP="007404F4">
      <w:pPr>
        <w:pStyle w:val="ListParagraph"/>
        <w:numPr>
          <w:ilvl w:val="1"/>
          <w:numId w:val="29"/>
        </w:numPr>
        <w:rPr>
          <w:b/>
        </w:rPr>
      </w:pPr>
      <w:r w:rsidRPr="00617B2A">
        <w:t>Extract *.BLP : file texture (*.bmp, *.jpg, *.tga)</w:t>
      </w:r>
    </w:p>
    <w:p w:rsidR="00376943" w:rsidRDefault="00376943" w:rsidP="00376943">
      <w:pPr>
        <w:pStyle w:val="Bullet4"/>
        <w:numPr>
          <w:ilvl w:val="0"/>
          <w:numId w:val="0"/>
        </w:numPr>
        <w:ind w:left="720"/>
      </w:pPr>
    </w:p>
    <w:p w:rsidR="007404F4" w:rsidRDefault="007404F4" w:rsidP="007404F4">
      <w:pPr>
        <w:pStyle w:val="Bullet4"/>
      </w:pPr>
      <w:r>
        <w:t xml:space="preserve">Hướng dẫn Export sang *.json : </w:t>
      </w:r>
    </w:p>
    <w:p w:rsidR="007404F4" w:rsidRDefault="007404F4" w:rsidP="007404F4">
      <w:pPr>
        <w:pStyle w:val="Step"/>
        <w:numPr>
          <w:ilvl w:val="0"/>
          <w:numId w:val="53"/>
        </w:numPr>
        <w:rPr>
          <w:b/>
          <w:lang w:val="en-US"/>
        </w:rPr>
      </w:pPr>
      <w:r w:rsidRPr="00C33F98">
        <w:rPr>
          <w:b/>
          <w:lang w:val="en-US"/>
        </w:rPr>
        <w:t xml:space="preserve">Tổng quát : </w:t>
      </w:r>
    </w:p>
    <w:p w:rsidR="007404F4" w:rsidRPr="006E017E" w:rsidRDefault="007404F4" w:rsidP="007404F4">
      <w:r w:rsidRPr="006E017E">
        <w:t>Khi lấy model từ Warcraft III : file model có dạng *.mdx, file texture có dạng *.jpg, *.bmp, *.tag, *.blp</w:t>
      </w:r>
      <w:r>
        <w:t xml:space="preserve">. </w:t>
      </w:r>
      <w:r w:rsidRPr="006E017E">
        <w:t>Vì thế, việc của chúng ta bây giờ là chuyển từ dạng *.mdx sang dạng *.json</w:t>
      </w:r>
      <w:r>
        <w:t xml:space="preserve">. </w:t>
      </w:r>
      <w:r w:rsidRPr="006E017E">
        <w:t xml:space="preserve">Cách tổng quát như sau : </w:t>
      </w:r>
    </w:p>
    <w:p w:rsidR="007404F4" w:rsidRPr="00BE4650" w:rsidRDefault="007404F4" w:rsidP="007404F4">
      <w:pPr>
        <w:pStyle w:val="ListParagraph"/>
        <w:numPr>
          <w:ilvl w:val="0"/>
          <w:numId w:val="29"/>
        </w:numPr>
        <w:rPr>
          <w:b/>
        </w:rPr>
      </w:pPr>
      <w:r w:rsidRPr="00617B2A">
        <w:t>Import *.mdx vào 3DS MAX</w:t>
      </w:r>
    </w:p>
    <w:p w:rsidR="007404F4" w:rsidRPr="00617B2A" w:rsidRDefault="007404F4" w:rsidP="007404F4">
      <w:pPr>
        <w:pStyle w:val="ListParagraph"/>
        <w:numPr>
          <w:ilvl w:val="0"/>
          <w:numId w:val="29"/>
        </w:numPr>
        <w:rPr>
          <w:b/>
        </w:rPr>
      </w:pPr>
      <w:r w:rsidRPr="00617B2A">
        <w:t>Chọn Mesh và Export sang *.obj từ 3DS MAX</w:t>
      </w:r>
    </w:p>
    <w:p w:rsidR="007404F4" w:rsidRPr="00617B2A" w:rsidRDefault="007404F4" w:rsidP="007404F4">
      <w:pPr>
        <w:pStyle w:val="ListParagraph"/>
        <w:numPr>
          <w:ilvl w:val="0"/>
          <w:numId w:val="29"/>
        </w:numPr>
        <w:rPr>
          <w:b/>
        </w:rPr>
      </w:pPr>
      <w:r w:rsidRPr="00617B2A">
        <w:t>Import *.obj vào Blender 2.49a</w:t>
      </w:r>
    </w:p>
    <w:p w:rsidR="007404F4" w:rsidRPr="00617B2A" w:rsidRDefault="007404F4" w:rsidP="007404F4">
      <w:pPr>
        <w:pStyle w:val="ListParagraph"/>
        <w:numPr>
          <w:ilvl w:val="0"/>
          <w:numId w:val="29"/>
        </w:numPr>
        <w:rPr>
          <w:b/>
        </w:rPr>
      </w:pPr>
      <w:r w:rsidRPr="00617B2A">
        <w:t>Từ Blender 2.49a Export sang WebGL.js</w:t>
      </w:r>
    </w:p>
    <w:p w:rsidR="007404F4" w:rsidRPr="00C33F98" w:rsidRDefault="007404F4" w:rsidP="007404F4">
      <w:r w:rsidRPr="006E017E">
        <w:t>Đây là cách lấy được một Frame, để lấy được bộ Vertices hay bộ Animation, thì chúng ta phải làm lại thao tác này nhiều lần, sau đó ghép lại thành 1 file *.json mong muốn</w:t>
      </w:r>
      <w:r>
        <w:t xml:space="preserve">. </w:t>
      </w:r>
    </w:p>
    <w:p w:rsidR="007404F4" w:rsidRDefault="007404F4" w:rsidP="007404F4">
      <w:pPr>
        <w:pStyle w:val="Step"/>
        <w:numPr>
          <w:ilvl w:val="0"/>
          <w:numId w:val="53"/>
        </w:numPr>
        <w:rPr>
          <w:b/>
          <w:lang w:val="en-US"/>
        </w:rPr>
      </w:pPr>
      <w:r w:rsidRPr="00C33F98">
        <w:rPr>
          <w:b/>
          <w:lang w:val="en-US"/>
        </w:rPr>
        <w:t xml:space="preserve">Chuẩn bị : </w:t>
      </w:r>
    </w:p>
    <w:p w:rsidR="007404F4" w:rsidRPr="006E017E" w:rsidRDefault="007404F4" w:rsidP="007404F4">
      <w:r w:rsidRPr="006E017E">
        <w:t xml:space="preserve">Cài đặt các phần mềm hỗ trợ trong việc </w:t>
      </w:r>
      <w:r>
        <w:t>thiết kế</w:t>
      </w:r>
      <w:r w:rsidRPr="006E017E">
        <w:t xml:space="preserve"> model : </w:t>
      </w:r>
    </w:p>
    <w:p w:rsidR="007404F4" w:rsidRPr="00730E7C" w:rsidRDefault="007404F4" w:rsidP="007404F4">
      <w:pPr>
        <w:pStyle w:val="ListParagraph"/>
        <w:numPr>
          <w:ilvl w:val="0"/>
          <w:numId w:val="29"/>
        </w:numPr>
        <w:rPr>
          <w:b/>
        </w:rPr>
      </w:pPr>
      <w:r w:rsidRPr="00617B2A">
        <w:t>3DS Max 2009/2010/2011/2012</w:t>
      </w:r>
      <w:r w:rsidRPr="00617B2A">
        <w:tab/>
      </w:r>
    </w:p>
    <w:p w:rsidR="007404F4" w:rsidRPr="00730E7C" w:rsidRDefault="007404F4" w:rsidP="007404F4">
      <w:pPr>
        <w:pStyle w:val="ListParagraph"/>
        <w:numPr>
          <w:ilvl w:val="0"/>
          <w:numId w:val="29"/>
        </w:numPr>
        <w:rPr>
          <w:b/>
        </w:rPr>
      </w:pPr>
      <w:r w:rsidRPr="00617B2A">
        <w:t>Blender 2.49a</w:t>
      </w:r>
    </w:p>
    <w:p w:rsidR="007404F4" w:rsidRDefault="007404F4" w:rsidP="007404F4">
      <w:pPr>
        <w:pStyle w:val="Step"/>
        <w:numPr>
          <w:ilvl w:val="0"/>
          <w:numId w:val="53"/>
        </w:numPr>
        <w:rPr>
          <w:b/>
          <w:lang w:val="en-US"/>
        </w:rPr>
      </w:pPr>
      <w:r w:rsidRPr="00C33F98">
        <w:rPr>
          <w:b/>
          <w:lang w:val="en-US"/>
        </w:rPr>
        <w:t xml:space="preserve">Cài đặt và sử dụng 3DS MAX : </w:t>
      </w:r>
    </w:p>
    <w:p w:rsidR="007404F4" w:rsidRPr="006E017E" w:rsidRDefault="007404F4" w:rsidP="007404F4">
      <w:r w:rsidRPr="006E017E">
        <w:t xml:space="preserve">Sau khi cài đặt 3DS MAX 2009/2010/2011/2012. Chúng ta phải </w:t>
      </w:r>
      <w:r>
        <w:t>cài</w:t>
      </w:r>
      <w:r w:rsidRPr="006E017E">
        <w:t xml:space="preserve"> thêm plugin import file *.mdx để có thể import được các file mình đã extract từ Warcraft 3 Viewer.</w:t>
      </w:r>
    </w:p>
    <w:p w:rsidR="007404F4" w:rsidRDefault="007404F4" w:rsidP="007404F4">
      <w:r>
        <w:t>Link d</w:t>
      </w:r>
      <w:r w:rsidRPr="006E017E">
        <w:t>ownload</w:t>
      </w:r>
      <w:r>
        <w:t xml:space="preserve"> plugin</w:t>
      </w:r>
      <w:r w:rsidRPr="006E017E">
        <w:t xml:space="preserve">: </w:t>
      </w:r>
    </w:p>
    <w:p w:rsidR="007404F4" w:rsidRPr="006E017E" w:rsidRDefault="00C76263" w:rsidP="007404F4">
      <w:hyperlink r:id="rId124" w:history="1">
        <w:r w:rsidR="007404F4" w:rsidRPr="006E017E">
          <w:rPr>
            <w:rStyle w:val="Hyperlink"/>
          </w:rPr>
          <w:t>http://dl.dropbox.com/u/25839398/Thesis/04_Software/3DSMax/Plugin/impexpmdx_v2.0.3.zip</w:t>
        </w:r>
      </w:hyperlink>
      <w:r w:rsidR="007404F4" w:rsidRPr="006E017E">
        <w:t xml:space="preserve"> </w:t>
      </w:r>
    </w:p>
    <w:p w:rsidR="007404F4" w:rsidRPr="006E017E" w:rsidRDefault="007404F4" w:rsidP="007404F4">
      <w:r w:rsidRPr="006E017E">
        <w:t xml:space="preserve">Copy file </w:t>
      </w:r>
      <w:r w:rsidRPr="00730E7C">
        <w:rPr>
          <w:b/>
          <w:i/>
        </w:rPr>
        <w:t>impexpmdxv2.0.3</w:t>
      </w:r>
      <w:r w:rsidRPr="006E017E">
        <w:t xml:space="preserve"> vào thư mục plugins của 3DS MAX.</w:t>
      </w:r>
      <w:r>
        <w:t xml:space="preserve"> Sau đó r</w:t>
      </w:r>
      <w:r w:rsidRPr="006E017E">
        <w:t>estart 3DS MAX.</w:t>
      </w:r>
    </w:p>
    <w:p w:rsidR="007404F4" w:rsidRPr="006E017E" w:rsidRDefault="007404F4" w:rsidP="007404F4">
      <w:r>
        <w:t xml:space="preserve">Cách </w:t>
      </w:r>
      <w:r w:rsidRPr="006E017E">
        <w:t xml:space="preserve">Import file *.mdx </w:t>
      </w:r>
      <w:r>
        <w:t xml:space="preserve">trong 3DS MAX </w:t>
      </w:r>
      <w:r w:rsidRPr="006E017E">
        <w:t xml:space="preserve">: </w:t>
      </w:r>
    </w:p>
    <w:p w:rsidR="007404F4" w:rsidRPr="00617B2A" w:rsidRDefault="007404F4" w:rsidP="007404F4">
      <w:pPr>
        <w:pStyle w:val="ListParagraph"/>
        <w:numPr>
          <w:ilvl w:val="0"/>
          <w:numId w:val="29"/>
        </w:numPr>
        <w:rPr>
          <w:b/>
        </w:rPr>
      </w:pPr>
      <w:r w:rsidRPr="00617B2A">
        <w:t>Click vào biểu tượng cây búa ở bên phải màn hình</w:t>
      </w:r>
    </w:p>
    <w:p w:rsidR="007404F4" w:rsidRPr="00617B2A" w:rsidRDefault="007404F4" w:rsidP="007404F4">
      <w:pPr>
        <w:pStyle w:val="ListParagraph"/>
        <w:numPr>
          <w:ilvl w:val="0"/>
          <w:numId w:val="29"/>
        </w:numPr>
        <w:rPr>
          <w:b/>
        </w:rPr>
      </w:pPr>
      <w:r w:rsidRPr="00617B2A">
        <w:t>Chọn MAXScript</w:t>
      </w:r>
    </w:p>
    <w:p w:rsidR="007404F4" w:rsidRPr="00617B2A" w:rsidRDefault="007404F4" w:rsidP="007404F4">
      <w:pPr>
        <w:pStyle w:val="ListParagraph"/>
        <w:numPr>
          <w:ilvl w:val="0"/>
          <w:numId w:val="29"/>
        </w:numPr>
        <w:rPr>
          <w:b/>
        </w:rPr>
      </w:pPr>
      <w:r w:rsidRPr="00617B2A">
        <w:t>Chọn MDX Import/Export ở mục Utilities</w:t>
      </w:r>
    </w:p>
    <w:p w:rsidR="007404F4" w:rsidRPr="00617B2A" w:rsidRDefault="007404F4" w:rsidP="007404F4">
      <w:pPr>
        <w:pStyle w:val="ListParagraph"/>
        <w:numPr>
          <w:ilvl w:val="0"/>
          <w:numId w:val="29"/>
        </w:numPr>
        <w:rPr>
          <w:b/>
        </w:rPr>
      </w:pPr>
      <w:r w:rsidRPr="00617B2A">
        <w:t>Import *.mdx</w:t>
      </w:r>
    </w:p>
    <w:p w:rsidR="007404F4" w:rsidRDefault="007404F4" w:rsidP="007404F4">
      <w:pPr>
        <w:jc w:val="center"/>
      </w:pPr>
      <w:r w:rsidRPr="00617B2A">
        <w:rPr>
          <w:b/>
          <w:noProof/>
          <w:lang w:eastAsia="en-US"/>
        </w:rPr>
        <w:drawing>
          <wp:inline distT="0" distB="0" distL="0" distR="0" wp14:anchorId="216FBF79" wp14:editId="57113BBB">
            <wp:extent cx="2909570" cy="1849120"/>
            <wp:effectExtent l="190500" t="190500" r="195580" b="189230"/>
            <wp:docPr id="61" name="Picture 61" descr="C:\Users\StevenBui\Desktop\5-19-2012 9-51-2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evenBui\Desktop\5-19-2012 9-51-28 AM.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09570" cy="1849120"/>
                    </a:xfrm>
                    <a:prstGeom prst="rect">
                      <a:avLst/>
                    </a:prstGeom>
                    <a:ln>
                      <a:noFill/>
                    </a:ln>
                    <a:effectLst>
                      <a:outerShdw blurRad="190500" algn="tl" rotWithShape="0">
                        <a:srgbClr val="000000">
                          <a:alpha val="70000"/>
                        </a:srgbClr>
                      </a:outerShdw>
                    </a:effectLst>
                  </pic:spPr>
                </pic:pic>
              </a:graphicData>
            </a:graphic>
          </wp:inline>
        </w:drawing>
      </w:r>
    </w:p>
    <w:p w:rsidR="007404F4" w:rsidRPr="00376943" w:rsidRDefault="007404F4" w:rsidP="007404F4">
      <w:pPr>
        <w:jc w:val="center"/>
        <w:rPr>
          <w:i/>
        </w:rPr>
      </w:pPr>
      <w:r w:rsidRPr="00376943">
        <w:rPr>
          <w:i/>
        </w:rPr>
        <w:t>Kết quả khi import thành công file *.mdx</w:t>
      </w:r>
    </w:p>
    <w:p w:rsidR="007404F4" w:rsidRPr="00C33F98" w:rsidRDefault="007404F4" w:rsidP="007404F4">
      <w:r w:rsidRPr="006E017E">
        <w:t>Ở đây các model extract từ Warcraft 3 đều có animation (stand, walk, attack, victory...)</w:t>
      </w:r>
      <w:r>
        <w:t xml:space="preserve">. </w:t>
      </w:r>
      <w:r w:rsidRPr="006E017E">
        <w:t>Chúng ta chọn từng frame để extract ra file *.obj</w:t>
      </w:r>
      <w:r>
        <w:t xml:space="preserve">. </w:t>
      </w:r>
      <w:r w:rsidRPr="006E017E">
        <w:t>Muốn extract ra frame nào thì play đến frame đó và extract ra *.obj từ thanh công cụ của 3DS MAX.</w:t>
      </w:r>
    </w:p>
    <w:p w:rsidR="007404F4" w:rsidRPr="00C33F98" w:rsidRDefault="007404F4" w:rsidP="007404F4">
      <w:pPr>
        <w:pStyle w:val="Step"/>
        <w:numPr>
          <w:ilvl w:val="0"/>
          <w:numId w:val="53"/>
        </w:numPr>
        <w:rPr>
          <w:b/>
          <w:lang w:val="en-US"/>
        </w:rPr>
      </w:pPr>
      <w:r w:rsidRPr="00C33F98">
        <w:rPr>
          <w:b/>
          <w:lang w:val="en-US"/>
        </w:rPr>
        <w:t xml:space="preserve">Cài đặt và sử dụng Blender : </w:t>
      </w:r>
    </w:p>
    <w:p w:rsidR="007404F4" w:rsidRPr="006E017E" w:rsidRDefault="007404F4" w:rsidP="007404F4">
      <w:r w:rsidRPr="006E017E">
        <w:t>Chúng ta nên sử dụng Blender 2.49a tính đến thời điểm 19/05/2012.</w:t>
      </w:r>
      <w:r>
        <w:t xml:space="preserve"> </w:t>
      </w:r>
      <w:r w:rsidRPr="006E017E">
        <w:t xml:space="preserve">Vì các plugin của các phiên bản Blender về sau này chưa được hoàn chỉnh, nên import và export chưa hết được những </w:t>
      </w:r>
      <w:r>
        <w:t>dữ liệu</w:t>
      </w:r>
      <w:r w:rsidRPr="006E017E">
        <w:t xml:space="preserve"> mình cầ</w:t>
      </w:r>
      <w:r>
        <w:t xml:space="preserve">n. </w:t>
      </w:r>
      <w:r w:rsidRPr="006E017E">
        <w:t>VD : Blender 2.62 chạy rất tốt, nhưng không export ra WebGL.js</w:t>
      </w:r>
      <w:r>
        <w:t xml:space="preserve">. </w:t>
      </w:r>
      <w:r w:rsidRPr="006E017E">
        <w:t>Mình sử dụng Blender 2.49a : vừa có thể export ra WebGL.js (vertices, normals, texCoord), vừa có thể import file *.obj từ 3DS MAX đã export ra.</w:t>
      </w:r>
    </w:p>
    <w:p w:rsidR="007404F4" w:rsidRPr="006E017E" w:rsidRDefault="007404F4" w:rsidP="007404F4">
      <w:r>
        <w:t>Link d</w:t>
      </w:r>
      <w:r w:rsidRPr="006E017E">
        <w:t xml:space="preserve">ownload plugin : </w:t>
      </w:r>
    </w:p>
    <w:p w:rsidR="007404F4" w:rsidRDefault="007404F4" w:rsidP="007404F4">
      <w:pPr>
        <w:pStyle w:val="ListParagraph"/>
        <w:numPr>
          <w:ilvl w:val="0"/>
          <w:numId w:val="29"/>
        </w:numPr>
      </w:pPr>
      <w:r w:rsidRPr="00294D87">
        <w:t xml:space="preserve">WebGLExport.py : </w:t>
      </w:r>
      <w:hyperlink r:id="rId126" w:history="1">
        <w:r w:rsidRPr="006E017E">
          <w:rPr>
            <w:rStyle w:val="Hyperlink"/>
          </w:rPr>
          <w:t>http://dl.dropbox.com/u/25839398/Thesis/04_Software/Blender/Plugin/WebGL/249a/WebGLExport.py</w:t>
        </w:r>
      </w:hyperlink>
      <w:r w:rsidRPr="006E017E">
        <w:t xml:space="preserve"> </w:t>
      </w:r>
    </w:p>
    <w:p w:rsidR="007404F4" w:rsidRDefault="007404F4" w:rsidP="007404F4">
      <w:pPr>
        <w:pStyle w:val="ListParagraph"/>
        <w:numPr>
          <w:ilvl w:val="0"/>
          <w:numId w:val="29"/>
        </w:numPr>
      </w:pPr>
      <w:r>
        <w:t>G</w:t>
      </w:r>
      <w:r w:rsidRPr="00294D87">
        <w:t>ói import obj :</w:t>
      </w:r>
      <w:r w:rsidRPr="006E017E">
        <w:t xml:space="preserve"> </w:t>
      </w:r>
    </w:p>
    <w:p w:rsidR="007404F4" w:rsidRPr="006E017E" w:rsidRDefault="00C76263" w:rsidP="007404F4">
      <w:pPr>
        <w:pStyle w:val="ListParagraph"/>
        <w:numPr>
          <w:ilvl w:val="0"/>
          <w:numId w:val="0"/>
        </w:numPr>
        <w:ind w:left="360"/>
      </w:pPr>
      <w:hyperlink r:id="rId127" w:history="1">
        <w:r w:rsidR="007404F4" w:rsidRPr="006E017E">
          <w:rPr>
            <w:rStyle w:val="Hyperlink"/>
          </w:rPr>
          <w:t>http://dl.dropbox.com/u/25839398/Thesis/04_Software/Blender/Plugin/Obj/249a/Obj249a.rar</w:t>
        </w:r>
      </w:hyperlink>
      <w:r w:rsidR="007404F4" w:rsidRPr="006E017E">
        <w:t xml:space="preserve"> </w:t>
      </w:r>
    </w:p>
    <w:p w:rsidR="007404F4" w:rsidRPr="006E017E" w:rsidRDefault="007404F4" w:rsidP="007404F4">
      <w:r w:rsidRPr="006E017E">
        <w:t xml:space="preserve">Cài đặt Plugin cho Blender 2.49a : </w:t>
      </w:r>
    </w:p>
    <w:p w:rsidR="007404F4" w:rsidRPr="00294D87" w:rsidRDefault="007404F4" w:rsidP="007404F4">
      <w:pPr>
        <w:pStyle w:val="ListParagraph"/>
        <w:numPr>
          <w:ilvl w:val="0"/>
          <w:numId w:val="29"/>
        </w:numPr>
        <w:rPr>
          <w:b/>
        </w:rPr>
      </w:pPr>
      <w:r w:rsidRPr="00294D87">
        <w:t>Đối với phiên bản Blender 2.49a : chúng ta phải tạo ra thư mục chứa file plugin, chứ không được như Blender 2.62 là chúng ta chỉ cần copy vào thư mục đã được tạo sẵn bởi Blender.</w:t>
      </w:r>
    </w:p>
    <w:p w:rsidR="007404F4" w:rsidRPr="00294D87" w:rsidRDefault="007404F4" w:rsidP="007404F4">
      <w:pPr>
        <w:pStyle w:val="ListParagraph"/>
        <w:numPr>
          <w:ilvl w:val="0"/>
          <w:numId w:val="29"/>
        </w:numPr>
        <w:rPr>
          <w:b/>
        </w:rPr>
      </w:pPr>
      <w:r w:rsidRPr="00294D87">
        <w:t>Tạo thư mục : “.blender” =&gt; “scripts” trong thư mục Blender ở ổ C mình đã cài đặt Blender.</w:t>
      </w:r>
    </w:p>
    <w:p w:rsidR="007404F4" w:rsidRPr="00294D87" w:rsidRDefault="007404F4" w:rsidP="007404F4">
      <w:pPr>
        <w:pStyle w:val="ListParagraph"/>
        <w:numPr>
          <w:ilvl w:val="0"/>
          <w:numId w:val="29"/>
        </w:numPr>
        <w:rPr>
          <w:b/>
        </w:rPr>
      </w:pPr>
      <w:r w:rsidRPr="00294D87">
        <w:t>Copy 2 gói plugin vừa download về vào.</w:t>
      </w:r>
    </w:p>
    <w:p w:rsidR="007404F4" w:rsidRPr="00832ED8" w:rsidRDefault="007404F4" w:rsidP="007404F4">
      <w:pPr>
        <w:pStyle w:val="ListParagraph"/>
        <w:numPr>
          <w:ilvl w:val="0"/>
          <w:numId w:val="29"/>
        </w:numPr>
        <w:rPr>
          <w:b/>
        </w:rPr>
      </w:pPr>
      <w:r w:rsidRPr="00294D87">
        <w:t>Restart Blender 2.49a.</w:t>
      </w:r>
    </w:p>
    <w:p w:rsidR="007404F4" w:rsidRPr="00391121" w:rsidRDefault="007404F4" w:rsidP="007404F4">
      <w:r w:rsidRPr="00391121">
        <w:t xml:space="preserve">Giờ đây chúng ta có thể Import được file *.obj đã export từ 3DS MAX và từ đó có thể export ra file *.js như mình mong đợi. Nhưng mỗi lần export ra *.js chúng ta chỉ có Vertices, Normal, TexCoord. </w:t>
      </w:r>
    </w:p>
    <w:p w:rsidR="007404F4" w:rsidRDefault="007404F4" w:rsidP="007404F4">
      <w:r w:rsidRPr="00391121">
        <w:t xml:space="preserve">Vì thế, chúng ta muốn có được 1 bộ Animation thì phải làm lại thao tác này nhiều lần để có được bộ vertices, sử dụng nó để làm Animation : </w:t>
      </w:r>
    </w:p>
    <w:p w:rsidR="007404F4" w:rsidRPr="00294D87" w:rsidRDefault="007404F4" w:rsidP="007404F4">
      <w:pPr>
        <w:pStyle w:val="ListParagraph"/>
        <w:numPr>
          <w:ilvl w:val="0"/>
          <w:numId w:val="29"/>
        </w:numPr>
        <w:rPr>
          <w:b/>
        </w:rPr>
      </w:pPr>
      <w:r w:rsidRPr="00294D87">
        <w:t>Export từng frame từ 3DS MAX sang *.obj</w:t>
      </w:r>
    </w:p>
    <w:p w:rsidR="007404F4" w:rsidRPr="00294D87" w:rsidRDefault="007404F4" w:rsidP="007404F4">
      <w:pPr>
        <w:pStyle w:val="ListParagraph"/>
        <w:numPr>
          <w:ilvl w:val="0"/>
          <w:numId w:val="29"/>
        </w:numPr>
        <w:rPr>
          <w:b/>
        </w:rPr>
      </w:pPr>
      <w:r w:rsidRPr="00294D87">
        <w:t>Import *.obj vào Blender 2.49a</w:t>
      </w:r>
    </w:p>
    <w:p w:rsidR="007404F4" w:rsidRPr="00294D87" w:rsidRDefault="007404F4" w:rsidP="007404F4">
      <w:pPr>
        <w:pStyle w:val="ListParagraph"/>
        <w:numPr>
          <w:ilvl w:val="0"/>
          <w:numId w:val="29"/>
        </w:numPr>
        <w:rPr>
          <w:b/>
        </w:rPr>
      </w:pPr>
      <w:r w:rsidRPr="00294D87">
        <w:t>Export ra *.js</w:t>
      </w:r>
    </w:p>
    <w:p w:rsidR="007404F4" w:rsidRPr="006E017E" w:rsidRDefault="007404F4" w:rsidP="007404F4">
      <w:r w:rsidRPr="00391121">
        <w:t>Từ đó chúng ta có thể tạo ra file JSON mong muốn bao gồm : Vertices, Normal, Frames.</w:t>
      </w:r>
    </w:p>
    <w:p w:rsidR="007404F4" w:rsidRDefault="007404F4" w:rsidP="007404F4">
      <w:pPr>
        <w:jc w:val="center"/>
      </w:pPr>
      <w:r w:rsidRPr="006E017E">
        <w:rPr>
          <w:noProof/>
          <w:lang w:eastAsia="en-US"/>
        </w:rPr>
        <w:drawing>
          <wp:inline distT="0" distB="0" distL="0" distR="0" wp14:anchorId="2093EB83" wp14:editId="65BEC8E5">
            <wp:extent cx="3427208" cy="1781175"/>
            <wp:effectExtent l="190500" t="190500" r="192405" b="180975"/>
            <wp:docPr id="57" name="Picture 57" descr="C:\Users\StevenBui\Desktop\5-19-2012 10-22-0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evenBui\Desktop\5-19-2012 10-22-08 AM.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427208" cy="1781175"/>
                    </a:xfrm>
                    <a:prstGeom prst="rect">
                      <a:avLst/>
                    </a:prstGeom>
                    <a:ln>
                      <a:noFill/>
                    </a:ln>
                    <a:effectLst>
                      <a:outerShdw blurRad="190500" algn="tl" rotWithShape="0">
                        <a:srgbClr val="000000">
                          <a:alpha val="70000"/>
                        </a:srgbClr>
                      </a:outerShdw>
                    </a:effectLst>
                  </pic:spPr>
                </pic:pic>
              </a:graphicData>
            </a:graphic>
          </wp:inline>
        </w:drawing>
      </w:r>
    </w:p>
    <w:p w:rsidR="007404F4" w:rsidRPr="00376943" w:rsidRDefault="007404F4" w:rsidP="007404F4">
      <w:pPr>
        <w:jc w:val="center"/>
        <w:rPr>
          <w:i/>
        </w:rPr>
      </w:pPr>
      <w:r w:rsidRPr="00376943">
        <w:rPr>
          <w:i/>
        </w:rPr>
        <w:t>Cấu trúc model 3D file *.json</w:t>
      </w:r>
    </w:p>
    <w:p w:rsidR="007404F4" w:rsidRPr="006E017E" w:rsidRDefault="007404F4" w:rsidP="007404F4">
      <w:r w:rsidRPr="00391121">
        <w:t>Import *.obj trong Blender 2.49a : Click vào button “-X90” để nó không quay theo chiều X 90 độ nữa. Vì trong code mình không cần. Sau đó nhấn Import.</w:t>
      </w:r>
    </w:p>
    <w:p w:rsidR="007404F4" w:rsidRDefault="007404F4" w:rsidP="007404F4">
      <w:r w:rsidRPr="00391121">
        <w:t>Export sang *.js trong Blender 2.49a : không cần chọn button gì hết, chỉ cần chọn đường dẫn export. Sau đó nhấn Export.</w:t>
      </w:r>
    </w:p>
    <w:p w:rsidR="007404F4" w:rsidRPr="00CA444C" w:rsidRDefault="007404F4" w:rsidP="007404F4"/>
    <w:p w:rsidR="007404F4" w:rsidRPr="00FE5750" w:rsidRDefault="007404F4" w:rsidP="007404F4">
      <w:pPr>
        <w:pStyle w:val="ListParagraph"/>
        <w:numPr>
          <w:ilvl w:val="0"/>
          <w:numId w:val="52"/>
        </w:numPr>
        <w:rPr>
          <w:sz w:val="32"/>
          <w:szCs w:val="32"/>
        </w:rPr>
      </w:pPr>
      <w:r w:rsidRPr="00FE5750">
        <w:rPr>
          <w:b/>
          <w:sz w:val="32"/>
          <w:szCs w:val="32"/>
        </w:rPr>
        <w:t>Các trình duyệt và nền tảng hỗ trợ WebGL</w:t>
      </w:r>
      <w:r w:rsidRPr="00FE5750">
        <w:rPr>
          <w:sz w:val="32"/>
          <w:szCs w:val="32"/>
        </w:rPr>
        <w:t xml:space="preserve"> : </w:t>
      </w:r>
    </w:p>
    <w:p w:rsidR="007404F4" w:rsidRDefault="007404F4" w:rsidP="007404F4">
      <w:pPr>
        <w:rPr>
          <w:sz w:val="24"/>
        </w:rPr>
      </w:pPr>
      <w:r>
        <w:t>Đến thời điểm 07/2012, đã có nhiều trình duyệt trên Desktop Browser hỗ trợ WebGL : Mozilla Firefox 4</w:t>
      </w:r>
      <w:r>
        <w:rPr>
          <w:vertAlign w:val="superscript"/>
        </w:rPr>
        <w:t>+</w:t>
      </w:r>
      <w:r>
        <w:rPr>
          <w:sz w:val="24"/>
        </w:rPr>
        <w:t>, Google Chrome 9</w:t>
      </w:r>
      <w:r w:rsidRPr="00E9579C">
        <w:rPr>
          <w:sz w:val="24"/>
          <w:vertAlign w:val="superscript"/>
        </w:rPr>
        <w:t>+</w:t>
      </w:r>
      <w:r>
        <w:rPr>
          <w:sz w:val="24"/>
        </w:rPr>
        <w:t>, Safari 5.1</w:t>
      </w:r>
      <w:r w:rsidRPr="00E9579C">
        <w:rPr>
          <w:sz w:val="24"/>
          <w:vertAlign w:val="superscript"/>
        </w:rPr>
        <w:t>+</w:t>
      </w:r>
      <w:r>
        <w:rPr>
          <w:sz w:val="24"/>
        </w:rPr>
        <w:t>, Opera 11</w:t>
      </w:r>
      <w:r w:rsidRPr="00E9579C">
        <w:rPr>
          <w:sz w:val="24"/>
          <w:vertAlign w:val="superscript"/>
        </w:rPr>
        <w:t>+</w:t>
      </w:r>
      <w:r>
        <w:rPr>
          <w:sz w:val="24"/>
        </w:rPr>
        <w:t>, Internet Exlorer 6</w:t>
      </w:r>
      <w:r w:rsidRPr="00E9579C">
        <w:rPr>
          <w:sz w:val="24"/>
          <w:vertAlign w:val="superscript"/>
        </w:rPr>
        <w:t>+</w:t>
      </w:r>
      <w:r>
        <w:rPr>
          <w:sz w:val="24"/>
        </w:rPr>
        <w:t xml:space="preserve"> (phải cài plugin Chrome Frame và IEWebGL). Về mảng thiết bị di động, một số trình duyệt của một vài thiết bị đã hỗ trợ WebGL : stock microB (Nokia N900), WebWorks (BlackBerry PlayBook), firefox for mobile, Sony Ericsson Xperia, Opera Mobile 12 (Android 1.6</w:t>
      </w:r>
      <w:r w:rsidRPr="00BB61AE">
        <w:rPr>
          <w:sz w:val="24"/>
          <w:vertAlign w:val="superscript"/>
        </w:rPr>
        <w:t>+</w:t>
      </w:r>
      <w:r>
        <w:rPr>
          <w:sz w:val="24"/>
        </w:rPr>
        <w:t>), Iphone4S, Ipad2, Ipad3.</w:t>
      </w:r>
    </w:p>
    <w:p w:rsidR="007404F4" w:rsidRDefault="007404F4" w:rsidP="007404F4">
      <w:pPr>
        <w:pStyle w:val="Bullet4"/>
      </w:pPr>
      <w:r>
        <w:t xml:space="preserve">Kích hoạt chức năng WebGL cho một số trình duyệt : </w:t>
      </w:r>
    </w:p>
    <w:p w:rsidR="007404F4" w:rsidRPr="003B51F3" w:rsidRDefault="007404F4" w:rsidP="007404F4">
      <w:pPr>
        <w:pStyle w:val="ListParagraph"/>
        <w:numPr>
          <w:ilvl w:val="0"/>
          <w:numId w:val="53"/>
        </w:numPr>
        <w:ind w:left="360"/>
      </w:pPr>
      <w:r w:rsidRPr="00CA444C">
        <w:t>Firefox</w:t>
      </w:r>
      <w:r>
        <w:t xml:space="preserve"> : download và cài đặt phiên bản Firefox 4.0 hoặc phiên bản mới hơn. Vào trình duyệt gõ about:config, sau đó search với webgl, bật cờ kích hoạt WebGL</w:t>
      </w:r>
    </w:p>
    <w:p w:rsidR="007404F4" w:rsidRPr="003B51F3" w:rsidRDefault="007404F4" w:rsidP="007404F4">
      <w:pPr>
        <w:pStyle w:val="Bullet4"/>
        <w:numPr>
          <w:ilvl w:val="0"/>
          <w:numId w:val="0"/>
        </w:numPr>
        <w:jc w:val="center"/>
      </w:pPr>
      <w:r>
        <w:rPr>
          <w:noProof/>
          <w:lang w:eastAsia="en-US"/>
        </w:rPr>
        <w:drawing>
          <wp:inline distT="0" distB="0" distL="0" distR="0" wp14:anchorId="2BAAECA1" wp14:editId="57449AE7">
            <wp:extent cx="3886200" cy="1514615"/>
            <wp:effectExtent l="190500" t="190500" r="190500" b="2000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4-19-13 PM.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894154" cy="1517715"/>
                    </a:xfrm>
                    <a:prstGeom prst="rect">
                      <a:avLst/>
                    </a:prstGeom>
                    <a:ln>
                      <a:noFill/>
                    </a:ln>
                    <a:effectLst>
                      <a:outerShdw blurRad="190500" algn="tl" rotWithShape="0">
                        <a:srgbClr val="000000">
                          <a:alpha val="70000"/>
                        </a:srgbClr>
                      </a:outerShdw>
                    </a:effectLst>
                  </pic:spPr>
                </pic:pic>
              </a:graphicData>
            </a:graphic>
          </wp:inline>
        </w:drawing>
      </w:r>
    </w:p>
    <w:p w:rsidR="007404F4" w:rsidRDefault="007404F4" w:rsidP="007404F4">
      <w:pPr>
        <w:pStyle w:val="ListParagraph"/>
        <w:numPr>
          <w:ilvl w:val="0"/>
          <w:numId w:val="53"/>
        </w:numPr>
        <w:ind w:left="360"/>
      </w:pPr>
      <w:r w:rsidRPr="00CA444C">
        <w:rPr>
          <w:b/>
        </w:rPr>
        <w:t>Chrome</w:t>
      </w:r>
      <w:r>
        <w:t xml:space="preserve"> : sử dụng phiên bản Chrome 9 hoặc mới hơn. Vào trình duyệt gõ </w:t>
      </w:r>
      <w:r w:rsidRPr="00CA444C">
        <w:rPr>
          <w:i/>
        </w:rPr>
        <w:t>about:flags</w:t>
      </w:r>
      <w:r>
        <w:t>, tìm dòng webGL và chuyển sang chế độ true.</w:t>
      </w:r>
    </w:p>
    <w:p w:rsidR="007404F4" w:rsidRDefault="007404F4" w:rsidP="007404F4">
      <w:pPr>
        <w:pStyle w:val="Bullet4"/>
        <w:numPr>
          <w:ilvl w:val="0"/>
          <w:numId w:val="0"/>
        </w:numPr>
        <w:ind w:left="720"/>
        <w:jc w:val="center"/>
      </w:pPr>
      <w:r>
        <w:rPr>
          <w:noProof/>
          <w:lang w:eastAsia="en-US"/>
        </w:rPr>
        <w:drawing>
          <wp:inline distT="0" distB="0" distL="0" distR="0" wp14:anchorId="3917C11B" wp14:editId="5F57EC18">
            <wp:extent cx="4591050" cy="2149591"/>
            <wp:effectExtent l="190500" t="190500" r="190500" b="1936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0-2012 4-26-02 PM.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98869" cy="2153252"/>
                    </a:xfrm>
                    <a:prstGeom prst="rect">
                      <a:avLst/>
                    </a:prstGeom>
                    <a:ln>
                      <a:noFill/>
                    </a:ln>
                    <a:effectLst>
                      <a:outerShdw blurRad="190500" algn="tl" rotWithShape="0">
                        <a:srgbClr val="000000">
                          <a:alpha val="70000"/>
                        </a:srgbClr>
                      </a:outerShdw>
                    </a:effectLst>
                  </pic:spPr>
                </pic:pic>
              </a:graphicData>
            </a:graphic>
          </wp:inline>
        </w:drawing>
      </w:r>
    </w:p>
    <w:p w:rsidR="007404F4" w:rsidRDefault="007404F4" w:rsidP="007404F4">
      <w:pPr>
        <w:pStyle w:val="ListParagraph"/>
        <w:numPr>
          <w:ilvl w:val="0"/>
          <w:numId w:val="53"/>
        </w:numPr>
        <w:ind w:left="360"/>
      </w:pPr>
      <w:r w:rsidRPr="00CA444C">
        <w:rPr>
          <w:b/>
        </w:rPr>
        <w:t>Safari</w:t>
      </w:r>
      <w:r>
        <w:t xml:space="preserve"> : sử dụng phiên bản 4.0 hoặc mới hơn, chạy trên hệ điều hành Mac phiên bản Snow Leopard (OSX 10.6) hoặc mới hơn. </w:t>
      </w:r>
    </w:p>
    <w:p w:rsidR="007404F4" w:rsidRDefault="007404F4" w:rsidP="007404F4">
      <w:pPr>
        <w:pStyle w:val="ListParagraph"/>
        <w:numPr>
          <w:ilvl w:val="0"/>
          <w:numId w:val="32"/>
        </w:numPr>
      </w:pPr>
      <w:r>
        <w:t xml:space="preserve">Download và cài đặt Webkit nightly build : </w:t>
      </w:r>
      <w:hyperlink r:id="rId131" w:history="1">
        <w:r>
          <w:rPr>
            <w:rStyle w:val="Hyperlink"/>
          </w:rPr>
          <w:t>http://nightly.webkit.org/</w:t>
        </w:r>
      </w:hyperlink>
    </w:p>
    <w:p w:rsidR="007404F4" w:rsidRDefault="007404F4" w:rsidP="007404F4">
      <w:pPr>
        <w:pStyle w:val="ListParagraph"/>
        <w:numPr>
          <w:ilvl w:val="0"/>
          <w:numId w:val="32"/>
        </w:numPr>
      </w:pPr>
      <w:r>
        <w:t xml:space="preserve">Vào Terminal gõ : </w:t>
      </w:r>
    </w:p>
    <w:p w:rsidR="007404F4" w:rsidRPr="00CA444C" w:rsidRDefault="007404F4" w:rsidP="007404F4">
      <w:pPr>
        <w:pStyle w:val="SourceCode"/>
        <w:rPr>
          <w:rFonts w:ascii="Times New Roman" w:hAnsi="Times New Roman" w:cs="Times New Roman"/>
          <w:sz w:val="26"/>
          <w:lang w:eastAsia="ja-JP"/>
        </w:rPr>
      </w:pPr>
      <w:r w:rsidRPr="00CA444C">
        <w:t>defaults write com.apple.Safari WebKitWebGLEnabled -bool YES</w:t>
      </w:r>
    </w:p>
    <w:p w:rsidR="007404F4" w:rsidRDefault="007404F4" w:rsidP="007404F4">
      <w:pPr>
        <w:pStyle w:val="Bullet4"/>
        <w:numPr>
          <w:ilvl w:val="0"/>
          <w:numId w:val="32"/>
        </w:numPr>
        <w:rPr>
          <w:b w:val="0"/>
        </w:rPr>
      </w:pPr>
      <w:r w:rsidRPr="00D90B10">
        <w:rPr>
          <w:b w:val="0"/>
        </w:rPr>
        <w:t>Chạy Freshly-installed Webkit application</w:t>
      </w:r>
      <w:r>
        <w:rPr>
          <w:b w:val="0"/>
        </w:rPr>
        <w:t>.</w:t>
      </w:r>
    </w:p>
    <w:p w:rsidR="007404F4" w:rsidRDefault="007404F4" w:rsidP="007404F4">
      <w:pPr>
        <w:pStyle w:val="Bullet4"/>
        <w:numPr>
          <w:ilvl w:val="0"/>
          <w:numId w:val="0"/>
        </w:numPr>
        <w:ind w:left="720"/>
        <w:rPr>
          <w:b w:val="0"/>
        </w:rPr>
      </w:pPr>
    </w:p>
    <w:p w:rsidR="007404F4" w:rsidRDefault="007404F4" w:rsidP="007404F4">
      <w:pPr>
        <w:pStyle w:val="Bullet4"/>
        <w:numPr>
          <w:ilvl w:val="0"/>
          <w:numId w:val="54"/>
        </w:numPr>
        <w:ind w:left="360"/>
        <w:rPr>
          <w:b w:val="0"/>
        </w:rPr>
      </w:pPr>
      <w:r w:rsidRPr="00BB61AE">
        <w:t>Safari</w:t>
      </w:r>
      <w:r>
        <w:rPr>
          <w:b w:val="0"/>
        </w:rPr>
        <w:t xml:space="preserve"> trên </w:t>
      </w:r>
      <w:r w:rsidRPr="00BB61AE">
        <w:t>Iphone</w:t>
      </w:r>
      <w:r>
        <w:t>4S</w:t>
      </w:r>
      <w:r w:rsidRPr="00BB61AE">
        <w:t>/Ipad</w:t>
      </w:r>
      <w:r>
        <w:t>2/Ipad3</w:t>
      </w:r>
      <w:r>
        <w:rPr>
          <w:b w:val="0"/>
        </w:rPr>
        <w:t xml:space="preserve"> : đối với thiết bị chạy hệ điều hành iOS 5.1.1 và đã jailbreak, việc kích hoạt chức năng WebGL trên trình duyệt của nó (Safari) là điều rất dễ dàng. Sử dụng phần mềm WebGL Enabler để kích hoạt WebGL trên Safari. Cụ thể từng bước như sau : </w:t>
      </w:r>
    </w:p>
    <w:p w:rsidR="007404F4" w:rsidRDefault="007404F4" w:rsidP="007404F4">
      <w:pPr>
        <w:pStyle w:val="Bullet4"/>
        <w:numPr>
          <w:ilvl w:val="0"/>
          <w:numId w:val="32"/>
        </w:numPr>
        <w:rPr>
          <w:b w:val="0"/>
        </w:rPr>
      </w:pPr>
      <w:r>
        <w:rPr>
          <w:b w:val="0"/>
        </w:rPr>
        <w:t xml:space="preserve">Download WebGL Enabler (file *.deb): </w:t>
      </w:r>
    </w:p>
    <w:p w:rsidR="007404F4" w:rsidRDefault="00C76263" w:rsidP="007404F4">
      <w:pPr>
        <w:pStyle w:val="Bullet4"/>
        <w:numPr>
          <w:ilvl w:val="0"/>
          <w:numId w:val="0"/>
        </w:numPr>
        <w:ind w:left="720" w:hanging="360"/>
        <w:jc w:val="left"/>
        <w:rPr>
          <w:b w:val="0"/>
        </w:rPr>
      </w:pPr>
      <w:hyperlink r:id="rId132" w:history="1">
        <w:r w:rsidR="007404F4" w:rsidRPr="00184D9E">
          <w:rPr>
            <w:rStyle w:val="Hyperlink"/>
            <w:b w:val="0"/>
          </w:rPr>
          <w:t>http://demoseen.com/webglenabler/com.daeken.webglenabler_0.0.2-1_iphoneos-arm.deb</w:t>
        </w:r>
      </w:hyperlink>
      <w:r w:rsidR="007404F4">
        <w:rPr>
          <w:b w:val="0"/>
        </w:rPr>
        <w:t xml:space="preserve"> </w:t>
      </w:r>
    </w:p>
    <w:p w:rsidR="007404F4" w:rsidRDefault="007404F4" w:rsidP="007404F4">
      <w:pPr>
        <w:pStyle w:val="Bullet4"/>
        <w:numPr>
          <w:ilvl w:val="0"/>
          <w:numId w:val="32"/>
        </w:numPr>
        <w:rPr>
          <w:b w:val="0"/>
        </w:rPr>
      </w:pPr>
      <w:r>
        <w:rPr>
          <w:b w:val="0"/>
        </w:rPr>
        <w:t>Cài đặt MobileSubstrate trên Cydia</w:t>
      </w:r>
    </w:p>
    <w:p w:rsidR="007404F4" w:rsidRDefault="007404F4" w:rsidP="007404F4">
      <w:pPr>
        <w:pStyle w:val="Bullet4"/>
        <w:numPr>
          <w:ilvl w:val="0"/>
          <w:numId w:val="32"/>
        </w:numPr>
        <w:rPr>
          <w:b w:val="0"/>
        </w:rPr>
      </w:pPr>
      <w:r>
        <w:rPr>
          <w:b w:val="0"/>
        </w:rPr>
        <w:t>Cài đặt OpenSSH và restart lại máy.</w:t>
      </w:r>
    </w:p>
    <w:p w:rsidR="007404F4" w:rsidRDefault="007404F4" w:rsidP="007404F4">
      <w:pPr>
        <w:pStyle w:val="Bullet4"/>
        <w:numPr>
          <w:ilvl w:val="0"/>
          <w:numId w:val="32"/>
        </w:numPr>
        <w:rPr>
          <w:b w:val="0"/>
        </w:rPr>
      </w:pPr>
      <w:r>
        <w:rPr>
          <w:b w:val="0"/>
        </w:rPr>
        <w:t xml:space="preserve">Sử dụng WinSCP để chuyển file *.deb vừa download vào thiết bị. Vào WinSCP nhập địa chỉ IP, username, pass để kết nối desktop với thiết bị di động. Có thể nhập username : root, password : alpin. Sau đó là copy file *.deb vào thiết bị với đường dẫn thư mục sau :  </w:t>
      </w:r>
    </w:p>
    <w:p w:rsidR="007404F4" w:rsidRDefault="007404F4" w:rsidP="007404F4">
      <w:pPr>
        <w:pStyle w:val="Bullet4"/>
        <w:numPr>
          <w:ilvl w:val="0"/>
          <w:numId w:val="0"/>
        </w:numPr>
        <w:ind w:left="720"/>
        <w:jc w:val="center"/>
        <w:rPr>
          <w:b w:val="0"/>
        </w:rPr>
      </w:pPr>
      <w:r>
        <w:rPr>
          <w:b w:val="0"/>
        </w:rPr>
        <w:t>“</w:t>
      </w:r>
      <w:r w:rsidRPr="00E00F6C">
        <w:rPr>
          <w:b w:val="0"/>
        </w:rPr>
        <w:t>/var/root/media/Cydia/AutoInstall</w:t>
      </w:r>
      <w:r>
        <w:rPr>
          <w:b w:val="0"/>
        </w:rPr>
        <w:t>”</w:t>
      </w:r>
    </w:p>
    <w:p w:rsidR="007404F4" w:rsidRPr="00E00F6C" w:rsidRDefault="007404F4" w:rsidP="007404F4">
      <w:pPr>
        <w:pStyle w:val="Bullet4"/>
        <w:numPr>
          <w:ilvl w:val="0"/>
          <w:numId w:val="32"/>
        </w:numPr>
        <w:rPr>
          <w:b w:val="0"/>
        </w:rPr>
      </w:pPr>
      <w:r>
        <w:rPr>
          <w:b w:val="0"/>
        </w:rPr>
        <w:t xml:space="preserve">Reboot thiết bị, Cydia tự động cài đặt WebGL Enabler. </w:t>
      </w:r>
    </w:p>
    <w:p w:rsidR="007404F4" w:rsidRDefault="007404F4" w:rsidP="007404F4">
      <w:pPr>
        <w:pStyle w:val="Bullet4"/>
        <w:numPr>
          <w:ilvl w:val="0"/>
          <w:numId w:val="0"/>
        </w:numPr>
        <w:ind w:left="720" w:hanging="360"/>
        <w:jc w:val="center"/>
        <w:rPr>
          <w:b w:val="0"/>
        </w:rPr>
      </w:pPr>
      <w:r>
        <w:rPr>
          <w:b w:val="0"/>
          <w:noProof/>
          <w:lang w:eastAsia="en-US"/>
        </w:rPr>
        <w:drawing>
          <wp:inline distT="0" distB="0" distL="0" distR="0" wp14:anchorId="75F7C30A" wp14:editId="3D024A8C">
            <wp:extent cx="1809750" cy="2411491"/>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602.jpg"/>
                    <pic:cNvPicPr/>
                  </pic:nvPicPr>
                  <pic:blipFill>
                    <a:blip r:embed="rId133">
                      <a:extLst>
                        <a:ext uri="{28A0092B-C50C-407E-A947-70E740481C1C}">
                          <a14:useLocalDpi xmlns:a14="http://schemas.microsoft.com/office/drawing/2010/main" val="0"/>
                        </a:ext>
                      </a:extLst>
                    </a:blip>
                    <a:stretch>
                      <a:fillRect/>
                    </a:stretch>
                  </pic:blipFill>
                  <pic:spPr>
                    <a:xfrm>
                      <a:off x="0" y="0"/>
                      <a:ext cx="1813841" cy="2416942"/>
                    </a:xfrm>
                    <a:prstGeom prst="rect">
                      <a:avLst/>
                    </a:prstGeom>
                  </pic:spPr>
                </pic:pic>
              </a:graphicData>
            </a:graphic>
          </wp:inline>
        </w:drawing>
      </w:r>
    </w:p>
    <w:p w:rsidR="007404F4" w:rsidRPr="00E00F6C" w:rsidRDefault="007404F4" w:rsidP="00970483">
      <w:pPr>
        <w:pStyle w:val="Bullet4"/>
        <w:numPr>
          <w:ilvl w:val="0"/>
          <w:numId w:val="0"/>
        </w:numPr>
        <w:jc w:val="left"/>
        <w:rPr>
          <w:b w:val="0"/>
        </w:rPr>
      </w:pPr>
      <w:r>
        <w:rPr>
          <w:b w:val="0"/>
        </w:rPr>
        <w:t xml:space="preserve">Chúng ta có thể thấy biểu tượng WebGL trong mục Settings của thiết bị. Vậy là đã hoàn thành việc kích hoạt WebGL trên </w:t>
      </w:r>
      <w:r w:rsidRPr="00E00F6C">
        <w:t>Iphone4S/Ipad2/Ipad3</w:t>
      </w:r>
      <w:r>
        <w:t xml:space="preserve">. </w:t>
      </w:r>
      <w:r>
        <w:rPr>
          <w:b w:val="0"/>
        </w:rPr>
        <w:t>Từ đây, chúng ta có thể hiển thị các trang hỗ trợ WebGL mà không cần làm thao tác gì thêm.</w:t>
      </w:r>
    </w:p>
    <w:p w:rsidR="0037302E" w:rsidRPr="007404F4" w:rsidRDefault="0037302E" w:rsidP="007404F4"/>
    <w:sectPr w:rsidR="0037302E" w:rsidRPr="007404F4" w:rsidSect="003C47D4">
      <w:pgSz w:w="11907" w:h="16840" w:code="9"/>
      <w:pgMar w:top="1701" w:right="1134" w:bottom="1985" w:left="198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6263" w:rsidRDefault="00C76263" w:rsidP="00603236">
      <w:r>
        <w:separator/>
      </w:r>
    </w:p>
  </w:endnote>
  <w:endnote w:type="continuationSeparator" w:id="0">
    <w:p w:rsidR="00C76263" w:rsidRDefault="00C76263" w:rsidP="00603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4091402"/>
      <w:docPartObj>
        <w:docPartGallery w:val="Page Numbers (Bottom of Page)"/>
        <w:docPartUnique/>
      </w:docPartObj>
    </w:sdtPr>
    <w:sdtEndPr/>
    <w:sdtContent>
      <w:p w:rsidR="00841758" w:rsidRDefault="00841758">
        <w:pPr>
          <w:pStyle w:val="Footer"/>
          <w:jc w:val="center"/>
        </w:pPr>
        <w:r>
          <w:fldChar w:fldCharType="begin"/>
        </w:r>
        <w:r>
          <w:instrText xml:space="preserve"> PAGE    \* MERGEFORMAT </w:instrText>
        </w:r>
        <w:r>
          <w:fldChar w:fldCharType="separate"/>
        </w:r>
        <w:r w:rsidR="00B80F35">
          <w:rPr>
            <w:noProof/>
          </w:rPr>
          <w:t>iv</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6263" w:rsidRDefault="00C76263" w:rsidP="00603236">
      <w:r>
        <w:separator/>
      </w:r>
    </w:p>
  </w:footnote>
  <w:footnote w:type="continuationSeparator" w:id="0">
    <w:p w:rsidR="00C76263" w:rsidRDefault="00C76263" w:rsidP="006032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0.5pt;height:10.5pt" o:bullet="t">
        <v:imagedata r:id="rId1" o:title="BD14565_"/>
      </v:shape>
    </w:pict>
  </w:numPicBullet>
  <w:numPicBullet w:numPicBulletId="1">
    <w:pict>
      <v:shape id="_x0000_i1097" type="#_x0000_t75" style="width:9.75pt;height:9.75pt" o:bullet="t">
        <v:imagedata r:id="rId2" o:title="BD14755_"/>
      </v:shape>
    </w:pict>
  </w:numPicBullet>
  <w:numPicBullet w:numPicBulletId="2">
    <w:pict>
      <v:shape id="_x0000_i1098" type="#_x0000_t75" style="width:10.5pt;height:10.5pt" o:bullet="t">
        <v:imagedata r:id="rId3" o:title="BD14752_"/>
      </v:shape>
    </w:pict>
  </w:numPicBullet>
  <w:numPicBullet w:numPicBulletId="3">
    <w:pict>
      <v:shape id="_x0000_i1099" type="#_x0000_t75" style="width:9.75pt;height:9.75pt" o:bullet="t">
        <v:imagedata r:id="rId4" o:title="BD14581_"/>
      </v:shape>
    </w:pict>
  </w:numPicBullet>
  <w:numPicBullet w:numPicBulletId="4">
    <w:pict>
      <v:shape id="_x0000_i1100" type="#_x0000_t75" style="width:24.75pt;height:31.5pt" o:bullet="t">
        <v:imagedata r:id="rId5" o:title="light"/>
      </v:shape>
    </w:pict>
  </w:numPicBullet>
  <w:numPicBullet w:numPicBulletId="5">
    <w:pict>
      <v:shape id="_x0000_i1101" type="#_x0000_t75" style="width:24.75pt;height:24.75pt" o:bullet="t">
        <v:imagedata r:id="rId6" o:title="key"/>
      </v:shape>
    </w:pict>
  </w:numPicBullet>
  <w:numPicBullet w:numPicBulletId="6">
    <w:pict>
      <v:shape id="_x0000_i1102" type="#_x0000_t75" style="width:24.75pt;height:30pt" o:bullet="t">
        <v:imagedata r:id="rId7" o:title="lock1"/>
      </v:shape>
    </w:pict>
  </w:numPicBullet>
  <w:numPicBullet w:numPicBulletId="7">
    <w:pict>
      <v:shape id="_x0000_i1103" type="#_x0000_t75" style="width:30pt;height:39.75pt" o:bullet="t">
        <v:imagedata r:id="rId8" o:title="ProblemBullet"/>
      </v:shape>
    </w:pict>
  </w:numPicBullet>
  <w:numPicBullet w:numPicBulletId="8">
    <w:pict>
      <v:shape id="_x0000_i1104" type="#_x0000_t75" style="width:30pt;height:39.75pt" o:bullet="t">
        <v:imagedata r:id="rId9" o:title="SolutionBullet"/>
      </v:shape>
    </w:pict>
  </w:numPicBullet>
  <w:numPicBullet w:numPicBulletId="9">
    <w:pict>
      <v:shape id="_x0000_i1105" type="#_x0000_t75" style="width:10.5pt;height:10.5pt" o:bullet="t">
        <v:imagedata r:id="rId10" o:title="mso3778"/>
      </v:shape>
    </w:pict>
  </w:numPicBullet>
  <w:abstractNum w:abstractNumId="0">
    <w:nsid w:val="FFFFFF7C"/>
    <w:multiLevelType w:val="singleLevel"/>
    <w:tmpl w:val="006218E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AC0A88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5F2DEC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637C1170"/>
    <w:lvl w:ilvl="0">
      <w:start w:val="1"/>
      <w:numFmt w:val="decimal"/>
      <w:pStyle w:val="ListNumber2"/>
      <w:lvlText w:val="%1."/>
      <w:lvlJc w:val="left"/>
      <w:pPr>
        <w:tabs>
          <w:tab w:val="num" w:pos="720"/>
        </w:tabs>
        <w:ind w:left="720" w:hanging="360"/>
      </w:pPr>
    </w:lvl>
  </w:abstractNum>
  <w:abstractNum w:abstractNumId="4">
    <w:nsid w:val="FFFFFF80"/>
    <w:multiLevelType w:val="singleLevel"/>
    <w:tmpl w:val="71D8D3E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C1ECD1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59EAB8A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EC02CA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01F2E60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804FA4"/>
    <w:multiLevelType w:val="hybridMultilevel"/>
    <w:tmpl w:val="0A6ADC02"/>
    <w:lvl w:ilvl="0" w:tplc="5024F964">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nsid w:val="00CD54B0"/>
    <w:multiLevelType w:val="hybridMultilevel"/>
    <w:tmpl w:val="643851FC"/>
    <w:lvl w:ilvl="0" w:tplc="AFA4A4C0">
      <w:start w:val="1"/>
      <w:numFmt w:val="decimal"/>
      <w:lvlText w:val="(%1)"/>
      <w:lvlJc w:val="left"/>
      <w:pPr>
        <w:ind w:left="720" w:hanging="360"/>
      </w:pPr>
      <w:rPr>
        <w:rFonts w:hint="default"/>
        <w:b/>
        <w:color w:val="0070C0"/>
      </w:rPr>
    </w:lvl>
    <w:lvl w:ilvl="1" w:tplc="D2720CD2" w:tentative="1">
      <w:start w:val="1"/>
      <w:numFmt w:val="lowerLetter"/>
      <w:lvlText w:val="%2."/>
      <w:lvlJc w:val="left"/>
      <w:pPr>
        <w:ind w:left="1440" w:hanging="360"/>
      </w:pPr>
    </w:lvl>
    <w:lvl w:ilvl="2" w:tplc="4F46C77A" w:tentative="1">
      <w:start w:val="1"/>
      <w:numFmt w:val="lowerRoman"/>
      <w:lvlText w:val="%3."/>
      <w:lvlJc w:val="right"/>
      <w:pPr>
        <w:ind w:left="2160" w:hanging="180"/>
      </w:pPr>
    </w:lvl>
    <w:lvl w:ilvl="3" w:tplc="2F8C95A0" w:tentative="1">
      <w:start w:val="1"/>
      <w:numFmt w:val="decimal"/>
      <w:lvlText w:val="%4."/>
      <w:lvlJc w:val="left"/>
      <w:pPr>
        <w:ind w:left="2880" w:hanging="360"/>
      </w:pPr>
    </w:lvl>
    <w:lvl w:ilvl="4" w:tplc="B61A7DCA" w:tentative="1">
      <w:start w:val="1"/>
      <w:numFmt w:val="lowerLetter"/>
      <w:lvlText w:val="%5."/>
      <w:lvlJc w:val="left"/>
      <w:pPr>
        <w:ind w:left="3600" w:hanging="360"/>
      </w:pPr>
    </w:lvl>
    <w:lvl w:ilvl="5" w:tplc="0CDA514A" w:tentative="1">
      <w:start w:val="1"/>
      <w:numFmt w:val="lowerRoman"/>
      <w:lvlText w:val="%6."/>
      <w:lvlJc w:val="right"/>
      <w:pPr>
        <w:ind w:left="4320" w:hanging="180"/>
      </w:pPr>
    </w:lvl>
    <w:lvl w:ilvl="6" w:tplc="15AE1894" w:tentative="1">
      <w:start w:val="1"/>
      <w:numFmt w:val="decimal"/>
      <w:lvlText w:val="%7."/>
      <w:lvlJc w:val="left"/>
      <w:pPr>
        <w:ind w:left="5040" w:hanging="360"/>
      </w:pPr>
    </w:lvl>
    <w:lvl w:ilvl="7" w:tplc="47365F2E" w:tentative="1">
      <w:start w:val="1"/>
      <w:numFmt w:val="lowerLetter"/>
      <w:lvlText w:val="%8."/>
      <w:lvlJc w:val="left"/>
      <w:pPr>
        <w:ind w:left="5760" w:hanging="360"/>
      </w:pPr>
    </w:lvl>
    <w:lvl w:ilvl="8" w:tplc="E7206676" w:tentative="1">
      <w:start w:val="1"/>
      <w:numFmt w:val="lowerRoman"/>
      <w:lvlText w:val="%9."/>
      <w:lvlJc w:val="right"/>
      <w:pPr>
        <w:ind w:left="6480" w:hanging="180"/>
      </w:pPr>
    </w:lvl>
  </w:abstractNum>
  <w:abstractNum w:abstractNumId="11">
    <w:nsid w:val="04A31C04"/>
    <w:multiLevelType w:val="hybridMultilevel"/>
    <w:tmpl w:val="5DEA3452"/>
    <w:lvl w:ilvl="0" w:tplc="AFA4A4C0">
      <w:start w:val="1"/>
      <w:numFmt w:val="decimal"/>
      <w:lvlText w:val="(%1)"/>
      <w:lvlJc w:val="left"/>
      <w:pPr>
        <w:ind w:left="720" w:hanging="360"/>
      </w:pPr>
      <w:rPr>
        <w:rFonts w:hint="default"/>
        <w:b/>
        <w:color w:val="0070C0"/>
      </w:rPr>
    </w:lvl>
    <w:lvl w:ilvl="1" w:tplc="D2720CD2" w:tentative="1">
      <w:start w:val="1"/>
      <w:numFmt w:val="lowerLetter"/>
      <w:lvlText w:val="%2."/>
      <w:lvlJc w:val="left"/>
      <w:pPr>
        <w:ind w:left="1440" w:hanging="360"/>
      </w:pPr>
    </w:lvl>
    <w:lvl w:ilvl="2" w:tplc="4F46C77A" w:tentative="1">
      <w:start w:val="1"/>
      <w:numFmt w:val="lowerRoman"/>
      <w:lvlText w:val="%3."/>
      <w:lvlJc w:val="right"/>
      <w:pPr>
        <w:ind w:left="2160" w:hanging="180"/>
      </w:pPr>
    </w:lvl>
    <w:lvl w:ilvl="3" w:tplc="2F8C95A0" w:tentative="1">
      <w:start w:val="1"/>
      <w:numFmt w:val="decimal"/>
      <w:lvlText w:val="%4."/>
      <w:lvlJc w:val="left"/>
      <w:pPr>
        <w:ind w:left="2880" w:hanging="360"/>
      </w:pPr>
    </w:lvl>
    <w:lvl w:ilvl="4" w:tplc="B61A7DCA" w:tentative="1">
      <w:start w:val="1"/>
      <w:numFmt w:val="lowerLetter"/>
      <w:lvlText w:val="%5."/>
      <w:lvlJc w:val="left"/>
      <w:pPr>
        <w:ind w:left="3600" w:hanging="360"/>
      </w:pPr>
    </w:lvl>
    <w:lvl w:ilvl="5" w:tplc="0CDA514A" w:tentative="1">
      <w:start w:val="1"/>
      <w:numFmt w:val="lowerRoman"/>
      <w:lvlText w:val="%6."/>
      <w:lvlJc w:val="right"/>
      <w:pPr>
        <w:ind w:left="4320" w:hanging="180"/>
      </w:pPr>
    </w:lvl>
    <w:lvl w:ilvl="6" w:tplc="15AE1894" w:tentative="1">
      <w:start w:val="1"/>
      <w:numFmt w:val="decimal"/>
      <w:lvlText w:val="%7."/>
      <w:lvlJc w:val="left"/>
      <w:pPr>
        <w:ind w:left="5040" w:hanging="360"/>
      </w:pPr>
    </w:lvl>
    <w:lvl w:ilvl="7" w:tplc="47365F2E" w:tentative="1">
      <w:start w:val="1"/>
      <w:numFmt w:val="lowerLetter"/>
      <w:lvlText w:val="%8."/>
      <w:lvlJc w:val="left"/>
      <w:pPr>
        <w:ind w:left="5760" w:hanging="360"/>
      </w:pPr>
    </w:lvl>
    <w:lvl w:ilvl="8" w:tplc="E7206676" w:tentative="1">
      <w:start w:val="1"/>
      <w:numFmt w:val="lowerRoman"/>
      <w:lvlText w:val="%9."/>
      <w:lvlJc w:val="right"/>
      <w:pPr>
        <w:ind w:left="6480" w:hanging="180"/>
      </w:pPr>
    </w:lvl>
  </w:abstractNum>
  <w:abstractNum w:abstractNumId="12">
    <w:nsid w:val="079F0666"/>
    <w:multiLevelType w:val="hybridMultilevel"/>
    <w:tmpl w:val="0CC06686"/>
    <w:lvl w:ilvl="0" w:tplc="9B8AA1D8">
      <w:start w:val="1"/>
      <w:numFmt w:val="bullet"/>
      <w:pStyle w:val="VanDe"/>
      <w:lvlText w:val=""/>
      <w:lvlPicBulletId w:val="7"/>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A354F89"/>
    <w:multiLevelType w:val="hybridMultilevel"/>
    <w:tmpl w:val="143698E0"/>
    <w:lvl w:ilvl="0" w:tplc="34A27D7C">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B142723"/>
    <w:multiLevelType w:val="hybridMultilevel"/>
    <w:tmpl w:val="2E827768"/>
    <w:lvl w:ilvl="0" w:tplc="6E866E8A">
      <w:start w:val="1"/>
      <w:numFmt w:val="bullet"/>
      <w:pStyle w:val="Bullet5"/>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B19784C"/>
    <w:multiLevelType w:val="hybridMultilevel"/>
    <w:tmpl w:val="0A6ADC02"/>
    <w:lvl w:ilvl="0" w:tplc="5024F964">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nsid w:val="0B464114"/>
    <w:multiLevelType w:val="hybridMultilevel"/>
    <w:tmpl w:val="A3407BA4"/>
    <w:lvl w:ilvl="0" w:tplc="04090007">
      <w:start w:val="1"/>
      <w:numFmt w:val="bullet"/>
      <w:lvlText w:val=""/>
      <w:lvlPicBulletId w:val="9"/>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E0800B6"/>
    <w:multiLevelType w:val="hybridMultilevel"/>
    <w:tmpl w:val="B030AD7C"/>
    <w:lvl w:ilvl="0" w:tplc="E07C9AD8">
      <w:start w:val="1"/>
      <w:numFmt w:val="bullet"/>
      <w:pStyle w:val="Bullet4"/>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9">
    <w:nsid w:val="15C314CF"/>
    <w:multiLevelType w:val="hybridMultilevel"/>
    <w:tmpl w:val="0B08781A"/>
    <w:lvl w:ilvl="0" w:tplc="FB6CE676">
      <w:start w:val="1"/>
      <w:numFmt w:val="bullet"/>
      <w:pStyle w:val="Opinion"/>
      <w:lvlText w:val=""/>
      <w:lvlPicBulletId w:val="4"/>
      <w:lvlJc w:val="left"/>
      <w:pPr>
        <w:ind w:left="720" w:hanging="360"/>
      </w:pPr>
      <w:rPr>
        <w:rFonts w:ascii="Symbol" w:hAnsi="Symbol" w:hint="default"/>
        <w:color w:val="auto"/>
        <w:sz w:val="3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77D55B0"/>
    <w:multiLevelType w:val="hybridMultilevel"/>
    <w:tmpl w:val="F2880AD4"/>
    <w:lvl w:ilvl="0" w:tplc="F174849E">
      <w:start w:val="1"/>
      <w:numFmt w:val="bullet"/>
      <w:pStyle w:val="ChapterSummary"/>
      <w:lvlText w:val=""/>
      <w:lvlJc w:val="left"/>
      <w:pPr>
        <w:ind w:left="720" w:hanging="360"/>
      </w:pPr>
      <w:rPr>
        <w:rFonts w:ascii="Wingdings" w:hAnsi="Wingdings" w:hint="default"/>
        <w:sz w:val="3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F367F52"/>
    <w:multiLevelType w:val="hybridMultilevel"/>
    <w:tmpl w:val="087A9496"/>
    <w:lvl w:ilvl="0" w:tplc="F0860ACC">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3"/>
      <w:numFmt w:val="bullet"/>
      <w:lvlText w:val=""/>
      <w:lvlJc w:val="left"/>
      <w:pPr>
        <w:ind w:left="1800" w:hanging="360"/>
      </w:pPr>
      <w:rPr>
        <w:rFonts w:ascii="Wingdings" w:eastAsiaTheme="minorHAnsi" w:hAnsi="Wingdings" w:cstheme="minorBid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1F8D0992"/>
    <w:multiLevelType w:val="hybridMultilevel"/>
    <w:tmpl w:val="C590E1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27107C1"/>
    <w:multiLevelType w:val="hybridMultilevel"/>
    <w:tmpl w:val="68643F92"/>
    <w:lvl w:ilvl="0" w:tplc="37CAD00A">
      <w:start w:val="1"/>
      <w:numFmt w:val="bullet"/>
      <w:pStyle w:val="UNS-Heading2Vn-Giiphp"/>
      <w:lvlText w:val=""/>
      <w:lvlJc w:val="left"/>
      <w:pPr>
        <w:ind w:left="1440" w:hanging="360"/>
      </w:pPr>
      <w:rPr>
        <w:rFonts w:ascii="Wingdings" w:hAnsi="Wingdings" w:hint="default"/>
      </w:rPr>
    </w:lvl>
    <w:lvl w:ilvl="1" w:tplc="0409000D">
      <w:start w:val="1"/>
      <w:numFmt w:val="bullet"/>
      <w:lvlText w:val=""/>
      <w:lvlJc w:val="left"/>
      <w:pPr>
        <w:ind w:left="2160" w:hanging="360"/>
      </w:pPr>
      <w:rPr>
        <w:rFonts w:ascii="Wingdings" w:hAnsi="Wingdings" w:hint="default"/>
      </w:rPr>
    </w:lvl>
    <w:lvl w:ilvl="2" w:tplc="34A27D7C">
      <w:start w:val="1"/>
      <w:numFmt w:val="bullet"/>
      <w:lvlText w:val=""/>
      <w:lvlJc w:val="left"/>
      <w:pPr>
        <w:ind w:left="2880" w:hanging="360"/>
      </w:pPr>
      <w:rPr>
        <w:rFonts w:ascii="Wingdings" w:hAnsi="Wingdings" w:hint="default"/>
        <w:sz w:val="24"/>
        <w:szCs w:val="24"/>
      </w:rPr>
    </w:lvl>
    <w:lvl w:ilvl="3" w:tplc="04090001">
      <w:start w:val="1"/>
      <w:numFmt w:val="bullet"/>
      <w:lvlText w:val=""/>
      <w:lvlJc w:val="left"/>
      <w:pPr>
        <w:ind w:left="3600" w:hanging="360"/>
      </w:pPr>
      <w:rPr>
        <w:rFonts w:ascii="Symbol" w:hAnsi="Symbol" w:hint="default"/>
      </w:rPr>
    </w:lvl>
    <w:lvl w:ilvl="4" w:tplc="FB0A6B3C">
      <w:numFmt w:val="bullet"/>
      <w:lvlText w:val=""/>
      <w:lvlJc w:val="left"/>
      <w:pPr>
        <w:ind w:left="4320" w:hanging="360"/>
      </w:pPr>
      <w:rPr>
        <w:rFonts w:ascii="Wingdings" w:eastAsia="MS Mincho" w:hAnsi="Wingdings" w:cs="Tahoma"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2F71240"/>
    <w:multiLevelType w:val="hybridMultilevel"/>
    <w:tmpl w:val="CD3896D6"/>
    <w:lvl w:ilvl="0" w:tplc="FFDC58B0">
      <w:start w:val="1"/>
      <w:numFmt w:val="bullet"/>
      <w:pStyle w:val="GiaiPhap"/>
      <w:lvlText w:val=""/>
      <w:lvlPicBulletId w:val="8"/>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23983104"/>
    <w:multiLevelType w:val="hybridMultilevel"/>
    <w:tmpl w:val="E6DE8C68"/>
    <w:lvl w:ilvl="0" w:tplc="C4D49B28">
      <w:start w:val="19"/>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2C3078C7"/>
    <w:multiLevelType w:val="multilevel"/>
    <w:tmpl w:val="B81A75BC"/>
    <w:lvl w:ilvl="0">
      <w:start w:val="1"/>
      <w:numFmt w:val="decimal"/>
      <w:pStyle w:val="Heading1"/>
      <w:suff w:val="space"/>
      <w:lvlText w:val="Chương %1"/>
      <w:lvlJc w:val="left"/>
      <w:pPr>
        <w:ind w:left="0" w:firstLine="0"/>
      </w:pPr>
      <w:rPr>
        <w:rFonts w:hint="default"/>
        <w:sz w:val="26"/>
        <w:szCs w:val="24"/>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60"/>
        </w:tabs>
        <w:ind w:left="1260" w:hanging="720"/>
      </w:pPr>
      <w:rPr>
        <w:rFonts w:hint="default"/>
      </w:rPr>
    </w:lvl>
    <w:lvl w:ilvl="3">
      <w:start w:val="1"/>
      <w:numFmt w:val="decimal"/>
      <w:pStyle w:val="Heading4"/>
      <w:lvlText w:val="%1.%2.%3.%4."/>
      <w:lvlJc w:val="left"/>
      <w:pPr>
        <w:tabs>
          <w:tab w:val="num" w:pos="2708"/>
        </w:tabs>
        <w:ind w:left="2708"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nsid w:val="30E17383"/>
    <w:multiLevelType w:val="hybridMultilevel"/>
    <w:tmpl w:val="30D6F3E0"/>
    <w:lvl w:ilvl="0" w:tplc="68502E7A">
      <w:start w:val="1"/>
      <w:numFmt w:val="bullet"/>
      <w:lvlText w:val=""/>
      <w:lvlPicBulletId w:val="9"/>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40C69B3"/>
    <w:multiLevelType w:val="hybridMultilevel"/>
    <w:tmpl w:val="971222D6"/>
    <w:lvl w:ilvl="0" w:tplc="C69007BA">
      <w:start w:val="1"/>
      <w:numFmt w:val="bullet"/>
      <w:pStyle w:val="Problem"/>
      <w:lvlText w:val=""/>
      <w:lvlPicBulletId w:val="6"/>
      <w:lvlJc w:val="left"/>
      <w:pPr>
        <w:ind w:left="360" w:hanging="360"/>
      </w:pPr>
      <w:rPr>
        <w:rFonts w:ascii="Symbol" w:hAnsi="Symbol" w:hint="default"/>
        <w:color w:val="auto"/>
        <w:sz w:val="38"/>
        <w:szCs w:val="38"/>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357D41E5"/>
    <w:multiLevelType w:val="hybridMultilevel"/>
    <w:tmpl w:val="FCF01DC6"/>
    <w:lvl w:ilvl="0" w:tplc="92CC0934">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6F05D2F"/>
    <w:multiLevelType w:val="hybridMultilevel"/>
    <w:tmpl w:val="937EB658"/>
    <w:lvl w:ilvl="0" w:tplc="AFA4A4C0">
      <w:start w:val="1"/>
      <w:numFmt w:val="decimal"/>
      <w:lvlText w:val="(%1)"/>
      <w:lvlJc w:val="left"/>
      <w:pPr>
        <w:ind w:left="720" w:hanging="360"/>
      </w:pPr>
      <w:rPr>
        <w:rFonts w:hint="default"/>
        <w:b/>
        <w:color w:val="0070C0"/>
      </w:rPr>
    </w:lvl>
    <w:lvl w:ilvl="1" w:tplc="D2720CD2" w:tentative="1">
      <w:start w:val="1"/>
      <w:numFmt w:val="lowerLetter"/>
      <w:lvlText w:val="%2."/>
      <w:lvlJc w:val="left"/>
      <w:pPr>
        <w:ind w:left="1440" w:hanging="360"/>
      </w:pPr>
    </w:lvl>
    <w:lvl w:ilvl="2" w:tplc="4F46C77A" w:tentative="1">
      <w:start w:val="1"/>
      <w:numFmt w:val="lowerRoman"/>
      <w:lvlText w:val="%3."/>
      <w:lvlJc w:val="right"/>
      <w:pPr>
        <w:ind w:left="2160" w:hanging="180"/>
      </w:pPr>
    </w:lvl>
    <w:lvl w:ilvl="3" w:tplc="2F8C95A0" w:tentative="1">
      <w:start w:val="1"/>
      <w:numFmt w:val="decimal"/>
      <w:lvlText w:val="%4."/>
      <w:lvlJc w:val="left"/>
      <w:pPr>
        <w:ind w:left="2880" w:hanging="360"/>
      </w:pPr>
    </w:lvl>
    <w:lvl w:ilvl="4" w:tplc="B61A7DCA" w:tentative="1">
      <w:start w:val="1"/>
      <w:numFmt w:val="lowerLetter"/>
      <w:lvlText w:val="%5."/>
      <w:lvlJc w:val="left"/>
      <w:pPr>
        <w:ind w:left="3600" w:hanging="360"/>
      </w:pPr>
    </w:lvl>
    <w:lvl w:ilvl="5" w:tplc="0CDA514A" w:tentative="1">
      <w:start w:val="1"/>
      <w:numFmt w:val="lowerRoman"/>
      <w:lvlText w:val="%6."/>
      <w:lvlJc w:val="right"/>
      <w:pPr>
        <w:ind w:left="4320" w:hanging="180"/>
      </w:pPr>
    </w:lvl>
    <w:lvl w:ilvl="6" w:tplc="15AE1894" w:tentative="1">
      <w:start w:val="1"/>
      <w:numFmt w:val="decimal"/>
      <w:lvlText w:val="%7."/>
      <w:lvlJc w:val="left"/>
      <w:pPr>
        <w:ind w:left="5040" w:hanging="360"/>
      </w:pPr>
    </w:lvl>
    <w:lvl w:ilvl="7" w:tplc="47365F2E" w:tentative="1">
      <w:start w:val="1"/>
      <w:numFmt w:val="lowerLetter"/>
      <w:lvlText w:val="%8."/>
      <w:lvlJc w:val="left"/>
      <w:pPr>
        <w:ind w:left="5760" w:hanging="360"/>
      </w:pPr>
    </w:lvl>
    <w:lvl w:ilvl="8" w:tplc="E7206676" w:tentative="1">
      <w:start w:val="1"/>
      <w:numFmt w:val="lowerRoman"/>
      <w:lvlText w:val="%9."/>
      <w:lvlJc w:val="right"/>
      <w:pPr>
        <w:ind w:left="6480" w:hanging="180"/>
      </w:pPr>
    </w:lvl>
  </w:abstractNum>
  <w:abstractNum w:abstractNumId="31">
    <w:nsid w:val="38606C43"/>
    <w:multiLevelType w:val="hybridMultilevel"/>
    <w:tmpl w:val="52D4FE52"/>
    <w:lvl w:ilvl="0" w:tplc="1F82363C">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27268F"/>
    <w:multiLevelType w:val="hybridMultilevel"/>
    <w:tmpl w:val="55AE887C"/>
    <w:lvl w:ilvl="0" w:tplc="87A66978">
      <w:numFmt w:val="bullet"/>
      <w:pStyle w:val="Dash"/>
      <w:lvlText w:val="-"/>
      <w:lvlJc w:val="left"/>
      <w:pPr>
        <w:ind w:left="927" w:hanging="360"/>
      </w:pPr>
      <w:rPr>
        <w:rFonts w:ascii="Times New Roman" w:eastAsia="Times New Roman"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33">
    <w:nsid w:val="3FCE0F52"/>
    <w:multiLevelType w:val="multilevel"/>
    <w:tmpl w:val="421A35DA"/>
    <w:lvl w:ilvl="0">
      <w:start w:val="1"/>
      <w:numFmt w:val="decimal"/>
      <w:lvlText w:val="%1"/>
      <w:lvlJc w:val="left"/>
      <w:pPr>
        <w:ind w:left="405" w:hanging="405"/>
      </w:pPr>
      <w:rPr>
        <w:rFonts w:hint="default"/>
      </w:rPr>
    </w:lvl>
    <w:lvl w:ilvl="1">
      <w:start w:val="1"/>
      <w:numFmt w:val="bullet"/>
      <w:lvlText w:val=""/>
      <w:lvlJc w:val="left"/>
      <w:pPr>
        <w:ind w:left="720" w:hanging="720"/>
      </w:pPr>
      <w:rPr>
        <w:rFonts w:ascii="Wingdings" w:hAnsi="Wingdings" w:hint="default"/>
      </w:rPr>
    </w:lvl>
    <w:lvl w:ilvl="2">
      <w:start w:val="1"/>
      <w:numFmt w:val="bullet"/>
      <w:pStyle w:val="Bullet6"/>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403865D8"/>
    <w:multiLevelType w:val="hybridMultilevel"/>
    <w:tmpl w:val="7D743C3C"/>
    <w:lvl w:ilvl="0" w:tplc="35766C56">
      <w:start w:val="1"/>
      <w:numFmt w:val="bullet"/>
      <w:pStyle w:val="Smallsolution"/>
      <w:lvlText w:val=""/>
      <w:lvlPicBulletId w:val="2"/>
      <w:lvlJc w:val="left"/>
      <w:pPr>
        <w:ind w:left="1287" w:hanging="360"/>
      </w:pPr>
      <w:rPr>
        <w:rFonts w:ascii="Symbol" w:hAnsi="Symbol"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nsid w:val="434C7E4A"/>
    <w:multiLevelType w:val="hybridMultilevel"/>
    <w:tmpl w:val="3E64E798"/>
    <w:lvl w:ilvl="0" w:tplc="46C2CC08">
      <w:start w:val="1"/>
      <w:numFmt w:val="bullet"/>
      <w:pStyle w:val="Solution"/>
      <w:lvlText w:val=""/>
      <w:lvlPicBulletId w:val="5"/>
      <w:lvlJc w:val="left"/>
      <w:pPr>
        <w:ind w:left="360" w:hanging="360"/>
      </w:pPr>
      <w:rPr>
        <w:rFonts w:ascii="Symbol" w:hAnsi="Symbol" w:hint="default"/>
        <w:color w:val="auto"/>
        <w:sz w:val="32"/>
        <w:szCs w:val="32"/>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8A81AA1"/>
    <w:multiLevelType w:val="hybridMultilevel"/>
    <w:tmpl w:val="FE92AECE"/>
    <w:lvl w:ilvl="0" w:tplc="B6B4B5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BBD47C3"/>
    <w:multiLevelType w:val="hybridMultilevel"/>
    <w:tmpl w:val="6950C208"/>
    <w:lvl w:ilvl="0" w:tplc="45705798">
      <w:start w:val="1"/>
      <w:numFmt w:val="decimal"/>
      <w:pStyle w:val="Step"/>
      <w:lvlText w:val="- Bước %1: "/>
      <w:lvlJc w:val="left"/>
      <w:pPr>
        <w:ind w:left="720" w:hanging="360"/>
      </w:pPr>
      <w:rPr>
        <w:rFonts w:hint="default"/>
        <w:i w:val="0"/>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nsid w:val="4E3C2ACD"/>
    <w:multiLevelType w:val="hybridMultilevel"/>
    <w:tmpl w:val="7D72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0910D03"/>
    <w:multiLevelType w:val="hybridMultilevel"/>
    <w:tmpl w:val="98D812F6"/>
    <w:lvl w:ilvl="0" w:tplc="E858015C">
      <w:start w:val="1"/>
      <w:numFmt w:val="decimal"/>
      <w:lvlText w:val="(%1)"/>
      <w:lvlJc w:val="left"/>
      <w:pPr>
        <w:ind w:left="360" w:hanging="360"/>
      </w:pPr>
      <w:rPr>
        <w:rFonts w:hint="default"/>
        <w:b/>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537F7DCF"/>
    <w:multiLevelType w:val="hybridMultilevel"/>
    <w:tmpl w:val="9B103526"/>
    <w:lvl w:ilvl="0" w:tplc="69E00FAA">
      <w:start w:val="1"/>
      <w:numFmt w:val="bullet"/>
      <w:pStyle w:val="Cons"/>
      <w:lvlText w:val=""/>
      <w:lvlPicBulletId w:val="1"/>
      <w:lvlJc w:val="left"/>
      <w:pPr>
        <w:ind w:left="1287" w:hanging="360"/>
      </w:pPr>
      <w:rPr>
        <w:rFonts w:ascii="Symbol" w:hAnsi="Symbol" w:hint="default"/>
        <w:color w:val="auto"/>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42">
    <w:nsid w:val="53F5285D"/>
    <w:multiLevelType w:val="hybridMultilevel"/>
    <w:tmpl w:val="98D812F6"/>
    <w:lvl w:ilvl="0" w:tplc="E858015C">
      <w:start w:val="1"/>
      <w:numFmt w:val="decimal"/>
      <w:lvlText w:val="(%1)"/>
      <w:lvlJc w:val="left"/>
      <w:pPr>
        <w:ind w:left="360" w:hanging="360"/>
      </w:pPr>
      <w:rPr>
        <w:rFonts w:hint="default"/>
        <w:b/>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556D0940"/>
    <w:multiLevelType w:val="hybridMultilevel"/>
    <w:tmpl w:val="2280040C"/>
    <w:lvl w:ilvl="0" w:tplc="AFA4A4C0">
      <w:start w:val="1"/>
      <w:numFmt w:val="decimal"/>
      <w:lvlText w:val="(%1)"/>
      <w:lvlJc w:val="left"/>
      <w:pPr>
        <w:ind w:left="720" w:hanging="360"/>
      </w:pPr>
      <w:rPr>
        <w:rFonts w:hint="default"/>
        <w:b/>
        <w:color w:val="0070C0"/>
      </w:rPr>
    </w:lvl>
    <w:lvl w:ilvl="1" w:tplc="D2720CD2" w:tentative="1">
      <w:start w:val="1"/>
      <w:numFmt w:val="lowerLetter"/>
      <w:lvlText w:val="%2."/>
      <w:lvlJc w:val="left"/>
      <w:pPr>
        <w:ind w:left="1440" w:hanging="360"/>
      </w:pPr>
    </w:lvl>
    <w:lvl w:ilvl="2" w:tplc="4F46C77A" w:tentative="1">
      <w:start w:val="1"/>
      <w:numFmt w:val="lowerRoman"/>
      <w:lvlText w:val="%3."/>
      <w:lvlJc w:val="right"/>
      <w:pPr>
        <w:ind w:left="2160" w:hanging="180"/>
      </w:pPr>
    </w:lvl>
    <w:lvl w:ilvl="3" w:tplc="2F8C95A0" w:tentative="1">
      <w:start w:val="1"/>
      <w:numFmt w:val="decimal"/>
      <w:lvlText w:val="%4."/>
      <w:lvlJc w:val="left"/>
      <w:pPr>
        <w:ind w:left="2880" w:hanging="360"/>
      </w:pPr>
    </w:lvl>
    <w:lvl w:ilvl="4" w:tplc="B61A7DCA" w:tentative="1">
      <w:start w:val="1"/>
      <w:numFmt w:val="lowerLetter"/>
      <w:lvlText w:val="%5."/>
      <w:lvlJc w:val="left"/>
      <w:pPr>
        <w:ind w:left="3600" w:hanging="360"/>
      </w:pPr>
    </w:lvl>
    <w:lvl w:ilvl="5" w:tplc="0CDA514A" w:tentative="1">
      <w:start w:val="1"/>
      <w:numFmt w:val="lowerRoman"/>
      <w:lvlText w:val="%6."/>
      <w:lvlJc w:val="right"/>
      <w:pPr>
        <w:ind w:left="4320" w:hanging="180"/>
      </w:pPr>
    </w:lvl>
    <w:lvl w:ilvl="6" w:tplc="15AE1894" w:tentative="1">
      <w:start w:val="1"/>
      <w:numFmt w:val="decimal"/>
      <w:lvlText w:val="%7."/>
      <w:lvlJc w:val="left"/>
      <w:pPr>
        <w:ind w:left="5040" w:hanging="360"/>
      </w:pPr>
    </w:lvl>
    <w:lvl w:ilvl="7" w:tplc="47365F2E" w:tentative="1">
      <w:start w:val="1"/>
      <w:numFmt w:val="lowerLetter"/>
      <w:lvlText w:val="%8."/>
      <w:lvlJc w:val="left"/>
      <w:pPr>
        <w:ind w:left="5760" w:hanging="360"/>
      </w:pPr>
    </w:lvl>
    <w:lvl w:ilvl="8" w:tplc="E7206676" w:tentative="1">
      <w:start w:val="1"/>
      <w:numFmt w:val="lowerRoman"/>
      <w:lvlText w:val="%9."/>
      <w:lvlJc w:val="right"/>
      <w:pPr>
        <w:ind w:left="6480" w:hanging="180"/>
      </w:pPr>
    </w:lvl>
  </w:abstractNum>
  <w:abstractNum w:abstractNumId="44">
    <w:nsid w:val="599F7FAA"/>
    <w:multiLevelType w:val="hybridMultilevel"/>
    <w:tmpl w:val="E97E0498"/>
    <w:lvl w:ilvl="0" w:tplc="99B8D62C">
      <w:start w:val="1"/>
      <w:numFmt w:val="bullet"/>
      <w:pStyle w:val="Pros"/>
      <w:lvlText w:val=""/>
      <w:lvlPicBulletId w:val="0"/>
      <w:lvlJc w:val="left"/>
      <w:pPr>
        <w:ind w:left="1287" w:hanging="360"/>
      </w:pPr>
      <w:rPr>
        <w:rFonts w:ascii="Symbol" w:hAnsi="Symbol" w:hint="default"/>
        <w:color w:val="auto"/>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45">
    <w:nsid w:val="5D9B4C64"/>
    <w:multiLevelType w:val="hybridMultilevel"/>
    <w:tmpl w:val="FB5C9D24"/>
    <w:lvl w:ilvl="0" w:tplc="F2205492">
      <w:numFmt w:val="bullet"/>
      <w:pStyle w:val="ListParagraph"/>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E1103DF"/>
    <w:multiLevelType w:val="hybridMultilevel"/>
    <w:tmpl w:val="14FC8D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1235931"/>
    <w:multiLevelType w:val="hybridMultilevel"/>
    <w:tmpl w:val="B9FEF54C"/>
    <w:lvl w:ilvl="0" w:tplc="E8CC813C">
      <w:start w:val="1"/>
      <w:numFmt w:val="bullet"/>
      <w:pStyle w:val="EmphasisList"/>
      <w:lvlText w:val=""/>
      <w:lvlPicBulletId w:val="3"/>
      <w:lvlJc w:val="left"/>
      <w:pPr>
        <w:ind w:left="720" w:hanging="360"/>
      </w:pPr>
      <w:rPr>
        <w:rFonts w:ascii="Symbol" w:hAnsi="Symbol"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nsid w:val="62081A5E"/>
    <w:multiLevelType w:val="hybridMultilevel"/>
    <w:tmpl w:val="40544E36"/>
    <w:lvl w:ilvl="0" w:tplc="DFC8B2A2">
      <w:start w:val="1"/>
      <w:numFmt w:val="bullet"/>
      <w:pStyle w:val="KetLuan"/>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643C1B5A"/>
    <w:multiLevelType w:val="hybridMultilevel"/>
    <w:tmpl w:val="259EA3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C52357"/>
    <w:multiLevelType w:val="hybridMultilevel"/>
    <w:tmpl w:val="202C7BFA"/>
    <w:lvl w:ilvl="0" w:tplc="E8CC813C">
      <w:start w:val="1"/>
      <w:numFmt w:val="bullet"/>
      <w:lvlText w:val="o"/>
      <w:lvlJc w:val="left"/>
      <w:pPr>
        <w:tabs>
          <w:tab w:val="num" w:pos="360"/>
        </w:tabs>
        <w:ind w:left="360" w:hanging="360"/>
      </w:pPr>
      <w:rPr>
        <w:rFonts w:ascii="Courier New" w:hAnsi="Courier New" w:hint="default"/>
      </w:rPr>
    </w:lvl>
    <w:lvl w:ilvl="1" w:tplc="042A0003" w:tentative="1">
      <w:start w:val="1"/>
      <w:numFmt w:val="bullet"/>
      <w:lvlText w:val="o"/>
      <w:lvlJc w:val="left"/>
      <w:pPr>
        <w:tabs>
          <w:tab w:val="num" w:pos="1080"/>
        </w:tabs>
        <w:ind w:left="1080" w:hanging="360"/>
      </w:pPr>
      <w:rPr>
        <w:rFonts w:ascii="Courier New" w:hAnsi="Courier New" w:hint="default"/>
      </w:rPr>
    </w:lvl>
    <w:lvl w:ilvl="2" w:tplc="042A0005" w:tentative="1">
      <w:start w:val="1"/>
      <w:numFmt w:val="bullet"/>
      <w:lvlText w:val=""/>
      <w:lvlJc w:val="left"/>
      <w:pPr>
        <w:tabs>
          <w:tab w:val="num" w:pos="1800"/>
        </w:tabs>
        <w:ind w:left="1800" w:hanging="360"/>
      </w:pPr>
      <w:rPr>
        <w:rFonts w:ascii="Wingdings" w:hAnsi="Wingdings" w:hint="default"/>
      </w:rPr>
    </w:lvl>
    <w:lvl w:ilvl="3" w:tplc="042A0001" w:tentative="1">
      <w:start w:val="1"/>
      <w:numFmt w:val="bullet"/>
      <w:lvlText w:val=""/>
      <w:lvlJc w:val="left"/>
      <w:pPr>
        <w:tabs>
          <w:tab w:val="num" w:pos="2520"/>
        </w:tabs>
        <w:ind w:left="2520" w:hanging="360"/>
      </w:pPr>
      <w:rPr>
        <w:rFonts w:ascii="Symbol" w:hAnsi="Symbol" w:hint="default"/>
      </w:rPr>
    </w:lvl>
    <w:lvl w:ilvl="4" w:tplc="042A0003" w:tentative="1">
      <w:start w:val="1"/>
      <w:numFmt w:val="bullet"/>
      <w:lvlText w:val="o"/>
      <w:lvlJc w:val="left"/>
      <w:pPr>
        <w:tabs>
          <w:tab w:val="num" w:pos="3240"/>
        </w:tabs>
        <w:ind w:left="3240" w:hanging="360"/>
      </w:pPr>
      <w:rPr>
        <w:rFonts w:ascii="Courier New" w:hAnsi="Courier New" w:hint="default"/>
      </w:rPr>
    </w:lvl>
    <w:lvl w:ilvl="5" w:tplc="042A0005" w:tentative="1">
      <w:start w:val="1"/>
      <w:numFmt w:val="bullet"/>
      <w:lvlText w:val=""/>
      <w:lvlJc w:val="left"/>
      <w:pPr>
        <w:tabs>
          <w:tab w:val="num" w:pos="3960"/>
        </w:tabs>
        <w:ind w:left="3960" w:hanging="360"/>
      </w:pPr>
      <w:rPr>
        <w:rFonts w:ascii="Wingdings" w:hAnsi="Wingdings" w:hint="default"/>
      </w:rPr>
    </w:lvl>
    <w:lvl w:ilvl="6" w:tplc="042A0001" w:tentative="1">
      <w:start w:val="1"/>
      <w:numFmt w:val="bullet"/>
      <w:lvlText w:val=""/>
      <w:lvlJc w:val="left"/>
      <w:pPr>
        <w:tabs>
          <w:tab w:val="num" w:pos="4680"/>
        </w:tabs>
        <w:ind w:left="4680" w:hanging="360"/>
      </w:pPr>
      <w:rPr>
        <w:rFonts w:ascii="Symbol" w:hAnsi="Symbol" w:hint="default"/>
      </w:rPr>
    </w:lvl>
    <w:lvl w:ilvl="7" w:tplc="042A0003" w:tentative="1">
      <w:start w:val="1"/>
      <w:numFmt w:val="bullet"/>
      <w:lvlText w:val="o"/>
      <w:lvlJc w:val="left"/>
      <w:pPr>
        <w:tabs>
          <w:tab w:val="num" w:pos="5400"/>
        </w:tabs>
        <w:ind w:left="5400" w:hanging="360"/>
      </w:pPr>
      <w:rPr>
        <w:rFonts w:ascii="Courier New" w:hAnsi="Courier New" w:hint="default"/>
      </w:rPr>
    </w:lvl>
    <w:lvl w:ilvl="8" w:tplc="042A0005" w:tentative="1">
      <w:start w:val="1"/>
      <w:numFmt w:val="bullet"/>
      <w:lvlText w:val=""/>
      <w:lvlJc w:val="left"/>
      <w:pPr>
        <w:tabs>
          <w:tab w:val="num" w:pos="6120"/>
        </w:tabs>
        <w:ind w:left="6120" w:hanging="360"/>
      </w:pPr>
      <w:rPr>
        <w:rFonts w:ascii="Wingdings" w:hAnsi="Wingdings" w:hint="default"/>
      </w:rPr>
    </w:lvl>
  </w:abstractNum>
  <w:abstractNum w:abstractNumId="51">
    <w:nsid w:val="7A0157B4"/>
    <w:multiLevelType w:val="hybridMultilevel"/>
    <w:tmpl w:val="6A00EE5C"/>
    <w:lvl w:ilvl="0" w:tplc="AFA4A4C0">
      <w:start w:val="1"/>
      <w:numFmt w:val="decimal"/>
      <w:lvlText w:val="(%1)"/>
      <w:lvlJc w:val="left"/>
      <w:pPr>
        <w:ind w:left="720" w:hanging="360"/>
      </w:pPr>
      <w:rPr>
        <w:rFonts w:hint="default"/>
        <w:b/>
        <w:color w:val="0070C0"/>
      </w:rPr>
    </w:lvl>
    <w:lvl w:ilvl="1" w:tplc="D2720CD2" w:tentative="1">
      <w:start w:val="1"/>
      <w:numFmt w:val="lowerLetter"/>
      <w:lvlText w:val="%2."/>
      <w:lvlJc w:val="left"/>
      <w:pPr>
        <w:ind w:left="1440" w:hanging="360"/>
      </w:pPr>
    </w:lvl>
    <w:lvl w:ilvl="2" w:tplc="4F46C77A" w:tentative="1">
      <w:start w:val="1"/>
      <w:numFmt w:val="lowerRoman"/>
      <w:lvlText w:val="%3."/>
      <w:lvlJc w:val="right"/>
      <w:pPr>
        <w:ind w:left="2160" w:hanging="180"/>
      </w:pPr>
    </w:lvl>
    <w:lvl w:ilvl="3" w:tplc="2F8C95A0" w:tentative="1">
      <w:start w:val="1"/>
      <w:numFmt w:val="decimal"/>
      <w:lvlText w:val="%4."/>
      <w:lvlJc w:val="left"/>
      <w:pPr>
        <w:ind w:left="2880" w:hanging="360"/>
      </w:pPr>
    </w:lvl>
    <w:lvl w:ilvl="4" w:tplc="B61A7DCA" w:tentative="1">
      <w:start w:val="1"/>
      <w:numFmt w:val="lowerLetter"/>
      <w:lvlText w:val="%5."/>
      <w:lvlJc w:val="left"/>
      <w:pPr>
        <w:ind w:left="3600" w:hanging="360"/>
      </w:pPr>
    </w:lvl>
    <w:lvl w:ilvl="5" w:tplc="0CDA514A" w:tentative="1">
      <w:start w:val="1"/>
      <w:numFmt w:val="lowerRoman"/>
      <w:lvlText w:val="%6."/>
      <w:lvlJc w:val="right"/>
      <w:pPr>
        <w:ind w:left="4320" w:hanging="180"/>
      </w:pPr>
    </w:lvl>
    <w:lvl w:ilvl="6" w:tplc="15AE1894" w:tentative="1">
      <w:start w:val="1"/>
      <w:numFmt w:val="decimal"/>
      <w:lvlText w:val="%7."/>
      <w:lvlJc w:val="left"/>
      <w:pPr>
        <w:ind w:left="5040" w:hanging="360"/>
      </w:pPr>
    </w:lvl>
    <w:lvl w:ilvl="7" w:tplc="47365F2E" w:tentative="1">
      <w:start w:val="1"/>
      <w:numFmt w:val="lowerLetter"/>
      <w:lvlText w:val="%8."/>
      <w:lvlJc w:val="left"/>
      <w:pPr>
        <w:ind w:left="5760" w:hanging="360"/>
      </w:pPr>
    </w:lvl>
    <w:lvl w:ilvl="8" w:tplc="E7206676" w:tentative="1">
      <w:start w:val="1"/>
      <w:numFmt w:val="lowerRoman"/>
      <w:lvlText w:val="%9."/>
      <w:lvlJc w:val="right"/>
      <w:pPr>
        <w:ind w:left="6480" w:hanging="18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44"/>
  </w:num>
  <w:num w:numId="11">
    <w:abstractNumId w:val="41"/>
  </w:num>
  <w:num w:numId="12">
    <w:abstractNumId w:val="32"/>
  </w:num>
  <w:num w:numId="13">
    <w:abstractNumId w:val="34"/>
  </w:num>
  <w:num w:numId="14">
    <w:abstractNumId w:val="35"/>
  </w:num>
  <w:num w:numId="15">
    <w:abstractNumId w:val="28"/>
  </w:num>
  <w:num w:numId="16">
    <w:abstractNumId w:val="47"/>
  </w:num>
  <w:num w:numId="17">
    <w:abstractNumId w:val="38"/>
  </w:num>
  <w:num w:numId="18">
    <w:abstractNumId w:val="17"/>
  </w:num>
  <w:num w:numId="19">
    <w:abstractNumId w:val="20"/>
  </w:num>
  <w:num w:numId="20">
    <w:abstractNumId w:val="19"/>
  </w:num>
  <w:num w:numId="21">
    <w:abstractNumId w:val="14"/>
  </w:num>
  <w:num w:numId="22">
    <w:abstractNumId w:val="23"/>
  </w:num>
  <w:num w:numId="23">
    <w:abstractNumId w:val="33"/>
  </w:num>
  <w:num w:numId="24">
    <w:abstractNumId w:val="26"/>
  </w:num>
  <w:num w:numId="25">
    <w:abstractNumId w:val="31"/>
  </w:num>
  <w:num w:numId="26">
    <w:abstractNumId w:val="12"/>
  </w:num>
  <w:num w:numId="27">
    <w:abstractNumId w:val="24"/>
  </w:num>
  <w:num w:numId="28">
    <w:abstractNumId w:val="48"/>
  </w:num>
  <w:num w:numId="29">
    <w:abstractNumId w:val="21"/>
  </w:num>
  <w:num w:numId="30">
    <w:abstractNumId w:val="11"/>
  </w:num>
  <w:num w:numId="31">
    <w:abstractNumId w:val="9"/>
  </w:num>
  <w:num w:numId="32">
    <w:abstractNumId w:val="37"/>
  </w:num>
  <w:num w:numId="33">
    <w:abstractNumId w:val="37"/>
  </w:num>
  <w:num w:numId="34">
    <w:abstractNumId w:val="31"/>
  </w:num>
  <w:num w:numId="35">
    <w:abstractNumId w:val="13"/>
  </w:num>
  <w:num w:numId="36">
    <w:abstractNumId w:val="45"/>
  </w:num>
  <w:num w:numId="37">
    <w:abstractNumId w:val="39"/>
  </w:num>
  <w:num w:numId="38">
    <w:abstractNumId w:val="15"/>
  </w:num>
  <w:num w:numId="39">
    <w:abstractNumId w:val="49"/>
  </w:num>
  <w:num w:numId="40">
    <w:abstractNumId w:val="22"/>
  </w:num>
  <w:num w:numId="41">
    <w:abstractNumId w:val="40"/>
  </w:num>
  <w:num w:numId="42">
    <w:abstractNumId w:val="42"/>
  </w:num>
  <w:num w:numId="43">
    <w:abstractNumId w:val="10"/>
  </w:num>
  <w:num w:numId="44">
    <w:abstractNumId w:val="43"/>
  </w:num>
  <w:num w:numId="45">
    <w:abstractNumId w:val="51"/>
  </w:num>
  <w:num w:numId="46">
    <w:abstractNumId w:val="30"/>
  </w:num>
  <w:num w:numId="47">
    <w:abstractNumId w:val="25"/>
  </w:num>
  <w:num w:numId="48">
    <w:abstractNumId w:val="36"/>
  </w:num>
  <w:num w:numId="49">
    <w:abstractNumId w:val="18"/>
  </w:num>
  <w:num w:numId="50">
    <w:abstractNumId w:val="46"/>
  </w:num>
  <w:num w:numId="51">
    <w:abstractNumId w:val="50"/>
  </w:num>
  <w:num w:numId="52">
    <w:abstractNumId w:val="29"/>
  </w:num>
  <w:num w:numId="53">
    <w:abstractNumId w:val="27"/>
  </w:num>
  <w:num w:numId="54">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hideSpellingErrors/>
  <w:hideGrammaticalErrors/>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efaultTableStyle w:val="LightList-Accent11"/>
  <w:characterSpacingControl w:val="doNotCompress"/>
  <w:hdrShapeDefaults>
    <o:shapedefaults v:ext="edit" spidmax="2049" style="mso-position-vertical-relative:line;mso-width-relative:margin" fillcolor="none [3213]" stroke="f" strokecolor="none [3213]">
      <v:fill color="none [3213]" type="pattern"/>
      <v:stroke color="none [3213]"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2244"/>
    <w:rsid w:val="0000039C"/>
    <w:rsid w:val="00000795"/>
    <w:rsid w:val="00000816"/>
    <w:rsid w:val="00000B47"/>
    <w:rsid w:val="00000E97"/>
    <w:rsid w:val="000016EB"/>
    <w:rsid w:val="00002C78"/>
    <w:rsid w:val="0000311A"/>
    <w:rsid w:val="0000341D"/>
    <w:rsid w:val="00003C99"/>
    <w:rsid w:val="00004224"/>
    <w:rsid w:val="000042FB"/>
    <w:rsid w:val="00004D9C"/>
    <w:rsid w:val="0000528E"/>
    <w:rsid w:val="00005D55"/>
    <w:rsid w:val="000065DA"/>
    <w:rsid w:val="000065DE"/>
    <w:rsid w:val="00006A60"/>
    <w:rsid w:val="00007457"/>
    <w:rsid w:val="00007B55"/>
    <w:rsid w:val="000100C3"/>
    <w:rsid w:val="0001041D"/>
    <w:rsid w:val="0001161C"/>
    <w:rsid w:val="0001176F"/>
    <w:rsid w:val="00011D27"/>
    <w:rsid w:val="000121FB"/>
    <w:rsid w:val="00012884"/>
    <w:rsid w:val="00012E90"/>
    <w:rsid w:val="00012F01"/>
    <w:rsid w:val="000131DA"/>
    <w:rsid w:val="000132BE"/>
    <w:rsid w:val="0001414F"/>
    <w:rsid w:val="00014CFF"/>
    <w:rsid w:val="00014DFA"/>
    <w:rsid w:val="00015112"/>
    <w:rsid w:val="000151FA"/>
    <w:rsid w:val="000159B7"/>
    <w:rsid w:val="0001607A"/>
    <w:rsid w:val="0001654E"/>
    <w:rsid w:val="00016AC9"/>
    <w:rsid w:val="00016F4C"/>
    <w:rsid w:val="00016F98"/>
    <w:rsid w:val="0001765D"/>
    <w:rsid w:val="000200DC"/>
    <w:rsid w:val="00020681"/>
    <w:rsid w:val="00020A2C"/>
    <w:rsid w:val="00020B3C"/>
    <w:rsid w:val="00021CBE"/>
    <w:rsid w:val="00022213"/>
    <w:rsid w:val="0002242C"/>
    <w:rsid w:val="00022616"/>
    <w:rsid w:val="00022CD0"/>
    <w:rsid w:val="000232DE"/>
    <w:rsid w:val="0002390C"/>
    <w:rsid w:val="00023FF3"/>
    <w:rsid w:val="00024172"/>
    <w:rsid w:val="00024D92"/>
    <w:rsid w:val="00025915"/>
    <w:rsid w:val="00025D6F"/>
    <w:rsid w:val="00026120"/>
    <w:rsid w:val="0002630F"/>
    <w:rsid w:val="00026B38"/>
    <w:rsid w:val="000307D5"/>
    <w:rsid w:val="00030919"/>
    <w:rsid w:val="00030AAB"/>
    <w:rsid w:val="00030FE9"/>
    <w:rsid w:val="00031253"/>
    <w:rsid w:val="00031B63"/>
    <w:rsid w:val="00031C36"/>
    <w:rsid w:val="00031CAE"/>
    <w:rsid w:val="000321E1"/>
    <w:rsid w:val="00032E01"/>
    <w:rsid w:val="00032F6D"/>
    <w:rsid w:val="000333EE"/>
    <w:rsid w:val="000335A9"/>
    <w:rsid w:val="00033797"/>
    <w:rsid w:val="00033B80"/>
    <w:rsid w:val="00034BE0"/>
    <w:rsid w:val="00034CDB"/>
    <w:rsid w:val="000378E6"/>
    <w:rsid w:val="00037CE4"/>
    <w:rsid w:val="00037E5E"/>
    <w:rsid w:val="00040154"/>
    <w:rsid w:val="00040171"/>
    <w:rsid w:val="000406B1"/>
    <w:rsid w:val="00040B9B"/>
    <w:rsid w:val="000411B5"/>
    <w:rsid w:val="00041636"/>
    <w:rsid w:val="00041B14"/>
    <w:rsid w:val="00041ED9"/>
    <w:rsid w:val="00042B70"/>
    <w:rsid w:val="00043469"/>
    <w:rsid w:val="00043FE1"/>
    <w:rsid w:val="000443B6"/>
    <w:rsid w:val="00044705"/>
    <w:rsid w:val="00044B46"/>
    <w:rsid w:val="00045130"/>
    <w:rsid w:val="000454F2"/>
    <w:rsid w:val="00045F16"/>
    <w:rsid w:val="0004682F"/>
    <w:rsid w:val="000468EA"/>
    <w:rsid w:val="00046AEA"/>
    <w:rsid w:val="00046EA2"/>
    <w:rsid w:val="00047108"/>
    <w:rsid w:val="00047632"/>
    <w:rsid w:val="00050092"/>
    <w:rsid w:val="000500D4"/>
    <w:rsid w:val="00050CD1"/>
    <w:rsid w:val="00051180"/>
    <w:rsid w:val="000511C6"/>
    <w:rsid w:val="000512FF"/>
    <w:rsid w:val="00051464"/>
    <w:rsid w:val="000514FF"/>
    <w:rsid w:val="000516F8"/>
    <w:rsid w:val="00051D08"/>
    <w:rsid w:val="00052086"/>
    <w:rsid w:val="000525B3"/>
    <w:rsid w:val="000531E9"/>
    <w:rsid w:val="000533B6"/>
    <w:rsid w:val="00054358"/>
    <w:rsid w:val="00054359"/>
    <w:rsid w:val="00054E46"/>
    <w:rsid w:val="00054F5F"/>
    <w:rsid w:val="000550DB"/>
    <w:rsid w:val="0005619E"/>
    <w:rsid w:val="000561B5"/>
    <w:rsid w:val="000562FE"/>
    <w:rsid w:val="00056CDF"/>
    <w:rsid w:val="00056DAE"/>
    <w:rsid w:val="00057BC6"/>
    <w:rsid w:val="00057C35"/>
    <w:rsid w:val="00057F69"/>
    <w:rsid w:val="00061112"/>
    <w:rsid w:val="00061AD7"/>
    <w:rsid w:val="00062109"/>
    <w:rsid w:val="00062137"/>
    <w:rsid w:val="000627AA"/>
    <w:rsid w:val="00062D7F"/>
    <w:rsid w:val="00062DFA"/>
    <w:rsid w:val="0006342A"/>
    <w:rsid w:val="000640FB"/>
    <w:rsid w:val="00064266"/>
    <w:rsid w:val="00064963"/>
    <w:rsid w:val="00064BBC"/>
    <w:rsid w:val="000656C5"/>
    <w:rsid w:val="000657F1"/>
    <w:rsid w:val="00065D8B"/>
    <w:rsid w:val="00066197"/>
    <w:rsid w:val="00066572"/>
    <w:rsid w:val="00066A56"/>
    <w:rsid w:val="00066E40"/>
    <w:rsid w:val="000673A6"/>
    <w:rsid w:val="00067501"/>
    <w:rsid w:val="00067AE9"/>
    <w:rsid w:val="00067B80"/>
    <w:rsid w:val="00070062"/>
    <w:rsid w:val="00072551"/>
    <w:rsid w:val="00072615"/>
    <w:rsid w:val="00073389"/>
    <w:rsid w:val="000735CE"/>
    <w:rsid w:val="00073B79"/>
    <w:rsid w:val="000740A2"/>
    <w:rsid w:val="00074405"/>
    <w:rsid w:val="000744A1"/>
    <w:rsid w:val="000744A2"/>
    <w:rsid w:val="00074690"/>
    <w:rsid w:val="0007476E"/>
    <w:rsid w:val="0007480B"/>
    <w:rsid w:val="000748F3"/>
    <w:rsid w:val="000749BE"/>
    <w:rsid w:val="0007527C"/>
    <w:rsid w:val="000754AA"/>
    <w:rsid w:val="00076A1D"/>
    <w:rsid w:val="000774A9"/>
    <w:rsid w:val="000775B3"/>
    <w:rsid w:val="00077A86"/>
    <w:rsid w:val="0008021A"/>
    <w:rsid w:val="00080698"/>
    <w:rsid w:val="000806C9"/>
    <w:rsid w:val="00080BF1"/>
    <w:rsid w:val="00080E36"/>
    <w:rsid w:val="0008195B"/>
    <w:rsid w:val="00081DB0"/>
    <w:rsid w:val="00081F12"/>
    <w:rsid w:val="00082070"/>
    <w:rsid w:val="0008261E"/>
    <w:rsid w:val="00082B7B"/>
    <w:rsid w:val="00082CE5"/>
    <w:rsid w:val="00082EB3"/>
    <w:rsid w:val="00082ED5"/>
    <w:rsid w:val="00083874"/>
    <w:rsid w:val="0008392F"/>
    <w:rsid w:val="00083CD9"/>
    <w:rsid w:val="00084670"/>
    <w:rsid w:val="000849C1"/>
    <w:rsid w:val="00084A61"/>
    <w:rsid w:val="00085325"/>
    <w:rsid w:val="000856B3"/>
    <w:rsid w:val="00085C7B"/>
    <w:rsid w:val="00085FA6"/>
    <w:rsid w:val="0008673F"/>
    <w:rsid w:val="00086DDC"/>
    <w:rsid w:val="0008725A"/>
    <w:rsid w:val="00087D16"/>
    <w:rsid w:val="00087D6D"/>
    <w:rsid w:val="00090029"/>
    <w:rsid w:val="000906A7"/>
    <w:rsid w:val="00090D48"/>
    <w:rsid w:val="00090E3D"/>
    <w:rsid w:val="0009131C"/>
    <w:rsid w:val="000917E6"/>
    <w:rsid w:val="0009203B"/>
    <w:rsid w:val="00092389"/>
    <w:rsid w:val="00092878"/>
    <w:rsid w:val="000928EE"/>
    <w:rsid w:val="0009293F"/>
    <w:rsid w:val="00092FDB"/>
    <w:rsid w:val="000931FF"/>
    <w:rsid w:val="000943BB"/>
    <w:rsid w:val="000948F9"/>
    <w:rsid w:val="00094B81"/>
    <w:rsid w:val="0009573C"/>
    <w:rsid w:val="00095785"/>
    <w:rsid w:val="00095C60"/>
    <w:rsid w:val="00095CAD"/>
    <w:rsid w:val="00095E09"/>
    <w:rsid w:val="00096047"/>
    <w:rsid w:val="000971C3"/>
    <w:rsid w:val="000A016F"/>
    <w:rsid w:val="000A0736"/>
    <w:rsid w:val="000A077A"/>
    <w:rsid w:val="000A0827"/>
    <w:rsid w:val="000A0DF2"/>
    <w:rsid w:val="000A1219"/>
    <w:rsid w:val="000A16A5"/>
    <w:rsid w:val="000A19EE"/>
    <w:rsid w:val="000A1DA9"/>
    <w:rsid w:val="000A210B"/>
    <w:rsid w:val="000A2A42"/>
    <w:rsid w:val="000A2D1F"/>
    <w:rsid w:val="000A2E82"/>
    <w:rsid w:val="000A320F"/>
    <w:rsid w:val="000A326E"/>
    <w:rsid w:val="000A33B2"/>
    <w:rsid w:val="000A37AC"/>
    <w:rsid w:val="000A4950"/>
    <w:rsid w:val="000A5562"/>
    <w:rsid w:val="000A5A4B"/>
    <w:rsid w:val="000B089A"/>
    <w:rsid w:val="000B0926"/>
    <w:rsid w:val="000B0C81"/>
    <w:rsid w:val="000B0D13"/>
    <w:rsid w:val="000B0D1C"/>
    <w:rsid w:val="000B0F92"/>
    <w:rsid w:val="000B113F"/>
    <w:rsid w:val="000B114F"/>
    <w:rsid w:val="000B1994"/>
    <w:rsid w:val="000B1A8F"/>
    <w:rsid w:val="000B1B23"/>
    <w:rsid w:val="000B1CC7"/>
    <w:rsid w:val="000B208C"/>
    <w:rsid w:val="000B2219"/>
    <w:rsid w:val="000B230F"/>
    <w:rsid w:val="000B2E1C"/>
    <w:rsid w:val="000B2F0F"/>
    <w:rsid w:val="000B336E"/>
    <w:rsid w:val="000B3477"/>
    <w:rsid w:val="000B36A5"/>
    <w:rsid w:val="000B37F9"/>
    <w:rsid w:val="000B38B1"/>
    <w:rsid w:val="000B3A0C"/>
    <w:rsid w:val="000B3B89"/>
    <w:rsid w:val="000B3EAC"/>
    <w:rsid w:val="000B4151"/>
    <w:rsid w:val="000B4BE4"/>
    <w:rsid w:val="000B4C74"/>
    <w:rsid w:val="000B4E75"/>
    <w:rsid w:val="000B5D23"/>
    <w:rsid w:val="000B62D7"/>
    <w:rsid w:val="000B7757"/>
    <w:rsid w:val="000B7EAE"/>
    <w:rsid w:val="000C0016"/>
    <w:rsid w:val="000C068B"/>
    <w:rsid w:val="000C0768"/>
    <w:rsid w:val="000C098A"/>
    <w:rsid w:val="000C0A46"/>
    <w:rsid w:val="000C0E7F"/>
    <w:rsid w:val="000C170E"/>
    <w:rsid w:val="000C33E0"/>
    <w:rsid w:val="000C379F"/>
    <w:rsid w:val="000C45CE"/>
    <w:rsid w:val="000C4F1F"/>
    <w:rsid w:val="000C5066"/>
    <w:rsid w:val="000C515C"/>
    <w:rsid w:val="000C562E"/>
    <w:rsid w:val="000C584C"/>
    <w:rsid w:val="000C5BA8"/>
    <w:rsid w:val="000C621B"/>
    <w:rsid w:val="000C67B6"/>
    <w:rsid w:val="000C6A87"/>
    <w:rsid w:val="000C7A0C"/>
    <w:rsid w:val="000D02F8"/>
    <w:rsid w:val="000D0382"/>
    <w:rsid w:val="000D04AF"/>
    <w:rsid w:val="000D05C8"/>
    <w:rsid w:val="000D06A1"/>
    <w:rsid w:val="000D06EE"/>
    <w:rsid w:val="000D0C0A"/>
    <w:rsid w:val="000D218D"/>
    <w:rsid w:val="000D2C42"/>
    <w:rsid w:val="000D2F61"/>
    <w:rsid w:val="000D34F7"/>
    <w:rsid w:val="000D3839"/>
    <w:rsid w:val="000D3EAD"/>
    <w:rsid w:val="000D4BAE"/>
    <w:rsid w:val="000D4F3F"/>
    <w:rsid w:val="000D567C"/>
    <w:rsid w:val="000D64CC"/>
    <w:rsid w:val="000D6C94"/>
    <w:rsid w:val="000E0031"/>
    <w:rsid w:val="000E0123"/>
    <w:rsid w:val="000E0663"/>
    <w:rsid w:val="000E119E"/>
    <w:rsid w:val="000E1457"/>
    <w:rsid w:val="000E187F"/>
    <w:rsid w:val="000E1F36"/>
    <w:rsid w:val="000E25D0"/>
    <w:rsid w:val="000E2C49"/>
    <w:rsid w:val="000E30C1"/>
    <w:rsid w:val="000E35F2"/>
    <w:rsid w:val="000E375F"/>
    <w:rsid w:val="000E3826"/>
    <w:rsid w:val="000E38F2"/>
    <w:rsid w:val="000E3B09"/>
    <w:rsid w:val="000E47AB"/>
    <w:rsid w:val="000E495C"/>
    <w:rsid w:val="000E4E1C"/>
    <w:rsid w:val="000E5481"/>
    <w:rsid w:val="000E6201"/>
    <w:rsid w:val="000E62D5"/>
    <w:rsid w:val="000E67D8"/>
    <w:rsid w:val="000E7CB8"/>
    <w:rsid w:val="000E7D0C"/>
    <w:rsid w:val="000F01AD"/>
    <w:rsid w:val="000F0755"/>
    <w:rsid w:val="000F0AB5"/>
    <w:rsid w:val="000F1175"/>
    <w:rsid w:val="000F1770"/>
    <w:rsid w:val="000F1785"/>
    <w:rsid w:val="000F1AFD"/>
    <w:rsid w:val="000F1D31"/>
    <w:rsid w:val="000F2387"/>
    <w:rsid w:val="000F279F"/>
    <w:rsid w:val="000F3981"/>
    <w:rsid w:val="000F4192"/>
    <w:rsid w:val="000F41FD"/>
    <w:rsid w:val="000F42B9"/>
    <w:rsid w:val="000F48BD"/>
    <w:rsid w:val="000F4971"/>
    <w:rsid w:val="000F4D35"/>
    <w:rsid w:val="000F5044"/>
    <w:rsid w:val="000F6212"/>
    <w:rsid w:val="000F6A53"/>
    <w:rsid w:val="000F6E9C"/>
    <w:rsid w:val="000F6FB8"/>
    <w:rsid w:val="000F7AFF"/>
    <w:rsid w:val="000F7C55"/>
    <w:rsid w:val="00100055"/>
    <w:rsid w:val="001002E1"/>
    <w:rsid w:val="001002E4"/>
    <w:rsid w:val="0010088A"/>
    <w:rsid w:val="0010092B"/>
    <w:rsid w:val="00100EF6"/>
    <w:rsid w:val="00101A8E"/>
    <w:rsid w:val="00101F44"/>
    <w:rsid w:val="00103F5D"/>
    <w:rsid w:val="0010411A"/>
    <w:rsid w:val="001041AA"/>
    <w:rsid w:val="001045D7"/>
    <w:rsid w:val="001048DF"/>
    <w:rsid w:val="00104E95"/>
    <w:rsid w:val="0010550E"/>
    <w:rsid w:val="0010568E"/>
    <w:rsid w:val="00105E91"/>
    <w:rsid w:val="0010601D"/>
    <w:rsid w:val="00106148"/>
    <w:rsid w:val="001063F3"/>
    <w:rsid w:val="00106AB8"/>
    <w:rsid w:val="00106C31"/>
    <w:rsid w:val="00106E39"/>
    <w:rsid w:val="00106EFF"/>
    <w:rsid w:val="00106F84"/>
    <w:rsid w:val="001078D5"/>
    <w:rsid w:val="00107993"/>
    <w:rsid w:val="00107AC1"/>
    <w:rsid w:val="00107B88"/>
    <w:rsid w:val="0011001D"/>
    <w:rsid w:val="001101DC"/>
    <w:rsid w:val="00110336"/>
    <w:rsid w:val="00110393"/>
    <w:rsid w:val="001107C4"/>
    <w:rsid w:val="00110DE5"/>
    <w:rsid w:val="00111809"/>
    <w:rsid w:val="0011190F"/>
    <w:rsid w:val="001119C6"/>
    <w:rsid w:val="00111C11"/>
    <w:rsid w:val="00112166"/>
    <w:rsid w:val="00112393"/>
    <w:rsid w:val="0011247E"/>
    <w:rsid w:val="001127C4"/>
    <w:rsid w:val="00112E20"/>
    <w:rsid w:val="00112E77"/>
    <w:rsid w:val="00113256"/>
    <w:rsid w:val="001133C1"/>
    <w:rsid w:val="00113C0A"/>
    <w:rsid w:val="00113EBF"/>
    <w:rsid w:val="0011403F"/>
    <w:rsid w:val="0011430D"/>
    <w:rsid w:val="00114A37"/>
    <w:rsid w:val="00114BCC"/>
    <w:rsid w:val="0011535F"/>
    <w:rsid w:val="00115AFC"/>
    <w:rsid w:val="001166FF"/>
    <w:rsid w:val="00116D27"/>
    <w:rsid w:val="0011780F"/>
    <w:rsid w:val="00117A13"/>
    <w:rsid w:val="00117C75"/>
    <w:rsid w:val="00117F5E"/>
    <w:rsid w:val="00120920"/>
    <w:rsid w:val="0012182E"/>
    <w:rsid w:val="001220A5"/>
    <w:rsid w:val="001225B4"/>
    <w:rsid w:val="00122761"/>
    <w:rsid w:val="00122ACE"/>
    <w:rsid w:val="001238AA"/>
    <w:rsid w:val="001243D1"/>
    <w:rsid w:val="00124540"/>
    <w:rsid w:val="0012494C"/>
    <w:rsid w:val="00125238"/>
    <w:rsid w:val="0012557D"/>
    <w:rsid w:val="0012714A"/>
    <w:rsid w:val="001304AC"/>
    <w:rsid w:val="0013082D"/>
    <w:rsid w:val="00130A25"/>
    <w:rsid w:val="00130E7F"/>
    <w:rsid w:val="00130F53"/>
    <w:rsid w:val="0013112C"/>
    <w:rsid w:val="0013175C"/>
    <w:rsid w:val="00131D36"/>
    <w:rsid w:val="0013352C"/>
    <w:rsid w:val="00133BD4"/>
    <w:rsid w:val="00133C3A"/>
    <w:rsid w:val="00133FEA"/>
    <w:rsid w:val="001341B7"/>
    <w:rsid w:val="0013472F"/>
    <w:rsid w:val="001347B9"/>
    <w:rsid w:val="00134A37"/>
    <w:rsid w:val="00134F15"/>
    <w:rsid w:val="0013582F"/>
    <w:rsid w:val="00135951"/>
    <w:rsid w:val="00135B5C"/>
    <w:rsid w:val="00135B7C"/>
    <w:rsid w:val="00135CA5"/>
    <w:rsid w:val="00135D9B"/>
    <w:rsid w:val="0013675F"/>
    <w:rsid w:val="00136BED"/>
    <w:rsid w:val="00136C81"/>
    <w:rsid w:val="001375BA"/>
    <w:rsid w:val="001377D7"/>
    <w:rsid w:val="001378FE"/>
    <w:rsid w:val="00137BBA"/>
    <w:rsid w:val="00137BE3"/>
    <w:rsid w:val="00140032"/>
    <w:rsid w:val="00140454"/>
    <w:rsid w:val="0014069E"/>
    <w:rsid w:val="00140815"/>
    <w:rsid w:val="0014082E"/>
    <w:rsid w:val="00140865"/>
    <w:rsid w:val="00140C07"/>
    <w:rsid w:val="00140D6B"/>
    <w:rsid w:val="00141B1B"/>
    <w:rsid w:val="00141E40"/>
    <w:rsid w:val="001425FB"/>
    <w:rsid w:val="00142EC4"/>
    <w:rsid w:val="00143480"/>
    <w:rsid w:val="0014377D"/>
    <w:rsid w:val="00143789"/>
    <w:rsid w:val="00143C21"/>
    <w:rsid w:val="00143CFF"/>
    <w:rsid w:val="001447B4"/>
    <w:rsid w:val="00144804"/>
    <w:rsid w:val="00144EAF"/>
    <w:rsid w:val="0014505C"/>
    <w:rsid w:val="00145AF7"/>
    <w:rsid w:val="00145BD1"/>
    <w:rsid w:val="00145C86"/>
    <w:rsid w:val="00145DB7"/>
    <w:rsid w:val="001474C7"/>
    <w:rsid w:val="0014765E"/>
    <w:rsid w:val="00147DDE"/>
    <w:rsid w:val="00150C9A"/>
    <w:rsid w:val="0015123B"/>
    <w:rsid w:val="001512AD"/>
    <w:rsid w:val="0015142E"/>
    <w:rsid w:val="001515D9"/>
    <w:rsid w:val="001519D1"/>
    <w:rsid w:val="00151BEB"/>
    <w:rsid w:val="00152371"/>
    <w:rsid w:val="001537E9"/>
    <w:rsid w:val="001541B7"/>
    <w:rsid w:val="001549E0"/>
    <w:rsid w:val="00154AFD"/>
    <w:rsid w:val="001552DF"/>
    <w:rsid w:val="00155498"/>
    <w:rsid w:val="0015599B"/>
    <w:rsid w:val="00155C8B"/>
    <w:rsid w:val="00155D73"/>
    <w:rsid w:val="00155E8F"/>
    <w:rsid w:val="00156471"/>
    <w:rsid w:val="00156CC6"/>
    <w:rsid w:val="001571B5"/>
    <w:rsid w:val="00157B9D"/>
    <w:rsid w:val="00157FE4"/>
    <w:rsid w:val="001600FA"/>
    <w:rsid w:val="00160532"/>
    <w:rsid w:val="00160545"/>
    <w:rsid w:val="00161168"/>
    <w:rsid w:val="0016191F"/>
    <w:rsid w:val="00161A2A"/>
    <w:rsid w:val="00161EF8"/>
    <w:rsid w:val="0016203A"/>
    <w:rsid w:val="00162671"/>
    <w:rsid w:val="00162759"/>
    <w:rsid w:val="00162E3D"/>
    <w:rsid w:val="00163172"/>
    <w:rsid w:val="00163E60"/>
    <w:rsid w:val="001644AB"/>
    <w:rsid w:val="001645ED"/>
    <w:rsid w:val="001646C9"/>
    <w:rsid w:val="001649B5"/>
    <w:rsid w:val="00164C8A"/>
    <w:rsid w:val="00164F39"/>
    <w:rsid w:val="00164FC5"/>
    <w:rsid w:val="001653FC"/>
    <w:rsid w:val="0016556A"/>
    <w:rsid w:val="00165CF1"/>
    <w:rsid w:val="00165D37"/>
    <w:rsid w:val="0016621E"/>
    <w:rsid w:val="00166343"/>
    <w:rsid w:val="0016684B"/>
    <w:rsid w:val="00166A1F"/>
    <w:rsid w:val="00167B9A"/>
    <w:rsid w:val="00167C57"/>
    <w:rsid w:val="00167ECE"/>
    <w:rsid w:val="0017000F"/>
    <w:rsid w:val="00170593"/>
    <w:rsid w:val="00171118"/>
    <w:rsid w:val="00171605"/>
    <w:rsid w:val="00171CB1"/>
    <w:rsid w:val="00172909"/>
    <w:rsid w:val="00172DAF"/>
    <w:rsid w:val="00172EB2"/>
    <w:rsid w:val="0017350D"/>
    <w:rsid w:val="00173B15"/>
    <w:rsid w:val="0017434A"/>
    <w:rsid w:val="00174918"/>
    <w:rsid w:val="00174934"/>
    <w:rsid w:val="00174953"/>
    <w:rsid w:val="00174BC1"/>
    <w:rsid w:val="00174DF5"/>
    <w:rsid w:val="00175288"/>
    <w:rsid w:val="001752CD"/>
    <w:rsid w:val="00176249"/>
    <w:rsid w:val="0017642E"/>
    <w:rsid w:val="00176971"/>
    <w:rsid w:val="00176E59"/>
    <w:rsid w:val="00176F98"/>
    <w:rsid w:val="001777FD"/>
    <w:rsid w:val="00177BA4"/>
    <w:rsid w:val="001800B2"/>
    <w:rsid w:val="001800B9"/>
    <w:rsid w:val="001820C0"/>
    <w:rsid w:val="00182116"/>
    <w:rsid w:val="00182F4E"/>
    <w:rsid w:val="00183A3A"/>
    <w:rsid w:val="00183CB7"/>
    <w:rsid w:val="00184268"/>
    <w:rsid w:val="0018459F"/>
    <w:rsid w:val="00184C46"/>
    <w:rsid w:val="00185013"/>
    <w:rsid w:val="00185C54"/>
    <w:rsid w:val="00185EB8"/>
    <w:rsid w:val="00186C1C"/>
    <w:rsid w:val="00186C1D"/>
    <w:rsid w:val="00186DDE"/>
    <w:rsid w:val="001901F1"/>
    <w:rsid w:val="001906A4"/>
    <w:rsid w:val="0019074B"/>
    <w:rsid w:val="00190B61"/>
    <w:rsid w:val="00191054"/>
    <w:rsid w:val="001910A8"/>
    <w:rsid w:val="0019115B"/>
    <w:rsid w:val="00191610"/>
    <w:rsid w:val="00191DF7"/>
    <w:rsid w:val="00191E9C"/>
    <w:rsid w:val="00191EA4"/>
    <w:rsid w:val="0019228D"/>
    <w:rsid w:val="00192978"/>
    <w:rsid w:val="001929C2"/>
    <w:rsid w:val="00193376"/>
    <w:rsid w:val="0019343C"/>
    <w:rsid w:val="00193B34"/>
    <w:rsid w:val="00193DA4"/>
    <w:rsid w:val="0019426F"/>
    <w:rsid w:val="001945F3"/>
    <w:rsid w:val="00194938"/>
    <w:rsid w:val="00194FF8"/>
    <w:rsid w:val="0019502B"/>
    <w:rsid w:val="00195432"/>
    <w:rsid w:val="001954CF"/>
    <w:rsid w:val="0019573E"/>
    <w:rsid w:val="001960DB"/>
    <w:rsid w:val="00196A80"/>
    <w:rsid w:val="001974C1"/>
    <w:rsid w:val="001979B7"/>
    <w:rsid w:val="001A01AA"/>
    <w:rsid w:val="001A0703"/>
    <w:rsid w:val="001A08D8"/>
    <w:rsid w:val="001A13AD"/>
    <w:rsid w:val="001A27EA"/>
    <w:rsid w:val="001A2BBE"/>
    <w:rsid w:val="001A3283"/>
    <w:rsid w:val="001A366F"/>
    <w:rsid w:val="001A3695"/>
    <w:rsid w:val="001A37B9"/>
    <w:rsid w:val="001A399F"/>
    <w:rsid w:val="001A403B"/>
    <w:rsid w:val="001A45C0"/>
    <w:rsid w:val="001A4628"/>
    <w:rsid w:val="001A61AA"/>
    <w:rsid w:val="001A6532"/>
    <w:rsid w:val="001A6985"/>
    <w:rsid w:val="001A74A8"/>
    <w:rsid w:val="001A76A3"/>
    <w:rsid w:val="001A7F05"/>
    <w:rsid w:val="001B02E6"/>
    <w:rsid w:val="001B0DA7"/>
    <w:rsid w:val="001B1CBF"/>
    <w:rsid w:val="001B2375"/>
    <w:rsid w:val="001B2B10"/>
    <w:rsid w:val="001B334A"/>
    <w:rsid w:val="001B335B"/>
    <w:rsid w:val="001B3A82"/>
    <w:rsid w:val="001B3C70"/>
    <w:rsid w:val="001B4614"/>
    <w:rsid w:val="001B4ACE"/>
    <w:rsid w:val="001B4BC5"/>
    <w:rsid w:val="001B51C0"/>
    <w:rsid w:val="001B56C1"/>
    <w:rsid w:val="001B570E"/>
    <w:rsid w:val="001B5810"/>
    <w:rsid w:val="001B5B7C"/>
    <w:rsid w:val="001B5C0B"/>
    <w:rsid w:val="001B666C"/>
    <w:rsid w:val="001B6C69"/>
    <w:rsid w:val="001B7330"/>
    <w:rsid w:val="001B7777"/>
    <w:rsid w:val="001C037F"/>
    <w:rsid w:val="001C0502"/>
    <w:rsid w:val="001C05F7"/>
    <w:rsid w:val="001C0910"/>
    <w:rsid w:val="001C110C"/>
    <w:rsid w:val="001C1260"/>
    <w:rsid w:val="001C1596"/>
    <w:rsid w:val="001C2457"/>
    <w:rsid w:val="001C2985"/>
    <w:rsid w:val="001C2D21"/>
    <w:rsid w:val="001C3244"/>
    <w:rsid w:val="001C3D37"/>
    <w:rsid w:val="001C43E5"/>
    <w:rsid w:val="001C449A"/>
    <w:rsid w:val="001C48A7"/>
    <w:rsid w:val="001C4CA9"/>
    <w:rsid w:val="001C5128"/>
    <w:rsid w:val="001C53D0"/>
    <w:rsid w:val="001C5519"/>
    <w:rsid w:val="001C5F74"/>
    <w:rsid w:val="001C5FC6"/>
    <w:rsid w:val="001C6380"/>
    <w:rsid w:val="001C679F"/>
    <w:rsid w:val="001C6896"/>
    <w:rsid w:val="001C6BE0"/>
    <w:rsid w:val="001C6F8B"/>
    <w:rsid w:val="001C77BA"/>
    <w:rsid w:val="001C7AED"/>
    <w:rsid w:val="001D0002"/>
    <w:rsid w:val="001D074E"/>
    <w:rsid w:val="001D11F1"/>
    <w:rsid w:val="001D1D6D"/>
    <w:rsid w:val="001D1E00"/>
    <w:rsid w:val="001D2129"/>
    <w:rsid w:val="001D22D3"/>
    <w:rsid w:val="001D2573"/>
    <w:rsid w:val="001D28AB"/>
    <w:rsid w:val="001D2994"/>
    <w:rsid w:val="001D37EF"/>
    <w:rsid w:val="001D382C"/>
    <w:rsid w:val="001D40D9"/>
    <w:rsid w:val="001D4283"/>
    <w:rsid w:val="001D4CF0"/>
    <w:rsid w:val="001D558D"/>
    <w:rsid w:val="001D5C3C"/>
    <w:rsid w:val="001D5FCB"/>
    <w:rsid w:val="001D6131"/>
    <w:rsid w:val="001D65F7"/>
    <w:rsid w:val="001D66B7"/>
    <w:rsid w:val="001D6D3F"/>
    <w:rsid w:val="001D76DC"/>
    <w:rsid w:val="001D7780"/>
    <w:rsid w:val="001D7F08"/>
    <w:rsid w:val="001E04C4"/>
    <w:rsid w:val="001E04D4"/>
    <w:rsid w:val="001E0C65"/>
    <w:rsid w:val="001E0D0A"/>
    <w:rsid w:val="001E0F19"/>
    <w:rsid w:val="001E196A"/>
    <w:rsid w:val="001E2356"/>
    <w:rsid w:val="001E2574"/>
    <w:rsid w:val="001E2770"/>
    <w:rsid w:val="001E2861"/>
    <w:rsid w:val="001E336C"/>
    <w:rsid w:val="001E33F9"/>
    <w:rsid w:val="001E33FB"/>
    <w:rsid w:val="001E3730"/>
    <w:rsid w:val="001E37B1"/>
    <w:rsid w:val="001E39B6"/>
    <w:rsid w:val="001E3E94"/>
    <w:rsid w:val="001E44B7"/>
    <w:rsid w:val="001E4DBD"/>
    <w:rsid w:val="001E4E47"/>
    <w:rsid w:val="001E4F9D"/>
    <w:rsid w:val="001E54DE"/>
    <w:rsid w:val="001E5586"/>
    <w:rsid w:val="001E6872"/>
    <w:rsid w:val="001E68B2"/>
    <w:rsid w:val="001E6CB7"/>
    <w:rsid w:val="001E6D7F"/>
    <w:rsid w:val="001E7685"/>
    <w:rsid w:val="001E7E57"/>
    <w:rsid w:val="001F070B"/>
    <w:rsid w:val="001F0BAA"/>
    <w:rsid w:val="001F0D7F"/>
    <w:rsid w:val="001F1191"/>
    <w:rsid w:val="001F11E3"/>
    <w:rsid w:val="001F156B"/>
    <w:rsid w:val="001F1B6F"/>
    <w:rsid w:val="001F1B71"/>
    <w:rsid w:val="001F1D10"/>
    <w:rsid w:val="001F1D5C"/>
    <w:rsid w:val="001F1E81"/>
    <w:rsid w:val="001F2216"/>
    <w:rsid w:val="001F2398"/>
    <w:rsid w:val="001F2669"/>
    <w:rsid w:val="001F283A"/>
    <w:rsid w:val="001F2DF1"/>
    <w:rsid w:val="001F2E46"/>
    <w:rsid w:val="001F3AC4"/>
    <w:rsid w:val="001F3EA3"/>
    <w:rsid w:val="001F40FF"/>
    <w:rsid w:val="001F4528"/>
    <w:rsid w:val="001F4669"/>
    <w:rsid w:val="001F46CF"/>
    <w:rsid w:val="001F4DC0"/>
    <w:rsid w:val="001F4F98"/>
    <w:rsid w:val="001F55F7"/>
    <w:rsid w:val="001F58A5"/>
    <w:rsid w:val="001F5A7C"/>
    <w:rsid w:val="001F654F"/>
    <w:rsid w:val="001F65EE"/>
    <w:rsid w:val="001F66B2"/>
    <w:rsid w:val="001F67B0"/>
    <w:rsid w:val="001F6B80"/>
    <w:rsid w:val="001F746C"/>
    <w:rsid w:val="001F75C7"/>
    <w:rsid w:val="001F77B2"/>
    <w:rsid w:val="001F7D0D"/>
    <w:rsid w:val="001F7D1F"/>
    <w:rsid w:val="001F7E3B"/>
    <w:rsid w:val="002004F2"/>
    <w:rsid w:val="00200C5F"/>
    <w:rsid w:val="002016F2"/>
    <w:rsid w:val="00201747"/>
    <w:rsid w:val="00201C7D"/>
    <w:rsid w:val="00202409"/>
    <w:rsid w:val="002025EA"/>
    <w:rsid w:val="002028F8"/>
    <w:rsid w:val="00202AE6"/>
    <w:rsid w:val="00202C5A"/>
    <w:rsid w:val="002030EE"/>
    <w:rsid w:val="00204273"/>
    <w:rsid w:val="00204427"/>
    <w:rsid w:val="00204C44"/>
    <w:rsid w:val="00205352"/>
    <w:rsid w:val="002055AE"/>
    <w:rsid w:val="0020618D"/>
    <w:rsid w:val="00206A6A"/>
    <w:rsid w:val="002071E3"/>
    <w:rsid w:val="00207E08"/>
    <w:rsid w:val="002102CC"/>
    <w:rsid w:val="00210451"/>
    <w:rsid w:val="0021053E"/>
    <w:rsid w:val="00210CA2"/>
    <w:rsid w:val="00210EA8"/>
    <w:rsid w:val="00212361"/>
    <w:rsid w:val="002125C6"/>
    <w:rsid w:val="00212C79"/>
    <w:rsid w:val="00212D99"/>
    <w:rsid w:val="00213E2D"/>
    <w:rsid w:val="002143CF"/>
    <w:rsid w:val="0021491A"/>
    <w:rsid w:val="0021512A"/>
    <w:rsid w:val="0021518D"/>
    <w:rsid w:val="002152B2"/>
    <w:rsid w:val="00215E30"/>
    <w:rsid w:val="002162E3"/>
    <w:rsid w:val="0021676A"/>
    <w:rsid w:val="00216BAD"/>
    <w:rsid w:val="002174DC"/>
    <w:rsid w:val="0021769C"/>
    <w:rsid w:val="00217E08"/>
    <w:rsid w:val="002204F0"/>
    <w:rsid w:val="00220793"/>
    <w:rsid w:val="00221082"/>
    <w:rsid w:val="0022187C"/>
    <w:rsid w:val="0022198B"/>
    <w:rsid w:val="00221BF6"/>
    <w:rsid w:val="00222085"/>
    <w:rsid w:val="00222283"/>
    <w:rsid w:val="00222357"/>
    <w:rsid w:val="00222366"/>
    <w:rsid w:val="0022250C"/>
    <w:rsid w:val="00222D56"/>
    <w:rsid w:val="00223E35"/>
    <w:rsid w:val="002245C1"/>
    <w:rsid w:val="0022476D"/>
    <w:rsid w:val="00224828"/>
    <w:rsid w:val="0022522D"/>
    <w:rsid w:val="00225494"/>
    <w:rsid w:val="00225C82"/>
    <w:rsid w:val="002260D8"/>
    <w:rsid w:val="002264FF"/>
    <w:rsid w:val="00226B24"/>
    <w:rsid w:val="0022737D"/>
    <w:rsid w:val="0022750A"/>
    <w:rsid w:val="00227BC0"/>
    <w:rsid w:val="00227E05"/>
    <w:rsid w:val="002303DB"/>
    <w:rsid w:val="00230DC9"/>
    <w:rsid w:val="00230E3C"/>
    <w:rsid w:val="00230F9C"/>
    <w:rsid w:val="00231897"/>
    <w:rsid w:val="00231B9F"/>
    <w:rsid w:val="00231C22"/>
    <w:rsid w:val="00231C89"/>
    <w:rsid w:val="00231CC1"/>
    <w:rsid w:val="00231E81"/>
    <w:rsid w:val="00232392"/>
    <w:rsid w:val="00232948"/>
    <w:rsid w:val="00233F8F"/>
    <w:rsid w:val="00234E32"/>
    <w:rsid w:val="00235008"/>
    <w:rsid w:val="002353D9"/>
    <w:rsid w:val="00235529"/>
    <w:rsid w:val="002356E1"/>
    <w:rsid w:val="00235C43"/>
    <w:rsid w:val="00236613"/>
    <w:rsid w:val="002369A1"/>
    <w:rsid w:val="00236AF2"/>
    <w:rsid w:val="00237233"/>
    <w:rsid w:val="002372B2"/>
    <w:rsid w:val="00237724"/>
    <w:rsid w:val="00237BAF"/>
    <w:rsid w:val="00237C37"/>
    <w:rsid w:val="002403FB"/>
    <w:rsid w:val="002406CA"/>
    <w:rsid w:val="002407A8"/>
    <w:rsid w:val="00240AF5"/>
    <w:rsid w:val="00240C37"/>
    <w:rsid w:val="00240ED3"/>
    <w:rsid w:val="0024128E"/>
    <w:rsid w:val="002412EC"/>
    <w:rsid w:val="002423F8"/>
    <w:rsid w:val="00242CE9"/>
    <w:rsid w:val="00242E1E"/>
    <w:rsid w:val="00243318"/>
    <w:rsid w:val="00243D75"/>
    <w:rsid w:val="00243ECC"/>
    <w:rsid w:val="00244818"/>
    <w:rsid w:val="00244ECE"/>
    <w:rsid w:val="00245627"/>
    <w:rsid w:val="002458C0"/>
    <w:rsid w:val="00245E1D"/>
    <w:rsid w:val="00246C1E"/>
    <w:rsid w:val="00246E18"/>
    <w:rsid w:val="00246E71"/>
    <w:rsid w:val="0024700B"/>
    <w:rsid w:val="002479D6"/>
    <w:rsid w:val="00250272"/>
    <w:rsid w:val="002508FF"/>
    <w:rsid w:val="0025136C"/>
    <w:rsid w:val="002515FD"/>
    <w:rsid w:val="00251C4E"/>
    <w:rsid w:val="00251C84"/>
    <w:rsid w:val="002525CF"/>
    <w:rsid w:val="00252695"/>
    <w:rsid w:val="00252B7B"/>
    <w:rsid w:val="0025300C"/>
    <w:rsid w:val="00253C45"/>
    <w:rsid w:val="00253EF0"/>
    <w:rsid w:val="0025471F"/>
    <w:rsid w:val="0025478E"/>
    <w:rsid w:val="002555F5"/>
    <w:rsid w:val="00255A6E"/>
    <w:rsid w:val="00256ADD"/>
    <w:rsid w:val="00257012"/>
    <w:rsid w:val="002573AF"/>
    <w:rsid w:val="002575CB"/>
    <w:rsid w:val="00257918"/>
    <w:rsid w:val="00257C8E"/>
    <w:rsid w:val="00257FC5"/>
    <w:rsid w:val="0026026E"/>
    <w:rsid w:val="00260D42"/>
    <w:rsid w:val="00260E67"/>
    <w:rsid w:val="0026100E"/>
    <w:rsid w:val="002610A0"/>
    <w:rsid w:val="00261558"/>
    <w:rsid w:val="002619BA"/>
    <w:rsid w:val="00261AEE"/>
    <w:rsid w:val="002620CA"/>
    <w:rsid w:val="00262109"/>
    <w:rsid w:val="0026267C"/>
    <w:rsid w:val="0026270B"/>
    <w:rsid w:val="00262804"/>
    <w:rsid w:val="002638A7"/>
    <w:rsid w:val="00263B38"/>
    <w:rsid w:val="00264194"/>
    <w:rsid w:val="0026515D"/>
    <w:rsid w:val="00265282"/>
    <w:rsid w:val="00265BF2"/>
    <w:rsid w:val="00266775"/>
    <w:rsid w:val="00266ADF"/>
    <w:rsid w:val="00266E18"/>
    <w:rsid w:val="00266EC4"/>
    <w:rsid w:val="002671D5"/>
    <w:rsid w:val="00267533"/>
    <w:rsid w:val="00267746"/>
    <w:rsid w:val="002679C3"/>
    <w:rsid w:val="002679F2"/>
    <w:rsid w:val="00267B4A"/>
    <w:rsid w:val="00267FC5"/>
    <w:rsid w:val="002701CE"/>
    <w:rsid w:val="002701D7"/>
    <w:rsid w:val="00270BBA"/>
    <w:rsid w:val="00270DF2"/>
    <w:rsid w:val="00271312"/>
    <w:rsid w:val="00271322"/>
    <w:rsid w:val="002714E4"/>
    <w:rsid w:val="0027155A"/>
    <w:rsid w:val="00271631"/>
    <w:rsid w:val="00271A2A"/>
    <w:rsid w:val="00271AB9"/>
    <w:rsid w:val="00272097"/>
    <w:rsid w:val="002724CF"/>
    <w:rsid w:val="00272851"/>
    <w:rsid w:val="00272C00"/>
    <w:rsid w:val="00272D85"/>
    <w:rsid w:val="00272DD2"/>
    <w:rsid w:val="00272F9E"/>
    <w:rsid w:val="00274868"/>
    <w:rsid w:val="00274E7E"/>
    <w:rsid w:val="00274F0B"/>
    <w:rsid w:val="00274FCB"/>
    <w:rsid w:val="0027551C"/>
    <w:rsid w:val="002758FF"/>
    <w:rsid w:val="00275C1A"/>
    <w:rsid w:val="00276205"/>
    <w:rsid w:val="002764EB"/>
    <w:rsid w:val="002767B9"/>
    <w:rsid w:val="00276913"/>
    <w:rsid w:val="0027704A"/>
    <w:rsid w:val="00277205"/>
    <w:rsid w:val="0027725A"/>
    <w:rsid w:val="00277B7A"/>
    <w:rsid w:val="00277C60"/>
    <w:rsid w:val="00277DBC"/>
    <w:rsid w:val="002801D2"/>
    <w:rsid w:val="0028031E"/>
    <w:rsid w:val="002803AD"/>
    <w:rsid w:val="002804A5"/>
    <w:rsid w:val="00280527"/>
    <w:rsid w:val="002805B6"/>
    <w:rsid w:val="00281D78"/>
    <w:rsid w:val="002820C5"/>
    <w:rsid w:val="0028287C"/>
    <w:rsid w:val="00282A32"/>
    <w:rsid w:val="0028350B"/>
    <w:rsid w:val="002836E6"/>
    <w:rsid w:val="00284DFF"/>
    <w:rsid w:val="00285319"/>
    <w:rsid w:val="00285B11"/>
    <w:rsid w:val="00285BD6"/>
    <w:rsid w:val="00285E11"/>
    <w:rsid w:val="00285E52"/>
    <w:rsid w:val="002864E5"/>
    <w:rsid w:val="002864F9"/>
    <w:rsid w:val="002864FE"/>
    <w:rsid w:val="00287015"/>
    <w:rsid w:val="002870FA"/>
    <w:rsid w:val="002871F1"/>
    <w:rsid w:val="002875BC"/>
    <w:rsid w:val="00287DC0"/>
    <w:rsid w:val="00290380"/>
    <w:rsid w:val="00290F91"/>
    <w:rsid w:val="002910B2"/>
    <w:rsid w:val="0029115F"/>
    <w:rsid w:val="002913EF"/>
    <w:rsid w:val="00291953"/>
    <w:rsid w:val="00291AC0"/>
    <w:rsid w:val="00291F46"/>
    <w:rsid w:val="0029297F"/>
    <w:rsid w:val="00293852"/>
    <w:rsid w:val="00293868"/>
    <w:rsid w:val="00293D57"/>
    <w:rsid w:val="002942E6"/>
    <w:rsid w:val="0029431E"/>
    <w:rsid w:val="0029484C"/>
    <w:rsid w:val="00294929"/>
    <w:rsid w:val="00295B2F"/>
    <w:rsid w:val="00296049"/>
    <w:rsid w:val="0029744C"/>
    <w:rsid w:val="002975CB"/>
    <w:rsid w:val="0029766A"/>
    <w:rsid w:val="002A0418"/>
    <w:rsid w:val="002A0596"/>
    <w:rsid w:val="002A0A87"/>
    <w:rsid w:val="002A0D67"/>
    <w:rsid w:val="002A0E2D"/>
    <w:rsid w:val="002A1448"/>
    <w:rsid w:val="002A1CDA"/>
    <w:rsid w:val="002A23DC"/>
    <w:rsid w:val="002A282C"/>
    <w:rsid w:val="002A2B92"/>
    <w:rsid w:val="002A34C5"/>
    <w:rsid w:val="002A36D3"/>
    <w:rsid w:val="002A38D2"/>
    <w:rsid w:val="002A472E"/>
    <w:rsid w:val="002A4D5B"/>
    <w:rsid w:val="002A5979"/>
    <w:rsid w:val="002A6147"/>
    <w:rsid w:val="002A62C1"/>
    <w:rsid w:val="002A6384"/>
    <w:rsid w:val="002A6DCE"/>
    <w:rsid w:val="002A6EF2"/>
    <w:rsid w:val="002A7319"/>
    <w:rsid w:val="002A7356"/>
    <w:rsid w:val="002A7370"/>
    <w:rsid w:val="002A7901"/>
    <w:rsid w:val="002B07DA"/>
    <w:rsid w:val="002B0C8F"/>
    <w:rsid w:val="002B0EA7"/>
    <w:rsid w:val="002B15C2"/>
    <w:rsid w:val="002B16BE"/>
    <w:rsid w:val="002B1716"/>
    <w:rsid w:val="002B19D5"/>
    <w:rsid w:val="002B1BCB"/>
    <w:rsid w:val="002B1CD7"/>
    <w:rsid w:val="002B2A45"/>
    <w:rsid w:val="002B2F48"/>
    <w:rsid w:val="002B4600"/>
    <w:rsid w:val="002B48E4"/>
    <w:rsid w:val="002B496B"/>
    <w:rsid w:val="002B4D39"/>
    <w:rsid w:val="002B5596"/>
    <w:rsid w:val="002B57C9"/>
    <w:rsid w:val="002B59A3"/>
    <w:rsid w:val="002B5B7C"/>
    <w:rsid w:val="002B617A"/>
    <w:rsid w:val="002B6392"/>
    <w:rsid w:val="002B6516"/>
    <w:rsid w:val="002B6551"/>
    <w:rsid w:val="002B65BE"/>
    <w:rsid w:val="002B67AA"/>
    <w:rsid w:val="002B697D"/>
    <w:rsid w:val="002B6B8C"/>
    <w:rsid w:val="002B72BF"/>
    <w:rsid w:val="002B753F"/>
    <w:rsid w:val="002B7EFF"/>
    <w:rsid w:val="002C0DD8"/>
    <w:rsid w:val="002C121A"/>
    <w:rsid w:val="002C15BE"/>
    <w:rsid w:val="002C199B"/>
    <w:rsid w:val="002C2F96"/>
    <w:rsid w:val="002C30C2"/>
    <w:rsid w:val="002C30C8"/>
    <w:rsid w:val="002C31EA"/>
    <w:rsid w:val="002C3BFE"/>
    <w:rsid w:val="002C3D4C"/>
    <w:rsid w:val="002C3DBB"/>
    <w:rsid w:val="002C4234"/>
    <w:rsid w:val="002C5DED"/>
    <w:rsid w:val="002C5EAD"/>
    <w:rsid w:val="002C68BF"/>
    <w:rsid w:val="002C77A4"/>
    <w:rsid w:val="002C77D2"/>
    <w:rsid w:val="002D063A"/>
    <w:rsid w:val="002D0BF6"/>
    <w:rsid w:val="002D0DB4"/>
    <w:rsid w:val="002D1001"/>
    <w:rsid w:val="002D10F8"/>
    <w:rsid w:val="002D1EE1"/>
    <w:rsid w:val="002D2291"/>
    <w:rsid w:val="002D2A1A"/>
    <w:rsid w:val="002D2D92"/>
    <w:rsid w:val="002D2E55"/>
    <w:rsid w:val="002D3D82"/>
    <w:rsid w:val="002D40BB"/>
    <w:rsid w:val="002D44CC"/>
    <w:rsid w:val="002D4A7C"/>
    <w:rsid w:val="002D4DEE"/>
    <w:rsid w:val="002D5011"/>
    <w:rsid w:val="002D5DC3"/>
    <w:rsid w:val="002D6818"/>
    <w:rsid w:val="002D6EBA"/>
    <w:rsid w:val="002D6EBF"/>
    <w:rsid w:val="002D7448"/>
    <w:rsid w:val="002D7E6F"/>
    <w:rsid w:val="002E07CC"/>
    <w:rsid w:val="002E1328"/>
    <w:rsid w:val="002E1875"/>
    <w:rsid w:val="002E1D29"/>
    <w:rsid w:val="002E206E"/>
    <w:rsid w:val="002E287D"/>
    <w:rsid w:val="002E346F"/>
    <w:rsid w:val="002E46F7"/>
    <w:rsid w:val="002E4A82"/>
    <w:rsid w:val="002E4B72"/>
    <w:rsid w:val="002E4CC7"/>
    <w:rsid w:val="002E5213"/>
    <w:rsid w:val="002E5720"/>
    <w:rsid w:val="002E589A"/>
    <w:rsid w:val="002E5A89"/>
    <w:rsid w:val="002E5C96"/>
    <w:rsid w:val="002E61EE"/>
    <w:rsid w:val="002E6B73"/>
    <w:rsid w:val="002E7206"/>
    <w:rsid w:val="002E7378"/>
    <w:rsid w:val="002E767F"/>
    <w:rsid w:val="002E77FB"/>
    <w:rsid w:val="002E783D"/>
    <w:rsid w:val="002F01F2"/>
    <w:rsid w:val="002F0875"/>
    <w:rsid w:val="002F0988"/>
    <w:rsid w:val="002F1693"/>
    <w:rsid w:val="002F17AE"/>
    <w:rsid w:val="002F1EBC"/>
    <w:rsid w:val="002F1F13"/>
    <w:rsid w:val="002F1F47"/>
    <w:rsid w:val="002F2070"/>
    <w:rsid w:val="002F24F1"/>
    <w:rsid w:val="002F274A"/>
    <w:rsid w:val="002F3062"/>
    <w:rsid w:val="002F3A01"/>
    <w:rsid w:val="002F4177"/>
    <w:rsid w:val="002F41A9"/>
    <w:rsid w:val="002F42D4"/>
    <w:rsid w:val="002F6200"/>
    <w:rsid w:val="002F6623"/>
    <w:rsid w:val="002F7084"/>
    <w:rsid w:val="002F7508"/>
    <w:rsid w:val="002F794A"/>
    <w:rsid w:val="002F7F86"/>
    <w:rsid w:val="00300424"/>
    <w:rsid w:val="003004EF"/>
    <w:rsid w:val="003008B7"/>
    <w:rsid w:val="003012EF"/>
    <w:rsid w:val="0030130D"/>
    <w:rsid w:val="00301C4A"/>
    <w:rsid w:val="00301DF9"/>
    <w:rsid w:val="00301F3B"/>
    <w:rsid w:val="00302064"/>
    <w:rsid w:val="003020A2"/>
    <w:rsid w:val="0030214D"/>
    <w:rsid w:val="003024F3"/>
    <w:rsid w:val="0030267E"/>
    <w:rsid w:val="00302AB4"/>
    <w:rsid w:val="00303302"/>
    <w:rsid w:val="003034F4"/>
    <w:rsid w:val="003039AD"/>
    <w:rsid w:val="00303A66"/>
    <w:rsid w:val="00303B00"/>
    <w:rsid w:val="00303CB7"/>
    <w:rsid w:val="00303D14"/>
    <w:rsid w:val="00303D93"/>
    <w:rsid w:val="00303DC3"/>
    <w:rsid w:val="00304030"/>
    <w:rsid w:val="003041A3"/>
    <w:rsid w:val="0030454F"/>
    <w:rsid w:val="00304756"/>
    <w:rsid w:val="00304776"/>
    <w:rsid w:val="003048F4"/>
    <w:rsid w:val="00305711"/>
    <w:rsid w:val="0030594D"/>
    <w:rsid w:val="00305EEE"/>
    <w:rsid w:val="003069B1"/>
    <w:rsid w:val="00306A7D"/>
    <w:rsid w:val="003072CE"/>
    <w:rsid w:val="003072F1"/>
    <w:rsid w:val="00307F2E"/>
    <w:rsid w:val="00310659"/>
    <w:rsid w:val="00310811"/>
    <w:rsid w:val="003108F1"/>
    <w:rsid w:val="0031091E"/>
    <w:rsid w:val="003109EB"/>
    <w:rsid w:val="00310AE1"/>
    <w:rsid w:val="00310AFF"/>
    <w:rsid w:val="00311298"/>
    <w:rsid w:val="00311389"/>
    <w:rsid w:val="00311901"/>
    <w:rsid w:val="00312007"/>
    <w:rsid w:val="00312381"/>
    <w:rsid w:val="00312A9F"/>
    <w:rsid w:val="00312CA6"/>
    <w:rsid w:val="00312F36"/>
    <w:rsid w:val="00312F66"/>
    <w:rsid w:val="00312FAF"/>
    <w:rsid w:val="00312FFA"/>
    <w:rsid w:val="0031308F"/>
    <w:rsid w:val="003135B0"/>
    <w:rsid w:val="00313757"/>
    <w:rsid w:val="00313CE2"/>
    <w:rsid w:val="00313F92"/>
    <w:rsid w:val="00314561"/>
    <w:rsid w:val="003145D6"/>
    <w:rsid w:val="0031513B"/>
    <w:rsid w:val="0031573C"/>
    <w:rsid w:val="00315D07"/>
    <w:rsid w:val="0031649E"/>
    <w:rsid w:val="00316512"/>
    <w:rsid w:val="00316682"/>
    <w:rsid w:val="003166AB"/>
    <w:rsid w:val="00316D20"/>
    <w:rsid w:val="00316FB3"/>
    <w:rsid w:val="0031709B"/>
    <w:rsid w:val="00317343"/>
    <w:rsid w:val="003175E1"/>
    <w:rsid w:val="00317FF6"/>
    <w:rsid w:val="0032019B"/>
    <w:rsid w:val="003203BB"/>
    <w:rsid w:val="003203C9"/>
    <w:rsid w:val="00320617"/>
    <w:rsid w:val="00320635"/>
    <w:rsid w:val="00320E9C"/>
    <w:rsid w:val="0032101D"/>
    <w:rsid w:val="003211FF"/>
    <w:rsid w:val="003217E5"/>
    <w:rsid w:val="00321D35"/>
    <w:rsid w:val="003220C2"/>
    <w:rsid w:val="00322609"/>
    <w:rsid w:val="00322672"/>
    <w:rsid w:val="003227A9"/>
    <w:rsid w:val="00322A7D"/>
    <w:rsid w:val="00322C80"/>
    <w:rsid w:val="003231CF"/>
    <w:rsid w:val="003232D2"/>
    <w:rsid w:val="003236A8"/>
    <w:rsid w:val="00323BD6"/>
    <w:rsid w:val="00323CD7"/>
    <w:rsid w:val="00323F63"/>
    <w:rsid w:val="0032401E"/>
    <w:rsid w:val="003248F6"/>
    <w:rsid w:val="00324A19"/>
    <w:rsid w:val="00324DE6"/>
    <w:rsid w:val="00325332"/>
    <w:rsid w:val="0032573F"/>
    <w:rsid w:val="003259A6"/>
    <w:rsid w:val="00325ABF"/>
    <w:rsid w:val="00325C9A"/>
    <w:rsid w:val="00326026"/>
    <w:rsid w:val="00326DD9"/>
    <w:rsid w:val="00326E32"/>
    <w:rsid w:val="0032726D"/>
    <w:rsid w:val="0032793B"/>
    <w:rsid w:val="00327D87"/>
    <w:rsid w:val="00330722"/>
    <w:rsid w:val="0033075B"/>
    <w:rsid w:val="00330C08"/>
    <w:rsid w:val="003317A0"/>
    <w:rsid w:val="00331B5C"/>
    <w:rsid w:val="00331B95"/>
    <w:rsid w:val="0033342F"/>
    <w:rsid w:val="0033360E"/>
    <w:rsid w:val="0033365F"/>
    <w:rsid w:val="003337B0"/>
    <w:rsid w:val="00333BD2"/>
    <w:rsid w:val="00333F2A"/>
    <w:rsid w:val="003347F5"/>
    <w:rsid w:val="00334A75"/>
    <w:rsid w:val="00335A97"/>
    <w:rsid w:val="003361A7"/>
    <w:rsid w:val="003364C5"/>
    <w:rsid w:val="00336754"/>
    <w:rsid w:val="0033681C"/>
    <w:rsid w:val="00336A8A"/>
    <w:rsid w:val="00337113"/>
    <w:rsid w:val="003372EF"/>
    <w:rsid w:val="00337742"/>
    <w:rsid w:val="00337BE3"/>
    <w:rsid w:val="00337C60"/>
    <w:rsid w:val="003402AF"/>
    <w:rsid w:val="00340AAA"/>
    <w:rsid w:val="00340B1C"/>
    <w:rsid w:val="00340C70"/>
    <w:rsid w:val="0034117E"/>
    <w:rsid w:val="00341664"/>
    <w:rsid w:val="003417CA"/>
    <w:rsid w:val="00341A5D"/>
    <w:rsid w:val="00341B95"/>
    <w:rsid w:val="00341BE4"/>
    <w:rsid w:val="00343737"/>
    <w:rsid w:val="003439A7"/>
    <w:rsid w:val="00343BDB"/>
    <w:rsid w:val="00343BE8"/>
    <w:rsid w:val="00343FC8"/>
    <w:rsid w:val="00344133"/>
    <w:rsid w:val="00344D76"/>
    <w:rsid w:val="00344DD1"/>
    <w:rsid w:val="00345BD5"/>
    <w:rsid w:val="00346586"/>
    <w:rsid w:val="003467C0"/>
    <w:rsid w:val="00346F81"/>
    <w:rsid w:val="0034753B"/>
    <w:rsid w:val="003477B6"/>
    <w:rsid w:val="003479D5"/>
    <w:rsid w:val="00347D0E"/>
    <w:rsid w:val="00347D1D"/>
    <w:rsid w:val="00347E79"/>
    <w:rsid w:val="00350339"/>
    <w:rsid w:val="00351183"/>
    <w:rsid w:val="00351894"/>
    <w:rsid w:val="00352053"/>
    <w:rsid w:val="00352E0F"/>
    <w:rsid w:val="00352EB1"/>
    <w:rsid w:val="00354880"/>
    <w:rsid w:val="00354ED1"/>
    <w:rsid w:val="003555C3"/>
    <w:rsid w:val="003562A0"/>
    <w:rsid w:val="003567A6"/>
    <w:rsid w:val="003568EF"/>
    <w:rsid w:val="00356DE0"/>
    <w:rsid w:val="0035708E"/>
    <w:rsid w:val="003570AC"/>
    <w:rsid w:val="00357720"/>
    <w:rsid w:val="0035794F"/>
    <w:rsid w:val="00357CE4"/>
    <w:rsid w:val="00357D24"/>
    <w:rsid w:val="00357D9E"/>
    <w:rsid w:val="0036042B"/>
    <w:rsid w:val="00360A5C"/>
    <w:rsid w:val="00360F6F"/>
    <w:rsid w:val="00361079"/>
    <w:rsid w:val="00361AE8"/>
    <w:rsid w:val="00361D38"/>
    <w:rsid w:val="003621EB"/>
    <w:rsid w:val="00362500"/>
    <w:rsid w:val="00362818"/>
    <w:rsid w:val="00362851"/>
    <w:rsid w:val="00362AC9"/>
    <w:rsid w:val="00362CEB"/>
    <w:rsid w:val="00362F80"/>
    <w:rsid w:val="003634DE"/>
    <w:rsid w:val="0036383E"/>
    <w:rsid w:val="00363C8A"/>
    <w:rsid w:val="003648CA"/>
    <w:rsid w:val="00364AD6"/>
    <w:rsid w:val="00364BA5"/>
    <w:rsid w:val="00365906"/>
    <w:rsid w:val="00366436"/>
    <w:rsid w:val="0036753C"/>
    <w:rsid w:val="00367D83"/>
    <w:rsid w:val="00367EFA"/>
    <w:rsid w:val="00370476"/>
    <w:rsid w:val="003707F6"/>
    <w:rsid w:val="00371DCC"/>
    <w:rsid w:val="00372058"/>
    <w:rsid w:val="00372364"/>
    <w:rsid w:val="003727D6"/>
    <w:rsid w:val="0037302E"/>
    <w:rsid w:val="0037359E"/>
    <w:rsid w:val="00373C96"/>
    <w:rsid w:val="00373D7F"/>
    <w:rsid w:val="003744E1"/>
    <w:rsid w:val="00374BF2"/>
    <w:rsid w:val="00374BFE"/>
    <w:rsid w:val="00375607"/>
    <w:rsid w:val="00375F28"/>
    <w:rsid w:val="00376050"/>
    <w:rsid w:val="0037636E"/>
    <w:rsid w:val="00376943"/>
    <w:rsid w:val="00376B7B"/>
    <w:rsid w:val="00376EF4"/>
    <w:rsid w:val="00377710"/>
    <w:rsid w:val="00377961"/>
    <w:rsid w:val="00377A81"/>
    <w:rsid w:val="00377F37"/>
    <w:rsid w:val="00380245"/>
    <w:rsid w:val="00380286"/>
    <w:rsid w:val="003803AF"/>
    <w:rsid w:val="00380412"/>
    <w:rsid w:val="0038044D"/>
    <w:rsid w:val="00380492"/>
    <w:rsid w:val="003804F4"/>
    <w:rsid w:val="003807E9"/>
    <w:rsid w:val="00380937"/>
    <w:rsid w:val="00380AF1"/>
    <w:rsid w:val="003813FA"/>
    <w:rsid w:val="003816F2"/>
    <w:rsid w:val="00381B6B"/>
    <w:rsid w:val="00381CD5"/>
    <w:rsid w:val="00381FD9"/>
    <w:rsid w:val="00381FEB"/>
    <w:rsid w:val="003821C9"/>
    <w:rsid w:val="0038228F"/>
    <w:rsid w:val="00383FAD"/>
    <w:rsid w:val="00386837"/>
    <w:rsid w:val="00386995"/>
    <w:rsid w:val="00386B6E"/>
    <w:rsid w:val="00386ECB"/>
    <w:rsid w:val="00387217"/>
    <w:rsid w:val="00387573"/>
    <w:rsid w:val="00387A27"/>
    <w:rsid w:val="00387AE9"/>
    <w:rsid w:val="00387B08"/>
    <w:rsid w:val="00387FEE"/>
    <w:rsid w:val="00390166"/>
    <w:rsid w:val="00390B15"/>
    <w:rsid w:val="0039102A"/>
    <w:rsid w:val="003915FD"/>
    <w:rsid w:val="003917CE"/>
    <w:rsid w:val="003922F6"/>
    <w:rsid w:val="00392400"/>
    <w:rsid w:val="00392994"/>
    <w:rsid w:val="00392F53"/>
    <w:rsid w:val="00392FEF"/>
    <w:rsid w:val="00393959"/>
    <w:rsid w:val="00393F1F"/>
    <w:rsid w:val="0039425C"/>
    <w:rsid w:val="00394406"/>
    <w:rsid w:val="00395051"/>
    <w:rsid w:val="003950F7"/>
    <w:rsid w:val="003957A3"/>
    <w:rsid w:val="00395BEE"/>
    <w:rsid w:val="00395CD7"/>
    <w:rsid w:val="00396210"/>
    <w:rsid w:val="0039649F"/>
    <w:rsid w:val="003965EE"/>
    <w:rsid w:val="00396970"/>
    <w:rsid w:val="003972A9"/>
    <w:rsid w:val="00397307"/>
    <w:rsid w:val="003973A8"/>
    <w:rsid w:val="003973DA"/>
    <w:rsid w:val="00397457"/>
    <w:rsid w:val="003A0058"/>
    <w:rsid w:val="003A085D"/>
    <w:rsid w:val="003A0BAE"/>
    <w:rsid w:val="003A0E4E"/>
    <w:rsid w:val="003A13D9"/>
    <w:rsid w:val="003A192E"/>
    <w:rsid w:val="003A2425"/>
    <w:rsid w:val="003A2606"/>
    <w:rsid w:val="003A2721"/>
    <w:rsid w:val="003A2744"/>
    <w:rsid w:val="003A2E89"/>
    <w:rsid w:val="003A2EA3"/>
    <w:rsid w:val="003A2F81"/>
    <w:rsid w:val="003A3341"/>
    <w:rsid w:val="003A3387"/>
    <w:rsid w:val="003A37EA"/>
    <w:rsid w:val="003A412C"/>
    <w:rsid w:val="003A427C"/>
    <w:rsid w:val="003A42A4"/>
    <w:rsid w:val="003A4B7F"/>
    <w:rsid w:val="003A4D96"/>
    <w:rsid w:val="003A588C"/>
    <w:rsid w:val="003A5907"/>
    <w:rsid w:val="003A621D"/>
    <w:rsid w:val="003A6CE2"/>
    <w:rsid w:val="003A75B8"/>
    <w:rsid w:val="003A7A4D"/>
    <w:rsid w:val="003A7AF3"/>
    <w:rsid w:val="003A7CA8"/>
    <w:rsid w:val="003A7CC0"/>
    <w:rsid w:val="003B05EF"/>
    <w:rsid w:val="003B0802"/>
    <w:rsid w:val="003B0C62"/>
    <w:rsid w:val="003B115D"/>
    <w:rsid w:val="003B12A1"/>
    <w:rsid w:val="003B153A"/>
    <w:rsid w:val="003B29A4"/>
    <w:rsid w:val="003B3946"/>
    <w:rsid w:val="003B3FF2"/>
    <w:rsid w:val="003B40DA"/>
    <w:rsid w:val="003B4358"/>
    <w:rsid w:val="003B48B8"/>
    <w:rsid w:val="003B4A11"/>
    <w:rsid w:val="003B4AAB"/>
    <w:rsid w:val="003B5100"/>
    <w:rsid w:val="003B558D"/>
    <w:rsid w:val="003B6168"/>
    <w:rsid w:val="003B67EA"/>
    <w:rsid w:val="003B6C23"/>
    <w:rsid w:val="003B76EE"/>
    <w:rsid w:val="003B771A"/>
    <w:rsid w:val="003B778A"/>
    <w:rsid w:val="003B7976"/>
    <w:rsid w:val="003B7C44"/>
    <w:rsid w:val="003B7FB9"/>
    <w:rsid w:val="003C07D6"/>
    <w:rsid w:val="003C0A16"/>
    <w:rsid w:val="003C134E"/>
    <w:rsid w:val="003C13A6"/>
    <w:rsid w:val="003C1452"/>
    <w:rsid w:val="003C1BF8"/>
    <w:rsid w:val="003C22D4"/>
    <w:rsid w:val="003C242D"/>
    <w:rsid w:val="003C27EB"/>
    <w:rsid w:val="003C28F4"/>
    <w:rsid w:val="003C2959"/>
    <w:rsid w:val="003C2E2B"/>
    <w:rsid w:val="003C383C"/>
    <w:rsid w:val="003C38EA"/>
    <w:rsid w:val="003C3B84"/>
    <w:rsid w:val="003C3E94"/>
    <w:rsid w:val="003C43F7"/>
    <w:rsid w:val="003C47D4"/>
    <w:rsid w:val="003C57BF"/>
    <w:rsid w:val="003C5FB8"/>
    <w:rsid w:val="003C6004"/>
    <w:rsid w:val="003C62F4"/>
    <w:rsid w:val="003C639C"/>
    <w:rsid w:val="003C689F"/>
    <w:rsid w:val="003C6B1C"/>
    <w:rsid w:val="003C7221"/>
    <w:rsid w:val="003C7798"/>
    <w:rsid w:val="003C7BBA"/>
    <w:rsid w:val="003C7D20"/>
    <w:rsid w:val="003D0218"/>
    <w:rsid w:val="003D0E54"/>
    <w:rsid w:val="003D1401"/>
    <w:rsid w:val="003D1AD8"/>
    <w:rsid w:val="003D2629"/>
    <w:rsid w:val="003D2878"/>
    <w:rsid w:val="003D2A3D"/>
    <w:rsid w:val="003D2C01"/>
    <w:rsid w:val="003D3109"/>
    <w:rsid w:val="003D31E0"/>
    <w:rsid w:val="003D3349"/>
    <w:rsid w:val="003D3AF4"/>
    <w:rsid w:val="003D406B"/>
    <w:rsid w:val="003D4973"/>
    <w:rsid w:val="003D4B20"/>
    <w:rsid w:val="003D5E78"/>
    <w:rsid w:val="003D5FC9"/>
    <w:rsid w:val="003D6229"/>
    <w:rsid w:val="003D6AAA"/>
    <w:rsid w:val="003D6F06"/>
    <w:rsid w:val="003D6F0C"/>
    <w:rsid w:val="003D7183"/>
    <w:rsid w:val="003D74FF"/>
    <w:rsid w:val="003D7DE7"/>
    <w:rsid w:val="003E01F4"/>
    <w:rsid w:val="003E0771"/>
    <w:rsid w:val="003E1C64"/>
    <w:rsid w:val="003E2458"/>
    <w:rsid w:val="003E2A47"/>
    <w:rsid w:val="003E2F64"/>
    <w:rsid w:val="003E38A9"/>
    <w:rsid w:val="003E3DE9"/>
    <w:rsid w:val="003E4297"/>
    <w:rsid w:val="003E501C"/>
    <w:rsid w:val="003E50FB"/>
    <w:rsid w:val="003E5436"/>
    <w:rsid w:val="003E5887"/>
    <w:rsid w:val="003E638C"/>
    <w:rsid w:val="003E7668"/>
    <w:rsid w:val="003F018F"/>
    <w:rsid w:val="003F0D3B"/>
    <w:rsid w:val="003F0D49"/>
    <w:rsid w:val="003F10BF"/>
    <w:rsid w:val="003F11B6"/>
    <w:rsid w:val="003F252C"/>
    <w:rsid w:val="003F2CB0"/>
    <w:rsid w:val="003F2DB2"/>
    <w:rsid w:val="003F2E30"/>
    <w:rsid w:val="003F31FF"/>
    <w:rsid w:val="003F35FB"/>
    <w:rsid w:val="003F3790"/>
    <w:rsid w:val="003F38DE"/>
    <w:rsid w:val="003F3BBD"/>
    <w:rsid w:val="003F3C81"/>
    <w:rsid w:val="003F3CA5"/>
    <w:rsid w:val="003F3E23"/>
    <w:rsid w:val="003F42D4"/>
    <w:rsid w:val="003F4410"/>
    <w:rsid w:val="003F4654"/>
    <w:rsid w:val="003F46FD"/>
    <w:rsid w:val="003F479A"/>
    <w:rsid w:val="003F4EDD"/>
    <w:rsid w:val="003F4F3D"/>
    <w:rsid w:val="003F5178"/>
    <w:rsid w:val="003F55E9"/>
    <w:rsid w:val="003F5957"/>
    <w:rsid w:val="003F5FFF"/>
    <w:rsid w:val="003F65B7"/>
    <w:rsid w:val="003F67B2"/>
    <w:rsid w:val="004000B5"/>
    <w:rsid w:val="00400786"/>
    <w:rsid w:val="00400906"/>
    <w:rsid w:val="00400A0A"/>
    <w:rsid w:val="00400AD3"/>
    <w:rsid w:val="00400AF8"/>
    <w:rsid w:val="00400E38"/>
    <w:rsid w:val="00400F14"/>
    <w:rsid w:val="00401228"/>
    <w:rsid w:val="00401376"/>
    <w:rsid w:val="0040163B"/>
    <w:rsid w:val="0040192A"/>
    <w:rsid w:val="00401A82"/>
    <w:rsid w:val="00401D66"/>
    <w:rsid w:val="00402011"/>
    <w:rsid w:val="004020CF"/>
    <w:rsid w:val="00402222"/>
    <w:rsid w:val="004025FB"/>
    <w:rsid w:val="0040301A"/>
    <w:rsid w:val="00403075"/>
    <w:rsid w:val="004035B6"/>
    <w:rsid w:val="004046BB"/>
    <w:rsid w:val="004046E6"/>
    <w:rsid w:val="00405112"/>
    <w:rsid w:val="00405615"/>
    <w:rsid w:val="004056CB"/>
    <w:rsid w:val="0040588C"/>
    <w:rsid w:val="00405D0D"/>
    <w:rsid w:val="004105FA"/>
    <w:rsid w:val="0041099F"/>
    <w:rsid w:val="004118C0"/>
    <w:rsid w:val="00411A4D"/>
    <w:rsid w:val="00412C99"/>
    <w:rsid w:val="00414555"/>
    <w:rsid w:val="00414B1F"/>
    <w:rsid w:val="00414B2F"/>
    <w:rsid w:val="00415A3D"/>
    <w:rsid w:val="00415A45"/>
    <w:rsid w:val="00415CBD"/>
    <w:rsid w:val="00415E1B"/>
    <w:rsid w:val="0041666A"/>
    <w:rsid w:val="00417DA2"/>
    <w:rsid w:val="004202BF"/>
    <w:rsid w:val="00420333"/>
    <w:rsid w:val="00420F9F"/>
    <w:rsid w:val="004210CC"/>
    <w:rsid w:val="00421D19"/>
    <w:rsid w:val="004220AD"/>
    <w:rsid w:val="00422FC4"/>
    <w:rsid w:val="00423A49"/>
    <w:rsid w:val="00423A8F"/>
    <w:rsid w:val="0042482A"/>
    <w:rsid w:val="004249A3"/>
    <w:rsid w:val="004251D1"/>
    <w:rsid w:val="004258AD"/>
    <w:rsid w:val="004263D9"/>
    <w:rsid w:val="004277D1"/>
    <w:rsid w:val="00430016"/>
    <w:rsid w:val="00430AB1"/>
    <w:rsid w:val="00430ADD"/>
    <w:rsid w:val="00430C44"/>
    <w:rsid w:val="00430C97"/>
    <w:rsid w:val="00430FFD"/>
    <w:rsid w:val="0043129F"/>
    <w:rsid w:val="004317E0"/>
    <w:rsid w:val="00431AEB"/>
    <w:rsid w:val="00432C85"/>
    <w:rsid w:val="00433669"/>
    <w:rsid w:val="00433673"/>
    <w:rsid w:val="00433B40"/>
    <w:rsid w:val="00433F2A"/>
    <w:rsid w:val="00434BA3"/>
    <w:rsid w:val="00434C49"/>
    <w:rsid w:val="00434F00"/>
    <w:rsid w:val="0043595C"/>
    <w:rsid w:val="00435E3A"/>
    <w:rsid w:val="00436CF3"/>
    <w:rsid w:val="004374EB"/>
    <w:rsid w:val="00437D08"/>
    <w:rsid w:val="00437FEA"/>
    <w:rsid w:val="00441085"/>
    <w:rsid w:val="00441B60"/>
    <w:rsid w:val="00441C25"/>
    <w:rsid w:val="00441E30"/>
    <w:rsid w:val="00441F44"/>
    <w:rsid w:val="0044208A"/>
    <w:rsid w:val="00442A37"/>
    <w:rsid w:val="00442AC9"/>
    <w:rsid w:val="00442DDC"/>
    <w:rsid w:val="004430D0"/>
    <w:rsid w:val="00443A50"/>
    <w:rsid w:val="00444474"/>
    <w:rsid w:val="004448B6"/>
    <w:rsid w:val="00444DA4"/>
    <w:rsid w:val="00444F2E"/>
    <w:rsid w:val="004452A2"/>
    <w:rsid w:val="0044555A"/>
    <w:rsid w:val="00445D00"/>
    <w:rsid w:val="00445E61"/>
    <w:rsid w:val="00446140"/>
    <w:rsid w:val="004462AA"/>
    <w:rsid w:val="00446321"/>
    <w:rsid w:val="004463DF"/>
    <w:rsid w:val="00447D22"/>
    <w:rsid w:val="00450B4E"/>
    <w:rsid w:val="004514E0"/>
    <w:rsid w:val="004516AC"/>
    <w:rsid w:val="00452321"/>
    <w:rsid w:val="00452C1D"/>
    <w:rsid w:val="00453A1E"/>
    <w:rsid w:val="00454023"/>
    <w:rsid w:val="00454B62"/>
    <w:rsid w:val="00455270"/>
    <w:rsid w:val="004558FB"/>
    <w:rsid w:val="004561E9"/>
    <w:rsid w:val="0045630A"/>
    <w:rsid w:val="004564FA"/>
    <w:rsid w:val="00457271"/>
    <w:rsid w:val="004572DF"/>
    <w:rsid w:val="0045797B"/>
    <w:rsid w:val="004605C8"/>
    <w:rsid w:val="0046182F"/>
    <w:rsid w:val="00461BD2"/>
    <w:rsid w:val="00461DD9"/>
    <w:rsid w:val="00462D63"/>
    <w:rsid w:val="004634A6"/>
    <w:rsid w:val="00463AC8"/>
    <w:rsid w:val="00463C86"/>
    <w:rsid w:val="00464677"/>
    <w:rsid w:val="00464A68"/>
    <w:rsid w:val="00464BA7"/>
    <w:rsid w:val="00464EAD"/>
    <w:rsid w:val="0046570B"/>
    <w:rsid w:val="004657C2"/>
    <w:rsid w:val="004658A6"/>
    <w:rsid w:val="0046600B"/>
    <w:rsid w:val="004660E1"/>
    <w:rsid w:val="004669B0"/>
    <w:rsid w:val="00466A45"/>
    <w:rsid w:val="00467947"/>
    <w:rsid w:val="0047003F"/>
    <w:rsid w:val="00470862"/>
    <w:rsid w:val="0047144E"/>
    <w:rsid w:val="00471687"/>
    <w:rsid w:val="00471CF3"/>
    <w:rsid w:val="0047204B"/>
    <w:rsid w:val="00472AB0"/>
    <w:rsid w:val="00472E9B"/>
    <w:rsid w:val="00473322"/>
    <w:rsid w:val="0047338E"/>
    <w:rsid w:val="004733AB"/>
    <w:rsid w:val="00473DFA"/>
    <w:rsid w:val="004741F5"/>
    <w:rsid w:val="004754CD"/>
    <w:rsid w:val="00475938"/>
    <w:rsid w:val="00475F3A"/>
    <w:rsid w:val="004768A8"/>
    <w:rsid w:val="00476A0B"/>
    <w:rsid w:val="00477492"/>
    <w:rsid w:val="004778D2"/>
    <w:rsid w:val="00477D7D"/>
    <w:rsid w:val="00477FAA"/>
    <w:rsid w:val="00480307"/>
    <w:rsid w:val="004803FD"/>
    <w:rsid w:val="00480671"/>
    <w:rsid w:val="004809E5"/>
    <w:rsid w:val="00480AEA"/>
    <w:rsid w:val="00480FAD"/>
    <w:rsid w:val="0048144D"/>
    <w:rsid w:val="00481458"/>
    <w:rsid w:val="00481D68"/>
    <w:rsid w:val="00481DC2"/>
    <w:rsid w:val="00481F86"/>
    <w:rsid w:val="00482E77"/>
    <w:rsid w:val="00483ACB"/>
    <w:rsid w:val="00483EBF"/>
    <w:rsid w:val="00484418"/>
    <w:rsid w:val="004844DF"/>
    <w:rsid w:val="0048482C"/>
    <w:rsid w:val="00484A81"/>
    <w:rsid w:val="00484E28"/>
    <w:rsid w:val="00484FAE"/>
    <w:rsid w:val="00485010"/>
    <w:rsid w:val="00485629"/>
    <w:rsid w:val="00485BD0"/>
    <w:rsid w:val="00485BD8"/>
    <w:rsid w:val="00485E30"/>
    <w:rsid w:val="00485E80"/>
    <w:rsid w:val="0048620A"/>
    <w:rsid w:val="00486F49"/>
    <w:rsid w:val="0048725D"/>
    <w:rsid w:val="00487B65"/>
    <w:rsid w:val="0049036E"/>
    <w:rsid w:val="0049063B"/>
    <w:rsid w:val="00490BED"/>
    <w:rsid w:val="00490CA1"/>
    <w:rsid w:val="00490CEB"/>
    <w:rsid w:val="004911A8"/>
    <w:rsid w:val="00491314"/>
    <w:rsid w:val="00491365"/>
    <w:rsid w:val="0049178B"/>
    <w:rsid w:val="00491D7C"/>
    <w:rsid w:val="00491E2D"/>
    <w:rsid w:val="00492330"/>
    <w:rsid w:val="00493B60"/>
    <w:rsid w:val="00493E7B"/>
    <w:rsid w:val="004941DD"/>
    <w:rsid w:val="004945F1"/>
    <w:rsid w:val="00494B13"/>
    <w:rsid w:val="00494EAD"/>
    <w:rsid w:val="00496061"/>
    <w:rsid w:val="00496434"/>
    <w:rsid w:val="00496581"/>
    <w:rsid w:val="00496B6E"/>
    <w:rsid w:val="00497379"/>
    <w:rsid w:val="0049754E"/>
    <w:rsid w:val="00497825"/>
    <w:rsid w:val="00497D59"/>
    <w:rsid w:val="004A0065"/>
    <w:rsid w:val="004A0BC4"/>
    <w:rsid w:val="004A199B"/>
    <w:rsid w:val="004A1F86"/>
    <w:rsid w:val="004A1FAB"/>
    <w:rsid w:val="004A20DF"/>
    <w:rsid w:val="004A249D"/>
    <w:rsid w:val="004A2578"/>
    <w:rsid w:val="004A25C0"/>
    <w:rsid w:val="004A3606"/>
    <w:rsid w:val="004A3DEA"/>
    <w:rsid w:val="004A4790"/>
    <w:rsid w:val="004A4E8F"/>
    <w:rsid w:val="004A5B57"/>
    <w:rsid w:val="004A5CA0"/>
    <w:rsid w:val="004A5F4C"/>
    <w:rsid w:val="004A6BAE"/>
    <w:rsid w:val="004A6E8B"/>
    <w:rsid w:val="004A70F4"/>
    <w:rsid w:val="004A73BA"/>
    <w:rsid w:val="004A7CDE"/>
    <w:rsid w:val="004A7D52"/>
    <w:rsid w:val="004B05D1"/>
    <w:rsid w:val="004B0A86"/>
    <w:rsid w:val="004B0FB1"/>
    <w:rsid w:val="004B1589"/>
    <w:rsid w:val="004B16C6"/>
    <w:rsid w:val="004B1975"/>
    <w:rsid w:val="004B2E43"/>
    <w:rsid w:val="004B442C"/>
    <w:rsid w:val="004B470D"/>
    <w:rsid w:val="004B4753"/>
    <w:rsid w:val="004B491A"/>
    <w:rsid w:val="004B4A8B"/>
    <w:rsid w:val="004B5323"/>
    <w:rsid w:val="004B57E1"/>
    <w:rsid w:val="004B59D7"/>
    <w:rsid w:val="004B60FD"/>
    <w:rsid w:val="004B67F0"/>
    <w:rsid w:val="004B6A0B"/>
    <w:rsid w:val="004B7896"/>
    <w:rsid w:val="004C0096"/>
    <w:rsid w:val="004C0299"/>
    <w:rsid w:val="004C0732"/>
    <w:rsid w:val="004C0B04"/>
    <w:rsid w:val="004C102B"/>
    <w:rsid w:val="004C1415"/>
    <w:rsid w:val="004C15B3"/>
    <w:rsid w:val="004C1BF9"/>
    <w:rsid w:val="004C22AC"/>
    <w:rsid w:val="004C274C"/>
    <w:rsid w:val="004C2829"/>
    <w:rsid w:val="004C2893"/>
    <w:rsid w:val="004C30CE"/>
    <w:rsid w:val="004C33EA"/>
    <w:rsid w:val="004C3425"/>
    <w:rsid w:val="004C38B1"/>
    <w:rsid w:val="004C3F99"/>
    <w:rsid w:val="004C4AC6"/>
    <w:rsid w:val="004C4D4E"/>
    <w:rsid w:val="004C4F43"/>
    <w:rsid w:val="004C500D"/>
    <w:rsid w:val="004C5269"/>
    <w:rsid w:val="004C5291"/>
    <w:rsid w:val="004C54CE"/>
    <w:rsid w:val="004C5665"/>
    <w:rsid w:val="004C5BB4"/>
    <w:rsid w:val="004C6394"/>
    <w:rsid w:val="004C64D9"/>
    <w:rsid w:val="004C7173"/>
    <w:rsid w:val="004D00E4"/>
    <w:rsid w:val="004D0724"/>
    <w:rsid w:val="004D0829"/>
    <w:rsid w:val="004D0E8E"/>
    <w:rsid w:val="004D134C"/>
    <w:rsid w:val="004D14D1"/>
    <w:rsid w:val="004D18CE"/>
    <w:rsid w:val="004D18E0"/>
    <w:rsid w:val="004D2BCD"/>
    <w:rsid w:val="004D2C56"/>
    <w:rsid w:val="004D2FAB"/>
    <w:rsid w:val="004D3CA9"/>
    <w:rsid w:val="004D4593"/>
    <w:rsid w:val="004D463B"/>
    <w:rsid w:val="004D46AB"/>
    <w:rsid w:val="004D4C00"/>
    <w:rsid w:val="004D4C8A"/>
    <w:rsid w:val="004D538E"/>
    <w:rsid w:val="004D58AB"/>
    <w:rsid w:val="004D5A0E"/>
    <w:rsid w:val="004D60D4"/>
    <w:rsid w:val="004D620A"/>
    <w:rsid w:val="004D6268"/>
    <w:rsid w:val="004D6400"/>
    <w:rsid w:val="004D687D"/>
    <w:rsid w:val="004D77FC"/>
    <w:rsid w:val="004D7C8F"/>
    <w:rsid w:val="004E0581"/>
    <w:rsid w:val="004E06EA"/>
    <w:rsid w:val="004E0844"/>
    <w:rsid w:val="004E0973"/>
    <w:rsid w:val="004E0B81"/>
    <w:rsid w:val="004E0C35"/>
    <w:rsid w:val="004E0E47"/>
    <w:rsid w:val="004E0E6B"/>
    <w:rsid w:val="004E2D0F"/>
    <w:rsid w:val="004E2E58"/>
    <w:rsid w:val="004E3709"/>
    <w:rsid w:val="004E3A59"/>
    <w:rsid w:val="004E41B1"/>
    <w:rsid w:val="004E42F6"/>
    <w:rsid w:val="004E4975"/>
    <w:rsid w:val="004E5053"/>
    <w:rsid w:val="004E55BE"/>
    <w:rsid w:val="004E5680"/>
    <w:rsid w:val="004E59FA"/>
    <w:rsid w:val="004E5A54"/>
    <w:rsid w:val="004E5CC2"/>
    <w:rsid w:val="004E673E"/>
    <w:rsid w:val="004E6C1B"/>
    <w:rsid w:val="004E6EC7"/>
    <w:rsid w:val="004E6F24"/>
    <w:rsid w:val="004E7600"/>
    <w:rsid w:val="004E780A"/>
    <w:rsid w:val="004E7D40"/>
    <w:rsid w:val="004E7D85"/>
    <w:rsid w:val="004E7F08"/>
    <w:rsid w:val="004E7FF1"/>
    <w:rsid w:val="004F08CB"/>
    <w:rsid w:val="004F09EF"/>
    <w:rsid w:val="004F0DE8"/>
    <w:rsid w:val="004F0E06"/>
    <w:rsid w:val="004F11E8"/>
    <w:rsid w:val="004F128B"/>
    <w:rsid w:val="004F16BC"/>
    <w:rsid w:val="004F1818"/>
    <w:rsid w:val="004F19D4"/>
    <w:rsid w:val="004F2186"/>
    <w:rsid w:val="004F231B"/>
    <w:rsid w:val="004F2A67"/>
    <w:rsid w:val="004F37CB"/>
    <w:rsid w:val="004F4C34"/>
    <w:rsid w:val="004F55A1"/>
    <w:rsid w:val="004F5755"/>
    <w:rsid w:val="004F62A0"/>
    <w:rsid w:val="004F6CDB"/>
    <w:rsid w:val="004F6D8B"/>
    <w:rsid w:val="004F712F"/>
    <w:rsid w:val="004F72FD"/>
    <w:rsid w:val="004F736C"/>
    <w:rsid w:val="004F7463"/>
    <w:rsid w:val="004F7BD8"/>
    <w:rsid w:val="004F7E64"/>
    <w:rsid w:val="00500050"/>
    <w:rsid w:val="0050015B"/>
    <w:rsid w:val="005001AB"/>
    <w:rsid w:val="00500A6C"/>
    <w:rsid w:val="00500DDF"/>
    <w:rsid w:val="0050148B"/>
    <w:rsid w:val="00501545"/>
    <w:rsid w:val="00501993"/>
    <w:rsid w:val="005022C6"/>
    <w:rsid w:val="0050250C"/>
    <w:rsid w:val="005028E8"/>
    <w:rsid w:val="00503C3A"/>
    <w:rsid w:val="00503E41"/>
    <w:rsid w:val="0050400C"/>
    <w:rsid w:val="0050403B"/>
    <w:rsid w:val="005045A6"/>
    <w:rsid w:val="00504B97"/>
    <w:rsid w:val="00504DE8"/>
    <w:rsid w:val="00504F5D"/>
    <w:rsid w:val="00505871"/>
    <w:rsid w:val="005059C9"/>
    <w:rsid w:val="005059F5"/>
    <w:rsid w:val="00505C30"/>
    <w:rsid w:val="00505CBC"/>
    <w:rsid w:val="00505CDB"/>
    <w:rsid w:val="00506BA5"/>
    <w:rsid w:val="00506BAF"/>
    <w:rsid w:val="00507D67"/>
    <w:rsid w:val="00507EBB"/>
    <w:rsid w:val="005102FD"/>
    <w:rsid w:val="0051056F"/>
    <w:rsid w:val="00510796"/>
    <w:rsid w:val="005113C3"/>
    <w:rsid w:val="00511AC2"/>
    <w:rsid w:val="00511E59"/>
    <w:rsid w:val="005121B3"/>
    <w:rsid w:val="00512DD8"/>
    <w:rsid w:val="00513193"/>
    <w:rsid w:val="00513205"/>
    <w:rsid w:val="005143AC"/>
    <w:rsid w:val="005143AE"/>
    <w:rsid w:val="00514DDA"/>
    <w:rsid w:val="00514EE0"/>
    <w:rsid w:val="00515798"/>
    <w:rsid w:val="0051594D"/>
    <w:rsid w:val="00515C73"/>
    <w:rsid w:val="00515E14"/>
    <w:rsid w:val="00516244"/>
    <w:rsid w:val="0051634C"/>
    <w:rsid w:val="00516B43"/>
    <w:rsid w:val="00516D90"/>
    <w:rsid w:val="00516E8C"/>
    <w:rsid w:val="00517024"/>
    <w:rsid w:val="00517229"/>
    <w:rsid w:val="00517AF3"/>
    <w:rsid w:val="00520033"/>
    <w:rsid w:val="005202A6"/>
    <w:rsid w:val="0052049D"/>
    <w:rsid w:val="00520844"/>
    <w:rsid w:val="005208C4"/>
    <w:rsid w:val="00521215"/>
    <w:rsid w:val="00521239"/>
    <w:rsid w:val="00521285"/>
    <w:rsid w:val="00521DF0"/>
    <w:rsid w:val="00522051"/>
    <w:rsid w:val="00522479"/>
    <w:rsid w:val="0052249F"/>
    <w:rsid w:val="005227CE"/>
    <w:rsid w:val="00523645"/>
    <w:rsid w:val="0052443F"/>
    <w:rsid w:val="005244B1"/>
    <w:rsid w:val="005247B2"/>
    <w:rsid w:val="005249C1"/>
    <w:rsid w:val="0052504D"/>
    <w:rsid w:val="005252A7"/>
    <w:rsid w:val="005257C2"/>
    <w:rsid w:val="005266AC"/>
    <w:rsid w:val="00526E2B"/>
    <w:rsid w:val="00526EA6"/>
    <w:rsid w:val="0052750D"/>
    <w:rsid w:val="00527618"/>
    <w:rsid w:val="0053008B"/>
    <w:rsid w:val="00531446"/>
    <w:rsid w:val="0053165E"/>
    <w:rsid w:val="00531968"/>
    <w:rsid w:val="00531D9F"/>
    <w:rsid w:val="00532047"/>
    <w:rsid w:val="005326E8"/>
    <w:rsid w:val="0053297A"/>
    <w:rsid w:val="00532F68"/>
    <w:rsid w:val="005330A3"/>
    <w:rsid w:val="005337E9"/>
    <w:rsid w:val="00533982"/>
    <w:rsid w:val="00533BCE"/>
    <w:rsid w:val="00533D20"/>
    <w:rsid w:val="00534528"/>
    <w:rsid w:val="005352F4"/>
    <w:rsid w:val="00535515"/>
    <w:rsid w:val="005358D9"/>
    <w:rsid w:val="00535A5A"/>
    <w:rsid w:val="00535B87"/>
    <w:rsid w:val="00535FE3"/>
    <w:rsid w:val="00536039"/>
    <w:rsid w:val="00536281"/>
    <w:rsid w:val="00536314"/>
    <w:rsid w:val="005366BB"/>
    <w:rsid w:val="005368A7"/>
    <w:rsid w:val="00536AC3"/>
    <w:rsid w:val="00536E43"/>
    <w:rsid w:val="005373D7"/>
    <w:rsid w:val="0053790B"/>
    <w:rsid w:val="00537A0B"/>
    <w:rsid w:val="00537C69"/>
    <w:rsid w:val="00537D3C"/>
    <w:rsid w:val="00537F37"/>
    <w:rsid w:val="0054059D"/>
    <w:rsid w:val="005408A3"/>
    <w:rsid w:val="00540A66"/>
    <w:rsid w:val="005411AB"/>
    <w:rsid w:val="005413A0"/>
    <w:rsid w:val="005416ED"/>
    <w:rsid w:val="005421D2"/>
    <w:rsid w:val="005439EA"/>
    <w:rsid w:val="00544243"/>
    <w:rsid w:val="00544525"/>
    <w:rsid w:val="0054456A"/>
    <w:rsid w:val="00544E20"/>
    <w:rsid w:val="005453EB"/>
    <w:rsid w:val="0054587B"/>
    <w:rsid w:val="0054587C"/>
    <w:rsid w:val="00545E53"/>
    <w:rsid w:val="00546093"/>
    <w:rsid w:val="00546212"/>
    <w:rsid w:val="00546414"/>
    <w:rsid w:val="005467C4"/>
    <w:rsid w:val="005477C0"/>
    <w:rsid w:val="005501D4"/>
    <w:rsid w:val="005505E5"/>
    <w:rsid w:val="00550FB5"/>
    <w:rsid w:val="0055102A"/>
    <w:rsid w:val="00551088"/>
    <w:rsid w:val="005511DC"/>
    <w:rsid w:val="00551A68"/>
    <w:rsid w:val="00552446"/>
    <w:rsid w:val="005528AA"/>
    <w:rsid w:val="00552930"/>
    <w:rsid w:val="00552A07"/>
    <w:rsid w:val="00552DC5"/>
    <w:rsid w:val="005533EA"/>
    <w:rsid w:val="00553CA2"/>
    <w:rsid w:val="00554076"/>
    <w:rsid w:val="005549EE"/>
    <w:rsid w:val="00554EA1"/>
    <w:rsid w:val="005550D0"/>
    <w:rsid w:val="0055541D"/>
    <w:rsid w:val="00555624"/>
    <w:rsid w:val="00555899"/>
    <w:rsid w:val="00555985"/>
    <w:rsid w:val="00556318"/>
    <w:rsid w:val="0055639F"/>
    <w:rsid w:val="005568DC"/>
    <w:rsid w:val="005568E7"/>
    <w:rsid w:val="00557AAD"/>
    <w:rsid w:val="00557E68"/>
    <w:rsid w:val="005604D3"/>
    <w:rsid w:val="005604F6"/>
    <w:rsid w:val="00560656"/>
    <w:rsid w:val="005607BF"/>
    <w:rsid w:val="00560BA1"/>
    <w:rsid w:val="00561442"/>
    <w:rsid w:val="00561482"/>
    <w:rsid w:val="005623CB"/>
    <w:rsid w:val="00562407"/>
    <w:rsid w:val="0056256F"/>
    <w:rsid w:val="00562714"/>
    <w:rsid w:val="00562952"/>
    <w:rsid w:val="005629BB"/>
    <w:rsid w:val="00562AA5"/>
    <w:rsid w:val="00562BF2"/>
    <w:rsid w:val="0056389A"/>
    <w:rsid w:val="00563C93"/>
    <w:rsid w:val="00563CDF"/>
    <w:rsid w:val="00563FB3"/>
    <w:rsid w:val="00564709"/>
    <w:rsid w:val="005658AF"/>
    <w:rsid w:val="00565D39"/>
    <w:rsid w:val="00566200"/>
    <w:rsid w:val="00566360"/>
    <w:rsid w:val="005663E3"/>
    <w:rsid w:val="00566510"/>
    <w:rsid w:val="005665C2"/>
    <w:rsid w:val="00567335"/>
    <w:rsid w:val="005677E6"/>
    <w:rsid w:val="005679AA"/>
    <w:rsid w:val="00570676"/>
    <w:rsid w:val="005707F8"/>
    <w:rsid w:val="00570813"/>
    <w:rsid w:val="00570F4F"/>
    <w:rsid w:val="005711E2"/>
    <w:rsid w:val="005714A6"/>
    <w:rsid w:val="005719D2"/>
    <w:rsid w:val="00571DCD"/>
    <w:rsid w:val="00572274"/>
    <w:rsid w:val="00572546"/>
    <w:rsid w:val="0057270F"/>
    <w:rsid w:val="005727BD"/>
    <w:rsid w:val="00572EB8"/>
    <w:rsid w:val="0057312C"/>
    <w:rsid w:val="005735C2"/>
    <w:rsid w:val="00574343"/>
    <w:rsid w:val="00574718"/>
    <w:rsid w:val="005749FB"/>
    <w:rsid w:val="00574A21"/>
    <w:rsid w:val="00574FAA"/>
    <w:rsid w:val="005750DD"/>
    <w:rsid w:val="00575ADB"/>
    <w:rsid w:val="00575B91"/>
    <w:rsid w:val="00576771"/>
    <w:rsid w:val="00576B2D"/>
    <w:rsid w:val="00576B45"/>
    <w:rsid w:val="00576FD6"/>
    <w:rsid w:val="00577A1A"/>
    <w:rsid w:val="00577FBA"/>
    <w:rsid w:val="00580583"/>
    <w:rsid w:val="00580956"/>
    <w:rsid w:val="00580FA1"/>
    <w:rsid w:val="005811F1"/>
    <w:rsid w:val="005815A7"/>
    <w:rsid w:val="00581987"/>
    <w:rsid w:val="005821C9"/>
    <w:rsid w:val="005823EE"/>
    <w:rsid w:val="00582669"/>
    <w:rsid w:val="0058276F"/>
    <w:rsid w:val="00582778"/>
    <w:rsid w:val="00582CAB"/>
    <w:rsid w:val="005834B5"/>
    <w:rsid w:val="00583500"/>
    <w:rsid w:val="00583EA8"/>
    <w:rsid w:val="00584A24"/>
    <w:rsid w:val="00584A61"/>
    <w:rsid w:val="00584DC8"/>
    <w:rsid w:val="00585161"/>
    <w:rsid w:val="00585527"/>
    <w:rsid w:val="0058559C"/>
    <w:rsid w:val="005858C4"/>
    <w:rsid w:val="005859E4"/>
    <w:rsid w:val="0058611D"/>
    <w:rsid w:val="005864F9"/>
    <w:rsid w:val="005868AA"/>
    <w:rsid w:val="00586E3C"/>
    <w:rsid w:val="00586ED4"/>
    <w:rsid w:val="00587133"/>
    <w:rsid w:val="005874B1"/>
    <w:rsid w:val="00587606"/>
    <w:rsid w:val="005876E0"/>
    <w:rsid w:val="00587882"/>
    <w:rsid w:val="00587A85"/>
    <w:rsid w:val="00587B37"/>
    <w:rsid w:val="00587DC6"/>
    <w:rsid w:val="00590082"/>
    <w:rsid w:val="00590CAB"/>
    <w:rsid w:val="00590DC0"/>
    <w:rsid w:val="00591161"/>
    <w:rsid w:val="0059136C"/>
    <w:rsid w:val="00591BC4"/>
    <w:rsid w:val="00591FB5"/>
    <w:rsid w:val="00592268"/>
    <w:rsid w:val="00592A79"/>
    <w:rsid w:val="0059337E"/>
    <w:rsid w:val="00595058"/>
    <w:rsid w:val="00595228"/>
    <w:rsid w:val="005952A1"/>
    <w:rsid w:val="00595464"/>
    <w:rsid w:val="00595F38"/>
    <w:rsid w:val="005965CF"/>
    <w:rsid w:val="00596645"/>
    <w:rsid w:val="00596977"/>
    <w:rsid w:val="005969A8"/>
    <w:rsid w:val="00596B64"/>
    <w:rsid w:val="00596B86"/>
    <w:rsid w:val="00596CE1"/>
    <w:rsid w:val="005970F2"/>
    <w:rsid w:val="005971FD"/>
    <w:rsid w:val="00597339"/>
    <w:rsid w:val="00597714"/>
    <w:rsid w:val="005977DA"/>
    <w:rsid w:val="005A0051"/>
    <w:rsid w:val="005A0187"/>
    <w:rsid w:val="005A0330"/>
    <w:rsid w:val="005A0617"/>
    <w:rsid w:val="005A0A00"/>
    <w:rsid w:val="005A130C"/>
    <w:rsid w:val="005A16E6"/>
    <w:rsid w:val="005A1DC0"/>
    <w:rsid w:val="005A2244"/>
    <w:rsid w:val="005A2287"/>
    <w:rsid w:val="005A354C"/>
    <w:rsid w:val="005A366D"/>
    <w:rsid w:val="005A3CD4"/>
    <w:rsid w:val="005A434F"/>
    <w:rsid w:val="005A454D"/>
    <w:rsid w:val="005A459B"/>
    <w:rsid w:val="005A45FF"/>
    <w:rsid w:val="005A4B11"/>
    <w:rsid w:val="005A555C"/>
    <w:rsid w:val="005A6C88"/>
    <w:rsid w:val="005A7B4C"/>
    <w:rsid w:val="005B044A"/>
    <w:rsid w:val="005B1FE2"/>
    <w:rsid w:val="005B2003"/>
    <w:rsid w:val="005B2091"/>
    <w:rsid w:val="005B209B"/>
    <w:rsid w:val="005B21C1"/>
    <w:rsid w:val="005B24EE"/>
    <w:rsid w:val="005B26FD"/>
    <w:rsid w:val="005B2EDF"/>
    <w:rsid w:val="005B30C6"/>
    <w:rsid w:val="005B32DA"/>
    <w:rsid w:val="005B37E0"/>
    <w:rsid w:val="005B4157"/>
    <w:rsid w:val="005B438E"/>
    <w:rsid w:val="005B4AE7"/>
    <w:rsid w:val="005B5791"/>
    <w:rsid w:val="005B6095"/>
    <w:rsid w:val="005B61F0"/>
    <w:rsid w:val="005B62F5"/>
    <w:rsid w:val="005B64D4"/>
    <w:rsid w:val="005B6B2B"/>
    <w:rsid w:val="005B7101"/>
    <w:rsid w:val="005C05DA"/>
    <w:rsid w:val="005C0782"/>
    <w:rsid w:val="005C07FC"/>
    <w:rsid w:val="005C146D"/>
    <w:rsid w:val="005C1587"/>
    <w:rsid w:val="005C1964"/>
    <w:rsid w:val="005C1A14"/>
    <w:rsid w:val="005C1D71"/>
    <w:rsid w:val="005C1E73"/>
    <w:rsid w:val="005C2D74"/>
    <w:rsid w:val="005C2E72"/>
    <w:rsid w:val="005C3C71"/>
    <w:rsid w:val="005C3F83"/>
    <w:rsid w:val="005C43CA"/>
    <w:rsid w:val="005C4AF7"/>
    <w:rsid w:val="005C4C21"/>
    <w:rsid w:val="005C4EF8"/>
    <w:rsid w:val="005C4F62"/>
    <w:rsid w:val="005C5083"/>
    <w:rsid w:val="005C5546"/>
    <w:rsid w:val="005C611C"/>
    <w:rsid w:val="005C6544"/>
    <w:rsid w:val="005C6668"/>
    <w:rsid w:val="005C68F3"/>
    <w:rsid w:val="005C69BC"/>
    <w:rsid w:val="005C6AA6"/>
    <w:rsid w:val="005C729C"/>
    <w:rsid w:val="005C7A95"/>
    <w:rsid w:val="005D06DA"/>
    <w:rsid w:val="005D0920"/>
    <w:rsid w:val="005D0A1F"/>
    <w:rsid w:val="005D0C79"/>
    <w:rsid w:val="005D128E"/>
    <w:rsid w:val="005D24D0"/>
    <w:rsid w:val="005D2519"/>
    <w:rsid w:val="005D2DDF"/>
    <w:rsid w:val="005D2F1F"/>
    <w:rsid w:val="005D3E57"/>
    <w:rsid w:val="005D439B"/>
    <w:rsid w:val="005D4821"/>
    <w:rsid w:val="005D4FDC"/>
    <w:rsid w:val="005D507A"/>
    <w:rsid w:val="005D55BB"/>
    <w:rsid w:val="005D5B54"/>
    <w:rsid w:val="005D5FBB"/>
    <w:rsid w:val="005D60C4"/>
    <w:rsid w:val="005D6D42"/>
    <w:rsid w:val="005D78D9"/>
    <w:rsid w:val="005D7B87"/>
    <w:rsid w:val="005D7F17"/>
    <w:rsid w:val="005E0BC7"/>
    <w:rsid w:val="005E13E8"/>
    <w:rsid w:val="005E1601"/>
    <w:rsid w:val="005E19D3"/>
    <w:rsid w:val="005E1C9C"/>
    <w:rsid w:val="005E20D0"/>
    <w:rsid w:val="005E25FF"/>
    <w:rsid w:val="005E28B9"/>
    <w:rsid w:val="005E34EF"/>
    <w:rsid w:val="005E34F9"/>
    <w:rsid w:val="005E3575"/>
    <w:rsid w:val="005E384D"/>
    <w:rsid w:val="005E385C"/>
    <w:rsid w:val="005E3A80"/>
    <w:rsid w:val="005E437C"/>
    <w:rsid w:val="005E4887"/>
    <w:rsid w:val="005E4AA0"/>
    <w:rsid w:val="005E4ACB"/>
    <w:rsid w:val="005E4B67"/>
    <w:rsid w:val="005E4DDA"/>
    <w:rsid w:val="005E4F07"/>
    <w:rsid w:val="005E507A"/>
    <w:rsid w:val="005E5E96"/>
    <w:rsid w:val="005E63C4"/>
    <w:rsid w:val="005E68B1"/>
    <w:rsid w:val="005E7ED5"/>
    <w:rsid w:val="005F0344"/>
    <w:rsid w:val="005F04B9"/>
    <w:rsid w:val="005F04E7"/>
    <w:rsid w:val="005F06C1"/>
    <w:rsid w:val="005F0C6C"/>
    <w:rsid w:val="005F1BA7"/>
    <w:rsid w:val="005F1C14"/>
    <w:rsid w:val="005F2DC9"/>
    <w:rsid w:val="005F3964"/>
    <w:rsid w:val="005F3D1A"/>
    <w:rsid w:val="005F3D73"/>
    <w:rsid w:val="005F415E"/>
    <w:rsid w:val="005F4263"/>
    <w:rsid w:val="005F44EC"/>
    <w:rsid w:val="005F48AD"/>
    <w:rsid w:val="005F492E"/>
    <w:rsid w:val="005F4A2F"/>
    <w:rsid w:val="005F4E56"/>
    <w:rsid w:val="005F53E6"/>
    <w:rsid w:val="005F5668"/>
    <w:rsid w:val="005F5C91"/>
    <w:rsid w:val="005F5D23"/>
    <w:rsid w:val="005F5FEB"/>
    <w:rsid w:val="005F612D"/>
    <w:rsid w:val="005F6173"/>
    <w:rsid w:val="005F63EC"/>
    <w:rsid w:val="005F6858"/>
    <w:rsid w:val="005F690D"/>
    <w:rsid w:val="005F7099"/>
    <w:rsid w:val="005F71E9"/>
    <w:rsid w:val="005F72F8"/>
    <w:rsid w:val="005F7497"/>
    <w:rsid w:val="006000B5"/>
    <w:rsid w:val="006002EA"/>
    <w:rsid w:val="0060032D"/>
    <w:rsid w:val="00600698"/>
    <w:rsid w:val="00600B1B"/>
    <w:rsid w:val="00600BAD"/>
    <w:rsid w:val="00601149"/>
    <w:rsid w:val="006024E9"/>
    <w:rsid w:val="006025A8"/>
    <w:rsid w:val="00602A03"/>
    <w:rsid w:val="00602B97"/>
    <w:rsid w:val="00603204"/>
    <w:rsid w:val="00603236"/>
    <w:rsid w:val="006044F5"/>
    <w:rsid w:val="0060477A"/>
    <w:rsid w:val="0060494D"/>
    <w:rsid w:val="00604E7B"/>
    <w:rsid w:val="006051BB"/>
    <w:rsid w:val="006053D8"/>
    <w:rsid w:val="00605765"/>
    <w:rsid w:val="00605B9E"/>
    <w:rsid w:val="00605D81"/>
    <w:rsid w:val="006061A4"/>
    <w:rsid w:val="006064EA"/>
    <w:rsid w:val="00606842"/>
    <w:rsid w:val="00606AC2"/>
    <w:rsid w:val="00606ADE"/>
    <w:rsid w:val="00606E1A"/>
    <w:rsid w:val="00607A9B"/>
    <w:rsid w:val="00607FCE"/>
    <w:rsid w:val="006103E5"/>
    <w:rsid w:val="006105C0"/>
    <w:rsid w:val="006107FE"/>
    <w:rsid w:val="00610E16"/>
    <w:rsid w:val="00610F83"/>
    <w:rsid w:val="0061174F"/>
    <w:rsid w:val="00611963"/>
    <w:rsid w:val="00611AD7"/>
    <w:rsid w:val="00611DE6"/>
    <w:rsid w:val="0061226F"/>
    <w:rsid w:val="006125D4"/>
    <w:rsid w:val="00612DF0"/>
    <w:rsid w:val="00613332"/>
    <w:rsid w:val="00613ED2"/>
    <w:rsid w:val="0061455C"/>
    <w:rsid w:val="0061459F"/>
    <w:rsid w:val="006151B1"/>
    <w:rsid w:val="0061585D"/>
    <w:rsid w:val="00615A6D"/>
    <w:rsid w:val="00616840"/>
    <w:rsid w:val="00616E8E"/>
    <w:rsid w:val="006170A4"/>
    <w:rsid w:val="00617566"/>
    <w:rsid w:val="0061797A"/>
    <w:rsid w:val="00617E08"/>
    <w:rsid w:val="00617FF7"/>
    <w:rsid w:val="0062041D"/>
    <w:rsid w:val="00620C14"/>
    <w:rsid w:val="00622354"/>
    <w:rsid w:val="0062258C"/>
    <w:rsid w:val="0062273D"/>
    <w:rsid w:val="00622B3C"/>
    <w:rsid w:val="00623CFF"/>
    <w:rsid w:val="00623DDB"/>
    <w:rsid w:val="00623F61"/>
    <w:rsid w:val="00624AE7"/>
    <w:rsid w:val="00624C76"/>
    <w:rsid w:val="00624CE3"/>
    <w:rsid w:val="00625A53"/>
    <w:rsid w:val="00625F64"/>
    <w:rsid w:val="00626A36"/>
    <w:rsid w:val="00626DB1"/>
    <w:rsid w:val="0062738F"/>
    <w:rsid w:val="00627694"/>
    <w:rsid w:val="0063028D"/>
    <w:rsid w:val="00630780"/>
    <w:rsid w:val="00630A35"/>
    <w:rsid w:val="00631446"/>
    <w:rsid w:val="00631467"/>
    <w:rsid w:val="006321B4"/>
    <w:rsid w:val="006336B9"/>
    <w:rsid w:val="006339B8"/>
    <w:rsid w:val="00634247"/>
    <w:rsid w:val="006344FD"/>
    <w:rsid w:val="00634700"/>
    <w:rsid w:val="00634C09"/>
    <w:rsid w:val="00635612"/>
    <w:rsid w:val="006362D6"/>
    <w:rsid w:val="006364AF"/>
    <w:rsid w:val="00636B80"/>
    <w:rsid w:val="00637214"/>
    <w:rsid w:val="00637224"/>
    <w:rsid w:val="0063727C"/>
    <w:rsid w:val="0063741B"/>
    <w:rsid w:val="00637E96"/>
    <w:rsid w:val="006405A5"/>
    <w:rsid w:val="00640BA7"/>
    <w:rsid w:val="00640BC3"/>
    <w:rsid w:val="00640BF4"/>
    <w:rsid w:val="006412E3"/>
    <w:rsid w:val="00641B80"/>
    <w:rsid w:val="00641B86"/>
    <w:rsid w:val="0064244D"/>
    <w:rsid w:val="00642826"/>
    <w:rsid w:val="00642D88"/>
    <w:rsid w:val="0064354F"/>
    <w:rsid w:val="00643930"/>
    <w:rsid w:val="00643B41"/>
    <w:rsid w:val="00644210"/>
    <w:rsid w:val="006446C2"/>
    <w:rsid w:val="0064526F"/>
    <w:rsid w:val="006454EA"/>
    <w:rsid w:val="006458CE"/>
    <w:rsid w:val="00646449"/>
    <w:rsid w:val="00646CBC"/>
    <w:rsid w:val="00646F1C"/>
    <w:rsid w:val="0064732F"/>
    <w:rsid w:val="0064788F"/>
    <w:rsid w:val="00647AFB"/>
    <w:rsid w:val="0065000A"/>
    <w:rsid w:val="006509D3"/>
    <w:rsid w:val="00651681"/>
    <w:rsid w:val="0065178C"/>
    <w:rsid w:val="00651B0F"/>
    <w:rsid w:val="00651EB2"/>
    <w:rsid w:val="00652972"/>
    <w:rsid w:val="00652ADE"/>
    <w:rsid w:val="00652C13"/>
    <w:rsid w:val="0065359C"/>
    <w:rsid w:val="006538F8"/>
    <w:rsid w:val="00653F2B"/>
    <w:rsid w:val="006556B3"/>
    <w:rsid w:val="006558C1"/>
    <w:rsid w:val="00655A72"/>
    <w:rsid w:val="00656762"/>
    <w:rsid w:val="00656828"/>
    <w:rsid w:val="0065684A"/>
    <w:rsid w:val="006568E0"/>
    <w:rsid w:val="00656A9C"/>
    <w:rsid w:val="006575F8"/>
    <w:rsid w:val="00657A5F"/>
    <w:rsid w:val="00657B3B"/>
    <w:rsid w:val="00657B96"/>
    <w:rsid w:val="00660761"/>
    <w:rsid w:val="0066092B"/>
    <w:rsid w:val="00660E48"/>
    <w:rsid w:val="00661387"/>
    <w:rsid w:val="006619AB"/>
    <w:rsid w:val="006620E0"/>
    <w:rsid w:val="006620FE"/>
    <w:rsid w:val="006624FF"/>
    <w:rsid w:val="006626AD"/>
    <w:rsid w:val="00662E35"/>
    <w:rsid w:val="006632ED"/>
    <w:rsid w:val="006633F6"/>
    <w:rsid w:val="0066398D"/>
    <w:rsid w:val="00663E0E"/>
    <w:rsid w:val="00663E7B"/>
    <w:rsid w:val="006642D0"/>
    <w:rsid w:val="00664D98"/>
    <w:rsid w:val="00664DE4"/>
    <w:rsid w:val="00665616"/>
    <w:rsid w:val="006656EC"/>
    <w:rsid w:val="0066662F"/>
    <w:rsid w:val="00666C02"/>
    <w:rsid w:val="00666DD6"/>
    <w:rsid w:val="00666FC9"/>
    <w:rsid w:val="006676B4"/>
    <w:rsid w:val="00667CE1"/>
    <w:rsid w:val="0067011B"/>
    <w:rsid w:val="006704B2"/>
    <w:rsid w:val="006705C8"/>
    <w:rsid w:val="00671167"/>
    <w:rsid w:val="006717D3"/>
    <w:rsid w:val="00671DF6"/>
    <w:rsid w:val="00671FDF"/>
    <w:rsid w:val="00672F83"/>
    <w:rsid w:val="00673308"/>
    <w:rsid w:val="00673AF7"/>
    <w:rsid w:val="00673D43"/>
    <w:rsid w:val="00673D53"/>
    <w:rsid w:val="00673D89"/>
    <w:rsid w:val="00673DC7"/>
    <w:rsid w:val="00673E69"/>
    <w:rsid w:val="006741E0"/>
    <w:rsid w:val="006748EF"/>
    <w:rsid w:val="0067507A"/>
    <w:rsid w:val="00675633"/>
    <w:rsid w:val="006761E6"/>
    <w:rsid w:val="00676F41"/>
    <w:rsid w:val="0067733C"/>
    <w:rsid w:val="006774B9"/>
    <w:rsid w:val="00677730"/>
    <w:rsid w:val="00677BD1"/>
    <w:rsid w:val="006801BC"/>
    <w:rsid w:val="00680486"/>
    <w:rsid w:val="006808EE"/>
    <w:rsid w:val="00681364"/>
    <w:rsid w:val="00681882"/>
    <w:rsid w:val="00681A57"/>
    <w:rsid w:val="00682857"/>
    <w:rsid w:val="00683321"/>
    <w:rsid w:val="006834A3"/>
    <w:rsid w:val="0068374A"/>
    <w:rsid w:val="00684E05"/>
    <w:rsid w:val="00684FF8"/>
    <w:rsid w:val="0068537C"/>
    <w:rsid w:val="006853F0"/>
    <w:rsid w:val="006856F4"/>
    <w:rsid w:val="0068586E"/>
    <w:rsid w:val="00685D60"/>
    <w:rsid w:val="006860F2"/>
    <w:rsid w:val="006861BE"/>
    <w:rsid w:val="00686B37"/>
    <w:rsid w:val="006875A9"/>
    <w:rsid w:val="00687654"/>
    <w:rsid w:val="006876D3"/>
    <w:rsid w:val="00687D8F"/>
    <w:rsid w:val="00687E4D"/>
    <w:rsid w:val="00687F30"/>
    <w:rsid w:val="00690741"/>
    <w:rsid w:val="00690C07"/>
    <w:rsid w:val="00691480"/>
    <w:rsid w:val="0069172A"/>
    <w:rsid w:val="00691A08"/>
    <w:rsid w:val="00691F48"/>
    <w:rsid w:val="00692059"/>
    <w:rsid w:val="006926A4"/>
    <w:rsid w:val="00692E42"/>
    <w:rsid w:val="00692EC3"/>
    <w:rsid w:val="00693075"/>
    <w:rsid w:val="00693C50"/>
    <w:rsid w:val="00693D86"/>
    <w:rsid w:val="006949FB"/>
    <w:rsid w:val="00694BAC"/>
    <w:rsid w:val="00695544"/>
    <w:rsid w:val="00695A5D"/>
    <w:rsid w:val="00696564"/>
    <w:rsid w:val="00696C26"/>
    <w:rsid w:val="00696E4E"/>
    <w:rsid w:val="0069721C"/>
    <w:rsid w:val="00697471"/>
    <w:rsid w:val="0069755F"/>
    <w:rsid w:val="006A00CF"/>
    <w:rsid w:val="006A0200"/>
    <w:rsid w:val="006A0301"/>
    <w:rsid w:val="006A0E25"/>
    <w:rsid w:val="006A0F88"/>
    <w:rsid w:val="006A105F"/>
    <w:rsid w:val="006A118E"/>
    <w:rsid w:val="006A121F"/>
    <w:rsid w:val="006A15D7"/>
    <w:rsid w:val="006A1AEA"/>
    <w:rsid w:val="006A1F66"/>
    <w:rsid w:val="006A2128"/>
    <w:rsid w:val="006A2302"/>
    <w:rsid w:val="006A291C"/>
    <w:rsid w:val="006A2BDF"/>
    <w:rsid w:val="006A3133"/>
    <w:rsid w:val="006A3B07"/>
    <w:rsid w:val="006A3F24"/>
    <w:rsid w:val="006A3F28"/>
    <w:rsid w:val="006A409F"/>
    <w:rsid w:val="006A433B"/>
    <w:rsid w:val="006A45B5"/>
    <w:rsid w:val="006A49A2"/>
    <w:rsid w:val="006A4C0E"/>
    <w:rsid w:val="006A5706"/>
    <w:rsid w:val="006A5A3B"/>
    <w:rsid w:val="006A5B73"/>
    <w:rsid w:val="006A5BBF"/>
    <w:rsid w:val="006A5D96"/>
    <w:rsid w:val="006A5E74"/>
    <w:rsid w:val="006A6349"/>
    <w:rsid w:val="006A6979"/>
    <w:rsid w:val="006A6DB2"/>
    <w:rsid w:val="006A742C"/>
    <w:rsid w:val="006A744A"/>
    <w:rsid w:val="006A7560"/>
    <w:rsid w:val="006A7B26"/>
    <w:rsid w:val="006B1116"/>
    <w:rsid w:val="006B12BC"/>
    <w:rsid w:val="006B143A"/>
    <w:rsid w:val="006B149B"/>
    <w:rsid w:val="006B1807"/>
    <w:rsid w:val="006B2D0C"/>
    <w:rsid w:val="006B2E42"/>
    <w:rsid w:val="006B2EC9"/>
    <w:rsid w:val="006B352A"/>
    <w:rsid w:val="006B39E0"/>
    <w:rsid w:val="006B3E37"/>
    <w:rsid w:val="006B4112"/>
    <w:rsid w:val="006B4BC6"/>
    <w:rsid w:val="006B5091"/>
    <w:rsid w:val="006B5B21"/>
    <w:rsid w:val="006B647C"/>
    <w:rsid w:val="006B649E"/>
    <w:rsid w:val="006B6968"/>
    <w:rsid w:val="006B6AD6"/>
    <w:rsid w:val="006B6DDD"/>
    <w:rsid w:val="006B6DE0"/>
    <w:rsid w:val="006B704A"/>
    <w:rsid w:val="006B78A6"/>
    <w:rsid w:val="006B7E74"/>
    <w:rsid w:val="006C03B5"/>
    <w:rsid w:val="006C084D"/>
    <w:rsid w:val="006C0F04"/>
    <w:rsid w:val="006C1149"/>
    <w:rsid w:val="006C1652"/>
    <w:rsid w:val="006C1CFC"/>
    <w:rsid w:val="006C23EF"/>
    <w:rsid w:val="006C2700"/>
    <w:rsid w:val="006C275B"/>
    <w:rsid w:val="006C2801"/>
    <w:rsid w:val="006C3125"/>
    <w:rsid w:val="006C38A4"/>
    <w:rsid w:val="006C40DC"/>
    <w:rsid w:val="006C4489"/>
    <w:rsid w:val="006C469E"/>
    <w:rsid w:val="006C48DD"/>
    <w:rsid w:val="006C4A13"/>
    <w:rsid w:val="006C4B0B"/>
    <w:rsid w:val="006C4EC6"/>
    <w:rsid w:val="006C52A3"/>
    <w:rsid w:val="006C5464"/>
    <w:rsid w:val="006C5CA9"/>
    <w:rsid w:val="006C5FA9"/>
    <w:rsid w:val="006C613F"/>
    <w:rsid w:val="006C65D7"/>
    <w:rsid w:val="006C6D23"/>
    <w:rsid w:val="006C788E"/>
    <w:rsid w:val="006C7CD6"/>
    <w:rsid w:val="006C7F24"/>
    <w:rsid w:val="006D003D"/>
    <w:rsid w:val="006D0225"/>
    <w:rsid w:val="006D0648"/>
    <w:rsid w:val="006D07FD"/>
    <w:rsid w:val="006D096E"/>
    <w:rsid w:val="006D0A1F"/>
    <w:rsid w:val="006D105F"/>
    <w:rsid w:val="006D1763"/>
    <w:rsid w:val="006D19F7"/>
    <w:rsid w:val="006D399C"/>
    <w:rsid w:val="006D3E77"/>
    <w:rsid w:val="006D4356"/>
    <w:rsid w:val="006D442F"/>
    <w:rsid w:val="006D4FFE"/>
    <w:rsid w:val="006D5E61"/>
    <w:rsid w:val="006D6388"/>
    <w:rsid w:val="006D680F"/>
    <w:rsid w:val="006D770B"/>
    <w:rsid w:val="006D7787"/>
    <w:rsid w:val="006D77F3"/>
    <w:rsid w:val="006D7B18"/>
    <w:rsid w:val="006E0352"/>
    <w:rsid w:val="006E07C7"/>
    <w:rsid w:val="006E0D9D"/>
    <w:rsid w:val="006E1A92"/>
    <w:rsid w:val="006E244B"/>
    <w:rsid w:val="006E31A0"/>
    <w:rsid w:val="006E3443"/>
    <w:rsid w:val="006E397B"/>
    <w:rsid w:val="006E39C6"/>
    <w:rsid w:val="006E4D5D"/>
    <w:rsid w:val="006E4E0F"/>
    <w:rsid w:val="006E54A3"/>
    <w:rsid w:val="006E62B1"/>
    <w:rsid w:val="006E66B8"/>
    <w:rsid w:val="006E6D80"/>
    <w:rsid w:val="006E6F00"/>
    <w:rsid w:val="006E7298"/>
    <w:rsid w:val="006E7849"/>
    <w:rsid w:val="006F09F0"/>
    <w:rsid w:val="006F0F30"/>
    <w:rsid w:val="006F1F2A"/>
    <w:rsid w:val="006F1F8E"/>
    <w:rsid w:val="006F204B"/>
    <w:rsid w:val="006F2324"/>
    <w:rsid w:val="006F244B"/>
    <w:rsid w:val="006F2D08"/>
    <w:rsid w:val="006F2F5C"/>
    <w:rsid w:val="006F3490"/>
    <w:rsid w:val="006F3ECF"/>
    <w:rsid w:val="006F4261"/>
    <w:rsid w:val="006F4D8F"/>
    <w:rsid w:val="006F5680"/>
    <w:rsid w:val="006F58D4"/>
    <w:rsid w:val="006F6C03"/>
    <w:rsid w:val="006F6E1A"/>
    <w:rsid w:val="006F6F1D"/>
    <w:rsid w:val="006F7409"/>
    <w:rsid w:val="006F7461"/>
    <w:rsid w:val="006F7536"/>
    <w:rsid w:val="006F7A77"/>
    <w:rsid w:val="00700460"/>
    <w:rsid w:val="0070083B"/>
    <w:rsid w:val="00701A3D"/>
    <w:rsid w:val="00701C6E"/>
    <w:rsid w:val="00702195"/>
    <w:rsid w:val="007026C2"/>
    <w:rsid w:val="00702A33"/>
    <w:rsid w:val="00702A43"/>
    <w:rsid w:val="00702EBF"/>
    <w:rsid w:val="00703228"/>
    <w:rsid w:val="00703AA6"/>
    <w:rsid w:val="00703EEC"/>
    <w:rsid w:val="00703F6C"/>
    <w:rsid w:val="007041C8"/>
    <w:rsid w:val="00704466"/>
    <w:rsid w:val="00704B32"/>
    <w:rsid w:val="00704C41"/>
    <w:rsid w:val="00704CD1"/>
    <w:rsid w:val="00704F09"/>
    <w:rsid w:val="00705118"/>
    <w:rsid w:val="007051B2"/>
    <w:rsid w:val="0070563D"/>
    <w:rsid w:val="00705CEC"/>
    <w:rsid w:val="00706400"/>
    <w:rsid w:val="00706D18"/>
    <w:rsid w:val="00706DAD"/>
    <w:rsid w:val="00707293"/>
    <w:rsid w:val="00707304"/>
    <w:rsid w:val="00710297"/>
    <w:rsid w:val="00710364"/>
    <w:rsid w:val="007116C1"/>
    <w:rsid w:val="00711BB0"/>
    <w:rsid w:val="007121E3"/>
    <w:rsid w:val="00712316"/>
    <w:rsid w:val="0071235B"/>
    <w:rsid w:val="0071253E"/>
    <w:rsid w:val="00712FCC"/>
    <w:rsid w:val="00713645"/>
    <w:rsid w:val="00713BE8"/>
    <w:rsid w:val="00713C98"/>
    <w:rsid w:val="00713CA2"/>
    <w:rsid w:val="00713F57"/>
    <w:rsid w:val="0071425C"/>
    <w:rsid w:val="00714780"/>
    <w:rsid w:val="007150FF"/>
    <w:rsid w:val="00715595"/>
    <w:rsid w:val="00715BA6"/>
    <w:rsid w:val="007168D9"/>
    <w:rsid w:val="007169D4"/>
    <w:rsid w:val="00716EF5"/>
    <w:rsid w:val="007170C7"/>
    <w:rsid w:val="00720169"/>
    <w:rsid w:val="0072040A"/>
    <w:rsid w:val="007212DA"/>
    <w:rsid w:val="007212E8"/>
    <w:rsid w:val="00722259"/>
    <w:rsid w:val="007225DD"/>
    <w:rsid w:val="00722CA0"/>
    <w:rsid w:val="00722D1E"/>
    <w:rsid w:val="00722E95"/>
    <w:rsid w:val="007230DE"/>
    <w:rsid w:val="0072315A"/>
    <w:rsid w:val="007234C1"/>
    <w:rsid w:val="00723944"/>
    <w:rsid w:val="007244A5"/>
    <w:rsid w:val="007245C2"/>
    <w:rsid w:val="0072535C"/>
    <w:rsid w:val="00725607"/>
    <w:rsid w:val="007258B4"/>
    <w:rsid w:val="00725B99"/>
    <w:rsid w:val="007261F2"/>
    <w:rsid w:val="0072627A"/>
    <w:rsid w:val="00726A2C"/>
    <w:rsid w:val="00726F03"/>
    <w:rsid w:val="007270C7"/>
    <w:rsid w:val="00730280"/>
    <w:rsid w:val="0073032B"/>
    <w:rsid w:val="00730E76"/>
    <w:rsid w:val="0073115D"/>
    <w:rsid w:val="007317B5"/>
    <w:rsid w:val="00731854"/>
    <w:rsid w:val="00731900"/>
    <w:rsid w:val="00731D07"/>
    <w:rsid w:val="00732082"/>
    <w:rsid w:val="007328F4"/>
    <w:rsid w:val="00732C37"/>
    <w:rsid w:val="00732CCD"/>
    <w:rsid w:val="00733152"/>
    <w:rsid w:val="00734784"/>
    <w:rsid w:val="007350C7"/>
    <w:rsid w:val="007354D4"/>
    <w:rsid w:val="00735BEC"/>
    <w:rsid w:val="00735FA8"/>
    <w:rsid w:val="0073657E"/>
    <w:rsid w:val="00736A36"/>
    <w:rsid w:val="00736D7B"/>
    <w:rsid w:val="00736F0E"/>
    <w:rsid w:val="00737353"/>
    <w:rsid w:val="00737B83"/>
    <w:rsid w:val="0074047C"/>
    <w:rsid w:val="007404F4"/>
    <w:rsid w:val="00740979"/>
    <w:rsid w:val="00740A64"/>
    <w:rsid w:val="00741718"/>
    <w:rsid w:val="00741BD9"/>
    <w:rsid w:val="007422C2"/>
    <w:rsid w:val="0074232E"/>
    <w:rsid w:val="007426C7"/>
    <w:rsid w:val="00742717"/>
    <w:rsid w:val="007431DB"/>
    <w:rsid w:val="007435F6"/>
    <w:rsid w:val="00743870"/>
    <w:rsid w:val="00743C72"/>
    <w:rsid w:val="00743F0F"/>
    <w:rsid w:val="007440EF"/>
    <w:rsid w:val="0074459F"/>
    <w:rsid w:val="007448D5"/>
    <w:rsid w:val="00744E34"/>
    <w:rsid w:val="00744EF1"/>
    <w:rsid w:val="00744FB0"/>
    <w:rsid w:val="007460C4"/>
    <w:rsid w:val="0074658D"/>
    <w:rsid w:val="007469AF"/>
    <w:rsid w:val="00747377"/>
    <w:rsid w:val="00747FB1"/>
    <w:rsid w:val="00750188"/>
    <w:rsid w:val="00750676"/>
    <w:rsid w:val="0075076B"/>
    <w:rsid w:val="00750902"/>
    <w:rsid w:val="007514B9"/>
    <w:rsid w:val="00751772"/>
    <w:rsid w:val="00751A6D"/>
    <w:rsid w:val="00751F77"/>
    <w:rsid w:val="00752115"/>
    <w:rsid w:val="00752678"/>
    <w:rsid w:val="00752DB6"/>
    <w:rsid w:val="00752E89"/>
    <w:rsid w:val="00752F2D"/>
    <w:rsid w:val="007530E2"/>
    <w:rsid w:val="00753869"/>
    <w:rsid w:val="00753B5E"/>
    <w:rsid w:val="007547DA"/>
    <w:rsid w:val="00754D4D"/>
    <w:rsid w:val="00754FAB"/>
    <w:rsid w:val="00755058"/>
    <w:rsid w:val="007559C4"/>
    <w:rsid w:val="00755FBB"/>
    <w:rsid w:val="0075625C"/>
    <w:rsid w:val="007562C2"/>
    <w:rsid w:val="00756A15"/>
    <w:rsid w:val="00756AE4"/>
    <w:rsid w:val="00756D01"/>
    <w:rsid w:val="00756F3D"/>
    <w:rsid w:val="0075716B"/>
    <w:rsid w:val="007571D5"/>
    <w:rsid w:val="007577FC"/>
    <w:rsid w:val="007578BB"/>
    <w:rsid w:val="00757AAE"/>
    <w:rsid w:val="00757D66"/>
    <w:rsid w:val="00760D3D"/>
    <w:rsid w:val="00760EEF"/>
    <w:rsid w:val="00760F98"/>
    <w:rsid w:val="0076110F"/>
    <w:rsid w:val="0076149C"/>
    <w:rsid w:val="00761686"/>
    <w:rsid w:val="00761E84"/>
    <w:rsid w:val="007622DD"/>
    <w:rsid w:val="00762879"/>
    <w:rsid w:val="00762BBD"/>
    <w:rsid w:val="00763047"/>
    <w:rsid w:val="00763098"/>
    <w:rsid w:val="0076397C"/>
    <w:rsid w:val="0076403F"/>
    <w:rsid w:val="007643AB"/>
    <w:rsid w:val="007643DE"/>
    <w:rsid w:val="007645A6"/>
    <w:rsid w:val="00764976"/>
    <w:rsid w:val="00765129"/>
    <w:rsid w:val="00765C3E"/>
    <w:rsid w:val="00765E0B"/>
    <w:rsid w:val="00766B13"/>
    <w:rsid w:val="00767A8C"/>
    <w:rsid w:val="00767B26"/>
    <w:rsid w:val="00770051"/>
    <w:rsid w:val="007705C4"/>
    <w:rsid w:val="007707FF"/>
    <w:rsid w:val="00771B9A"/>
    <w:rsid w:val="00771EF6"/>
    <w:rsid w:val="00772101"/>
    <w:rsid w:val="00772ACB"/>
    <w:rsid w:val="00772E23"/>
    <w:rsid w:val="007735A8"/>
    <w:rsid w:val="00774356"/>
    <w:rsid w:val="007746D4"/>
    <w:rsid w:val="00774711"/>
    <w:rsid w:val="007747C1"/>
    <w:rsid w:val="007749B8"/>
    <w:rsid w:val="00775729"/>
    <w:rsid w:val="00776048"/>
    <w:rsid w:val="007760E4"/>
    <w:rsid w:val="00776340"/>
    <w:rsid w:val="00776750"/>
    <w:rsid w:val="00776AF0"/>
    <w:rsid w:val="00776DA6"/>
    <w:rsid w:val="00777AC6"/>
    <w:rsid w:val="00777F6C"/>
    <w:rsid w:val="00777F83"/>
    <w:rsid w:val="00777F93"/>
    <w:rsid w:val="0078012C"/>
    <w:rsid w:val="0078093D"/>
    <w:rsid w:val="00781DC0"/>
    <w:rsid w:val="00782480"/>
    <w:rsid w:val="0078282B"/>
    <w:rsid w:val="00782AC6"/>
    <w:rsid w:val="007830D5"/>
    <w:rsid w:val="007832FB"/>
    <w:rsid w:val="00783515"/>
    <w:rsid w:val="00783661"/>
    <w:rsid w:val="007838B0"/>
    <w:rsid w:val="00784429"/>
    <w:rsid w:val="00784578"/>
    <w:rsid w:val="007854AB"/>
    <w:rsid w:val="00785602"/>
    <w:rsid w:val="00785CC8"/>
    <w:rsid w:val="00785F3A"/>
    <w:rsid w:val="00786A37"/>
    <w:rsid w:val="007901BD"/>
    <w:rsid w:val="007902B1"/>
    <w:rsid w:val="00790874"/>
    <w:rsid w:val="007912DD"/>
    <w:rsid w:val="007918E2"/>
    <w:rsid w:val="00791928"/>
    <w:rsid w:val="00791966"/>
    <w:rsid w:val="00792310"/>
    <w:rsid w:val="007923D2"/>
    <w:rsid w:val="007931F9"/>
    <w:rsid w:val="00793567"/>
    <w:rsid w:val="00793C36"/>
    <w:rsid w:val="00793F37"/>
    <w:rsid w:val="00795121"/>
    <w:rsid w:val="007951AF"/>
    <w:rsid w:val="00796183"/>
    <w:rsid w:val="00796E2A"/>
    <w:rsid w:val="00796F42"/>
    <w:rsid w:val="00797A34"/>
    <w:rsid w:val="00797D33"/>
    <w:rsid w:val="007A0001"/>
    <w:rsid w:val="007A0EEB"/>
    <w:rsid w:val="007A147F"/>
    <w:rsid w:val="007A23A4"/>
    <w:rsid w:val="007A2713"/>
    <w:rsid w:val="007A2823"/>
    <w:rsid w:val="007A2848"/>
    <w:rsid w:val="007A2CB5"/>
    <w:rsid w:val="007A369A"/>
    <w:rsid w:val="007A36B7"/>
    <w:rsid w:val="007A3C59"/>
    <w:rsid w:val="007A4281"/>
    <w:rsid w:val="007A448B"/>
    <w:rsid w:val="007A46DB"/>
    <w:rsid w:val="007A49D1"/>
    <w:rsid w:val="007A4D2F"/>
    <w:rsid w:val="007A4F11"/>
    <w:rsid w:val="007A502E"/>
    <w:rsid w:val="007A5453"/>
    <w:rsid w:val="007A55B7"/>
    <w:rsid w:val="007A623E"/>
    <w:rsid w:val="007A6491"/>
    <w:rsid w:val="007A6530"/>
    <w:rsid w:val="007A6A76"/>
    <w:rsid w:val="007A70EF"/>
    <w:rsid w:val="007A724B"/>
    <w:rsid w:val="007A72A0"/>
    <w:rsid w:val="007A7384"/>
    <w:rsid w:val="007A7B74"/>
    <w:rsid w:val="007A7D9C"/>
    <w:rsid w:val="007B00DA"/>
    <w:rsid w:val="007B0111"/>
    <w:rsid w:val="007B0A84"/>
    <w:rsid w:val="007B0DA0"/>
    <w:rsid w:val="007B13C3"/>
    <w:rsid w:val="007B13DA"/>
    <w:rsid w:val="007B2F2E"/>
    <w:rsid w:val="007B326B"/>
    <w:rsid w:val="007B3546"/>
    <w:rsid w:val="007B3782"/>
    <w:rsid w:val="007B3CEE"/>
    <w:rsid w:val="007B4025"/>
    <w:rsid w:val="007B4035"/>
    <w:rsid w:val="007B40CB"/>
    <w:rsid w:val="007B4EF9"/>
    <w:rsid w:val="007B59FD"/>
    <w:rsid w:val="007B5AD6"/>
    <w:rsid w:val="007B5B66"/>
    <w:rsid w:val="007B5DDD"/>
    <w:rsid w:val="007B5F45"/>
    <w:rsid w:val="007B6448"/>
    <w:rsid w:val="007B6F9D"/>
    <w:rsid w:val="007B705D"/>
    <w:rsid w:val="007B7A50"/>
    <w:rsid w:val="007C02C4"/>
    <w:rsid w:val="007C02F0"/>
    <w:rsid w:val="007C0350"/>
    <w:rsid w:val="007C04D1"/>
    <w:rsid w:val="007C0967"/>
    <w:rsid w:val="007C1F60"/>
    <w:rsid w:val="007C20E7"/>
    <w:rsid w:val="007C286C"/>
    <w:rsid w:val="007C2A02"/>
    <w:rsid w:val="007C2C66"/>
    <w:rsid w:val="007C3530"/>
    <w:rsid w:val="007C363E"/>
    <w:rsid w:val="007C3BCA"/>
    <w:rsid w:val="007C3E92"/>
    <w:rsid w:val="007C4247"/>
    <w:rsid w:val="007C4D38"/>
    <w:rsid w:val="007C4FA1"/>
    <w:rsid w:val="007C5657"/>
    <w:rsid w:val="007C5DAF"/>
    <w:rsid w:val="007C5E26"/>
    <w:rsid w:val="007C5EFD"/>
    <w:rsid w:val="007C6081"/>
    <w:rsid w:val="007C6242"/>
    <w:rsid w:val="007C629C"/>
    <w:rsid w:val="007C6346"/>
    <w:rsid w:val="007C6ACC"/>
    <w:rsid w:val="007C6E32"/>
    <w:rsid w:val="007C7153"/>
    <w:rsid w:val="007C755E"/>
    <w:rsid w:val="007C770A"/>
    <w:rsid w:val="007C78FF"/>
    <w:rsid w:val="007D00A2"/>
    <w:rsid w:val="007D0244"/>
    <w:rsid w:val="007D07CF"/>
    <w:rsid w:val="007D0920"/>
    <w:rsid w:val="007D0CA2"/>
    <w:rsid w:val="007D1017"/>
    <w:rsid w:val="007D171A"/>
    <w:rsid w:val="007D2726"/>
    <w:rsid w:val="007D2843"/>
    <w:rsid w:val="007D2EC0"/>
    <w:rsid w:val="007D317F"/>
    <w:rsid w:val="007D343B"/>
    <w:rsid w:val="007D464E"/>
    <w:rsid w:val="007D4BB1"/>
    <w:rsid w:val="007D5429"/>
    <w:rsid w:val="007D5A53"/>
    <w:rsid w:val="007D5C4C"/>
    <w:rsid w:val="007D632B"/>
    <w:rsid w:val="007D69BB"/>
    <w:rsid w:val="007D72A7"/>
    <w:rsid w:val="007D7C7F"/>
    <w:rsid w:val="007E034D"/>
    <w:rsid w:val="007E0AF9"/>
    <w:rsid w:val="007E10B8"/>
    <w:rsid w:val="007E1766"/>
    <w:rsid w:val="007E1C94"/>
    <w:rsid w:val="007E26DC"/>
    <w:rsid w:val="007E34F1"/>
    <w:rsid w:val="007E358C"/>
    <w:rsid w:val="007E3850"/>
    <w:rsid w:val="007E3B2F"/>
    <w:rsid w:val="007E418E"/>
    <w:rsid w:val="007E4371"/>
    <w:rsid w:val="007E443C"/>
    <w:rsid w:val="007E46BC"/>
    <w:rsid w:val="007E4A54"/>
    <w:rsid w:val="007E4FEE"/>
    <w:rsid w:val="007E56FA"/>
    <w:rsid w:val="007E58C9"/>
    <w:rsid w:val="007E59F4"/>
    <w:rsid w:val="007E5A35"/>
    <w:rsid w:val="007E62FE"/>
    <w:rsid w:val="007E637B"/>
    <w:rsid w:val="007E639D"/>
    <w:rsid w:val="007E6BDA"/>
    <w:rsid w:val="007E72E9"/>
    <w:rsid w:val="007E75E5"/>
    <w:rsid w:val="007E7647"/>
    <w:rsid w:val="007E7682"/>
    <w:rsid w:val="007F0222"/>
    <w:rsid w:val="007F06CF"/>
    <w:rsid w:val="007F0A6F"/>
    <w:rsid w:val="007F0B2B"/>
    <w:rsid w:val="007F0C36"/>
    <w:rsid w:val="007F108E"/>
    <w:rsid w:val="007F1347"/>
    <w:rsid w:val="007F1813"/>
    <w:rsid w:val="007F1B40"/>
    <w:rsid w:val="007F264E"/>
    <w:rsid w:val="007F2787"/>
    <w:rsid w:val="007F29F4"/>
    <w:rsid w:val="007F2D15"/>
    <w:rsid w:val="007F3780"/>
    <w:rsid w:val="007F382D"/>
    <w:rsid w:val="007F3C63"/>
    <w:rsid w:val="007F442F"/>
    <w:rsid w:val="007F493C"/>
    <w:rsid w:val="007F4B8E"/>
    <w:rsid w:val="007F527D"/>
    <w:rsid w:val="007F685C"/>
    <w:rsid w:val="007F6D2D"/>
    <w:rsid w:val="007F6E09"/>
    <w:rsid w:val="007F79F4"/>
    <w:rsid w:val="007F7A42"/>
    <w:rsid w:val="007F7A9C"/>
    <w:rsid w:val="007F7BC2"/>
    <w:rsid w:val="008011CB"/>
    <w:rsid w:val="008011D4"/>
    <w:rsid w:val="00801234"/>
    <w:rsid w:val="00801366"/>
    <w:rsid w:val="00801609"/>
    <w:rsid w:val="0080240B"/>
    <w:rsid w:val="0080242F"/>
    <w:rsid w:val="00802902"/>
    <w:rsid w:val="00802AB4"/>
    <w:rsid w:val="00802DB9"/>
    <w:rsid w:val="00803344"/>
    <w:rsid w:val="008036F9"/>
    <w:rsid w:val="00803C22"/>
    <w:rsid w:val="00803C52"/>
    <w:rsid w:val="008045B5"/>
    <w:rsid w:val="008045C6"/>
    <w:rsid w:val="00804619"/>
    <w:rsid w:val="00804D1B"/>
    <w:rsid w:val="008052E2"/>
    <w:rsid w:val="00805B14"/>
    <w:rsid w:val="00805EAD"/>
    <w:rsid w:val="00806D5E"/>
    <w:rsid w:val="008070E3"/>
    <w:rsid w:val="008073E6"/>
    <w:rsid w:val="008075E6"/>
    <w:rsid w:val="00807707"/>
    <w:rsid w:val="0080795C"/>
    <w:rsid w:val="00807F5A"/>
    <w:rsid w:val="00810BC9"/>
    <w:rsid w:val="00811A68"/>
    <w:rsid w:val="00811AC2"/>
    <w:rsid w:val="00811F59"/>
    <w:rsid w:val="00812367"/>
    <w:rsid w:val="008123D1"/>
    <w:rsid w:val="0081286C"/>
    <w:rsid w:val="008133EC"/>
    <w:rsid w:val="00813E16"/>
    <w:rsid w:val="00813F35"/>
    <w:rsid w:val="008146CF"/>
    <w:rsid w:val="00814F50"/>
    <w:rsid w:val="008150B8"/>
    <w:rsid w:val="00815602"/>
    <w:rsid w:val="00815E90"/>
    <w:rsid w:val="008166B5"/>
    <w:rsid w:val="00816D2B"/>
    <w:rsid w:val="0081708B"/>
    <w:rsid w:val="00817471"/>
    <w:rsid w:val="00817F69"/>
    <w:rsid w:val="00820C58"/>
    <w:rsid w:val="008211BA"/>
    <w:rsid w:val="00821322"/>
    <w:rsid w:val="00821349"/>
    <w:rsid w:val="00821371"/>
    <w:rsid w:val="00822819"/>
    <w:rsid w:val="00822E73"/>
    <w:rsid w:val="008232E2"/>
    <w:rsid w:val="00823A0C"/>
    <w:rsid w:val="00823D82"/>
    <w:rsid w:val="00823F90"/>
    <w:rsid w:val="008241EB"/>
    <w:rsid w:val="00824554"/>
    <w:rsid w:val="0082455D"/>
    <w:rsid w:val="008246DA"/>
    <w:rsid w:val="00824801"/>
    <w:rsid w:val="0082488A"/>
    <w:rsid w:val="00824D17"/>
    <w:rsid w:val="00824E8F"/>
    <w:rsid w:val="008250E4"/>
    <w:rsid w:val="008253F5"/>
    <w:rsid w:val="00825BED"/>
    <w:rsid w:val="008261BB"/>
    <w:rsid w:val="00826D2D"/>
    <w:rsid w:val="00827ABF"/>
    <w:rsid w:val="008301BF"/>
    <w:rsid w:val="00830980"/>
    <w:rsid w:val="00830F5B"/>
    <w:rsid w:val="008310E2"/>
    <w:rsid w:val="00831F08"/>
    <w:rsid w:val="00831FD7"/>
    <w:rsid w:val="00832213"/>
    <w:rsid w:val="00832677"/>
    <w:rsid w:val="0083270E"/>
    <w:rsid w:val="00832F4A"/>
    <w:rsid w:val="0083340F"/>
    <w:rsid w:val="008335EC"/>
    <w:rsid w:val="008337A4"/>
    <w:rsid w:val="00833AAE"/>
    <w:rsid w:val="00833C51"/>
    <w:rsid w:val="0083402C"/>
    <w:rsid w:val="0083410E"/>
    <w:rsid w:val="008350A8"/>
    <w:rsid w:val="00835647"/>
    <w:rsid w:val="00835803"/>
    <w:rsid w:val="00835A45"/>
    <w:rsid w:val="00835B01"/>
    <w:rsid w:val="00835CDA"/>
    <w:rsid w:val="008364FF"/>
    <w:rsid w:val="00836768"/>
    <w:rsid w:val="0083699E"/>
    <w:rsid w:val="008371FC"/>
    <w:rsid w:val="008374F0"/>
    <w:rsid w:val="00837592"/>
    <w:rsid w:val="00837782"/>
    <w:rsid w:val="00840519"/>
    <w:rsid w:val="00840530"/>
    <w:rsid w:val="0084075D"/>
    <w:rsid w:val="00840A6D"/>
    <w:rsid w:val="00840EAF"/>
    <w:rsid w:val="00840F8F"/>
    <w:rsid w:val="008415C8"/>
    <w:rsid w:val="00841654"/>
    <w:rsid w:val="00841758"/>
    <w:rsid w:val="008417A6"/>
    <w:rsid w:val="00841856"/>
    <w:rsid w:val="00842219"/>
    <w:rsid w:val="008431DA"/>
    <w:rsid w:val="00843868"/>
    <w:rsid w:val="00843CDD"/>
    <w:rsid w:val="00844EE3"/>
    <w:rsid w:val="00844F86"/>
    <w:rsid w:val="00845560"/>
    <w:rsid w:val="00845613"/>
    <w:rsid w:val="00845B9C"/>
    <w:rsid w:val="0084622B"/>
    <w:rsid w:val="008465A9"/>
    <w:rsid w:val="00846C48"/>
    <w:rsid w:val="00846CB9"/>
    <w:rsid w:val="00846F5B"/>
    <w:rsid w:val="00847698"/>
    <w:rsid w:val="00847757"/>
    <w:rsid w:val="00847C38"/>
    <w:rsid w:val="008505B2"/>
    <w:rsid w:val="0085081D"/>
    <w:rsid w:val="00850951"/>
    <w:rsid w:val="00850DA1"/>
    <w:rsid w:val="00850F88"/>
    <w:rsid w:val="00851366"/>
    <w:rsid w:val="008520A5"/>
    <w:rsid w:val="0085224E"/>
    <w:rsid w:val="00852597"/>
    <w:rsid w:val="00852D47"/>
    <w:rsid w:val="008537F6"/>
    <w:rsid w:val="00853AAC"/>
    <w:rsid w:val="00853E91"/>
    <w:rsid w:val="00854A82"/>
    <w:rsid w:val="00855998"/>
    <w:rsid w:val="008559F8"/>
    <w:rsid w:val="0085609B"/>
    <w:rsid w:val="0085617C"/>
    <w:rsid w:val="00856283"/>
    <w:rsid w:val="008564F1"/>
    <w:rsid w:val="0085679D"/>
    <w:rsid w:val="00856EEB"/>
    <w:rsid w:val="00860165"/>
    <w:rsid w:val="008606F7"/>
    <w:rsid w:val="00861083"/>
    <w:rsid w:val="00861EDA"/>
    <w:rsid w:val="00862184"/>
    <w:rsid w:val="00863070"/>
    <w:rsid w:val="00863275"/>
    <w:rsid w:val="008633B6"/>
    <w:rsid w:val="00863619"/>
    <w:rsid w:val="00863C3A"/>
    <w:rsid w:val="00864707"/>
    <w:rsid w:val="008649F1"/>
    <w:rsid w:val="00865A47"/>
    <w:rsid w:val="008673AB"/>
    <w:rsid w:val="00867B3C"/>
    <w:rsid w:val="00870461"/>
    <w:rsid w:val="0087158A"/>
    <w:rsid w:val="00871695"/>
    <w:rsid w:val="0087184F"/>
    <w:rsid w:val="00872B60"/>
    <w:rsid w:val="00872E07"/>
    <w:rsid w:val="00873F3B"/>
    <w:rsid w:val="0087473E"/>
    <w:rsid w:val="008750B7"/>
    <w:rsid w:val="008752A2"/>
    <w:rsid w:val="00876A5F"/>
    <w:rsid w:val="00877043"/>
    <w:rsid w:val="0087720A"/>
    <w:rsid w:val="0087724A"/>
    <w:rsid w:val="008776C2"/>
    <w:rsid w:val="00877A9B"/>
    <w:rsid w:val="00877BD3"/>
    <w:rsid w:val="008806B2"/>
    <w:rsid w:val="00880D9E"/>
    <w:rsid w:val="00880DF9"/>
    <w:rsid w:val="008815C3"/>
    <w:rsid w:val="00881C89"/>
    <w:rsid w:val="00882852"/>
    <w:rsid w:val="00882C12"/>
    <w:rsid w:val="00882D83"/>
    <w:rsid w:val="00883371"/>
    <w:rsid w:val="00883828"/>
    <w:rsid w:val="0088389F"/>
    <w:rsid w:val="00883E80"/>
    <w:rsid w:val="008843C3"/>
    <w:rsid w:val="00884BE7"/>
    <w:rsid w:val="008855F8"/>
    <w:rsid w:val="00886764"/>
    <w:rsid w:val="00886E79"/>
    <w:rsid w:val="008871CC"/>
    <w:rsid w:val="00887786"/>
    <w:rsid w:val="00887856"/>
    <w:rsid w:val="00887DEA"/>
    <w:rsid w:val="00890187"/>
    <w:rsid w:val="0089030D"/>
    <w:rsid w:val="0089035A"/>
    <w:rsid w:val="008911B7"/>
    <w:rsid w:val="008912CC"/>
    <w:rsid w:val="0089136A"/>
    <w:rsid w:val="00892004"/>
    <w:rsid w:val="008923FD"/>
    <w:rsid w:val="00892C27"/>
    <w:rsid w:val="008933EC"/>
    <w:rsid w:val="0089355A"/>
    <w:rsid w:val="00893583"/>
    <w:rsid w:val="00893FEF"/>
    <w:rsid w:val="0089460E"/>
    <w:rsid w:val="00895433"/>
    <w:rsid w:val="00895D79"/>
    <w:rsid w:val="00895E1D"/>
    <w:rsid w:val="00895EFB"/>
    <w:rsid w:val="00896C44"/>
    <w:rsid w:val="0089791A"/>
    <w:rsid w:val="008A00D7"/>
    <w:rsid w:val="008A0C4C"/>
    <w:rsid w:val="008A103C"/>
    <w:rsid w:val="008A1301"/>
    <w:rsid w:val="008A141C"/>
    <w:rsid w:val="008A19BC"/>
    <w:rsid w:val="008A2A38"/>
    <w:rsid w:val="008A3047"/>
    <w:rsid w:val="008A3350"/>
    <w:rsid w:val="008A3D89"/>
    <w:rsid w:val="008A4C4C"/>
    <w:rsid w:val="008A5C6C"/>
    <w:rsid w:val="008A6B34"/>
    <w:rsid w:val="008A6EC6"/>
    <w:rsid w:val="008A7B6D"/>
    <w:rsid w:val="008A7C78"/>
    <w:rsid w:val="008B0326"/>
    <w:rsid w:val="008B0467"/>
    <w:rsid w:val="008B056C"/>
    <w:rsid w:val="008B07C9"/>
    <w:rsid w:val="008B0EFD"/>
    <w:rsid w:val="008B1499"/>
    <w:rsid w:val="008B173E"/>
    <w:rsid w:val="008B1A54"/>
    <w:rsid w:val="008B1D43"/>
    <w:rsid w:val="008B254C"/>
    <w:rsid w:val="008B289E"/>
    <w:rsid w:val="008B2923"/>
    <w:rsid w:val="008B2AE4"/>
    <w:rsid w:val="008B326A"/>
    <w:rsid w:val="008B336F"/>
    <w:rsid w:val="008B3C92"/>
    <w:rsid w:val="008B3F36"/>
    <w:rsid w:val="008B4068"/>
    <w:rsid w:val="008B4171"/>
    <w:rsid w:val="008B46B9"/>
    <w:rsid w:val="008B46F4"/>
    <w:rsid w:val="008B480E"/>
    <w:rsid w:val="008B500C"/>
    <w:rsid w:val="008B5B3F"/>
    <w:rsid w:val="008B6411"/>
    <w:rsid w:val="008B6C14"/>
    <w:rsid w:val="008B6C6B"/>
    <w:rsid w:val="008B718D"/>
    <w:rsid w:val="008B7A71"/>
    <w:rsid w:val="008C04EC"/>
    <w:rsid w:val="008C07CC"/>
    <w:rsid w:val="008C08E8"/>
    <w:rsid w:val="008C09E2"/>
    <w:rsid w:val="008C09FA"/>
    <w:rsid w:val="008C0F08"/>
    <w:rsid w:val="008C0F49"/>
    <w:rsid w:val="008C1889"/>
    <w:rsid w:val="008C230D"/>
    <w:rsid w:val="008C23FE"/>
    <w:rsid w:val="008C25CB"/>
    <w:rsid w:val="008C2700"/>
    <w:rsid w:val="008C298A"/>
    <w:rsid w:val="008C2CC0"/>
    <w:rsid w:val="008C2D64"/>
    <w:rsid w:val="008C3326"/>
    <w:rsid w:val="008C34B3"/>
    <w:rsid w:val="008C38E7"/>
    <w:rsid w:val="008C3B8D"/>
    <w:rsid w:val="008C3FB9"/>
    <w:rsid w:val="008C4C1F"/>
    <w:rsid w:val="008C4DEA"/>
    <w:rsid w:val="008C58AB"/>
    <w:rsid w:val="008C65A8"/>
    <w:rsid w:val="008C676C"/>
    <w:rsid w:val="008C6873"/>
    <w:rsid w:val="008C704F"/>
    <w:rsid w:val="008C73F1"/>
    <w:rsid w:val="008C7E09"/>
    <w:rsid w:val="008D0076"/>
    <w:rsid w:val="008D1263"/>
    <w:rsid w:val="008D131D"/>
    <w:rsid w:val="008D1375"/>
    <w:rsid w:val="008D152C"/>
    <w:rsid w:val="008D15AB"/>
    <w:rsid w:val="008D1672"/>
    <w:rsid w:val="008D17D4"/>
    <w:rsid w:val="008D20A4"/>
    <w:rsid w:val="008D24AB"/>
    <w:rsid w:val="008D24B2"/>
    <w:rsid w:val="008D38F9"/>
    <w:rsid w:val="008D48F2"/>
    <w:rsid w:val="008D49B9"/>
    <w:rsid w:val="008D4F66"/>
    <w:rsid w:val="008D5376"/>
    <w:rsid w:val="008D53A7"/>
    <w:rsid w:val="008D5EE0"/>
    <w:rsid w:val="008D6628"/>
    <w:rsid w:val="008D68EC"/>
    <w:rsid w:val="008D6D8F"/>
    <w:rsid w:val="008D7716"/>
    <w:rsid w:val="008D7CD1"/>
    <w:rsid w:val="008E05E1"/>
    <w:rsid w:val="008E0676"/>
    <w:rsid w:val="008E0756"/>
    <w:rsid w:val="008E0A3F"/>
    <w:rsid w:val="008E0F99"/>
    <w:rsid w:val="008E13B8"/>
    <w:rsid w:val="008E15F3"/>
    <w:rsid w:val="008E1B31"/>
    <w:rsid w:val="008E1C94"/>
    <w:rsid w:val="008E2B45"/>
    <w:rsid w:val="008E2C96"/>
    <w:rsid w:val="008E362F"/>
    <w:rsid w:val="008E4160"/>
    <w:rsid w:val="008E4276"/>
    <w:rsid w:val="008E5043"/>
    <w:rsid w:val="008E512F"/>
    <w:rsid w:val="008E53B2"/>
    <w:rsid w:val="008E5631"/>
    <w:rsid w:val="008E583B"/>
    <w:rsid w:val="008E59EF"/>
    <w:rsid w:val="008E5AEB"/>
    <w:rsid w:val="008E6242"/>
    <w:rsid w:val="008E6848"/>
    <w:rsid w:val="008E688F"/>
    <w:rsid w:val="008E7445"/>
    <w:rsid w:val="008E7C57"/>
    <w:rsid w:val="008F01D7"/>
    <w:rsid w:val="008F0434"/>
    <w:rsid w:val="008F0550"/>
    <w:rsid w:val="008F103E"/>
    <w:rsid w:val="008F1745"/>
    <w:rsid w:val="008F23D2"/>
    <w:rsid w:val="008F291A"/>
    <w:rsid w:val="008F3455"/>
    <w:rsid w:val="008F3719"/>
    <w:rsid w:val="008F3DD3"/>
    <w:rsid w:val="008F3FA4"/>
    <w:rsid w:val="008F4030"/>
    <w:rsid w:val="008F41F6"/>
    <w:rsid w:val="008F47DB"/>
    <w:rsid w:val="008F4ABC"/>
    <w:rsid w:val="008F4CF6"/>
    <w:rsid w:val="008F4EA2"/>
    <w:rsid w:val="008F5442"/>
    <w:rsid w:val="008F5873"/>
    <w:rsid w:val="008F58DF"/>
    <w:rsid w:val="008F66E8"/>
    <w:rsid w:val="008F6A03"/>
    <w:rsid w:val="008F6E8E"/>
    <w:rsid w:val="008F710B"/>
    <w:rsid w:val="008F71F3"/>
    <w:rsid w:val="008F72EB"/>
    <w:rsid w:val="008F74E4"/>
    <w:rsid w:val="008F772E"/>
    <w:rsid w:val="008F7CA1"/>
    <w:rsid w:val="008F7DE5"/>
    <w:rsid w:val="009000CD"/>
    <w:rsid w:val="009006F5"/>
    <w:rsid w:val="009009AC"/>
    <w:rsid w:val="00900ECB"/>
    <w:rsid w:val="00900F24"/>
    <w:rsid w:val="009013D2"/>
    <w:rsid w:val="00901571"/>
    <w:rsid w:val="0090234A"/>
    <w:rsid w:val="00902572"/>
    <w:rsid w:val="00902820"/>
    <w:rsid w:val="00902A27"/>
    <w:rsid w:val="00902CD8"/>
    <w:rsid w:val="00902F79"/>
    <w:rsid w:val="00902F94"/>
    <w:rsid w:val="00903351"/>
    <w:rsid w:val="0090447D"/>
    <w:rsid w:val="00904C53"/>
    <w:rsid w:val="0090544D"/>
    <w:rsid w:val="00905D35"/>
    <w:rsid w:val="00906231"/>
    <w:rsid w:val="0090684F"/>
    <w:rsid w:val="009068EE"/>
    <w:rsid w:val="00906CC2"/>
    <w:rsid w:val="00907051"/>
    <w:rsid w:val="0090712C"/>
    <w:rsid w:val="009077D4"/>
    <w:rsid w:val="00910178"/>
    <w:rsid w:val="00910538"/>
    <w:rsid w:val="00910F62"/>
    <w:rsid w:val="009111F9"/>
    <w:rsid w:val="0091178A"/>
    <w:rsid w:val="00911894"/>
    <w:rsid w:val="0091199E"/>
    <w:rsid w:val="00911A55"/>
    <w:rsid w:val="0091218D"/>
    <w:rsid w:val="009131DD"/>
    <w:rsid w:val="009139E3"/>
    <w:rsid w:val="00913ACB"/>
    <w:rsid w:val="00913CB3"/>
    <w:rsid w:val="009142E8"/>
    <w:rsid w:val="009142EA"/>
    <w:rsid w:val="0091442D"/>
    <w:rsid w:val="00914519"/>
    <w:rsid w:val="00915251"/>
    <w:rsid w:val="00915320"/>
    <w:rsid w:val="0091572B"/>
    <w:rsid w:val="0091592B"/>
    <w:rsid w:val="009162A7"/>
    <w:rsid w:val="009167EA"/>
    <w:rsid w:val="00916DBD"/>
    <w:rsid w:val="00916FD9"/>
    <w:rsid w:val="0091746B"/>
    <w:rsid w:val="00917546"/>
    <w:rsid w:val="009175D2"/>
    <w:rsid w:val="00917722"/>
    <w:rsid w:val="00917A3E"/>
    <w:rsid w:val="00917BA7"/>
    <w:rsid w:val="00917FA0"/>
    <w:rsid w:val="0092015A"/>
    <w:rsid w:val="00920321"/>
    <w:rsid w:val="00920790"/>
    <w:rsid w:val="009210B3"/>
    <w:rsid w:val="00921401"/>
    <w:rsid w:val="009214C2"/>
    <w:rsid w:val="00921940"/>
    <w:rsid w:val="00921D0E"/>
    <w:rsid w:val="00922701"/>
    <w:rsid w:val="00922CC2"/>
    <w:rsid w:val="00922F8A"/>
    <w:rsid w:val="00922FC6"/>
    <w:rsid w:val="00923841"/>
    <w:rsid w:val="00923877"/>
    <w:rsid w:val="0092413E"/>
    <w:rsid w:val="00924173"/>
    <w:rsid w:val="00924616"/>
    <w:rsid w:val="00924D03"/>
    <w:rsid w:val="00924E0C"/>
    <w:rsid w:val="00924E8E"/>
    <w:rsid w:val="00925058"/>
    <w:rsid w:val="00925185"/>
    <w:rsid w:val="00925907"/>
    <w:rsid w:val="00925BCE"/>
    <w:rsid w:val="00925FB9"/>
    <w:rsid w:val="009262CF"/>
    <w:rsid w:val="00926549"/>
    <w:rsid w:val="00926740"/>
    <w:rsid w:val="00926D58"/>
    <w:rsid w:val="0092746E"/>
    <w:rsid w:val="00927E84"/>
    <w:rsid w:val="0093053B"/>
    <w:rsid w:val="00930F9B"/>
    <w:rsid w:val="009312F3"/>
    <w:rsid w:val="009313E7"/>
    <w:rsid w:val="00931B75"/>
    <w:rsid w:val="009322C6"/>
    <w:rsid w:val="00932A41"/>
    <w:rsid w:val="00932AD7"/>
    <w:rsid w:val="00932BAF"/>
    <w:rsid w:val="009330CF"/>
    <w:rsid w:val="0093330F"/>
    <w:rsid w:val="009340D8"/>
    <w:rsid w:val="0093451F"/>
    <w:rsid w:val="00934580"/>
    <w:rsid w:val="00934CF7"/>
    <w:rsid w:val="00935192"/>
    <w:rsid w:val="00935405"/>
    <w:rsid w:val="00935496"/>
    <w:rsid w:val="009356E5"/>
    <w:rsid w:val="00935A58"/>
    <w:rsid w:val="00936123"/>
    <w:rsid w:val="00936523"/>
    <w:rsid w:val="00936623"/>
    <w:rsid w:val="00936A6E"/>
    <w:rsid w:val="009378AC"/>
    <w:rsid w:val="00940400"/>
    <w:rsid w:val="00940C01"/>
    <w:rsid w:val="009411A1"/>
    <w:rsid w:val="00941615"/>
    <w:rsid w:val="00941E9E"/>
    <w:rsid w:val="00942769"/>
    <w:rsid w:val="009428AF"/>
    <w:rsid w:val="00942AD5"/>
    <w:rsid w:val="00942FEF"/>
    <w:rsid w:val="00943658"/>
    <w:rsid w:val="009436F7"/>
    <w:rsid w:val="00943A2D"/>
    <w:rsid w:val="00943B05"/>
    <w:rsid w:val="00944827"/>
    <w:rsid w:val="00944FCA"/>
    <w:rsid w:val="00945016"/>
    <w:rsid w:val="00945E88"/>
    <w:rsid w:val="0094618E"/>
    <w:rsid w:val="009469AF"/>
    <w:rsid w:val="00947180"/>
    <w:rsid w:val="00947D69"/>
    <w:rsid w:val="00947E4A"/>
    <w:rsid w:val="0095017F"/>
    <w:rsid w:val="00950762"/>
    <w:rsid w:val="0095098F"/>
    <w:rsid w:val="00950A29"/>
    <w:rsid w:val="00950E21"/>
    <w:rsid w:val="009512D9"/>
    <w:rsid w:val="0095168E"/>
    <w:rsid w:val="00951B5A"/>
    <w:rsid w:val="00951BB1"/>
    <w:rsid w:val="00951C0B"/>
    <w:rsid w:val="00951CF3"/>
    <w:rsid w:val="00951EF7"/>
    <w:rsid w:val="00952398"/>
    <w:rsid w:val="009523E6"/>
    <w:rsid w:val="00952F2E"/>
    <w:rsid w:val="009533C2"/>
    <w:rsid w:val="00953547"/>
    <w:rsid w:val="009535A1"/>
    <w:rsid w:val="00953C67"/>
    <w:rsid w:val="00953D9C"/>
    <w:rsid w:val="00953EFF"/>
    <w:rsid w:val="00954220"/>
    <w:rsid w:val="009544D2"/>
    <w:rsid w:val="009545FA"/>
    <w:rsid w:val="00954616"/>
    <w:rsid w:val="00954BC6"/>
    <w:rsid w:val="00954FC5"/>
    <w:rsid w:val="0095516F"/>
    <w:rsid w:val="0095529E"/>
    <w:rsid w:val="009552BD"/>
    <w:rsid w:val="00955E5B"/>
    <w:rsid w:val="00956274"/>
    <w:rsid w:val="00956607"/>
    <w:rsid w:val="00956770"/>
    <w:rsid w:val="00956C6F"/>
    <w:rsid w:val="00956EA4"/>
    <w:rsid w:val="00957429"/>
    <w:rsid w:val="00957B11"/>
    <w:rsid w:val="00957B49"/>
    <w:rsid w:val="00957E4C"/>
    <w:rsid w:val="00957F3F"/>
    <w:rsid w:val="0096040E"/>
    <w:rsid w:val="009604C1"/>
    <w:rsid w:val="00960CC2"/>
    <w:rsid w:val="00961713"/>
    <w:rsid w:val="0096177C"/>
    <w:rsid w:val="00962213"/>
    <w:rsid w:val="00962525"/>
    <w:rsid w:val="00962659"/>
    <w:rsid w:val="009626F0"/>
    <w:rsid w:val="00962C50"/>
    <w:rsid w:val="00963CDF"/>
    <w:rsid w:val="009643A7"/>
    <w:rsid w:val="009648F0"/>
    <w:rsid w:val="00964B9B"/>
    <w:rsid w:val="009650C0"/>
    <w:rsid w:val="009656FB"/>
    <w:rsid w:val="00965A50"/>
    <w:rsid w:val="009666C0"/>
    <w:rsid w:val="009666F0"/>
    <w:rsid w:val="0096742E"/>
    <w:rsid w:val="0096749B"/>
    <w:rsid w:val="009679B3"/>
    <w:rsid w:val="00970483"/>
    <w:rsid w:val="009707E2"/>
    <w:rsid w:val="009707F5"/>
    <w:rsid w:val="00970CB6"/>
    <w:rsid w:val="00970D31"/>
    <w:rsid w:val="0097153F"/>
    <w:rsid w:val="009715C6"/>
    <w:rsid w:val="009717F5"/>
    <w:rsid w:val="009729F4"/>
    <w:rsid w:val="00972AA7"/>
    <w:rsid w:val="00972C54"/>
    <w:rsid w:val="00972E72"/>
    <w:rsid w:val="009731D7"/>
    <w:rsid w:val="0097411A"/>
    <w:rsid w:val="009741E0"/>
    <w:rsid w:val="00974424"/>
    <w:rsid w:val="00974846"/>
    <w:rsid w:val="00974C94"/>
    <w:rsid w:val="00974EC4"/>
    <w:rsid w:val="0097512E"/>
    <w:rsid w:val="009767C1"/>
    <w:rsid w:val="00976881"/>
    <w:rsid w:val="0097691B"/>
    <w:rsid w:val="00976B88"/>
    <w:rsid w:val="009772EC"/>
    <w:rsid w:val="0097780B"/>
    <w:rsid w:val="009779FD"/>
    <w:rsid w:val="00980037"/>
    <w:rsid w:val="009802DD"/>
    <w:rsid w:val="009806E2"/>
    <w:rsid w:val="00980812"/>
    <w:rsid w:val="00980FF9"/>
    <w:rsid w:val="00981037"/>
    <w:rsid w:val="00981144"/>
    <w:rsid w:val="009816D1"/>
    <w:rsid w:val="009818B0"/>
    <w:rsid w:val="00981CCB"/>
    <w:rsid w:val="00982FD3"/>
    <w:rsid w:val="0098323C"/>
    <w:rsid w:val="009832EE"/>
    <w:rsid w:val="00983B30"/>
    <w:rsid w:val="00985276"/>
    <w:rsid w:val="00986629"/>
    <w:rsid w:val="009868A7"/>
    <w:rsid w:val="00987736"/>
    <w:rsid w:val="00987924"/>
    <w:rsid w:val="009902F8"/>
    <w:rsid w:val="00990674"/>
    <w:rsid w:val="009910A9"/>
    <w:rsid w:val="0099185B"/>
    <w:rsid w:val="009920D4"/>
    <w:rsid w:val="009921D7"/>
    <w:rsid w:val="00992476"/>
    <w:rsid w:val="00992553"/>
    <w:rsid w:val="00992FA3"/>
    <w:rsid w:val="00993769"/>
    <w:rsid w:val="00994727"/>
    <w:rsid w:val="0099496B"/>
    <w:rsid w:val="00995380"/>
    <w:rsid w:val="009953DC"/>
    <w:rsid w:val="0099576D"/>
    <w:rsid w:val="00996564"/>
    <w:rsid w:val="00996ED5"/>
    <w:rsid w:val="009976D0"/>
    <w:rsid w:val="0099777B"/>
    <w:rsid w:val="009977C3"/>
    <w:rsid w:val="00997A6C"/>
    <w:rsid w:val="00997CBA"/>
    <w:rsid w:val="00997EE4"/>
    <w:rsid w:val="00997FAB"/>
    <w:rsid w:val="009A00DD"/>
    <w:rsid w:val="009A0311"/>
    <w:rsid w:val="009A0A94"/>
    <w:rsid w:val="009A10CE"/>
    <w:rsid w:val="009A14AC"/>
    <w:rsid w:val="009A17F1"/>
    <w:rsid w:val="009A1F4F"/>
    <w:rsid w:val="009A1FB4"/>
    <w:rsid w:val="009A27B4"/>
    <w:rsid w:val="009A3DD1"/>
    <w:rsid w:val="009A3F16"/>
    <w:rsid w:val="009A526D"/>
    <w:rsid w:val="009A55BD"/>
    <w:rsid w:val="009A59A7"/>
    <w:rsid w:val="009A66E8"/>
    <w:rsid w:val="009B0DD1"/>
    <w:rsid w:val="009B1404"/>
    <w:rsid w:val="009B1B05"/>
    <w:rsid w:val="009B1BC3"/>
    <w:rsid w:val="009B1BE6"/>
    <w:rsid w:val="009B1FCE"/>
    <w:rsid w:val="009B1FDF"/>
    <w:rsid w:val="009B2412"/>
    <w:rsid w:val="009B2423"/>
    <w:rsid w:val="009B2B11"/>
    <w:rsid w:val="009B2D54"/>
    <w:rsid w:val="009B320E"/>
    <w:rsid w:val="009B3218"/>
    <w:rsid w:val="009B3A48"/>
    <w:rsid w:val="009B429B"/>
    <w:rsid w:val="009B42C5"/>
    <w:rsid w:val="009B42D3"/>
    <w:rsid w:val="009B4857"/>
    <w:rsid w:val="009B4CB0"/>
    <w:rsid w:val="009B4EA3"/>
    <w:rsid w:val="009B538D"/>
    <w:rsid w:val="009B549A"/>
    <w:rsid w:val="009B5BFA"/>
    <w:rsid w:val="009B6127"/>
    <w:rsid w:val="009B63DB"/>
    <w:rsid w:val="009B66DA"/>
    <w:rsid w:val="009B7027"/>
    <w:rsid w:val="009B71CC"/>
    <w:rsid w:val="009B7307"/>
    <w:rsid w:val="009B79E4"/>
    <w:rsid w:val="009C00FF"/>
    <w:rsid w:val="009C0175"/>
    <w:rsid w:val="009C0435"/>
    <w:rsid w:val="009C08E2"/>
    <w:rsid w:val="009C0A36"/>
    <w:rsid w:val="009C0BB5"/>
    <w:rsid w:val="009C0EBB"/>
    <w:rsid w:val="009C1CB0"/>
    <w:rsid w:val="009C1F3C"/>
    <w:rsid w:val="009C210E"/>
    <w:rsid w:val="009C246D"/>
    <w:rsid w:val="009C2D73"/>
    <w:rsid w:val="009C3192"/>
    <w:rsid w:val="009C31E7"/>
    <w:rsid w:val="009C3266"/>
    <w:rsid w:val="009C3268"/>
    <w:rsid w:val="009C331B"/>
    <w:rsid w:val="009C38BB"/>
    <w:rsid w:val="009C3A78"/>
    <w:rsid w:val="009C3AF7"/>
    <w:rsid w:val="009C3D85"/>
    <w:rsid w:val="009C4107"/>
    <w:rsid w:val="009C46A7"/>
    <w:rsid w:val="009C4901"/>
    <w:rsid w:val="009C5010"/>
    <w:rsid w:val="009C5661"/>
    <w:rsid w:val="009C580A"/>
    <w:rsid w:val="009C5824"/>
    <w:rsid w:val="009C5A0C"/>
    <w:rsid w:val="009C5E90"/>
    <w:rsid w:val="009C5EEB"/>
    <w:rsid w:val="009C67A1"/>
    <w:rsid w:val="009C6AAC"/>
    <w:rsid w:val="009C6F62"/>
    <w:rsid w:val="009C74DD"/>
    <w:rsid w:val="009C768D"/>
    <w:rsid w:val="009C78F0"/>
    <w:rsid w:val="009D03E3"/>
    <w:rsid w:val="009D0949"/>
    <w:rsid w:val="009D0957"/>
    <w:rsid w:val="009D0FD2"/>
    <w:rsid w:val="009D184D"/>
    <w:rsid w:val="009D1BC4"/>
    <w:rsid w:val="009D29BC"/>
    <w:rsid w:val="009D33DA"/>
    <w:rsid w:val="009D3D29"/>
    <w:rsid w:val="009D46E0"/>
    <w:rsid w:val="009D49CC"/>
    <w:rsid w:val="009D4A33"/>
    <w:rsid w:val="009D4A3A"/>
    <w:rsid w:val="009D5F54"/>
    <w:rsid w:val="009D5FF4"/>
    <w:rsid w:val="009D6224"/>
    <w:rsid w:val="009D62E4"/>
    <w:rsid w:val="009D66FC"/>
    <w:rsid w:val="009D6A11"/>
    <w:rsid w:val="009D707C"/>
    <w:rsid w:val="009D758A"/>
    <w:rsid w:val="009D75D4"/>
    <w:rsid w:val="009E0730"/>
    <w:rsid w:val="009E1987"/>
    <w:rsid w:val="009E1AE6"/>
    <w:rsid w:val="009E1F01"/>
    <w:rsid w:val="009E2013"/>
    <w:rsid w:val="009E2832"/>
    <w:rsid w:val="009E28BC"/>
    <w:rsid w:val="009E2B35"/>
    <w:rsid w:val="009E2F77"/>
    <w:rsid w:val="009E33BA"/>
    <w:rsid w:val="009E33F0"/>
    <w:rsid w:val="009E37EE"/>
    <w:rsid w:val="009E40B2"/>
    <w:rsid w:val="009E41C4"/>
    <w:rsid w:val="009E455F"/>
    <w:rsid w:val="009E4AA8"/>
    <w:rsid w:val="009E4B5F"/>
    <w:rsid w:val="009E4D04"/>
    <w:rsid w:val="009E64AD"/>
    <w:rsid w:val="009E657B"/>
    <w:rsid w:val="009E6AFE"/>
    <w:rsid w:val="009E6C40"/>
    <w:rsid w:val="009E6E54"/>
    <w:rsid w:val="009E6EDC"/>
    <w:rsid w:val="009E737D"/>
    <w:rsid w:val="009E7601"/>
    <w:rsid w:val="009E7713"/>
    <w:rsid w:val="009E7782"/>
    <w:rsid w:val="009E7E3E"/>
    <w:rsid w:val="009F116C"/>
    <w:rsid w:val="009F1446"/>
    <w:rsid w:val="009F186D"/>
    <w:rsid w:val="009F1BBB"/>
    <w:rsid w:val="009F1C46"/>
    <w:rsid w:val="009F2207"/>
    <w:rsid w:val="009F2B22"/>
    <w:rsid w:val="009F2B25"/>
    <w:rsid w:val="009F2CDB"/>
    <w:rsid w:val="009F3032"/>
    <w:rsid w:val="009F3A2F"/>
    <w:rsid w:val="009F3C6E"/>
    <w:rsid w:val="009F41BF"/>
    <w:rsid w:val="009F4A38"/>
    <w:rsid w:val="009F4E11"/>
    <w:rsid w:val="009F58CF"/>
    <w:rsid w:val="009F5920"/>
    <w:rsid w:val="009F5CB8"/>
    <w:rsid w:val="009F6046"/>
    <w:rsid w:val="009F64F0"/>
    <w:rsid w:val="009F69D4"/>
    <w:rsid w:val="009F6D63"/>
    <w:rsid w:val="009F6E29"/>
    <w:rsid w:val="009F7845"/>
    <w:rsid w:val="009F78BB"/>
    <w:rsid w:val="009F78EA"/>
    <w:rsid w:val="009F7B08"/>
    <w:rsid w:val="009F7B4D"/>
    <w:rsid w:val="009F7FA1"/>
    <w:rsid w:val="00A001A0"/>
    <w:rsid w:val="00A00982"/>
    <w:rsid w:val="00A02108"/>
    <w:rsid w:val="00A02175"/>
    <w:rsid w:val="00A0248B"/>
    <w:rsid w:val="00A025B6"/>
    <w:rsid w:val="00A025D9"/>
    <w:rsid w:val="00A02624"/>
    <w:rsid w:val="00A02F98"/>
    <w:rsid w:val="00A031CC"/>
    <w:rsid w:val="00A03208"/>
    <w:rsid w:val="00A034BE"/>
    <w:rsid w:val="00A03526"/>
    <w:rsid w:val="00A03829"/>
    <w:rsid w:val="00A03DBA"/>
    <w:rsid w:val="00A046A1"/>
    <w:rsid w:val="00A048B7"/>
    <w:rsid w:val="00A055A9"/>
    <w:rsid w:val="00A05C53"/>
    <w:rsid w:val="00A05ECE"/>
    <w:rsid w:val="00A06347"/>
    <w:rsid w:val="00A06505"/>
    <w:rsid w:val="00A069CF"/>
    <w:rsid w:val="00A06AAE"/>
    <w:rsid w:val="00A06F50"/>
    <w:rsid w:val="00A07644"/>
    <w:rsid w:val="00A07EA2"/>
    <w:rsid w:val="00A10554"/>
    <w:rsid w:val="00A10A27"/>
    <w:rsid w:val="00A10A9E"/>
    <w:rsid w:val="00A110C6"/>
    <w:rsid w:val="00A11BC1"/>
    <w:rsid w:val="00A11E7D"/>
    <w:rsid w:val="00A11FCD"/>
    <w:rsid w:val="00A133CE"/>
    <w:rsid w:val="00A13429"/>
    <w:rsid w:val="00A13836"/>
    <w:rsid w:val="00A13916"/>
    <w:rsid w:val="00A13CFB"/>
    <w:rsid w:val="00A13E65"/>
    <w:rsid w:val="00A13F82"/>
    <w:rsid w:val="00A141B2"/>
    <w:rsid w:val="00A143E8"/>
    <w:rsid w:val="00A14407"/>
    <w:rsid w:val="00A14D07"/>
    <w:rsid w:val="00A155E1"/>
    <w:rsid w:val="00A157C5"/>
    <w:rsid w:val="00A15C03"/>
    <w:rsid w:val="00A15D70"/>
    <w:rsid w:val="00A16412"/>
    <w:rsid w:val="00A168B7"/>
    <w:rsid w:val="00A170C4"/>
    <w:rsid w:val="00A171CD"/>
    <w:rsid w:val="00A171D3"/>
    <w:rsid w:val="00A1757B"/>
    <w:rsid w:val="00A17AF1"/>
    <w:rsid w:val="00A20614"/>
    <w:rsid w:val="00A20CA3"/>
    <w:rsid w:val="00A214F1"/>
    <w:rsid w:val="00A217F5"/>
    <w:rsid w:val="00A21ECD"/>
    <w:rsid w:val="00A21F0D"/>
    <w:rsid w:val="00A22678"/>
    <w:rsid w:val="00A227A1"/>
    <w:rsid w:val="00A228FF"/>
    <w:rsid w:val="00A22916"/>
    <w:rsid w:val="00A23107"/>
    <w:rsid w:val="00A235EE"/>
    <w:rsid w:val="00A24444"/>
    <w:rsid w:val="00A244BF"/>
    <w:rsid w:val="00A250AC"/>
    <w:rsid w:val="00A25346"/>
    <w:rsid w:val="00A2559C"/>
    <w:rsid w:val="00A25FE4"/>
    <w:rsid w:val="00A26EDC"/>
    <w:rsid w:val="00A27C79"/>
    <w:rsid w:val="00A3066E"/>
    <w:rsid w:val="00A30B86"/>
    <w:rsid w:val="00A311A1"/>
    <w:rsid w:val="00A31AC4"/>
    <w:rsid w:val="00A32524"/>
    <w:rsid w:val="00A32839"/>
    <w:rsid w:val="00A3328A"/>
    <w:rsid w:val="00A3360B"/>
    <w:rsid w:val="00A33B24"/>
    <w:rsid w:val="00A33C0B"/>
    <w:rsid w:val="00A34541"/>
    <w:rsid w:val="00A3466B"/>
    <w:rsid w:val="00A34C4A"/>
    <w:rsid w:val="00A353AC"/>
    <w:rsid w:val="00A3547E"/>
    <w:rsid w:val="00A35A70"/>
    <w:rsid w:val="00A362C1"/>
    <w:rsid w:val="00A3632B"/>
    <w:rsid w:val="00A3638E"/>
    <w:rsid w:val="00A365A3"/>
    <w:rsid w:val="00A3677B"/>
    <w:rsid w:val="00A36BD8"/>
    <w:rsid w:val="00A36F14"/>
    <w:rsid w:val="00A37B8C"/>
    <w:rsid w:val="00A37BAF"/>
    <w:rsid w:val="00A40E3F"/>
    <w:rsid w:val="00A4104A"/>
    <w:rsid w:val="00A415BA"/>
    <w:rsid w:val="00A41A4F"/>
    <w:rsid w:val="00A42886"/>
    <w:rsid w:val="00A42A33"/>
    <w:rsid w:val="00A43956"/>
    <w:rsid w:val="00A43A4D"/>
    <w:rsid w:val="00A43EDA"/>
    <w:rsid w:val="00A455A2"/>
    <w:rsid w:val="00A45C53"/>
    <w:rsid w:val="00A4636E"/>
    <w:rsid w:val="00A46D65"/>
    <w:rsid w:val="00A46FB1"/>
    <w:rsid w:val="00A47562"/>
    <w:rsid w:val="00A50021"/>
    <w:rsid w:val="00A5006E"/>
    <w:rsid w:val="00A50255"/>
    <w:rsid w:val="00A507A0"/>
    <w:rsid w:val="00A50F7D"/>
    <w:rsid w:val="00A51AAA"/>
    <w:rsid w:val="00A51BA5"/>
    <w:rsid w:val="00A51D57"/>
    <w:rsid w:val="00A5356B"/>
    <w:rsid w:val="00A537F3"/>
    <w:rsid w:val="00A53906"/>
    <w:rsid w:val="00A5472F"/>
    <w:rsid w:val="00A54E9A"/>
    <w:rsid w:val="00A554F8"/>
    <w:rsid w:val="00A55547"/>
    <w:rsid w:val="00A5567D"/>
    <w:rsid w:val="00A55B28"/>
    <w:rsid w:val="00A55E02"/>
    <w:rsid w:val="00A55EA8"/>
    <w:rsid w:val="00A56D57"/>
    <w:rsid w:val="00A56E26"/>
    <w:rsid w:val="00A56F6C"/>
    <w:rsid w:val="00A5714A"/>
    <w:rsid w:val="00A577A2"/>
    <w:rsid w:val="00A57A0E"/>
    <w:rsid w:val="00A609DF"/>
    <w:rsid w:val="00A60D3A"/>
    <w:rsid w:val="00A60DCB"/>
    <w:rsid w:val="00A61C5D"/>
    <w:rsid w:val="00A61F51"/>
    <w:rsid w:val="00A622E4"/>
    <w:rsid w:val="00A62369"/>
    <w:rsid w:val="00A6242B"/>
    <w:rsid w:val="00A62812"/>
    <w:rsid w:val="00A62984"/>
    <w:rsid w:val="00A62C5B"/>
    <w:rsid w:val="00A62EBC"/>
    <w:rsid w:val="00A630A2"/>
    <w:rsid w:val="00A636D5"/>
    <w:rsid w:val="00A6398E"/>
    <w:rsid w:val="00A63AE5"/>
    <w:rsid w:val="00A64211"/>
    <w:rsid w:val="00A64661"/>
    <w:rsid w:val="00A64A54"/>
    <w:rsid w:val="00A65030"/>
    <w:rsid w:val="00A65141"/>
    <w:rsid w:val="00A655D0"/>
    <w:rsid w:val="00A65E3B"/>
    <w:rsid w:val="00A66139"/>
    <w:rsid w:val="00A66198"/>
    <w:rsid w:val="00A6687A"/>
    <w:rsid w:val="00A669AA"/>
    <w:rsid w:val="00A66EE6"/>
    <w:rsid w:val="00A6775D"/>
    <w:rsid w:val="00A6776D"/>
    <w:rsid w:val="00A678EB"/>
    <w:rsid w:val="00A67E19"/>
    <w:rsid w:val="00A7027A"/>
    <w:rsid w:val="00A714F3"/>
    <w:rsid w:val="00A719A9"/>
    <w:rsid w:val="00A71B53"/>
    <w:rsid w:val="00A71BBF"/>
    <w:rsid w:val="00A71C19"/>
    <w:rsid w:val="00A71D17"/>
    <w:rsid w:val="00A71E0B"/>
    <w:rsid w:val="00A71FAF"/>
    <w:rsid w:val="00A723AC"/>
    <w:rsid w:val="00A7265C"/>
    <w:rsid w:val="00A7271B"/>
    <w:rsid w:val="00A739EB"/>
    <w:rsid w:val="00A73EA1"/>
    <w:rsid w:val="00A74001"/>
    <w:rsid w:val="00A74A4A"/>
    <w:rsid w:val="00A754CE"/>
    <w:rsid w:val="00A75F48"/>
    <w:rsid w:val="00A762C1"/>
    <w:rsid w:val="00A763FF"/>
    <w:rsid w:val="00A76B27"/>
    <w:rsid w:val="00A76EDB"/>
    <w:rsid w:val="00A810B2"/>
    <w:rsid w:val="00A81125"/>
    <w:rsid w:val="00A81620"/>
    <w:rsid w:val="00A81AC9"/>
    <w:rsid w:val="00A81FDB"/>
    <w:rsid w:val="00A82290"/>
    <w:rsid w:val="00A82349"/>
    <w:rsid w:val="00A82593"/>
    <w:rsid w:val="00A82A01"/>
    <w:rsid w:val="00A82BC4"/>
    <w:rsid w:val="00A8373C"/>
    <w:rsid w:val="00A84293"/>
    <w:rsid w:val="00A8542E"/>
    <w:rsid w:val="00A862D7"/>
    <w:rsid w:val="00A863F7"/>
    <w:rsid w:val="00A8664C"/>
    <w:rsid w:val="00A86D21"/>
    <w:rsid w:val="00A86EA1"/>
    <w:rsid w:val="00A871E0"/>
    <w:rsid w:val="00A87785"/>
    <w:rsid w:val="00A8794F"/>
    <w:rsid w:val="00A90B63"/>
    <w:rsid w:val="00A911A2"/>
    <w:rsid w:val="00A913B4"/>
    <w:rsid w:val="00A926DA"/>
    <w:rsid w:val="00A93236"/>
    <w:rsid w:val="00A93722"/>
    <w:rsid w:val="00A93DBE"/>
    <w:rsid w:val="00A94100"/>
    <w:rsid w:val="00A9471D"/>
    <w:rsid w:val="00A94926"/>
    <w:rsid w:val="00A95860"/>
    <w:rsid w:val="00A95F21"/>
    <w:rsid w:val="00A96B01"/>
    <w:rsid w:val="00A97457"/>
    <w:rsid w:val="00A975BD"/>
    <w:rsid w:val="00AA0159"/>
    <w:rsid w:val="00AA01E5"/>
    <w:rsid w:val="00AA0227"/>
    <w:rsid w:val="00AA041D"/>
    <w:rsid w:val="00AA0B18"/>
    <w:rsid w:val="00AA0BA8"/>
    <w:rsid w:val="00AA10FB"/>
    <w:rsid w:val="00AA1360"/>
    <w:rsid w:val="00AA1528"/>
    <w:rsid w:val="00AA16A7"/>
    <w:rsid w:val="00AA16C0"/>
    <w:rsid w:val="00AA196C"/>
    <w:rsid w:val="00AA1F04"/>
    <w:rsid w:val="00AA28D7"/>
    <w:rsid w:val="00AA31C5"/>
    <w:rsid w:val="00AA3A7E"/>
    <w:rsid w:val="00AA3C63"/>
    <w:rsid w:val="00AA4B9E"/>
    <w:rsid w:val="00AA4D56"/>
    <w:rsid w:val="00AA5695"/>
    <w:rsid w:val="00AA58C3"/>
    <w:rsid w:val="00AA60FA"/>
    <w:rsid w:val="00AA6176"/>
    <w:rsid w:val="00AA6D48"/>
    <w:rsid w:val="00AA705E"/>
    <w:rsid w:val="00AA71F3"/>
    <w:rsid w:val="00AA7ABA"/>
    <w:rsid w:val="00AB00B5"/>
    <w:rsid w:val="00AB047B"/>
    <w:rsid w:val="00AB06F8"/>
    <w:rsid w:val="00AB0DE6"/>
    <w:rsid w:val="00AB0E58"/>
    <w:rsid w:val="00AB163F"/>
    <w:rsid w:val="00AB18C0"/>
    <w:rsid w:val="00AB18FD"/>
    <w:rsid w:val="00AB1D2D"/>
    <w:rsid w:val="00AB203F"/>
    <w:rsid w:val="00AB2612"/>
    <w:rsid w:val="00AB29DD"/>
    <w:rsid w:val="00AB33DF"/>
    <w:rsid w:val="00AB37EC"/>
    <w:rsid w:val="00AB466F"/>
    <w:rsid w:val="00AB525F"/>
    <w:rsid w:val="00AB6152"/>
    <w:rsid w:val="00AB63D3"/>
    <w:rsid w:val="00AB723E"/>
    <w:rsid w:val="00AB7E4A"/>
    <w:rsid w:val="00AC0B94"/>
    <w:rsid w:val="00AC178C"/>
    <w:rsid w:val="00AC1FBF"/>
    <w:rsid w:val="00AC22A5"/>
    <w:rsid w:val="00AC2440"/>
    <w:rsid w:val="00AC2CD3"/>
    <w:rsid w:val="00AC2CED"/>
    <w:rsid w:val="00AC2E2F"/>
    <w:rsid w:val="00AC30A4"/>
    <w:rsid w:val="00AC36F2"/>
    <w:rsid w:val="00AC39B8"/>
    <w:rsid w:val="00AC3D1D"/>
    <w:rsid w:val="00AC4102"/>
    <w:rsid w:val="00AC467E"/>
    <w:rsid w:val="00AC47A8"/>
    <w:rsid w:val="00AC4885"/>
    <w:rsid w:val="00AC53AB"/>
    <w:rsid w:val="00AC5817"/>
    <w:rsid w:val="00AC5AD5"/>
    <w:rsid w:val="00AC5EAA"/>
    <w:rsid w:val="00AC6AD9"/>
    <w:rsid w:val="00AC6C74"/>
    <w:rsid w:val="00AC77EC"/>
    <w:rsid w:val="00AC7C1C"/>
    <w:rsid w:val="00AD10BC"/>
    <w:rsid w:val="00AD1976"/>
    <w:rsid w:val="00AD1A99"/>
    <w:rsid w:val="00AD1E0A"/>
    <w:rsid w:val="00AD271B"/>
    <w:rsid w:val="00AD3075"/>
    <w:rsid w:val="00AD4127"/>
    <w:rsid w:val="00AD4FCB"/>
    <w:rsid w:val="00AD51F9"/>
    <w:rsid w:val="00AD5FF6"/>
    <w:rsid w:val="00AD62D5"/>
    <w:rsid w:val="00AD66BF"/>
    <w:rsid w:val="00AD6763"/>
    <w:rsid w:val="00AD695B"/>
    <w:rsid w:val="00AD6AD1"/>
    <w:rsid w:val="00AD6BDD"/>
    <w:rsid w:val="00AD7915"/>
    <w:rsid w:val="00AD7D1B"/>
    <w:rsid w:val="00AE0511"/>
    <w:rsid w:val="00AE0A90"/>
    <w:rsid w:val="00AE14C2"/>
    <w:rsid w:val="00AE1593"/>
    <w:rsid w:val="00AE19F0"/>
    <w:rsid w:val="00AE1A57"/>
    <w:rsid w:val="00AE1ED9"/>
    <w:rsid w:val="00AE2657"/>
    <w:rsid w:val="00AE2751"/>
    <w:rsid w:val="00AE3D8F"/>
    <w:rsid w:val="00AE43D3"/>
    <w:rsid w:val="00AE4668"/>
    <w:rsid w:val="00AE477F"/>
    <w:rsid w:val="00AE4A3F"/>
    <w:rsid w:val="00AE5580"/>
    <w:rsid w:val="00AE55BD"/>
    <w:rsid w:val="00AE58E3"/>
    <w:rsid w:val="00AE60B8"/>
    <w:rsid w:val="00AE6135"/>
    <w:rsid w:val="00AE677B"/>
    <w:rsid w:val="00AE714C"/>
    <w:rsid w:val="00AE745E"/>
    <w:rsid w:val="00AE76C8"/>
    <w:rsid w:val="00AE7B95"/>
    <w:rsid w:val="00AE7BA4"/>
    <w:rsid w:val="00AF0291"/>
    <w:rsid w:val="00AF068C"/>
    <w:rsid w:val="00AF102E"/>
    <w:rsid w:val="00AF13EE"/>
    <w:rsid w:val="00AF1507"/>
    <w:rsid w:val="00AF1A08"/>
    <w:rsid w:val="00AF1C65"/>
    <w:rsid w:val="00AF2B3F"/>
    <w:rsid w:val="00AF35E2"/>
    <w:rsid w:val="00AF397F"/>
    <w:rsid w:val="00AF468B"/>
    <w:rsid w:val="00AF478D"/>
    <w:rsid w:val="00AF47EA"/>
    <w:rsid w:val="00AF4871"/>
    <w:rsid w:val="00AF5090"/>
    <w:rsid w:val="00AF572B"/>
    <w:rsid w:val="00AF5BE3"/>
    <w:rsid w:val="00AF61D5"/>
    <w:rsid w:val="00AF6E54"/>
    <w:rsid w:val="00AF74F6"/>
    <w:rsid w:val="00AF762D"/>
    <w:rsid w:val="00AF77AD"/>
    <w:rsid w:val="00AF790C"/>
    <w:rsid w:val="00AF799E"/>
    <w:rsid w:val="00AF7A30"/>
    <w:rsid w:val="00B0008C"/>
    <w:rsid w:val="00B0042A"/>
    <w:rsid w:val="00B005E7"/>
    <w:rsid w:val="00B008A0"/>
    <w:rsid w:val="00B00DEC"/>
    <w:rsid w:val="00B019D1"/>
    <w:rsid w:val="00B01A21"/>
    <w:rsid w:val="00B01AA2"/>
    <w:rsid w:val="00B01E48"/>
    <w:rsid w:val="00B02136"/>
    <w:rsid w:val="00B022E7"/>
    <w:rsid w:val="00B02390"/>
    <w:rsid w:val="00B02482"/>
    <w:rsid w:val="00B02528"/>
    <w:rsid w:val="00B0261C"/>
    <w:rsid w:val="00B02654"/>
    <w:rsid w:val="00B02AEC"/>
    <w:rsid w:val="00B030FC"/>
    <w:rsid w:val="00B04A2D"/>
    <w:rsid w:val="00B04FE1"/>
    <w:rsid w:val="00B05517"/>
    <w:rsid w:val="00B05EE5"/>
    <w:rsid w:val="00B06070"/>
    <w:rsid w:val="00B06705"/>
    <w:rsid w:val="00B0686A"/>
    <w:rsid w:val="00B07DFF"/>
    <w:rsid w:val="00B102A3"/>
    <w:rsid w:val="00B109EC"/>
    <w:rsid w:val="00B10B49"/>
    <w:rsid w:val="00B10CB6"/>
    <w:rsid w:val="00B11D2B"/>
    <w:rsid w:val="00B11DE6"/>
    <w:rsid w:val="00B12912"/>
    <w:rsid w:val="00B129A3"/>
    <w:rsid w:val="00B138FA"/>
    <w:rsid w:val="00B139BA"/>
    <w:rsid w:val="00B14FBF"/>
    <w:rsid w:val="00B153C6"/>
    <w:rsid w:val="00B15888"/>
    <w:rsid w:val="00B15A6E"/>
    <w:rsid w:val="00B15F87"/>
    <w:rsid w:val="00B16997"/>
    <w:rsid w:val="00B16A7D"/>
    <w:rsid w:val="00B16C6C"/>
    <w:rsid w:val="00B16D9C"/>
    <w:rsid w:val="00B17166"/>
    <w:rsid w:val="00B17C2E"/>
    <w:rsid w:val="00B20497"/>
    <w:rsid w:val="00B2054F"/>
    <w:rsid w:val="00B20784"/>
    <w:rsid w:val="00B20ED0"/>
    <w:rsid w:val="00B21534"/>
    <w:rsid w:val="00B21A33"/>
    <w:rsid w:val="00B21B2B"/>
    <w:rsid w:val="00B21DA0"/>
    <w:rsid w:val="00B221C5"/>
    <w:rsid w:val="00B224FA"/>
    <w:rsid w:val="00B2255D"/>
    <w:rsid w:val="00B22A2D"/>
    <w:rsid w:val="00B22A53"/>
    <w:rsid w:val="00B2390C"/>
    <w:rsid w:val="00B23AFE"/>
    <w:rsid w:val="00B23DC8"/>
    <w:rsid w:val="00B24F80"/>
    <w:rsid w:val="00B24F83"/>
    <w:rsid w:val="00B2531D"/>
    <w:rsid w:val="00B25747"/>
    <w:rsid w:val="00B259B9"/>
    <w:rsid w:val="00B25FFD"/>
    <w:rsid w:val="00B262EC"/>
    <w:rsid w:val="00B26ADA"/>
    <w:rsid w:val="00B274A1"/>
    <w:rsid w:val="00B27640"/>
    <w:rsid w:val="00B30018"/>
    <w:rsid w:val="00B302D7"/>
    <w:rsid w:val="00B31145"/>
    <w:rsid w:val="00B3114B"/>
    <w:rsid w:val="00B31154"/>
    <w:rsid w:val="00B316AA"/>
    <w:rsid w:val="00B319A9"/>
    <w:rsid w:val="00B32612"/>
    <w:rsid w:val="00B32B5D"/>
    <w:rsid w:val="00B32F4B"/>
    <w:rsid w:val="00B3329D"/>
    <w:rsid w:val="00B332AF"/>
    <w:rsid w:val="00B335DC"/>
    <w:rsid w:val="00B336CB"/>
    <w:rsid w:val="00B33FE9"/>
    <w:rsid w:val="00B343D7"/>
    <w:rsid w:val="00B348F4"/>
    <w:rsid w:val="00B34A33"/>
    <w:rsid w:val="00B34B1A"/>
    <w:rsid w:val="00B34B8B"/>
    <w:rsid w:val="00B34BB5"/>
    <w:rsid w:val="00B34CBA"/>
    <w:rsid w:val="00B34DC3"/>
    <w:rsid w:val="00B35691"/>
    <w:rsid w:val="00B35713"/>
    <w:rsid w:val="00B358B2"/>
    <w:rsid w:val="00B35AED"/>
    <w:rsid w:val="00B35B31"/>
    <w:rsid w:val="00B35C6A"/>
    <w:rsid w:val="00B35E64"/>
    <w:rsid w:val="00B36045"/>
    <w:rsid w:val="00B36321"/>
    <w:rsid w:val="00B36385"/>
    <w:rsid w:val="00B364C9"/>
    <w:rsid w:val="00B37316"/>
    <w:rsid w:val="00B373E3"/>
    <w:rsid w:val="00B37712"/>
    <w:rsid w:val="00B37862"/>
    <w:rsid w:val="00B37A30"/>
    <w:rsid w:val="00B4019A"/>
    <w:rsid w:val="00B41203"/>
    <w:rsid w:val="00B41587"/>
    <w:rsid w:val="00B41FFF"/>
    <w:rsid w:val="00B42244"/>
    <w:rsid w:val="00B42708"/>
    <w:rsid w:val="00B4432A"/>
    <w:rsid w:val="00B44C6C"/>
    <w:rsid w:val="00B44D93"/>
    <w:rsid w:val="00B452E2"/>
    <w:rsid w:val="00B4533A"/>
    <w:rsid w:val="00B4542D"/>
    <w:rsid w:val="00B4562D"/>
    <w:rsid w:val="00B4687F"/>
    <w:rsid w:val="00B46F0C"/>
    <w:rsid w:val="00B50553"/>
    <w:rsid w:val="00B50937"/>
    <w:rsid w:val="00B50DE6"/>
    <w:rsid w:val="00B510CC"/>
    <w:rsid w:val="00B51EBD"/>
    <w:rsid w:val="00B52518"/>
    <w:rsid w:val="00B52DA0"/>
    <w:rsid w:val="00B52DE8"/>
    <w:rsid w:val="00B53528"/>
    <w:rsid w:val="00B5365D"/>
    <w:rsid w:val="00B53CCC"/>
    <w:rsid w:val="00B53DA3"/>
    <w:rsid w:val="00B545B0"/>
    <w:rsid w:val="00B54AF4"/>
    <w:rsid w:val="00B54C5C"/>
    <w:rsid w:val="00B558FF"/>
    <w:rsid w:val="00B56ABF"/>
    <w:rsid w:val="00B56D92"/>
    <w:rsid w:val="00B57341"/>
    <w:rsid w:val="00B57588"/>
    <w:rsid w:val="00B577D7"/>
    <w:rsid w:val="00B57807"/>
    <w:rsid w:val="00B57867"/>
    <w:rsid w:val="00B57AFD"/>
    <w:rsid w:val="00B57B5F"/>
    <w:rsid w:val="00B57D21"/>
    <w:rsid w:val="00B60219"/>
    <w:rsid w:val="00B60618"/>
    <w:rsid w:val="00B60D4F"/>
    <w:rsid w:val="00B6101A"/>
    <w:rsid w:val="00B618D5"/>
    <w:rsid w:val="00B61BB2"/>
    <w:rsid w:val="00B62BBF"/>
    <w:rsid w:val="00B63250"/>
    <w:rsid w:val="00B6329B"/>
    <w:rsid w:val="00B633AD"/>
    <w:rsid w:val="00B633E3"/>
    <w:rsid w:val="00B63654"/>
    <w:rsid w:val="00B63ABF"/>
    <w:rsid w:val="00B63F31"/>
    <w:rsid w:val="00B645B7"/>
    <w:rsid w:val="00B6469D"/>
    <w:rsid w:val="00B64AEB"/>
    <w:rsid w:val="00B65112"/>
    <w:rsid w:val="00B66C60"/>
    <w:rsid w:val="00B66D58"/>
    <w:rsid w:val="00B672E4"/>
    <w:rsid w:val="00B70047"/>
    <w:rsid w:val="00B70406"/>
    <w:rsid w:val="00B70DFE"/>
    <w:rsid w:val="00B71541"/>
    <w:rsid w:val="00B71D85"/>
    <w:rsid w:val="00B71F48"/>
    <w:rsid w:val="00B72023"/>
    <w:rsid w:val="00B72453"/>
    <w:rsid w:val="00B725BB"/>
    <w:rsid w:val="00B72D77"/>
    <w:rsid w:val="00B72F8B"/>
    <w:rsid w:val="00B731E1"/>
    <w:rsid w:val="00B733A3"/>
    <w:rsid w:val="00B735CF"/>
    <w:rsid w:val="00B7361D"/>
    <w:rsid w:val="00B73C1B"/>
    <w:rsid w:val="00B73FD1"/>
    <w:rsid w:val="00B74524"/>
    <w:rsid w:val="00B748C0"/>
    <w:rsid w:val="00B75053"/>
    <w:rsid w:val="00B75156"/>
    <w:rsid w:val="00B7546D"/>
    <w:rsid w:val="00B758C6"/>
    <w:rsid w:val="00B76592"/>
    <w:rsid w:val="00B76649"/>
    <w:rsid w:val="00B768A4"/>
    <w:rsid w:val="00B769A4"/>
    <w:rsid w:val="00B76A38"/>
    <w:rsid w:val="00B772FB"/>
    <w:rsid w:val="00B775B6"/>
    <w:rsid w:val="00B7776A"/>
    <w:rsid w:val="00B77804"/>
    <w:rsid w:val="00B803C5"/>
    <w:rsid w:val="00B80F35"/>
    <w:rsid w:val="00B81125"/>
    <w:rsid w:val="00B812F4"/>
    <w:rsid w:val="00B81938"/>
    <w:rsid w:val="00B81FB5"/>
    <w:rsid w:val="00B82562"/>
    <w:rsid w:val="00B83404"/>
    <w:rsid w:val="00B836B1"/>
    <w:rsid w:val="00B837B3"/>
    <w:rsid w:val="00B8387A"/>
    <w:rsid w:val="00B846C6"/>
    <w:rsid w:val="00B84C75"/>
    <w:rsid w:val="00B8617E"/>
    <w:rsid w:val="00B86AEA"/>
    <w:rsid w:val="00B86BA7"/>
    <w:rsid w:val="00B86F95"/>
    <w:rsid w:val="00B8782B"/>
    <w:rsid w:val="00B87D8A"/>
    <w:rsid w:val="00B87E30"/>
    <w:rsid w:val="00B87FD0"/>
    <w:rsid w:val="00B90771"/>
    <w:rsid w:val="00B911BA"/>
    <w:rsid w:val="00B912A9"/>
    <w:rsid w:val="00B91A67"/>
    <w:rsid w:val="00B91C25"/>
    <w:rsid w:val="00B920A0"/>
    <w:rsid w:val="00B92945"/>
    <w:rsid w:val="00B93883"/>
    <w:rsid w:val="00B9394C"/>
    <w:rsid w:val="00B93CE4"/>
    <w:rsid w:val="00B93E8E"/>
    <w:rsid w:val="00B94082"/>
    <w:rsid w:val="00B940B1"/>
    <w:rsid w:val="00B940CC"/>
    <w:rsid w:val="00B9437A"/>
    <w:rsid w:val="00B947F8"/>
    <w:rsid w:val="00B94935"/>
    <w:rsid w:val="00B9494B"/>
    <w:rsid w:val="00B94CD5"/>
    <w:rsid w:val="00B95399"/>
    <w:rsid w:val="00B95990"/>
    <w:rsid w:val="00B95B0C"/>
    <w:rsid w:val="00B96029"/>
    <w:rsid w:val="00B961C6"/>
    <w:rsid w:val="00B9635E"/>
    <w:rsid w:val="00B96381"/>
    <w:rsid w:val="00B96E85"/>
    <w:rsid w:val="00BA000D"/>
    <w:rsid w:val="00BA051A"/>
    <w:rsid w:val="00BA1616"/>
    <w:rsid w:val="00BA186C"/>
    <w:rsid w:val="00BA1A6F"/>
    <w:rsid w:val="00BA1C89"/>
    <w:rsid w:val="00BA1C8A"/>
    <w:rsid w:val="00BA1E9C"/>
    <w:rsid w:val="00BA202D"/>
    <w:rsid w:val="00BA2744"/>
    <w:rsid w:val="00BA292E"/>
    <w:rsid w:val="00BA2C04"/>
    <w:rsid w:val="00BA2DA6"/>
    <w:rsid w:val="00BA2DC3"/>
    <w:rsid w:val="00BA2EF3"/>
    <w:rsid w:val="00BA3178"/>
    <w:rsid w:val="00BA3643"/>
    <w:rsid w:val="00BA3EDE"/>
    <w:rsid w:val="00BA4092"/>
    <w:rsid w:val="00BA4900"/>
    <w:rsid w:val="00BA4E06"/>
    <w:rsid w:val="00BA4E4E"/>
    <w:rsid w:val="00BA56C3"/>
    <w:rsid w:val="00BA58A2"/>
    <w:rsid w:val="00BA5A92"/>
    <w:rsid w:val="00BA5CED"/>
    <w:rsid w:val="00BA5DC4"/>
    <w:rsid w:val="00BA5E08"/>
    <w:rsid w:val="00BA63EE"/>
    <w:rsid w:val="00BA686E"/>
    <w:rsid w:val="00BA6F4E"/>
    <w:rsid w:val="00BA719D"/>
    <w:rsid w:val="00BA720B"/>
    <w:rsid w:val="00BA721A"/>
    <w:rsid w:val="00BB0EA7"/>
    <w:rsid w:val="00BB1917"/>
    <w:rsid w:val="00BB232D"/>
    <w:rsid w:val="00BB2D01"/>
    <w:rsid w:val="00BB3169"/>
    <w:rsid w:val="00BB36DE"/>
    <w:rsid w:val="00BB3920"/>
    <w:rsid w:val="00BB3BB3"/>
    <w:rsid w:val="00BB3C69"/>
    <w:rsid w:val="00BB523E"/>
    <w:rsid w:val="00BB55F0"/>
    <w:rsid w:val="00BB582C"/>
    <w:rsid w:val="00BB5C51"/>
    <w:rsid w:val="00BB6726"/>
    <w:rsid w:val="00BB6A8F"/>
    <w:rsid w:val="00BB6C51"/>
    <w:rsid w:val="00BB6D66"/>
    <w:rsid w:val="00BB7443"/>
    <w:rsid w:val="00BB7700"/>
    <w:rsid w:val="00BB78B6"/>
    <w:rsid w:val="00BB7EE7"/>
    <w:rsid w:val="00BB7F33"/>
    <w:rsid w:val="00BC0307"/>
    <w:rsid w:val="00BC0826"/>
    <w:rsid w:val="00BC08FC"/>
    <w:rsid w:val="00BC0A86"/>
    <w:rsid w:val="00BC0AC9"/>
    <w:rsid w:val="00BC0D3B"/>
    <w:rsid w:val="00BC12D9"/>
    <w:rsid w:val="00BC144F"/>
    <w:rsid w:val="00BC2371"/>
    <w:rsid w:val="00BC2BCA"/>
    <w:rsid w:val="00BC3BAA"/>
    <w:rsid w:val="00BC3E7D"/>
    <w:rsid w:val="00BC4FEF"/>
    <w:rsid w:val="00BC57B9"/>
    <w:rsid w:val="00BC5823"/>
    <w:rsid w:val="00BC5AD7"/>
    <w:rsid w:val="00BC629E"/>
    <w:rsid w:val="00BC72F5"/>
    <w:rsid w:val="00BD07A3"/>
    <w:rsid w:val="00BD0974"/>
    <w:rsid w:val="00BD10BF"/>
    <w:rsid w:val="00BD18F9"/>
    <w:rsid w:val="00BD1AFB"/>
    <w:rsid w:val="00BD1B4C"/>
    <w:rsid w:val="00BD1D2C"/>
    <w:rsid w:val="00BD20D4"/>
    <w:rsid w:val="00BD2251"/>
    <w:rsid w:val="00BD29F9"/>
    <w:rsid w:val="00BD2C45"/>
    <w:rsid w:val="00BD4FD3"/>
    <w:rsid w:val="00BD51F9"/>
    <w:rsid w:val="00BD532C"/>
    <w:rsid w:val="00BD5EF4"/>
    <w:rsid w:val="00BD6764"/>
    <w:rsid w:val="00BD68D9"/>
    <w:rsid w:val="00BD6939"/>
    <w:rsid w:val="00BD70CA"/>
    <w:rsid w:val="00BD758C"/>
    <w:rsid w:val="00BD7851"/>
    <w:rsid w:val="00BD791D"/>
    <w:rsid w:val="00BD7C18"/>
    <w:rsid w:val="00BE0F62"/>
    <w:rsid w:val="00BE135E"/>
    <w:rsid w:val="00BE1405"/>
    <w:rsid w:val="00BE2445"/>
    <w:rsid w:val="00BE26A9"/>
    <w:rsid w:val="00BE3E12"/>
    <w:rsid w:val="00BE3E53"/>
    <w:rsid w:val="00BE405A"/>
    <w:rsid w:val="00BE476E"/>
    <w:rsid w:val="00BE7358"/>
    <w:rsid w:val="00BE7418"/>
    <w:rsid w:val="00BE744A"/>
    <w:rsid w:val="00BE7BC6"/>
    <w:rsid w:val="00BE7CEA"/>
    <w:rsid w:val="00BE7EA1"/>
    <w:rsid w:val="00BF0207"/>
    <w:rsid w:val="00BF0352"/>
    <w:rsid w:val="00BF0944"/>
    <w:rsid w:val="00BF15BB"/>
    <w:rsid w:val="00BF17CD"/>
    <w:rsid w:val="00BF1A87"/>
    <w:rsid w:val="00BF1F2B"/>
    <w:rsid w:val="00BF242D"/>
    <w:rsid w:val="00BF32FC"/>
    <w:rsid w:val="00BF34FA"/>
    <w:rsid w:val="00BF3A8C"/>
    <w:rsid w:val="00BF3FC2"/>
    <w:rsid w:val="00BF429C"/>
    <w:rsid w:val="00BF439C"/>
    <w:rsid w:val="00BF441D"/>
    <w:rsid w:val="00BF4D90"/>
    <w:rsid w:val="00BF50DF"/>
    <w:rsid w:val="00BF5767"/>
    <w:rsid w:val="00BF7449"/>
    <w:rsid w:val="00BF767A"/>
    <w:rsid w:val="00BF7906"/>
    <w:rsid w:val="00BF7B75"/>
    <w:rsid w:val="00BF7CEF"/>
    <w:rsid w:val="00C00B8F"/>
    <w:rsid w:val="00C019E4"/>
    <w:rsid w:val="00C01A8E"/>
    <w:rsid w:val="00C020E4"/>
    <w:rsid w:val="00C02DB3"/>
    <w:rsid w:val="00C032C6"/>
    <w:rsid w:val="00C03425"/>
    <w:rsid w:val="00C035D5"/>
    <w:rsid w:val="00C038E8"/>
    <w:rsid w:val="00C03C5D"/>
    <w:rsid w:val="00C03C66"/>
    <w:rsid w:val="00C03CD8"/>
    <w:rsid w:val="00C03CF2"/>
    <w:rsid w:val="00C03D18"/>
    <w:rsid w:val="00C03FBF"/>
    <w:rsid w:val="00C04061"/>
    <w:rsid w:val="00C04304"/>
    <w:rsid w:val="00C043FD"/>
    <w:rsid w:val="00C053F5"/>
    <w:rsid w:val="00C05D1A"/>
    <w:rsid w:val="00C06203"/>
    <w:rsid w:val="00C06303"/>
    <w:rsid w:val="00C06F46"/>
    <w:rsid w:val="00C074BD"/>
    <w:rsid w:val="00C102E1"/>
    <w:rsid w:val="00C112D8"/>
    <w:rsid w:val="00C11787"/>
    <w:rsid w:val="00C11C84"/>
    <w:rsid w:val="00C11F5E"/>
    <w:rsid w:val="00C12958"/>
    <w:rsid w:val="00C1320E"/>
    <w:rsid w:val="00C13395"/>
    <w:rsid w:val="00C133D8"/>
    <w:rsid w:val="00C1429F"/>
    <w:rsid w:val="00C14350"/>
    <w:rsid w:val="00C145AF"/>
    <w:rsid w:val="00C14B30"/>
    <w:rsid w:val="00C14EE1"/>
    <w:rsid w:val="00C152A5"/>
    <w:rsid w:val="00C15495"/>
    <w:rsid w:val="00C160A2"/>
    <w:rsid w:val="00C16BE9"/>
    <w:rsid w:val="00C16E25"/>
    <w:rsid w:val="00C16F73"/>
    <w:rsid w:val="00C1743A"/>
    <w:rsid w:val="00C1770B"/>
    <w:rsid w:val="00C17ECA"/>
    <w:rsid w:val="00C201E9"/>
    <w:rsid w:val="00C20CD1"/>
    <w:rsid w:val="00C20FD1"/>
    <w:rsid w:val="00C210BE"/>
    <w:rsid w:val="00C2113B"/>
    <w:rsid w:val="00C213FB"/>
    <w:rsid w:val="00C21695"/>
    <w:rsid w:val="00C216FB"/>
    <w:rsid w:val="00C21870"/>
    <w:rsid w:val="00C21F24"/>
    <w:rsid w:val="00C22282"/>
    <w:rsid w:val="00C237C5"/>
    <w:rsid w:val="00C239DC"/>
    <w:rsid w:val="00C23E0C"/>
    <w:rsid w:val="00C2423E"/>
    <w:rsid w:val="00C24478"/>
    <w:rsid w:val="00C2497B"/>
    <w:rsid w:val="00C24A67"/>
    <w:rsid w:val="00C251DC"/>
    <w:rsid w:val="00C2524D"/>
    <w:rsid w:val="00C25775"/>
    <w:rsid w:val="00C25AEF"/>
    <w:rsid w:val="00C25EA3"/>
    <w:rsid w:val="00C26066"/>
    <w:rsid w:val="00C270F1"/>
    <w:rsid w:val="00C30447"/>
    <w:rsid w:val="00C307C3"/>
    <w:rsid w:val="00C30800"/>
    <w:rsid w:val="00C3081C"/>
    <w:rsid w:val="00C3168F"/>
    <w:rsid w:val="00C3274A"/>
    <w:rsid w:val="00C329D3"/>
    <w:rsid w:val="00C32D32"/>
    <w:rsid w:val="00C33141"/>
    <w:rsid w:val="00C337F7"/>
    <w:rsid w:val="00C3421F"/>
    <w:rsid w:val="00C343DA"/>
    <w:rsid w:val="00C34DF3"/>
    <w:rsid w:val="00C34E06"/>
    <w:rsid w:val="00C351C0"/>
    <w:rsid w:val="00C357D1"/>
    <w:rsid w:val="00C3595C"/>
    <w:rsid w:val="00C3646F"/>
    <w:rsid w:val="00C36795"/>
    <w:rsid w:val="00C37766"/>
    <w:rsid w:val="00C37DF4"/>
    <w:rsid w:val="00C40F96"/>
    <w:rsid w:val="00C41109"/>
    <w:rsid w:val="00C411E5"/>
    <w:rsid w:val="00C4152E"/>
    <w:rsid w:val="00C4197B"/>
    <w:rsid w:val="00C420AB"/>
    <w:rsid w:val="00C4241E"/>
    <w:rsid w:val="00C424B7"/>
    <w:rsid w:val="00C4279E"/>
    <w:rsid w:val="00C42925"/>
    <w:rsid w:val="00C43555"/>
    <w:rsid w:val="00C437C9"/>
    <w:rsid w:val="00C43AB7"/>
    <w:rsid w:val="00C43B8B"/>
    <w:rsid w:val="00C44C39"/>
    <w:rsid w:val="00C44FC6"/>
    <w:rsid w:val="00C45357"/>
    <w:rsid w:val="00C45889"/>
    <w:rsid w:val="00C45B51"/>
    <w:rsid w:val="00C45DC0"/>
    <w:rsid w:val="00C47A1B"/>
    <w:rsid w:val="00C47CDE"/>
    <w:rsid w:val="00C50A7D"/>
    <w:rsid w:val="00C50C02"/>
    <w:rsid w:val="00C50CC2"/>
    <w:rsid w:val="00C5180D"/>
    <w:rsid w:val="00C518C4"/>
    <w:rsid w:val="00C518EB"/>
    <w:rsid w:val="00C5207D"/>
    <w:rsid w:val="00C524D2"/>
    <w:rsid w:val="00C5289B"/>
    <w:rsid w:val="00C529EF"/>
    <w:rsid w:val="00C52B66"/>
    <w:rsid w:val="00C53021"/>
    <w:rsid w:val="00C53346"/>
    <w:rsid w:val="00C53BBE"/>
    <w:rsid w:val="00C53C00"/>
    <w:rsid w:val="00C53EC6"/>
    <w:rsid w:val="00C5482B"/>
    <w:rsid w:val="00C55E20"/>
    <w:rsid w:val="00C565D5"/>
    <w:rsid w:val="00C56854"/>
    <w:rsid w:val="00C56B2C"/>
    <w:rsid w:val="00C56B9A"/>
    <w:rsid w:val="00C577C5"/>
    <w:rsid w:val="00C60375"/>
    <w:rsid w:val="00C61B96"/>
    <w:rsid w:val="00C61D5B"/>
    <w:rsid w:val="00C62489"/>
    <w:rsid w:val="00C62B8B"/>
    <w:rsid w:val="00C632BF"/>
    <w:rsid w:val="00C64009"/>
    <w:rsid w:val="00C642DC"/>
    <w:rsid w:val="00C643D3"/>
    <w:rsid w:val="00C64513"/>
    <w:rsid w:val="00C6617C"/>
    <w:rsid w:val="00C66316"/>
    <w:rsid w:val="00C66A0A"/>
    <w:rsid w:val="00C66A80"/>
    <w:rsid w:val="00C67573"/>
    <w:rsid w:val="00C67929"/>
    <w:rsid w:val="00C679B6"/>
    <w:rsid w:val="00C704E0"/>
    <w:rsid w:val="00C708E6"/>
    <w:rsid w:val="00C708E8"/>
    <w:rsid w:val="00C70BA1"/>
    <w:rsid w:val="00C7182B"/>
    <w:rsid w:val="00C71FB6"/>
    <w:rsid w:val="00C72056"/>
    <w:rsid w:val="00C72171"/>
    <w:rsid w:val="00C7393E"/>
    <w:rsid w:val="00C7395C"/>
    <w:rsid w:val="00C73EEF"/>
    <w:rsid w:val="00C742FD"/>
    <w:rsid w:val="00C745ED"/>
    <w:rsid w:val="00C74913"/>
    <w:rsid w:val="00C7512E"/>
    <w:rsid w:val="00C75EF9"/>
    <w:rsid w:val="00C75F16"/>
    <w:rsid w:val="00C76263"/>
    <w:rsid w:val="00C76660"/>
    <w:rsid w:val="00C774B2"/>
    <w:rsid w:val="00C7784E"/>
    <w:rsid w:val="00C77F76"/>
    <w:rsid w:val="00C800D4"/>
    <w:rsid w:val="00C80409"/>
    <w:rsid w:val="00C809C6"/>
    <w:rsid w:val="00C80BBD"/>
    <w:rsid w:val="00C82042"/>
    <w:rsid w:val="00C82325"/>
    <w:rsid w:val="00C82B22"/>
    <w:rsid w:val="00C836F9"/>
    <w:rsid w:val="00C839CD"/>
    <w:rsid w:val="00C83A84"/>
    <w:rsid w:val="00C8407F"/>
    <w:rsid w:val="00C8446C"/>
    <w:rsid w:val="00C846DF"/>
    <w:rsid w:val="00C84CBA"/>
    <w:rsid w:val="00C84DE0"/>
    <w:rsid w:val="00C850A3"/>
    <w:rsid w:val="00C851BC"/>
    <w:rsid w:val="00C85204"/>
    <w:rsid w:val="00C85AFD"/>
    <w:rsid w:val="00C85B6A"/>
    <w:rsid w:val="00C8621E"/>
    <w:rsid w:val="00C866B3"/>
    <w:rsid w:val="00C869B5"/>
    <w:rsid w:val="00C86FC9"/>
    <w:rsid w:val="00C872CD"/>
    <w:rsid w:val="00C87731"/>
    <w:rsid w:val="00C8775E"/>
    <w:rsid w:val="00C87EFE"/>
    <w:rsid w:val="00C90869"/>
    <w:rsid w:val="00C90D5C"/>
    <w:rsid w:val="00C91103"/>
    <w:rsid w:val="00C912A4"/>
    <w:rsid w:val="00C9168A"/>
    <w:rsid w:val="00C91A51"/>
    <w:rsid w:val="00C92879"/>
    <w:rsid w:val="00C9297D"/>
    <w:rsid w:val="00C92B6F"/>
    <w:rsid w:val="00C93232"/>
    <w:rsid w:val="00C93379"/>
    <w:rsid w:val="00C9338A"/>
    <w:rsid w:val="00C93D60"/>
    <w:rsid w:val="00C941AF"/>
    <w:rsid w:val="00C94478"/>
    <w:rsid w:val="00C946FC"/>
    <w:rsid w:val="00C951C0"/>
    <w:rsid w:val="00C95DC3"/>
    <w:rsid w:val="00C95F02"/>
    <w:rsid w:val="00C96630"/>
    <w:rsid w:val="00C97321"/>
    <w:rsid w:val="00C9760F"/>
    <w:rsid w:val="00C978C2"/>
    <w:rsid w:val="00C97C4D"/>
    <w:rsid w:val="00CA0AD9"/>
    <w:rsid w:val="00CA0AFE"/>
    <w:rsid w:val="00CA1175"/>
    <w:rsid w:val="00CA12B2"/>
    <w:rsid w:val="00CA185E"/>
    <w:rsid w:val="00CA18A1"/>
    <w:rsid w:val="00CA1C56"/>
    <w:rsid w:val="00CA2058"/>
    <w:rsid w:val="00CA25E3"/>
    <w:rsid w:val="00CA3A37"/>
    <w:rsid w:val="00CA3ADE"/>
    <w:rsid w:val="00CA3F11"/>
    <w:rsid w:val="00CA3FCC"/>
    <w:rsid w:val="00CA41E0"/>
    <w:rsid w:val="00CA42DD"/>
    <w:rsid w:val="00CA526E"/>
    <w:rsid w:val="00CA57C5"/>
    <w:rsid w:val="00CA5D5E"/>
    <w:rsid w:val="00CA5EAC"/>
    <w:rsid w:val="00CA647C"/>
    <w:rsid w:val="00CA64C7"/>
    <w:rsid w:val="00CA6936"/>
    <w:rsid w:val="00CA698C"/>
    <w:rsid w:val="00CA6CD9"/>
    <w:rsid w:val="00CA6D99"/>
    <w:rsid w:val="00CA70E8"/>
    <w:rsid w:val="00CA76AF"/>
    <w:rsid w:val="00CA7D2C"/>
    <w:rsid w:val="00CB048C"/>
    <w:rsid w:val="00CB0520"/>
    <w:rsid w:val="00CB0698"/>
    <w:rsid w:val="00CB0D5F"/>
    <w:rsid w:val="00CB10CA"/>
    <w:rsid w:val="00CB1695"/>
    <w:rsid w:val="00CB16DF"/>
    <w:rsid w:val="00CB199E"/>
    <w:rsid w:val="00CB1A55"/>
    <w:rsid w:val="00CB1DA3"/>
    <w:rsid w:val="00CB23D0"/>
    <w:rsid w:val="00CB2855"/>
    <w:rsid w:val="00CB2BF8"/>
    <w:rsid w:val="00CB2F3B"/>
    <w:rsid w:val="00CB30DA"/>
    <w:rsid w:val="00CB3211"/>
    <w:rsid w:val="00CB382B"/>
    <w:rsid w:val="00CB3B2B"/>
    <w:rsid w:val="00CB3BB0"/>
    <w:rsid w:val="00CB420C"/>
    <w:rsid w:val="00CB4232"/>
    <w:rsid w:val="00CB4520"/>
    <w:rsid w:val="00CB4A5D"/>
    <w:rsid w:val="00CB5829"/>
    <w:rsid w:val="00CB59F9"/>
    <w:rsid w:val="00CB6103"/>
    <w:rsid w:val="00CB63B9"/>
    <w:rsid w:val="00CB6E0F"/>
    <w:rsid w:val="00CB741F"/>
    <w:rsid w:val="00CB7504"/>
    <w:rsid w:val="00CB7506"/>
    <w:rsid w:val="00CB7EA7"/>
    <w:rsid w:val="00CC0189"/>
    <w:rsid w:val="00CC049B"/>
    <w:rsid w:val="00CC052B"/>
    <w:rsid w:val="00CC05DE"/>
    <w:rsid w:val="00CC088A"/>
    <w:rsid w:val="00CC0EA5"/>
    <w:rsid w:val="00CC13E6"/>
    <w:rsid w:val="00CC1B71"/>
    <w:rsid w:val="00CC1D9E"/>
    <w:rsid w:val="00CC209D"/>
    <w:rsid w:val="00CC249E"/>
    <w:rsid w:val="00CC2653"/>
    <w:rsid w:val="00CC2923"/>
    <w:rsid w:val="00CC2C40"/>
    <w:rsid w:val="00CC3023"/>
    <w:rsid w:val="00CC34C1"/>
    <w:rsid w:val="00CC3A6E"/>
    <w:rsid w:val="00CC46D2"/>
    <w:rsid w:val="00CC4DBE"/>
    <w:rsid w:val="00CC55EC"/>
    <w:rsid w:val="00CC57E0"/>
    <w:rsid w:val="00CC5931"/>
    <w:rsid w:val="00CC5A1D"/>
    <w:rsid w:val="00CC5B83"/>
    <w:rsid w:val="00CC6162"/>
    <w:rsid w:val="00CC7A69"/>
    <w:rsid w:val="00CC7E3A"/>
    <w:rsid w:val="00CD0269"/>
    <w:rsid w:val="00CD086D"/>
    <w:rsid w:val="00CD0965"/>
    <w:rsid w:val="00CD0DD2"/>
    <w:rsid w:val="00CD0DEC"/>
    <w:rsid w:val="00CD179C"/>
    <w:rsid w:val="00CD1E6B"/>
    <w:rsid w:val="00CD1FE1"/>
    <w:rsid w:val="00CD23CF"/>
    <w:rsid w:val="00CD265E"/>
    <w:rsid w:val="00CD2B74"/>
    <w:rsid w:val="00CD2C52"/>
    <w:rsid w:val="00CD2C6C"/>
    <w:rsid w:val="00CD2F9E"/>
    <w:rsid w:val="00CD3F3F"/>
    <w:rsid w:val="00CD403D"/>
    <w:rsid w:val="00CD4189"/>
    <w:rsid w:val="00CD4CF3"/>
    <w:rsid w:val="00CD4D58"/>
    <w:rsid w:val="00CD5B73"/>
    <w:rsid w:val="00CD67DC"/>
    <w:rsid w:val="00CD6CF3"/>
    <w:rsid w:val="00CD71BC"/>
    <w:rsid w:val="00CE03BE"/>
    <w:rsid w:val="00CE0BCB"/>
    <w:rsid w:val="00CE0F88"/>
    <w:rsid w:val="00CE16D3"/>
    <w:rsid w:val="00CE17B2"/>
    <w:rsid w:val="00CE2278"/>
    <w:rsid w:val="00CE236C"/>
    <w:rsid w:val="00CE243D"/>
    <w:rsid w:val="00CE2A07"/>
    <w:rsid w:val="00CE2CA1"/>
    <w:rsid w:val="00CE2D56"/>
    <w:rsid w:val="00CE305A"/>
    <w:rsid w:val="00CE4168"/>
    <w:rsid w:val="00CE49A6"/>
    <w:rsid w:val="00CE4A53"/>
    <w:rsid w:val="00CE4BB6"/>
    <w:rsid w:val="00CE4BFC"/>
    <w:rsid w:val="00CE4E09"/>
    <w:rsid w:val="00CE57A3"/>
    <w:rsid w:val="00CE6045"/>
    <w:rsid w:val="00CE68F2"/>
    <w:rsid w:val="00CE724C"/>
    <w:rsid w:val="00CE74CE"/>
    <w:rsid w:val="00CE788D"/>
    <w:rsid w:val="00CF043F"/>
    <w:rsid w:val="00CF0453"/>
    <w:rsid w:val="00CF062C"/>
    <w:rsid w:val="00CF0EE6"/>
    <w:rsid w:val="00CF0FEA"/>
    <w:rsid w:val="00CF107C"/>
    <w:rsid w:val="00CF1206"/>
    <w:rsid w:val="00CF130C"/>
    <w:rsid w:val="00CF2C63"/>
    <w:rsid w:val="00CF2E71"/>
    <w:rsid w:val="00CF3A09"/>
    <w:rsid w:val="00CF404A"/>
    <w:rsid w:val="00CF413F"/>
    <w:rsid w:val="00CF43B0"/>
    <w:rsid w:val="00CF4D1A"/>
    <w:rsid w:val="00CF4E80"/>
    <w:rsid w:val="00CF5B6D"/>
    <w:rsid w:val="00CF6CAC"/>
    <w:rsid w:val="00CF6EAE"/>
    <w:rsid w:val="00CF7388"/>
    <w:rsid w:val="00CF7791"/>
    <w:rsid w:val="00CF77D3"/>
    <w:rsid w:val="00D0023F"/>
    <w:rsid w:val="00D002B4"/>
    <w:rsid w:val="00D00CB7"/>
    <w:rsid w:val="00D00E4D"/>
    <w:rsid w:val="00D016CC"/>
    <w:rsid w:val="00D021DB"/>
    <w:rsid w:val="00D026EE"/>
    <w:rsid w:val="00D030B0"/>
    <w:rsid w:val="00D03308"/>
    <w:rsid w:val="00D0433E"/>
    <w:rsid w:val="00D0493B"/>
    <w:rsid w:val="00D05400"/>
    <w:rsid w:val="00D05536"/>
    <w:rsid w:val="00D05721"/>
    <w:rsid w:val="00D062D9"/>
    <w:rsid w:val="00D073B8"/>
    <w:rsid w:val="00D07457"/>
    <w:rsid w:val="00D07A4E"/>
    <w:rsid w:val="00D07EDC"/>
    <w:rsid w:val="00D07EE8"/>
    <w:rsid w:val="00D104EA"/>
    <w:rsid w:val="00D10647"/>
    <w:rsid w:val="00D111E7"/>
    <w:rsid w:val="00D113D8"/>
    <w:rsid w:val="00D115B4"/>
    <w:rsid w:val="00D11FD4"/>
    <w:rsid w:val="00D12AE4"/>
    <w:rsid w:val="00D13185"/>
    <w:rsid w:val="00D131E9"/>
    <w:rsid w:val="00D13995"/>
    <w:rsid w:val="00D14617"/>
    <w:rsid w:val="00D1495D"/>
    <w:rsid w:val="00D14B6F"/>
    <w:rsid w:val="00D153FA"/>
    <w:rsid w:val="00D155D6"/>
    <w:rsid w:val="00D161E0"/>
    <w:rsid w:val="00D163CE"/>
    <w:rsid w:val="00D168C2"/>
    <w:rsid w:val="00D169E5"/>
    <w:rsid w:val="00D16BC4"/>
    <w:rsid w:val="00D16CF2"/>
    <w:rsid w:val="00D16D85"/>
    <w:rsid w:val="00D16F45"/>
    <w:rsid w:val="00D176DE"/>
    <w:rsid w:val="00D17AD5"/>
    <w:rsid w:val="00D17E1F"/>
    <w:rsid w:val="00D20A86"/>
    <w:rsid w:val="00D20AC2"/>
    <w:rsid w:val="00D20EE3"/>
    <w:rsid w:val="00D21B43"/>
    <w:rsid w:val="00D220DF"/>
    <w:rsid w:val="00D226D2"/>
    <w:rsid w:val="00D23668"/>
    <w:rsid w:val="00D23801"/>
    <w:rsid w:val="00D238C9"/>
    <w:rsid w:val="00D24732"/>
    <w:rsid w:val="00D24FFB"/>
    <w:rsid w:val="00D251EF"/>
    <w:rsid w:val="00D256A6"/>
    <w:rsid w:val="00D25877"/>
    <w:rsid w:val="00D25968"/>
    <w:rsid w:val="00D25EBD"/>
    <w:rsid w:val="00D25ED2"/>
    <w:rsid w:val="00D260BF"/>
    <w:rsid w:val="00D266AD"/>
    <w:rsid w:val="00D26976"/>
    <w:rsid w:val="00D26B21"/>
    <w:rsid w:val="00D2709E"/>
    <w:rsid w:val="00D270C8"/>
    <w:rsid w:val="00D2726C"/>
    <w:rsid w:val="00D27D3C"/>
    <w:rsid w:val="00D30367"/>
    <w:rsid w:val="00D30878"/>
    <w:rsid w:val="00D30DA9"/>
    <w:rsid w:val="00D3110F"/>
    <w:rsid w:val="00D31349"/>
    <w:rsid w:val="00D3172C"/>
    <w:rsid w:val="00D31876"/>
    <w:rsid w:val="00D31E78"/>
    <w:rsid w:val="00D32117"/>
    <w:rsid w:val="00D32157"/>
    <w:rsid w:val="00D32248"/>
    <w:rsid w:val="00D32507"/>
    <w:rsid w:val="00D329E9"/>
    <w:rsid w:val="00D330B6"/>
    <w:rsid w:val="00D332FA"/>
    <w:rsid w:val="00D3355E"/>
    <w:rsid w:val="00D33846"/>
    <w:rsid w:val="00D33D0F"/>
    <w:rsid w:val="00D34184"/>
    <w:rsid w:val="00D343D8"/>
    <w:rsid w:val="00D34A25"/>
    <w:rsid w:val="00D34F01"/>
    <w:rsid w:val="00D35170"/>
    <w:rsid w:val="00D351BD"/>
    <w:rsid w:val="00D352D5"/>
    <w:rsid w:val="00D35638"/>
    <w:rsid w:val="00D356EE"/>
    <w:rsid w:val="00D35D8E"/>
    <w:rsid w:val="00D36412"/>
    <w:rsid w:val="00D3666A"/>
    <w:rsid w:val="00D36A13"/>
    <w:rsid w:val="00D3764C"/>
    <w:rsid w:val="00D3782D"/>
    <w:rsid w:val="00D378A2"/>
    <w:rsid w:val="00D37D17"/>
    <w:rsid w:val="00D37FE9"/>
    <w:rsid w:val="00D40C7C"/>
    <w:rsid w:val="00D41260"/>
    <w:rsid w:val="00D41C4F"/>
    <w:rsid w:val="00D42569"/>
    <w:rsid w:val="00D42A84"/>
    <w:rsid w:val="00D438BF"/>
    <w:rsid w:val="00D4398D"/>
    <w:rsid w:val="00D43C55"/>
    <w:rsid w:val="00D43E85"/>
    <w:rsid w:val="00D440CD"/>
    <w:rsid w:val="00D44612"/>
    <w:rsid w:val="00D44EBA"/>
    <w:rsid w:val="00D451C5"/>
    <w:rsid w:val="00D460CF"/>
    <w:rsid w:val="00D468F6"/>
    <w:rsid w:val="00D46940"/>
    <w:rsid w:val="00D46A02"/>
    <w:rsid w:val="00D46D64"/>
    <w:rsid w:val="00D46F02"/>
    <w:rsid w:val="00D470E0"/>
    <w:rsid w:val="00D4713B"/>
    <w:rsid w:val="00D476C0"/>
    <w:rsid w:val="00D477F5"/>
    <w:rsid w:val="00D479B1"/>
    <w:rsid w:val="00D47B3B"/>
    <w:rsid w:val="00D47D55"/>
    <w:rsid w:val="00D50466"/>
    <w:rsid w:val="00D5077A"/>
    <w:rsid w:val="00D50B6D"/>
    <w:rsid w:val="00D50CC8"/>
    <w:rsid w:val="00D517F7"/>
    <w:rsid w:val="00D52452"/>
    <w:rsid w:val="00D52C79"/>
    <w:rsid w:val="00D52D9D"/>
    <w:rsid w:val="00D52E65"/>
    <w:rsid w:val="00D52EAD"/>
    <w:rsid w:val="00D53738"/>
    <w:rsid w:val="00D53C6C"/>
    <w:rsid w:val="00D53D2D"/>
    <w:rsid w:val="00D53F0B"/>
    <w:rsid w:val="00D54079"/>
    <w:rsid w:val="00D54376"/>
    <w:rsid w:val="00D5453A"/>
    <w:rsid w:val="00D55527"/>
    <w:rsid w:val="00D5588D"/>
    <w:rsid w:val="00D5608C"/>
    <w:rsid w:val="00D56324"/>
    <w:rsid w:val="00D56503"/>
    <w:rsid w:val="00D56E9E"/>
    <w:rsid w:val="00D576B0"/>
    <w:rsid w:val="00D57A34"/>
    <w:rsid w:val="00D6052A"/>
    <w:rsid w:val="00D60872"/>
    <w:rsid w:val="00D60901"/>
    <w:rsid w:val="00D609B8"/>
    <w:rsid w:val="00D60EE5"/>
    <w:rsid w:val="00D612C4"/>
    <w:rsid w:val="00D61773"/>
    <w:rsid w:val="00D61D75"/>
    <w:rsid w:val="00D61EC2"/>
    <w:rsid w:val="00D62312"/>
    <w:rsid w:val="00D624A0"/>
    <w:rsid w:val="00D625A9"/>
    <w:rsid w:val="00D626ED"/>
    <w:rsid w:val="00D62E7C"/>
    <w:rsid w:val="00D6327E"/>
    <w:rsid w:val="00D6383A"/>
    <w:rsid w:val="00D6388E"/>
    <w:rsid w:val="00D6450E"/>
    <w:rsid w:val="00D645D7"/>
    <w:rsid w:val="00D64CDA"/>
    <w:rsid w:val="00D653BB"/>
    <w:rsid w:val="00D654F8"/>
    <w:rsid w:val="00D658D3"/>
    <w:rsid w:val="00D65A5D"/>
    <w:rsid w:val="00D65D62"/>
    <w:rsid w:val="00D65F6B"/>
    <w:rsid w:val="00D663E8"/>
    <w:rsid w:val="00D66AA1"/>
    <w:rsid w:val="00D67102"/>
    <w:rsid w:val="00D67243"/>
    <w:rsid w:val="00D674FA"/>
    <w:rsid w:val="00D675AA"/>
    <w:rsid w:val="00D67D0C"/>
    <w:rsid w:val="00D67DC7"/>
    <w:rsid w:val="00D67EFD"/>
    <w:rsid w:val="00D701A9"/>
    <w:rsid w:val="00D70407"/>
    <w:rsid w:val="00D714F8"/>
    <w:rsid w:val="00D71848"/>
    <w:rsid w:val="00D71916"/>
    <w:rsid w:val="00D71BF2"/>
    <w:rsid w:val="00D71E2A"/>
    <w:rsid w:val="00D71FA1"/>
    <w:rsid w:val="00D730D1"/>
    <w:rsid w:val="00D733E5"/>
    <w:rsid w:val="00D73961"/>
    <w:rsid w:val="00D73991"/>
    <w:rsid w:val="00D73BD1"/>
    <w:rsid w:val="00D74366"/>
    <w:rsid w:val="00D7444B"/>
    <w:rsid w:val="00D747C1"/>
    <w:rsid w:val="00D7491D"/>
    <w:rsid w:val="00D74B8C"/>
    <w:rsid w:val="00D75B1C"/>
    <w:rsid w:val="00D76A1F"/>
    <w:rsid w:val="00D7786F"/>
    <w:rsid w:val="00D7798F"/>
    <w:rsid w:val="00D77B9C"/>
    <w:rsid w:val="00D77D00"/>
    <w:rsid w:val="00D8004B"/>
    <w:rsid w:val="00D80421"/>
    <w:rsid w:val="00D808C3"/>
    <w:rsid w:val="00D8105E"/>
    <w:rsid w:val="00D810D6"/>
    <w:rsid w:val="00D81139"/>
    <w:rsid w:val="00D813B5"/>
    <w:rsid w:val="00D81622"/>
    <w:rsid w:val="00D821C5"/>
    <w:rsid w:val="00D825F9"/>
    <w:rsid w:val="00D82AE1"/>
    <w:rsid w:val="00D82B80"/>
    <w:rsid w:val="00D82C8F"/>
    <w:rsid w:val="00D82C9B"/>
    <w:rsid w:val="00D83043"/>
    <w:rsid w:val="00D8313F"/>
    <w:rsid w:val="00D83AAE"/>
    <w:rsid w:val="00D84520"/>
    <w:rsid w:val="00D84A16"/>
    <w:rsid w:val="00D84A5C"/>
    <w:rsid w:val="00D84CD9"/>
    <w:rsid w:val="00D85271"/>
    <w:rsid w:val="00D85376"/>
    <w:rsid w:val="00D85529"/>
    <w:rsid w:val="00D85865"/>
    <w:rsid w:val="00D859EA"/>
    <w:rsid w:val="00D85B43"/>
    <w:rsid w:val="00D862FA"/>
    <w:rsid w:val="00D863CA"/>
    <w:rsid w:val="00D868C3"/>
    <w:rsid w:val="00D87190"/>
    <w:rsid w:val="00D8754B"/>
    <w:rsid w:val="00D877F8"/>
    <w:rsid w:val="00D87E1A"/>
    <w:rsid w:val="00D902E8"/>
    <w:rsid w:val="00D908F9"/>
    <w:rsid w:val="00D90D34"/>
    <w:rsid w:val="00D914DF"/>
    <w:rsid w:val="00D916DE"/>
    <w:rsid w:val="00D917D3"/>
    <w:rsid w:val="00D91A87"/>
    <w:rsid w:val="00D921FB"/>
    <w:rsid w:val="00D923D8"/>
    <w:rsid w:val="00D9269C"/>
    <w:rsid w:val="00D9270D"/>
    <w:rsid w:val="00D92909"/>
    <w:rsid w:val="00D931D6"/>
    <w:rsid w:val="00D93456"/>
    <w:rsid w:val="00D935C2"/>
    <w:rsid w:val="00D93ACD"/>
    <w:rsid w:val="00D94294"/>
    <w:rsid w:val="00D943FA"/>
    <w:rsid w:val="00D94524"/>
    <w:rsid w:val="00D94C0C"/>
    <w:rsid w:val="00D95448"/>
    <w:rsid w:val="00D95BC3"/>
    <w:rsid w:val="00D96447"/>
    <w:rsid w:val="00D96546"/>
    <w:rsid w:val="00D96EC6"/>
    <w:rsid w:val="00D971E2"/>
    <w:rsid w:val="00D972EA"/>
    <w:rsid w:val="00D97382"/>
    <w:rsid w:val="00D97820"/>
    <w:rsid w:val="00D97D72"/>
    <w:rsid w:val="00D97E18"/>
    <w:rsid w:val="00DA026A"/>
    <w:rsid w:val="00DA02FC"/>
    <w:rsid w:val="00DA0F95"/>
    <w:rsid w:val="00DA25F0"/>
    <w:rsid w:val="00DA26C7"/>
    <w:rsid w:val="00DA26ED"/>
    <w:rsid w:val="00DA277C"/>
    <w:rsid w:val="00DA2842"/>
    <w:rsid w:val="00DA330E"/>
    <w:rsid w:val="00DA339F"/>
    <w:rsid w:val="00DA3EE5"/>
    <w:rsid w:val="00DA4893"/>
    <w:rsid w:val="00DA5245"/>
    <w:rsid w:val="00DA5472"/>
    <w:rsid w:val="00DA55E2"/>
    <w:rsid w:val="00DA5C33"/>
    <w:rsid w:val="00DA60CF"/>
    <w:rsid w:val="00DA614A"/>
    <w:rsid w:val="00DA6400"/>
    <w:rsid w:val="00DA6496"/>
    <w:rsid w:val="00DA674C"/>
    <w:rsid w:val="00DA6BC4"/>
    <w:rsid w:val="00DA6CF0"/>
    <w:rsid w:val="00DA6F38"/>
    <w:rsid w:val="00DA71EF"/>
    <w:rsid w:val="00DA75E8"/>
    <w:rsid w:val="00DA77CB"/>
    <w:rsid w:val="00DA78DA"/>
    <w:rsid w:val="00DA7E5B"/>
    <w:rsid w:val="00DB0433"/>
    <w:rsid w:val="00DB0680"/>
    <w:rsid w:val="00DB1B37"/>
    <w:rsid w:val="00DB1D18"/>
    <w:rsid w:val="00DB22B0"/>
    <w:rsid w:val="00DB25AB"/>
    <w:rsid w:val="00DB3319"/>
    <w:rsid w:val="00DB3B67"/>
    <w:rsid w:val="00DB4956"/>
    <w:rsid w:val="00DB4DF5"/>
    <w:rsid w:val="00DB5AD5"/>
    <w:rsid w:val="00DB5C6D"/>
    <w:rsid w:val="00DB6751"/>
    <w:rsid w:val="00DB6808"/>
    <w:rsid w:val="00DB6877"/>
    <w:rsid w:val="00DB762F"/>
    <w:rsid w:val="00DB7A2B"/>
    <w:rsid w:val="00DB7C20"/>
    <w:rsid w:val="00DC053D"/>
    <w:rsid w:val="00DC06B7"/>
    <w:rsid w:val="00DC0DD1"/>
    <w:rsid w:val="00DC0F10"/>
    <w:rsid w:val="00DC0FB3"/>
    <w:rsid w:val="00DC1655"/>
    <w:rsid w:val="00DC1888"/>
    <w:rsid w:val="00DC18B9"/>
    <w:rsid w:val="00DC204F"/>
    <w:rsid w:val="00DC2D8D"/>
    <w:rsid w:val="00DC382E"/>
    <w:rsid w:val="00DC41A5"/>
    <w:rsid w:val="00DC4445"/>
    <w:rsid w:val="00DC444E"/>
    <w:rsid w:val="00DC47E6"/>
    <w:rsid w:val="00DC4F73"/>
    <w:rsid w:val="00DC51C0"/>
    <w:rsid w:val="00DC67FD"/>
    <w:rsid w:val="00DC6E8C"/>
    <w:rsid w:val="00DC75D3"/>
    <w:rsid w:val="00DC77F3"/>
    <w:rsid w:val="00DC78BF"/>
    <w:rsid w:val="00DC7EF9"/>
    <w:rsid w:val="00DD0927"/>
    <w:rsid w:val="00DD0C8E"/>
    <w:rsid w:val="00DD1543"/>
    <w:rsid w:val="00DD19F8"/>
    <w:rsid w:val="00DD2297"/>
    <w:rsid w:val="00DD27A9"/>
    <w:rsid w:val="00DD29A3"/>
    <w:rsid w:val="00DD2EF3"/>
    <w:rsid w:val="00DD4006"/>
    <w:rsid w:val="00DD5BDF"/>
    <w:rsid w:val="00DD6740"/>
    <w:rsid w:val="00DD6CC3"/>
    <w:rsid w:val="00DD7037"/>
    <w:rsid w:val="00DD725E"/>
    <w:rsid w:val="00DD7B9D"/>
    <w:rsid w:val="00DE0245"/>
    <w:rsid w:val="00DE068F"/>
    <w:rsid w:val="00DE0A31"/>
    <w:rsid w:val="00DE1245"/>
    <w:rsid w:val="00DE15B9"/>
    <w:rsid w:val="00DE1BB2"/>
    <w:rsid w:val="00DE1C07"/>
    <w:rsid w:val="00DE21BF"/>
    <w:rsid w:val="00DE22D2"/>
    <w:rsid w:val="00DE2A22"/>
    <w:rsid w:val="00DE2E14"/>
    <w:rsid w:val="00DE47C8"/>
    <w:rsid w:val="00DE4B45"/>
    <w:rsid w:val="00DE4BEF"/>
    <w:rsid w:val="00DE4F27"/>
    <w:rsid w:val="00DE5636"/>
    <w:rsid w:val="00DE5682"/>
    <w:rsid w:val="00DE5B91"/>
    <w:rsid w:val="00DE6355"/>
    <w:rsid w:val="00DE6793"/>
    <w:rsid w:val="00DE6994"/>
    <w:rsid w:val="00DE6CC7"/>
    <w:rsid w:val="00DE6CF7"/>
    <w:rsid w:val="00DE6FA6"/>
    <w:rsid w:val="00DE7609"/>
    <w:rsid w:val="00DF0D2E"/>
    <w:rsid w:val="00DF1273"/>
    <w:rsid w:val="00DF16E9"/>
    <w:rsid w:val="00DF174A"/>
    <w:rsid w:val="00DF1777"/>
    <w:rsid w:val="00DF185F"/>
    <w:rsid w:val="00DF1911"/>
    <w:rsid w:val="00DF1BF4"/>
    <w:rsid w:val="00DF1EC2"/>
    <w:rsid w:val="00DF2110"/>
    <w:rsid w:val="00DF27A7"/>
    <w:rsid w:val="00DF29B7"/>
    <w:rsid w:val="00DF3033"/>
    <w:rsid w:val="00DF312B"/>
    <w:rsid w:val="00DF35B9"/>
    <w:rsid w:val="00DF3CC1"/>
    <w:rsid w:val="00DF4474"/>
    <w:rsid w:val="00DF4A61"/>
    <w:rsid w:val="00DF518B"/>
    <w:rsid w:val="00DF52B0"/>
    <w:rsid w:val="00DF5566"/>
    <w:rsid w:val="00DF5586"/>
    <w:rsid w:val="00DF5DD0"/>
    <w:rsid w:val="00DF6278"/>
    <w:rsid w:val="00DF7214"/>
    <w:rsid w:val="00DF731A"/>
    <w:rsid w:val="00DF750B"/>
    <w:rsid w:val="00DF79AE"/>
    <w:rsid w:val="00DF7B20"/>
    <w:rsid w:val="00DF7DA0"/>
    <w:rsid w:val="00E00DA7"/>
    <w:rsid w:val="00E01965"/>
    <w:rsid w:val="00E023CE"/>
    <w:rsid w:val="00E02C39"/>
    <w:rsid w:val="00E02FE0"/>
    <w:rsid w:val="00E03112"/>
    <w:rsid w:val="00E03457"/>
    <w:rsid w:val="00E03F50"/>
    <w:rsid w:val="00E04066"/>
    <w:rsid w:val="00E05025"/>
    <w:rsid w:val="00E05126"/>
    <w:rsid w:val="00E0521D"/>
    <w:rsid w:val="00E05281"/>
    <w:rsid w:val="00E054B0"/>
    <w:rsid w:val="00E06510"/>
    <w:rsid w:val="00E068ED"/>
    <w:rsid w:val="00E074A8"/>
    <w:rsid w:val="00E0754C"/>
    <w:rsid w:val="00E07BB9"/>
    <w:rsid w:val="00E105AA"/>
    <w:rsid w:val="00E1072F"/>
    <w:rsid w:val="00E10BD3"/>
    <w:rsid w:val="00E10FD4"/>
    <w:rsid w:val="00E1114A"/>
    <w:rsid w:val="00E1131D"/>
    <w:rsid w:val="00E116F4"/>
    <w:rsid w:val="00E11A71"/>
    <w:rsid w:val="00E1255E"/>
    <w:rsid w:val="00E12640"/>
    <w:rsid w:val="00E12B9D"/>
    <w:rsid w:val="00E12D2C"/>
    <w:rsid w:val="00E12D78"/>
    <w:rsid w:val="00E12F64"/>
    <w:rsid w:val="00E13189"/>
    <w:rsid w:val="00E1333C"/>
    <w:rsid w:val="00E1381F"/>
    <w:rsid w:val="00E13858"/>
    <w:rsid w:val="00E145FF"/>
    <w:rsid w:val="00E1482C"/>
    <w:rsid w:val="00E1492D"/>
    <w:rsid w:val="00E14A45"/>
    <w:rsid w:val="00E14D8C"/>
    <w:rsid w:val="00E14DCE"/>
    <w:rsid w:val="00E1551A"/>
    <w:rsid w:val="00E1564B"/>
    <w:rsid w:val="00E158D9"/>
    <w:rsid w:val="00E158FE"/>
    <w:rsid w:val="00E15AD1"/>
    <w:rsid w:val="00E16981"/>
    <w:rsid w:val="00E17579"/>
    <w:rsid w:val="00E17C8B"/>
    <w:rsid w:val="00E201AB"/>
    <w:rsid w:val="00E203C3"/>
    <w:rsid w:val="00E204BC"/>
    <w:rsid w:val="00E2061C"/>
    <w:rsid w:val="00E20A06"/>
    <w:rsid w:val="00E20B70"/>
    <w:rsid w:val="00E20C63"/>
    <w:rsid w:val="00E20F0A"/>
    <w:rsid w:val="00E218B9"/>
    <w:rsid w:val="00E21A4D"/>
    <w:rsid w:val="00E21BB0"/>
    <w:rsid w:val="00E22398"/>
    <w:rsid w:val="00E22F02"/>
    <w:rsid w:val="00E23448"/>
    <w:rsid w:val="00E23768"/>
    <w:rsid w:val="00E23A40"/>
    <w:rsid w:val="00E2417E"/>
    <w:rsid w:val="00E2427D"/>
    <w:rsid w:val="00E2486D"/>
    <w:rsid w:val="00E25359"/>
    <w:rsid w:val="00E25A51"/>
    <w:rsid w:val="00E2667D"/>
    <w:rsid w:val="00E26F61"/>
    <w:rsid w:val="00E27252"/>
    <w:rsid w:val="00E277BC"/>
    <w:rsid w:val="00E305E1"/>
    <w:rsid w:val="00E30D98"/>
    <w:rsid w:val="00E30F6E"/>
    <w:rsid w:val="00E316A7"/>
    <w:rsid w:val="00E31E52"/>
    <w:rsid w:val="00E3214B"/>
    <w:rsid w:val="00E32394"/>
    <w:rsid w:val="00E329B8"/>
    <w:rsid w:val="00E32CBD"/>
    <w:rsid w:val="00E3388B"/>
    <w:rsid w:val="00E33CBB"/>
    <w:rsid w:val="00E33CC9"/>
    <w:rsid w:val="00E34E44"/>
    <w:rsid w:val="00E3560A"/>
    <w:rsid w:val="00E35A2E"/>
    <w:rsid w:val="00E35D9E"/>
    <w:rsid w:val="00E35FB6"/>
    <w:rsid w:val="00E363F3"/>
    <w:rsid w:val="00E367E4"/>
    <w:rsid w:val="00E370E9"/>
    <w:rsid w:val="00E3744E"/>
    <w:rsid w:val="00E37573"/>
    <w:rsid w:val="00E37647"/>
    <w:rsid w:val="00E377A7"/>
    <w:rsid w:val="00E378C4"/>
    <w:rsid w:val="00E37A3F"/>
    <w:rsid w:val="00E41465"/>
    <w:rsid w:val="00E41AE8"/>
    <w:rsid w:val="00E42B8E"/>
    <w:rsid w:val="00E42F97"/>
    <w:rsid w:val="00E43744"/>
    <w:rsid w:val="00E4374B"/>
    <w:rsid w:val="00E43DD3"/>
    <w:rsid w:val="00E43FA3"/>
    <w:rsid w:val="00E446EF"/>
    <w:rsid w:val="00E44D3A"/>
    <w:rsid w:val="00E45DF1"/>
    <w:rsid w:val="00E461AC"/>
    <w:rsid w:val="00E462BE"/>
    <w:rsid w:val="00E462ED"/>
    <w:rsid w:val="00E469C9"/>
    <w:rsid w:val="00E469D3"/>
    <w:rsid w:val="00E4720F"/>
    <w:rsid w:val="00E474E2"/>
    <w:rsid w:val="00E479B8"/>
    <w:rsid w:val="00E47D94"/>
    <w:rsid w:val="00E505A1"/>
    <w:rsid w:val="00E50737"/>
    <w:rsid w:val="00E50958"/>
    <w:rsid w:val="00E50A71"/>
    <w:rsid w:val="00E50EF2"/>
    <w:rsid w:val="00E51815"/>
    <w:rsid w:val="00E51AC9"/>
    <w:rsid w:val="00E520B8"/>
    <w:rsid w:val="00E521E8"/>
    <w:rsid w:val="00E52445"/>
    <w:rsid w:val="00E5316D"/>
    <w:rsid w:val="00E537C0"/>
    <w:rsid w:val="00E538FB"/>
    <w:rsid w:val="00E53A52"/>
    <w:rsid w:val="00E53AE1"/>
    <w:rsid w:val="00E540EC"/>
    <w:rsid w:val="00E54283"/>
    <w:rsid w:val="00E54C9A"/>
    <w:rsid w:val="00E55266"/>
    <w:rsid w:val="00E557F6"/>
    <w:rsid w:val="00E55A51"/>
    <w:rsid w:val="00E5638A"/>
    <w:rsid w:val="00E573D9"/>
    <w:rsid w:val="00E574D9"/>
    <w:rsid w:val="00E57686"/>
    <w:rsid w:val="00E57B21"/>
    <w:rsid w:val="00E6007C"/>
    <w:rsid w:val="00E60A70"/>
    <w:rsid w:val="00E60DD3"/>
    <w:rsid w:val="00E61029"/>
    <w:rsid w:val="00E61BF1"/>
    <w:rsid w:val="00E61EB3"/>
    <w:rsid w:val="00E61FA4"/>
    <w:rsid w:val="00E6286E"/>
    <w:rsid w:val="00E633A0"/>
    <w:rsid w:val="00E638FF"/>
    <w:rsid w:val="00E63C6C"/>
    <w:rsid w:val="00E63C73"/>
    <w:rsid w:val="00E63DD5"/>
    <w:rsid w:val="00E64C9B"/>
    <w:rsid w:val="00E64CB3"/>
    <w:rsid w:val="00E650E6"/>
    <w:rsid w:val="00E652FC"/>
    <w:rsid w:val="00E658AB"/>
    <w:rsid w:val="00E65D5C"/>
    <w:rsid w:val="00E668CF"/>
    <w:rsid w:val="00E66FB6"/>
    <w:rsid w:val="00E7100D"/>
    <w:rsid w:val="00E713D9"/>
    <w:rsid w:val="00E71916"/>
    <w:rsid w:val="00E71BD9"/>
    <w:rsid w:val="00E71C5C"/>
    <w:rsid w:val="00E71C6A"/>
    <w:rsid w:val="00E71E28"/>
    <w:rsid w:val="00E724E2"/>
    <w:rsid w:val="00E72B3A"/>
    <w:rsid w:val="00E72FAC"/>
    <w:rsid w:val="00E73279"/>
    <w:rsid w:val="00E7385C"/>
    <w:rsid w:val="00E73EFC"/>
    <w:rsid w:val="00E741DA"/>
    <w:rsid w:val="00E74B51"/>
    <w:rsid w:val="00E759C9"/>
    <w:rsid w:val="00E76711"/>
    <w:rsid w:val="00E769A8"/>
    <w:rsid w:val="00E76FEE"/>
    <w:rsid w:val="00E77099"/>
    <w:rsid w:val="00E77ECF"/>
    <w:rsid w:val="00E80349"/>
    <w:rsid w:val="00E80718"/>
    <w:rsid w:val="00E80FAA"/>
    <w:rsid w:val="00E81429"/>
    <w:rsid w:val="00E822B8"/>
    <w:rsid w:val="00E82309"/>
    <w:rsid w:val="00E82F7E"/>
    <w:rsid w:val="00E83369"/>
    <w:rsid w:val="00E834B2"/>
    <w:rsid w:val="00E83B85"/>
    <w:rsid w:val="00E84334"/>
    <w:rsid w:val="00E84B17"/>
    <w:rsid w:val="00E851B6"/>
    <w:rsid w:val="00E851E1"/>
    <w:rsid w:val="00E8624C"/>
    <w:rsid w:val="00E862B3"/>
    <w:rsid w:val="00E86772"/>
    <w:rsid w:val="00E86CF6"/>
    <w:rsid w:val="00E86E11"/>
    <w:rsid w:val="00E86FCB"/>
    <w:rsid w:val="00E87123"/>
    <w:rsid w:val="00E87646"/>
    <w:rsid w:val="00E87E2B"/>
    <w:rsid w:val="00E900DE"/>
    <w:rsid w:val="00E90B94"/>
    <w:rsid w:val="00E90DAC"/>
    <w:rsid w:val="00E9149F"/>
    <w:rsid w:val="00E918E4"/>
    <w:rsid w:val="00E921EC"/>
    <w:rsid w:val="00E922E9"/>
    <w:rsid w:val="00E923B7"/>
    <w:rsid w:val="00E92496"/>
    <w:rsid w:val="00E928C8"/>
    <w:rsid w:val="00E92AD4"/>
    <w:rsid w:val="00E931BE"/>
    <w:rsid w:val="00E9328D"/>
    <w:rsid w:val="00E937A1"/>
    <w:rsid w:val="00E93ABF"/>
    <w:rsid w:val="00E93BD9"/>
    <w:rsid w:val="00E93F14"/>
    <w:rsid w:val="00E93FE8"/>
    <w:rsid w:val="00E95BA7"/>
    <w:rsid w:val="00E95BD6"/>
    <w:rsid w:val="00E95C2D"/>
    <w:rsid w:val="00E95CB6"/>
    <w:rsid w:val="00E95E2E"/>
    <w:rsid w:val="00E9600D"/>
    <w:rsid w:val="00E96096"/>
    <w:rsid w:val="00E96178"/>
    <w:rsid w:val="00E9697A"/>
    <w:rsid w:val="00E96B06"/>
    <w:rsid w:val="00E96C1A"/>
    <w:rsid w:val="00E96ED3"/>
    <w:rsid w:val="00E96F44"/>
    <w:rsid w:val="00E978AF"/>
    <w:rsid w:val="00E97C22"/>
    <w:rsid w:val="00E97CE7"/>
    <w:rsid w:val="00E97D8D"/>
    <w:rsid w:val="00EA012E"/>
    <w:rsid w:val="00EA047F"/>
    <w:rsid w:val="00EA0852"/>
    <w:rsid w:val="00EA09D0"/>
    <w:rsid w:val="00EA0B36"/>
    <w:rsid w:val="00EA0CA5"/>
    <w:rsid w:val="00EA1A3C"/>
    <w:rsid w:val="00EA3075"/>
    <w:rsid w:val="00EA3779"/>
    <w:rsid w:val="00EA3CF4"/>
    <w:rsid w:val="00EA3E5E"/>
    <w:rsid w:val="00EA3F37"/>
    <w:rsid w:val="00EA4F8D"/>
    <w:rsid w:val="00EA58CC"/>
    <w:rsid w:val="00EA63BC"/>
    <w:rsid w:val="00EA6761"/>
    <w:rsid w:val="00EA79C9"/>
    <w:rsid w:val="00EA7B14"/>
    <w:rsid w:val="00EA7D11"/>
    <w:rsid w:val="00EB019B"/>
    <w:rsid w:val="00EB053B"/>
    <w:rsid w:val="00EB08C1"/>
    <w:rsid w:val="00EB0C5A"/>
    <w:rsid w:val="00EB1417"/>
    <w:rsid w:val="00EB19F9"/>
    <w:rsid w:val="00EB1F65"/>
    <w:rsid w:val="00EB2135"/>
    <w:rsid w:val="00EB26B4"/>
    <w:rsid w:val="00EB274F"/>
    <w:rsid w:val="00EB2C14"/>
    <w:rsid w:val="00EB2F90"/>
    <w:rsid w:val="00EB358E"/>
    <w:rsid w:val="00EB37FE"/>
    <w:rsid w:val="00EB423B"/>
    <w:rsid w:val="00EB4351"/>
    <w:rsid w:val="00EB441A"/>
    <w:rsid w:val="00EB45E8"/>
    <w:rsid w:val="00EB4789"/>
    <w:rsid w:val="00EB4DDB"/>
    <w:rsid w:val="00EB51A5"/>
    <w:rsid w:val="00EB5670"/>
    <w:rsid w:val="00EB57A9"/>
    <w:rsid w:val="00EB5A28"/>
    <w:rsid w:val="00EB71BC"/>
    <w:rsid w:val="00EB77ED"/>
    <w:rsid w:val="00EB7AFF"/>
    <w:rsid w:val="00EB7B8A"/>
    <w:rsid w:val="00EB7DB7"/>
    <w:rsid w:val="00EB7FB7"/>
    <w:rsid w:val="00EC0642"/>
    <w:rsid w:val="00EC10C0"/>
    <w:rsid w:val="00EC1292"/>
    <w:rsid w:val="00EC14D1"/>
    <w:rsid w:val="00EC1BBF"/>
    <w:rsid w:val="00EC1EBC"/>
    <w:rsid w:val="00EC28B0"/>
    <w:rsid w:val="00EC3625"/>
    <w:rsid w:val="00EC3B29"/>
    <w:rsid w:val="00EC3C83"/>
    <w:rsid w:val="00EC4502"/>
    <w:rsid w:val="00EC5AF2"/>
    <w:rsid w:val="00EC5E11"/>
    <w:rsid w:val="00EC638C"/>
    <w:rsid w:val="00EC6D2E"/>
    <w:rsid w:val="00EC6D31"/>
    <w:rsid w:val="00EC6FB7"/>
    <w:rsid w:val="00EC7A3E"/>
    <w:rsid w:val="00ED04FD"/>
    <w:rsid w:val="00ED0948"/>
    <w:rsid w:val="00ED0C63"/>
    <w:rsid w:val="00ED0D1A"/>
    <w:rsid w:val="00ED0E4A"/>
    <w:rsid w:val="00ED132E"/>
    <w:rsid w:val="00ED1517"/>
    <w:rsid w:val="00ED15CD"/>
    <w:rsid w:val="00ED20CA"/>
    <w:rsid w:val="00ED2DE5"/>
    <w:rsid w:val="00ED3014"/>
    <w:rsid w:val="00ED33F7"/>
    <w:rsid w:val="00ED3CC8"/>
    <w:rsid w:val="00ED3EAB"/>
    <w:rsid w:val="00ED412D"/>
    <w:rsid w:val="00ED45B7"/>
    <w:rsid w:val="00ED5EAE"/>
    <w:rsid w:val="00ED6513"/>
    <w:rsid w:val="00ED66D2"/>
    <w:rsid w:val="00ED6A2B"/>
    <w:rsid w:val="00ED71C5"/>
    <w:rsid w:val="00ED737D"/>
    <w:rsid w:val="00ED7468"/>
    <w:rsid w:val="00ED7985"/>
    <w:rsid w:val="00ED79D7"/>
    <w:rsid w:val="00ED7A22"/>
    <w:rsid w:val="00ED7A7C"/>
    <w:rsid w:val="00ED7AA9"/>
    <w:rsid w:val="00ED7BA5"/>
    <w:rsid w:val="00ED7F20"/>
    <w:rsid w:val="00ED7FC0"/>
    <w:rsid w:val="00EE063E"/>
    <w:rsid w:val="00EE08E8"/>
    <w:rsid w:val="00EE0997"/>
    <w:rsid w:val="00EE0D4F"/>
    <w:rsid w:val="00EE13DA"/>
    <w:rsid w:val="00EE1703"/>
    <w:rsid w:val="00EE224A"/>
    <w:rsid w:val="00EE2622"/>
    <w:rsid w:val="00EE3043"/>
    <w:rsid w:val="00EE3754"/>
    <w:rsid w:val="00EE3A30"/>
    <w:rsid w:val="00EE3C41"/>
    <w:rsid w:val="00EE3C8B"/>
    <w:rsid w:val="00EE41DC"/>
    <w:rsid w:val="00EE432C"/>
    <w:rsid w:val="00EE480F"/>
    <w:rsid w:val="00EE526C"/>
    <w:rsid w:val="00EE5ADB"/>
    <w:rsid w:val="00EE5F15"/>
    <w:rsid w:val="00EE5F20"/>
    <w:rsid w:val="00EE6B90"/>
    <w:rsid w:val="00EE6FFE"/>
    <w:rsid w:val="00EE72B3"/>
    <w:rsid w:val="00EE72E2"/>
    <w:rsid w:val="00EE7E59"/>
    <w:rsid w:val="00EE7F05"/>
    <w:rsid w:val="00EF07AE"/>
    <w:rsid w:val="00EF0998"/>
    <w:rsid w:val="00EF0C8D"/>
    <w:rsid w:val="00EF1438"/>
    <w:rsid w:val="00EF16BD"/>
    <w:rsid w:val="00EF1985"/>
    <w:rsid w:val="00EF1D55"/>
    <w:rsid w:val="00EF1E79"/>
    <w:rsid w:val="00EF24B9"/>
    <w:rsid w:val="00EF272F"/>
    <w:rsid w:val="00EF2A48"/>
    <w:rsid w:val="00EF2D6B"/>
    <w:rsid w:val="00EF3343"/>
    <w:rsid w:val="00EF3978"/>
    <w:rsid w:val="00EF3AB4"/>
    <w:rsid w:val="00EF3ED3"/>
    <w:rsid w:val="00EF3F3E"/>
    <w:rsid w:val="00EF49FE"/>
    <w:rsid w:val="00EF4F72"/>
    <w:rsid w:val="00EF529C"/>
    <w:rsid w:val="00EF5A65"/>
    <w:rsid w:val="00EF6137"/>
    <w:rsid w:val="00EF63CF"/>
    <w:rsid w:val="00EF764B"/>
    <w:rsid w:val="00EF7A78"/>
    <w:rsid w:val="00EF7C50"/>
    <w:rsid w:val="00F0036C"/>
    <w:rsid w:val="00F003F3"/>
    <w:rsid w:val="00F00C35"/>
    <w:rsid w:val="00F011A1"/>
    <w:rsid w:val="00F01BB3"/>
    <w:rsid w:val="00F020C2"/>
    <w:rsid w:val="00F02164"/>
    <w:rsid w:val="00F025BC"/>
    <w:rsid w:val="00F0298F"/>
    <w:rsid w:val="00F03FBE"/>
    <w:rsid w:val="00F047E3"/>
    <w:rsid w:val="00F04A50"/>
    <w:rsid w:val="00F04C71"/>
    <w:rsid w:val="00F052F9"/>
    <w:rsid w:val="00F0561B"/>
    <w:rsid w:val="00F05642"/>
    <w:rsid w:val="00F07146"/>
    <w:rsid w:val="00F0734E"/>
    <w:rsid w:val="00F07A8E"/>
    <w:rsid w:val="00F07DE1"/>
    <w:rsid w:val="00F10234"/>
    <w:rsid w:val="00F10475"/>
    <w:rsid w:val="00F1085E"/>
    <w:rsid w:val="00F10F02"/>
    <w:rsid w:val="00F11C69"/>
    <w:rsid w:val="00F12605"/>
    <w:rsid w:val="00F12B7E"/>
    <w:rsid w:val="00F12C4A"/>
    <w:rsid w:val="00F12E09"/>
    <w:rsid w:val="00F13664"/>
    <w:rsid w:val="00F13CF3"/>
    <w:rsid w:val="00F13ED4"/>
    <w:rsid w:val="00F13F3F"/>
    <w:rsid w:val="00F142E5"/>
    <w:rsid w:val="00F14858"/>
    <w:rsid w:val="00F148F0"/>
    <w:rsid w:val="00F14E83"/>
    <w:rsid w:val="00F15A6A"/>
    <w:rsid w:val="00F160D9"/>
    <w:rsid w:val="00F170B2"/>
    <w:rsid w:val="00F173DC"/>
    <w:rsid w:val="00F17610"/>
    <w:rsid w:val="00F17809"/>
    <w:rsid w:val="00F17D29"/>
    <w:rsid w:val="00F200CE"/>
    <w:rsid w:val="00F201B2"/>
    <w:rsid w:val="00F20F76"/>
    <w:rsid w:val="00F21075"/>
    <w:rsid w:val="00F211EB"/>
    <w:rsid w:val="00F21277"/>
    <w:rsid w:val="00F216AE"/>
    <w:rsid w:val="00F216E0"/>
    <w:rsid w:val="00F21867"/>
    <w:rsid w:val="00F21C09"/>
    <w:rsid w:val="00F21E25"/>
    <w:rsid w:val="00F2210D"/>
    <w:rsid w:val="00F226EA"/>
    <w:rsid w:val="00F22926"/>
    <w:rsid w:val="00F22990"/>
    <w:rsid w:val="00F229DD"/>
    <w:rsid w:val="00F22B3F"/>
    <w:rsid w:val="00F22C7D"/>
    <w:rsid w:val="00F23504"/>
    <w:rsid w:val="00F236B0"/>
    <w:rsid w:val="00F23AB4"/>
    <w:rsid w:val="00F23B16"/>
    <w:rsid w:val="00F2486E"/>
    <w:rsid w:val="00F24DCD"/>
    <w:rsid w:val="00F24F56"/>
    <w:rsid w:val="00F25A98"/>
    <w:rsid w:val="00F25C9D"/>
    <w:rsid w:val="00F264B4"/>
    <w:rsid w:val="00F269EE"/>
    <w:rsid w:val="00F26B66"/>
    <w:rsid w:val="00F27518"/>
    <w:rsid w:val="00F276EA"/>
    <w:rsid w:val="00F27CB5"/>
    <w:rsid w:val="00F30053"/>
    <w:rsid w:val="00F301BF"/>
    <w:rsid w:val="00F30BB9"/>
    <w:rsid w:val="00F30BC3"/>
    <w:rsid w:val="00F30BEE"/>
    <w:rsid w:val="00F30CF3"/>
    <w:rsid w:val="00F30D48"/>
    <w:rsid w:val="00F30E76"/>
    <w:rsid w:val="00F30FF4"/>
    <w:rsid w:val="00F312C7"/>
    <w:rsid w:val="00F3182F"/>
    <w:rsid w:val="00F31A72"/>
    <w:rsid w:val="00F31E1D"/>
    <w:rsid w:val="00F31E84"/>
    <w:rsid w:val="00F31EC8"/>
    <w:rsid w:val="00F31FA1"/>
    <w:rsid w:val="00F320EC"/>
    <w:rsid w:val="00F3228B"/>
    <w:rsid w:val="00F32413"/>
    <w:rsid w:val="00F3260E"/>
    <w:rsid w:val="00F32AE8"/>
    <w:rsid w:val="00F32DAA"/>
    <w:rsid w:val="00F33DC1"/>
    <w:rsid w:val="00F34052"/>
    <w:rsid w:val="00F341F3"/>
    <w:rsid w:val="00F3450B"/>
    <w:rsid w:val="00F34A81"/>
    <w:rsid w:val="00F35175"/>
    <w:rsid w:val="00F35F7A"/>
    <w:rsid w:val="00F36539"/>
    <w:rsid w:val="00F3688A"/>
    <w:rsid w:val="00F375A0"/>
    <w:rsid w:val="00F37803"/>
    <w:rsid w:val="00F37DF3"/>
    <w:rsid w:val="00F40108"/>
    <w:rsid w:val="00F40CAD"/>
    <w:rsid w:val="00F40F79"/>
    <w:rsid w:val="00F41975"/>
    <w:rsid w:val="00F42017"/>
    <w:rsid w:val="00F4250A"/>
    <w:rsid w:val="00F42B99"/>
    <w:rsid w:val="00F43599"/>
    <w:rsid w:val="00F43852"/>
    <w:rsid w:val="00F440FC"/>
    <w:rsid w:val="00F44614"/>
    <w:rsid w:val="00F456AA"/>
    <w:rsid w:val="00F468BC"/>
    <w:rsid w:val="00F47576"/>
    <w:rsid w:val="00F47602"/>
    <w:rsid w:val="00F47609"/>
    <w:rsid w:val="00F47808"/>
    <w:rsid w:val="00F47B86"/>
    <w:rsid w:val="00F50159"/>
    <w:rsid w:val="00F502A5"/>
    <w:rsid w:val="00F5078C"/>
    <w:rsid w:val="00F50D27"/>
    <w:rsid w:val="00F50E6D"/>
    <w:rsid w:val="00F51028"/>
    <w:rsid w:val="00F5141B"/>
    <w:rsid w:val="00F51853"/>
    <w:rsid w:val="00F519AB"/>
    <w:rsid w:val="00F51BDE"/>
    <w:rsid w:val="00F51E8F"/>
    <w:rsid w:val="00F52107"/>
    <w:rsid w:val="00F525D6"/>
    <w:rsid w:val="00F5276F"/>
    <w:rsid w:val="00F52989"/>
    <w:rsid w:val="00F52B01"/>
    <w:rsid w:val="00F530F0"/>
    <w:rsid w:val="00F53340"/>
    <w:rsid w:val="00F53594"/>
    <w:rsid w:val="00F54335"/>
    <w:rsid w:val="00F5438B"/>
    <w:rsid w:val="00F54526"/>
    <w:rsid w:val="00F548C2"/>
    <w:rsid w:val="00F54B2B"/>
    <w:rsid w:val="00F5556B"/>
    <w:rsid w:val="00F55846"/>
    <w:rsid w:val="00F55C25"/>
    <w:rsid w:val="00F55C84"/>
    <w:rsid w:val="00F55CEF"/>
    <w:rsid w:val="00F55DEC"/>
    <w:rsid w:val="00F55DEE"/>
    <w:rsid w:val="00F560B3"/>
    <w:rsid w:val="00F566C7"/>
    <w:rsid w:val="00F5691B"/>
    <w:rsid w:val="00F56C36"/>
    <w:rsid w:val="00F57EA6"/>
    <w:rsid w:val="00F602CD"/>
    <w:rsid w:val="00F6081F"/>
    <w:rsid w:val="00F611A8"/>
    <w:rsid w:val="00F611B9"/>
    <w:rsid w:val="00F616B3"/>
    <w:rsid w:val="00F62082"/>
    <w:rsid w:val="00F62D6B"/>
    <w:rsid w:val="00F62F57"/>
    <w:rsid w:val="00F6366E"/>
    <w:rsid w:val="00F636B2"/>
    <w:rsid w:val="00F63F9E"/>
    <w:rsid w:val="00F646D8"/>
    <w:rsid w:val="00F6485E"/>
    <w:rsid w:val="00F64C44"/>
    <w:rsid w:val="00F6555B"/>
    <w:rsid w:val="00F65CEF"/>
    <w:rsid w:val="00F6601E"/>
    <w:rsid w:val="00F66328"/>
    <w:rsid w:val="00F66994"/>
    <w:rsid w:val="00F66E59"/>
    <w:rsid w:val="00F6772D"/>
    <w:rsid w:val="00F67805"/>
    <w:rsid w:val="00F67A7F"/>
    <w:rsid w:val="00F67C37"/>
    <w:rsid w:val="00F70A7A"/>
    <w:rsid w:val="00F70F6B"/>
    <w:rsid w:val="00F7143C"/>
    <w:rsid w:val="00F71611"/>
    <w:rsid w:val="00F7197F"/>
    <w:rsid w:val="00F71A7B"/>
    <w:rsid w:val="00F71D23"/>
    <w:rsid w:val="00F71D5C"/>
    <w:rsid w:val="00F71E9D"/>
    <w:rsid w:val="00F723B7"/>
    <w:rsid w:val="00F72E9B"/>
    <w:rsid w:val="00F737E4"/>
    <w:rsid w:val="00F7408D"/>
    <w:rsid w:val="00F74494"/>
    <w:rsid w:val="00F7474F"/>
    <w:rsid w:val="00F74EFA"/>
    <w:rsid w:val="00F7522F"/>
    <w:rsid w:val="00F75CBD"/>
    <w:rsid w:val="00F76133"/>
    <w:rsid w:val="00F762AE"/>
    <w:rsid w:val="00F76410"/>
    <w:rsid w:val="00F76876"/>
    <w:rsid w:val="00F77287"/>
    <w:rsid w:val="00F77767"/>
    <w:rsid w:val="00F77AF4"/>
    <w:rsid w:val="00F804D3"/>
    <w:rsid w:val="00F816DE"/>
    <w:rsid w:val="00F819E9"/>
    <w:rsid w:val="00F81CCD"/>
    <w:rsid w:val="00F81D95"/>
    <w:rsid w:val="00F81DDE"/>
    <w:rsid w:val="00F822E4"/>
    <w:rsid w:val="00F8258E"/>
    <w:rsid w:val="00F82A1D"/>
    <w:rsid w:val="00F8314F"/>
    <w:rsid w:val="00F83224"/>
    <w:rsid w:val="00F83783"/>
    <w:rsid w:val="00F847DE"/>
    <w:rsid w:val="00F849D5"/>
    <w:rsid w:val="00F85108"/>
    <w:rsid w:val="00F851CF"/>
    <w:rsid w:val="00F85B20"/>
    <w:rsid w:val="00F86130"/>
    <w:rsid w:val="00F866E6"/>
    <w:rsid w:val="00F86737"/>
    <w:rsid w:val="00F868C2"/>
    <w:rsid w:val="00F86CBE"/>
    <w:rsid w:val="00F875B5"/>
    <w:rsid w:val="00F87F05"/>
    <w:rsid w:val="00F90768"/>
    <w:rsid w:val="00F90DB7"/>
    <w:rsid w:val="00F91214"/>
    <w:rsid w:val="00F917DB"/>
    <w:rsid w:val="00F920A1"/>
    <w:rsid w:val="00F92351"/>
    <w:rsid w:val="00F92DF4"/>
    <w:rsid w:val="00F92F2C"/>
    <w:rsid w:val="00F938E0"/>
    <w:rsid w:val="00F93ACD"/>
    <w:rsid w:val="00F93C46"/>
    <w:rsid w:val="00F93CFA"/>
    <w:rsid w:val="00F94058"/>
    <w:rsid w:val="00F941C0"/>
    <w:rsid w:val="00F949F9"/>
    <w:rsid w:val="00F94AD1"/>
    <w:rsid w:val="00F94FA7"/>
    <w:rsid w:val="00F95883"/>
    <w:rsid w:val="00F95C5D"/>
    <w:rsid w:val="00F95F4C"/>
    <w:rsid w:val="00F9656B"/>
    <w:rsid w:val="00F96A98"/>
    <w:rsid w:val="00F96BCE"/>
    <w:rsid w:val="00F97B37"/>
    <w:rsid w:val="00F97E11"/>
    <w:rsid w:val="00F97F71"/>
    <w:rsid w:val="00FA02EA"/>
    <w:rsid w:val="00FA0483"/>
    <w:rsid w:val="00FA0719"/>
    <w:rsid w:val="00FA0801"/>
    <w:rsid w:val="00FA0DDB"/>
    <w:rsid w:val="00FA0E3B"/>
    <w:rsid w:val="00FA1208"/>
    <w:rsid w:val="00FA171D"/>
    <w:rsid w:val="00FA2219"/>
    <w:rsid w:val="00FA2F83"/>
    <w:rsid w:val="00FA3188"/>
    <w:rsid w:val="00FA34E7"/>
    <w:rsid w:val="00FA357B"/>
    <w:rsid w:val="00FA3C7E"/>
    <w:rsid w:val="00FA4482"/>
    <w:rsid w:val="00FA48E1"/>
    <w:rsid w:val="00FA5084"/>
    <w:rsid w:val="00FA58C5"/>
    <w:rsid w:val="00FA5CDA"/>
    <w:rsid w:val="00FA5CE8"/>
    <w:rsid w:val="00FA631B"/>
    <w:rsid w:val="00FA6F22"/>
    <w:rsid w:val="00FA7270"/>
    <w:rsid w:val="00FA775F"/>
    <w:rsid w:val="00FA7D2E"/>
    <w:rsid w:val="00FB0355"/>
    <w:rsid w:val="00FB0A2B"/>
    <w:rsid w:val="00FB155A"/>
    <w:rsid w:val="00FB15C8"/>
    <w:rsid w:val="00FB15E5"/>
    <w:rsid w:val="00FB19A1"/>
    <w:rsid w:val="00FB1BEF"/>
    <w:rsid w:val="00FB1C9C"/>
    <w:rsid w:val="00FB1E00"/>
    <w:rsid w:val="00FB26BA"/>
    <w:rsid w:val="00FB27C5"/>
    <w:rsid w:val="00FB2F41"/>
    <w:rsid w:val="00FB35F7"/>
    <w:rsid w:val="00FB399E"/>
    <w:rsid w:val="00FB43AA"/>
    <w:rsid w:val="00FB4646"/>
    <w:rsid w:val="00FB4DAA"/>
    <w:rsid w:val="00FB5023"/>
    <w:rsid w:val="00FB511B"/>
    <w:rsid w:val="00FB516B"/>
    <w:rsid w:val="00FB5DC0"/>
    <w:rsid w:val="00FB657D"/>
    <w:rsid w:val="00FB6D34"/>
    <w:rsid w:val="00FB7206"/>
    <w:rsid w:val="00FB723F"/>
    <w:rsid w:val="00FB75E7"/>
    <w:rsid w:val="00FB78CC"/>
    <w:rsid w:val="00FB793C"/>
    <w:rsid w:val="00FB7D4C"/>
    <w:rsid w:val="00FC1B4C"/>
    <w:rsid w:val="00FC1FE9"/>
    <w:rsid w:val="00FC20B3"/>
    <w:rsid w:val="00FC2944"/>
    <w:rsid w:val="00FC295B"/>
    <w:rsid w:val="00FC29E2"/>
    <w:rsid w:val="00FC2BA9"/>
    <w:rsid w:val="00FC2BFF"/>
    <w:rsid w:val="00FC2C95"/>
    <w:rsid w:val="00FC36FA"/>
    <w:rsid w:val="00FC37C0"/>
    <w:rsid w:val="00FC43AC"/>
    <w:rsid w:val="00FC4990"/>
    <w:rsid w:val="00FC4E89"/>
    <w:rsid w:val="00FC4F5B"/>
    <w:rsid w:val="00FC5679"/>
    <w:rsid w:val="00FC57A9"/>
    <w:rsid w:val="00FC5980"/>
    <w:rsid w:val="00FC62AD"/>
    <w:rsid w:val="00FC6BCC"/>
    <w:rsid w:val="00FC6F98"/>
    <w:rsid w:val="00FC7576"/>
    <w:rsid w:val="00FC7C65"/>
    <w:rsid w:val="00FD0C7E"/>
    <w:rsid w:val="00FD1104"/>
    <w:rsid w:val="00FD155E"/>
    <w:rsid w:val="00FD1E65"/>
    <w:rsid w:val="00FD2204"/>
    <w:rsid w:val="00FD2228"/>
    <w:rsid w:val="00FD2C79"/>
    <w:rsid w:val="00FD31CA"/>
    <w:rsid w:val="00FD33AB"/>
    <w:rsid w:val="00FD41B6"/>
    <w:rsid w:val="00FD455B"/>
    <w:rsid w:val="00FD46E3"/>
    <w:rsid w:val="00FD4B65"/>
    <w:rsid w:val="00FD548B"/>
    <w:rsid w:val="00FD555E"/>
    <w:rsid w:val="00FD58C3"/>
    <w:rsid w:val="00FD5BCF"/>
    <w:rsid w:val="00FD5BF5"/>
    <w:rsid w:val="00FD5C51"/>
    <w:rsid w:val="00FD5DB4"/>
    <w:rsid w:val="00FD5F4B"/>
    <w:rsid w:val="00FD6752"/>
    <w:rsid w:val="00FD690D"/>
    <w:rsid w:val="00FD6AD2"/>
    <w:rsid w:val="00FD72F3"/>
    <w:rsid w:val="00FD7BFB"/>
    <w:rsid w:val="00FD7CBC"/>
    <w:rsid w:val="00FD7CED"/>
    <w:rsid w:val="00FE028F"/>
    <w:rsid w:val="00FE038A"/>
    <w:rsid w:val="00FE05AD"/>
    <w:rsid w:val="00FE0AB2"/>
    <w:rsid w:val="00FE12DC"/>
    <w:rsid w:val="00FE12F8"/>
    <w:rsid w:val="00FE1E90"/>
    <w:rsid w:val="00FE2818"/>
    <w:rsid w:val="00FE2DD5"/>
    <w:rsid w:val="00FE40E7"/>
    <w:rsid w:val="00FE5083"/>
    <w:rsid w:val="00FE539F"/>
    <w:rsid w:val="00FE5668"/>
    <w:rsid w:val="00FE6267"/>
    <w:rsid w:val="00FE673C"/>
    <w:rsid w:val="00FE6EE8"/>
    <w:rsid w:val="00FE7543"/>
    <w:rsid w:val="00FE7E48"/>
    <w:rsid w:val="00FF0742"/>
    <w:rsid w:val="00FF0BA3"/>
    <w:rsid w:val="00FF0D7B"/>
    <w:rsid w:val="00FF0F52"/>
    <w:rsid w:val="00FF1502"/>
    <w:rsid w:val="00FF160C"/>
    <w:rsid w:val="00FF23B9"/>
    <w:rsid w:val="00FF2A5C"/>
    <w:rsid w:val="00FF39BA"/>
    <w:rsid w:val="00FF3CBC"/>
    <w:rsid w:val="00FF430D"/>
    <w:rsid w:val="00FF466F"/>
    <w:rsid w:val="00FF483C"/>
    <w:rsid w:val="00FF489F"/>
    <w:rsid w:val="00FF4B3C"/>
    <w:rsid w:val="00FF4BE7"/>
    <w:rsid w:val="00FF5A36"/>
    <w:rsid w:val="00FF5B3E"/>
    <w:rsid w:val="00FF65E4"/>
    <w:rsid w:val="00FF6741"/>
    <w:rsid w:val="00FF6C55"/>
    <w:rsid w:val="00FF6D70"/>
    <w:rsid w:val="00FF701D"/>
    <w:rsid w:val="00FF703A"/>
    <w:rsid w:val="00FF7132"/>
    <w:rsid w:val="00FF7F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mso-width-relative:margin" fillcolor="none [3213]" stroke="f" strokecolor="none [3213]">
      <v:fill color="none [3213]" type="pattern"/>
      <v:stroke color="none [3213]"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ja-JP" w:bidi="ar-SA"/>
      </w:rPr>
    </w:rPrDefault>
    <w:pPrDefault>
      <w:pPr>
        <w:spacing w:after="120" w:line="360" w:lineRule="auto"/>
        <w:ind w:left="518" w:firstLine="360"/>
        <w:jc w:val="both"/>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Preformatted"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7F3780"/>
    <w:pPr>
      <w:ind w:left="0" w:firstLine="0"/>
    </w:pPr>
    <w:rPr>
      <w:sz w:val="26"/>
      <w:szCs w:val="24"/>
    </w:rPr>
  </w:style>
  <w:style w:type="paragraph" w:styleId="Heading1">
    <w:name w:val="heading 1"/>
    <w:basedOn w:val="Normal"/>
    <w:next w:val="Normal"/>
    <w:link w:val="Heading1Char"/>
    <w:uiPriority w:val="9"/>
    <w:qFormat/>
    <w:rsid w:val="007F3780"/>
    <w:pPr>
      <w:keepNext/>
      <w:pageBreakBefore/>
      <w:numPr>
        <w:numId w:val="24"/>
      </w:numPr>
      <w:spacing w:before="240" w:after="60"/>
      <w:jc w:val="center"/>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7F3780"/>
    <w:pPr>
      <w:keepNext/>
      <w:numPr>
        <w:ilvl w:val="1"/>
        <w:numId w:val="24"/>
      </w:numPr>
      <w:spacing w:before="240" w:after="60"/>
      <w:outlineLvl w:val="1"/>
    </w:pPr>
    <w:rPr>
      <w:rFonts w:ascii="Arial" w:hAnsi="Arial" w:cs="Arial"/>
      <w:b/>
      <w:bCs/>
      <w:iCs/>
      <w:sz w:val="28"/>
      <w:szCs w:val="28"/>
    </w:rPr>
  </w:style>
  <w:style w:type="paragraph" w:styleId="Heading3">
    <w:name w:val="heading 3"/>
    <w:basedOn w:val="Normal"/>
    <w:next w:val="Normal"/>
    <w:link w:val="Heading3Char"/>
    <w:autoRedefine/>
    <w:uiPriority w:val="9"/>
    <w:qFormat/>
    <w:rsid w:val="00980812"/>
    <w:pPr>
      <w:keepNext/>
      <w:numPr>
        <w:ilvl w:val="2"/>
        <w:numId w:val="24"/>
      </w:numPr>
      <w:spacing w:before="240" w:after="60"/>
      <w:jc w:val="left"/>
      <w:outlineLvl w:val="2"/>
    </w:pPr>
    <w:rPr>
      <w:rFonts w:ascii="Arial" w:hAnsi="Arial" w:cs="Arial"/>
      <w:b/>
      <w:bCs/>
      <w:i/>
      <w:iCs/>
      <w:szCs w:val="26"/>
      <w:lang w:val="fr-FR"/>
    </w:rPr>
  </w:style>
  <w:style w:type="paragraph" w:styleId="Heading4">
    <w:name w:val="heading 4"/>
    <w:basedOn w:val="Normal"/>
    <w:next w:val="Normal"/>
    <w:link w:val="Heading4Char"/>
    <w:uiPriority w:val="9"/>
    <w:qFormat/>
    <w:rsid w:val="007F3780"/>
    <w:pPr>
      <w:numPr>
        <w:ilvl w:val="3"/>
        <w:numId w:val="24"/>
      </w:numPr>
      <w:tabs>
        <w:tab w:val="left" w:pos="1080"/>
      </w:tabs>
      <w:spacing w:after="0"/>
      <w:jc w:val="left"/>
      <w:outlineLvl w:val="3"/>
    </w:pPr>
    <w:rPr>
      <w:b/>
      <w:bCs/>
      <w:i/>
      <w:sz w:val="24"/>
      <w:szCs w:val="28"/>
      <w:lang w:val="fr-FR"/>
    </w:rPr>
  </w:style>
  <w:style w:type="paragraph" w:styleId="Heading5">
    <w:name w:val="heading 5"/>
    <w:basedOn w:val="Normal"/>
    <w:next w:val="Normal"/>
    <w:link w:val="Heading5Char"/>
    <w:uiPriority w:val="9"/>
    <w:qFormat/>
    <w:rsid w:val="00B02136"/>
    <w:pPr>
      <w:numPr>
        <w:ilvl w:val="4"/>
        <w:numId w:val="24"/>
      </w:numPr>
      <w:spacing w:after="0"/>
      <w:outlineLvl w:val="4"/>
    </w:pPr>
    <w:rPr>
      <w:rFonts w:ascii="Arial" w:hAnsi="Arial"/>
      <w:b/>
      <w:bCs/>
      <w:i/>
      <w:iCs/>
      <w:sz w:val="24"/>
      <w:szCs w:val="26"/>
      <w:lang w:val="fr-FR"/>
    </w:rPr>
  </w:style>
  <w:style w:type="paragraph" w:styleId="Heading6">
    <w:name w:val="heading 6"/>
    <w:basedOn w:val="Normal"/>
    <w:next w:val="Normal"/>
    <w:link w:val="Heading6Char"/>
    <w:uiPriority w:val="9"/>
    <w:qFormat/>
    <w:rsid w:val="003069B1"/>
    <w:pPr>
      <w:numPr>
        <w:ilvl w:val="5"/>
        <w:numId w:val="24"/>
      </w:numPr>
      <w:spacing w:before="240" w:after="60"/>
      <w:outlineLvl w:val="5"/>
    </w:pPr>
    <w:rPr>
      <w:rFonts w:ascii="Arial" w:hAnsi="Arial"/>
      <w:bCs/>
      <w:sz w:val="24"/>
      <w:szCs w:val="22"/>
    </w:rPr>
  </w:style>
  <w:style w:type="paragraph" w:styleId="Heading7">
    <w:name w:val="heading 7"/>
    <w:basedOn w:val="Normal"/>
    <w:next w:val="Normal"/>
    <w:link w:val="Heading7Char"/>
    <w:uiPriority w:val="9"/>
    <w:qFormat/>
    <w:rsid w:val="003069B1"/>
    <w:pPr>
      <w:numPr>
        <w:ilvl w:val="6"/>
        <w:numId w:val="24"/>
      </w:numPr>
      <w:spacing w:before="240" w:after="60"/>
      <w:outlineLvl w:val="6"/>
    </w:pPr>
    <w:rPr>
      <w:rFonts w:ascii="Arial" w:hAnsi="Arial"/>
      <w:sz w:val="24"/>
    </w:rPr>
  </w:style>
  <w:style w:type="paragraph" w:styleId="Heading8">
    <w:name w:val="heading 8"/>
    <w:basedOn w:val="Normal"/>
    <w:next w:val="Normal"/>
    <w:link w:val="Heading8Char"/>
    <w:uiPriority w:val="9"/>
    <w:qFormat/>
    <w:rsid w:val="003069B1"/>
    <w:pPr>
      <w:numPr>
        <w:ilvl w:val="7"/>
        <w:numId w:val="24"/>
      </w:numPr>
      <w:spacing w:before="240" w:after="60"/>
      <w:outlineLvl w:val="7"/>
    </w:pPr>
    <w:rPr>
      <w:rFonts w:ascii="Arial" w:hAnsi="Arial"/>
      <w:i/>
      <w:iCs/>
      <w:sz w:val="24"/>
    </w:rPr>
  </w:style>
  <w:style w:type="paragraph" w:styleId="Heading9">
    <w:name w:val="heading 9"/>
    <w:basedOn w:val="Normal"/>
    <w:next w:val="Normal"/>
    <w:link w:val="Heading9Char"/>
    <w:uiPriority w:val="9"/>
    <w:qFormat/>
    <w:rsid w:val="003069B1"/>
    <w:pPr>
      <w:numPr>
        <w:ilvl w:val="8"/>
        <w:numId w:val="2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80812"/>
    <w:rPr>
      <w:rFonts w:ascii="Arial" w:hAnsi="Arial" w:cs="Arial"/>
      <w:b/>
      <w:bCs/>
      <w:i/>
      <w:iCs/>
      <w:sz w:val="26"/>
      <w:szCs w:val="26"/>
      <w:lang w:val="fr-FR"/>
    </w:rPr>
  </w:style>
  <w:style w:type="character" w:customStyle="1" w:styleId="Heading4Char">
    <w:name w:val="Heading 4 Char"/>
    <w:basedOn w:val="DefaultParagraphFont"/>
    <w:link w:val="Heading4"/>
    <w:uiPriority w:val="9"/>
    <w:rsid w:val="007F3780"/>
    <w:rPr>
      <w:b/>
      <w:bCs/>
      <w:i/>
      <w:sz w:val="24"/>
      <w:szCs w:val="28"/>
      <w:lang w:val="fr-FR"/>
    </w:rPr>
  </w:style>
  <w:style w:type="paragraph" w:styleId="Footer">
    <w:name w:val="footer"/>
    <w:basedOn w:val="Normal"/>
    <w:link w:val="FooterChar"/>
    <w:uiPriority w:val="99"/>
    <w:rsid w:val="00926D58"/>
    <w:pPr>
      <w:tabs>
        <w:tab w:val="center" w:pos="4320"/>
        <w:tab w:val="right" w:pos="8640"/>
      </w:tabs>
    </w:pPr>
  </w:style>
  <w:style w:type="character" w:styleId="PageNumber">
    <w:name w:val="page number"/>
    <w:basedOn w:val="DefaultParagraphFont"/>
    <w:rsid w:val="00926D58"/>
  </w:style>
  <w:style w:type="paragraph" w:styleId="Caption">
    <w:name w:val="caption"/>
    <w:basedOn w:val="Normal"/>
    <w:next w:val="Normal"/>
    <w:link w:val="CaptionChar"/>
    <w:uiPriority w:val="35"/>
    <w:qFormat/>
    <w:rsid w:val="00571DCD"/>
    <w:pPr>
      <w:autoSpaceDE w:val="0"/>
      <w:autoSpaceDN w:val="0"/>
      <w:adjustRightInd w:val="0"/>
      <w:spacing w:before="120"/>
      <w:jc w:val="center"/>
    </w:pPr>
    <w:rPr>
      <w:b/>
      <w:bCs/>
      <w:sz w:val="24"/>
      <w:szCs w:val="20"/>
    </w:rPr>
  </w:style>
  <w:style w:type="paragraph" w:styleId="TOC1">
    <w:name w:val="toc 1"/>
    <w:basedOn w:val="Normal"/>
    <w:next w:val="Normal"/>
    <w:autoRedefine/>
    <w:uiPriority w:val="39"/>
    <w:rsid w:val="005467C4"/>
    <w:pPr>
      <w:tabs>
        <w:tab w:val="right" w:leader="dot" w:pos="8778"/>
      </w:tabs>
    </w:pPr>
    <w:rPr>
      <w:noProof/>
    </w:rPr>
  </w:style>
  <w:style w:type="paragraph" w:styleId="TOC2">
    <w:name w:val="toc 2"/>
    <w:basedOn w:val="Normal"/>
    <w:next w:val="Normal"/>
    <w:autoRedefine/>
    <w:uiPriority w:val="39"/>
    <w:rsid w:val="00A214F1"/>
    <w:pPr>
      <w:tabs>
        <w:tab w:val="left" w:pos="1440"/>
        <w:tab w:val="right" w:leader="dot" w:pos="8778"/>
      </w:tabs>
      <w:ind w:left="180" w:firstLine="540"/>
    </w:pPr>
    <w:rPr>
      <w:noProof/>
    </w:rPr>
  </w:style>
  <w:style w:type="paragraph" w:styleId="TOC3">
    <w:name w:val="toc 3"/>
    <w:basedOn w:val="Normal"/>
    <w:next w:val="Normal"/>
    <w:autoRedefine/>
    <w:uiPriority w:val="39"/>
    <w:rsid w:val="007169D4"/>
    <w:pPr>
      <w:tabs>
        <w:tab w:val="left" w:pos="1980"/>
        <w:tab w:val="right" w:leader="dot" w:pos="8778"/>
      </w:tabs>
      <w:ind w:left="1980" w:hanging="900"/>
    </w:pPr>
  </w:style>
  <w:style w:type="character" w:styleId="Hyperlink">
    <w:name w:val="Hyperlink"/>
    <w:basedOn w:val="DefaultParagraphFont"/>
    <w:uiPriority w:val="99"/>
    <w:rsid w:val="005735C2"/>
    <w:rPr>
      <w:color w:val="0000FF"/>
      <w:u w:val="single"/>
    </w:rPr>
  </w:style>
  <w:style w:type="paragraph" w:styleId="BodyText">
    <w:name w:val="Body Text"/>
    <w:aliases w:val=" Char,Char"/>
    <w:basedOn w:val="Normal"/>
    <w:link w:val="BodyTextChar"/>
    <w:rsid w:val="00155D73"/>
    <w:pPr>
      <w:spacing w:before="120"/>
    </w:pPr>
    <w:rPr>
      <w:spacing w:val="-2"/>
      <w:szCs w:val="20"/>
    </w:rPr>
  </w:style>
  <w:style w:type="character" w:customStyle="1" w:styleId="BodyTextChar">
    <w:name w:val="Body Text Char"/>
    <w:aliases w:val=" Char Char,Char Char"/>
    <w:basedOn w:val="DefaultParagraphFont"/>
    <w:link w:val="BodyText"/>
    <w:locked/>
    <w:rsid w:val="00155D73"/>
    <w:rPr>
      <w:spacing w:val="-2"/>
      <w:sz w:val="26"/>
      <w:lang w:val="vi-VN" w:eastAsia="en-US" w:bidi="ar-SA"/>
    </w:rPr>
  </w:style>
  <w:style w:type="paragraph" w:customStyle="1" w:styleId="BulletTextL1">
    <w:name w:val="Bullet Text L1"/>
    <w:basedOn w:val="Normal"/>
    <w:rsid w:val="00155D73"/>
    <w:pPr>
      <w:tabs>
        <w:tab w:val="num" w:pos="567"/>
      </w:tabs>
      <w:spacing w:before="397"/>
      <w:ind w:left="567" w:hanging="567"/>
    </w:pPr>
    <w:rPr>
      <w:b/>
      <w:bCs/>
      <w:spacing w:val="-2"/>
      <w:szCs w:val="20"/>
    </w:rPr>
  </w:style>
  <w:style w:type="table" w:styleId="TableGrid">
    <w:name w:val="Table Grid"/>
    <w:basedOn w:val="TableNormal"/>
    <w:uiPriority w:val="59"/>
    <w:rsid w:val="00155D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de">
    <w:name w:val="code"/>
    <w:basedOn w:val="Normal"/>
    <w:rsid w:val="00155D73"/>
    <w:pPr>
      <w:spacing w:before="100" w:beforeAutospacing="1" w:after="100" w:afterAutospacing="1" w:line="240" w:lineRule="auto"/>
      <w:jc w:val="left"/>
    </w:pPr>
    <w:rPr>
      <w:sz w:val="24"/>
    </w:rPr>
  </w:style>
  <w:style w:type="paragraph" w:customStyle="1" w:styleId="BulletTextL2">
    <w:name w:val="Bullet Text L2"/>
    <w:basedOn w:val="Normal"/>
    <w:rsid w:val="00155D73"/>
    <w:pPr>
      <w:tabs>
        <w:tab w:val="num" w:pos="567"/>
      </w:tabs>
      <w:spacing w:before="60"/>
      <w:ind w:left="567" w:hanging="283"/>
    </w:pPr>
    <w:rPr>
      <w:spacing w:val="-2"/>
      <w:szCs w:val="20"/>
    </w:rPr>
  </w:style>
  <w:style w:type="paragraph" w:customStyle="1" w:styleId="AppendixHeading2">
    <w:name w:val="Appendix Heading 2"/>
    <w:basedOn w:val="Normal"/>
    <w:rsid w:val="00155D73"/>
    <w:pPr>
      <w:keepNext/>
      <w:tabs>
        <w:tab w:val="num" w:pos="4056"/>
      </w:tabs>
      <w:spacing w:before="120"/>
      <w:ind w:left="4056" w:hanging="576"/>
      <w:outlineLvl w:val="1"/>
    </w:pPr>
    <w:rPr>
      <w:rFonts w:ascii="Arial" w:hAnsi="Arial"/>
      <w:b/>
      <w:bCs/>
      <w:spacing w:val="-2"/>
      <w:sz w:val="28"/>
      <w:szCs w:val="20"/>
    </w:rPr>
  </w:style>
  <w:style w:type="paragraph" w:customStyle="1" w:styleId="AppendixHeading1">
    <w:name w:val="Appendix Heading 1"/>
    <w:basedOn w:val="Normal"/>
    <w:rsid w:val="00155D73"/>
    <w:pPr>
      <w:keepNext/>
      <w:tabs>
        <w:tab w:val="num" w:pos="1800"/>
      </w:tabs>
      <w:spacing w:before="240" w:after="240" w:line="240" w:lineRule="auto"/>
      <w:jc w:val="center"/>
      <w:outlineLvl w:val="0"/>
    </w:pPr>
    <w:rPr>
      <w:rFonts w:ascii="Arial" w:hAnsi="Arial" w:cs="Arial"/>
      <w:b/>
      <w:bCs/>
      <w:spacing w:val="-2"/>
      <w:sz w:val="32"/>
      <w:szCs w:val="32"/>
    </w:rPr>
  </w:style>
  <w:style w:type="paragraph" w:customStyle="1" w:styleId="AppendixHeading3">
    <w:name w:val="Appendix Heading 3"/>
    <w:basedOn w:val="AppendixHeading2"/>
    <w:rsid w:val="00155D73"/>
    <w:pPr>
      <w:numPr>
        <w:ilvl w:val="2"/>
      </w:numPr>
      <w:tabs>
        <w:tab w:val="num" w:pos="4056"/>
      </w:tabs>
      <w:spacing w:before="397" w:line="284" w:lineRule="exact"/>
      <w:ind w:left="4056" w:hanging="576"/>
      <w:outlineLvl w:val="2"/>
    </w:pPr>
    <w:rPr>
      <w:sz w:val="26"/>
      <w:szCs w:val="22"/>
    </w:rPr>
  </w:style>
  <w:style w:type="paragraph" w:customStyle="1" w:styleId="AppendixHeading4">
    <w:name w:val="Appendix Heading 4"/>
    <w:basedOn w:val="Normal"/>
    <w:rsid w:val="00155D73"/>
    <w:pPr>
      <w:tabs>
        <w:tab w:val="num" w:pos="864"/>
        <w:tab w:val="center" w:pos="4320"/>
        <w:tab w:val="right" w:pos="8640"/>
      </w:tabs>
      <w:spacing w:before="397" w:line="284" w:lineRule="exact"/>
      <w:ind w:left="864" w:hanging="864"/>
    </w:pPr>
    <w:rPr>
      <w:b/>
      <w:bCs/>
      <w:spacing w:val="-2"/>
      <w:szCs w:val="20"/>
    </w:rPr>
  </w:style>
  <w:style w:type="paragraph" w:customStyle="1" w:styleId="AppendixHeading5">
    <w:name w:val="Appendix Heading 5"/>
    <w:basedOn w:val="AppendixHeading4"/>
    <w:rsid w:val="00155D73"/>
    <w:pPr>
      <w:numPr>
        <w:ilvl w:val="4"/>
      </w:numPr>
      <w:tabs>
        <w:tab w:val="num" w:pos="864"/>
      </w:tabs>
      <w:ind w:left="864" w:hanging="864"/>
      <w:outlineLvl w:val="4"/>
    </w:pPr>
    <w:rPr>
      <w:i/>
      <w:iCs/>
    </w:rPr>
  </w:style>
  <w:style w:type="paragraph" w:customStyle="1" w:styleId="AppendixHeading6">
    <w:name w:val="Appendix Heading 6"/>
    <w:basedOn w:val="AppendixHeading5"/>
    <w:rsid w:val="00155D73"/>
    <w:pPr>
      <w:numPr>
        <w:ilvl w:val="5"/>
      </w:numPr>
      <w:tabs>
        <w:tab w:val="num" w:pos="864"/>
      </w:tabs>
      <w:ind w:left="864" w:hanging="864"/>
      <w:outlineLvl w:val="5"/>
    </w:pPr>
  </w:style>
  <w:style w:type="paragraph" w:styleId="TOC9">
    <w:name w:val="toc 9"/>
    <w:basedOn w:val="Normal"/>
    <w:next w:val="Normal"/>
    <w:autoRedefine/>
    <w:uiPriority w:val="39"/>
    <w:rsid w:val="00606ADE"/>
    <w:pPr>
      <w:ind w:left="2080"/>
    </w:pPr>
  </w:style>
  <w:style w:type="paragraph" w:styleId="ListNumber">
    <w:name w:val="List Number"/>
    <w:basedOn w:val="List"/>
    <w:rsid w:val="00606ADE"/>
    <w:pPr>
      <w:spacing w:before="200"/>
    </w:pPr>
    <w:rPr>
      <w:spacing w:val="-2"/>
      <w:szCs w:val="20"/>
    </w:rPr>
  </w:style>
  <w:style w:type="paragraph" w:styleId="List">
    <w:name w:val="List"/>
    <w:basedOn w:val="Normal"/>
    <w:rsid w:val="00606ADE"/>
    <w:pPr>
      <w:ind w:left="360" w:hanging="360"/>
    </w:pPr>
  </w:style>
  <w:style w:type="paragraph" w:styleId="TableofFigures">
    <w:name w:val="table of figures"/>
    <w:basedOn w:val="Normal"/>
    <w:next w:val="Normal"/>
    <w:uiPriority w:val="99"/>
    <w:rsid w:val="007E5A35"/>
  </w:style>
  <w:style w:type="paragraph" w:customStyle="1" w:styleId="Doanvan">
    <w:name w:val="Doan van"/>
    <w:basedOn w:val="Normal"/>
    <w:link w:val="DoanvanChar"/>
    <w:rsid w:val="007F3C63"/>
    <w:pPr>
      <w:ind w:firstLine="357"/>
    </w:pPr>
  </w:style>
  <w:style w:type="character" w:customStyle="1" w:styleId="DoanvanChar">
    <w:name w:val="Doan van Char"/>
    <w:basedOn w:val="DefaultParagraphFont"/>
    <w:link w:val="Doanvan"/>
    <w:rsid w:val="007F3C63"/>
    <w:rPr>
      <w:sz w:val="26"/>
      <w:szCs w:val="24"/>
      <w:lang w:val="en-US" w:eastAsia="en-US" w:bidi="ar-SA"/>
    </w:rPr>
  </w:style>
  <w:style w:type="paragraph" w:customStyle="1" w:styleId="UnnumberHead1">
    <w:name w:val="Unnumber Head 1"/>
    <w:basedOn w:val="Normal"/>
    <w:rsid w:val="001B7777"/>
    <w:pPr>
      <w:spacing w:before="240" w:after="600" w:line="240" w:lineRule="auto"/>
      <w:jc w:val="center"/>
    </w:pPr>
    <w:rPr>
      <w:b/>
      <w:sz w:val="32"/>
    </w:rPr>
  </w:style>
  <w:style w:type="paragraph" w:customStyle="1" w:styleId="Phan1">
    <w:name w:val="Phan 1"/>
    <w:basedOn w:val="Normal"/>
    <w:rsid w:val="001B7777"/>
    <w:pPr>
      <w:tabs>
        <w:tab w:val="num" w:pos="1797"/>
      </w:tabs>
      <w:spacing w:before="240" w:after="600" w:line="240" w:lineRule="auto"/>
      <w:jc w:val="center"/>
    </w:pPr>
    <w:rPr>
      <w:b/>
      <w:sz w:val="32"/>
    </w:rPr>
  </w:style>
  <w:style w:type="paragraph" w:customStyle="1" w:styleId="Phan2">
    <w:name w:val="Phan 2"/>
    <w:basedOn w:val="Normal"/>
    <w:rsid w:val="001B7777"/>
    <w:pPr>
      <w:tabs>
        <w:tab w:val="num" w:pos="578"/>
      </w:tabs>
      <w:spacing w:before="240" w:line="240" w:lineRule="auto"/>
      <w:ind w:left="578" w:hanging="578"/>
      <w:jc w:val="left"/>
    </w:pPr>
    <w:rPr>
      <w:b/>
      <w:sz w:val="28"/>
    </w:rPr>
  </w:style>
  <w:style w:type="character" w:customStyle="1" w:styleId="Phan3Char">
    <w:name w:val="Phan 3 Char"/>
    <w:basedOn w:val="DefaultParagraphFont"/>
    <w:rsid w:val="001B7777"/>
    <w:rPr>
      <w:b/>
      <w:sz w:val="26"/>
      <w:szCs w:val="26"/>
      <w:lang w:val="en-US" w:eastAsia="en-US" w:bidi="ar-SA"/>
    </w:rPr>
  </w:style>
  <w:style w:type="paragraph" w:customStyle="1" w:styleId="Noidungbang">
    <w:name w:val="Noi dung bang"/>
    <w:basedOn w:val="Normal"/>
    <w:rsid w:val="001B7777"/>
    <w:pPr>
      <w:spacing w:before="240"/>
      <w:jc w:val="left"/>
    </w:pPr>
    <w:rPr>
      <w:szCs w:val="26"/>
    </w:rPr>
  </w:style>
  <w:style w:type="paragraph" w:customStyle="1" w:styleId="Cham1">
    <w:name w:val="Cham 1"/>
    <w:basedOn w:val="Normal"/>
    <w:rsid w:val="001B7777"/>
    <w:pPr>
      <w:tabs>
        <w:tab w:val="num" w:pos="720"/>
      </w:tabs>
      <w:ind w:left="720" w:hanging="360"/>
    </w:pPr>
    <w:rPr>
      <w:szCs w:val="26"/>
    </w:rPr>
  </w:style>
  <w:style w:type="paragraph" w:customStyle="1" w:styleId="Phan4">
    <w:name w:val="Phan 4"/>
    <w:basedOn w:val="Normal"/>
    <w:rsid w:val="007E4A54"/>
    <w:pPr>
      <w:tabs>
        <w:tab w:val="num" w:pos="3240"/>
      </w:tabs>
      <w:spacing w:before="240"/>
      <w:ind w:left="3240" w:hanging="360"/>
      <w:jc w:val="left"/>
    </w:pPr>
    <w:rPr>
      <w:b/>
      <w:i/>
      <w:szCs w:val="26"/>
    </w:rPr>
  </w:style>
  <w:style w:type="paragraph" w:customStyle="1" w:styleId="CodeText">
    <w:name w:val="CodeText"/>
    <w:rsid w:val="008B0326"/>
    <w:pPr>
      <w:shd w:val="clear" w:color="auto" w:fill="FFFF99"/>
      <w:contextualSpacing/>
    </w:pPr>
    <w:rPr>
      <w:rFonts w:ascii="Courier New" w:hAnsi="Courier New"/>
      <w:sz w:val="24"/>
      <w:szCs w:val="24"/>
      <w:lang w:eastAsia="en-US"/>
    </w:rPr>
  </w:style>
  <w:style w:type="character" w:customStyle="1" w:styleId="BodyTextCharChar">
    <w:name w:val="Body Text Char Char"/>
    <w:basedOn w:val="DefaultParagraphFont"/>
    <w:locked/>
    <w:rsid w:val="00D0493B"/>
    <w:rPr>
      <w:spacing w:val="-2"/>
      <w:sz w:val="26"/>
      <w:lang w:val="en-US" w:eastAsia="en-US" w:bidi="ar-SA"/>
    </w:rPr>
  </w:style>
  <w:style w:type="character" w:customStyle="1" w:styleId="Chaptercomment">
    <w:name w:val="Chapter comment"/>
    <w:basedOn w:val="DefaultParagraphFont"/>
    <w:rsid w:val="00754FAB"/>
    <w:rPr>
      <w:sz w:val="38"/>
    </w:rPr>
  </w:style>
  <w:style w:type="paragraph" w:styleId="TOC4">
    <w:name w:val="toc 4"/>
    <w:basedOn w:val="Normal"/>
    <w:next w:val="Normal"/>
    <w:autoRedefine/>
    <w:uiPriority w:val="39"/>
    <w:rsid w:val="00F5438B"/>
    <w:pPr>
      <w:spacing w:line="240" w:lineRule="auto"/>
      <w:ind w:left="720"/>
      <w:jc w:val="left"/>
    </w:pPr>
    <w:rPr>
      <w:sz w:val="24"/>
    </w:rPr>
  </w:style>
  <w:style w:type="paragraph" w:styleId="TOC5">
    <w:name w:val="toc 5"/>
    <w:basedOn w:val="Normal"/>
    <w:next w:val="Normal"/>
    <w:autoRedefine/>
    <w:uiPriority w:val="39"/>
    <w:rsid w:val="00F5438B"/>
    <w:pPr>
      <w:spacing w:line="240" w:lineRule="auto"/>
      <w:ind w:left="960"/>
      <w:jc w:val="left"/>
    </w:pPr>
    <w:rPr>
      <w:sz w:val="24"/>
    </w:rPr>
  </w:style>
  <w:style w:type="paragraph" w:styleId="TOC6">
    <w:name w:val="toc 6"/>
    <w:basedOn w:val="Normal"/>
    <w:next w:val="Normal"/>
    <w:autoRedefine/>
    <w:uiPriority w:val="39"/>
    <w:rsid w:val="00F5438B"/>
    <w:pPr>
      <w:spacing w:line="240" w:lineRule="auto"/>
      <w:ind w:left="1200"/>
      <w:jc w:val="left"/>
    </w:pPr>
    <w:rPr>
      <w:sz w:val="24"/>
    </w:rPr>
  </w:style>
  <w:style w:type="paragraph" w:styleId="TOC7">
    <w:name w:val="toc 7"/>
    <w:basedOn w:val="Normal"/>
    <w:next w:val="Normal"/>
    <w:autoRedefine/>
    <w:uiPriority w:val="39"/>
    <w:rsid w:val="00F5438B"/>
    <w:pPr>
      <w:spacing w:line="240" w:lineRule="auto"/>
      <w:ind w:left="1440"/>
      <w:jc w:val="left"/>
    </w:pPr>
    <w:rPr>
      <w:sz w:val="24"/>
    </w:rPr>
  </w:style>
  <w:style w:type="paragraph" w:styleId="TOC8">
    <w:name w:val="toc 8"/>
    <w:basedOn w:val="Normal"/>
    <w:next w:val="Normal"/>
    <w:autoRedefine/>
    <w:uiPriority w:val="39"/>
    <w:rsid w:val="00F5438B"/>
    <w:pPr>
      <w:spacing w:line="240" w:lineRule="auto"/>
      <w:ind w:left="1680"/>
      <w:jc w:val="left"/>
    </w:pPr>
    <w:rPr>
      <w:sz w:val="24"/>
    </w:rPr>
  </w:style>
  <w:style w:type="paragraph" w:styleId="Header">
    <w:name w:val="header"/>
    <w:basedOn w:val="Normal"/>
    <w:link w:val="HeaderChar"/>
    <w:uiPriority w:val="99"/>
    <w:rsid w:val="0004682F"/>
    <w:pPr>
      <w:tabs>
        <w:tab w:val="center" w:pos="4320"/>
        <w:tab w:val="right" w:pos="8640"/>
      </w:tabs>
    </w:pPr>
  </w:style>
  <w:style w:type="paragraph" w:customStyle="1" w:styleId="NormalFirstline127cm">
    <w:name w:val="Normal + First line:  1.27 cm"/>
    <w:basedOn w:val="Heading2"/>
    <w:rsid w:val="003B67EA"/>
    <w:pPr>
      <w:jc w:val="left"/>
    </w:pPr>
  </w:style>
  <w:style w:type="character" w:customStyle="1" w:styleId="byline">
    <w:name w:val="byline"/>
    <w:basedOn w:val="DefaultParagraphFont"/>
    <w:rsid w:val="00E9697A"/>
  </w:style>
  <w:style w:type="paragraph" w:styleId="BalloonText">
    <w:name w:val="Balloon Text"/>
    <w:basedOn w:val="Normal"/>
    <w:link w:val="BalloonTextChar"/>
    <w:semiHidden/>
    <w:rsid w:val="00821349"/>
    <w:rPr>
      <w:rFonts w:ascii="Tahoma" w:hAnsi="Tahoma" w:cs="Tahoma"/>
      <w:sz w:val="16"/>
      <w:szCs w:val="16"/>
    </w:rPr>
  </w:style>
  <w:style w:type="paragraph" w:styleId="BlockText">
    <w:name w:val="Block Text"/>
    <w:basedOn w:val="Normal"/>
    <w:rsid w:val="00821349"/>
    <w:pPr>
      <w:ind w:left="1440" w:right="1440"/>
    </w:pPr>
  </w:style>
  <w:style w:type="paragraph" w:styleId="BodyText2">
    <w:name w:val="Body Text 2"/>
    <w:basedOn w:val="Normal"/>
    <w:rsid w:val="00821349"/>
    <w:pPr>
      <w:spacing w:line="480" w:lineRule="auto"/>
    </w:pPr>
  </w:style>
  <w:style w:type="paragraph" w:styleId="BodyText3">
    <w:name w:val="Body Text 3"/>
    <w:basedOn w:val="Normal"/>
    <w:rsid w:val="00821349"/>
    <w:rPr>
      <w:sz w:val="16"/>
      <w:szCs w:val="16"/>
    </w:rPr>
  </w:style>
  <w:style w:type="paragraph" w:styleId="BodyTextFirstIndent">
    <w:name w:val="Body Text First Indent"/>
    <w:basedOn w:val="BodyText"/>
    <w:rsid w:val="00821349"/>
    <w:pPr>
      <w:spacing w:before="0"/>
      <w:ind w:firstLine="210"/>
    </w:pPr>
    <w:rPr>
      <w:spacing w:val="0"/>
      <w:szCs w:val="24"/>
    </w:rPr>
  </w:style>
  <w:style w:type="paragraph" w:styleId="BodyTextIndent">
    <w:name w:val="Body Text Indent"/>
    <w:basedOn w:val="Normal"/>
    <w:rsid w:val="00821349"/>
    <w:pPr>
      <w:ind w:left="360"/>
    </w:pPr>
  </w:style>
  <w:style w:type="paragraph" w:styleId="BodyTextFirstIndent2">
    <w:name w:val="Body Text First Indent 2"/>
    <w:basedOn w:val="BodyTextIndent"/>
    <w:rsid w:val="00821349"/>
    <w:pPr>
      <w:ind w:firstLine="210"/>
    </w:pPr>
  </w:style>
  <w:style w:type="paragraph" w:styleId="BodyTextIndent2">
    <w:name w:val="Body Text Indent 2"/>
    <w:basedOn w:val="Normal"/>
    <w:rsid w:val="00821349"/>
    <w:pPr>
      <w:spacing w:line="480" w:lineRule="auto"/>
      <w:ind w:left="360"/>
    </w:pPr>
  </w:style>
  <w:style w:type="paragraph" w:styleId="BodyTextIndent3">
    <w:name w:val="Body Text Indent 3"/>
    <w:basedOn w:val="Normal"/>
    <w:rsid w:val="00821349"/>
    <w:pPr>
      <w:ind w:left="360"/>
    </w:pPr>
    <w:rPr>
      <w:sz w:val="16"/>
      <w:szCs w:val="16"/>
    </w:rPr>
  </w:style>
  <w:style w:type="paragraph" w:styleId="Closing">
    <w:name w:val="Closing"/>
    <w:basedOn w:val="Normal"/>
    <w:rsid w:val="00821349"/>
    <w:pPr>
      <w:ind w:left="4320"/>
    </w:pPr>
  </w:style>
  <w:style w:type="paragraph" w:styleId="CommentText">
    <w:name w:val="annotation text"/>
    <w:basedOn w:val="Normal"/>
    <w:semiHidden/>
    <w:rsid w:val="00821349"/>
    <w:rPr>
      <w:sz w:val="20"/>
      <w:szCs w:val="20"/>
    </w:rPr>
  </w:style>
  <w:style w:type="paragraph" w:styleId="CommentSubject">
    <w:name w:val="annotation subject"/>
    <w:basedOn w:val="CommentText"/>
    <w:next w:val="CommentText"/>
    <w:semiHidden/>
    <w:rsid w:val="00821349"/>
    <w:rPr>
      <w:b/>
      <w:bCs/>
    </w:rPr>
  </w:style>
  <w:style w:type="paragraph" w:styleId="Date">
    <w:name w:val="Date"/>
    <w:basedOn w:val="Normal"/>
    <w:next w:val="Normal"/>
    <w:rsid w:val="00821349"/>
  </w:style>
  <w:style w:type="paragraph" w:styleId="DocumentMap">
    <w:name w:val="Document Map"/>
    <w:basedOn w:val="Normal"/>
    <w:semiHidden/>
    <w:rsid w:val="00821349"/>
    <w:pPr>
      <w:shd w:val="clear" w:color="auto" w:fill="000080"/>
    </w:pPr>
    <w:rPr>
      <w:rFonts w:ascii="Tahoma" w:hAnsi="Tahoma" w:cs="Tahoma"/>
      <w:sz w:val="20"/>
      <w:szCs w:val="20"/>
    </w:rPr>
  </w:style>
  <w:style w:type="paragraph" w:styleId="E-mailSignature">
    <w:name w:val="E-mail Signature"/>
    <w:basedOn w:val="Normal"/>
    <w:rsid w:val="00821349"/>
  </w:style>
  <w:style w:type="paragraph" w:styleId="EndnoteText">
    <w:name w:val="endnote text"/>
    <w:basedOn w:val="Normal"/>
    <w:semiHidden/>
    <w:rsid w:val="00821349"/>
    <w:rPr>
      <w:sz w:val="20"/>
      <w:szCs w:val="20"/>
    </w:rPr>
  </w:style>
  <w:style w:type="paragraph" w:styleId="EnvelopeAddress">
    <w:name w:val="envelope address"/>
    <w:basedOn w:val="Normal"/>
    <w:rsid w:val="00821349"/>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821349"/>
    <w:rPr>
      <w:rFonts w:ascii="Arial" w:hAnsi="Arial" w:cs="Arial"/>
      <w:sz w:val="20"/>
      <w:szCs w:val="20"/>
    </w:rPr>
  </w:style>
  <w:style w:type="paragraph" w:styleId="FootnoteText">
    <w:name w:val="footnote text"/>
    <w:basedOn w:val="Normal"/>
    <w:semiHidden/>
    <w:rsid w:val="00821349"/>
    <w:rPr>
      <w:sz w:val="20"/>
      <w:szCs w:val="20"/>
    </w:rPr>
  </w:style>
  <w:style w:type="paragraph" w:styleId="HTMLAddress">
    <w:name w:val="HTML Address"/>
    <w:basedOn w:val="Normal"/>
    <w:rsid w:val="00821349"/>
    <w:rPr>
      <w:i/>
      <w:iCs/>
    </w:rPr>
  </w:style>
  <w:style w:type="paragraph" w:styleId="HTMLPreformatted">
    <w:name w:val="HTML Preformatted"/>
    <w:basedOn w:val="Normal"/>
    <w:link w:val="HTMLPreformattedChar"/>
    <w:uiPriority w:val="99"/>
    <w:rsid w:val="00821349"/>
    <w:rPr>
      <w:rFonts w:ascii="Courier New" w:hAnsi="Courier New" w:cs="Courier New"/>
      <w:sz w:val="20"/>
      <w:szCs w:val="20"/>
    </w:rPr>
  </w:style>
  <w:style w:type="paragraph" w:styleId="Index1">
    <w:name w:val="index 1"/>
    <w:basedOn w:val="Normal"/>
    <w:next w:val="Normal"/>
    <w:autoRedefine/>
    <w:semiHidden/>
    <w:rsid w:val="00821349"/>
    <w:pPr>
      <w:ind w:left="260" w:hanging="260"/>
    </w:pPr>
  </w:style>
  <w:style w:type="paragraph" w:styleId="Index2">
    <w:name w:val="index 2"/>
    <w:basedOn w:val="Normal"/>
    <w:next w:val="Normal"/>
    <w:autoRedefine/>
    <w:semiHidden/>
    <w:rsid w:val="00821349"/>
    <w:pPr>
      <w:ind w:left="520" w:hanging="260"/>
    </w:pPr>
  </w:style>
  <w:style w:type="paragraph" w:styleId="Index3">
    <w:name w:val="index 3"/>
    <w:basedOn w:val="Normal"/>
    <w:next w:val="Normal"/>
    <w:autoRedefine/>
    <w:semiHidden/>
    <w:rsid w:val="00821349"/>
    <w:pPr>
      <w:ind w:left="780" w:hanging="260"/>
    </w:pPr>
  </w:style>
  <w:style w:type="paragraph" w:styleId="Index4">
    <w:name w:val="index 4"/>
    <w:basedOn w:val="Normal"/>
    <w:next w:val="Normal"/>
    <w:autoRedefine/>
    <w:semiHidden/>
    <w:rsid w:val="00821349"/>
    <w:pPr>
      <w:ind w:left="1040" w:hanging="260"/>
    </w:pPr>
  </w:style>
  <w:style w:type="paragraph" w:styleId="Index5">
    <w:name w:val="index 5"/>
    <w:basedOn w:val="Normal"/>
    <w:next w:val="Normal"/>
    <w:autoRedefine/>
    <w:semiHidden/>
    <w:rsid w:val="00821349"/>
    <w:pPr>
      <w:ind w:left="1300" w:hanging="260"/>
    </w:pPr>
  </w:style>
  <w:style w:type="paragraph" w:styleId="Index6">
    <w:name w:val="index 6"/>
    <w:basedOn w:val="Normal"/>
    <w:next w:val="Normal"/>
    <w:autoRedefine/>
    <w:semiHidden/>
    <w:rsid w:val="00821349"/>
    <w:pPr>
      <w:ind w:left="1560" w:hanging="260"/>
    </w:pPr>
  </w:style>
  <w:style w:type="paragraph" w:styleId="Index7">
    <w:name w:val="index 7"/>
    <w:basedOn w:val="Normal"/>
    <w:next w:val="Normal"/>
    <w:autoRedefine/>
    <w:semiHidden/>
    <w:rsid w:val="00821349"/>
    <w:pPr>
      <w:ind w:left="1820" w:hanging="260"/>
    </w:pPr>
  </w:style>
  <w:style w:type="paragraph" w:styleId="Index8">
    <w:name w:val="index 8"/>
    <w:basedOn w:val="Normal"/>
    <w:next w:val="Normal"/>
    <w:autoRedefine/>
    <w:semiHidden/>
    <w:rsid w:val="00821349"/>
    <w:pPr>
      <w:ind w:left="2080" w:hanging="260"/>
    </w:pPr>
  </w:style>
  <w:style w:type="paragraph" w:styleId="Index9">
    <w:name w:val="index 9"/>
    <w:basedOn w:val="Normal"/>
    <w:next w:val="Normal"/>
    <w:autoRedefine/>
    <w:semiHidden/>
    <w:rsid w:val="00821349"/>
    <w:pPr>
      <w:ind w:left="2340" w:hanging="260"/>
    </w:pPr>
  </w:style>
  <w:style w:type="paragraph" w:styleId="IndexHeading">
    <w:name w:val="index heading"/>
    <w:basedOn w:val="Normal"/>
    <w:next w:val="Index1"/>
    <w:semiHidden/>
    <w:rsid w:val="00821349"/>
    <w:rPr>
      <w:rFonts w:ascii="Arial" w:hAnsi="Arial" w:cs="Arial"/>
      <w:b/>
      <w:bCs/>
    </w:rPr>
  </w:style>
  <w:style w:type="paragraph" w:styleId="List2">
    <w:name w:val="List 2"/>
    <w:basedOn w:val="Normal"/>
    <w:rsid w:val="00821349"/>
    <w:pPr>
      <w:ind w:left="720" w:hanging="360"/>
    </w:pPr>
  </w:style>
  <w:style w:type="paragraph" w:styleId="List3">
    <w:name w:val="List 3"/>
    <w:basedOn w:val="Normal"/>
    <w:rsid w:val="00821349"/>
    <w:pPr>
      <w:ind w:left="1080" w:hanging="360"/>
    </w:pPr>
  </w:style>
  <w:style w:type="paragraph" w:styleId="List4">
    <w:name w:val="List 4"/>
    <w:basedOn w:val="Normal"/>
    <w:rsid w:val="00821349"/>
    <w:pPr>
      <w:ind w:left="1440" w:hanging="360"/>
    </w:pPr>
  </w:style>
  <w:style w:type="paragraph" w:styleId="List5">
    <w:name w:val="List 5"/>
    <w:basedOn w:val="Normal"/>
    <w:rsid w:val="00821349"/>
    <w:pPr>
      <w:ind w:left="1800" w:hanging="360"/>
    </w:pPr>
  </w:style>
  <w:style w:type="paragraph" w:styleId="ListBullet">
    <w:name w:val="List Bullet"/>
    <w:basedOn w:val="Normal"/>
    <w:rsid w:val="00821349"/>
    <w:pPr>
      <w:numPr>
        <w:numId w:val="1"/>
      </w:numPr>
    </w:pPr>
  </w:style>
  <w:style w:type="paragraph" w:styleId="ListBullet2">
    <w:name w:val="List Bullet 2"/>
    <w:basedOn w:val="Normal"/>
    <w:rsid w:val="00821349"/>
    <w:pPr>
      <w:numPr>
        <w:numId w:val="2"/>
      </w:numPr>
    </w:pPr>
  </w:style>
  <w:style w:type="paragraph" w:styleId="ListBullet3">
    <w:name w:val="List Bullet 3"/>
    <w:basedOn w:val="Normal"/>
    <w:rsid w:val="00821349"/>
    <w:pPr>
      <w:numPr>
        <w:numId w:val="3"/>
      </w:numPr>
    </w:pPr>
  </w:style>
  <w:style w:type="paragraph" w:styleId="ListBullet4">
    <w:name w:val="List Bullet 4"/>
    <w:basedOn w:val="Normal"/>
    <w:rsid w:val="00821349"/>
    <w:pPr>
      <w:numPr>
        <w:numId w:val="4"/>
      </w:numPr>
    </w:pPr>
  </w:style>
  <w:style w:type="paragraph" w:styleId="ListBullet5">
    <w:name w:val="List Bullet 5"/>
    <w:basedOn w:val="Normal"/>
    <w:rsid w:val="00821349"/>
    <w:pPr>
      <w:numPr>
        <w:numId w:val="5"/>
      </w:numPr>
    </w:pPr>
  </w:style>
  <w:style w:type="paragraph" w:styleId="ListContinue">
    <w:name w:val="List Continue"/>
    <w:basedOn w:val="Normal"/>
    <w:rsid w:val="00821349"/>
    <w:pPr>
      <w:ind w:left="360"/>
    </w:pPr>
  </w:style>
  <w:style w:type="paragraph" w:styleId="ListContinue2">
    <w:name w:val="List Continue 2"/>
    <w:basedOn w:val="Normal"/>
    <w:rsid w:val="00821349"/>
    <w:pPr>
      <w:ind w:left="720"/>
    </w:pPr>
  </w:style>
  <w:style w:type="paragraph" w:styleId="ListContinue3">
    <w:name w:val="List Continue 3"/>
    <w:basedOn w:val="Normal"/>
    <w:rsid w:val="00821349"/>
    <w:pPr>
      <w:ind w:left="1080"/>
    </w:pPr>
  </w:style>
  <w:style w:type="paragraph" w:styleId="ListContinue4">
    <w:name w:val="List Continue 4"/>
    <w:basedOn w:val="Normal"/>
    <w:rsid w:val="00821349"/>
    <w:pPr>
      <w:ind w:left="1440"/>
    </w:pPr>
  </w:style>
  <w:style w:type="paragraph" w:styleId="ListContinue5">
    <w:name w:val="List Continue 5"/>
    <w:basedOn w:val="Normal"/>
    <w:rsid w:val="00821349"/>
    <w:pPr>
      <w:ind w:left="1800"/>
    </w:pPr>
  </w:style>
  <w:style w:type="paragraph" w:styleId="ListNumber2">
    <w:name w:val="List Number 2"/>
    <w:basedOn w:val="Normal"/>
    <w:rsid w:val="00821349"/>
    <w:pPr>
      <w:numPr>
        <w:numId w:val="6"/>
      </w:numPr>
    </w:pPr>
  </w:style>
  <w:style w:type="paragraph" w:styleId="ListNumber3">
    <w:name w:val="List Number 3"/>
    <w:basedOn w:val="Normal"/>
    <w:rsid w:val="00821349"/>
    <w:pPr>
      <w:numPr>
        <w:numId w:val="7"/>
      </w:numPr>
    </w:pPr>
  </w:style>
  <w:style w:type="paragraph" w:styleId="ListNumber4">
    <w:name w:val="List Number 4"/>
    <w:basedOn w:val="Normal"/>
    <w:rsid w:val="00821349"/>
    <w:pPr>
      <w:numPr>
        <w:numId w:val="8"/>
      </w:numPr>
    </w:pPr>
  </w:style>
  <w:style w:type="paragraph" w:styleId="ListNumber5">
    <w:name w:val="List Number 5"/>
    <w:basedOn w:val="Normal"/>
    <w:rsid w:val="00821349"/>
    <w:pPr>
      <w:numPr>
        <w:numId w:val="9"/>
      </w:numPr>
    </w:pPr>
  </w:style>
  <w:style w:type="paragraph" w:styleId="MacroText">
    <w:name w:val="macro"/>
    <w:semiHidden/>
    <w:rsid w:val="0082134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82134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uiPriority w:val="99"/>
    <w:rsid w:val="00821349"/>
    <w:rPr>
      <w:sz w:val="24"/>
    </w:rPr>
  </w:style>
  <w:style w:type="paragraph" w:styleId="NormalIndent">
    <w:name w:val="Normal Indent"/>
    <w:basedOn w:val="Normal"/>
    <w:rsid w:val="00821349"/>
    <w:pPr>
      <w:ind w:left="720"/>
    </w:pPr>
  </w:style>
  <w:style w:type="paragraph" w:styleId="NoteHeading">
    <w:name w:val="Note Heading"/>
    <w:basedOn w:val="Normal"/>
    <w:next w:val="Normal"/>
    <w:rsid w:val="00821349"/>
  </w:style>
  <w:style w:type="paragraph" w:styleId="PlainText">
    <w:name w:val="Plain Text"/>
    <w:basedOn w:val="Normal"/>
    <w:rsid w:val="00821349"/>
    <w:rPr>
      <w:rFonts w:ascii="Courier New" w:hAnsi="Courier New" w:cs="Courier New"/>
      <w:sz w:val="20"/>
      <w:szCs w:val="20"/>
    </w:rPr>
  </w:style>
  <w:style w:type="paragraph" w:styleId="Salutation">
    <w:name w:val="Salutation"/>
    <w:basedOn w:val="Normal"/>
    <w:next w:val="Normal"/>
    <w:rsid w:val="00821349"/>
  </w:style>
  <w:style w:type="paragraph" w:styleId="Signature">
    <w:name w:val="Signature"/>
    <w:basedOn w:val="Normal"/>
    <w:rsid w:val="00821349"/>
    <w:pPr>
      <w:ind w:left="4320"/>
    </w:pPr>
  </w:style>
  <w:style w:type="paragraph" w:styleId="Subtitle">
    <w:name w:val="Subtitle"/>
    <w:basedOn w:val="Normal"/>
    <w:qFormat/>
    <w:rsid w:val="00821349"/>
    <w:pPr>
      <w:spacing w:after="60"/>
      <w:jc w:val="center"/>
      <w:outlineLvl w:val="1"/>
    </w:pPr>
    <w:rPr>
      <w:rFonts w:ascii="Arial" w:hAnsi="Arial" w:cs="Arial"/>
      <w:sz w:val="24"/>
    </w:rPr>
  </w:style>
  <w:style w:type="paragraph" w:styleId="TableofAuthorities">
    <w:name w:val="table of authorities"/>
    <w:basedOn w:val="Normal"/>
    <w:next w:val="Normal"/>
    <w:semiHidden/>
    <w:rsid w:val="00821349"/>
    <w:pPr>
      <w:ind w:left="260" w:hanging="260"/>
    </w:pPr>
  </w:style>
  <w:style w:type="paragraph" w:styleId="Title">
    <w:name w:val="Title"/>
    <w:basedOn w:val="Normal"/>
    <w:qFormat/>
    <w:rsid w:val="003821C9"/>
    <w:pPr>
      <w:pageBreakBefore/>
      <w:spacing w:before="240" w:after="60"/>
      <w:jc w:val="center"/>
      <w:outlineLvl w:val="0"/>
    </w:pPr>
    <w:rPr>
      <w:rFonts w:cs="Arial"/>
      <w:b/>
      <w:bCs/>
      <w:kern w:val="28"/>
      <w:sz w:val="42"/>
      <w:szCs w:val="32"/>
    </w:rPr>
  </w:style>
  <w:style w:type="paragraph" w:styleId="TOAHeading">
    <w:name w:val="toa heading"/>
    <w:basedOn w:val="Normal"/>
    <w:next w:val="Normal"/>
    <w:semiHidden/>
    <w:rsid w:val="00821349"/>
    <w:pPr>
      <w:spacing w:before="120"/>
    </w:pPr>
    <w:rPr>
      <w:rFonts w:ascii="Arial" w:hAnsi="Arial" w:cs="Arial"/>
      <w:b/>
      <w:bCs/>
      <w:sz w:val="24"/>
    </w:rPr>
  </w:style>
  <w:style w:type="character" w:customStyle="1" w:styleId="Heading2Char">
    <w:name w:val="Heading 2 Char"/>
    <w:basedOn w:val="DefaultParagraphFont"/>
    <w:link w:val="Heading2"/>
    <w:uiPriority w:val="9"/>
    <w:rsid w:val="007F3780"/>
    <w:rPr>
      <w:rFonts w:ascii="Arial" w:hAnsi="Arial" w:cs="Arial"/>
      <w:b/>
      <w:bCs/>
      <w:iCs/>
      <w:sz w:val="28"/>
      <w:szCs w:val="28"/>
    </w:rPr>
  </w:style>
  <w:style w:type="paragraph" w:customStyle="1" w:styleId="Schoolandfaculty">
    <w:name w:val="School and faculty"/>
    <w:link w:val="SchoolandfacultyChar"/>
    <w:qFormat/>
    <w:rsid w:val="0075625C"/>
    <w:pPr>
      <w:jc w:val="center"/>
    </w:pPr>
    <w:rPr>
      <w:rFonts w:ascii="Tahoma" w:hAnsi="Tahoma" w:cs="Tahoma"/>
      <w:b/>
      <w:sz w:val="26"/>
      <w:szCs w:val="24"/>
    </w:rPr>
  </w:style>
  <w:style w:type="paragraph" w:customStyle="1" w:styleId="Studentname">
    <w:name w:val="Student name"/>
    <w:link w:val="StudentnameChar"/>
    <w:qFormat/>
    <w:rsid w:val="0075625C"/>
    <w:pPr>
      <w:jc w:val="center"/>
    </w:pPr>
    <w:rPr>
      <w:b/>
      <w:sz w:val="28"/>
      <w:szCs w:val="28"/>
    </w:rPr>
  </w:style>
  <w:style w:type="character" w:customStyle="1" w:styleId="SchoolandfacultyChar">
    <w:name w:val="School and faculty Char"/>
    <w:basedOn w:val="DefaultParagraphFont"/>
    <w:link w:val="Schoolandfaculty"/>
    <w:rsid w:val="0075625C"/>
    <w:rPr>
      <w:rFonts w:ascii="Tahoma" w:hAnsi="Tahoma" w:cs="Tahoma"/>
      <w:b/>
      <w:sz w:val="26"/>
      <w:szCs w:val="24"/>
      <w:lang w:val="en-US" w:eastAsia="ja-JP" w:bidi="ar-SA"/>
    </w:rPr>
  </w:style>
  <w:style w:type="paragraph" w:customStyle="1" w:styleId="Projectname">
    <w:name w:val="Project name"/>
    <w:qFormat/>
    <w:rsid w:val="0075625C"/>
    <w:pPr>
      <w:spacing w:before="120"/>
      <w:jc w:val="center"/>
    </w:pPr>
    <w:rPr>
      <w:rFonts w:ascii="Tahoma" w:hAnsi="Tahoma"/>
      <w:b/>
      <w:sz w:val="40"/>
      <w:szCs w:val="24"/>
    </w:rPr>
  </w:style>
  <w:style w:type="character" w:customStyle="1" w:styleId="StudentnameChar">
    <w:name w:val="Student name Char"/>
    <w:basedOn w:val="DefaultParagraphFont"/>
    <w:link w:val="Studentname"/>
    <w:rsid w:val="0075625C"/>
    <w:rPr>
      <w:b/>
      <w:sz w:val="28"/>
      <w:szCs w:val="28"/>
      <w:lang w:val="en-US" w:eastAsia="ja-JP" w:bidi="ar-SA"/>
    </w:rPr>
  </w:style>
  <w:style w:type="paragraph" w:customStyle="1" w:styleId="Thesistype">
    <w:name w:val="Thesis type"/>
    <w:qFormat/>
    <w:rsid w:val="0075625C"/>
    <w:pPr>
      <w:jc w:val="center"/>
    </w:pPr>
    <w:rPr>
      <w:b/>
      <w:sz w:val="28"/>
      <w:szCs w:val="24"/>
    </w:rPr>
  </w:style>
  <w:style w:type="paragraph" w:customStyle="1" w:styleId="Time">
    <w:name w:val="Time"/>
    <w:qFormat/>
    <w:rsid w:val="0075625C"/>
    <w:pPr>
      <w:jc w:val="center"/>
    </w:pPr>
    <w:rPr>
      <w:rFonts w:ascii="Tahoma" w:hAnsi="Tahoma"/>
      <w:b/>
      <w:sz w:val="26"/>
      <w:szCs w:val="24"/>
    </w:rPr>
  </w:style>
  <w:style w:type="paragraph" w:customStyle="1" w:styleId="Pagetitle">
    <w:name w:val="Page title"/>
    <w:basedOn w:val="Normal"/>
    <w:next w:val="Normal"/>
    <w:rsid w:val="00864707"/>
    <w:pPr>
      <w:pageBreakBefore/>
      <w:jc w:val="center"/>
      <w:outlineLvl w:val="0"/>
    </w:pPr>
    <w:rPr>
      <w:b/>
      <w:bCs/>
      <w:szCs w:val="20"/>
    </w:rPr>
  </w:style>
  <w:style w:type="character" w:styleId="FollowedHyperlink">
    <w:name w:val="FollowedHyperlink"/>
    <w:basedOn w:val="DefaultParagraphFont"/>
    <w:rsid w:val="003A621D"/>
    <w:rPr>
      <w:color w:val="800080"/>
      <w:u w:val="single"/>
    </w:rPr>
  </w:style>
  <w:style w:type="paragraph" w:customStyle="1" w:styleId="NormalT">
    <w:name w:val="NormalT"/>
    <w:qFormat/>
    <w:rsid w:val="0027725A"/>
    <w:rPr>
      <w:sz w:val="24"/>
      <w:szCs w:val="24"/>
      <w:lang w:val="vi-VN"/>
    </w:rPr>
  </w:style>
  <w:style w:type="paragraph" w:customStyle="1" w:styleId="Instructor">
    <w:name w:val="Instructor"/>
    <w:link w:val="InstructorChar"/>
    <w:qFormat/>
    <w:rsid w:val="0071425C"/>
    <w:pPr>
      <w:jc w:val="center"/>
    </w:pPr>
    <w:rPr>
      <w:rFonts w:ascii="Tahoma" w:hAnsi="Tahoma" w:cs="Tahoma"/>
      <w:b/>
      <w:sz w:val="26"/>
      <w:szCs w:val="24"/>
    </w:rPr>
  </w:style>
  <w:style w:type="paragraph" w:styleId="TOCHeading">
    <w:name w:val="TOC Heading"/>
    <w:basedOn w:val="Heading1"/>
    <w:next w:val="Normal"/>
    <w:uiPriority w:val="39"/>
    <w:qFormat/>
    <w:rsid w:val="00041B14"/>
    <w:pPr>
      <w:keepLines/>
      <w:pageBreakBefore w:val="0"/>
      <w:numPr>
        <w:numId w:val="0"/>
      </w:numPr>
      <w:spacing w:before="480" w:after="0" w:line="276" w:lineRule="auto"/>
      <w:jc w:val="left"/>
      <w:outlineLvl w:val="9"/>
    </w:pPr>
    <w:rPr>
      <w:rFonts w:ascii="Times New Roman" w:eastAsia="MS Gothic" w:hAnsi="Times New Roman" w:cs="Times New Roman"/>
      <w:color w:val="365F91"/>
      <w:kern w:val="0"/>
      <w:sz w:val="28"/>
      <w:szCs w:val="28"/>
    </w:rPr>
  </w:style>
  <w:style w:type="character" w:customStyle="1" w:styleId="InstructorChar">
    <w:name w:val="Instructor Char"/>
    <w:basedOn w:val="DefaultParagraphFont"/>
    <w:link w:val="Instructor"/>
    <w:rsid w:val="0071425C"/>
    <w:rPr>
      <w:rFonts w:ascii="Tahoma" w:hAnsi="Tahoma" w:cs="Tahoma"/>
      <w:b/>
      <w:sz w:val="26"/>
      <w:szCs w:val="24"/>
      <w:lang w:val="en-US" w:eastAsia="ja-JP" w:bidi="ar-SA"/>
    </w:rPr>
  </w:style>
  <w:style w:type="paragraph" w:styleId="ListParagraph">
    <w:name w:val="List Paragraph"/>
    <w:basedOn w:val="Normal"/>
    <w:link w:val="ListParagraphChar"/>
    <w:autoRedefine/>
    <w:uiPriority w:val="34"/>
    <w:qFormat/>
    <w:rsid w:val="008337A4"/>
    <w:pPr>
      <w:numPr>
        <w:numId w:val="36"/>
      </w:numPr>
      <w:spacing w:after="0" w:line="312" w:lineRule="auto"/>
      <w:contextualSpacing/>
    </w:pPr>
  </w:style>
  <w:style w:type="paragraph" w:customStyle="1" w:styleId="Smallsolution">
    <w:name w:val="Small solution"/>
    <w:basedOn w:val="ListParagraph"/>
    <w:qFormat/>
    <w:rsid w:val="002A2B92"/>
    <w:pPr>
      <w:numPr>
        <w:numId w:val="13"/>
      </w:numPr>
      <w:ind w:left="426" w:hanging="426"/>
    </w:pPr>
    <w:rPr>
      <w:b/>
    </w:rPr>
  </w:style>
  <w:style w:type="paragraph" w:customStyle="1" w:styleId="Pros">
    <w:name w:val="Pros"/>
    <w:basedOn w:val="ListParagraph"/>
    <w:next w:val="Normal"/>
    <w:qFormat/>
    <w:rsid w:val="007B5AD6"/>
    <w:pPr>
      <w:numPr>
        <w:numId w:val="10"/>
      </w:numPr>
    </w:pPr>
    <w:rPr>
      <w:lang w:val="fr-FR"/>
    </w:rPr>
  </w:style>
  <w:style w:type="paragraph" w:customStyle="1" w:styleId="Cons">
    <w:name w:val="Cons"/>
    <w:basedOn w:val="ListParagraph"/>
    <w:next w:val="Normal"/>
    <w:qFormat/>
    <w:rsid w:val="003B4358"/>
    <w:pPr>
      <w:numPr>
        <w:numId w:val="11"/>
      </w:numPr>
      <w:ind w:left="426" w:hanging="426"/>
    </w:pPr>
    <w:rPr>
      <w:lang w:val="fr-FR"/>
    </w:rPr>
  </w:style>
  <w:style w:type="paragraph" w:customStyle="1" w:styleId="Dash">
    <w:name w:val="Dash"/>
    <w:basedOn w:val="ListParagraph"/>
    <w:qFormat/>
    <w:rsid w:val="009000CD"/>
    <w:pPr>
      <w:numPr>
        <w:numId w:val="12"/>
      </w:numPr>
    </w:pPr>
  </w:style>
  <w:style w:type="paragraph" w:customStyle="1" w:styleId="Solution">
    <w:name w:val="Solution"/>
    <w:basedOn w:val="ListParagraph"/>
    <w:qFormat/>
    <w:rsid w:val="001D28AB"/>
    <w:pPr>
      <w:numPr>
        <w:numId w:val="14"/>
      </w:numPr>
      <w:ind w:left="562" w:hanging="562"/>
    </w:pPr>
    <w:rPr>
      <w:b/>
    </w:rPr>
  </w:style>
  <w:style w:type="paragraph" w:customStyle="1" w:styleId="Problem">
    <w:name w:val="Problem"/>
    <w:basedOn w:val="ListParagraph"/>
    <w:qFormat/>
    <w:rsid w:val="00E32CBD"/>
    <w:pPr>
      <w:numPr>
        <w:numId w:val="15"/>
      </w:numPr>
      <w:ind w:left="562" w:hanging="562"/>
    </w:pPr>
    <w:rPr>
      <w:b/>
    </w:rPr>
  </w:style>
  <w:style w:type="character" w:styleId="Strong">
    <w:name w:val="Strong"/>
    <w:basedOn w:val="DefaultParagraphFont"/>
    <w:uiPriority w:val="22"/>
    <w:qFormat/>
    <w:rsid w:val="00C343DA"/>
    <w:rPr>
      <w:b/>
      <w:bCs/>
    </w:rPr>
  </w:style>
  <w:style w:type="character" w:customStyle="1" w:styleId="price">
    <w:name w:val="price"/>
    <w:basedOn w:val="DefaultParagraphFont"/>
    <w:rsid w:val="00C343DA"/>
  </w:style>
  <w:style w:type="table" w:styleId="LightList-Accent5">
    <w:name w:val="Light List Accent 5"/>
    <w:basedOn w:val="TableNormal"/>
    <w:uiPriority w:val="61"/>
    <w:rsid w:val="00C343DA"/>
    <w:rPr>
      <w:rFonts w:ascii="Arial" w:eastAsia="Arial" w:hAnsi="Arial"/>
      <w:lang w:eastAsia="vi-VN"/>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2">
    <w:name w:val="Light List Accent 2"/>
    <w:basedOn w:val="TableNormal"/>
    <w:uiPriority w:val="61"/>
    <w:rsid w:val="00C343DA"/>
    <w:rPr>
      <w:rFonts w:ascii="Arial" w:eastAsia="Arial" w:hAnsi="Arial"/>
      <w:lang w:eastAsia="vi-VN"/>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character" w:customStyle="1" w:styleId="Term">
    <w:name w:val="Term"/>
    <w:basedOn w:val="DefaultParagraphFont"/>
    <w:uiPriority w:val="1"/>
    <w:qFormat/>
    <w:rsid w:val="0085617C"/>
    <w:rPr>
      <w:b/>
      <w:i/>
      <w:color w:val="244061"/>
      <w:szCs w:val="26"/>
    </w:rPr>
  </w:style>
  <w:style w:type="table" w:customStyle="1" w:styleId="LightList-Accent11">
    <w:name w:val="Light List - Accent 11"/>
    <w:basedOn w:val="TableNormal"/>
    <w:uiPriority w:val="61"/>
    <w:rsid w:val="005B61F0"/>
    <w:rPr>
      <w:sz w:val="24"/>
    </w:rPr>
    <w:tblPr>
      <w:tblStyleRowBandSize w:val="1"/>
      <w:tblStyleColBandSize w:val="1"/>
      <w:jc w:val="cente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rPr>
      <w:jc w:val="center"/>
    </w:trPr>
    <w:tblStylePr w:type="firstRow">
      <w:pPr>
        <w:wordWrap/>
        <w:spacing w:line="240" w:lineRule="auto"/>
      </w:pPr>
      <w:rPr>
        <w:b/>
        <w:bCs/>
        <w:color w:val="FFFFFF"/>
        <w:sz w:val="24"/>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E851E1"/>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E851E1"/>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Classic2">
    <w:name w:val="Table Classic 2"/>
    <w:basedOn w:val="TableNormal"/>
    <w:rsid w:val="00E851E1"/>
    <w:pPr>
      <w:ind w:firstLine="567"/>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1-Accent11">
    <w:name w:val="Medium Shading 1 - Accent 11"/>
    <w:basedOn w:val="TableNormal"/>
    <w:uiPriority w:val="63"/>
    <w:rsid w:val="00E851E1"/>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ableHeader">
    <w:name w:val="Table Header"/>
    <w:basedOn w:val="NormalT"/>
    <w:qFormat/>
    <w:rsid w:val="007B5AD6"/>
    <w:rPr>
      <w:bCs/>
      <w:color w:val="FFFFFF"/>
    </w:rPr>
  </w:style>
  <w:style w:type="character" w:styleId="CommentReference">
    <w:name w:val="annotation reference"/>
    <w:basedOn w:val="DefaultParagraphFont"/>
    <w:rsid w:val="004D134C"/>
    <w:rPr>
      <w:sz w:val="16"/>
      <w:szCs w:val="16"/>
    </w:rPr>
  </w:style>
  <w:style w:type="paragraph" w:styleId="Revision">
    <w:name w:val="Revision"/>
    <w:hidden/>
    <w:uiPriority w:val="99"/>
    <w:semiHidden/>
    <w:rsid w:val="00201C7D"/>
    <w:rPr>
      <w:sz w:val="26"/>
      <w:szCs w:val="24"/>
      <w:lang w:val="vi-VN"/>
    </w:rPr>
  </w:style>
  <w:style w:type="paragraph" w:customStyle="1" w:styleId="PaddingLine">
    <w:name w:val="PaddingLine"/>
    <w:qFormat/>
    <w:rsid w:val="00C704E0"/>
    <w:rPr>
      <w:sz w:val="26"/>
      <w:szCs w:val="24"/>
      <w:lang w:val="vi-VN"/>
    </w:rPr>
  </w:style>
  <w:style w:type="paragraph" w:customStyle="1" w:styleId="EmphasisList">
    <w:name w:val="Emphasis List"/>
    <w:basedOn w:val="ListParagraph"/>
    <w:qFormat/>
    <w:rsid w:val="000D218D"/>
    <w:pPr>
      <w:numPr>
        <w:numId w:val="16"/>
      </w:numPr>
    </w:pPr>
  </w:style>
  <w:style w:type="paragraph" w:customStyle="1" w:styleId="Step">
    <w:name w:val="Step"/>
    <w:basedOn w:val="Normal"/>
    <w:qFormat/>
    <w:rsid w:val="00B32B5D"/>
    <w:pPr>
      <w:numPr>
        <w:numId w:val="17"/>
      </w:numPr>
      <w:ind w:firstLine="0"/>
    </w:pPr>
    <w:rPr>
      <w:lang w:val="vi-VN"/>
    </w:rPr>
  </w:style>
  <w:style w:type="character" w:customStyle="1" w:styleId="Reference">
    <w:name w:val="Reference"/>
    <w:basedOn w:val="DefaultParagraphFont"/>
    <w:uiPriority w:val="1"/>
    <w:qFormat/>
    <w:rsid w:val="009C0175"/>
    <w:rPr>
      <w:b/>
    </w:rPr>
  </w:style>
  <w:style w:type="character" w:styleId="Emphasis">
    <w:name w:val="Emphasis"/>
    <w:basedOn w:val="DefaultParagraphFont"/>
    <w:qFormat/>
    <w:rsid w:val="00FC2C95"/>
    <w:rPr>
      <w:i/>
      <w:iCs/>
    </w:rPr>
  </w:style>
  <w:style w:type="paragraph" w:customStyle="1" w:styleId="Bullet4">
    <w:name w:val="Bullet 4"/>
    <w:basedOn w:val="ListParagraph"/>
    <w:qFormat/>
    <w:rsid w:val="003B4358"/>
    <w:pPr>
      <w:numPr>
        <w:numId w:val="18"/>
      </w:numPr>
    </w:pPr>
    <w:rPr>
      <w:b/>
    </w:rPr>
  </w:style>
  <w:style w:type="character" w:customStyle="1" w:styleId="FooterChar">
    <w:name w:val="Footer Char"/>
    <w:basedOn w:val="DefaultParagraphFont"/>
    <w:link w:val="Footer"/>
    <w:uiPriority w:val="99"/>
    <w:rsid w:val="00653F2B"/>
    <w:rPr>
      <w:sz w:val="26"/>
      <w:szCs w:val="24"/>
      <w:lang w:val="en-US"/>
    </w:rPr>
  </w:style>
  <w:style w:type="character" w:customStyle="1" w:styleId="HeaderChar">
    <w:name w:val="Header Char"/>
    <w:basedOn w:val="DefaultParagraphFont"/>
    <w:link w:val="Header"/>
    <w:uiPriority w:val="99"/>
    <w:rsid w:val="00653F2B"/>
    <w:rPr>
      <w:sz w:val="26"/>
      <w:szCs w:val="24"/>
      <w:lang w:val="en-US"/>
    </w:rPr>
  </w:style>
  <w:style w:type="paragraph" w:styleId="Bibliography">
    <w:name w:val="Bibliography"/>
    <w:basedOn w:val="Normal"/>
    <w:next w:val="Normal"/>
    <w:uiPriority w:val="37"/>
    <w:unhideWhenUsed/>
    <w:rsid w:val="003C13A6"/>
  </w:style>
  <w:style w:type="paragraph" w:styleId="IntenseQuote">
    <w:name w:val="Intense Quote"/>
    <w:basedOn w:val="Normal"/>
    <w:next w:val="Normal"/>
    <w:link w:val="IntenseQuoteChar"/>
    <w:uiPriority w:val="30"/>
    <w:qFormat/>
    <w:rsid w:val="003C13A6"/>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3C13A6"/>
    <w:rPr>
      <w:b/>
      <w:bCs/>
      <w:i/>
      <w:iCs/>
      <w:color w:val="4F81BD"/>
      <w:sz w:val="26"/>
      <w:szCs w:val="24"/>
      <w:lang w:val="en-US"/>
    </w:rPr>
  </w:style>
  <w:style w:type="paragraph" w:styleId="NoSpacing">
    <w:name w:val="No Spacing"/>
    <w:uiPriority w:val="1"/>
    <w:qFormat/>
    <w:rsid w:val="003C13A6"/>
    <w:rPr>
      <w:sz w:val="26"/>
      <w:szCs w:val="24"/>
    </w:rPr>
  </w:style>
  <w:style w:type="paragraph" w:styleId="Quote">
    <w:name w:val="Quote"/>
    <w:basedOn w:val="Normal"/>
    <w:next w:val="Normal"/>
    <w:link w:val="QuoteChar"/>
    <w:uiPriority w:val="29"/>
    <w:qFormat/>
    <w:rsid w:val="003C13A6"/>
    <w:rPr>
      <w:i/>
      <w:iCs/>
      <w:color w:val="000000"/>
    </w:rPr>
  </w:style>
  <w:style w:type="character" w:customStyle="1" w:styleId="QuoteChar">
    <w:name w:val="Quote Char"/>
    <w:basedOn w:val="DefaultParagraphFont"/>
    <w:link w:val="Quote"/>
    <w:uiPriority w:val="29"/>
    <w:rsid w:val="003C13A6"/>
    <w:rPr>
      <w:i/>
      <w:iCs/>
      <w:color w:val="000000"/>
      <w:sz w:val="26"/>
      <w:szCs w:val="24"/>
      <w:lang w:val="en-US"/>
    </w:rPr>
  </w:style>
  <w:style w:type="character" w:customStyle="1" w:styleId="Heading1Char">
    <w:name w:val="Heading 1 Char"/>
    <w:basedOn w:val="DefaultParagraphFont"/>
    <w:link w:val="Heading1"/>
    <w:uiPriority w:val="9"/>
    <w:locked/>
    <w:rsid w:val="007F3780"/>
    <w:rPr>
      <w:rFonts w:ascii="Arial" w:hAnsi="Arial" w:cs="Arial"/>
      <w:b/>
      <w:bCs/>
      <w:kern w:val="32"/>
      <w:sz w:val="32"/>
      <w:szCs w:val="32"/>
    </w:rPr>
  </w:style>
  <w:style w:type="character" w:customStyle="1" w:styleId="Heading5Char">
    <w:name w:val="Heading 5 Char"/>
    <w:basedOn w:val="DefaultParagraphFont"/>
    <w:link w:val="Heading5"/>
    <w:uiPriority w:val="9"/>
    <w:locked/>
    <w:rsid w:val="00B02136"/>
    <w:rPr>
      <w:rFonts w:ascii="Arial" w:hAnsi="Arial"/>
      <w:b/>
      <w:bCs/>
      <w:i/>
      <w:iCs/>
      <w:sz w:val="24"/>
      <w:szCs w:val="26"/>
      <w:lang w:val="fr-FR"/>
    </w:rPr>
  </w:style>
  <w:style w:type="character" w:customStyle="1" w:styleId="Heading6Char">
    <w:name w:val="Heading 6 Char"/>
    <w:basedOn w:val="DefaultParagraphFont"/>
    <w:link w:val="Heading6"/>
    <w:uiPriority w:val="9"/>
    <w:locked/>
    <w:rsid w:val="00987736"/>
    <w:rPr>
      <w:rFonts w:ascii="Arial" w:hAnsi="Arial"/>
      <w:bCs/>
      <w:sz w:val="24"/>
      <w:szCs w:val="22"/>
    </w:rPr>
  </w:style>
  <w:style w:type="character" w:customStyle="1" w:styleId="Heading7Char">
    <w:name w:val="Heading 7 Char"/>
    <w:basedOn w:val="DefaultParagraphFont"/>
    <w:link w:val="Heading7"/>
    <w:uiPriority w:val="9"/>
    <w:locked/>
    <w:rsid w:val="00987736"/>
    <w:rPr>
      <w:rFonts w:ascii="Arial" w:hAnsi="Arial"/>
      <w:sz w:val="24"/>
      <w:szCs w:val="24"/>
    </w:rPr>
  </w:style>
  <w:style w:type="character" w:customStyle="1" w:styleId="Heading8Char">
    <w:name w:val="Heading 8 Char"/>
    <w:basedOn w:val="DefaultParagraphFont"/>
    <w:link w:val="Heading8"/>
    <w:uiPriority w:val="9"/>
    <w:locked/>
    <w:rsid w:val="00987736"/>
    <w:rPr>
      <w:rFonts w:ascii="Arial" w:hAnsi="Arial"/>
      <w:i/>
      <w:iCs/>
      <w:sz w:val="24"/>
      <w:szCs w:val="24"/>
    </w:rPr>
  </w:style>
  <w:style w:type="character" w:customStyle="1" w:styleId="Heading9Char">
    <w:name w:val="Heading 9 Char"/>
    <w:basedOn w:val="DefaultParagraphFont"/>
    <w:link w:val="Heading9"/>
    <w:uiPriority w:val="9"/>
    <w:locked/>
    <w:rsid w:val="00987736"/>
    <w:rPr>
      <w:rFonts w:ascii="Arial" w:hAnsi="Arial" w:cs="Arial"/>
      <w:sz w:val="22"/>
      <w:szCs w:val="22"/>
    </w:rPr>
  </w:style>
  <w:style w:type="paragraph" w:customStyle="1" w:styleId="ChapterSummary">
    <w:name w:val="Chapter Summary"/>
    <w:basedOn w:val="Normal"/>
    <w:link w:val="ChapterSummaryChar"/>
    <w:qFormat/>
    <w:rsid w:val="007F3780"/>
    <w:pPr>
      <w:numPr>
        <w:numId w:val="19"/>
      </w:numPr>
      <w:ind w:right="360"/>
    </w:pPr>
    <w:rPr>
      <w:i/>
    </w:rPr>
  </w:style>
  <w:style w:type="paragraph" w:customStyle="1" w:styleId="Opinion">
    <w:name w:val="Opinion"/>
    <w:basedOn w:val="ListParagraph"/>
    <w:qFormat/>
    <w:rsid w:val="007F3780"/>
    <w:pPr>
      <w:numPr>
        <w:numId w:val="20"/>
      </w:numPr>
      <w:ind w:left="0" w:firstLine="0"/>
    </w:pPr>
    <w:rPr>
      <w:b/>
    </w:rPr>
  </w:style>
  <w:style w:type="paragraph" w:customStyle="1" w:styleId="Bullet5">
    <w:name w:val="Bullet 5"/>
    <w:basedOn w:val="Normal"/>
    <w:qFormat/>
    <w:rsid w:val="004558FB"/>
    <w:pPr>
      <w:numPr>
        <w:numId w:val="21"/>
      </w:numPr>
      <w:ind w:firstLine="0"/>
    </w:pPr>
  </w:style>
  <w:style w:type="character" w:styleId="FootnoteReference">
    <w:name w:val="footnote reference"/>
    <w:basedOn w:val="DefaultParagraphFont"/>
    <w:rsid w:val="007C5EFD"/>
    <w:rPr>
      <w:vertAlign w:val="superscript"/>
    </w:rPr>
  </w:style>
  <w:style w:type="character" w:styleId="EndnoteReference">
    <w:name w:val="endnote reference"/>
    <w:basedOn w:val="DefaultParagraphFont"/>
    <w:rsid w:val="007C5EFD"/>
    <w:rPr>
      <w:vertAlign w:val="superscript"/>
    </w:rPr>
  </w:style>
  <w:style w:type="character" w:customStyle="1" w:styleId="ListParagraphChar">
    <w:name w:val="List Paragraph Char"/>
    <w:basedOn w:val="DefaultParagraphFont"/>
    <w:link w:val="ListParagraph"/>
    <w:uiPriority w:val="34"/>
    <w:rsid w:val="008337A4"/>
    <w:rPr>
      <w:sz w:val="26"/>
      <w:szCs w:val="24"/>
    </w:rPr>
  </w:style>
  <w:style w:type="paragraph" w:customStyle="1" w:styleId="Hnhnhcaption">
    <w:name w:val="Hình ảnh caption"/>
    <w:basedOn w:val="Caption"/>
    <w:link w:val="HnhnhcaptionChar"/>
    <w:qFormat/>
    <w:rsid w:val="002028F8"/>
    <w:pPr>
      <w:autoSpaceDE/>
      <w:autoSpaceDN/>
      <w:adjustRightInd/>
      <w:spacing w:before="0" w:after="200" w:line="240" w:lineRule="auto"/>
      <w:ind w:left="3060"/>
    </w:pPr>
    <w:rPr>
      <w:color w:val="4F81BD"/>
      <w:sz w:val="18"/>
      <w:szCs w:val="18"/>
    </w:rPr>
  </w:style>
  <w:style w:type="paragraph" w:customStyle="1" w:styleId="Normal1">
    <w:name w:val="Normal1"/>
    <w:basedOn w:val="Normal"/>
    <w:link w:val="NormalChar"/>
    <w:qFormat/>
    <w:rsid w:val="00362851"/>
    <w:pPr>
      <w:spacing w:after="200"/>
      <w:ind w:firstLine="720"/>
      <w:jc w:val="left"/>
    </w:pPr>
    <w:rPr>
      <w:szCs w:val="26"/>
    </w:rPr>
  </w:style>
  <w:style w:type="character" w:customStyle="1" w:styleId="HnhnhcaptionChar">
    <w:name w:val="Hình ảnh caption Char"/>
    <w:basedOn w:val="DefaultParagraphFont"/>
    <w:link w:val="Hnhnhcaption"/>
    <w:rsid w:val="002028F8"/>
    <w:rPr>
      <w:rFonts w:eastAsia="MS Mincho"/>
      <w:b/>
      <w:bCs/>
      <w:color w:val="4F81BD"/>
      <w:sz w:val="18"/>
      <w:szCs w:val="18"/>
    </w:rPr>
  </w:style>
  <w:style w:type="character" w:customStyle="1" w:styleId="NormalChar">
    <w:name w:val="Normal Char"/>
    <w:basedOn w:val="DefaultParagraphFont"/>
    <w:link w:val="Normal1"/>
    <w:rsid w:val="00362851"/>
    <w:rPr>
      <w:rFonts w:eastAsia="MS Mincho"/>
      <w:sz w:val="26"/>
      <w:szCs w:val="26"/>
    </w:rPr>
  </w:style>
  <w:style w:type="paragraph" w:customStyle="1" w:styleId="Hnhnh-Content">
    <w:name w:val="Hình ảnh - Content"/>
    <w:basedOn w:val="Hnhnhcaption"/>
    <w:link w:val="Hnhnh-ContentChar"/>
    <w:qFormat/>
    <w:rsid w:val="002028F8"/>
    <w:pPr>
      <w:ind w:left="0"/>
    </w:pPr>
  </w:style>
  <w:style w:type="paragraph" w:customStyle="1" w:styleId="Codebody">
    <w:name w:val="Code body"/>
    <w:basedOn w:val="ListParagraph"/>
    <w:link w:val="CodebodyChar"/>
    <w:qFormat/>
    <w:rsid w:val="0095098F"/>
    <w:pPr>
      <w:tabs>
        <w:tab w:val="left" w:pos="360"/>
        <w:tab w:val="left" w:pos="720"/>
        <w:tab w:val="left" w:pos="1080"/>
        <w:tab w:val="left" w:pos="1440"/>
        <w:tab w:val="left" w:pos="1800"/>
        <w:tab w:val="left" w:pos="2160"/>
        <w:tab w:val="left" w:pos="2520"/>
        <w:tab w:val="left" w:pos="2880"/>
        <w:tab w:val="left" w:pos="3240"/>
        <w:tab w:val="left" w:pos="3600"/>
      </w:tabs>
      <w:spacing w:line="240" w:lineRule="auto"/>
      <w:ind w:left="0"/>
    </w:pPr>
    <w:rPr>
      <w:rFonts w:ascii="Courier New" w:hAnsi="Courier New" w:cs="Courier New"/>
      <w:noProof/>
      <w:color w:val="0000FF"/>
      <w:sz w:val="24"/>
    </w:rPr>
  </w:style>
  <w:style w:type="character" w:customStyle="1" w:styleId="Hnhnh-ContentChar">
    <w:name w:val="Hình ảnh - Content Char"/>
    <w:basedOn w:val="HnhnhcaptionChar"/>
    <w:link w:val="Hnhnh-Content"/>
    <w:rsid w:val="002028F8"/>
    <w:rPr>
      <w:rFonts w:eastAsia="MS Mincho"/>
      <w:b/>
      <w:bCs/>
      <w:color w:val="4F81BD"/>
      <w:sz w:val="18"/>
      <w:szCs w:val="18"/>
    </w:rPr>
  </w:style>
  <w:style w:type="character" w:customStyle="1" w:styleId="CaptionChar">
    <w:name w:val="Caption Char"/>
    <w:basedOn w:val="DefaultParagraphFont"/>
    <w:link w:val="Caption"/>
    <w:uiPriority w:val="35"/>
    <w:rsid w:val="00571DCD"/>
    <w:rPr>
      <w:b/>
      <w:bCs/>
      <w:sz w:val="24"/>
    </w:rPr>
  </w:style>
  <w:style w:type="character" w:customStyle="1" w:styleId="CodebodyChar">
    <w:name w:val="Code body Char"/>
    <w:basedOn w:val="ListParagraphChar"/>
    <w:link w:val="Codebody"/>
    <w:rsid w:val="0095098F"/>
    <w:rPr>
      <w:rFonts w:ascii="Courier New" w:hAnsi="Courier New" w:cs="Courier New"/>
      <w:noProof/>
      <w:color w:val="0000FF"/>
      <w:sz w:val="24"/>
      <w:szCs w:val="24"/>
    </w:rPr>
  </w:style>
  <w:style w:type="paragraph" w:customStyle="1" w:styleId="UNS-Heading2Vn-Giiphp">
    <w:name w:val="UNS - Heading 2 [Vấn đề - Giải pháp]"/>
    <w:basedOn w:val="ListParagraph"/>
    <w:link w:val="UNS-Heading2Vn-GiiphpChar"/>
    <w:qFormat/>
    <w:rsid w:val="007317B5"/>
    <w:pPr>
      <w:numPr>
        <w:numId w:val="22"/>
      </w:numPr>
      <w:jc w:val="left"/>
    </w:pPr>
    <w:rPr>
      <w:noProof/>
      <w:szCs w:val="26"/>
    </w:rPr>
  </w:style>
  <w:style w:type="paragraph" w:customStyle="1" w:styleId="UNS-Hnhnh">
    <w:name w:val="UNS-Hình ảnh"/>
    <w:basedOn w:val="ListParagraph"/>
    <w:link w:val="UNS-HnhnhChar"/>
    <w:qFormat/>
    <w:rsid w:val="007317B5"/>
    <w:pPr>
      <w:keepNext/>
      <w:spacing w:after="200"/>
      <w:ind w:left="0"/>
      <w:jc w:val="center"/>
    </w:pPr>
    <w:rPr>
      <w:rFonts w:ascii="Calibri" w:hAnsi="Calibri"/>
      <w:sz w:val="22"/>
      <w:szCs w:val="22"/>
    </w:rPr>
  </w:style>
  <w:style w:type="character" w:customStyle="1" w:styleId="UNS-HnhnhChar">
    <w:name w:val="UNS-Hình ảnh Char"/>
    <w:basedOn w:val="ListParagraphChar"/>
    <w:link w:val="UNS-Hnhnh"/>
    <w:rsid w:val="007317B5"/>
    <w:rPr>
      <w:rFonts w:ascii="Calibri" w:hAnsi="Calibri"/>
      <w:sz w:val="22"/>
      <w:szCs w:val="22"/>
    </w:rPr>
  </w:style>
  <w:style w:type="character" w:customStyle="1" w:styleId="UNS-Heading2Vn-GiiphpChar">
    <w:name w:val="UNS - Heading 2 [Vấn đề - Giải pháp] Char"/>
    <w:basedOn w:val="ListParagraphChar"/>
    <w:link w:val="UNS-Heading2Vn-Giiphp"/>
    <w:rsid w:val="00041636"/>
    <w:rPr>
      <w:noProof/>
      <w:sz w:val="26"/>
      <w:szCs w:val="26"/>
    </w:rPr>
  </w:style>
  <w:style w:type="paragraph" w:customStyle="1" w:styleId="Bullet6">
    <w:name w:val="Bullet 6"/>
    <w:basedOn w:val="ListParagraph"/>
    <w:link w:val="Bullet6Char"/>
    <w:qFormat/>
    <w:rsid w:val="00041636"/>
    <w:pPr>
      <w:numPr>
        <w:ilvl w:val="2"/>
        <w:numId w:val="23"/>
      </w:numPr>
      <w:jc w:val="left"/>
    </w:pPr>
    <w:rPr>
      <w:szCs w:val="26"/>
    </w:rPr>
  </w:style>
  <w:style w:type="character" w:customStyle="1" w:styleId="Bullet6Char">
    <w:name w:val="Bullet 6 Char"/>
    <w:basedOn w:val="ListParagraphChar"/>
    <w:link w:val="Bullet6"/>
    <w:rsid w:val="00041636"/>
    <w:rPr>
      <w:sz w:val="26"/>
      <w:szCs w:val="26"/>
    </w:rPr>
  </w:style>
  <w:style w:type="paragraph" w:customStyle="1" w:styleId="References">
    <w:name w:val="References"/>
    <w:basedOn w:val="Caption"/>
    <w:link w:val="ReferencesChar"/>
    <w:qFormat/>
    <w:rsid w:val="00B23DC8"/>
    <w:pPr>
      <w:ind w:left="720" w:hanging="720"/>
      <w:jc w:val="left"/>
    </w:pPr>
    <w:rPr>
      <w:b w:val="0"/>
    </w:rPr>
  </w:style>
  <w:style w:type="character" w:customStyle="1" w:styleId="ReferencesChar">
    <w:name w:val="References Char"/>
    <w:basedOn w:val="CaptionChar"/>
    <w:link w:val="References"/>
    <w:rsid w:val="00B23DC8"/>
    <w:rPr>
      <w:b/>
      <w:bCs/>
      <w:sz w:val="24"/>
    </w:rPr>
  </w:style>
  <w:style w:type="paragraph" w:customStyle="1" w:styleId="Code0">
    <w:name w:val="Code"/>
    <w:basedOn w:val="Normal"/>
    <w:link w:val="CodeChar"/>
    <w:qFormat/>
    <w:rsid w:val="00F94FA7"/>
    <w:pPr>
      <w:spacing w:after="240"/>
    </w:pPr>
    <w:rPr>
      <w:rFonts w:ascii="Courier New" w:hAnsi="Courier New"/>
    </w:rPr>
  </w:style>
  <w:style w:type="character" w:customStyle="1" w:styleId="CodeChar">
    <w:name w:val="Code Char"/>
    <w:basedOn w:val="DefaultParagraphFont"/>
    <w:link w:val="Code0"/>
    <w:rsid w:val="00F94FA7"/>
    <w:rPr>
      <w:rFonts w:ascii="Courier New" w:hAnsi="Courier New"/>
      <w:sz w:val="26"/>
      <w:szCs w:val="24"/>
    </w:rPr>
  </w:style>
  <w:style w:type="paragraph" w:customStyle="1" w:styleId="Img">
    <w:name w:val="Img"/>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Div">
    <w:name w:val="Div"/>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Ol">
    <w:name w:val="Ol"/>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Ul">
    <w:name w:val="Ul"/>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Li">
    <w:name w:val="Li"/>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Picture">
    <w:name w:val="Picture"/>
    <w:basedOn w:val="Normal"/>
    <w:link w:val="PictureChar"/>
    <w:qFormat/>
    <w:rsid w:val="009806E2"/>
    <w:pPr>
      <w:jc w:val="center"/>
    </w:pPr>
    <w:rPr>
      <w:noProof/>
      <w:lang w:eastAsia="en-US"/>
    </w:rPr>
  </w:style>
  <w:style w:type="table" w:styleId="ColorfulList-Accent6">
    <w:name w:val="Colorful List Accent 6"/>
    <w:basedOn w:val="TableNormal"/>
    <w:uiPriority w:val="72"/>
    <w:rsid w:val="009E657B"/>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customStyle="1" w:styleId="PictureChar">
    <w:name w:val="Picture Char"/>
    <w:basedOn w:val="DefaultParagraphFont"/>
    <w:link w:val="Picture"/>
    <w:rsid w:val="009806E2"/>
    <w:rPr>
      <w:noProof/>
      <w:sz w:val="26"/>
      <w:szCs w:val="24"/>
      <w:lang w:eastAsia="en-US"/>
    </w:rPr>
  </w:style>
  <w:style w:type="character" w:styleId="PlaceholderText">
    <w:name w:val="Placeholder Text"/>
    <w:basedOn w:val="DefaultParagraphFont"/>
    <w:uiPriority w:val="99"/>
    <w:semiHidden/>
    <w:rsid w:val="00655A72"/>
    <w:rPr>
      <w:color w:val="808080"/>
    </w:rPr>
  </w:style>
  <w:style w:type="character" w:customStyle="1" w:styleId="BalloonTextChar">
    <w:name w:val="Balloon Text Char"/>
    <w:basedOn w:val="DefaultParagraphFont"/>
    <w:link w:val="BalloonText"/>
    <w:uiPriority w:val="99"/>
    <w:semiHidden/>
    <w:rsid w:val="00D7798F"/>
    <w:rPr>
      <w:rFonts w:ascii="Tahoma" w:hAnsi="Tahoma" w:cs="Tahoma"/>
      <w:sz w:val="16"/>
      <w:szCs w:val="16"/>
    </w:rPr>
  </w:style>
  <w:style w:type="table" w:styleId="TableColumns1">
    <w:name w:val="Table Columns 1"/>
    <w:basedOn w:val="TableNormal"/>
    <w:rsid w:val="00EB2C14"/>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Grid-Accent3">
    <w:name w:val="Light Grid Accent 3"/>
    <w:basedOn w:val="TableNormal"/>
    <w:uiPriority w:val="62"/>
    <w:rsid w:val="00EB2C1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TableGrid6">
    <w:name w:val="Table Grid 6"/>
    <w:basedOn w:val="TableNormal"/>
    <w:rsid w:val="00EB2C14"/>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EB2C14"/>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rsid w:val="00835CDA"/>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Emphasis">
    <w:name w:val="Subtle Emphasis"/>
    <w:uiPriority w:val="19"/>
    <w:qFormat/>
    <w:rsid w:val="006D3E77"/>
    <w:rPr>
      <w:i/>
      <w:iCs/>
      <w:color w:val="000000"/>
    </w:rPr>
  </w:style>
  <w:style w:type="paragraph" w:customStyle="1" w:styleId="HinhAnh">
    <w:name w:val="HinhAnh"/>
    <w:basedOn w:val="Normal"/>
    <w:link w:val="HinhAnhChar"/>
    <w:qFormat/>
    <w:rsid w:val="00E35A2E"/>
    <w:pPr>
      <w:spacing w:after="200" w:line="240" w:lineRule="auto"/>
      <w:ind w:firstLine="360"/>
      <w:jc w:val="center"/>
    </w:pPr>
    <w:rPr>
      <w:rFonts w:eastAsiaTheme="minorHAnsi"/>
      <w:b/>
      <w:sz w:val="24"/>
      <w:lang w:eastAsia="en-US"/>
    </w:rPr>
  </w:style>
  <w:style w:type="character" w:customStyle="1" w:styleId="HinhAnhChar">
    <w:name w:val="HinhAnh Char"/>
    <w:basedOn w:val="DefaultParagraphFont"/>
    <w:link w:val="HinhAnh"/>
    <w:rsid w:val="00E35A2E"/>
    <w:rPr>
      <w:rFonts w:eastAsiaTheme="minorHAnsi"/>
      <w:b/>
      <w:sz w:val="24"/>
      <w:szCs w:val="24"/>
      <w:lang w:eastAsia="en-US"/>
    </w:rPr>
  </w:style>
  <w:style w:type="paragraph" w:customStyle="1" w:styleId="pbody">
    <w:name w:val="pbody"/>
    <w:basedOn w:val="Normal"/>
    <w:rsid w:val="003F2DB2"/>
    <w:pPr>
      <w:spacing w:before="100" w:beforeAutospacing="1" w:after="100" w:afterAutospacing="1" w:line="240" w:lineRule="auto"/>
      <w:jc w:val="left"/>
    </w:pPr>
    <w:rPr>
      <w:rFonts w:eastAsia="Times New Roman"/>
      <w:sz w:val="24"/>
      <w:lang w:eastAsia="en-US"/>
    </w:rPr>
  </w:style>
  <w:style w:type="table" w:styleId="MediumGrid3-Accent1">
    <w:name w:val="Medium Grid 3 Accent 1"/>
    <w:basedOn w:val="TableNormal"/>
    <w:uiPriority w:val="69"/>
    <w:rsid w:val="003F2DB2"/>
    <w:pPr>
      <w:spacing w:after="0" w:line="240" w:lineRule="auto"/>
      <w:ind w:left="0" w:firstLine="0"/>
      <w:jc w:val="left"/>
    </w:pPr>
    <w:rPr>
      <w:rFonts w:asciiTheme="minorHAnsi" w:eastAsiaTheme="minorEastAsia" w:hAnsiTheme="minorHAnsi" w:cstheme="minorBidi"/>
      <w:sz w:val="22"/>
      <w:szCs w:val="22"/>
      <w:lang w:eastAsia="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1">
    <w:name w:val="Colorful Grid Accent 1"/>
    <w:basedOn w:val="TableNormal"/>
    <w:uiPriority w:val="73"/>
    <w:rsid w:val="003F2DB2"/>
    <w:pPr>
      <w:spacing w:after="0" w:line="240" w:lineRule="auto"/>
      <w:ind w:left="0" w:firstLine="0"/>
      <w:jc w:val="left"/>
    </w:pPr>
    <w:rPr>
      <w:rFonts w:asciiTheme="minorHAnsi" w:eastAsiaTheme="minorEastAsia" w:hAnsiTheme="minorHAnsi" w:cstheme="minorBidi"/>
      <w:color w:val="000000" w:themeColor="text1"/>
      <w:sz w:val="22"/>
      <w:szCs w:val="22"/>
      <w:lang w:eastAsia="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apple-converted-space">
    <w:name w:val="apple-converted-space"/>
    <w:basedOn w:val="DefaultParagraphFont"/>
    <w:rsid w:val="003F2DB2"/>
  </w:style>
  <w:style w:type="character" w:customStyle="1" w:styleId="apple-style-span">
    <w:name w:val="apple-style-span"/>
    <w:basedOn w:val="DefaultParagraphFont"/>
    <w:rsid w:val="003F2DB2"/>
  </w:style>
  <w:style w:type="paragraph" w:customStyle="1" w:styleId="ChapterSumary">
    <w:name w:val="Chapter Sumary"/>
    <w:basedOn w:val="ListParagraph"/>
    <w:rsid w:val="006B5091"/>
    <w:pPr>
      <w:numPr>
        <w:numId w:val="25"/>
      </w:numPr>
      <w:spacing w:after="200" w:line="288" w:lineRule="auto"/>
      <w:ind w:left="720" w:right="540"/>
      <w:jc w:val="center"/>
    </w:pPr>
    <w:rPr>
      <w:rFonts w:eastAsiaTheme="minorHAnsi"/>
      <w:i/>
      <w:szCs w:val="26"/>
      <w:lang w:eastAsia="en-US"/>
    </w:rPr>
  </w:style>
  <w:style w:type="character" w:customStyle="1" w:styleId="ChapterSummaryChar">
    <w:name w:val="Chapter Summary Char"/>
    <w:basedOn w:val="DefaultParagraphFont"/>
    <w:link w:val="ChapterSummary"/>
    <w:rsid w:val="006B5091"/>
    <w:rPr>
      <w:i/>
      <w:sz w:val="26"/>
      <w:szCs w:val="24"/>
    </w:rPr>
  </w:style>
  <w:style w:type="paragraph" w:customStyle="1" w:styleId="VanDe">
    <w:name w:val="VanDe"/>
    <w:basedOn w:val="Problem"/>
    <w:link w:val="VanDeChar"/>
    <w:qFormat/>
    <w:rsid w:val="00D34F01"/>
    <w:pPr>
      <w:numPr>
        <w:numId w:val="26"/>
      </w:numPr>
      <w:spacing w:after="200"/>
      <w:ind w:left="450" w:hanging="450"/>
      <w:contextualSpacing w:val="0"/>
    </w:pPr>
    <w:rPr>
      <w:rFonts w:eastAsiaTheme="minorHAnsi"/>
      <w:szCs w:val="26"/>
      <w:lang w:eastAsia="en-US"/>
    </w:rPr>
  </w:style>
  <w:style w:type="paragraph" w:customStyle="1" w:styleId="GiaiPhap">
    <w:name w:val="GiaiPhap"/>
    <w:basedOn w:val="ListParagraph"/>
    <w:link w:val="GiaiPhapChar"/>
    <w:qFormat/>
    <w:rsid w:val="006B5091"/>
    <w:pPr>
      <w:numPr>
        <w:numId w:val="27"/>
      </w:numPr>
      <w:spacing w:after="200" w:line="288" w:lineRule="auto"/>
      <w:ind w:left="450" w:hanging="450"/>
    </w:pPr>
    <w:rPr>
      <w:rFonts w:eastAsiaTheme="minorHAnsi"/>
      <w:b/>
      <w:szCs w:val="26"/>
      <w:lang w:eastAsia="en-US"/>
    </w:rPr>
  </w:style>
  <w:style w:type="character" w:customStyle="1" w:styleId="VanDeChar">
    <w:name w:val="VanDe Char"/>
    <w:basedOn w:val="DefaultParagraphFont"/>
    <w:link w:val="VanDe"/>
    <w:rsid w:val="00D34F01"/>
    <w:rPr>
      <w:rFonts w:eastAsiaTheme="minorHAnsi"/>
      <w:b/>
      <w:sz w:val="26"/>
      <w:szCs w:val="26"/>
      <w:lang w:eastAsia="en-US"/>
    </w:rPr>
  </w:style>
  <w:style w:type="paragraph" w:customStyle="1" w:styleId="KetLuan">
    <w:name w:val="KetLuan"/>
    <w:basedOn w:val="ListParagraph"/>
    <w:link w:val="KetLuanChar"/>
    <w:qFormat/>
    <w:rsid w:val="006B5091"/>
    <w:pPr>
      <w:numPr>
        <w:numId w:val="28"/>
      </w:numPr>
    </w:pPr>
    <w:rPr>
      <w:rFonts w:eastAsiaTheme="minorHAnsi"/>
      <w:b/>
      <w:szCs w:val="26"/>
      <w:lang w:eastAsia="en-US"/>
    </w:rPr>
  </w:style>
  <w:style w:type="character" w:customStyle="1" w:styleId="GiaiPhapChar">
    <w:name w:val="GiaiPhap Char"/>
    <w:basedOn w:val="ListParagraphChar"/>
    <w:link w:val="GiaiPhap"/>
    <w:rsid w:val="006B5091"/>
    <w:rPr>
      <w:rFonts w:eastAsiaTheme="minorHAnsi"/>
      <w:b/>
      <w:sz w:val="26"/>
      <w:szCs w:val="26"/>
      <w:lang w:eastAsia="en-US"/>
    </w:rPr>
  </w:style>
  <w:style w:type="paragraph" w:customStyle="1" w:styleId="SourceCode">
    <w:name w:val="SourceCode"/>
    <w:basedOn w:val="Normal"/>
    <w:link w:val="SourceCodeChar"/>
    <w:qFormat/>
    <w:rsid w:val="006B5091"/>
    <w:pPr>
      <w:pBdr>
        <w:top w:val="single" w:sz="4" w:space="1" w:color="auto"/>
        <w:left w:val="single" w:sz="4" w:space="4" w:color="auto"/>
        <w:bottom w:val="single" w:sz="4" w:space="1" w:color="auto"/>
        <w:right w:val="single" w:sz="4" w:space="4" w:color="auto"/>
      </w:pBdr>
      <w:spacing w:after="0" w:line="240" w:lineRule="auto"/>
      <w:ind w:firstLine="360"/>
    </w:pPr>
    <w:rPr>
      <w:rFonts w:ascii="Courier New" w:eastAsiaTheme="minorHAnsi" w:hAnsi="Courier New" w:cs="Courier New"/>
      <w:noProof/>
      <w:sz w:val="20"/>
      <w:szCs w:val="20"/>
      <w:lang w:eastAsia="en-US"/>
    </w:rPr>
  </w:style>
  <w:style w:type="character" w:customStyle="1" w:styleId="KetLuanChar">
    <w:name w:val="KetLuan Char"/>
    <w:basedOn w:val="ListParagraphChar"/>
    <w:link w:val="KetLuan"/>
    <w:rsid w:val="006B5091"/>
    <w:rPr>
      <w:rFonts w:eastAsiaTheme="minorHAnsi"/>
      <w:b/>
      <w:sz w:val="26"/>
      <w:szCs w:val="26"/>
      <w:lang w:eastAsia="en-US"/>
    </w:rPr>
  </w:style>
  <w:style w:type="character" w:customStyle="1" w:styleId="SourceCodeChar">
    <w:name w:val="SourceCode Char"/>
    <w:basedOn w:val="DefaultParagraphFont"/>
    <w:link w:val="SourceCode"/>
    <w:rsid w:val="006B5091"/>
    <w:rPr>
      <w:rFonts w:ascii="Courier New" w:eastAsiaTheme="minorHAnsi" w:hAnsi="Courier New" w:cs="Courier New"/>
      <w:noProof/>
      <w:lang w:eastAsia="en-US"/>
    </w:rPr>
  </w:style>
  <w:style w:type="character" w:customStyle="1" w:styleId="HTMLPreformattedChar">
    <w:name w:val="HTML Preformatted Char"/>
    <w:basedOn w:val="DefaultParagraphFont"/>
    <w:link w:val="HTMLPreformatted"/>
    <w:uiPriority w:val="99"/>
    <w:rsid w:val="005368A7"/>
    <w:rPr>
      <w:rFonts w:ascii="Courier New" w:hAnsi="Courier New" w:cs="Courier New"/>
    </w:rPr>
  </w:style>
  <w:style w:type="paragraph" w:customStyle="1" w:styleId="TableText">
    <w:name w:val="Table Text"/>
    <w:basedOn w:val="Normal"/>
    <w:qFormat/>
    <w:rsid w:val="0053165E"/>
    <w:pPr>
      <w:spacing w:after="0" w:line="288" w:lineRule="auto"/>
    </w:pPr>
    <w:rPr>
      <w:rFonts w:eastAsiaTheme="minorEastAsia"/>
      <w:sz w:val="24"/>
    </w:rPr>
  </w:style>
  <w:style w:type="table" w:styleId="LightShading-Accent1">
    <w:name w:val="Light Shading Accent 1"/>
    <w:basedOn w:val="TableNormal"/>
    <w:uiPriority w:val="60"/>
    <w:rsid w:val="001F2DF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1F2DF1"/>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selflink">
    <w:name w:val="selflink"/>
    <w:basedOn w:val="DefaultParagraphFont"/>
    <w:rsid w:val="00BA686E"/>
  </w:style>
  <w:style w:type="character" w:styleId="HTMLCode">
    <w:name w:val="HTML Code"/>
    <w:basedOn w:val="DefaultParagraphFont"/>
    <w:uiPriority w:val="99"/>
    <w:unhideWhenUsed/>
    <w:rsid w:val="0080240B"/>
    <w:rPr>
      <w:rFonts w:ascii="Courier New" w:eastAsia="Times New Roman" w:hAnsi="Courier New" w:cs="Courier New"/>
      <w:sz w:val="20"/>
      <w:szCs w:val="20"/>
    </w:rPr>
  </w:style>
  <w:style w:type="paragraph" w:customStyle="1" w:styleId="Bullet12">
    <w:name w:val="Bullet 12"/>
    <w:basedOn w:val="ListParagraph"/>
    <w:link w:val="Bullet12Char"/>
    <w:rsid w:val="00750188"/>
    <w:pPr>
      <w:numPr>
        <w:numId w:val="0"/>
      </w:numPr>
      <w:tabs>
        <w:tab w:val="num" w:pos="2160"/>
      </w:tabs>
      <w:spacing w:after="200" w:line="360" w:lineRule="auto"/>
      <w:ind w:left="990" w:hanging="270"/>
      <w:jc w:val="left"/>
    </w:pPr>
    <w:rPr>
      <w:szCs w:val="26"/>
    </w:rPr>
  </w:style>
  <w:style w:type="character" w:customStyle="1" w:styleId="Bullet12Char">
    <w:name w:val="Bullet 12 Char"/>
    <w:basedOn w:val="DefaultParagraphFont"/>
    <w:link w:val="Bullet12"/>
    <w:locked/>
    <w:rsid w:val="00750188"/>
    <w:rPr>
      <w:sz w:val="26"/>
      <w:szCs w:val="26"/>
    </w:rPr>
  </w:style>
  <w:style w:type="table" w:styleId="MediumShading2-Accent1">
    <w:name w:val="Medium Shading 2 Accent 1"/>
    <w:basedOn w:val="TableNormal"/>
    <w:uiPriority w:val="64"/>
    <w:rsid w:val="00C270F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C270F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270F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ja-JP" w:bidi="ar-SA"/>
      </w:rPr>
    </w:rPrDefault>
    <w:pPrDefault>
      <w:pPr>
        <w:spacing w:after="120" w:line="360" w:lineRule="auto"/>
        <w:ind w:left="518" w:firstLine="360"/>
        <w:jc w:val="both"/>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Preformatted"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7F3780"/>
    <w:pPr>
      <w:ind w:left="0" w:firstLine="0"/>
    </w:pPr>
    <w:rPr>
      <w:sz w:val="26"/>
      <w:szCs w:val="24"/>
    </w:rPr>
  </w:style>
  <w:style w:type="paragraph" w:styleId="Heading1">
    <w:name w:val="heading 1"/>
    <w:basedOn w:val="Normal"/>
    <w:next w:val="Normal"/>
    <w:link w:val="Heading1Char"/>
    <w:uiPriority w:val="9"/>
    <w:qFormat/>
    <w:rsid w:val="007F3780"/>
    <w:pPr>
      <w:keepNext/>
      <w:pageBreakBefore/>
      <w:numPr>
        <w:numId w:val="24"/>
      </w:numPr>
      <w:spacing w:before="240" w:after="60"/>
      <w:jc w:val="center"/>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7F3780"/>
    <w:pPr>
      <w:keepNext/>
      <w:numPr>
        <w:ilvl w:val="1"/>
        <w:numId w:val="24"/>
      </w:numPr>
      <w:spacing w:before="240" w:after="60"/>
      <w:outlineLvl w:val="1"/>
    </w:pPr>
    <w:rPr>
      <w:rFonts w:ascii="Arial" w:hAnsi="Arial" w:cs="Arial"/>
      <w:b/>
      <w:bCs/>
      <w:iCs/>
      <w:sz w:val="28"/>
      <w:szCs w:val="28"/>
    </w:rPr>
  </w:style>
  <w:style w:type="paragraph" w:styleId="Heading3">
    <w:name w:val="heading 3"/>
    <w:basedOn w:val="Normal"/>
    <w:next w:val="Normal"/>
    <w:link w:val="Heading3Char"/>
    <w:autoRedefine/>
    <w:uiPriority w:val="9"/>
    <w:qFormat/>
    <w:rsid w:val="00980812"/>
    <w:pPr>
      <w:keepNext/>
      <w:numPr>
        <w:ilvl w:val="2"/>
        <w:numId w:val="24"/>
      </w:numPr>
      <w:spacing w:before="240" w:after="60"/>
      <w:jc w:val="left"/>
      <w:outlineLvl w:val="2"/>
    </w:pPr>
    <w:rPr>
      <w:rFonts w:ascii="Arial" w:hAnsi="Arial" w:cs="Arial"/>
      <w:b/>
      <w:bCs/>
      <w:i/>
      <w:iCs/>
      <w:szCs w:val="26"/>
      <w:lang w:val="fr-FR"/>
    </w:rPr>
  </w:style>
  <w:style w:type="paragraph" w:styleId="Heading4">
    <w:name w:val="heading 4"/>
    <w:basedOn w:val="Normal"/>
    <w:next w:val="Normal"/>
    <w:link w:val="Heading4Char"/>
    <w:uiPriority w:val="9"/>
    <w:qFormat/>
    <w:rsid w:val="007F3780"/>
    <w:pPr>
      <w:numPr>
        <w:ilvl w:val="3"/>
        <w:numId w:val="24"/>
      </w:numPr>
      <w:tabs>
        <w:tab w:val="left" w:pos="1080"/>
      </w:tabs>
      <w:spacing w:after="0"/>
      <w:jc w:val="left"/>
      <w:outlineLvl w:val="3"/>
    </w:pPr>
    <w:rPr>
      <w:b/>
      <w:bCs/>
      <w:i/>
      <w:sz w:val="24"/>
      <w:szCs w:val="28"/>
      <w:lang w:val="fr-FR"/>
    </w:rPr>
  </w:style>
  <w:style w:type="paragraph" w:styleId="Heading5">
    <w:name w:val="heading 5"/>
    <w:basedOn w:val="Normal"/>
    <w:next w:val="Normal"/>
    <w:link w:val="Heading5Char"/>
    <w:uiPriority w:val="9"/>
    <w:qFormat/>
    <w:rsid w:val="00B02136"/>
    <w:pPr>
      <w:numPr>
        <w:ilvl w:val="4"/>
        <w:numId w:val="24"/>
      </w:numPr>
      <w:spacing w:after="0"/>
      <w:outlineLvl w:val="4"/>
    </w:pPr>
    <w:rPr>
      <w:rFonts w:ascii="Arial" w:hAnsi="Arial"/>
      <w:b/>
      <w:bCs/>
      <w:i/>
      <w:iCs/>
      <w:sz w:val="24"/>
      <w:szCs w:val="26"/>
      <w:lang w:val="fr-FR"/>
    </w:rPr>
  </w:style>
  <w:style w:type="paragraph" w:styleId="Heading6">
    <w:name w:val="heading 6"/>
    <w:basedOn w:val="Normal"/>
    <w:next w:val="Normal"/>
    <w:link w:val="Heading6Char"/>
    <w:uiPriority w:val="9"/>
    <w:qFormat/>
    <w:rsid w:val="003069B1"/>
    <w:pPr>
      <w:numPr>
        <w:ilvl w:val="5"/>
        <w:numId w:val="24"/>
      </w:numPr>
      <w:spacing w:before="240" w:after="60"/>
      <w:outlineLvl w:val="5"/>
    </w:pPr>
    <w:rPr>
      <w:rFonts w:ascii="Arial" w:hAnsi="Arial"/>
      <w:bCs/>
      <w:sz w:val="24"/>
      <w:szCs w:val="22"/>
    </w:rPr>
  </w:style>
  <w:style w:type="paragraph" w:styleId="Heading7">
    <w:name w:val="heading 7"/>
    <w:basedOn w:val="Normal"/>
    <w:next w:val="Normal"/>
    <w:link w:val="Heading7Char"/>
    <w:uiPriority w:val="9"/>
    <w:qFormat/>
    <w:rsid w:val="003069B1"/>
    <w:pPr>
      <w:numPr>
        <w:ilvl w:val="6"/>
        <w:numId w:val="24"/>
      </w:numPr>
      <w:spacing w:before="240" w:after="60"/>
      <w:outlineLvl w:val="6"/>
    </w:pPr>
    <w:rPr>
      <w:rFonts w:ascii="Arial" w:hAnsi="Arial"/>
      <w:sz w:val="24"/>
    </w:rPr>
  </w:style>
  <w:style w:type="paragraph" w:styleId="Heading8">
    <w:name w:val="heading 8"/>
    <w:basedOn w:val="Normal"/>
    <w:next w:val="Normal"/>
    <w:link w:val="Heading8Char"/>
    <w:uiPriority w:val="9"/>
    <w:qFormat/>
    <w:rsid w:val="003069B1"/>
    <w:pPr>
      <w:numPr>
        <w:ilvl w:val="7"/>
        <w:numId w:val="24"/>
      </w:numPr>
      <w:spacing w:before="240" w:after="60"/>
      <w:outlineLvl w:val="7"/>
    </w:pPr>
    <w:rPr>
      <w:rFonts w:ascii="Arial" w:hAnsi="Arial"/>
      <w:i/>
      <w:iCs/>
      <w:sz w:val="24"/>
    </w:rPr>
  </w:style>
  <w:style w:type="paragraph" w:styleId="Heading9">
    <w:name w:val="heading 9"/>
    <w:basedOn w:val="Normal"/>
    <w:next w:val="Normal"/>
    <w:link w:val="Heading9Char"/>
    <w:uiPriority w:val="9"/>
    <w:qFormat/>
    <w:rsid w:val="003069B1"/>
    <w:pPr>
      <w:numPr>
        <w:ilvl w:val="8"/>
        <w:numId w:val="2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80812"/>
    <w:rPr>
      <w:rFonts w:ascii="Arial" w:hAnsi="Arial" w:cs="Arial"/>
      <w:b/>
      <w:bCs/>
      <w:i/>
      <w:iCs/>
      <w:sz w:val="26"/>
      <w:szCs w:val="26"/>
      <w:lang w:val="fr-FR"/>
    </w:rPr>
  </w:style>
  <w:style w:type="character" w:customStyle="1" w:styleId="Heading4Char">
    <w:name w:val="Heading 4 Char"/>
    <w:basedOn w:val="DefaultParagraphFont"/>
    <w:link w:val="Heading4"/>
    <w:uiPriority w:val="9"/>
    <w:rsid w:val="007F3780"/>
    <w:rPr>
      <w:b/>
      <w:bCs/>
      <w:i/>
      <w:sz w:val="24"/>
      <w:szCs w:val="28"/>
      <w:lang w:val="fr-FR"/>
    </w:rPr>
  </w:style>
  <w:style w:type="paragraph" w:styleId="Footer">
    <w:name w:val="footer"/>
    <w:basedOn w:val="Normal"/>
    <w:link w:val="FooterChar"/>
    <w:uiPriority w:val="99"/>
    <w:rsid w:val="00926D58"/>
    <w:pPr>
      <w:tabs>
        <w:tab w:val="center" w:pos="4320"/>
        <w:tab w:val="right" w:pos="8640"/>
      </w:tabs>
    </w:pPr>
  </w:style>
  <w:style w:type="character" w:styleId="PageNumber">
    <w:name w:val="page number"/>
    <w:basedOn w:val="DefaultParagraphFont"/>
    <w:rsid w:val="00926D58"/>
  </w:style>
  <w:style w:type="paragraph" w:styleId="Caption">
    <w:name w:val="caption"/>
    <w:basedOn w:val="Normal"/>
    <w:next w:val="Normal"/>
    <w:link w:val="CaptionChar"/>
    <w:uiPriority w:val="35"/>
    <w:qFormat/>
    <w:rsid w:val="00571DCD"/>
    <w:pPr>
      <w:autoSpaceDE w:val="0"/>
      <w:autoSpaceDN w:val="0"/>
      <w:adjustRightInd w:val="0"/>
      <w:spacing w:before="120"/>
      <w:jc w:val="center"/>
    </w:pPr>
    <w:rPr>
      <w:b/>
      <w:bCs/>
      <w:sz w:val="24"/>
      <w:szCs w:val="20"/>
    </w:rPr>
  </w:style>
  <w:style w:type="paragraph" w:styleId="TOC1">
    <w:name w:val="toc 1"/>
    <w:basedOn w:val="Normal"/>
    <w:next w:val="Normal"/>
    <w:autoRedefine/>
    <w:uiPriority w:val="39"/>
    <w:rsid w:val="005467C4"/>
    <w:pPr>
      <w:tabs>
        <w:tab w:val="right" w:leader="dot" w:pos="8778"/>
      </w:tabs>
    </w:pPr>
    <w:rPr>
      <w:noProof/>
    </w:rPr>
  </w:style>
  <w:style w:type="paragraph" w:styleId="TOC2">
    <w:name w:val="toc 2"/>
    <w:basedOn w:val="Normal"/>
    <w:next w:val="Normal"/>
    <w:autoRedefine/>
    <w:uiPriority w:val="39"/>
    <w:rsid w:val="00A214F1"/>
    <w:pPr>
      <w:tabs>
        <w:tab w:val="left" w:pos="1440"/>
        <w:tab w:val="right" w:leader="dot" w:pos="8778"/>
      </w:tabs>
      <w:ind w:left="180" w:firstLine="540"/>
    </w:pPr>
    <w:rPr>
      <w:noProof/>
    </w:rPr>
  </w:style>
  <w:style w:type="paragraph" w:styleId="TOC3">
    <w:name w:val="toc 3"/>
    <w:basedOn w:val="Normal"/>
    <w:next w:val="Normal"/>
    <w:autoRedefine/>
    <w:uiPriority w:val="39"/>
    <w:rsid w:val="007169D4"/>
    <w:pPr>
      <w:tabs>
        <w:tab w:val="left" w:pos="1980"/>
        <w:tab w:val="right" w:leader="dot" w:pos="8778"/>
      </w:tabs>
      <w:ind w:left="1980" w:hanging="900"/>
    </w:pPr>
  </w:style>
  <w:style w:type="character" w:styleId="Hyperlink">
    <w:name w:val="Hyperlink"/>
    <w:basedOn w:val="DefaultParagraphFont"/>
    <w:uiPriority w:val="99"/>
    <w:rsid w:val="005735C2"/>
    <w:rPr>
      <w:color w:val="0000FF"/>
      <w:u w:val="single"/>
    </w:rPr>
  </w:style>
  <w:style w:type="paragraph" w:styleId="BodyText">
    <w:name w:val="Body Text"/>
    <w:aliases w:val=" Char,Char"/>
    <w:basedOn w:val="Normal"/>
    <w:link w:val="BodyTextChar"/>
    <w:rsid w:val="00155D73"/>
    <w:pPr>
      <w:spacing w:before="120"/>
    </w:pPr>
    <w:rPr>
      <w:spacing w:val="-2"/>
      <w:szCs w:val="20"/>
    </w:rPr>
  </w:style>
  <w:style w:type="character" w:customStyle="1" w:styleId="BodyTextChar">
    <w:name w:val="Body Text Char"/>
    <w:aliases w:val=" Char Char,Char Char"/>
    <w:basedOn w:val="DefaultParagraphFont"/>
    <w:link w:val="BodyText"/>
    <w:locked/>
    <w:rsid w:val="00155D73"/>
    <w:rPr>
      <w:spacing w:val="-2"/>
      <w:sz w:val="26"/>
      <w:lang w:val="vi-VN" w:eastAsia="en-US" w:bidi="ar-SA"/>
    </w:rPr>
  </w:style>
  <w:style w:type="paragraph" w:customStyle="1" w:styleId="BulletTextL1">
    <w:name w:val="Bullet Text L1"/>
    <w:basedOn w:val="Normal"/>
    <w:rsid w:val="00155D73"/>
    <w:pPr>
      <w:tabs>
        <w:tab w:val="num" w:pos="567"/>
      </w:tabs>
      <w:spacing w:before="397"/>
      <w:ind w:left="567" w:hanging="567"/>
    </w:pPr>
    <w:rPr>
      <w:b/>
      <w:bCs/>
      <w:spacing w:val="-2"/>
      <w:szCs w:val="20"/>
    </w:rPr>
  </w:style>
  <w:style w:type="table" w:styleId="TableGrid">
    <w:name w:val="Table Grid"/>
    <w:basedOn w:val="TableNormal"/>
    <w:uiPriority w:val="59"/>
    <w:rsid w:val="00155D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de">
    <w:name w:val="code"/>
    <w:basedOn w:val="Normal"/>
    <w:rsid w:val="00155D73"/>
    <w:pPr>
      <w:spacing w:before="100" w:beforeAutospacing="1" w:after="100" w:afterAutospacing="1" w:line="240" w:lineRule="auto"/>
      <w:jc w:val="left"/>
    </w:pPr>
    <w:rPr>
      <w:sz w:val="24"/>
    </w:rPr>
  </w:style>
  <w:style w:type="paragraph" w:customStyle="1" w:styleId="BulletTextL2">
    <w:name w:val="Bullet Text L2"/>
    <w:basedOn w:val="Normal"/>
    <w:rsid w:val="00155D73"/>
    <w:pPr>
      <w:tabs>
        <w:tab w:val="num" w:pos="567"/>
      </w:tabs>
      <w:spacing w:before="60"/>
      <w:ind w:left="567" w:hanging="283"/>
    </w:pPr>
    <w:rPr>
      <w:spacing w:val="-2"/>
      <w:szCs w:val="20"/>
    </w:rPr>
  </w:style>
  <w:style w:type="paragraph" w:customStyle="1" w:styleId="AppendixHeading2">
    <w:name w:val="Appendix Heading 2"/>
    <w:basedOn w:val="Normal"/>
    <w:rsid w:val="00155D73"/>
    <w:pPr>
      <w:keepNext/>
      <w:tabs>
        <w:tab w:val="num" w:pos="4056"/>
      </w:tabs>
      <w:spacing w:before="120"/>
      <w:ind w:left="4056" w:hanging="576"/>
      <w:outlineLvl w:val="1"/>
    </w:pPr>
    <w:rPr>
      <w:rFonts w:ascii="Arial" w:hAnsi="Arial"/>
      <w:b/>
      <w:bCs/>
      <w:spacing w:val="-2"/>
      <w:sz w:val="28"/>
      <w:szCs w:val="20"/>
    </w:rPr>
  </w:style>
  <w:style w:type="paragraph" w:customStyle="1" w:styleId="AppendixHeading1">
    <w:name w:val="Appendix Heading 1"/>
    <w:basedOn w:val="Normal"/>
    <w:rsid w:val="00155D73"/>
    <w:pPr>
      <w:keepNext/>
      <w:tabs>
        <w:tab w:val="num" w:pos="1800"/>
      </w:tabs>
      <w:spacing w:before="240" w:after="240" w:line="240" w:lineRule="auto"/>
      <w:jc w:val="center"/>
      <w:outlineLvl w:val="0"/>
    </w:pPr>
    <w:rPr>
      <w:rFonts w:ascii="Arial" w:hAnsi="Arial" w:cs="Arial"/>
      <w:b/>
      <w:bCs/>
      <w:spacing w:val="-2"/>
      <w:sz w:val="32"/>
      <w:szCs w:val="32"/>
    </w:rPr>
  </w:style>
  <w:style w:type="paragraph" w:customStyle="1" w:styleId="AppendixHeading3">
    <w:name w:val="Appendix Heading 3"/>
    <w:basedOn w:val="AppendixHeading2"/>
    <w:rsid w:val="00155D73"/>
    <w:pPr>
      <w:numPr>
        <w:ilvl w:val="2"/>
      </w:numPr>
      <w:tabs>
        <w:tab w:val="num" w:pos="4056"/>
      </w:tabs>
      <w:spacing w:before="397" w:line="284" w:lineRule="exact"/>
      <w:ind w:left="4056" w:hanging="576"/>
      <w:outlineLvl w:val="2"/>
    </w:pPr>
    <w:rPr>
      <w:sz w:val="26"/>
      <w:szCs w:val="22"/>
    </w:rPr>
  </w:style>
  <w:style w:type="paragraph" w:customStyle="1" w:styleId="AppendixHeading4">
    <w:name w:val="Appendix Heading 4"/>
    <w:basedOn w:val="Normal"/>
    <w:rsid w:val="00155D73"/>
    <w:pPr>
      <w:tabs>
        <w:tab w:val="num" w:pos="864"/>
        <w:tab w:val="center" w:pos="4320"/>
        <w:tab w:val="right" w:pos="8640"/>
      </w:tabs>
      <w:spacing w:before="397" w:line="284" w:lineRule="exact"/>
      <w:ind w:left="864" w:hanging="864"/>
    </w:pPr>
    <w:rPr>
      <w:b/>
      <w:bCs/>
      <w:spacing w:val="-2"/>
      <w:szCs w:val="20"/>
    </w:rPr>
  </w:style>
  <w:style w:type="paragraph" w:customStyle="1" w:styleId="AppendixHeading5">
    <w:name w:val="Appendix Heading 5"/>
    <w:basedOn w:val="AppendixHeading4"/>
    <w:rsid w:val="00155D73"/>
    <w:pPr>
      <w:numPr>
        <w:ilvl w:val="4"/>
      </w:numPr>
      <w:tabs>
        <w:tab w:val="num" w:pos="864"/>
      </w:tabs>
      <w:ind w:left="864" w:hanging="864"/>
      <w:outlineLvl w:val="4"/>
    </w:pPr>
    <w:rPr>
      <w:i/>
      <w:iCs/>
    </w:rPr>
  </w:style>
  <w:style w:type="paragraph" w:customStyle="1" w:styleId="AppendixHeading6">
    <w:name w:val="Appendix Heading 6"/>
    <w:basedOn w:val="AppendixHeading5"/>
    <w:rsid w:val="00155D73"/>
    <w:pPr>
      <w:numPr>
        <w:ilvl w:val="5"/>
      </w:numPr>
      <w:tabs>
        <w:tab w:val="num" w:pos="864"/>
      </w:tabs>
      <w:ind w:left="864" w:hanging="864"/>
      <w:outlineLvl w:val="5"/>
    </w:pPr>
  </w:style>
  <w:style w:type="paragraph" w:styleId="TOC9">
    <w:name w:val="toc 9"/>
    <w:basedOn w:val="Normal"/>
    <w:next w:val="Normal"/>
    <w:autoRedefine/>
    <w:uiPriority w:val="39"/>
    <w:rsid w:val="00606ADE"/>
    <w:pPr>
      <w:ind w:left="2080"/>
    </w:pPr>
  </w:style>
  <w:style w:type="paragraph" w:styleId="ListNumber">
    <w:name w:val="List Number"/>
    <w:basedOn w:val="List"/>
    <w:rsid w:val="00606ADE"/>
    <w:pPr>
      <w:spacing w:before="200"/>
    </w:pPr>
    <w:rPr>
      <w:spacing w:val="-2"/>
      <w:szCs w:val="20"/>
    </w:rPr>
  </w:style>
  <w:style w:type="paragraph" w:styleId="List">
    <w:name w:val="List"/>
    <w:basedOn w:val="Normal"/>
    <w:rsid w:val="00606ADE"/>
    <w:pPr>
      <w:ind w:left="360" w:hanging="360"/>
    </w:pPr>
  </w:style>
  <w:style w:type="paragraph" w:styleId="TableofFigures">
    <w:name w:val="table of figures"/>
    <w:basedOn w:val="Normal"/>
    <w:next w:val="Normal"/>
    <w:uiPriority w:val="99"/>
    <w:rsid w:val="007E5A35"/>
  </w:style>
  <w:style w:type="paragraph" w:customStyle="1" w:styleId="Doanvan">
    <w:name w:val="Doan van"/>
    <w:basedOn w:val="Normal"/>
    <w:link w:val="DoanvanChar"/>
    <w:rsid w:val="007F3C63"/>
    <w:pPr>
      <w:ind w:firstLine="357"/>
    </w:pPr>
  </w:style>
  <w:style w:type="character" w:customStyle="1" w:styleId="DoanvanChar">
    <w:name w:val="Doan van Char"/>
    <w:basedOn w:val="DefaultParagraphFont"/>
    <w:link w:val="Doanvan"/>
    <w:rsid w:val="007F3C63"/>
    <w:rPr>
      <w:sz w:val="26"/>
      <w:szCs w:val="24"/>
      <w:lang w:val="en-US" w:eastAsia="en-US" w:bidi="ar-SA"/>
    </w:rPr>
  </w:style>
  <w:style w:type="paragraph" w:customStyle="1" w:styleId="UnnumberHead1">
    <w:name w:val="Unnumber Head 1"/>
    <w:basedOn w:val="Normal"/>
    <w:rsid w:val="001B7777"/>
    <w:pPr>
      <w:spacing w:before="240" w:after="600" w:line="240" w:lineRule="auto"/>
      <w:jc w:val="center"/>
    </w:pPr>
    <w:rPr>
      <w:b/>
      <w:sz w:val="32"/>
    </w:rPr>
  </w:style>
  <w:style w:type="paragraph" w:customStyle="1" w:styleId="Phan1">
    <w:name w:val="Phan 1"/>
    <w:basedOn w:val="Normal"/>
    <w:rsid w:val="001B7777"/>
    <w:pPr>
      <w:tabs>
        <w:tab w:val="num" w:pos="1797"/>
      </w:tabs>
      <w:spacing w:before="240" w:after="600" w:line="240" w:lineRule="auto"/>
      <w:jc w:val="center"/>
    </w:pPr>
    <w:rPr>
      <w:b/>
      <w:sz w:val="32"/>
    </w:rPr>
  </w:style>
  <w:style w:type="paragraph" w:customStyle="1" w:styleId="Phan2">
    <w:name w:val="Phan 2"/>
    <w:basedOn w:val="Normal"/>
    <w:rsid w:val="001B7777"/>
    <w:pPr>
      <w:tabs>
        <w:tab w:val="num" w:pos="578"/>
      </w:tabs>
      <w:spacing w:before="240" w:line="240" w:lineRule="auto"/>
      <w:ind w:left="578" w:hanging="578"/>
      <w:jc w:val="left"/>
    </w:pPr>
    <w:rPr>
      <w:b/>
      <w:sz w:val="28"/>
    </w:rPr>
  </w:style>
  <w:style w:type="character" w:customStyle="1" w:styleId="Phan3Char">
    <w:name w:val="Phan 3 Char"/>
    <w:basedOn w:val="DefaultParagraphFont"/>
    <w:rsid w:val="001B7777"/>
    <w:rPr>
      <w:b/>
      <w:sz w:val="26"/>
      <w:szCs w:val="26"/>
      <w:lang w:val="en-US" w:eastAsia="en-US" w:bidi="ar-SA"/>
    </w:rPr>
  </w:style>
  <w:style w:type="paragraph" w:customStyle="1" w:styleId="Noidungbang">
    <w:name w:val="Noi dung bang"/>
    <w:basedOn w:val="Normal"/>
    <w:rsid w:val="001B7777"/>
    <w:pPr>
      <w:spacing w:before="240"/>
      <w:jc w:val="left"/>
    </w:pPr>
    <w:rPr>
      <w:szCs w:val="26"/>
    </w:rPr>
  </w:style>
  <w:style w:type="paragraph" w:customStyle="1" w:styleId="Cham1">
    <w:name w:val="Cham 1"/>
    <w:basedOn w:val="Normal"/>
    <w:rsid w:val="001B7777"/>
    <w:pPr>
      <w:tabs>
        <w:tab w:val="num" w:pos="720"/>
      </w:tabs>
      <w:ind w:left="720" w:hanging="360"/>
    </w:pPr>
    <w:rPr>
      <w:szCs w:val="26"/>
    </w:rPr>
  </w:style>
  <w:style w:type="paragraph" w:customStyle="1" w:styleId="Phan4">
    <w:name w:val="Phan 4"/>
    <w:basedOn w:val="Normal"/>
    <w:rsid w:val="007E4A54"/>
    <w:pPr>
      <w:tabs>
        <w:tab w:val="num" w:pos="3240"/>
      </w:tabs>
      <w:spacing w:before="240"/>
      <w:ind w:left="3240" w:hanging="360"/>
      <w:jc w:val="left"/>
    </w:pPr>
    <w:rPr>
      <w:b/>
      <w:i/>
      <w:szCs w:val="26"/>
    </w:rPr>
  </w:style>
  <w:style w:type="paragraph" w:customStyle="1" w:styleId="CodeText">
    <w:name w:val="CodeText"/>
    <w:rsid w:val="008B0326"/>
    <w:pPr>
      <w:shd w:val="clear" w:color="auto" w:fill="FFFF99"/>
      <w:contextualSpacing/>
    </w:pPr>
    <w:rPr>
      <w:rFonts w:ascii="Courier New" w:hAnsi="Courier New"/>
      <w:sz w:val="24"/>
      <w:szCs w:val="24"/>
      <w:lang w:eastAsia="en-US"/>
    </w:rPr>
  </w:style>
  <w:style w:type="character" w:customStyle="1" w:styleId="BodyTextCharChar">
    <w:name w:val="Body Text Char Char"/>
    <w:basedOn w:val="DefaultParagraphFont"/>
    <w:locked/>
    <w:rsid w:val="00D0493B"/>
    <w:rPr>
      <w:spacing w:val="-2"/>
      <w:sz w:val="26"/>
      <w:lang w:val="en-US" w:eastAsia="en-US" w:bidi="ar-SA"/>
    </w:rPr>
  </w:style>
  <w:style w:type="character" w:customStyle="1" w:styleId="Chaptercomment">
    <w:name w:val="Chapter comment"/>
    <w:basedOn w:val="DefaultParagraphFont"/>
    <w:rsid w:val="00754FAB"/>
    <w:rPr>
      <w:sz w:val="38"/>
    </w:rPr>
  </w:style>
  <w:style w:type="paragraph" w:styleId="TOC4">
    <w:name w:val="toc 4"/>
    <w:basedOn w:val="Normal"/>
    <w:next w:val="Normal"/>
    <w:autoRedefine/>
    <w:uiPriority w:val="39"/>
    <w:rsid w:val="00F5438B"/>
    <w:pPr>
      <w:spacing w:line="240" w:lineRule="auto"/>
      <w:ind w:left="720"/>
      <w:jc w:val="left"/>
    </w:pPr>
    <w:rPr>
      <w:sz w:val="24"/>
    </w:rPr>
  </w:style>
  <w:style w:type="paragraph" w:styleId="TOC5">
    <w:name w:val="toc 5"/>
    <w:basedOn w:val="Normal"/>
    <w:next w:val="Normal"/>
    <w:autoRedefine/>
    <w:uiPriority w:val="39"/>
    <w:rsid w:val="00F5438B"/>
    <w:pPr>
      <w:spacing w:line="240" w:lineRule="auto"/>
      <w:ind w:left="960"/>
      <w:jc w:val="left"/>
    </w:pPr>
    <w:rPr>
      <w:sz w:val="24"/>
    </w:rPr>
  </w:style>
  <w:style w:type="paragraph" w:styleId="TOC6">
    <w:name w:val="toc 6"/>
    <w:basedOn w:val="Normal"/>
    <w:next w:val="Normal"/>
    <w:autoRedefine/>
    <w:uiPriority w:val="39"/>
    <w:rsid w:val="00F5438B"/>
    <w:pPr>
      <w:spacing w:line="240" w:lineRule="auto"/>
      <w:ind w:left="1200"/>
      <w:jc w:val="left"/>
    </w:pPr>
    <w:rPr>
      <w:sz w:val="24"/>
    </w:rPr>
  </w:style>
  <w:style w:type="paragraph" w:styleId="TOC7">
    <w:name w:val="toc 7"/>
    <w:basedOn w:val="Normal"/>
    <w:next w:val="Normal"/>
    <w:autoRedefine/>
    <w:uiPriority w:val="39"/>
    <w:rsid w:val="00F5438B"/>
    <w:pPr>
      <w:spacing w:line="240" w:lineRule="auto"/>
      <w:ind w:left="1440"/>
      <w:jc w:val="left"/>
    </w:pPr>
    <w:rPr>
      <w:sz w:val="24"/>
    </w:rPr>
  </w:style>
  <w:style w:type="paragraph" w:styleId="TOC8">
    <w:name w:val="toc 8"/>
    <w:basedOn w:val="Normal"/>
    <w:next w:val="Normal"/>
    <w:autoRedefine/>
    <w:uiPriority w:val="39"/>
    <w:rsid w:val="00F5438B"/>
    <w:pPr>
      <w:spacing w:line="240" w:lineRule="auto"/>
      <w:ind w:left="1680"/>
      <w:jc w:val="left"/>
    </w:pPr>
    <w:rPr>
      <w:sz w:val="24"/>
    </w:rPr>
  </w:style>
  <w:style w:type="paragraph" w:styleId="Header">
    <w:name w:val="header"/>
    <w:basedOn w:val="Normal"/>
    <w:link w:val="HeaderChar"/>
    <w:uiPriority w:val="99"/>
    <w:rsid w:val="0004682F"/>
    <w:pPr>
      <w:tabs>
        <w:tab w:val="center" w:pos="4320"/>
        <w:tab w:val="right" w:pos="8640"/>
      </w:tabs>
    </w:pPr>
  </w:style>
  <w:style w:type="paragraph" w:customStyle="1" w:styleId="NormalFirstline127cm">
    <w:name w:val="Normal + First line:  1.27 cm"/>
    <w:basedOn w:val="Heading2"/>
    <w:rsid w:val="003B67EA"/>
    <w:pPr>
      <w:jc w:val="left"/>
    </w:pPr>
  </w:style>
  <w:style w:type="character" w:customStyle="1" w:styleId="byline">
    <w:name w:val="byline"/>
    <w:basedOn w:val="DefaultParagraphFont"/>
    <w:rsid w:val="00E9697A"/>
  </w:style>
  <w:style w:type="paragraph" w:styleId="BalloonText">
    <w:name w:val="Balloon Text"/>
    <w:basedOn w:val="Normal"/>
    <w:link w:val="BalloonTextChar"/>
    <w:semiHidden/>
    <w:rsid w:val="00821349"/>
    <w:rPr>
      <w:rFonts w:ascii="Tahoma" w:hAnsi="Tahoma" w:cs="Tahoma"/>
      <w:sz w:val="16"/>
      <w:szCs w:val="16"/>
    </w:rPr>
  </w:style>
  <w:style w:type="paragraph" w:styleId="BlockText">
    <w:name w:val="Block Text"/>
    <w:basedOn w:val="Normal"/>
    <w:rsid w:val="00821349"/>
    <w:pPr>
      <w:ind w:left="1440" w:right="1440"/>
    </w:pPr>
  </w:style>
  <w:style w:type="paragraph" w:styleId="BodyText2">
    <w:name w:val="Body Text 2"/>
    <w:basedOn w:val="Normal"/>
    <w:rsid w:val="00821349"/>
    <w:pPr>
      <w:spacing w:line="480" w:lineRule="auto"/>
    </w:pPr>
  </w:style>
  <w:style w:type="paragraph" w:styleId="BodyText3">
    <w:name w:val="Body Text 3"/>
    <w:basedOn w:val="Normal"/>
    <w:rsid w:val="00821349"/>
    <w:rPr>
      <w:sz w:val="16"/>
      <w:szCs w:val="16"/>
    </w:rPr>
  </w:style>
  <w:style w:type="paragraph" w:styleId="BodyTextFirstIndent">
    <w:name w:val="Body Text First Indent"/>
    <w:basedOn w:val="BodyText"/>
    <w:rsid w:val="00821349"/>
    <w:pPr>
      <w:spacing w:before="0"/>
      <w:ind w:firstLine="210"/>
    </w:pPr>
    <w:rPr>
      <w:spacing w:val="0"/>
      <w:szCs w:val="24"/>
    </w:rPr>
  </w:style>
  <w:style w:type="paragraph" w:styleId="BodyTextIndent">
    <w:name w:val="Body Text Indent"/>
    <w:basedOn w:val="Normal"/>
    <w:rsid w:val="00821349"/>
    <w:pPr>
      <w:ind w:left="360"/>
    </w:pPr>
  </w:style>
  <w:style w:type="paragraph" w:styleId="BodyTextFirstIndent2">
    <w:name w:val="Body Text First Indent 2"/>
    <w:basedOn w:val="BodyTextIndent"/>
    <w:rsid w:val="00821349"/>
    <w:pPr>
      <w:ind w:firstLine="210"/>
    </w:pPr>
  </w:style>
  <w:style w:type="paragraph" w:styleId="BodyTextIndent2">
    <w:name w:val="Body Text Indent 2"/>
    <w:basedOn w:val="Normal"/>
    <w:rsid w:val="00821349"/>
    <w:pPr>
      <w:spacing w:line="480" w:lineRule="auto"/>
      <w:ind w:left="360"/>
    </w:pPr>
  </w:style>
  <w:style w:type="paragraph" w:styleId="BodyTextIndent3">
    <w:name w:val="Body Text Indent 3"/>
    <w:basedOn w:val="Normal"/>
    <w:rsid w:val="00821349"/>
    <w:pPr>
      <w:ind w:left="360"/>
    </w:pPr>
    <w:rPr>
      <w:sz w:val="16"/>
      <w:szCs w:val="16"/>
    </w:rPr>
  </w:style>
  <w:style w:type="paragraph" w:styleId="Closing">
    <w:name w:val="Closing"/>
    <w:basedOn w:val="Normal"/>
    <w:rsid w:val="00821349"/>
    <w:pPr>
      <w:ind w:left="4320"/>
    </w:pPr>
  </w:style>
  <w:style w:type="paragraph" w:styleId="CommentText">
    <w:name w:val="annotation text"/>
    <w:basedOn w:val="Normal"/>
    <w:semiHidden/>
    <w:rsid w:val="00821349"/>
    <w:rPr>
      <w:sz w:val="20"/>
      <w:szCs w:val="20"/>
    </w:rPr>
  </w:style>
  <w:style w:type="paragraph" w:styleId="CommentSubject">
    <w:name w:val="annotation subject"/>
    <w:basedOn w:val="CommentText"/>
    <w:next w:val="CommentText"/>
    <w:semiHidden/>
    <w:rsid w:val="00821349"/>
    <w:rPr>
      <w:b/>
      <w:bCs/>
    </w:rPr>
  </w:style>
  <w:style w:type="paragraph" w:styleId="Date">
    <w:name w:val="Date"/>
    <w:basedOn w:val="Normal"/>
    <w:next w:val="Normal"/>
    <w:rsid w:val="00821349"/>
  </w:style>
  <w:style w:type="paragraph" w:styleId="DocumentMap">
    <w:name w:val="Document Map"/>
    <w:basedOn w:val="Normal"/>
    <w:semiHidden/>
    <w:rsid w:val="00821349"/>
    <w:pPr>
      <w:shd w:val="clear" w:color="auto" w:fill="000080"/>
    </w:pPr>
    <w:rPr>
      <w:rFonts w:ascii="Tahoma" w:hAnsi="Tahoma" w:cs="Tahoma"/>
      <w:sz w:val="20"/>
      <w:szCs w:val="20"/>
    </w:rPr>
  </w:style>
  <w:style w:type="paragraph" w:styleId="E-mailSignature">
    <w:name w:val="E-mail Signature"/>
    <w:basedOn w:val="Normal"/>
    <w:rsid w:val="00821349"/>
  </w:style>
  <w:style w:type="paragraph" w:styleId="EndnoteText">
    <w:name w:val="endnote text"/>
    <w:basedOn w:val="Normal"/>
    <w:semiHidden/>
    <w:rsid w:val="00821349"/>
    <w:rPr>
      <w:sz w:val="20"/>
      <w:szCs w:val="20"/>
    </w:rPr>
  </w:style>
  <w:style w:type="paragraph" w:styleId="EnvelopeAddress">
    <w:name w:val="envelope address"/>
    <w:basedOn w:val="Normal"/>
    <w:rsid w:val="00821349"/>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821349"/>
    <w:rPr>
      <w:rFonts w:ascii="Arial" w:hAnsi="Arial" w:cs="Arial"/>
      <w:sz w:val="20"/>
      <w:szCs w:val="20"/>
    </w:rPr>
  </w:style>
  <w:style w:type="paragraph" w:styleId="FootnoteText">
    <w:name w:val="footnote text"/>
    <w:basedOn w:val="Normal"/>
    <w:semiHidden/>
    <w:rsid w:val="00821349"/>
    <w:rPr>
      <w:sz w:val="20"/>
      <w:szCs w:val="20"/>
    </w:rPr>
  </w:style>
  <w:style w:type="paragraph" w:styleId="HTMLAddress">
    <w:name w:val="HTML Address"/>
    <w:basedOn w:val="Normal"/>
    <w:rsid w:val="00821349"/>
    <w:rPr>
      <w:i/>
      <w:iCs/>
    </w:rPr>
  </w:style>
  <w:style w:type="paragraph" w:styleId="HTMLPreformatted">
    <w:name w:val="HTML Preformatted"/>
    <w:basedOn w:val="Normal"/>
    <w:link w:val="HTMLPreformattedChar"/>
    <w:uiPriority w:val="99"/>
    <w:rsid w:val="00821349"/>
    <w:rPr>
      <w:rFonts w:ascii="Courier New" w:hAnsi="Courier New" w:cs="Courier New"/>
      <w:sz w:val="20"/>
      <w:szCs w:val="20"/>
    </w:rPr>
  </w:style>
  <w:style w:type="paragraph" w:styleId="Index1">
    <w:name w:val="index 1"/>
    <w:basedOn w:val="Normal"/>
    <w:next w:val="Normal"/>
    <w:autoRedefine/>
    <w:semiHidden/>
    <w:rsid w:val="00821349"/>
    <w:pPr>
      <w:ind w:left="260" w:hanging="260"/>
    </w:pPr>
  </w:style>
  <w:style w:type="paragraph" w:styleId="Index2">
    <w:name w:val="index 2"/>
    <w:basedOn w:val="Normal"/>
    <w:next w:val="Normal"/>
    <w:autoRedefine/>
    <w:semiHidden/>
    <w:rsid w:val="00821349"/>
    <w:pPr>
      <w:ind w:left="520" w:hanging="260"/>
    </w:pPr>
  </w:style>
  <w:style w:type="paragraph" w:styleId="Index3">
    <w:name w:val="index 3"/>
    <w:basedOn w:val="Normal"/>
    <w:next w:val="Normal"/>
    <w:autoRedefine/>
    <w:semiHidden/>
    <w:rsid w:val="00821349"/>
    <w:pPr>
      <w:ind w:left="780" w:hanging="260"/>
    </w:pPr>
  </w:style>
  <w:style w:type="paragraph" w:styleId="Index4">
    <w:name w:val="index 4"/>
    <w:basedOn w:val="Normal"/>
    <w:next w:val="Normal"/>
    <w:autoRedefine/>
    <w:semiHidden/>
    <w:rsid w:val="00821349"/>
    <w:pPr>
      <w:ind w:left="1040" w:hanging="260"/>
    </w:pPr>
  </w:style>
  <w:style w:type="paragraph" w:styleId="Index5">
    <w:name w:val="index 5"/>
    <w:basedOn w:val="Normal"/>
    <w:next w:val="Normal"/>
    <w:autoRedefine/>
    <w:semiHidden/>
    <w:rsid w:val="00821349"/>
    <w:pPr>
      <w:ind w:left="1300" w:hanging="260"/>
    </w:pPr>
  </w:style>
  <w:style w:type="paragraph" w:styleId="Index6">
    <w:name w:val="index 6"/>
    <w:basedOn w:val="Normal"/>
    <w:next w:val="Normal"/>
    <w:autoRedefine/>
    <w:semiHidden/>
    <w:rsid w:val="00821349"/>
    <w:pPr>
      <w:ind w:left="1560" w:hanging="260"/>
    </w:pPr>
  </w:style>
  <w:style w:type="paragraph" w:styleId="Index7">
    <w:name w:val="index 7"/>
    <w:basedOn w:val="Normal"/>
    <w:next w:val="Normal"/>
    <w:autoRedefine/>
    <w:semiHidden/>
    <w:rsid w:val="00821349"/>
    <w:pPr>
      <w:ind w:left="1820" w:hanging="260"/>
    </w:pPr>
  </w:style>
  <w:style w:type="paragraph" w:styleId="Index8">
    <w:name w:val="index 8"/>
    <w:basedOn w:val="Normal"/>
    <w:next w:val="Normal"/>
    <w:autoRedefine/>
    <w:semiHidden/>
    <w:rsid w:val="00821349"/>
    <w:pPr>
      <w:ind w:left="2080" w:hanging="260"/>
    </w:pPr>
  </w:style>
  <w:style w:type="paragraph" w:styleId="Index9">
    <w:name w:val="index 9"/>
    <w:basedOn w:val="Normal"/>
    <w:next w:val="Normal"/>
    <w:autoRedefine/>
    <w:semiHidden/>
    <w:rsid w:val="00821349"/>
    <w:pPr>
      <w:ind w:left="2340" w:hanging="260"/>
    </w:pPr>
  </w:style>
  <w:style w:type="paragraph" w:styleId="IndexHeading">
    <w:name w:val="index heading"/>
    <w:basedOn w:val="Normal"/>
    <w:next w:val="Index1"/>
    <w:semiHidden/>
    <w:rsid w:val="00821349"/>
    <w:rPr>
      <w:rFonts w:ascii="Arial" w:hAnsi="Arial" w:cs="Arial"/>
      <w:b/>
      <w:bCs/>
    </w:rPr>
  </w:style>
  <w:style w:type="paragraph" w:styleId="List2">
    <w:name w:val="List 2"/>
    <w:basedOn w:val="Normal"/>
    <w:rsid w:val="00821349"/>
    <w:pPr>
      <w:ind w:left="720" w:hanging="360"/>
    </w:pPr>
  </w:style>
  <w:style w:type="paragraph" w:styleId="List3">
    <w:name w:val="List 3"/>
    <w:basedOn w:val="Normal"/>
    <w:rsid w:val="00821349"/>
    <w:pPr>
      <w:ind w:left="1080" w:hanging="360"/>
    </w:pPr>
  </w:style>
  <w:style w:type="paragraph" w:styleId="List4">
    <w:name w:val="List 4"/>
    <w:basedOn w:val="Normal"/>
    <w:rsid w:val="00821349"/>
    <w:pPr>
      <w:ind w:left="1440" w:hanging="360"/>
    </w:pPr>
  </w:style>
  <w:style w:type="paragraph" w:styleId="List5">
    <w:name w:val="List 5"/>
    <w:basedOn w:val="Normal"/>
    <w:rsid w:val="00821349"/>
    <w:pPr>
      <w:ind w:left="1800" w:hanging="360"/>
    </w:pPr>
  </w:style>
  <w:style w:type="paragraph" w:styleId="ListBullet">
    <w:name w:val="List Bullet"/>
    <w:basedOn w:val="Normal"/>
    <w:rsid w:val="00821349"/>
    <w:pPr>
      <w:numPr>
        <w:numId w:val="1"/>
      </w:numPr>
    </w:pPr>
  </w:style>
  <w:style w:type="paragraph" w:styleId="ListBullet2">
    <w:name w:val="List Bullet 2"/>
    <w:basedOn w:val="Normal"/>
    <w:rsid w:val="00821349"/>
    <w:pPr>
      <w:numPr>
        <w:numId w:val="2"/>
      </w:numPr>
    </w:pPr>
  </w:style>
  <w:style w:type="paragraph" w:styleId="ListBullet3">
    <w:name w:val="List Bullet 3"/>
    <w:basedOn w:val="Normal"/>
    <w:rsid w:val="00821349"/>
    <w:pPr>
      <w:numPr>
        <w:numId w:val="3"/>
      </w:numPr>
    </w:pPr>
  </w:style>
  <w:style w:type="paragraph" w:styleId="ListBullet4">
    <w:name w:val="List Bullet 4"/>
    <w:basedOn w:val="Normal"/>
    <w:rsid w:val="00821349"/>
    <w:pPr>
      <w:numPr>
        <w:numId w:val="4"/>
      </w:numPr>
    </w:pPr>
  </w:style>
  <w:style w:type="paragraph" w:styleId="ListBullet5">
    <w:name w:val="List Bullet 5"/>
    <w:basedOn w:val="Normal"/>
    <w:rsid w:val="00821349"/>
    <w:pPr>
      <w:numPr>
        <w:numId w:val="5"/>
      </w:numPr>
    </w:pPr>
  </w:style>
  <w:style w:type="paragraph" w:styleId="ListContinue">
    <w:name w:val="List Continue"/>
    <w:basedOn w:val="Normal"/>
    <w:rsid w:val="00821349"/>
    <w:pPr>
      <w:ind w:left="360"/>
    </w:pPr>
  </w:style>
  <w:style w:type="paragraph" w:styleId="ListContinue2">
    <w:name w:val="List Continue 2"/>
    <w:basedOn w:val="Normal"/>
    <w:rsid w:val="00821349"/>
    <w:pPr>
      <w:ind w:left="720"/>
    </w:pPr>
  </w:style>
  <w:style w:type="paragraph" w:styleId="ListContinue3">
    <w:name w:val="List Continue 3"/>
    <w:basedOn w:val="Normal"/>
    <w:rsid w:val="00821349"/>
    <w:pPr>
      <w:ind w:left="1080"/>
    </w:pPr>
  </w:style>
  <w:style w:type="paragraph" w:styleId="ListContinue4">
    <w:name w:val="List Continue 4"/>
    <w:basedOn w:val="Normal"/>
    <w:rsid w:val="00821349"/>
    <w:pPr>
      <w:ind w:left="1440"/>
    </w:pPr>
  </w:style>
  <w:style w:type="paragraph" w:styleId="ListContinue5">
    <w:name w:val="List Continue 5"/>
    <w:basedOn w:val="Normal"/>
    <w:rsid w:val="00821349"/>
    <w:pPr>
      <w:ind w:left="1800"/>
    </w:pPr>
  </w:style>
  <w:style w:type="paragraph" w:styleId="ListNumber2">
    <w:name w:val="List Number 2"/>
    <w:basedOn w:val="Normal"/>
    <w:rsid w:val="00821349"/>
    <w:pPr>
      <w:numPr>
        <w:numId w:val="6"/>
      </w:numPr>
    </w:pPr>
  </w:style>
  <w:style w:type="paragraph" w:styleId="ListNumber3">
    <w:name w:val="List Number 3"/>
    <w:basedOn w:val="Normal"/>
    <w:rsid w:val="00821349"/>
    <w:pPr>
      <w:numPr>
        <w:numId w:val="7"/>
      </w:numPr>
    </w:pPr>
  </w:style>
  <w:style w:type="paragraph" w:styleId="ListNumber4">
    <w:name w:val="List Number 4"/>
    <w:basedOn w:val="Normal"/>
    <w:rsid w:val="00821349"/>
    <w:pPr>
      <w:numPr>
        <w:numId w:val="8"/>
      </w:numPr>
    </w:pPr>
  </w:style>
  <w:style w:type="paragraph" w:styleId="ListNumber5">
    <w:name w:val="List Number 5"/>
    <w:basedOn w:val="Normal"/>
    <w:rsid w:val="00821349"/>
    <w:pPr>
      <w:numPr>
        <w:numId w:val="9"/>
      </w:numPr>
    </w:pPr>
  </w:style>
  <w:style w:type="paragraph" w:styleId="MacroText">
    <w:name w:val="macro"/>
    <w:semiHidden/>
    <w:rsid w:val="0082134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82134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uiPriority w:val="99"/>
    <w:rsid w:val="00821349"/>
    <w:rPr>
      <w:sz w:val="24"/>
    </w:rPr>
  </w:style>
  <w:style w:type="paragraph" w:styleId="NormalIndent">
    <w:name w:val="Normal Indent"/>
    <w:basedOn w:val="Normal"/>
    <w:rsid w:val="00821349"/>
    <w:pPr>
      <w:ind w:left="720"/>
    </w:pPr>
  </w:style>
  <w:style w:type="paragraph" w:styleId="NoteHeading">
    <w:name w:val="Note Heading"/>
    <w:basedOn w:val="Normal"/>
    <w:next w:val="Normal"/>
    <w:rsid w:val="00821349"/>
  </w:style>
  <w:style w:type="paragraph" w:styleId="PlainText">
    <w:name w:val="Plain Text"/>
    <w:basedOn w:val="Normal"/>
    <w:rsid w:val="00821349"/>
    <w:rPr>
      <w:rFonts w:ascii="Courier New" w:hAnsi="Courier New" w:cs="Courier New"/>
      <w:sz w:val="20"/>
      <w:szCs w:val="20"/>
    </w:rPr>
  </w:style>
  <w:style w:type="paragraph" w:styleId="Salutation">
    <w:name w:val="Salutation"/>
    <w:basedOn w:val="Normal"/>
    <w:next w:val="Normal"/>
    <w:rsid w:val="00821349"/>
  </w:style>
  <w:style w:type="paragraph" w:styleId="Signature">
    <w:name w:val="Signature"/>
    <w:basedOn w:val="Normal"/>
    <w:rsid w:val="00821349"/>
    <w:pPr>
      <w:ind w:left="4320"/>
    </w:pPr>
  </w:style>
  <w:style w:type="paragraph" w:styleId="Subtitle">
    <w:name w:val="Subtitle"/>
    <w:basedOn w:val="Normal"/>
    <w:qFormat/>
    <w:rsid w:val="00821349"/>
    <w:pPr>
      <w:spacing w:after="60"/>
      <w:jc w:val="center"/>
      <w:outlineLvl w:val="1"/>
    </w:pPr>
    <w:rPr>
      <w:rFonts w:ascii="Arial" w:hAnsi="Arial" w:cs="Arial"/>
      <w:sz w:val="24"/>
    </w:rPr>
  </w:style>
  <w:style w:type="paragraph" w:styleId="TableofAuthorities">
    <w:name w:val="table of authorities"/>
    <w:basedOn w:val="Normal"/>
    <w:next w:val="Normal"/>
    <w:semiHidden/>
    <w:rsid w:val="00821349"/>
    <w:pPr>
      <w:ind w:left="260" w:hanging="260"/>
    </w:pPr>
  </w:style>
  <w:style w:type="paragraph" w:styleId="Title">
    <w:name w:val="Title"/>
    <w:basedOn w:val="Normal"/>
    <w:qFormat/>
    <w:rsid w:val="003821C9"/>
    <w:pPr>
      <w:pageBreakBefore/>
      <w:spacing w:before="240" w:after="60"/>
      <w:jc w:val="center"/>
      <w:outlineLvl w:val="0"/>
    </w:pPr>
    <w:rPr>
      <w:rFonts w:cs="Arial"/>
      <w:b/>
      <w:bCs/>
      <w:kern w:val="28"/>
      <w:sz w:val="42"/>
      <w:szCs w:val="32"/>
    </w:rPr>
  </w:style>
  <w:style w:type="paragraph" w:styleId="TOAHeading">
    <w:name w:val="toa heading"/>
    <w:basedOn w:val="Normal"/>
    <w:next w:val="Normal"/>
    <w:semiHidden/>
    <w:rsid w:val="00821349"/>
    <w:pPr>
      <w:spacing w:before="120"/>
    </w:pPr>
    <w:rPr>
      <w:rFonts w:ascii="Arial" w:hAnsi="Arial" w:cs="Arial"/>
      <w:b/>
      <w:bCs/>
      <w:sz w:val="24"/>
    </w:rPr>
  </w:style>
  <w:style w:type="character" w:customStyle="1" w:styleId="Heading2Char">
    <w:name w:val="Heading 2 Char"/>
    <w:basedOn w:val="DefaultParagraphFont"/>
    <w:link w:val="Heading2"/>
    <w:uiPriority w:val="9"/>
    <w:rsid w:val="007F3780"/>
    <w:rPr>
      <w:rFonts w:ascii="Arial" w:hAnsi="Arial" w:cs="Arial"/>
      <w:b/>
      <w:bCs/>
      <w:iCs/>
      <w:sz w:val="28"/>
      <w:szCs w:val="28"/>
    </w:rPr>
  </w:style>
  <w:style w:type="paragraph" w:customStyle="1" w:styleId="Schoolandfaculty">
    <w:name w:val="School and faculty"/>
    <w:link w:val="SchoolandfacultyChar"/>
    <w:qFormat/>
    <w:rsid w:val="0075625C"/>
    <w:pPr>
      <w:jc w:val="center"/>
    </w:pPr>
    <w:rPr>
      <w:rFonts w:ascii="Tahoma" w:hAnsi="Tahoma" w:cs="Tahoma"/>
      <w:b/>
      <w:sz w:val="26"/>
      <w:szCs w:val="24"/>
    </w:rPr>
  </w:style>
  <w:style w:type="paragraph" w:customStyle="1" w:styleId="Studentname">
    <w:name w:val="Student name"/>
    <w:link w:val="StudentnameChar"/>
    <w:qFormat/>
    <w:rsid w:val="0075625C"/>
    <w:pPr>
      <w:jc w:val="center"/>
    </w:pPr>
    <w:rPr>
      <w:b/>
      <w:sz w:val="28"/>
      <w:szCs w:val="28"/>
    </w:rPr>
  </w:style>
  <w:style w:type="character" w:customStyle="1" w:styleId="SchoolandfacultyChar">
    <w:name w:val="School and faculty Char"/>
    <w:basedOn w:val="DefaultParagraphFont"/>
    <w:link w:val="Schoolandfaculty"/>
    <w:rsid w:val="0075625C"/>
    <w:rPr>
      <w:rFonts w:ascii="Tahoma" w:hAnsi="Tahoma" w:cs="Tahoma"/>
      <w:b/>
      <w:sz w:val="26"/>
      <w:szCs w:val="24"/>
      <w:lang w:val="en-US" w:eastAsia="ja-JP" w:bidi="ar-SA"/>
    </w:rPr>
  </w:style>
  <w:style w:type="paragraph" w:customStyle="1" w:styleId="Projectname">
    <w:name w:val="Project name"/>
    <w:qFormat/>
    <w:rsid w:val="0075625C"/>
    <w:pPr>
      <w:spacing w:before="120"/>
      <w:jc w:val="center"/>
    </w:pPr>
    <w:rPr>
      <w:rFonts w:ascii="Tahoma" w:hAnsi="Tahoma"/>
      <w:b/>
      <w:sz w:val="40"/>
      <w:szCs w:val="24"/>
    </w:rPr>
  </w:style>
  <w:style w:type="character" w:customStyle="1" w:styleId="StudentnameChar">
    <w:name w:val="Student name Char"/>
    <w:basedOn w:val="DefaultParagraphFont"/>
    <w:link w:val="Studentname"/>
    <w:rsid w:val="0075625C"/>
    <w:rPr>
      <w:b/>
      <w:sz w:val="28"/>
      <w:szCs w:val="28"/>
      <w:lang w:val="en-US" w:eastAsia="ja-JP" w:bidi="ar-SA"/>
    </w:rPr>
  </w:style>
  <w:style w:type="paragraph" w:customStyle="1" w:styleId="Thesistype">
    <w:name w:val="Thesis type"/>
    <w:qFormat/>
    <w:rsid w:val="0075625C"/>
    <w:pPr>
      <w:jc w:val="center"/>
    </w:pPr>
    <w:rPr>
      <w:b/>
      <w:sz w:val="28"/>
      <w:szCs w:val="24"/>
    </w:rPr>
  </w:style>
  <w:style w:type="paragraph" w:customStyle="1" w:styleId="Time">
    <w:name w:val="Time"/>
    <w:qFormat/>
    <w:rsid w:val="0075625C"/>
    <w:pPr>
      <w:jc w:val="center"/>
    </w:pPr>
    <w:rPr>
      <w:rFonts w:ascii="Tahoma" w:hAnsi="Tahoma"/>
      <w:b/>
      <w:sz w:val="26"/>
      <w:szCs w:val="24"/>
    </w:rPr>
  </w:style>
  <w:style w:type="paragraph" w:customStyle="1" w:styleId="Pagetitle">
    <w:name w:val="Page title"/>
    <w:basedOn w:val="Normal"/>
    <w:next w:val="Normal"/>
    <w:rsid w:val="00864707"/>
    <w:pPr>
      <w:pageBreakBefore/>
      <w:jc w:val="center"/>
      <w:outlineLvl w:val="0"/>
    </w:pPr>
    <w:rPr>
      <w:b/>
      <w:bCs/>
      <w:szCs w:val="20"/>
    </w:rPr>
  </w:style>
  <w:style w:type="character" w:styleId="FollowedHyperlink">
    <w:name w:val="FollowedHyperlink"/>
    <w:basedOn w:val="DefaultParagraphFont"/>
    <w:rsid w:val="003A621D"/>
    <w:rPr>
      <w:color w:val="800080"/>
      <w:u w:val="single"/>
    </w:rPr>
  </w:style>
  <w:style w:type="paragraph" w:customStyle="1" w:styleId="NormalT">
    <w:name w:val="NormalT"/>
    <w:qFormat/>
    <w:rsid w:val="0027725A"/>
    <w:rPr>
      <w:sz w:val="24"/>
      <w:szCs w:val="24"/>
      <w:lang w:val="vi-VN"/>
    </w:rPr>
  </w:style>
  <w:style w:type="paragraph" w:customStyle="1" w:styleId="Instructor">
    <w:name w:val="Instructor"/>
    <w:link w:val="InstructorChar"/>
    <w:qFormat/>
    <w:rsid w:val="0071425C"/>
    <w:pPr>
      <w:jc w:val="center"/>
    </w:pPr>
    <w:rPr>
      <w:rFonts w:ascii="Tahoma" w:hAnsi="Tahoma" w:cs="Tahoma"/>
      <w:b/>
      <w:sz w:val="26"/>
      <w:szCs w:val="24"/>
    </w:rPr>
  </w:style>
  <w:style w:type="paragraph" w:styleId="TOCHeading">
    <w:name w:val="TOC Heading"/>
    <w:basedOn w:val="Heading1"/>
    <w:next w:val="Normal"/>
    <w:uiPriority w:val="39"/>
    <w:qFormat/>
    <w:rsid w:val="00041B14"/>
    <w:pPr>
      <w:keepLines/>
      <w:pageBreakBefore w:val="0"/>
      <w:numPr>
        <w:numId w:val="0"/>
      </w:numPr>
      <w:spacing w:before="480" w:after="0" w:line="276" w:lineRule="auto"/>
      <w:jc w:val="left"/>
      <w:outlineLvl w:val="9"/>
    </w:pPr>
    <w:rPr>
      <w:rFonts w:ascii="Times New Roman" w:eastAsia="MS Gothic" w:hAnsi="Times New Roman" w:cs="Times New Roman"/>
      <w:color w:val="365F91"/>
      <w:kern w:val="0"/>
      <w:sz w:val="28"/>
      <w:szCs w:val="28"/>
    </w:rPr>
  </w:style>
  <w:style w:type="character" w:customStyle="1" w:styleId="InstructorChar">
    <w:name w:val="Instructor Char"/>
    <w:basedOn w:val="DefaultParagraphFont"/>
    <w:link w:val="Instructor"/>
    <w:rsid w:val="0071425C"/>
    <w:rPr>
      <w:rFonts w:ascii="Tahoma" w:hAnsi="Tahoma" w:cs="Tahoma"/>
      <w:b/>
      <w:sz w:val="26"/>
      <w:szCs w:val="24"/>
      <w:lang w:val="en-US" w:eastAsia="ja-JP" w:bidi="ar-SA"/>
    </w:rPr>
  </w:style>
  <w:style w:type="paragraph" w:styleId="ListParagraph">
    <w:name w:val="List Paragraph"/>
    <w:basedOn w:val="Normal"/>
    <w:link w:val="ListParagraphChar"/>
    <w:autoRedefine/>
    <w:uiPriority w:val="34"/>
    <w:qFormat/>
    <w:rsid w:val="008337A4"/>
    <w:pPr>
      <w:numPr>
        <w:numId w:val="36"/>
      </w:numPr>
      <w:spacing w:after="0" w:line="312" w:lineRule="auto"/>
      <w:contextualSpacing/>
    </w:pPr>
  </w:style>
  <w:style w:type="paragraph" w:customStyle="1" w:styleId="Smallsolution">
    <w:name w:val="Small solution"/>
    <w:basedOn w:val="ListParagraph"/>
    <w:qFormat/>
    <w:rsid w:val="002A2B92"/>
    <w:pPr>
      <w:numPr>
        <w:numId w:val="13"/>
      </w:numPr>
      <w:ind w:left="426" w:hanging="426"/>
    </w:pPr>
    <w:rPr>
      <w:b/>
    </w:rPr>
  </w:style>
  <w:style w:type="paragraph" w:customStyle="1" w:styleId="Pros">
    <w:name w:val="Pros"/>
    <w:basedOn w:val="ListParagraph"/>
    <w:next w:val="Normal"/>
    <w:qFormat/>
    <w:rsid w:val="007B5AD6"/>
    <w:pPr>
      <w:numPr>
        <w:numId w:val="10"/>
      </w:numPr>
    </w:pPr>
    <w:rPr>
      <w:lang w:val="fr-FR"/>
    </w:rPr>
  </w:style>
  <w:style w:type="paragraph" w:customStyle="1" w:styleId="Cons">
    <w:name w:val="Cons"/>
    <w:basedOn w:val="ListParagraph"/>
    <w:next w:val="Normal"/>
    <w:qFormat/>
    <w:rsid w:val="003B4358"/>
    <w:pPr>
      <w:numPr>
        <w:numId w:val="11"/>
      </w:numPr>
      <w:ind w:left="426" w:hanging="426"/>
    </w:pPr>
    <w:rPr>
      <w:lang w:val="fr-FR"/>
    </w:rPr>
  </w:style>
  <w:style w:type="paragraph" w:customStyle="1" w:styleId="Dash">
    <w:name w:val="Dash"/>
    <w:basedOn w:val="ListParagraph"/>
    <w:qFormat/>
    <w:rsid w:val="009000CD"/>
    <w:pPr>
      <w:numPr>
        <w:numId w:val="12"/>
      </w:numPr>
    </w:pPr>
  </w:style>
  <w:style w:type="paragraph" w:customStyle="1" w:styleId="Solution">
    <w:name w:val="Solution"/>
    <w:basedOn w:val="ListParagraph"/>
    <w:qFormat/>
    <w:rsid w:val="001D28AB"/>
    <w:pPr>
      <w:numPr>
        <w:numId w:val="14"/>
      </w:numPr>
      <w:ind w:left="562" w:hanging="562"/>
    </w:pPr>
    <w:rPr>
      <w:b/>
    </w:rPr>
  </w:style>
  <w:style w:type="paragraph" w:customStyle="1" w:styleId="Problem">
    <w:name w:val="Problem"/>
    <w:basedOn w:val="ListParagraph"/>
    <w:qFormat/>
    <w:rsid w:val="00E32CBD"/>
    <w:pPr>
      <w:numPr>
        <w:numId w:val="15"/>
      </w:numPr>
      <w:ind w:left="562" w:hanging="562"/>
    </w:pPr>
    <w:rPr>
      <w:b/>
    </w:rPr>
  </w:style>
  <w:style w:type="character" w:styleId="Strong">
    <w:name w:val="Strong"/>
    <w:basedOn w:val="DefaultParagraphFont"/>
    <w:uiPriority w:val="22"/>
    <w:qFormat/>
    <w:rsid w:val="00C343DA"/>
    <w:rPr>
      <w:b/>
      <w:bCs/>
    </w:rPr>
  </w:style>
  <w:style w:type="character" w:customStyle="1" w:styleId="price">
    <w:name w:val="price"/>
    <w:basedOn w:val="DefaultParagraphFont"/>
    <w:rsid w:val="00C343DA"/>
  </w:style>
  <w:style w:type="table" w:styleId="LightList-Accent5">
    <w:name w:val="Light List Accent 5"/>
    <w:basedOn w:val="TableNormal"/>
    <w:uiPriority w:val="61"/>
    <w:rsid w:val="00C343DA"/>
    <w:rPr>
      <w:rFonts w:ascii="Arial" w:eastAsia="Arial" w:hAnsi="Arial"/>
      <w:lang w:eastAsia="vi-VN"/>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2">
    <w:name w:val="Light List Accent 2"/>
    <w:basedOn w:val="TableNormal"/>
    <w:uiPriority w:val="61"/>
    <w:rsid w:val="00C343DA"/>
    <w:rPr>
      <w:rFonts w:ascii="Arial" w:eastAsia="Arial" w:hAnsi="Arial"/>
      <w:lang w:eastAsia="vi-VN"/>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character" w:customStyle="1" w:styleId="Term">
    <w:name w:val="Term"/>
    <w:basedOn w:val="DefaultParagraphFont"/>
    <w:uiPriority w:val="1"/>
    <w:qFormat/>
    <w:rsid w:val="0085617C"/>
    <w:rPr>
      <w:b/>
      <w:i/>
      <w:color w:val="244061"/>
      <w:szCs w:val="26"/>
    </w:rPr>
  </w:style>
  <w:style w:type="table" w:customStyle="1" w:styleId="LightList-Accent11">
    <w:name w:val="Light List - Accent 11"/>
    <w:basedOn w:val="TableNormal"/>
    <w:uiPriority w:val="61"/>
    <w:rsid w:val="005B61F0"/>
    <w:rPr>
      <w:sz w:val="24"/>
    </w:rPr>
    <w:tblPr>
      <w:tblStyleRowBandSize w:val="1"/>
      <w:tblStyleColBandSize w:val="1"/>
      <w:jc w:val="cente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rPr>
      <w:jc w:val="center"/>
    </w:trPr>
    <w:tblStylePr w:type="firstRow">
      <w:pPr>
        <w:wordWrap/>
        <w:spacing w:line="240" w:lineRule="auto"/>
      </w:pPr>
      <w:rPr>
        <w:b/>
        <w:bCs/>
        <w:color w:val="FFFFFF"/>
        <w:sz w:val="24"/>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E851E1"/>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E851E1"/>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Classic2">
    <w:name w:val="Table Classic 2"/>
    <w:basedOn w:val="TableNormal"/>
    <w:rsid w:val="00E851E1"/>
    <w:pPr>
      <w:ind w:firstLine="567"/>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1-Accent11">
    <w:name w:val="Medium Shading 1 - Accent 11"/>
    <w:basedOn w:val="TableNormal"/>
    <w:uiPriority w:val="63"/>
    <w:rsid w:val="00E851E1"/>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ableHeader">
    <w:name w:val="Table Header"/>
    <w:basedOn w:val="NormalT"/>
    <w:qFormat/>
    <w:rsid w:val="007B5AD6"/>
    <w:rPr>
      <w:bCs/>
      <w:color w:val="FFFFFF"/>
    </w:rPr>
  </w:style>
  <w:style w:type="character" w:styleId="CommentReference">
    <w:name w:val="annotation reference"/>
    <w:basedOn w:val="DefaultParagraphFont"/>
    <w:rsid w:val="004D134C"/>
    <w:rPr>
      <w:sz w:val="16"/>
      <w:szCs w:val="16"/>
    </w:rPr>
  </w:style>
  <w:style w:type="paragraph" w:styleId="Revision">
    <w:name w:val="Revision"/>
    <w:hidden/>
    <w:uiPriority w:val="99"/>
    <w:semiHidden/>
    <w:rsid w:val="00201C7D"/>
    <w:rPr>
      <w:sz w:val="26"/>
      <w:szCs w:val="24"/>
      <w:lang w:val="vi-VN"/>
    </w:rPr>
  </w:style>
  <w:style w:type="paragraph" w:customStyle="1" w:styleId="PaddingLine">
    <w:name w:val="PaddingLine"/>
    <w:qFormat/>
    <w:rsid w:val="00C704E0"/>
    <w:rPr>
      <w:sz w:val="26"/>
      <w:szCs w:val="24"/>
      <w:lang w:val="vi-VN"/>
    </w:rPr>
  </w:style>
  <w:style w:type="paragraph" w:customStyle="1" w:styleId="EmphasisList">
    <w:name w:val="Emphasis List"/>
    <w:basedOn w:val="ListParagraph"/>
    <w:qFormat/>
    <w:rsid w:val="000D218D"/>
    <w:pPr>
      <w:numPr>
        <w:numId w:val="16"/>
      </w:numPr>
    </w:pPr>
  </w:style>
  <w:style w:type="paragraph" w:customStyle="1" w:styleId="Step">
    <w:name w:val="Step"/>
    <w:basedOn w:val="Normal"/>
    <w:qFormat/>
    <w:rsid w:val="00B32B5D"/>
    <w:pPr>
      <w:numPr>
        <w:numId w:val="17"/>
      </w:numPr>
      <w:ind w:firstLine="0"/>
    </w:pPr>
    <w:rPr>
      <w:lang w:val="vi-VN"/>
    </w:rPr>
  </w:style>
  <w:style w:type="character" w:customStyle="1" w:styleId="Reference">
    <w:name w:val="Reference"/>
    <w:basedOn w:val="DefaultParagraphFont"/>
    <w:uiPriority w:val="1"/>
    <w:qFormat/>
    <w:rsid w:val="009C0175"/>
    <w:rPr>
      <w:b/>
    </w:rPr>
  </w:style>
  <w:style w:type="character" w:styleId="Emphasis">
    <w:name w:val="Emphasis"/>
    <w:basedOn w:val="DefaultParagraphFont"/>
    <w:qFormat/>
    <w:rsid w:val="00FC2C95"/>
    <w:rPr>
      <w:i/>
      <w:iCs/>
    </w:rPr>
  </w:style>
  <w:style w:type="paragraph" w:customStyle="1" w:styleId="Bullet4">
    <w:name w:val="Bullet 4"/>
    <w:basedOn w:val="ListParagraph"/>
    <w:qFormat/>
    <w:rsid w:val="003B4358"/>
    <w:pPr>
      <w:numPr>
        <w:numId w:val="18"/>
      </w:numPr>
    </w:pPr>
    <w:rPr>
      <w:b/>
    </w:rPr>
  </w:style>
  <w:style w:type="character" w:customStyle="1" w:styleId="FooterChar">
    <w:name w:val="Footer Char"/>
    <w:basedOn w:val="DefaultParagraphFont"/>
    <w:link w:val="Footer"/>
    <w:uiPriority w:val="99"/>
    <w:rsid w:val="00653F2B"/>
    <w:rPr>
      <w:sz w:val="26"/>
      <w:szCs w:val="24"/>
      <w:lang w:val="en-US"/>
    </w:rPr>
  </w:style>
  <w:style w:type="character" w:customStyle="1" w:styleId="HeaderChar">
    <w:name w:val="Header Char"/>
    <w:basedOn w:val="DefaultParagraphFont"/>
    <w:link w:val="Header"/>
    <w:uiPriority w:val="99"/>
    <w:rsid w:val="00653F2B"/>
    <w:rPr>
      <w:sz w:val="26"/>
      <w:szCs w:val="24"/>
      <w:lang w:val="en-US"/>
    </w:rPr>
  </w:style>
  <w:style w:type="paragraph" w:styleId="Bibliography">
    <w:name w:val="Bibliography"/>
    <w:basedOn w:val="Normal"/>
    <w:next w:val="Normal"/>
    <w:uiPriority w:val="37"/>
    <w:unhideWhenUsed/>
    <w:rsid w:val="003C13A6"/>
  </w:style>
  <w:style w:type="paragraph" w:styleId="IntenseQuote">
    <w:name w:val="Intense Quote"/>
    <w:basedOn w:val="Normal"/>
    <w:next w:val="Normal"/>
    <w:link w:val="IntenseQuoteChar"/>
    <w:uiPriority w:val="30"/>
    <w:qFormat/>
    <w:rsid w:val="003C13A6"/>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3C13A6"/>
    <w:rPr>
      <w:b/>
      <w:bCs/>
      <w:i/>
      <w:iCs/>
      <w:color w:val="4F81BD"/>
      <w:sz w:val="26"/>
      <w:szCs w:val="24"/>
      <w:lang w:val="en-US"/>
    </w:rPr>
  </w:style>
  <w:style w:type="paragraph" w:styleId="NoSpacing">
    <w:name w:val="No Spacing"/>
    <w:uiPriority w:val="1"/>
    <w:qFormat/>
    <w:rsid w:val="003C13A6"/>
    <w:rPr>
      <w:sz w:val="26"/>
      <w:szCs w:val="24"/>
    </w:rPr>
  </w:style>
  <w:style w:type="paragraph" w:styleId="Quote">
    <w:name w:val="Quote"/>
    <w:basedOn w:val="Normal"/>
    <w:next w:val="Normal"/>
    <w:link w:val="QuoteChar"/>
    <w:uiPriority w:val="29"/>
    <w:qFormat/>
    <w:rsid w:val="003C13A6"/>
    <w:rPr>
      <w:i/>
      <w:iCs/>
      <w:color w:val="000000"/>
    </w:rPr>
  </w:style>
  <w:style w:type="character" w:customStyle="1" w:styleId="QuoteChar">
    <w:name w:val="Quote Char"/>
    <w:basedOn w:val="DefaultParagraphFont"/>
    <w:link w:val="Quote"/>
    <w:uiPriority w:val="29"/>
    <w:rsid w:val="003C13A6"/>
    <w:rPr>
      <w:i/>
      <w:iCs/>
      <w:color w:val="000000"/>
      <w:sz w:val="26"/>
      <w:szCs w:val="24"/>
      <w:lang w:val="en-US"/>
    </w:rPr>
  </w:style>
  <w:style w:type="character" w:customStyle="1" w:styleId="Heading1Char">
    <w:name w:val="Heading 1 Char"/>
    <w:basedOn w:val="DefaultParagraphFont"/>
    <w:link w:val="Heading1"/>
    <w:uiPriority w:val="9"/>
    <w:locked/>
    <w:rsid w:val="007F3780"/>
    <w:rPr>
      <w:rFonts w:ascii="Arial" w:hAnsi="Arial" w:cs="Arial"/>
      <w:b/>
      <w:bCs/>
      <w:kern w:val="32"/>
      <w:sz w:val="32"/>
      <w:szCs w:val="32"/>
    </w:rPr>
  </w:style>
  <w:style w:type="character" w:customStyle="1" w:styleId="Heading5Char">
    <w:name w:val="Heading 5 Char"/>
    <w:basedOn w:val="DefaultParagraphFont"/>
    <w:link w:val="Heading5"/>
    <w:uiPriority w:val="9"/>
    <w:locked/>
    <w:rsid w:val="00B02136"/>
    <w:rPr>
      <w:rFonts w:ascii="Arial" w:hAnsi="Arial"/>
      <w:b/>
      <w:bCs/>
      <w:i/>
      <w:iCs/>
      <w:sz w:val="24"/>
      <w:szCs w:val="26"/>
      <w:lang w:val="fr-FR"/>
    </w:rPr>
  </w:style>
  <w:style w:type="character" w:customStyle="1" w:styleId="Heading6Char">
    <w:name w:val="Heading 6 Char"/>
    <w:basedOn w:val="DefaultParagraphFont"/>
    <w:link w:val="Heading6"/>
    <w:uiPriority w:val="9"/>
    <w:locked/>
    <w:rsid w:val="00987736"/>
    <w:rPr>
      <w:rFonts w:ascii="Arial" w:hAnsi="Arial"/>
      <w:bCs/>
      <w:sz w:val="24"/>
      <w:szCs w:val="22"/>
    </w:rPr>
  </w:style>
  <w:style w:type="character" w:customStyle="1" w:styleId="Heading7Char">
    <w:name w:val="Heading 7 Char"/>
    <w:basedOn w:val="DefaultParagraphFont"/>
    <w:link w:val="Heading7"/>
    <w:uiPriority w:val="9"/>
    <w:locked/>
    <w:rsid w:val="00987736"/>
    <w:rPr>
      <w:rFonts w:ascii="Arial" w:hAnsi="Arial"/>
      <w:sz w:val="24"/>
      <w:szCs w:val="24"/>
    </w:rPr>
  </w:style>
  <w:style w:type="character" w:customStyle="1" w:styleId="Heading8Char">
    <w:name w:val="Heading 8 Char"/>
    <w:basedOn w:val="DefaultParagraphFont"/>
    <w:link w:val="Heading8"/>
    <w:uiPriority w:val="9"/>
    <w:locked/>
    <w:rsid w:val="00987736"/>
    <w:rPr>
      <w:rFonts w:ascii="Arial" w:hAnsi="Arial"/>
      <w:i/>
      <w:iCs/>
      <w:sz w:val="24"/>
      <w:szCs w:val="24"/>
    </w:rPr>
  </w:style>
  <w:style w:type="character" w:customStyle="1" w:styleId="Heading9Char">
    <w:name w:val="Heading 9 Char"/>
    <w:basedOn w:val="DefaultParagraphFont"/>
    <w:link w:val="Heading9"/>
    <w:uiPriority w:val="9"/>
    <w:locked/>
    <w:rsid w:val="00987736"/>
    <w:rPr>
      <w:rFonts w:ascii="Arial" w:hAnsi="Arial" w:cs="Arial"/>
      <w:sz w:val="22"/>
      <w:szCs w:val="22"/>
    </w:rPr>
  </w:style>
  <w:style w:type="paragraph" w:customStyle="1" w:styleId="ChapterSummary">
    <w:name w:val="Chapter Summary"/>
    <w:basedOn w:val="Normal"/>
    <w:link w:val="ChapterSummaryChar"/>
    <w:qFormat/>
    <w:rsid w:val="007F3780"/>
    <w:pPr>
      <w:numPr>
        <w:numId w:val="19"/>
      </w:numPr>
      <w:ind w:right="360"/>
    </w:pPr>
    <w:rPr>
      <w:i/>
    </w:rPr>
  </w:style>
  <w:style w:type="paragraph" w:customStyle="1" w:styleId="Opinion">
    <w:name w:val="Opinion"/>
    <w:basedOn w:val="ListParagraph"/>
    <w:qFormat/>
    <w:rsid w:val="007F3780"/>
    <w:pPr>
      <w:numPr>
        <w:numId w:val="20"/>
      </w:numPr>
      <w:ind w:left="0" w:firstLine="0"/>
    </w:pPr>
    <w:rPr>
      <w:b/>
    </w:rPr>
  </w:style>
  <w:style w:type="paragraph" w:customStyle="1" w:styleId="Bullet5">
    <w:name w:val="Bullet 5"/>
    <w:basedOn w:val="Normal"/>
    <w:qFormat/>
    <w:rsid w:val="004558FB"/>
    <w:pPr>
      <w:numPr>
        <w:numId w:val="21"/>
      </w:numPr>
      <w:ind w:firstLine="0"/>
    </w:pPr>
  </w:style>
  <w:style w:type="character" w:styleId="FootnoteReference">
    <w:name w:val="footnote reference"/>
    <w:basedOn w:val="DefaultParagraphFont"/>
    <w:rsid w:val="007C5EFD"/>
    <w:rPr>
      <w:vertAlign w:val="superscript"/>
    </w:rPr>
  </w:style>
  <w:style w:type="character" w:styleId="EndnoteReference">
    <w:name w:val="endnote reference"/>
    <w:basedOn w:val="DefaultParagraphFont"/>
    <w:rsid w:val="007C5EFD"/>
    <w:rPr>
      <w:vertAlign w:val="superscript"/>
    </w:rPr>
  </w:style>
  <w:style w:type="character" w:customStyle="1" w:styleId="ListParagraphChar">
    <w:name w:val="List Paragraph Char"/>
    <w:basedOn w:val="DefaultParagraphFont"/>
    <w:link w:val="ListParagraph"/>
    <w:uiPriority w:val="34"/>
    <w:rsid w:val="008337A4"/>
    <w:rPr>
      <w:sz w:val="26"/>
      <w:szCs w:val="24"/>
    </w:rPr>
  </w:style>
  <w:style w:type="paragraph" w:customStyle="1" w:styleId="Hnhnhcaption">
    <w:name w:val="Hình ảnh caption"/>
    <w:basedOn w:val="Caption"/>
    <w:link w:val="HnhnhcaptionChar"/>
    <w:qFormat/>
    <w:rsid w:val="002028F8"/>
    <w:pPr>
      <w:autoSpaceDE/>
      <w:autoSpaceDN/>
      <w:adjustRightInd/>
      <w:spacing w:before="0" w:after="200" w:line="240" w:lineRule="auto"/>
      <w:ind w:left="3060"/>
    </w:pPr>
    <w:rPr>
      <w:color w:val="4F81BD"/>
      <w:sz w:val="18"/>
      <w:szCs w:val="18"/>
    </w:rPr>
  </w:style>
  <w:style w:type="paragraph" w:customStyle="1" w:styleId="Normal1">
    <w:name w:val="Normal1"/>
    <w:basedOn w:val="Normal"/>
    <w:link w:val="NormalChar"/>
    <w:qFormat/>
    <w:rsid w:val="00362851"/>
    <w:pPr>
      <w:spacing w:after="200"/>
      <w:ind w:firstLine="720"/>
      <w:jc w:val="left"/>
    </w:pPr>
    <w:rPr>
      <w:szCs w:val="26"/>
    </w:rPr>
  </w:style>
  <w:style w:type="character" w:customStyle="1" w:styleId="HnhnhcaptionChar">
    <w:name w:val="Hình ảnh caption Char"/>
    <w:basedOn w:val="DefaultParagraphFont"/>
    <w:link w:val="Hnhnhcaption"/>
    <w:rsid w:val="002028F8"/>
    <w:rPr>
      <w:rFonts w:eastAsia="MS Mincho"/>
      <w:b/>
      <w:bCs/>
      <w:color w:val="4F81BD"/>
      <w:sz w:val="18"/>
      <w:szCs w:val="18"/>
    </w:rPr>
  </w:style>
  <w:style w:type="character" w:customStyle="1" w:styleId="NormalChar">
    <w:name w:val="Normal Char"/>
    <w:basedOn w:val="DefaultParagraphFont"/>
    <w:link w:val="Normal1"/>
    <w:rsid w:val="00362851"/>
    <w:rPr>
      <w:rFonts w:eastAsia="MS Mincho"/>
      <w:sz w:val="26"/>
      <w:szCs w:val="26"/>
    </w:rPr>
  </w:style>
  <w:style w:type="paragraph" w:customStyle="1" w:styleId="Hnhnh-Content">
    <w:name w:val="Hình ảnh - Content"/>
    <w:basedOn w:val="Hnhnhcaption"/>
    <w:link w:val="Hnhnh-ContentChar"/>
    <w:qFormat/>
    <w:rsid w:val="002028F8"/>
    <w:pPr>
      <w:ind w:left="0"/>
    </w:pPr>
  </w:style>
  <w:style w:type="paragraph" w:customStyle="1" w:styleId="Codebody">
    <w:name w:val="Code body"/>
    <w:basedOn w:val="ListParagraph"/>
    <w:link w:val="CodebodyChar"/>
    <w:qFormat/>
    <w:rsid w:val="0095098F"/>
    <w:pPr>
      <w:tabs>
        <w:tab w:val="left" w:pos="360"/>
        <w:tab w:val="left" w:pos="720"/>
        <w:tab w:val="left" w:pos="1080"/>
        <w:tab w:val="left" w:pos="1440"/>
        <w:tab w:val="left" w:pos="1800"/>
        <w:tab w:val="left" w:pos="2160"/>
        <w:tab w:val="left" w:pos="2520"/>
        <w:tab w:val="left" w:pos="2880"/>
        <w:tab w:val="left" w:pos="3240"/>
        <w:tab w:val="left" w:pos="3600"/>
      </w:tabs>
      <w:spacing w:line="240" w:lineRule="auto"/>
      <w:ind w:left="0"/>
    </w:pPr>
    <w:rPr>
      <w:rFonts w:ascii="Courier New" w:hAnsi="Courier New" w:cs="Courier New"/>
      <w:noProof/>
      <w:color w:val="0000FF"/>
      <w:sz w:val="24"/>
    </w:rPr>
  </w:style>
  <w:style w:type="character" w:customStyle="1" w:styleId="Hnhnh-ContentChar">
    <w:name w:val="Hình ảnh - Content Char"/>
    <w:basedOn w:val="HnhnhcaptionChar"/>
    <w:link w:val="Hnhnh-Content"/>
    <w:rsid w:val="002028F8"/>
    <w:rPr>
      <w:rFonts w:eastAsia="MS Mincho"/>
      <w:b/>
      <w:bCs/>
      <w:color w:val="4F81BD"/>
      <w:sz w:val="18"/>
      <w:szCs w:val="18"/>
    </w:rPr>
  </w:style>
  <w:style w:type="character" w:customStyle="1" w:styleId="CaptionChar">
    <w:name w:val="Caption Char"/>
    <w:basedOn w:val="DefaultParagraphFont"/>
    <w:link w:val="Caption"/>
    <w:uiPriority w:val="35"/>
    <w:rsid w:val="00571DCD"/>
    <w:rPr>
      <w:b/>
      <w:bCs/>
      <w:sz w:val="24"/>
    </w:rPr>
  </w:style>
  <w:style w:type="character" w:customStyle="1" w:styleId="CodebodyChar">
    <w:name w:val="Code body Char"/>
    <w:basedOn w:val="ListParagraphChar"/>
    <w:link w:val="Codebody"/>
    <w:rsid w:val="0095098F"/>
    <w:rPr>
      <w:rFonts w:ascii="Courier New" w:hAnsi="Courier New" w:cs="Courier New"/>
      <w:noProof/>
      <w:color w:val="0000FF"/>
      <w:sz w:val="24"/>
      <w:szCs w:val="24"/>
    </w:rPr>
  </w:style>
  <w:style w:type="paragraph" w:customStyle="1" w:styleId="UNS-Heading2Vn-Giiphp">
    <w:name w:val="UNS - Heading 2 [Vấn đề - Giải pháp]"/>
    <w:basedOn w:val="ListParagraph"/>
    <w:link w:val="UNS-Heading2Vn-GiiphpChar"/>
    <w:qFormat/>
    <w:rsid w:val="007317B5"/>
    <w:pPr>
      <w:numPr>
        <w:numId w:val="22"/>
      </w:numPr>
      <w:jc w:val="left"/>
    </w:pPr>
    <w:rPr>
      <w:noProof/>
      <w:szCs w:val="26"/>
    </w:rPr>
  </w:style>
  <w:style w:type="paragraph" w:customStyle="1" w:styleId="UNS-Hnhnh">
    <w:name w:val="UNS-Hình ảnh"/>
    <w:basedOn w:val="ListParagraph"/>
    <w:link w:val="UNS-HnhnhChar"/>
    <w:qFormat/>
    <w:rsid w:val="007317B5"/>
    <w:pPr>
      <w:keepNext/>
      <w:spacing w:after="200"/>
      <w:ind w:left="0"/>
      <w:jc w:val="center"/>
    </w:pPr>
    <w:rPr>
      <w:rFonts w:ascii="Calibri" w:hAnsi="Calibri"/>
      <w:sz w:val="22"/>
      <w:szCs w:val="22"/>
    </w:rPr>
  </w:style>
  <w:style w:type="character" w:customStyle="1" w:styleId="UNS-HnhnhChar">
    <w:name w:val="UNS-Hình ảnh Char"/>
    <w:basedOn w:val="ListParagraphChar"/>
    <w:link w:val="UNS-Hnhnh"/>
    <w:rsid w:val="007317B5"/>
    <w:rPr>
      <w:rFonts w:ascii="Calibri" w:hAnsi="Calibri"/>
      <w:sz w:val="22"/>
      <w:szCs w:val="22"/>
    </w:rPr>
  </w:style>
  <w:style w:type="character" w:customStyle="1" w:styleId="UNS-Heading2Vn-GiiphpChar">
    <w:name w:val="UNS - Heading 2 [Vấn đề - Giải pháp] Char"/>
    <w:basedOn w:val="ListParagraphChar"/>
    <w:link w:val="UNS-Heading2Vn-Giiphp"/>
    <w:rsid w:val="00041636"/>
    <w:rPr>
      <w:noProof/>
      <w:sz w:val="26"/>
      <w:szCs w:val="26"/>
    </w:rPr>
  </w:style>
  <w:style w:type="paragraph" w:customStyle="1" w:styleId="Bullet6">
    <w:name w:val="Bullet 6"/>
    <w:basedOn w:val="ListParagraph"/>
    <w:link w:val="Bullet6Char"/>
    <w:qFormat/>
    <w:rsid w:val="00041636"/>
    <w:pPr>
      <w:numPr>
        <w:ilvl w:val="2"/>
        <w:numId w:val="23"/>
      </w:numPr>
      <w:jc w:val="left"/>
    </w:pPr>
    <w:rPr>
      <w:szCs w:val="26"/>
    </w:rPr>
  </w:style>
  <w:style w:type="character" w:customStyle="1" w:styleId="Bullet6Char">
    <w:name w:val="Bullet 6 Char"/>
    <w:basedOn w:val="ListParagraphChar"/>
    <w:link w:val="Bullet6"/>
    <w:rsid w:val="00041636"/>
    <w:rPr>
      <w:sz w:val="26"/>
      <w:szCs w:val="26"/>
    </w:rPr>
  </w:style>
  <w:style w:type="paragraph" w:customStyle="1" w:styleId="References">
    <w:name w:val="References"/>
    <w:basedOn w:val="Caption"/>
    <w:link w:val="ReferencesChar"/>
    <w:qFormat/>
    <w:rsid w:val="00B23DC8"/>
    <w:pPr>
      <w:ind w:left="720" w:hanging="720"/>
      <w:jc w:val="left"/>
    </w:pPr>
    <w:rPr>
      <w:b w:val="0"/>
    </w:rPr>
  </w:style>
  <w:style w:type="character" w:customStyle="1" w:styleId="ReferencesChar">
    <w:name w:val="References Char"/>
    <w:basedOn w:val="CaptionChar"/>
    <w:link w:val="References"/>
    <w:rsid w:val="00B23DC8"/>
    <w:rPr>
      <w:b/>
      <w:bCs/>
      <w:sz w:val="24"/>
    </w:rPr>
  </w:style>
  <w:style w:type="paragraph" w:customStyle="1" w:styleId="Code0">
    <w:name w:val="Code"/>
    <w:basedOn w:val="Normal"/>
    <w:link w:val="CodeChar"/>
    <w:qFormat/>
    <w:rsid w:val="00F94FA7"/>
    <w:pPr>
      <w:spacing w:after="240"/>
    </w:pPr>
    <w:rPr>
      <w:rFonts w:ascii="Courier New" w:hAnsi="Courier New"/>
    </w:rPr>
  </w:style>
  <w:style w:type="character" w:customStyle="1" w:styleId="CodeChar">
    <w:name w:val="Code Char"/>
    <w:basedOn w:val="DefaultParagraphFont"/>
    <w:link w:val="Code0"/>
    <w:rsid w:val="00F94FA7"/>
    <w:rPr>
      <w:rFonts w:ascii="Courier New" w:hAnsi="Courier New"/>
      <w:sz w:val="26"/>
      <w:szCs w:val="24"/>
    </w:rPr>
  </w:style>
  <w:style w:type="paragraph" w:customStyle="1" w:styleId="Img">
    <w:name w:val="Img"/>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Div">
    <w:name w:val="Div"/>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Ol">
    <w:name w:val="Ol"/>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Ul">
    <w:name w:val="Ul"/>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Li">
    <w:name w:val="Li"/>
    <w:basedOn w:val="Normal"/>
    <w:rsid w:val="003A0BAE"/>
    <w:pPr>
      <w:shd w:val="solid" w:color="FFFFFF" w:fill="auto"/>
      <w:spacing w:after="0" w:line="240" w:lineRule="auto"/>
      <w:jc w:val="left"/>
    </w:pPr>
    <w:rPr>
      <w:rFonts w:ascii="Verdana" w:eastAsia="Verdana" w:hAnsi="Verdana" w:cs="Verdana"/>
      <w:color w:val="000000"/>
      <w:sz w:val="20"/>
      <w:shd w:val="solid" w:color="FFFFFF" w:fill="auto"/>
      <w:lang w:val="ru-RU" w:eastAsia="ru-RU"/>
    </w:rPr>
  </w:style>
  <w:style w:type="paragraph" w:customStyle="1" w:styleId="Picture">
    <w:name w:val="Picture"/>
    <w:basedOn w:val="Normal"/>
    <w:link w:val="PictureChar"/>
    <w:qFormat/>
    <w:rsid w:val="009806E2"/>
    <w:pPr>
      <w:jc w:val="center"/>
    </w:pPr>
    <w:rPr>
      <w:noProof/>
      <w:lang w:eastAsia="en-US"/>
    </w:rPr>
  </w:style>
  <w:style w:type="table" w:styleId="ColorfulList-Accent6">
    <w:name w:val="Colorful List Accent 6"/>
    <w:basedOn w:val="TableNormal"/>
    <w:uiPriority w:val="72"/>
    <w:rsid w:val="009E657B"/>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customStyle="1" w:styleId="PictureChar">
    <w:name w:val="Picture Char"/>
    <w:basedOn w:val="DefaultParagraphFont"/>
    <w:link w:val="Picture"/>
    <w:rsid w:val="009806E2"/>
    <w:rPr>
      <w:noProof/>
      <w:sz w:val="26"/>
      <w:szCs w:val="24"/>
      <w:lang w:eastAsia="en-US"/>
    </w:rPr>
  </w:style>
  <w:style w:type="character" w:styleId="PlaceholderText">
    <w:name w:val="Placeholder Text"/>
    <w:basedOn w:val="DefaultParagraphFont"/>
    <w:uiPriority w:val="99"/>
    <w:semiHidden/>
    <w:rsid w:val="00655A72"/>
    <w:rPr>
      <w:color w:val="808080"/>
    </w:rPr>
  </w:style>
  <w:style w:type="character" w:customStyle="1" w:styleId="BalloonTextChar">
    <w:name w:val="Balloon Text Char"/>
    <w:basedOn w:val="DefaultParagraphFont"/>
    <w:link w:val="BalloonText"/>
    <w:uiPriority w:val="99"/>
    <w:semiHidden/>
    <w:rsid w:val="00D7798F"/>
    <w:rPr>
      <w:rFonts w:ascii="Tahoma" w:hAnsi="Tahoma" w:cs="Tahoma"/>
      <w:sz w:val="16"/>
      <w:szCs w:val="16"/>
    </w:rPr>
  </w:style>
  <w:style w:type="table" w:styleId="TableColumns1">
    <w:name w:val="Table Columns 1"/>
    <w:basedOn w:val="TableNormal"/>
    <w:rsid w:val="00EB2C14"/>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Grid-Accent3">
    <w:name w:val="Light Grid Accent 3"/>
    <w:basedOn w:val="TableNormal"/>
    <w:uiPriority w:val="62"/>
    <w:rsid w:val="00EB2C1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TableGrid6">
    <w:name w:val="Table Grid 6"/>
    <w:basedOn w:val="TableNormal"/>
    <w:rsid w:val="00EB2C14"/>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EB2C14"/>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rsid w:val="00835CDA"/>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Emphasis">
    <w:name w:val="Subtle Emphasis"/>
    <w:uiPriority w:val="19"/>
    <w:qFormat/>
    <w:rsid w:val="006D3E77"/>
    <w:rPr>
      <w:i/>
      <w:iCs/>
      <w:color w:val="000000"/>
    </w:rPr>
  </w:style>
  <w:style w:type="paragraph" w:customStyle="1" w:styleId="HinhAnh">
    <w:name w:val="HinhAnh"/>
    <w:basedOn w:val="Normal"/>
    <w:link w:val="HinhAnhChar"/>
    <w:qFormat/>
    <w:rsid w:val="00E35A2E"/>
    <w:pPr>
      <w:spacing w:after="200" w:line="240" w:lineRule="auto"/>
      <w:ind w:firstLine="360"/>
      <w:jc w:val="center"/>
    </w:pPr>
    <w:rPr>
      <w:rFonts w:eastAsiaTheme="minorHAnsi"/>
      <w:b/>
      <w:sz w:val="24"/>
      <w:lang w:eastAsia="en-US"/>
    </w:rPr>
  </w:style>
  <w:style w:type="character" w:customStyle="1" w:styleId="HinhAnhChar">
    <w:name w:val="HinhAnh Char"/>
    <w:basedOn w:val="DefaultParagraphFont"/>
    <w:link w:val="HinhAnh"/>
    <w:rsid w:val="00E35A2E"/>
    <w:rPr>
      <w:rFonts w:eastAsiaTheme="minorHAnsi"/>
      <w:b/>
      <w:sz w:val="24"/>
      <w:szCs w:val="24"/>
      <w:lang w:eastAsia="en-US"/>
    </w:rPr>
  </w:style>
  <w:style w:type="paragraph" w:customStyle="1" w:styleId="pbody">
    <w:name w:val="pbody"/>
    <w:basedOn w:val="Normal"/>
    <w:rsid w:val="003F2DB2"/>
    <w:pPr>
      <w:spacing w:before="100" w:beforeAutospacing="1" w:after="100" w:afterAutospacing="1" w:line="240" w:lineRule="auto"/>
      <w:jc w:val="left"/>
    </w:pPr>
    <w:rPr>
      <w:rFonts w:eastAsia="Times New Roman"/>
      <w:sz w:val="24"/>
      <w:lang w:eastAsia="en-US"/>
    </w:rPr>
  </w:style>
  <w:style w:type="table" w:styleId="MediumGrid3-Accent1">
    <w:name w:val="Medium Grid 3 Accent 1"/>
    <w:basedOn w:val="TableNormal"/>
    <w:uiPriority w:val="69"/>
    <w:rsid w:val="003F2DB2"/>
    <w:pPr>
      <w:spacing w:after="0" w:line="240" w:lineRule="auto"/>
      <w:ind w:left="0" w:firstLine="0"/>
      <w:jc w:val="left"/>
    </w:pPr>
    <w:rPr>
      <w:rFonts w:asciiTheme="minorHAnsi" w:eastAsiaTheme="minorEastAsia" w:hAnsiTheme="minorHAnsi" w:cstheme="minorBidi"/>
      <w:sz w:val="22"/>
      <w:szCs w:val="22"/>
      <w:lang w:eastAsia="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1">
    <w:name w:val="Colorful Grid Accent 1"/>
    <w:basedOn w:val="TableNormal"/>
    <w:uiPriority w:val="73"/>
    <w:rsid w:val="003F2DB2"/>
    <w:pPr>
      <w:spacing w:after="0" w:line="240" w:lineRule="auto"/>
      <w:ind w:left="0" w:firstLine="0"/>
      <w:jc w:val="left"/>
    </w:pPr>
    <w:rPr>
      <w:rFonts w:asciiTheme="minorHAnsi" w:eastAsiaTheme="minorEastAsia" w:hAnsiTheme="minorHAnsi" w:cstheme="minorBidi"/>
      <w:color w:val="000000" w:themeColor="text1"/>
      <w:sz w:val="22"/>
      <w:szCs w:val="22"/>
      <w:lang w:eastAsia="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apple-converted-space">
    <w:name w:val="apple-converted-space"/>
    <w:basedOn w:val="DefaultParagraphFont"/>
    <w:rsid w:val="003F2DB2"/>
  </w:style>
  <w:style w:type="character" w:customStyle="1" w:styleId="apple-style-span">
    <w:name w:val="apple-style-span"/>
    <w:basedOn w:val="DefaultParagraphFont"/>
    <w:rsid w:val="003F2DB2"/>
  </w:style>
  <w:style w:type="paragraph" w:customStyle="1" w:styleId="ChapterSumary">
    <w:name w:val="Chapter Sumary"/>
    <w:basedOn w:val="ListParagraph"/>
    <w:rsid w:val="006B5091"/>
    <w:pPr>
      <w:numPr>
        <w:numId w:val="25"/>
      </w:numPr>
      <w:spacing w:after="200" w:line="288" w:lineRule="auto"/>
      <w:ind w:left="720" w:right="540"/>
      <w:jc w:val="center"/>
    </w:pPr>
    <w:rPr>
      <w:rFonts w:eastAsiaTheme="minorHAnsi"/>
      <w:i/>
      <w:szCs w:val="26"/>
      <w:lang w:eastAsia="en-US"/>
    </w:rPr>
  </w:style>
  <w:style w:type="character" w:customStyle="1" w:styleId="ChapterSummaryChar">
    <w:name w:val="Chapter Summary Char"/>
    <w:basedOn w:val="DefaultParagraphFont"/>
    <w:link w:val="ChapterSummary"/>
    <w:rsid w:val="006B5091"/>
    <w:rPr>
      <w:i/>
      <w:sz w:val="26"/>
      <w:szCs w:val="24"/>
    </w:rPr>
  </w:style>
  <w:style w:type="paragraph" w:customStyle="1" w:styleId="VanDe">
    <w:name w:val="VanDe"/>
    <w:basedOn w:val="Problem"/>
    <w:link w:val="VanDeChar"/>
    <w:qFormat/>
    <w:rsid w:val="00D34F01"/>
    <w:pPr>
      <w:numPr>
        <w:numId w:val="26"/>
      </w:numPr>
      <w:spacing w:after="200"/>
      <w:ind w:left="450" w:hanging="450"/>
      <w:contextualSpacing w:val="0"/>
    </w:pPr>
    <w:rPr>
      <w:rFonts w:eastAsiaTheme="minorHAnsi"/>
      <w:szCs w:val="26"/>
      <w:lang w:eastAsia="en-US"/>
    </w:rPr>
  </w:style>
  <w:style w:type="paragraph" w:customStyle="1" w:styleId="GiaiPhap">
    <w:name w:val="GiaiPhap"/>
    <w:basedOn w:val="ListParagraph"/>
    <w:link w:val="GiaiPhapChar"/>
    <w:qFormat/>
    <w:rsid w:val="006B5091"/>
    <w:pPr>
      <w:numPr>
        <w:numId w:val="27"/>
      </w:numPr>
      <w:spacing w:after="200" w:line="288" w:lineRule="auto"/>
      <w:ind w:left="450" w:hanging="450"/>
    </w:pPr>
    <w:rPr>
      <w:rFonts w:eastAsiaTheme="minorHAnsi"/>
      <w:b/>
      <w:szCs w:val="26"/>
      <w:lang w:eastAsia="en-US"/>
    </w:rPr>
  </w:style>
  <w:style w:type="character" w:customStyle="1" w:styleId="VanDeChar">
    <w:name w:val="VanDe Char"/>
    <w:basedOn w:val="DefaultParagraphFont"/>
    <w:link w:val="VanDe"/>
    <w:rsid w:val="00D34F01"/>
    <w:rPr>
      <w:rFonts w:eastAsiaTheme="minorHAnsi"/>
      <w:b/>
      <w:sz w:val="26"/>
      <w:szCs w:val="26"/>
      <w:lang w:eastAsia="en-US"/>
    </w:rPr>
  </w:style>
  <w:style w:type="paragraph" w:customStyle="1" w:styleId="KetLuan">
    <w:name w:val="KetLuan"/>
    <w:basedOn w:val="ListParagraph"/>
    <w:link w:val="KetLuanChar"/>
    <w:qFormat/>
    <w:rsid w:val="006B5091"/>
    <w:pPr>
      <w:numPr>
        <w:numId w:val="28"/>
      </w:numPr>
    </w:pPr>
    <w:rPr>
      <w:rFonts w:eastAsiaTheme="minorHAnsi"/>
      <w:b/>
      <w:szCs w:val="26"/>
      <w:lang w:eastAsia="en-US"/>
    </w:rPr>
  </w:style>
  <w:style w:type="character" w:customStyle="1" w:styleId="GiaiPhapChar">
    <w:name w:val="GiaiPhap Char"/>
    <w:basedOn w:val="ListParagraphChar"/>
    <w:link w:val="GiaiPhap"/>
    <w:rsid w:val="006B5091"/>
    <w:rPr>
      <w:rFonts w:eastAsiaTheme="minorHAnsi"/>
      <w:b/>
      <w:sz w:val="26"/>
      <w:szCs w:val="26"/>
      <w:lang w:eastAsia="en-US"/>
    </w:rPr>
  </w:style>
  <w:style w:type="paragraph" w:customStyle="1" w:styleId="SourceCode">
    <w:name w:val="SourceCode"/>
    <w:basedOn w:val="Normal"/>
    <w:link w:val="SourceCodeChar"/>
    <w:qFormat/>
    <w:rsid w:val="006B5091"/>
    <w:pPr>
      <w:pBdr>
        <w:top w:val="single" w:sz="4" w:space="1" w:color="auto"/>
        <w:left w:val="single" w:sz="4" w:space="4" w:color="auto"/>
        <w:bottom w:val="single" w:sz="4" w:space="1" w:color="auto"/>
        <w:right w:val="single" w:sz="4" w:space="4" w:color="auto"/>
      </w:pBdr>
      <w:spacing w:after="0" w:line="240" w:lineRule="auto"/>
      <w:ind w:firstLine="360"/>
    </w:pPr>
    <w:rPr>
      <w:rFonts w:ascii="Courier New" w:eastAsiaTheme="minorHAnsi" w:hAnsi="Courier New" w:cs="Courier New"/>
      <w:noProof/>
      <w:sz w:val="20"/>
      <w:szCs w:val="20"/>
      <w:lang w:eastAsia="en-US"/>
    </w:rPr>
  </w:style>
  <w:style w:type="character" w:customStyle="1" w:styleId="KetLuanChar">
    <w:name w:val="KetLuan Char"/>
    <w:basedOn w:val="ListParagraphChar"/>
    <w:link w:val="KetLuan"/>
    <w:rsid w:val="006B5091"/>
    <w:rPr>
      <w:rFonts w:eastAsiaTheme="minorHAnsi"/>
      <w:b/>
      <w:sz w:val="26"/>
      <w:szCs w:val="26"/>
      <w:lang w:eastAsia="en-US"/>
    </w:rPr>
  </w:style>
  <w:style w:type="character" w:customStyle="1" w:styleId="SourceCodeChar">
    <w:name w:val="SourceCode Char"/>
    <w:basedOn w:val="DefaultParagraphFont"/>
    <w:link w:val="SourceCode"/>
    <w:rsid w:val="006B5091"/>
    <w:rPr>
      <w:rFonts w:ascii="Courier New" w:eastAsiaTheme="minorHAnsi" w:hAnsi="Courier New" w:cs="Courier New"/>
      <w:noProof/>
      <w:lang w:eastAsia="en-US"/>
    </w:rPr>
  </w:style>
  <w:style w:type="character" w:customStyle="1" w:styleId="HTMLPreformattedChar">
    <w:name w:val="HTML Preformatted Char"/>
    <w:basedOn w:val="DefaultParagraphFont"/>
    <w:link w:val="HTMLPreformatted"/>
    <w:uiPriority w:val="99"/>
    <w:rsid w:val="005368A7"/>
    <w:rPr>
      <w:rFonts w:ascii="Courier New" w:hAnsi="Courier New" w:cs="Courier New"/>
    </w:rPr>
  </w:style>
  <w:style w:type="paragraph" w:customStyle="1" w:styleId="TableText">
    <w:name w:val="Table Text"/>
    <w:basedOn w:val="Normal"/>
    <w:qFormat/>
    <w:rsid w:val="0053165E"/>
    <w:pPr>
      <w:spacing w:after="0" w:line="288" w:lineRule="auto"/>
    </w:pPr>
    <w:rPr>
      <w:rFonts w:eastAsiaTheme="minorEastAsia"/>
      <w:sz w:val="24"/>
    </w:rPr>
  </w:style>
  <w:style w:type="table" w:styleId="LightShading-Accent1">
    <w:name w:val="Light Shading Accent 1"/>
    <w:basedOn w:val="TableNormal"/>
    <w:uiPriority w:val="60"/>
    <w:rsid w:val="001F2DF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1F2DF1"/>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selflink">
    <w:name w:val="selflink"/>
    <w:basedOn w:val="DefaultParagraphFont"/>
    <w:rsid w:val="00BA686E"/>
  </w:style>
  <w:style w:type="character" w:styleId="HTMLCode">
    <w:name w:val="HTML Code"/>
    <w:basedOn w:val="DefaultParagraphFont"/>
    <w:uiPriority w:val="99"/>
    <w:unhideWhenUsed/>
    <w:rsid w:val="0080240B"/>
    <w:rPr>
      <w:rFonts w:ascii="Courier New" w:eastAsia="Times New Roman" w:hAnsi="Courier New" w:cs="Courier New"/>
      <w:sz w:val="20"/>
      <w:szCs w:val="20"/>
    </w:rPr>
  </w:style>
  <w:style w:type="paragraph" w:customStyle="1" w:styleId="Bullet12">
    <w:name w:val="Bullet 12"/>
    <w:basedOn w:val="ListParagraph"/>
    <w:link w:val="Bullet12Char"/>
    <w:rsid w:val="00750188"/>
    <w:pPr>
      <w:numPr>
        <w:numId w:val="0"/>
      </w:numPr>
      <w:tabs>
        <w:tab w:val="num" w:pos="2160"/>
      </w:tabs>
      <w:spacing w:after="200" w:line="360" w:lineRule="auto"/>
      <w:ind w:left="990" w:hanging="270"/>
      <w:jc w:val="left"/>
    </w:pPr>
    <w:rPr>
      <w:szCs w:val="26"/>
    </w:rPr>
  </w:style>
  <w:style w:type="character" w:customStyle="1" w:styleId="Bullet12Char">
    <w:name w:val="Bullet 12 Char"/>
    <w:basedOn w:val="DefaultParagraphFont"/>
    <w:link w:val="Bullet12"/>
    <w:locked/>
    <w:rsid w:val="00750188"/>
    <w:rPr>
      <w:sz w:val="26"/>
      <w:szCs w:val="26"/>
    </w:rPr>
  </w:style>
  <w:style w:type="table" w:styleId="MediumShading2-Accent1">
    <w:name w:val="Medium Shading 2 Accent 1"/>
    <w:basedOn w:val="TableNormal"/>
    <w:uiPriority w:val="64"/>
    <w:rsid w:val="00C270F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C270F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270F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445787">
      <w:bodyDiv w:val="1"/>
      <w:marLeft w:val="0"/>
      <w:marRight w:val="0"/>
      <w:marTop w:val="0"/>
      <w:marBottom w:val="0"/>
      <w:divBdr>
        <w:top w:val="none" w:sz="0" w:space="0" w:color="auto"/>
        <w:left w:val="none" w:sz="0" w:space="0" w:color="auto"/>
        <w:bottom w:val="none" w:sz="0" w:space="0" w:color="auto"/>
        <w:right w:val="none" w:sz="0" w:space="0" w:color="auto"/>
      </w:divBdr>
    </w:div>
    <w:div w:id="124548382">
      <w:bodyDiv w:val="1"/>
      <w:marLeft w:val="0"/>
      <w:marRight w:val="0"/>
      <w:marTop w:val="0"/>
      <w:marBottom w:val="0"/>
      <w:divBdr>
        <w:top w:val="none" w:sz="0" w:space="0" w:color="auto"/>
        <w:left w:val="none" w:sz="0" w:space="0" w:color="auto"/>
        <w:bottom w:val="none" w:sz="0" w:space="0" w:color="auto"/>
        <w:right w:val="none" w:sz="0" w:space="0" w:color="auto"/>
      </w:divBdr>
    </w:div>
    <w:div w:id="135293972">
      <w:bodyDiv w:val="1"/>
      <w:marLeft w:val="0"/>
      <w:marRight w:val="0"/>
      <w:marTop w:val="0"/>
      <w:marBottom w:val="0"/>
      <w:divBdr>
        <w:top w:val="none" w:sz="0" w:space="0" w:color="auto"/>
        <w:left w:val="none" w:sz="0" w:space="0" w:color="auto"/>
        <w:bottom w:val="none" w:sz="0" w:space="0" w:color="auto"/>
        <w:right w:val="none" w:sz="0" w:space="0" w:color="auto"/>
      </w:divBdr>
    </w:div>
    <w:div w:id="349526568">
      <w:bodyDiv w:val="1"/>
      <w:marLeft w:val="0"/>
      <w:marRight w:val="0"/>
      <w:marTop w:val="0"/>
      <w:marBottom w:val="0"/>
      <w:divBdr>
        <w:top w:val="none" w:sz="0" w:space="0" w:color="auto"/>
        <w:left w:val="none" w:sz="0" w:space="0" w:color="auto"/>
        <w:bottom w:val="none" w:sz="0" w:space="0" w:color="auto"/>
        <w:right w:val="none" w:sz="0" w:space="0" w:color="auto"/>
      </w:divBdr>
    </w:div>
    <w:div w:id="386076130">
      <w:bodyDiv w:val="1"/>
      <w:marLeft w:val="0"/>
      <w:marRight w:val="0"/>
      <w:marTop w:val="0"/>
      <w:marBottom w:val="0"/>
      <w:divBdr>
        <w:top w:val="none" w:sz="0" w:space="0" w:color="auto"/>
        <w:left w:val="none" w:sz="0" w:space="0" w:color="auto"/>
        <w:bottom w:val="none" w:sz="0" w:space="0" w:color="auto"/>
        <w:right w:val="none" w:sz="0" w:space="0" w:color="auto"/>
      </w:divBdr>
    </w:div>
    <w:div w:id="407338985">
      <w:bodyDiv w:val="1"/>
      <w:marLeft w:val="0"/>
      <w:marRight w:val="0"/>
      <w:marTop w:val="0"/>
      <w:marBottom w:val="0"/>
      <w:divBdr>
        <w:top w:val="none" w:sz="0" w:space="0" w:color="auto"/>
        <w:left w:val="none" w:sz="0" w:space="0" w:color="auto"/>
        <w:bottom w:val="none" w:sz="0" w:space="0" w:color="auto"/>
        <w:right w:val="none" w:sz="0" w:space="0" w:color="auto"/>
      </w:divBdr>
    </w:div>
    <w:div w:id="472337434">
      <w:bodyDiv w:val="1"/>
      <w:marLeft w:val="0"/>
      <w:marRight w:val="0"/>
      <w:marTop w:val="0"/>
      <w:marBottom w:val="0"/>
      <w:divBdr>
        <w:top w:val="none" w:sz="0" w:space="0" w:color="auto"/>
        <w:left w:val="none" w:sz="0" w:space="0" w:color="auto"/>
        <w:bottom w:val="none" w:sz="0" w:space="0" w:color="auto"/>
        <w:right w:val="none" w:sz="0" w:space="0" w:color="auto"/>
      </w:divBdr>
      <w:divsChild>
        <w:div w:id="1911231413">
          <w:marLeft w:val="600"/>
          <w:marRight w:val="0"/>
          <w:marTop w:val="0"/>
          <w:marBottom w:val="0"/>
          <w:divBdr>
            <w:top w:val="none" w:sz="0" w:space="0" w:color="auto"/>
            <w:left w:val="none" w:sz="0" w:space="0" w:color="auto"/>
            <w:bottom w:val="none" w:sz="0" w:space="0" w:color="auto"/>
            <w:right w:val="none" w:sz="0" w:space="0" w:color="auto"/>
          </w:divBdr>
        </w:div>
      </w:divsChild>
    </w:div>
    <w:div w:id="537088688">
      <w:bodyDiv w:val="1"/>
      <w:marLeft w:val="0"/>
      <w:marRight w:val="0"/>
      <w:marTop w:val="0"/>
      <w:marBottom w:val="0"/>
      <w:divBdr>
        <w:top w:val="none" w:sz="0" w:space="0" w:color="auto"/>
        <w:left w:val="none" w:sz="0" w:space="0" w:color="auto"/>
        <w:bottom w:val="none" w:sz="0" w:space="0" w:color="auto"/>
        <w:right w:val="none" w:sz="0" w:space="0" w:color="auto"/>
      </w:divBdr>
    </w:div>
    <w:div w:id="544104223">
      <w:bodyDiv w:val="1"/>
      <w:marLeft w:val="0"/>
      <w:marRight w:val="0"/>
      <w:marTop w:val="0"/>
      <w:marBottom w:val="0"/>
      <w:divBdr>
        <w:top w:val="none" w:sz="0" w:space="0" w:color="auto"/>
        <w:left w:val="none" w:sz="0" w:space="0" w:color="auto"/>
        <w:bottom w:val="none" w:sz="0" w:space="0" w:color="auto"/>
        <w:right w:val="none" w:sz="0" w:space="0" w:color="auto"/>
      </w:divBdr>
    </w:div>
    <w:div w:id="825509571">
      <w:bodyDiv w:val="1"/>
      <w:marLeft w:val="0"/>
      <w:marRight w:val="0"/>
      <w:marTop w:val="0"/>
      <w:marBottom w:val="0"/>
      <w:divBdr>
        <w:top w:val="none" w:sz="0" w:space="0" w:color="auto"/>
        <w:left w:val="none" w:sz="0" w:space="0" w:color="auto"/>
        <w:bottom w:val="none" w:sz="0" w:space="0" w:color="auto"/>
        <w:right w:val="none" w:sz="0" w:space="0" w:color="auto"/>
      </w:divBdr>
    </w:div>
    <w:div w:id="867568256">
      <w:bodyDiv w:val="1"/>
      <w:marLeft w:val="0"/>
      <w:marRight w:val="0"/>
      <w:marTop w:val="0"/>
      <w:marBottom w:val="0"/>
      <w:divBdr>
        <w:top w:val="none" w:sz="0" w:space="0" w:color="auto"/>
        <w:left w:val="none" w:sz="0" w:space="0" w:color="auto"/>
        <w:bottom w:val="none" w:sz="0" w:space="0" w:color="auto"/>
        <w:right w:val="none" w:sz="0" w:space="0" w:color="auto"/>
      </w:divBdr>
    </w:div>
    <w:div w:id="924844960">
      <w:bodyDiv w:val="1"/>
      <w:marLeft w:val="0"/>
      <w:marRight w:val="0"/>
      <w:marTop w:val="0"/>
      <w:marBottom w:val="0"/>
      <w:divBdr>
        <w:top w:val="none" w:sz="0" w:space="0" w:color="auto"/>
        <w:left w:val="none" w:sz="0" w:space="0" w:color="auto"/>
        <w:bottom w:val="none" w:sz="0" w:space="0" w:color="auto"/>
        <w:right w:val="none" w:sz="0" w:space="0" w:color="auto"/>
      </w:divBdr>
    </w:div>
    <w:div w:id="927227456">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30428793">
      <w:bodyDiv w:val="1"/>
      <w:marLeft w:val="0"/>
      <w:marRight w:val="360"/>
      <w:marTop w:val="0"/>
      <w:marBottom w:val="0"/>
      <w:divBdr>
        <w:top w:val="none" w:sz="0" w:space="0" w:color="auto"/>
        <w:left w:val="none" w:sz="0" w:space="0" w:color="auto"/>
        <w:bottom w:val="none" w:sz="0" w:space="0" w:color="auto"/>
        <w:right w:val="none" w:sz="0" w:space="0" w:color="auto"/>
      </w:divBdr>
      <w:divsChild>
        <w:div w:id="678775601">
          <w:marLeft w:val="240"/>
          <w:marRight w:val="240"/>
          <w:marTop w:val="0"/>
          <w:marBottom w:val="0"/>
          <w:divBdr>
            <w:top w:val="none" w:sz="0" w:space="0" w:color="auto"/>
            <w:left w:val="none" w:sz="0" w:space="0" w:color="auto"/>
            <w:bottom w:val="none" w:sz="0" w:space="0" w:color="auto"/>
            <w:right w:val="none" w:sz="0" w:space="0" w:color="auto"/>
          </w:divBdr>
          <w:divsChild>
            <w:div w:id="1307663246">
              <w:marLeft w:val="240"/>
              <w:marRight w:val="0"/>
              <w:marTop w:val="0"/>
              <w:marBottom w:val="0"/>
              <w:divBdr>
                <w:top w:val="none" w:sz="0" w:space="0" w:color="auto"/>
                <w:left w:val="none" w:sz="0" w:space="0" w:color="auto"/>
                <w:bottom w:val="none" w:sz="0" w:space="0" w:color="auto"/>
                <w:right w:val="none" w:sz="0" w:space="0" w:color="auto"/>
              </w:divBdr>
            </w:div>
            <w:div w:id="2027168084">
              <w:marLeft w:val="0"/>
              <w:marRight w:val="0"/>
              <w:marTop w:val="0"/>
              <w:marBottom w:val="0"/>
              <w:divBdr>
                <w:top w:val="none" w:sz="0" w:space="0" w:color="auto"/>
                <w:left w:val="none" w:sz="0" w:space="0" w:color="auto"/>
                <w:bottom w:val="none" w:sz="0" w:space="0" w:color="auto"/>
                <w:right w:val="none" w:sz="0" w:space="0" w:color="auto"/>
              </w:divBdr>
              <w:divsChild>
                <w:div w:id="128015546">
                  <w:marLeft w:val="240"/>
                  <w:marRight w:val="240"/>
                  <w:marTop w:val="0"/>
                  <w:marBottom w:val="0"/>
                  <w:divBdr>
                    <w:top w:val="none" w:sz="0" w:space="0" w:color="auto"/>
                    <w:left w:val="none" w:sz="0" w:space="0" w:color="auto"/>
                    <w:bottom w:val="none" w:sz="0" w:space="0" w:color="auto"/>
                    <w:right w:val="none" w:sz="0" w:space="0" w:color="auto"/>
                  </w:divBdr>
                  <w:divsChild>
                    <w:div w:id="309286111">
                      <w:marLeft w:val="0"/>
                      <w:marRight w:val="0"/>
                      <w:marTop w:val="0"/>
                      <w:marBottom w:val="0"/>
                      <w:divBdr>
                        <w:top w:val="none" w:sz="0" w:space="0" w:color="auto"/>
                        <w:left w:val="none" w:sz="0" w:space="0" w:color="auto"/>
                        <w:bottom w:val="none" w:sz="0" w:space="0" w:color="auto"/>
                        <w:right w:val="none" w:sz="0" w:space="0" w:color="auto"/>
                      </w:divBdr>
                      <w:divsChild>
                        <w:div w:id="892154586">
                          <w:marLeft w:val="240"/>
                          <w:marRight w:val="240"/>
                          <w:marTop w:val="0"/>
                          <w:marBottom w:val="0"/>
                          <w:divBdr>
                            <w:top w:val="none" w:sz="0" w:space="0" w:color="auto"/>
                            <w:left w:val="none" w:sz="0" w:space="0" w:color="auto"/>
                            <w:bottom w:val="none" w:sz="0" w:space="0" w:color="auto"/>
                            <w:right w:val="none" w:sz="0" w:space="0" w:color="auto"/>
                          </w:divBdr>
                          <w:divsChild>
                            <w:div w:id="696077339">
                              <w:marLeft w:val="240"/>
                              <w:marRight w:val="0"/>
                              <w:marTop w:val="0"/>
                              <w:marBottom w:val="0"/>
                              <w:divBdr>
                                <w:top w:val="none" w:sz="0" w:space="0" w:color="auto"/>
                                <w:left w:val="none" w:sz="0" w:space="0" w:color="auto"/>
                                <w:bottom w:val="none" w:sz="0" w:space="0" w:color="auto"/>
                                <w:right w:val="none" w:sz="0" w:space="0" w:color="auto"/>
                              </w:divBdr>
                            </w:div>
                          </w:divsChild>
                        </w:div>
                        <w:div w:id="1673527506">
                          <w:marLeft w:val="0"/>
                          <w:marRight w:val="0"/>
                          <w:marTop w:val="0"/>
                          <w:marBottom w:val="0"/>
                          <w:divBdr>
                            <w:top w:val="none" w:sz="0" w:space="0" w:color="auto"/>
                            <w:left w:val="none" w:sz="0" w:space="0" w:color="auto"/>
                            <w:bottom w:val="none" w:sz="0" w:space="0" w:color="auto"/>
                            <w:right w:val="none" w:sz="0" w:space="0" w:color="auto"/>
                          </w:divBdr>
                        </w:div>
                      </w:divsChild>
                    </w:div>
                    <w:div w:id="1043675137">
                      <w:marLeft w:val="240"/>
                      <w:marRight w:val="0"/>
                      <w:marTop w:val="0"/>
                      <w:marBottom w:val="0"/>
                      <w:divBdr>
                        <w:top w:val="none" w:sz="0" w:space="0" w:color="auto"/>
                        <w:left w:val="none" w:sz="0" w:space="0" w:color="auto"/>
                        <w:bottom w:val="none" w:sz="0" w:space="0" w:color="auto"/>
                        <w:right w:val="none" w:sz="0" w:space="0" w:color="auto"/>
                      </w:divBdr>
                    </w:div>
                  </w:divsChild>
                </w:div>
                <w:div w:id="348604329">
                  <w:marLeft w:val="240"/>
                  <w:marRight w:val="240"/>
                  <w:marTop w:val="0"/>
                  <w:marBottom w:val="0"/>
                  <w:divBdr>
                    <w:top w:val="none" w:sz="0" w:space="0" w:color="auto"/>
                    <w:left w:val="none" w:sz="0" w:space="0" w:color="auto"/>
                    <w:bottom w:val="none" w:sz="0" w:space="0" w:color="auto"/>
                    <w:right w:val="none" w:sz="0" w:space="0" w:color="auto"/>
                  </w:divBdr>
                  <w:divsChild>
                    <w:div w:id="198317811">
                      <w:marLeft w:val="240"/>
                      <w:marRight w:val="0"/>
                      <w:marTop w:val="0"/>
                      <w:marBottom w:val="0"/>
                      <w:divBdr>
                        <w:top w:val="none" w:sz="0" w:space="0" w:color="auto"/>
                        <w:left w:val="none" w:sz="0" w:space="0" w:color="auto"/>
                        <w:bottom w:val="none" w:sz="0" w:space="0" w:color="auto"/>
                        <w:right w:val="none" w:sz="0" w:space="0" w:color="auto"/>
                      </w:divBdr>
                    </w:div>
                    <w:div w:id="676738212">
                      <w:marLeft w:val="0"/>
                      <w:marRight w:val="0"/>
                      <w:marTop w:val="0"/>
                      <w:marBottom w:val="0"/>
                      <w:divBdr>
                        <w:top w:val="none" w:sz="0" w:space="0" w:color="auto"/>
                        <w:left w:val="none" w:sz="0" w:space="0" w:color="auto"/>
                        <w:bottom w:val="none" w:sz="0" w:space="0" w:color="auto"/>
                        <w:right w:val="none" w:sz="0" w:space="0" w:color="auto"/>
                      </w:divBdr>
                      <w:divsChild>
                        <w:div w:id="348068187">
                          <w:marLeft w:val="240"/>
                          <w:marRight w:val="240"/>
                          <w:marTop w:val="0"/>
                          <w:marBottom w:val="0"/>
                          <w:divBdr>
                            <w:top w:val="none" w:sz="0" w:space="0" w:color="auto"/>
                            <w:left w:val="none" w:sz="0" w:space="0" w:color="auto"/>
                            <w:bottom w:val="none" w:sz="0" w:space="0" w:color="auto"/>
                            <w:right w:val="none" w:sz="0" w:space="0" w:color="auto"/>
                          </w:divBdr>
                          <w:divsChild>
                            <w:div w:id="93747266">
                              <w:marLeft w:val="240"/>
                              <w:marRight w:val="0"/>
                              <w:marTop w:val="0"/>
                              <w:marBottom w:val="0"/>
                              <w:divBdr>
                                <w:top w:val="none" w:sz="0" w:space="0" w:color="auto"/>
                                <w:left w:val="none" w:sz="0" w:space="0" w:color="auto"/>
                                <w:bottom w:val="none" w:sz="0" w:space="0" w:color="auto"/>
                                <w:right w:val="none" w:sz="0" w:space="0" w:color="auto"/>
                              </w:divBdr>
                            </w:div>
                          </w:divsChild>
                        </w:div>
                        <w:div w:id="439836747">
                          <w:marLeft w:val="240"/>
                          <w:marRight w:val="240"/>
                          <w:marTop w:val="0"/>
                          <w:marBottom w:val="0"/>
                          <w:divBdr>
                            <w:top w:val="none" w:sz="0" w:space="0" w:color="auto"/>
                            <w:left w:val="none" w:sz="0" w:space="0" w:color="auto"/>
                            <w:bottom w:val="none" w:sz="0" w:space="0" w:color="auto"/>
                            <w:right w:val="none" w:sz="0" w:space="0" w:color="auto"/>
                          </w:divBdr>
                          <w:divsChild>
                            <w:div w:id="1319263619">
                              <w:marLeft w:val="240"/>
                              <w:marRight w:val="0"/>
                              <w:marTop w:val="0"/>
                              <w:marBottom w:val="0"/>
                              <w:divBdr>
                                <w:top w:val="none" w:sz="0" w:space="0" w:color="auto"/>
                                <w:left w:val="none" w:sz="0" w:space="0" w:color="auto"/>
                                <w:bottom w:val="none" w:sz="0" w:space="0" w:color="auto"/>
                                <w:right w:val="none" w:sz="0" w:space="0" w:color="auto"/>
                              </w:divBdr>
                            </w:div>
                          </w:divsChild>
                        </w:div>
                        <w:div w:id="10821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627491">
                  <w:marLeft w:val="240"/>
                  <w:marRight w:val="240"/>
                  <w:marTop w:val="0"/>
                  <w:marBottom w:val="0"/>
                  <w:divBdr>
                    <w:top w:val="none" w:sz="0" w:space="0" w:color="auto"/>
                    <w:left w:val="none" w:sz="0" w:space="0" w:color="auto"/>
                    <w:bottom w:val="none" w:sz="0" w:space="0" w:color="auto"/>
                    <w:right w:val="none" w:sz="0" w:space="0" w:color="auto"/>
                  </w:divBdr>
                  <w:divsChild>
                    <w:div w:id="1007635424">
                      <w:marLeft w:val="240"/>
                      <w:marRight w:val="0"/>
                      <w:marTop w:val="0"/>
                      <w:marBottom w:val="0"/>
                      <w:divBdr>
                        <w:top w:val="none" w:sz="0" w:space="0" w:color="auto"/>
                        <w:left w:val="none" w:sz="0" w:space="0" w:color="auto"/>
                        <w:bottom w:val="none" w:sz="0" w:space="0" w:color="auto"/>
                        <w:right w:val="none" w:sz="0" w:space="0" w:color="auto"/>
                      </w:divBdr>
                    </w:div>
                  </w:divsChild>
                </w:div>
                <w:div w:id="2025593250">
                  <w:marLeft w:val="0"/>
                  <w:marRight w:val="0"/>
                  <w:marTop w:val="0"/>
                  <w:marBottom w:val="0"/>
                  <w:divBdr>
                    <w:top w:val="none" w:sz="0" w:space="0" w:color="auto"/>
                    <w:left w:val="none" w:sz="0" w:space="0" w:color="auto"/>
                    <w:bottom w:val="none" w:sz="0" w:space="0" w:color="auto"/>
                    <w:right w:val="none" w:sz="0" w:space="0" w:color="auto"/>
                  </w:divBdr>
                </w:div>
                <w:div w:id="2120417955">
                  <w:marLeft w:val="240"/>
                  <w:marRight w:val="240"/>
                  <w:marTop w:val="0"/>
                  <w:marBottom w:val="0"/>
                  <w:divBdr>
                    <w:top w:val="none" w:sz="0" w:space="0" w:color="auto"/>
                    <w:left w:val="none" w:sz="0" w:space="0" w:color="auto"/>
                    <w:bottom w:val="none" w:sz="0" w:space="0" w:color="auto"/>
                    <w:right w:val="none" w:sz="0" w:space="0" w:color="auto"/>
                  </w:divBdr>
                  <w:divsChild>
                    <w:div w:id="512307900">
                      <w:marLeft w:val="0"/>
                      <w:marRight w:val="0"/>
                      <w:marTop w:val="0"/>
                      <w:marBottom w:val="0"/>
                      <w:divBdr>
                        <w:top w:val="none" w:sz="0" w:space="0" w:color="auto"/>
                        <w:left w:val="none" w:sz="0" w:space="0" w:color="auto"/>
                        <w:bottom w:val="none" w:sz="0" w:space="0" w:color="auto"/>
                        <w:right w:val="none" w:sz="0" w:space="0" w:color="auto"/>
                      </w:divBdr>
                      <w:divsChild>
                        <w:div w:id="1334333606">
                          <w:marLeft w:val="0"/>
                          <w:marRight w:val="0"/>
                          <w:marTop w:val="0"/>
                          <w:marBottom w:val="0"/>
                          <w:divBdr>
                            <w:top w:val="none" w:sz="0" w:space="0" w:color="auto"/>
                            <w:left w:val="none" w:sz="0" w:space="0" w:color="auto"/>
                            <w:bottom w:val="none" w:sz="0" w:space="0" w:color="auto"/>
                            <w:right w:val="none" w:sz="0" w:space="0" w:color="auto"/>
                          </w:divBdr>
                        </w:div>
                        <w:div w:id="1868060750">
                          <w:marLeft w:val="240"/>
                          <w:marRight w:val="240"/>
                          <w:marTop w:val="0"/>
                          <w:marBottom w:val="0"/>
                          <w:divBdr>
                            <w:top w:val="none" w:sz="0" w:space="0" w:color="auto"/>
                            <w:left w:val="none" w:sz="0" w:space="0" w:color="auto"/>
                            <w:bottom w:val="none" w:sz="0" w:space="0" w:color="auto"/>
                            <w:right w:val="none" w:sz="0" w:space="0" w:color="auto"/>
                          </w:divBdr>
                          <w:divsChild>
                            <w:div w:id="19809595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922836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158171">
      <w:bodyDiv w:val="1"/>
      <w:marLeft w:val="0"/>
      <w:marRight w:val="0"/>
      <w:marTop w:val="0"/>
      <w:marBottom w:val="0"/>
      <w:divBdr>
        <w:top w:val="none" w:sz="0" w:space="0" w:color="auto"/>
        <w:left w:val="none" w:sz="0" w:space="0" w:color="auto"/>
        <w:bottom w:val="none" w:sz="0" w:space="0" w:color="auto"/>
        <w:right w:val="none" w:sz="0" w:space="0" w:color="auto"/>
      </w:divBdr>
    </w:div>
    <w:div w:id="1090394192">
      <w:bodyDiv w:val="1"/>
      <w:marLeft w:val="0"/>
      <w:marRight w:val="0"/>
      <w:marTop w:val="0"/>
      <w:marBottom w:val="0"/>
      <w:divBdr>
        <w:top w:val="none" w:sz="0" w:space="0" w:color="auto"/>
        <w:left w:val="none" w:sz="0" w:space="0" w:color="auto"/>
        <w:bottom w:val="none" w:sz="0" w:space="0" w:color="auto"/>
        <w:right w:val="none" w:sz="0" w:space="0" w:color="auto"/>
      </w:divBdr>
    </w:div>
    <w:div w:id="1098795320">
      <w:bodyDiv w:val="1"/>
      <w:marLeft w:val="0"/>
      <w:marRight w:val="0"/>
      <w:marTop w:val="0"/>
      <w:marBottom w:val="0"/>
      <w:divBdr>
        <w:top w:val="none" w:sz="0" w:space="0" w:color="auto"/>
        <w:left w:val="none" w:sz="0" w:space="0" w:color="auto"/>
        <w:bottom w:val="none" w:sz="0" w:space="0" w:color="auto"/>
        <w:right w:val="none" w:sz="0" w:space="0" w:color="auto"/>
      </w:divBdr>
    </w:div>
    <w:div w:id="1139151397">
      <w:bodyDiv w:val="1"/>
      <w:marLeft w:val="0"/>
      <w:marRight w:val="0"/>
      <w:marTop w:val="0"/>
      <w:marBottom w:val="0"/>
      <w:divBdr>
        <w:top w:val="none" w:sz="0" w:space="0" w:color="auto"/>
        <w:left w:val="none" w:sz="0" w:space="0" w:color="auto"/>
        <w:bottom w:val="none" w:sz="0" w:space="0" w:color="auto"/>
        <w:right w:val="none" w:sz="0" w:space="0" w:color="auto"/>
      </w:divBdr>
    </w:div>
    <w:div w:id="1203446714">
      <w:bodyDiv w:val="1"/>
      <w:marLeft w:val="0"/>
      <w:marRight w:val="0"/>
      <w:marTop w:val="0"/>
      <w:marBottom w:val="0"/>
      <w:divBdr>
        <w:top w:val="none" w:sz="0" w:space="0" w:color="auto"/>
        <w:left w:val="none" w:sz="0" w:space="0" w:color="auto"/>
        <w:bottom w:val="none" w:sz="0" w:space="0" w:color="auto"/>
        <w:right w:val="none" w:sz="0" w:space="0" w:color="auto"/>
      </w:divBdr>
    </w:div>
    <w:div w:id="1237089172">
      <w:bodyDiv w:val="1"/>
      <w:marLeft w:val="0"/>
      <w:marRight w:val="0"/>
      <w:marTop w:val="0"/>
      <w:marBottom w:val="0"/>
      <w:divBdr>
        <w:top w:val="none" w:sz="0" w:space="0" w:color="auto"/>
        <w:left w:val="none" w:sz="0" w:space="0" w:color="auto"/>
        <w:bottom w:val="none" w:sz="0" w:space="0" w:color="auto"/>
        <w:right w:val="none" w:sz="0" w:space="0" w:color="auto"/>
      </w:divBdr>
    </w:div>
    <w:div w:id="1237936576">
      <w:bodyDiv w:val="1"/>
      <w:marLeft w:val="0"/>
      <w:marRight w:val="0"/>
      <w:marTop w:val="0"/>
      <w:marBottom w:val="0"/>
      <w:divBdr>
        <w:top w:val="none" w:sz="0" w:space="0" w:color="auto"/>
        <w:left w:val="none" w:sz="0" w:space="0" w:color="auto"/>
        <w:bottom w:val="none" w:sz="0" w:space="0" w:color="auto"/>
        <w:right w:val="none" w:sz="0" w:space="0" w:color="auto"/>
      </w:divBdr>
    </w:div>
    <w:div w:id="1250887672">
      <w:bodyDiv w:val="1"/>
      <w:marLeft w:val="0"/>
      <w:marRight w:val="0"/>
      <w:marTop w:val="0"/>
      <w:marBottom w:val="0"/>
      <w:divBdr>
        <w:top w:val="none" w:sz="0" w:space="0" w:color="auto"/>
        <w:left w:val="none" w:sz="0" w:space="0" w:color="auto"/>
        <w:bottom w:val="none" w:sz="0" w:space="0" w:color="auto"/>
        <w:right w:val="none" w:sz="0" w:space="0" w:color="auto"/>
      </w:divBdr>
    </w:div>
    <w:div w:id="1300184295">
      <w:bodyDiv w:val="1"/>
      <w:marLeft w:val="0"/>
      <w:marRight w:val="0"/>
      <w:marTop w:val="0"/>
      <w:marBottom w:val="0"/>
      <w:divBdr>
        <w:top w:val="none" w:sz="0" w:space="0" w:color="auto"/>
        <w:left w:val="none" w:sz="0" w:space="0" w:color="auto"/>
        <w:bottom w:val="none" w:sz="0" w:space="0" w:color="auto"/>
        <w:right w:val="none" w:sz="0" w:space="0" w:color="auto"/>
      </w:divBdr>
    </w:div>
    <w:div w:id="1577325940">
      <w:bodyDiv w:val="1"/>
      <w:marLeft w:val="0"/>
      <w:marRight w:val="0"/>
      <w:marTop w:val="0"/>
      <w:marBottom w:val="0"/>
      <w:divBdr>
        <w:top w:val="none" w:sz="0" w:space="0" w:color="auto"/>
        <w:left w:val="none" w:sz="0" w:space="0" w:color="auto"/>
        <w:bottom w:val="none" w:sz="0" w:space="0" w:color="auto"/>
        <w:right w:val="none" w:sz="0" w:space="0" w:color="auto"/>
      </w:divBdr>
    </w:div>
    <w:div w:id="1695031443">
      <w:bodyDiv w:val="1"/>
      <w:marLeft w:val="0"/>
      <w:marRight w:val="360"/>
      <w:marTop w:val="0"/>
      <w:marBottom w:val="0"/>
      <w:divBdr>
        <w:top w:val="none" w:sz="0" w:space="0" w:color="auto"/>
        <w:left w:val="none" w:sz="0" w:space="0" w:color="auto"/>
        <w:bottom w:val="none" w:sz="0" w:space="0" w:color="auto"/>
        <w:right w:val="none" w:sz="0" w:space="0" w:color="auto"/>
      </w:divBdr>
      <w:divsChild>
        <w:div w:id="863791921">
          <w:marLeft w:val="240"/>
          <w:marRight w:val="240"/>
          <w:marTop w:val="0"/>
          <w:marBottom w:val="0"/>
          <w:divBdr>
            <w:top w:val="none" w:sz="0" w:space="0" w:color="auto"/>
            <w:left w:val="none" w:sz="0" w:space="0" w:color="auto"/>
            <w:bottom w:val="none" w:sz="0" w:space="0" w:color="auto"/>
            <w:right w:val="none" w:sz="0" w:space="0" w:color="auto"/>
          </w:divBdr>
          <w:divsChild>
            <w:div w:id="426196732">
              <w:marLeft w:val="240"/>
              <w:marRight w:val="0"/>
              <w:marTop w:val="0"/>
              <w:marBottom w:val="0"/>
              <w:divBdr>
                <w:top w:val="none" w:sz="0" w:space="0" w:color="auto"/>
                <w:left w:val="none" w:sz="0" w:space="0" w:color="auto"/>
                <w:bottom w:val="none" w:sz="0" w:space="0" w:color="auto"/>
                <w:right w:val="none" w:sz="0" w:space="0" w:color="auto"/>
              </w:divBdr>
            </w:div>
            <w:div w:id="2111536502">
              <w:marLeft w:val="0"/>
              <w:marRight w:val="0"/>
              <w:marTop w:val="0"/>
              <w:marBottom w:val="0"/>
              <w:divBdr>
                <w:top w:val="none" w:sz="0" w:space="0" w:color="auto"/>
                <w:left w:val="none" w:sz="0" w:space="0" w:color="auto"/>
                <w:bottom w:val="none" w:sz="0" w:space="0" w:color="auto"/>
                <w:right w:val="none" w:sz="0" w:space="0" w:color="auto"/>
              </w:divBdr>
              <w:divsChild>
                <w:div w:id="12345794">
                  <w:marLeft w:val="0"/>
                  <w:marRight w:val="0"/>
                  <w:marTop w:val="0"/>
                  <w:marBottom w:val="0"/>
                  <w:divBdr>
                    <w:top w:val="none" w:sz="0" w:space="0" w:color="auto"/>
                    <w:left w:val="none" w:sz="0" w:space="0" w:color="auto"/>
                    <w:bottom w:val="none" w:sz="0" w:space="0" w:color="auto"/>
                    <w:right w:val="none" w:sz="0" w:space="0" w:color="auto"/>
                  </w:divBdr>
                </w:div>
                <w:div w:id="796265145">
                  <w:marLeft w:val="240"/>
                  <w:marRight w:val="240"/>
                  <w:marTop w:val="0"/>
                  <w:marBottom w:val="0"/>
                  <w:divBdr>
                    <w:top w:val="none" w:sz="0" w:space="0" w:color="auto"/>
                    <w:left w:val="none" w:sz="0" w:space="0" w:color="auto"/>
                    <w:bottom w:val="none" w:sz="0" w:space="0" w:color="auto"/>
                    <w:right w:val="none" w:sz="0" w:space="0" w:color="auto"/>
                  </w:divBdr>
                  <w:divsChild>
                    <w:div w:id="264504932">
                      <w:marLeft w:val="0"/>
                      <w:marRight w:val="0"/>
                      <w:marTop w:val="0"/>
                      <w:marBottom w:val="0"/>
                      <w:divBdr>
                        <w:top w:val="none" w:sz="0" w:space="0" w:color="auto"/>
                        <w:left w:val="none" w:sz="0" w:space="0" w:color="auto"/>
                        <w:bottom w:val="none" w:sz="0" w:space="0" w:color="auto"/>
                        <w:right w:val="none" w:sz="0" w:space="0" w:color="auto"/>
                      </w:divBdr>
                      <w:divsChild>
                        <w:div w:id="940180768">
                          <w:marLeft w:val="240"/>
                          <w:marRight w:val="240"/>
                          <w:marTop w:val="0"/>
                          <w:marBottom w:val="0"/>
                          <w:divBdr>
                            <w:top w:val="none" w:sz="0" w:space="0" w:color="auto"/>
                            <w:left w:val="none" w:sz="0" w:space="0" w:color="auto"/>
                            <w:bottom w:val="none" w:sz="0" w:space="0" w:color="auto"/>
                            <w:right w:val="none" w:sz="0" w:space="0" w:color="auto"/>
                          </w:divBdr>
                          <w:divsChild>
                            <w:div w:id="1919973135">
                              <w:marLeft w:val="240"/>
                              <w:marRight w:val="0"/>
                              <w:marTop w:val="0"/>
                              <w:marBottom w:val="0"/>
                              <w:divBdr>
                                <w:top w:val="none" w:sz="0" w:space="0" w:color="auto"/>
                                <w:left w:val="none" w:sz="0" w:space="0" w:color="auto"/>
                                <w:bottom w:val="none" w:sz="0" w:space="0" w:color="auto"/>
                                <w:right w:val="none" w:sz="0" w:space="0" w:color="auto"/>
                              </w:divBdr>
                            </w:div>
                          </w:divsChild>
                        </w:div>
                        <w:div w:id="1483694316">
                          <w:marLeft w:val="240"/>
                          <w:marRight w:val="240"/>
                          <w:marTop w:val="0"/>
                          <w:marBottom w:val="0"/>
                          <w:divBdr>
                            <w:top w:val="none" w:sz="0" w:space="0" w:color="auto"/>
                            <w:left w:val="none" w:sz="0" w:space="0" w:color="auto"/>
                            <w:bottom w:val="none" w:sz="0" w:space="0" w:color="auto"/>
                            <w:right w:val="none" w:sz="0" w:space="0" w:color="auto"/>
                          </w:divBdr>
                          <w:divsChild>
                            <w:div w:id="955215695">
                              <w:marLeft w:val="240"/>
                              <w:marRight w:val="0"/>
                              <w:marTop w:val="0"/>
                              <w:marBottom w:val="0"/>
                              <w:divBdr>
                                <w:top w:val="none" w:sz="0" w:space="0" w:color="auto"/>
                                <w:left w:val="none" w:sz="0" w:space="0" w:color="auto"/>
                                <w:bottom w:val="none" w:sz="0" w:space="0" w:color="auto"/>
                                <w:right w:val="none" w:sz="0" w:space="0" w:color="auto"/>
                              </w:divBdr>
                            </w:div>
                          </w:divsChild>
                        </w:div>
                        <w:div w:id="1964577407">
                          <w:marLeft w:val="0"/>
                          <w:marRight w:val="0"/>
                          <w:marTop w:val="0"/>
                          <w:marBottom w:val="0"/>
                          <w:divBdr>
                            <w:top w:val="none" w:sz="0" w:space="0" w:color="auto"/>
                            <w:left w:val="none" w:sz="0" w:space="0" w:color="auto"/>
                            <w:bottom w:val="none" w:sz="0" w:space="0" w:color="auto"/>
                            <w:right w:val="none" w:sz="0" w:space="0" w:color="auto"/>
                          </w:divBdr>
                        </w:div>
                      </w:divsChild>
                    </w:div>
                    <w:div w:id="1528521795">
                      <w:marLeft w:val="240"/>
                      <w:marRight w:val="0"/>
                      <w:marTop w:val="0"/>
                      <w:marBottom w:val="0"/>
                      <w:divBdr>
                        <w:top w:val="none" w:sz="0" w:space="0" w:color="auto"/>
                        <w:left w:val="none" w:sz="0" w:space="0" w:color="auto"/>
                        <w:bottom w:val="none" w:sz="0" w:space="0" w:color="auto"/>
                        <w:right w:val="none" w:sz="0" w:space="0" w:color="auto"/>
                      </w:divBdr>
                    </w:div>
                  </w:divsChild>
                </w:div>
                <w:div w:id="940600173">
                  <w:marLeft w:val="240"/>
                  <w:marRight w:val="240"/>
                  <w:marTop w:val="0"/>
                  <w:marBottom w:val="0"/>
                  <w:divBdr>
                    <w:top w:val="none" w:sz="0" w:space="0" w:color="auto"/>
                    <w:left w:val="none" w:sz="0" w:space="0" w:color="auto"/>
                    <w:bottom w:val="none" w:sz="0" w:space="0" w:color="auto"/>
                    <w:right w:val="none" w:sz="0" w:space="0" w:color="auto"/>
                  </w:divBdr>
                  <w:divsChild>
                    <w:div w:id="123894507">
                      <w:marLeft w:val="0"/>
                      <w:marRight w:val="0"/>
                      <w:marTop w:val="0"/>
                      <w:marBottom w:val="0"/>
                      <w:divBdr>
                        <w:top w:val="none" w:sz="0" w:space="0" w:color="auto"/>
                        <w:left w:val="none" w:sz="0" w:space="0" w:color="auto"/>
                        <w:bottom w:val="none" w:sz="0" w:space="0" w:color="auto"/>
                        <w:right w:val="none" w:sz="0" w:space="0" w:color="auto"/>
                      </w:divBdr>
                      <w:divsChild>
                        <w:div w:id="411243717">
                          <w:marLeft w:val="240"/>
                          <w:marRight w:val="240"/>
                          <w:marTop w:val="0"/>
                          <w:marBottom w:val="0"/>
                          <w:divBdr>
                            <w:top w:val="none" w:sz="0" w:space="0" w:color="auto"/>
                            <w:left w:val="none" w:sz="0" w:space="0" w:color="auto"/>
                            <w:bottom w:val="none" w:sz="0" w:space="0" w:color="auto"/>
                            <w:right w:val="none" w:sz="0" w:space="0" w:color="auto"/>
                          </w:divBdr>
                          <w:divsChild>
                            <w:div w:id="1390154600">
                              <w:marLeft w:val="240"/>
                              <w:marRight w:val="0"/>
                              <w:marTop w:val="0"/>
                              <w:marBottom w:val="0"/>
                              <w:divBdr>
                                <w:top w:val="none" w:sz="0" w:space="0" w:color="auto"/>
                                <w:left w:val="none" w:sz="0" w:space="0" w:color="auto"/>
                                <w:bottom w:val="none" w:sz="0" w:space="0" w:color="auto"/>
                                <w:right w:val="none" w:sz="0" w:space="0" w:color="auto"/>
                              </w:divBdr>
                            </w:div>
                          </w:divsChild>
                        </w:div>
                        <w:div w:id="599334996">
                          <w:marLeft w:val="240"/>
                          <w:marRight w:val="240"/>
                          <w:marTop w:val="0"/>
                          <w:marBottom w:val="0"/>
                          <w:divBdr>
                            <w:top w:val="none" w:sz="0" w:space="0" w:color="auto"/>
                            <w:left w:val="none" w:sz="0" w:space="0" w:color="auto"/>
                            <w:bottom w:val="none" w:sz="0" w:space="0" w:color="auto"/>
                            <w:right w:val="none" w:sz="0" w:space="0" w:color="auto"/>
                          </w:divBdr>
                          <w:divsChild>
                            <w:div w:id="1346440647">
                              <w:marLeft w:val="240"/>
                              <w:marRight w:val="0"/>
                              <w:marTop w:val="0"/>
                              <w:marBottom w:val="0"/>
                              <w:divBdr>
                                <w:top w:val="none" w:sz="0" w:space="0" w:color="auto"/>
                                <w:left w:val="none" w:sz="0" w:space="0" w:color="auto"/>
                                <w:bottom w:val="none" w:sz="0" w:space="0" w:color="auto"/>
                                <w:right w:val="none" w:sz="0" w:space="0" w:color="auto"/>
                              </w:divBdr>
                            </w:div>
                          </w:divsChild>
                        </w:div>
                        <w:div w:id="943346723">
                          <w:marLeft w:val="240"/>
                          <w:marRight w:val="240"/>
                          <w:marTop w:val="0"/>
                          <w:marBottom w:val="0"/>
                          <w:divBdr>
                            <w:top w:val="none" w:sz="0" w:space="0" w:color="auto"/>
                            <w:left w:val="none" w:sz="0" w:space="0" w:color="auto"/>
                            <w:bottom w:val="none" w:sz="0" w:space="0" w:color="auto"/>
                            <w:right w:val="none" w:sz="0" w:space="0" w:color="auto"/>
                          </w:divBdr>
                          <w:divsChild>
                            <w:div w:id="124353740">
                              <w:marLeft w:val="240"/>
                              <w:marRight w:val="0"/>
                              <w:marTop w:val="0"/>
                              <w:marBottom w:val="0"/>
                              <w:divBdr>
                                <w:top w:val="none" w:sz="0" w:space="0" w:color="auto"/>
                                <w:left w:val="none" w:sz="0" w:space="0" w:color="auto"/>
                                <w:bottom w:val="none" w:sz="0" w:space="0" w:color="auto"/>
                                <w:right w:val="none" w:sz="0" w:space="0" w:color="auto"/>
                              </w:divBdr>
                            </w:div>
                          </w:divsChild>
                        </w:div>
                        <w:div w:id="1325160815">
                          <w:marLeft w:val="0"/>
                          <w:marRight w:val="0"/>
                          <w:marTop w:val="0"/>
                          <w:marBottom w:val="0"/>
                          <w:divBdr>
                            <w:top w:val="none" w:sz="0" w:space="0" w:color="auto"/>
                            <w:left w:val="none" w:sz="0" w:space="0" w:color="auto"/>
                            <w:bottom w:val="none" w:sz="0" w:space="0" w:color="auto"/>
                            <w:right w:val="none" w:sz="0" w:space="0" w:color="auto"/>
                          </w:divBdr>
                        </w:div>
                      </w:divsChild>
                    </w:div>
                    <w:div w:id="1734159113">
                      <w:marLeft w:val="240"/>
                      <w:marRight w:val="0"/>
                      <w:marTop w:val="0"/>
                      <w:marBottom w:val="0"/>
                      <w:divBdr>
                        <w:top w:val="none" w:sz="0" w:space="0" w:color="auto"/>
                        <w:left w:val="none" w:sz="0" w:space="0" w:color="auto"/>
                        <w:bottom w:val="none" w:sz="0" w:space="0" w:color="auto"/>
                        <w:right w:val="none" w:sz="0" w:space="0" w:color="auto"/>
                      </w:divBdr>
                    </w:div>
                  </w:divsChild>
                </w:div>
                <w:div w:id="1051923700">
                  <w:marLeft w:val="240"/>
                  <w:marRight w:val="240"/>
                  <w:marTop w:val="0"/>
                  <w:marBottom w:val="0"/>
                  <w:divBdr>
                    <w:top w:val="none" w:sz="0" w:space="0" w:color="auto"/>
                    <w:left w:val="none" w:sz="0" w:space="0" w:color="auto"/>
                    <w:bottom w:val="none" w:sz="0" w:space="0" w:color="auto"/>
                    <w:right w:val="none" w:sz="0" w:space="0" w:color="auto"/>
                  </w:divBdr>
                  <w:divsChild>
                    <w:div w:id="470172756">
                      <w:marLeft w:val="240"/>
                      <w:marRight w:val="0"/>
                      <w:marTop w:val="0"/>
                      <w:marBottom w:val="0"/>
                      <w:divBdr>
                        <w:top w:val="none" w:sz="0" w:space="0" w:color="auto"/>
                        <w:left w:val="none" w:sz="0" w:space="0" w:color="auto"/>
                        <w:bottom w:val="none" w:sz="0" w:space="0" w:color="auto"/>
                        <w:right w:val="none" w:sz="0" w:space="0" w:color="auto"/>
                      </w:divBdr>
                    </w:div>
                    <w:div w:id="1047802298">
                      <w:marLeft w:val="0"/>
                      <w:marRight w:val="0"/>
                      <w:marTop w:val="0"/>
                      <w:marBottom w:val="0"/>
                      <w:divBdr>
                        <w:top w:val="none" w:sz="0" w:space="0" w:color="auto"/>
                        <w:left w:val="none" w:sz="0" w:space="0" w:color="auto"/>
                        <w:bottom w:val="none" w:sz="0" w:space="0" w:color="auto"/>
                        <w:right w:val="none" w:sz="0" w:space="0" w:color="auto"/>
                      </w:divBdr>
                      <w:divsChild>
                        <w:div w:id="2043044767">
                          <w:marLeft w:val="240"/>
                          <w:marRight w:val="240"/>
                          <w:marTop w:val="0"/>
                          <w:marBottom w:val="0"/>
                          <w:divBdr>
                            <w:top w:val="none" w:sz="0" w:space="0" w:color="auto"/>
                            <w:left w:val="none" w:sz="0" w:space="0" w:color="auto"/>
                            <w:bottom w:val="none" w:sz="0" w:space="0" w:color="auto"/>
                            <w:right w:val="none" w:sz="0" w:space="0" w:color="auto"/>
                          </w:divBdr>
                          <w:divsChild>
                            <w:div w:id="1990594407">
                              <w:marLeft w:val="240"/>
                              <w:marRight w:val="0"/>
                              <w:marTop w:val="0"/>
                              <w:marBottom w:val="0"/>
                              <w:divBdr>
                                <w:top w:val="none" w:sz="0" w:space="0" w:color="auto"/>
                                <w:left w:val="none" w:sz="0" w:space="0" w:color="auto"/>
                                <w:bottom w:val="none" w:sz="0" w:space="0" w:color="auto"/>
                                <w:right w:val="none" w:sz="0" w:space="0" w:color="auto"/>
                              </w:divBdr>
                            </w:div>
                          </w:divsChild>
                        </w:div>
                        <w:div w:id="21076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217553">
                  <w:marLeft w:val="240"/>
                  <w:marRight w:val="240"/>
                  <w:marTop w:val="0"/>
                  <w:marBottom w:val="0"/>
                  <w:divBdr>
                    <w:top w:val="none" w:sz="0" w:space="0" w:color="auto"/>
                    <w:left w:val="none" w:sz="0" w:space="0" w:color="auto"/>
                    <w:bottom w:val="none" w:sz="0" w:space="0" w:color="auto"/>
                    <w:right w:val="none" w:sz="0" w:space="0" w:color="auto"/>
                  </w:divBdr>
                  <w:divsChild>
                    <w:div w:id="590625144">
                      <w:marLeft w:val="0"/>
                      <w:marRight w:val="0"/>
                      <w:marTop w:val="0"/>
                      <w:marBottom w:val="0"/>
                      <w:divBdr>
                        <w:top w:val="none" w:sz="0" w:space="0" w:color="auto"/>
                        <w:left w:val="none" w:sz="0" w:space="0" w:color="auto"/>
                        <w:bottom w:val="none" w:sz="0" w:space="0" w:color="auto"/>
                        <w:right w:val="none" w:sz="0" w:space="0" w:color="auto"/>
                      </w:divBdr>
                      <w:divsChild>
                        <w:div w:id="447049079">
                          <w:marLeft w:val="0"/>
                          <w:marRight w:val="0"/>
                          <w:marTop w:val="0"/>
                          <w:marBottom w:val="0"/>
                          <w:divBdr>
                            <w:top w:val="none" w:sz="0" w:space="0" w:color="auto"/>
                            <w:left w:val="none" w:sz="0" w:space="0" w:color="auto"/>
                            <w:bottom w:val="none" w:sz="0" w:space="0" w:color="auto"/>
                            <w:right w:val="none" w:sz="0" w:space="0" w:color="auto"/>
                          </w:divBdr>
                        </w:div>
                        <w:div w:id="592402599">
                          <w:marLeft w:val="240"/>
                          <w:marRight w:val="240"/>
                          <w:marTop w:val="0"/>
                          <w:marBottom w:val="0"/>
                          <w:divBdr>
                            <w:top w:val="none" w:sz="0" w:space="0" w:color="auto"/>
                            <w:left w:val="none" w:sz="0" w:space="0" w:color="auto"/>
                            <w:bottom w:val="none" w:sz="0" w:space="0" w:color="auto"/>
                            <w:right w:val="none" w:sz="0" w:space="0" w:color="auto"/>
                          </w:divBdr>
                          <w:divsChild>
                            <w:div w:id="857697225">
                              <w:marLeft w:val="240"/>
                              <w:marRight w:val="0"/>
                              <w:marTop w:val="0"/>
                              <w:marBottom w:val="0"/>
                              <w:divBdr>
                                <w:top w:val="none" w:sz="0" w:space="0" w:color="auto"/>
                                <w:left w:val="none" w:sz="0" w:space="0" w:color="auto"/>
                                <w:bottom w:val="none" w:sz="0" w:space="0" w:color="auto"/>
                                <w:right w:val="none" w:sz="0" w:space="0" w:color="auto"/>
                              </w:divBdr>
                            </w:div>
                          </w:divsChild>
                        </w:div>
                        <w:div w:id="1416896802">
                          <w:marLeft w:val="240"/>
                          <w:marRight w:val="240"/>
                          <w:marTop w:val="0"/>
                          <w:marBottom w:val="0"/>
                          <w:divBdr>
                            <w:top w:val="none" w:sz="0" w:space="0" w:color="auto"/>
                            <w:left w:val="none" w:sz="0" w:space="0" w:color="auto"/>
                            <w:bottom w:val="none" w:sz="0" w:space="0" w:color="auto"/>
                            <w:right w:val="none" w:sz="0" w:space="0" w:color="auto"/>
                          </w:divBdr>
                          <w:divsChild>
                            <w:div w:id="752356015">
                              <w:marLeft w:val="240"/>
                              <w:marRight w:val="0"/>
                              <w:marTop w:val="0"/>
                              <w:marBottom w:val="0"/>
                              <w:divBdr>
                                <w:top w:val="none" w:sz="0" w:space="0" w:color="auto"/>
                                <w:left w:val="none" w:sz="0" w:space="0" w:color="auto"/>
                                <w:bottom w:val="none" w:sz="0" w:space="0" w:color="auto"/>
                                <w:right w:val="none" w:sz="0" w:space="0" w:color="auto"/>
                              </w:divBdr>
                            </w:div>
                          </w:divsChild>
                        </w:div>
                        <w:div w:id="1912425352">
                          <w:marLeft w:val="240"/>
                          <w:marRight w:val="240"/>
                          <w:marTop w:val="0"/>
                          <w:marBottom w:val="0"/>
                          <w:divBdr>
                            <w:top w:val="none" w:sz="0" w:space="0" w:color="auto"/>
                            <w:left w:val="none" w:sz="0" w:space="0" w:color="auto"/>
                            <w:bottom w:val="none" w:sz="0" w:space="0" w:color="auto"/>
                            <w:right w:val="none" w:sz="0" w:space="0" w:color="auto"/>
                          </w:divBdr>
                          <w:divsChild>
                            <w:div w:id="4308531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10571726">
                      <w:marLeft w:val="240"/>
                      <w:marRight w:val="0"/>
                      <w:marTop w:val="0"/>
                      <w:marBottom w:val="0"/>
                      <w:divBdr>
                        <w:top w:val="none" w:sz="0" w:space="0" w:color="auto"/>
                        <w:left w:val="none" w:sz="0" w:space="0" w:color="auto"/>
                        <w:bottom w:val="none" w:sz="0" w:space="0" w:color="auto"/>
                        <w:right w:val="none" w:sz="0" w:space="0" w:color="auto"/>
                      </w:divBdr>
                    </w:div>
                  </w:divsChild>
                </w:div>
                <w:div w:id="1885408638">
                  <w:marLeft w:val="240"/>
                  <w:marRight w:val="240"/>
                  <w:marTop w:val="0"/>
                  <w:marBottom w:val="0"/>
                  <w:divBdr>
                    <w:top w:val="none" w:sz="0" w:space="0" w:color="auto"/>
                    <w:left w:val="none" w:sz="0" w:space="0" w:color="auto"/>
                    <w:bottom w:val="none" w:sz="0" w:space="0" w:color="auto"/>
                    <w:right w:val="none" w:sz="0" w:space="0" w:color="auto"/>
                  </w:divBdr>
                  <w:divsChild>
                    <w:div w:id="71047863">
                      <w:marLeft w:val="0"/>
                      <w:marRight w:val="0"/>
                      <w:marTop w:val="0"/>
                      <w:marBottom w:val="0"/>
                      <w:divBdr>
                        <w:top w:val="none" w:sz="0" w:space="0" w:color="auto"/>
                        <w:left w:val="none" w:sz="0" w:space="0" w:color="auto"/>
                        <w:bottom w:val="none" w:sz="0" w:space="0" w:color="auto"/>
                        <w:right w:val="none" w:sz="0" w:space="0" w:color="auto"/>
                      </w:divBdr>
                      <w:divsChild>
                        <w:div w:id="1155684557">
                          <w:marLeft w:val="240"/>
                          <w:marRight w:val="240"/>
                          <w:marTop w:val="0"/>
                          <w:marBottom w:val="0"/>
                          <w:divBdr>
                            <w:top w:val="none" w:sz="0" w:space="0" w:color="auto"/>
                            <w:left w:val="none" w:sz="0" w:space="0" w:color="auto"/>
                            <w:bottom w:val="none" w:sz="0" w:space="0" w:color="auto"/>
                            <w:right w:val="none" w:sz="0" w:space="0" w:color="auto"/>
                          </w:divBdr>
                          <w:divsChild>
                            <w:div w:id="744761222">
                              <w:marLeft w:val="240"/>
                              <w:marRight w:val="0"/>
                              <w:marTop w:val="0"/>
                              <w:marBottom w:val="0"/>
                              <w:divBdr>
                                <w:top w:val="none" w:sz="0" w:space="0" w:color="auto"/>
                                <w:left w:val="none" w:sz="0" w:space="0" w:color="auto"/>
                                <w:bottom w:val="none" w:sz="0" w:space="0" w:color="auto"/>
                                <w:right w:val="none" w:sz="0" w:space="0" w:color="auto"/>
                              </w:divBdr>
                            </w:div>
                          </w:divsChild>
                        </w:div>
                        <w:div w:id="1438136918">
                          <w:marLeft w:val="0"/>
                          <w:marRight w:val="0"/>
                          <w:marTop w:val="0"/>
                          <w:marBottom w:val="0"/>
                          <w:divBdr>
                            <w:top w:val="none" w:sz="0" w:space="0" w:color="auto"/>
                            <w:left w:val="none" w:sz="0" w:space="0" w:color="auto"/>
                            <w:bottom w:val="none" w:sz="0" w:space="0" w:color="auto"/>
                            <w:right w:val="none" w:sz="0" w:space="0" w:color="auto"/>
                          </w:divBdr>
                        </w:div>
                      </w:divsChild>
                    </w:div>
                    <w:div w:id="1238595106">
                      <w:marLeft w:val="240"/>
                      <w:marRight w:val="0"/>
                      <w:marTop w:val="0"/>
                      <w:marBottom w:val="0"/>
                      <w:divBdr>
                        <w:top w:val="none" w:sz="0" w:space="0" w:color="auto"/>
                        <w:left w:val="none" w:sz="0" w:space="0" w:color="auto"/>
                        <w:bottom w:val="none" w:sz="0" w:space="0" w:color="auto"/>
                        <w:right w:val="none" w:sz="0" w:space="0" w:color="auto"/>
                      </w:divBdr>
                    </w:div>
                  </w:divsChild>
                </w:div>
                <w:div w:id="1897618159">
                  <w:marLeft w:val="240"/>
                  <w:marRight w:val="240"/>
                  <w:marTop w:val="0"/>
                  <w:marBottom w:val="0"/>
                  <w:divBdr>
                    <w:top w:val="none" w:sz="0" w:space="0" w:color="auto"/>
                    <w:left w:val="none" w:sz="0" w:space="0" w:color="auto"/>
                    <w:bottom w:val="none" w:sz="0" w:space="0" w:color="auto"/>
                    <w:right w:val="none" w:sz="0" w:space="0" w:color="auto"/>
                  </w:divBdr>
                  <w:divsChild>
                    <w:div w:id="54788125">
                      <w:marLeft w:val="0"/>
                      <w:marRight w:val="0"/>
                      <w:marTop w:val="0"/>
                      <w:marBottom w:val="0"/>
                      <w:divBdr>
                        <w:top w:val="none" w:sz="0" w:space="0" w:color="auto"/>
                        <w:left w:val="none" w:sz="0" w:space="0" w:color="auto"/>
                        <w:bottom w:val="none" w:sz="0" w:space="0" w:color="auto"/>
                        <w:right w:val="none" w:sz="0" w:space="0" w:color="auto"/>
                      </w:divBdr>
                      <w:divsChild>
                        <w:div w:id="316999147">
                          <w:marLeft w:val="0"/>
                          <w:marRight w:val="0"/>
                          <w:marTop w:val="0"/>
                          <w:marBottom w:val="0"/>
                          <w:divBdr>
                            <w:top w:val="none" w:sz="0" w:space="0" w:color="auto"/>
                            <w:left w:val="none" w:sz="0" w:space="0" w:color="auto"/>
                            <w:bottom w:val="none" w:sz="0" w:space="0" w:color="auto"/>
                            <w:right w:val="none" w:sz="0" w:space="0" w:color="auto"/>
                          </w:divBdr>
                        </w:div>
                        <w:div w:id="575867618">
                          <w:marLeft w:val="240"/>
                          <w:marRight w:val="240"/>
                          <w:marTop w:val="0"/>
                          <w:marBottom w:val="0"/>
                          <w:divBdr>
                            <w:top w:val="none" w:sz="0" w:space="0" w:color="auto"/>
                            <w:left w:val="none" w:sz="0" w:space="0" w:color="auto"/>
                            <w:bottom w:val="none" w:sz="0" w:space="0" w:color="auto"/>
                            <w:right w:val="none" w:sz="0" w:space="0" w:color="auto"/>
                          </w:divBdr>
                          <w:divsChild>
                            <w:div w:id="20328731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5306082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06194">
      <w:bodyDiv w:val="1"/>
      <w:marLeft w:val="0"/>
      <w:marRight w:val="0"/>
      <w:marTop w:val="0"/>
      <w:marBottom w:val="0"/>
      <w:divBdr>
        <w:top w:val="none" w:sz="0" w:space="0" w:color="auto"/>
        <w:left w:val="none" w:sz="0" w:space="0" w:color="auto"/>
        <w:bottom w:val="none" w:sz="0" w:space="0" w:color="auto"/>
        <w:right w:val="none" w:sz="0" w:space="0" w:color="auto"/>
      </w:divBdr>
      <w:divsChild>
        <w:div w:id="1291328744">
          <w:marLeft w:val="0"/>
          <w:marRight w:val="0"/>
          <w:marTop w:val="0"/>
          <w:marBottom w:val="0"/>
          <w:divBdr>
            <w:top w:val="none" w:sz="0" w:space="0" w:color="auto"/>
            <w:left w:val="none" w:sz="0" w:space="0" w:color="auto"/>
            <w:bottom w:val="none" w:sz="0" w:space="0" w:color="auto"/>
            <w:right w:val="none" w:sz="0" w:space="0" w:color="auto"/>
          </w:divBdr>
          <w:divsChild>
            <w:div w:id="1245870434">
              <w:marLeft w:val="0"/>
              <w:marRight w:val="0"/>
              <w:marTop w:val="0"/>
              <w:marBottom w:val="0"/>
              <w:divBdr>
                <w:top w:val="none" w:sz="0" w:space="0" w:color="auto"/>
                <w:left w:val="none" w:sz="0" w:space="0" w:color="auto"/>
                <w:bottom w:val="none" w:sz="0" w:space="0" w:color="auto"/>
                <w:right w:val="none" w:sz="0" w:space="0" w:color="auto"/>
              </w:divBdr>
              <w:divsChild>
                <w:div w:id="20018885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77233414">
      <w:bodyDiv w:val="1"/>
      <w:marLeft w:val="0"/>
      <w:marRight w:val="0"/>
      <w:marTop w:val="0"/>
      <w:marBottom w:val="0"/>
      <w:divBdr>
        <w:top w:val="none" w:sz="0" w:space="0" w:color="auto"/>
        <w:left w:val="none" w:sz="0" w:space="0" w:color="auto"/>
        <w:bottom w:val="none" w:sz="0" w:space="0" w:color="auto"/>
        <w:right w:val="none" w:sz="0" w:space="0" w:color="auto"/>
      </w:divBdr>
    </w:div>
    <w:div w:id="1895775169">
      <w:bodyDiv w:val="1"/>
      <w:marLeft w:val="0"/>
      <w:marRight w:val="360"/>
      <w:marTop w:val="0"/>
      <w:marBottom w:val="0"/>
      <w:divBdr>
        <w:top w:val="none" w:sz="0" w:space="0" w:color="auto"/>
        <w:left w:val="none" w:sz="0" w:space="0" w:color="auto"/>
        <w:bottom w:val="none" w:sz="0" w:space="0" w:color="auto"/>
        <w:right w:val="none" w:sz="0" w:space="0" w:color="auto"/>
      </w:divBdr>
      <w:divsChild>
        <w:div w:id="1485707772">
          <w:marLeft w:val="240"/>
          <w:marRight w:val="240"/>
          <w:marTop w:val="0"/>
          <w:marBottom w:val="0"/>
          <w:divBdr>
            <w:top w:val="none" w:sz="0" w:space="0" w:color="auto"/>
            <w:left w:val="none" w:sz="0" w:space="0" w:color="auto"/>
            <w:bottom w:val="none" w:sz="0" w:space="0" w:color="auto"/>
            <w:right w:val="none" w:sz="0" w:space="0" w:color="auto"/>
          </w:divBdr>
          <w:divsChild>
            <w:div w:id="201018873">
              <w:marLeft w:val="240"/>
              <w:marRight w:val="0"/>
              <w:marTop w:val="0"/>
              <w:marBottom w:val="0"/>
              <w:divBdr>
                <w:top w:val="none" w:sz="0" w:space="0" w:color="auto"/>
                <w:left w:val="none" w:sz="0" w:space="0" w:color="auto"/>
                <w:bottom w:val="none" w:sz="0" w:space="0" w:color="auto"/>
                <w:right w:val="none" w:sz="0" w:space="0" w:color="auto"/>
              </w:divBdr>
            </w:div>
            <w:div w:id="811211356">
              <w:marLeft w:val="0"/>
              <w:marRight w:val="0"/>
              <w:marTop w:val="0"/>
              <w:marBottom w:val="0"/>
              <w:divBdr>
                <w:top w:val="none" w:sz="0" w:space="0" w:color="auto"/>
                <w:left w:val="none" w:sz="0" w:space="0" w:color="auto"/>
                <w:bottom w:val="none" w:sz="0" w:space="0" w:color="auto"/>
                <w:right w:val="none" w:sz="0" w:space="0" w:color="auto"/>
              </w:divBdr>
              <w:divsChild>
                <w:div w:id="129594009">
                  <w:marLeft w:val="240"/>
                  <w:marRight w:val="240"/>
                  <w:marTop w:val="0"/>
                  <w:marBottom w:val="0"/>
                  <w:divBdr>
                    <w:top w:val="none" w:sz="0" w:space="0" w:color="auto"/>
                    <w:left w:val="none" w:sz="0" w:space="0" w:color="auto"/>
                    <w:bottom w:val="none" w:sz="0" w:space="0" w:color="auto"/>
                    <w:right w:val="none" w:sz="0" w:space="0" w:color="auto"/>
                  </w:divBdr>
                  <w:divsChild>
                    <w:div w:id="1851525774">
                      <w:marLeft w:val="240"/>
                      <w:marRight w:val="0"/>
                      <w:marTop w:val="0"/>
                      <w:marBottom w:val="0"/>
                      <w:divBdr>
                        <w:top w:val="none" w:sz="0" w:space="0" w:color="auto"/>
                        <w:left w:val="none" w:sz="0" w:space="0" w:color="auto"/>
                        <w:bottom w:val="none" w:sz="0" w:space="0" w:color="auto"/>
                        <w:right w:val="none" w:sz="0" w:space="0" w:color="auto"/>
                      </w:divBdr>
                    </w:div>
                  </w:divsChild>
                </w:div>
                <w:div w:id="203258036">
                  <w:marLeft w:val="0"/>
                  <w:marRight w:val="0"/>
                  <w:marTop w:val="0"/>
                  <w:marBottom w:val="0"/>
                  <w:divBdr>
                    <w:top w:val="none" w:sz="0" w:space="0" w:color="auto"/>
                    <w:left w:val="none" w:sz="0" w:space="0" w:color="auto"/>
                    <w:bottom w:val="none" w:sz="0" w:space="0" w:color="auto"/>
                    <w:right w:val="none" w:sz="0" w:space="0" w:color="auto"/>
                  </w:divBdr>
                </w:div>
                <w:div w:id="757989469">
                  <w:marLeft w:val="240"/>
                  <w:marRight w:val="240"/>
                  <w:marTop w:val="0"/>
                  <w:marBottom w:val="0"/>
                  <w:divBdr>
                    <w:top w:val="none" w:sz="0" w:space="0" w:color="auto"/>
                    <w:left w:val="none" w:sz="0" w:space="0" w:color="auto"/>
                    <w:bottom w:val="none" w:sz="0" w:space="0" w:color="auto"/>
                    <w:right w:val="none" w:sz="0" w:space="0" w:color="auto"/>
                  </w:divBdr>
                  <w:divsChild>
                    <w:div w:id="1203788918">
                      <w:marLeft w:val="240"/>
                      <w:marRight w:val="0"/>
                      <w:marTop w:val="0"/>
                      <w:marBottom w:val="0"/>
                      <w:divBdr>
                        <w:top w:val="none" w:sz="0" w:space="0" w:color="auto"/>
                        <w:left w:val="none" w:sz="0" w:space="0" w:color="auto"/>
                        <w:bottom w:val="none" w:sz="0" w:space="0" w:color="auto"/>
                        <w:right w:val="none" w:sz="0" w:space="0" w:color="auto"/>
                      </w:divBdr>
                    </w:div>
                  </w:divsChild>
                </w:div>
                <w:div w:id="1115366311">
                  <w:marLeft w:val="240"/>
                  <w:marRight w:val="240"/>
                  <w:marTop w:val="0"/>
                  <w:marBottom w:val="0"/>
                  <w:divBdr>
                    <w:top w:val="none" w:sz="0" w:space="0" w:color="auto"/>
                    <w:left w:val="none" w:sz="0" w:space="0" w:color="auto"/>
                    <w:bottom w:val="none" w:sz="0" w:space="0" w:color="auto"/>
                    <w:right w:val="none" w:sz="0" w:space="0" w:color="auto"/>
                  </w:divBdr>
                  <w:divsChild>
                    <w:div w:id="1278684869">
                      <w:marLeft w:val="0"/>
                      <w:marRight w:val="0"/>
                      <w:marTop w:val="0"/>
                      <w:marBottom w:val="0"/>
                      <w:divBdr>
                        <w:top w:val="none" w:sz="0" w:space="0" w:color="auto"/>
                        <w:left w:val="none" w:sz="0" w:space="0" w:color="auto"/>
                        <w:bottom w:val="none" w:sz="0" w:space="0" w:color="auto"/>
                        <w:right w:val="none" w:sz="0" w:space="0" w:color="auto"/>
                      </w:divBdr>
                      <w:divsChild>
                        <w:div w:id="655959878">
                          <w:marLeft w:val="240"/>
                          <w:marRight w:val="240"/>
                          <w:marTop w:val="0"/>
                          <w:marBottom w:val="0"/>
                          <w:divBdr>
                            <w:top w:val="none" w:sz="0" w:space="0" w:color="auto"/>
                            <w:left w:val="none" w:sz="0" w:space="0" w:color="auto"/>
                            <w:bottom w:val="none" w:sz="0" w:space="0" w:color="auto"/>
                            <w:right w:val="none" w:sz="0" w:space="0" w:color="auto"/>
                          </w:divBdr>
                          <w:divsChild>
                            <w:div w:id="1756128060">
                              <w:marLeft w:val="240"/>
                              <w:marRight w:val="0"/>
                              <w:marTop w:val="0"/>
                              <w:marBottom w:val="0"/>
                              <w:divBdr>
                                <w:top w:val="none" w:sz="0" w:space="0" w:color="auto"/>
                                <w:left w:val="none" w:sz="0" w:space="0" w:color="auto"/>
                                <w:bottom w:val="none" w:sz="0" w:space="0" w:color="auto"/>
                                <w:right w:val="none" w:sz="0" w:space="0" w:color="auto"/>
                              </w:divBdr>
                            </w:div>
                          </w:divsChild>
                        </w:div>
                        <w:div w:id="718474487">
                          <w:marLeft w:val="240"/>
                          <w:marRight w:val="240"/>
                          <w:marTop w:val="0"/>
                          <w:marBottom w:val="0"/>
                          <w:divBdr>
                            <w:top w:val="none" w:sz="0" w:space="0" w:color="auto"/>
                            <w:left w:val="none" w:sz="0" w:space="0" w:color="auto"/>
                            <w:bottom w:val="none" w:sz="0" w:space="0" w:color="auto"/>
                            <w:right w:val="none" w:sz="0" w:space="0" w:color="auto"/>
                          </w:divBdr>
                          <w:divsChild>
                            <w:div w:id="193659999">
                              <w:marLeft w:val="240"/>
                              <w:marRight w:val="0"/>
                              <w:marTop w:val="0"/>
                              <w:marBottom w:val="0"/>
                              <w:divBdr>
                                <w:top w:val="none" w:sz="0" w:space="0" w:color="auto"/>
                                <w:left w:val="none" w:sz="0" w:space="0" w:color="auto"/>
                                <w:bottom w:val="none" w:sz="0" w:space="0" w:color="auto"/>
                                <w:right w:val="none" w:sz="0" w:space="0" w:color="auto"/>
                              </w:divBdr>
                            </w:div>
                          </w:divsChild>
                        </w:div>
                        <w:div w:id="860360307">
                          <w:marLeft w:val="0"/>
                          <w:marRight w:val="0"/>
                          <w:marTop w:val="0"/>
                          <w:marBottom w:val="0"/>
                          <w:divBdr>
                            <w:top w:val="none" w:sz="0" w:space="0" w:color="auto"/>
                            <w:left w:val="none" w:sz="0" w:space="0" w:color="auto"/>
                            <w:bottom w:val="none" w:sz="0" w:space="0" w:color="auto"/>
                            <w:right w:val="none" w:sz="0" w:space="0" w:color="auto"/>
                          </w:divBdr>
                        </w:div>
                      </w:divsChild>
                    </w:div>
                    <w:div w:id="1631135123">
                      <w:marLeft w:val="240"/>
                      <w:marRight w:val="0"/>
                      <w:marTop w:val="0"/>
                      <w:marBottom w:val="0"/>
                      <w:divBdr>
                        <w:top w:val="none" w:sz="0" w:space="0" w:color="auto"/>
                        <w:left w:val="none" w:sz="0" w:space="0" w:color="auto"/>
                        <w:bottom w:val="none" w:sz="0" w:space="0" w:color="auto"/>
                        <w:right w:val="none" w:sz="0" w:space="0" w:color="auto"/>
                      </w:divBdr>
                    </w:div>
                  </w:divsChild>
                </w:div>
                <w:div w:id="1273628903">
                  <w:marLeft w:val="240"/>
                  <w:marRight w:val="240"/>
                  <w:marTop w:val="0"/>
                  <w:marBottom w:val="0"/>
                  <w:divBdr>
                    <w:top w:val="none" w:sz="0" w:space="0" w:color="auto"/>
                    <w:left w:val="none" w:sz="0" w:space="0" w:color="auto"/>
                    <w:bottom w:val="none" w:sz="0" w:space="0" w:color="auto"/>
                    <w:right w:val="none" w:sz="0" w:space="0" w:color="auto"/>
                  </w:divBdr>
                  <w:divsChild>
                    <w:div w:id="18951213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478459">
      <w:bodyDiv w:val="1"/>
      <w:marLeft w:val="0"/>
      <w:marRight w:val="0"/>
      <w:marTop w:val="0"/>
      <w:marBottom w:val="0"/>
      <w:divBdr>
        <w:top w:val="none" w:sz="0" w:space="0" w:color="auto"/>
        <w:left w:val="none" w:sz="0" w:space="0" w:color="auto"/>
        <w:bottom w:val="none" w:sz="0" w:space="0" w:color="auto"/>
        <w:right w:val="none" w:sz="0" w:space="0" w:color="auto"/>
      </w:divBdr>
    </w:div>
    <w:div w:id="1975141231">
      <w:bodyDiv w:val="1"/>
      <w:marLeft w:val="0"/>
      <w:marRight w:val="0"/>
      <w:marTop w:val="0"/>
      <w:marBottom w:val="0"/>
      <w:divBdr>
        <w:top w:val="none" w:sz="0" w:space="0" w:color="auto"/>
        <w:left w:val="none" w:sz="0" w:space="0" w:color="auto"/>
        <w:bottom w:val="none" w:sz="0" w:space="0" w:color="auto"/>
        <w:right w:val="none" w:sz="0" w:space="0" w:color="auto"/>
      </w:divBdr>
    </w:div>
    <w:div w:id="2009481738">
      <w:bodyDiv w:val="1"/>
      <w:marLeft w:val="0"/>
      <w:marRight w:val="0"/>
      <w:marTop w:val="0"/>
      <w:marBottom w:val="0"/>
      <w:divBdr>
        <w:top w:val="none" w:sz="0" w:space="0" w:color="auto"/>
        <w:left w:val="none" w:sz="0" w:space="0" w:color="auto"/>
        <w:bottom w:val="none" w:sz="0" w:space="0" w:color="auto"/>
        <w:right w:val="none" w:sz="0" w:space="0" w:color="auto"/>
      </w:divBdr>
    </w:div>
    <w:div w:id="2047827025">
      <w:bodyDiv w:val="1"/>
      <w:marLeft w:val="0"/>
      <w:marRight w:val="0"/>
      <w:marTop w:val="0"/>
      <w:marBottom w:val="0"/>
      <w:divBdr>
        <w:top w:val="none" w:sz="0" w:space="0" w:color="auto"/>
        <w:left w:val="none" w:sz="0" w:space="0" w:color="auto"/>
        <w:bottom w:val="none" w:sz="0" w:space="0" w:color="auto"/>
        <w:right w:val="none" w:sz="0" w:space="0" w:color="auto"/>
      </w:divBdr>
    </w:div>
    <w:div w:id="2048524622">
      <w:bodyDiv w:val="1"/>
      <w:marLeft w:val="0"/>
      <w:marRight w:val="0"/>
      <w:marTop w:val="0"/>
      <w:marBottom w:val="0"/>
      <w:divBdr>
        <w:top w:val="none" w:sz="0" w:space="0" w:color="auto"/>
        <w:left w:val="none" w:sz="0" w:space="0" w:color="auto"/>
        <w:bottom w:val="none" w:sz="0" w:space="0" w:color="auto"/>
        <w:right w:val="none" w:sz="0" w:space="0" w:color="auto"/>
      </w:divBdr>
    </w:div>
    <w:div w:id="206277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5.emf"/><Relationship Id="rId117" Type="http://schemas.openxmlformats.org/officeDocument/2006/relationships/hyperlink" Target="http://glprogramming.com/blue/" TargetMode="External"/><Relationship Id="rId21" Type="http://schemas.openxmlformats.org/officeDocument/2006/relationships/image" Target="media/image21.png"/><Relationship Id="rId42" Type="http://schemas.openxmlformats.org/officeDocument/2006/relationships/image" Target="media/image36.png"/><Relationship Id="rId47" Type="http://schemas.openxmlformats.org/officeDocument/2006/relationships/image" Target="media/image41.emf"/><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7.jpeg"/><Relationship Id="rId89" Type="http://schemas.openxmlformats.org/officeDocument/2006/relationships/image" Target="media/image82.jpeg"/><Relationship Id="rId112" Type="http://schemas.openxmlformats.org/officeDocument/2006/relationships/image" Target="media/image105.jpeg"/><Relationship Id="rId133" Type="http://schemas.openxmlformats.org/officeDocument/2006/relationships/image" Target="media/image112.jpg"/><Relationship Id="rId16" Type="http://schemas.openxmlformats.org/officeDocument/2006/relationships/image" Target="media/image17.png"/><Relationship Id="rId107" Type="http://schemas.openxmlformats.org/officeDocument/2006/relationships/image" Target="media/image100.jpeg"/><Relationship Id="rId11" Type="http://schemas.openxmlformats.org/officeDocument/2006/relationships/image" Target="media/image12.png"/><Relationship Id="rId32" Type="http://schemas.openxmlformats.org/officeDocument/2006/relationships/image" Target="media/image31.png"/><Relationship Id="rId37" Type="http://schemas.openxmlformats.org/officeDocument/2006/relationships/image" Target="media/image310.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2.emf"/><Relationship Id="rId102" Type="http://schemas.openxmlformats.org/officeDocument/2006/relationships/image" Target="media/image95.jpeg"/><Relationship Id="rId123" Type="http://schemas.openxmlformats.org/officeDocument/2006/relationships/image" Target="media/image107.png"/><Relationship Id="rId128" Type="http://schemas.openxmlformats.org/officeDocument/2006/relationships/image" Target="media/image109.png"/><Relationship Id="rId5" Type="http://schemas.openxmlformats.org/officeDocument/2006/relationships/settings" Target="settings.xml"/><Relationship Id="rId90" Type="http://schemas.openxmlformats.org/officeDocument/2006/relationships/image" Target="media/image83.jpeg"/><Relationship Id="rId95" Type="http://schemas.openxmlformats.org/officeDocument/2006/relationships/image" Target="media/image88.jpeg"/><Relationship Id="rId19" Type="http://schemas.openxmlformats.org/officeDocument/2006/relationships/image" Target="media/image19.png"/><Relationship Id="rId14" Type="http://schemas.openxmlformats.org/officeDocument/2006/relationships/image" Target="media/image15.png"/><Relationship Id="rId22" Type="http://schemas.openxmlformats.org/officeDocument/2006/relationships/image" Target="media/image22.png"/><Relationship Id="rId27" Type="http://schemas.openxmlformats.org/officeDocument/2006/relationships/image" Target="media/image26.png"/><Relationship Id="rId30"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0.emf"/><Relationship Id="rId100" Type="http://schemas.openxmlformats.org/officeDocument/2006/relationships/image" Target="media/image93.jpeg"/><Relationship Id="rId105" Type="http://schemas.openxmlformats.org/officeDocument/2006/relationships/image" Target="media/image98.jpeg"/><Relationship Id="rId113" Type="http://schemas.openxmlformats.org/officeDocument/2006/relationships/image" Target="media/image106.jpeg"/><Relationship Id="rId118" Type="http://schemas.openxmlformats.org/officeDocument/2006/relationships/hyperlink" Target="http://glprogramming.com/red/" TargetMode="External"/><Relationship Id="rId126" Type="http://schemas.openxmlformats.org/officeDocument/2006/relationships/hyperlink" Target="http://dl.dropbox.com/u/25839398/Thesis/04_Software/Blender/Plugin/WebGL/249a/WebGLExport.py" TargetMode="External"/><Relationship Id="rId13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3.emf"/><Relationship Id="rId85" Type="http://schemas.openxmlformats.org/officeDocument/2006/relationships/image" Target="media/image78.jpeg"/><Relationship Id="rId93" Type="http://schemas.openxmlformats.org/officeDocument/2006/relationships/image" Target="media/image86.jpeg"/><Relationship Id="rId98" Type="http://schemas.openxmlformats.org/officeDocument/2006/relationships/image" Target="media/image91.jpeg"/><Relationship Id="rId121" Type="http://schemas.openxmlformats.org/officeDocument/2006/relationships/hyperlink" Target="http://www.hiveworkshop.com/forums/models.php" TargetMode="External"/><Relationship Id="rId3" Type="http://schemas.openxmlformats.org/officeDocument/2006/relationships/styles" Target="styles.xml"/><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4.png"/><Relationship Id="rId33" Type="http://schemas.openxmlformats.org/officeDocument/2006/relationships/image" Target="media/image32.png"/><Relationship Id="rId38" Type="http://schemas.openxmlformats.org/officeDocument/2006/relationships/image" Target="media/image320.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6.jpeg"/><Relationship Id="rId108" Type="http://schemas.openxmlformats.org/officeDocument/2006/relationships/image" Target="media/image101.jpeg"/><Relationship Id="rId116" Type="http://schemas.openxmlformats.org/officeDocument/2006/relationships/hyperlink" Target="http://www.w3schools.com" TargetMode="External"/><Relationship Id="rId124" Type="http://schemas.openxmlformats.org/officeDocument/2006/relationships/hyperlink" Target="http://dl.dropbox.com/u/25839398/Thesis/04_Software/3DSMax/Plugin/impexpmdx_v2.0.3.zip" TargetMode="External"/><Relationship Id="rId129" Type="http://schemas.openxmlformats.org/officeDocument/2006/relationships/image" Target="media/image110.png"/><Relationship Id="rId20" Type="http://schemas.openxmlformats.org/officeDocument/2006/relationships/image" Target="media/image20.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hyperlink" Target="http://nodejs.org/dist/v0.6.19/node-v0.6.19.msi" TargetMode="External"/><Relationship Id="rId83" Type="http://schemas.openxmlformats.org/officeDocument/2006/relationships/image" Target="media/image76.png"/><Relationship Id="rId88" Type="http://schemas.openxmlformats.org/officeDocument/2006/relationships/image" Target="media/image81.jpeg"/><Relationship Id="rId91" Type="http://schemas.openxmlformats.org/officeDocument/2006/relationships/image" Target="media/image84.jpeg"/><Relationship Id="rId96" Type="http://schemas.openxmlformats.org/officeDocument/2006/relationships/image" Target="media/image89.jpeg"/><Relationship Id="rId111" Type="http://schemas.openxmlformats.org/officeDocument/2006/relationships/image" Target="media/image104.jpeg"/><Relationship Id="rId132" Type="http://schemas.openxmlformats.org/officeDocument/2006/relationships/hyperlink" Target="http://demoseen.com/webglenabler/com.daeken.webglenabler_0.0.2-1_iphoneos-arm.deb"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6.png"/><Relationship Id="rId23" Type="http://schemas.openxmlformats.org/officeDocument/2006/relationships/image" Target="media/image23.png"/><Relationship Id="rId28" Type="http://schemas.openxmlformats.org/officeDocument/2006/relationships/image" Target="media/image27.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99.jpeg"/><Relationship Id="rId114" Type="http://schemas.openxmlformats.org/officeDocument/2006/relationships/hyperlink" Target="https://www.khronos.org/registry/webgl/specs/1.0/" TargetMode="External"/><Relationship Id="rId119" Type="http://schemas.openxmlformats.org/officeDocument/2006/relationships/hyperlink" Target="http://www.codeproject.com/Articles/188499/Web-goes-3D-does-advertising-too-The-WebGL-Silverl" TargetMode="External"/><Relationship Id="rId127" Type="http://schemas.openxmlformats.org/officeDocument/2006/relationships/hyperlink" Target="http://dl.dropbox.com/u/25839398/Thesis/04_Software/Blender/Plugin/Obj/249a/Obj249a.rar" TargetMode="External"/><Relationship Id="rId10" Type="http://schemas.openxmlformats.org/officeDocument/2006/relationships/image" Target="media/image11.png"/><Relationship Id="rId31" Type="http://schemas.openxmlformats.org/officeDocument/2006/relationships/image" Target="media/image30.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emf"/><Relationship Id="rId73" Type="http://schemas.openxmlformats.org/officeDocument/2006/relationships/image" Target="media/image67.png"/><Relationship Id="rId78" Type="http://schemas.openxmlformats.org/officeDocument/2006/relationships/image" Target="media/image71.png"/><Relationship Id="rId81" Type="http://schemas.openxmlformats.org/officeDocument/2006/relationships/image" Target="media/image74.emf"/><Relationship Id="rId86" Type="http://schemas.openxmlformats.org/officeDocument/2006/relationships/image" Target="media/image79.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image" Target="media/image94.jpeg"/><Relationship Id="rId122" Type="http://schemas.openxmlformats.org/officeDocument/2006/relationships/hyperlink" Target="http://dl.dropbox.com/u/25839398/Thesis/04_Software/Warcraft3Viewer/Warcraft3Viewer.zip" TargetMode="External"/><Relationship Id="rId130" Type="http://schemas.openxmlformats.org/officeDocument/2006/relationships/image" Target="media/image111.png"/><Relationship Id="rId13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14.jpeg"/><Relationship Id="rId18" Type="http://schemas.openxmlformats.org/officeDocument/2006/relationships/hyperlink" Target="http://www.khronos.org/assets/uploads/developers/library/2011_GDC_WebGL/WebGL-Intro_GDC-Mar11.pdf" TargetMode="External"/><Relationship Id="rId39" Type="http://schemas.openxmlformats.org/officeDocument/2006/relationships/image" Target="media/image33.png"/><Relationship Id="rId109" Type="http://schemas.openxmlformats.org/officeDocument/2006/relationships/image" Target="media/image102.jpe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69.png"/><Relationship Id="rId97" Type="http://schemas.openxmlformats.org/officeDocument/2006/relationships/image" Target="media/image90.jpeg"/><Relationship Id="rId104" Type="http://schemas.openxmlformats.org/officeDocument/2006/relationships/image" Target="media/image97.jpeg"/><Relationship Id="rId120" Type="http://schemas.openxmlformats.org/officeDocument/2006/relationships/hyperlink" Target="http://www.wc3c.net/resources.php?f=640" TargetMode="External"/><Relationship Id="rId125" Type="http://schemas.openxmlformats.org/officeDocument/2006/relationships/image" Target="media/image108.png"/><Relationship Id="rId7" Type="http://schemas.openxmlformats.org/officeDocument/2006/relationships/footnotes" Target="footnotes.xml"/><Relationship Id="rId71" Type="http://schemas.openxmlformats.org/officeDocument/2006/relationships/image" Target="media/image65.png"/><Relationship Id="rId92" Type="http://schemas.openxmlformats.org/officeDocument/2006/relationships/image" Target="media/image85.jpeg"/><Relationship Id="rId2" Type="http://schemas.openxmlformats.org/officeDocument/2006/relationships/numbering" Target="numbering.xml"/><Relationship Id="rId29" Type="http://schemas.openxmlformats.org/officeDocument/2006/relationships/image" Target="media/image28.png"/><Relationship Id="rId24" Type="http://schemas.openxmlformats.org/officeDocument/2006/relationships/hyperlink" Target="http://www.lighthouse3d.com/tutorials/glsl-tutorial/pipeline-overview/" TargetMode="External"/><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0.jpeg"/><Relationship Id="rId110" Type="http://schemas.openxmlformats.org/officeDocument/2006/relationships/image" Target="media/image103.jpeg"/><Relationship Id="rId115" Type="http://schemas.openxmlformats.org/officeDocument/2006/relationships/hyperlink" Target="http://learningwebgl.com/blog/?page_id=1217" TargetMode="External"/><Relationship Id="rId131" Type="http://schemas.openxmlformats.org/officeDocument/2006/relationships/hyperlink" Target="http://nightly.webkit.org/" TargetMode="External"/><Relationship Id="rId61" Type="http://schemas.openxmlformats.org/officeDocument/2006/relationships/image" Target="media/image55.png"/><Relationship Id="rId82" Type="http://schemas.openxmlformats.org/officeDocument/2006/relationships/image" Target="media/image75.emf"/></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jpeg"/><Relationship Id="rId10" Type="http://schemas.openxmlformats.org/officeDocument/2006/relationships/image" Target="media/image10.gif"/><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Khr11</b:Tag>
    <b:SourceType>InternetSite</b:SourceType>
    <b:Guid>{AF41A77B-62EC-45F7-BFAF-31D040285145}</b:Guid>
    <b:Title>WebGL Specification</b:Title>
    <b:Year>2011</b:Year>
    <b:Author>
      <b:Author>
        <b:NameList>
          <b:Person>
            <b:Last>Group</b:Last>
            <b:First>Khronos</b:First>
          </b:Person>
        </b:NameList>
      </b:Author>
    </b:Author>
    <b:InternetSiteTitle>Khronos Group</b:InternetSiteTitle>
    <b:URL>https://www.khronos.org/registry/webgl/specs/1.0/</b:URL>
    <b:RefOrder>1</b:RefOrder>
  </b:Source>
  <b:Source>
    <b:Tag>Lea11</b:Tag>
    <b:SourceType>InternetSite</b:SourceType>
    <b:Guid>{12AB280D-6D81-4E16-AF8F-A1D4128FC75E}</b:Guid>
    <b:InternetSiteTitle>Learning WebGL</b:InternetSiteTitle>
    <b:Year>2011</b:Year>
    <b:URL>http://learningwebgl.com/blog/?page_id=1217</b:URL>
    <b:RefOrder>2</b:RefOrder>
  </b:Source>
  <b:Source>
    <b:Tag>Aar08</b:Tag>
    <b:SourceType>Book</b:SourceType>
    <b:Guid>{DE5D6CD1-DB27-41BC-A49E-3337DC30931C}</b:Guid>
    <b:Year>2008</b:Year>
    <b:Author>
      <b:Author>
        <b:NameList>
          <b:Person>
            <b:Last>Reed</b:Last>
            <b:First>Aaron</b:First>
          </b:Person>
        </b:NameList>
      </b:Author>
    </b:Author>
    <b:Title>Learning XNA 3.0: XNA 3.0 Game Development for the PC, Xbox 360, and Zune</b:Title>
    <b:Publisher>O'Reilly Media</b:Publisher>
    <b:RefOrder>3</b:RefOrder>
  </b:Source>
</b:Sources>
</file>

<file path=customXml/itemProps1.xml><?xml version="1.0" encoding="utf-8"?>
<ds:datastoreItem xmlns:ds="http://schemas.openxmlformats.org/officeDocument/2006/customXml" ds:itemID="{FB08B977-8EDB-4919-8DAD-C3F72D515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593</Words>
  <Characters>134484</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Phương pháp rút trích ontology từ WWW</vt:lpstr>
    </vt:vector>
  </TitlesOfParts>
  <LinksUpToDate>false</LinksUpToDate>
  <CharactersWithSpaces>157762</CharactersWithSpaces>
  <SharedDoc>false</SharedDoc>
  <HLinks>
    <vt:vector size="588" baseType="variant">
      <vt:variant>
        <vt:i4>7602228</vt:i4>
      </vt:variant>
      <vt:variant>
        <vt:i4>627</vt:i4>
      </vt:variant>
      <vt:variant>
        <vt:i4>0</vt:i4>
      </vt:variant>
      <vt:variant>
        <vt:i4>5</vt:i4>
      </vt:variant>
      <vt:variant>
        <vt:lpwstr>http://msdn.microsoft.com/en-us/library/microsoft.xna.framework.input.aspx</vt:lpwstr>
      </vt:variant>
      <vt:variant>
        <vt:lpwstr/>
      </vt:variant>
      <vt:variant>
        <vt:i4>4128804</vt:i4>
      </vt:variant>
      <vt:variant>
        <vt:i4>588</vt:i4>
      </vt:variant>
      <vt:variant>
        <vt:i4>0</vt:i4>
      </vt:variant>
      <vt:variant>
        <vt:i4>5</vt:i4>
      </vt:variant>
      <vt:variant>
        <vt:lpwstr>http://www.vtc.vn/thegioigame/397-204692/the-gioi-game/cong-nghiep-game-tai-my-dat-2133-ti-usd.htm</vt:lpwstr>
      </vt:variant>
      <vt:variant>
        <vt:lpwstr/>
      </vt:variant>
      <vt:variant>
        <vt:i4>4128804</vt:i4>
      </vt:variant>
      <vt:variant>
        <vt:i4>585</vt:i4>
      </vt:variant>
      <vt:variant>
        <vt:i4>0</vt:i4>
      </vt:variant>
      <vt:variant>
        <vt:i4>5</vt:i4>
      </vt:variant>
      <vt:variant>
        <vt:lpwstr>http://www.vtc.vn/thegioigame/397-204692/the-gioi-game/cong-nghiep-game-tai-my-dat-2133-ti-usd.htm</vt:lpwstr>
      </vt:variant>
      <vt:variant>
        <vt:lpwstr/>
      </vt:variant>
      <vt:variant>
        <vt:i4>1310772</vt:i4>
      </vt:variant>
      <vt:variant>
        <vt:i4>572</vt:i4>
      </vt:variant>
      <vt:variant>
        <vt:i4>0</vt:i4>
      </vt:variant>
      <vt:variant>
        <vt:i4>5</vt:i4>
      </vt:variant>
      <vt:variant>
        <vt:lpwstr/>
      </vt:variant>
      <vt:variant>
        <vt:lpwstr>_Toc234736117</vt:lpwstr>
      </vt:variant>
      <vt:variant>
        <vt:i4>1310772</vt:i4>
      </vt:variant>
      <vt:variant>
        <vt:i4>566</vt:i4>
      </vt:variant>
      <vt:variant>
        <vt:i4>0</vt:i4>
      </vt:variant>
      <vt:variant>
        <vt:i4>5</vt:i4>
      </vt:variant>
      <vt:variant>
        <vt:lpwstr/>
      </vt:variant>
      <vt:variant>
        <vt:lpwstr>_Toc234736116</vt:lpwstr>
      </vt:variant>
      <vt:variant>
        <vt:i4>1310772</vt:i4>
      </vt:variant>
      <vt:variant>
        <vt:i4>560</vt:i4>
      </vt:variant>
      <vt:variant>
        <vt:i4>0</vt:i4>
      </vt:variant>
      <vt:variant>
        <vt:i4>5</vt:i4>
      </vt:variant>
      <vt:variant>
        <vt:lpwstr/>
      </vt:variant>
      <vt:variant>
        <vt:lpwstr>_Toc234736115</vt:lpwstr>
      </vt:variant>
      <vt:variant>
        <vt:i4>1310772</vt:i4>
      </vt:variant>
      <vt:variant>
        <vt:i4>554</vt:i4>
      </vt:variant>
      <vt:variant>
        <vt:i4>0</vt:i4>
      </vt:variant>
      <vt:variant>
        <vt:i4>5</vt:i4>
      </vt:variant>
      <vt:variant>
        <vt:lpwstr/>
      </vt:variant>
      <vt:variant>
        <vt:lpwstr>_Toc234736114</vt:lpwstr>
      </vt:variant>
      <vt:variant>
        <vt:i4>1310772</vt:i4>
      </vt:variant>
      <vt:variant>
        <vt:i4>548</vt:i4>
      </vt:variant>
      <vt:variant>
        <vt:i4>0</vt:i4>
      </vt:variant>
      <vt:variant>
        <vt:i4>5</vt:i4>
      </vt:variant>
      <vt:variant>
        <vt:lpwstr/>
      </vt:variant>
      <vt:variant>
        <vt:lpwstr>_Toc234736113</vt:lpwstr>
      </vt:variant>
      <vt:variant>
        <vt:i4>1310772</vt:i4>
      </vt:variant>
      <vt:variant>
        <vt:i4>542</vt:i4>
      </vt:variant>
      <vt:variant>
        <vt:i4>0</vt:i4>
      </vt:variant>
      <vt:variant>
        <vt:i4>5</vt:i4>
      </vt:variant>
      <vt:variant>
        <vt:lpwstr/>
      </vt:variant>
      <vt:variant>
        <vt:lpwstr>_Toc234736112</vt:lpwstr>
      </vt:variant>
      <vt:variant>
        <vt:i4>1179698</vt:i4>
      </vt:variant>
      <vt:variant>
        <vt:i4>533</vt:i4>
      </vt:variant>
      <vt:variant>
        <vt:i4>0</vt:i4>
      </vt:variant>
      <vt:variant>
        <vt:i4>5</vt:i4>
      </vt:variant>
      <vt:variant>
        <vt:lpwstr/>
      </vt:variant>
      <vt:variant>
        <vt:lpwstr>_Toc234737766</vt:lpwstr>
      </vt:variant>
      <vt:variant>
        <vt:i4>1179698</vt:i4>
      </vt:variant>
      <vt:variant>
        <vt:i4>527</vt:i4>
      </vt:variant>
      <vt:variant>
        <vt:i4>0</vt:i4>
      </vt:variant>
      <vt:variant>
        <vt:i4>5</vt:i4>
      </vt:variant>
      <vt:variant>
        <vt:lpwstr/>
      </vt:variant>
      <vt:variant>
        <vt:lpwstr>_Toc234737765</vt:lpwstr>
      </vt:variant>
      <vt:variant>
        <vt:i4>1179698</vt:i4>
      </vt:variant>
      <vt:variant>
        <vt:i4>521</vt:i4>
      </vt:variant>
      <vt:variant>
        <vt:i4>0</vt:i4>
      </vt:variant>
      <vt:variant>
        <vt:i4>5</vt:i4>
      </vt:variant>
      <vt:variant>
        <vt:lpwstr/>
      </vt:variant>
      <vt:variant>
        <vt:lpwstr>_Toc234737764</vt:lpwstr>
      </vt:variant>
      <vt:variant>
        <vt:i4>1179698</vt:i4>
      </vt:variant>
      <vt:variant>
        <vt:i4>515</vt:i4>
      </vt:variant>
      <vt:variant>
        <vt:i4>0</vt:i4>
      </vt:variant>
      <vt:variant>
        <vt:i4>5</vt:i4>
      </vt:variant>
      <vt:variant>
        <vt:lpwstr/>
      </vt:variant>
      <vt:variant>
        <vt:lpwstr>_Toc234737763</vt:lpwstr>
      </vt:variant>
      <vt:variant>
        <vt:i4>1179698</vt:i4>
      </vt:variant>
      <vt:variant>
        <vt:i4>509</vt:i4>
      </vt:variant>
      <vt:variant>
        <vt:i4>0</vt:i4>
      </vt:variant>
      <vt:variant>
        <vt:i4>5</vt:i4>
      </vt:variant>
      <vt:variant>
        <vt:lpwstr/>
      </vt:variant>
      <vt:variant>
        <vt:lpwstr>_Toc234737762</vt:lpwstr>
      </vt:variant>
      <vt:variant>
        <vt:i4>1179698</vt:i4>
      </vt:variant>
      <vt:variant>
        <vt:i4>503</vt:i4>
      </vt:variant>
      <vt:variant>
        <vt:i4>0</vt:i4>
      </vt:variant>
      <vt:variant>
        <vt:i4>5</vt:i4>
      </vt:variant>
      <vt:variant>
        <vt:lpwstr/>
      </vt:variant>
      <vt:variant>
        <vt:lpwstr>_Toc234737761</vt:lpwstr>
      </vt:variant>
      <vt:variant>
        <vt:i4>1179698</vt:i4>
      </vt:variant>
      <vt:variant>
        <vt:i4>497</vt:i4>
      </vt:variant>
      <vt:variant>
        <vt:i4>0</vt:i4>
      </vt:variant>
      <vt:variant>
        <vt:i4>5</vt:i4>
      </vt:variant>
      <vt:variant>
        <vt:lpwstr/>
      </vt:variant>
      <vt:variant>
        <vt:lpwstr>_Toc234737760</vt:lpwstr>
      </vt:variant>
      <vt:variant>
        <vt:i4>1114162</vt:i4>
      </vt:variant>
      <vt:variant>
        <vt:i4>491</vt:i4>
      </vt:variant>
      <vt:variant>
        <vt:i4>0</vt:i4>
      </vt:variant>
      <vt:variant>
        <vt:i4>5</vt:i4>
      </vt:variant>
      <vt:variant>
        <vt:lpwstr/>
      </vt:variant>
      <vt:variant>
        <vt:lpwstr>_Toc234737759</vt:lpwstr>
      </vt:variant>
      <vt:variant>
        <vt:i4>1114162</vt:i4>
      </vt:variant>
      <vt:variant>
        <vt:i4>485</vt:i4>
      </vt:variant>
      <vt:variant>
        <vt:i4>0</vt:i4>
      </vt:variant>
      <vt:variant>
        <vt:i4>5</vt:i4>
      </vt:variant>
      <vt:variant>
        <vt:lpwstr/>
      </vt:variant>
      <vt:variant>
        <vt:lpwstr>_Toc234737758</vt:lpwstr>
      </vt:variant>
      <vt:variant>
        <vt:i4>1114162</vt:i4>
      </vt:variant>
      <vt:variant>
        <vt:i4>479</vt:i4>
      </vt:variant>
      <vt:variant>
        <vt:i4>0</vt:i4>
      </vt:variant>
      <vt:variant>
        <vt:i4>5</vt:i4>
      </vt:variant>
      <vt:variant>
        <vt:lpwstr/>
      </vt:variant>
      <vt:variant>
        <vt:lpwstr>_Toc234737757</vt:lpwstr>
      </vt:variant>
      <vt:variant>
        <vt:i4>1114162</vt:i4>
      </vt:variant>
      <vt:variant>
        <vt:i4>473</vt:i4>
      </vt:variant>
      <vt:variant>
        <vt:i4>0</vt:i4>
      </vt:variant>
      <vt:variant>
        <vt:i4>5</vt:i4>
      </vt:variant>
      <vt:variant>
        <vt:lpwstr/>
      </vt:variant>
      <vt:variant>
        <vt:lpwstr>_Toc234737756</vt:lpwstr>
      </vt:variant>
      <vt:variant>
        <vt:i4>1114162</vt:i4>
      </vt:variant>
      <vt:variant>
        <vt:i4>467</vt:i4>
      </vt:variant>
      <vt:variant>
        <vt:i4>0</vt:i4>
      </vt:variant>
      <vt:variant>
        <vt:i4>5</vt:i4>
      </vt:variant>
      <vt:variant>
        <vt:lpwstr/>
      </vt:variant>
      <vt:variant>
        <vt:lpwstr>_Toc234737755</vt:lpwstr>
      </vt:variant>
      <vt:variant>
        <vt:i4>1114162</vt:i4>
      </vt:variant>
      <vt:variant>
        <vt:i4>461</vt:i4>
      </vt:variant>
      <vt:variant>
        <vt:i4>0</vt:i4>
      </vt:variant>
      <vt:variant>
        <vt:i4>5</vt:i4>
      </vt:variant>
      <vt:variant>
        <vt:lpwstr/>
      </vt:variant>
      <vt:variant>
        <vt:lpwstr>_Toc234737754</vt:lpwstr>
      </vt:variant>
      <vt:variant>
        <vt:i4>1114162</vt:i4>
      </vt:variant>
      <vt:variant>
        <vt:i4>455</vt:i4>
      </vt:variant>
      <vt:variant>
        <vt:i4>0</vt:i4>
      </vt:variant>
      <vt:variant>
        <vt:i4>5</vt:i4>
      </vt:variant>
      <vt:variant>
        <vt:lpwstr/>
      </vt:variant>
      <vt:variant>
        <vt:lpwstr>_Toc234737753</vt:lpwstr>
      </vt:variant>
      <vt:variant>
        <vt:i4>1114162</vt:i4>
      </vt:variant>
      <vt:variant>
        <vt:i4>449</vt:i4>
      </vt:variant>
      <vt:variant>
        <vt:i4>0</vt:i4>
      </vt:variant>
      <vt:variant>
        <vt:i4>5</vt:i4>
      </vt:variant>
      <vt:variant>
        <vt:lpwstr/>
      </vt:variant>
      <vt:variant>
        <vt:lpwstr>_Toc234737752</vt:lpwstr>
      </vt:variant>
      <vt:variant>
        <vt:i4>1114162</vt:i4>
      </vt:variant>
      <vt:variant>
        <vt:i4>443</vt:i4>
      </vt:variant>
      <vt:variant>
        <vt:i4>0</vt:i4>
      </vt:variant>
      <vt:variant>
        <vt:i4>5</vt:i4>
      </vt:variant>
      <vt:variant>
        <vt:lpwstr/>
      </vt:variant>
      <vt:variant>
        <vt:lpwstr>_Toc234737751</vt:lpwstr>
      </vt:variant>
      <vt:variant>
        <vt:i4>1114162</vt:i4>
      </vt:variant>
      <vt:variant>
        <vt:i4>437</vt:i4>
      </vt:variant>
      <vt:variant>
        <vt:i4>0</vt:i4>
      </vt:variant>
      <vt:variant>
        <vt:i4>5</vt:i4>
      </vt:variant>
      <vt:variant>
        <vt:lpwstr/>
      </vt:variant>
      <vt:variant>
        <vt:lpwstr>_Toc234737750</vt:lpwstr>
      </vt:variant>
      <vt:variant>
        <vt:i4>1048626</vt:i4>
      </vt:variant>
      <vt:variant>
        <vt:i4>431</vt:i4>
      </vt:variant>
      <vt:variant>
        <vt:i4>0</vt:i4>
      </vt:variant>
      <vt:variant>
        <vt:i4>5</vt:i4>
      </vt:variant>
      <vt:variant>
        <vt:lpwstr/>
      </vt:variant>
      <vt:variant>
        <vt:lpwstr>_Toc234737749</vt:lpwstr>
      </vt:variant>
      <vt:variant>
        <vt:i4>1048626</vt:i4>
      </vt:variant>
      <vt:variant>
        <vt:i4>425</vt:i4>
      </vt:variant>
      <vt:variant>
        <vt:i4>0</vt:i4>
      </vt:variant>
      <vt:variant>
        <vt:i4>5</vt:i4>
      </vt:variant>
      <vt:variant>
        <vt:lpwstr/>
      </vt:variant>
      <vt:variant>
        <vt:lpwstr>_Toc234737748</vt:lpwstr>
      </vt:variant>
      <vt:variant>
        <vt:i4>1048626</vt:i4>
      </vt:variant>
      <vt:variant>
        <vt:i4>419</vt:i4>
      </vt:variant>
      <vt:variant>
        <vt:i4>0</vt:i4>
      </vt:variant>
      <vt:variant>
        <vt:i4>5</vt:i4>
      </vt:variant>
      <vt:variant>
        <vt:lpwstr/>
      </vt:variant>
      <vt:variant>
        <vt:lpwstr>_Toc234737747</vt:lpwstr>
      </vt:variant>
      <vt:variant>
        <vt:i4>1048626</vt:i4>
      </vt:variant>
      <vt:variant>
        <vt:i4>413</vt:i4>
      </vt:variant>
      <vt:variant>
        <vt:i4>0</vt:i4>
      </vt:variant>
      <vt:variant>
        <vt:i4>5</vt:i4>
      </vt:variant>
      <vt:variant>
        <vt:lpwstr/>
      </vt:variant>
      <vt:variant>
        <vt:lpwstr>_Toc234737746</vt:lpwstr>
      </vt:variant>
      <vt:variant>
        <vt:i4>1048626</vt:i4>
      </vt:variant>
      <vt:variant>
        <vt:i4>407</vt:i4>
      </vt:variant>
      <vt:variant>
        <vt:i4>0</vt:i4>
      </vt:variant>
      <vt:variant>
        <vt:i4>5</vt:i4>
      </vt:variant>
      <vt:variant>
        <vt:lpwstr/>
      </vt:variant>
      <vt:variant>
        <vt:lpwstr>_Toc234737745</vt:lpwstr>
      </vt:variant>
      <vt:variant>
        <vt:i4>1048626</vt:i4>
      </vt:variant>
      <vt:variant>
        <vt:i4>401</vt:i4>
      </vt:variant>
      <vt:variant>
        <vt:i4>0</vt:i4>
      </vt:variant>
      <vt:variant>
        <vt:i4>5</vt:i4>
      </vt:variant>
      <vt:variant>
        <vt:lpwstr/>
      </vt:variant>
      <vt:variant>
        <vt:lpwstr>_Toc234737744</vt:lpwstr>
      </vt:variant>
      <vt:variant>
        <vt:i4>1048626</vt:i4>
      </vt:variant>
      <vt:variant>
        <vt:i4>395</vt:i4>
      </vt:variant>
      <vt:variant>
        <vt:i4>0</vt:i4>
      </vt:variant>
      <vt:variant>
        <vt:i4>5</vt:i4>
      </vt:variant>
      <vt:variant>
        <vt:lpwstr/>
      </vt:variant>
      <vt:variant>
        <vt:lpwstr>_Toc234737743</vt:lpwstr>
      </vt:variant>
      <vt:variant>
        <vt:i4>1048626</vt:i4>
      </vt:variant>
      <vt:variant>
        <vt:i4>389</vt:i4>
      </vt:variant>
      <vt:variant>
        <vt:i4>0</vt:i4>
      </vt:variant>
      <vt:variant>
        <vt:i4>5</vt:i4>
      </vt:variant>
      <vt:variant>
        <vt:lpwstr/>
      </vt:variant>
      <vt:variant>
        <vt:lpwstr>_Toc234737742</vt:lpwstr>
      </vt:variant>
      <vt:variant>
        <vt:i4>1048626</vt:i4>
      </vt:variant>
      <vt:variant>
        <vt:i4>383</vt:i4>
      </vt:variant>
      <vt:variant>
        <vt:i4>0</vt:i4>
      </vt:variant>
      <vt:variant>
        <vt:i4>5</vt:i4>
      </vt:variant>
      <vt:variant>
        <vt:lpwstr/>
      </vt:variant>
      <vt:variant>
        <vt:lpwstr>_Toc234737741</vt:lpwstr>
      </vt:variant>
      <vt:variant>
        <vt:i4>1048626</vt:i4>
      </vt:variant>
      <vt:variant>
        <vt:i4>377</vt:i4>
      </vt:variant>
      <vt:variant>
        <vt:i4>0</vt:i4>
      </vt:variant>
      <vt:variant>
        <vt:i4>5</vt:i4>
      </vt:variant>
      <vt:variant>
        <vt:lpwstr/>
      </vt:variant>
      <vt:variant>
        <vt:lpwstr>_Toc234737740</vt:lpwstr>
      </vt:variant>
      <vt:variant>
        <vt:i4>1507378</vt:i4>
      </vt:variant>
      <vt:variant>
        <vt:i4>371</vt:i4>
      </vt:variant>
      <vt:variant>
        <vt:i4>0</vt:i4>
      </vt:variant>
      <vt:variant>
        <vt:i4>5</vt:i4>
      </vt:variant>
      <vt:variant>
        <vt:lpwstr/>
      </vt:variant>
      <vt:variant>
        <vt:lpwstr>_Toc234737739</vt:lpwstr>
      </vt:variant>
      <vt:variant>
        <vt:i4>1507378</vt:i4>
      </vt:variant>
      <vt:variant>
        <vt:i4>365</vt:i4>
      </vt:variant>
      <vt:variant>
        <vt:i4>0</vt:i4>
      </vt:variant>
      <vt:variant>
        <vt:i4>5</vt:i4>
      </vt:variant>
      <vt:variant>
        <vt:lpwstr/>
      </vt:variant>
      <vt:variant>
        <vt:lpwstr>_Toc234737738</vt:lpwstr>
      </vt:variant>
      <vt:variant>
        <vt:i4>1507378</vt:i4>
      </vt:variant>
      <vt:variant>
        <vt:i4>359</vt:i4>
      </vt:variant>
      <vt:variant>
        <vt:i4>0</vt:i4>
      </vt:variant>
      <vt:variant>
        <vt:i4>5</vt:i4>
      </vt:variant>
      <vt:variant>
        <vt:lpwstr/>
      </vt:variant>
      <vt:variant>
        <vt:lpwstr>_Toc234737737</vt:lpwstr>
      </vt:variant>
      <vt:variant>
        <vt:i4>1507378</vt:i4>
      </vt:variant>
      <vt:variant>
        <vt:i4>353</vt:i4>
      </vt:variant>
      <vt:variant>
        <vt:i4>0</vt:i4>
      </vt:variant>
      <vt:variant>
        <vt:i4>5</vt:i4>
      </vt:variant>
      <vt:variant>
        <vt:lpwstr/>
      </vt:variant>
      <vt:variant>
        <vt:lpwstr>_Toc234737736</vt:lpwstr>
      </vt:variant>
      <vt:variant>
        <vt:i4>1507378</vt:i4>
      </vt:variant>
      <vt:variant>
        <vt:i4>347</vt:i4>
      </vt:variant>
      <vt:variant>
        <vt:i4>0</vt:i4>
      </vt:variant>
      <vt:variant>
        <vt:i4>5</vt:i4>
      </vt:variant>
      <vt:variant>
        <vt:lpwstr/>
      </vt:variant>
      <vt:variant>
        <vt:lpwstr>_Toc234737735</vt:lpwstr>
      </vt:variant>
      <vt:variant>
        <vt:i4>1507378</vt:i4>
      </vt:variant>
      <vt:variant>
        <vt:i4>341</vt:i4>
      </vt:variant>
      <vt:variant>
        <vt:i4>0</vt:i4>
      </vt:variant>
      <vt:variant>
        <vt:i4>5</vt:i4>
      </vt:variant>
      <vt:variant>
        <vt:lpwstr/>
      </vt:variant>
      <vt:variant>
        <vt:lpwstr>_Toc234737734</vt:lpwstr>
      </vt:variant>
      <vt:variant>
        <vt:i4>1507378</vt:i4>
      </vt:variant>
      <vt:variant>
        <vt:i4>335</vt:i4>
      </vt:variant>
      <vt:variant>
        <vt:i4>0</vt:i4>
      </vt:variant>
      <vt:variant>
        <vt:i4>5</vt:i4>
      </vt:variant>
      <vt:variant>
        <vt:lpwstr/>
      </vt:variant>
      <vt:variant>
        <vt:lpwstr>_Toc234737733</vt:lpwstr>
      </vt:variant>
      <vt:variant>
        <vt:i4>1245237</vt:i4>
      </vt:variant>
      <vt:variant>
        <vt:i4>326</vt:i4>
      </vt:variant>
      <vt:variant>
        <vt:i4>0</vt:i4>
      </vt:variant>
      <vt:variant>
        <vt:i4>5</vt:i4>
      </vt:variant>
      <vt:variant>
        <vt:lpwstr/>
      </vt:variant>
      <vt:variant>
        <vt:lpwstr>_Toc234736067</vt:lpwstr>
      </vt:variant>
      <vt:variant>
        <vt:i4>1245237</vt:i4>
      </vt:variant>
      <vt:variant>
        <vt:i4>320</vt:i4>
      </vt:variant>
      <vt:variant>
        <vt:i4>0</vt:i4>
      </vt:variant>
      <vt:variant>
        <vt:i4>5</vt:i4>
      </vt:variant>
      <vt:variant>
        <vt:lpwstr/>
      </vt:variant>
      <vt:variant>
        <vt:lpwstr>_Toc234736066</vt:lpwstr>
      </vt:variant>
      <vt:variant>
        <vt:i4>1245237</vt:i4>
      </vt:variant>
      <vt:variant>
        <vt:i4>314</vt:i4>
      </vt:variant>
      <vt:variant>
        <vt:i4>0</vt:i4>
      </vt:variant>
      <vt:variant>
        <vt:i4>5</vt:i4>
      </vt:variant>
      <vt:variant>
        <vt:lpwstr/>
      </vt:variant>
      <vt:variant>
        <vt:lpwstr>_Toc234736065</vt:lpwstr>
      </vt:variant>
      <vt:variant>
        <vt:i4>1245237</vt:i4>
      </vt:variant>
      <vt:variant>
        <vt:i4>308</vt:i4>
      </vt:variant>
      <vt:variant>
        <vt:i4>0</vt:i4>
      </vt:variant>
      <vt:variant>
        <vt:i4>5</vt:i4>
      </vt:variant>
      <vt:variant>
        <vt:lpwstr/>
      </vt:variant>
      <vt:variant>
        <vt:lpwstr>_Toc234736064</vt:lpwstr>
      </vt:variant>
      <vt:variant>
        <vt:i4>1245237</vt:i4>
      </vt:variant>
      <vt:variant>
        <vt:i4>302</vt:i4>
      </vt:variant>
      <vt:variant>
        <vt:i4>0</vt:i4>
      </vt:variant>
      <vt:variant>
        <vt:i4>5</vt:i4>
      </vt:variant>
      <vt:variant>
        <vt:lpwstr/>
      </vt:variant>
      <vt:variant>
        <vt:lpwstr>_Toc234736063</vt:lpwstr>
      </vt:variant>
      <vt:variant>
        <vt:i4>1245237</vt:i4>
      </vt:variant>
      <vt:variant>
        <vt:i4>296</vt:i4>
      </vt:variant>
      <vt:variant>
        <vt:i4>0</vt:i4>
      </vt:variant>
      <vt:variant>
        <vt:i4>5</vt:i4>
      </vt:variant>
      <vt:variant>
        <vt:lpwstr/>
      </vt:variant>
      <vt:variant>
        <vt:lpwstr>_Toc234736062</vt:lpwstr>
      </vt:variant>
      <vt:variant>
        <vt:i4>1245237</vt:i4>
      </vt:variant>
      <vt:variant>
        <vt:i4>290</vt:i4>
      </vt:variant>
      <vt:variant>
        <vt:i4>0</vt:i4>
      </vt:variant>
      <vt:variant>
        <vt:i4>5</vt:i4>
      </vt:variant>
      <vt:variant>
        <vt:lpwstr/>
      </vt:variant>
      <vt:variant>
        <vt:lpwstr>_Toc234736061</vt:lpwstr>
      </vt:variant>
      <vt:variant>
        <vt:i4>1245237</vt:i4>
      </vt:variant>
      <vt:variant>
        <vt:i4>284</vt:i4>
      </vt:variant>
      <vt:variant>
        <vt:i4>0</vt:i4>
      </vt:variant>
      <vt:variant>
        <vt:i4>5</vt:i4>
      </vt:variant>
      <vt:variant>
        <vt:lpwstr/>
      </vt:variant>
      <vt:variant>
        <vt:lpwstr>_Toc234736060</vt:lpwstr>
      </vt:variant>
      <vt:variant>
        <vt:i4>1048629</vt:i4>
      </vt:variant>
      <vt:variant>
        <vt:i4>278</vt:i4>
      </vt:variant>
      <vt:variant>
        <vt:i4>0</vt:i4>
      </vt:variant>
      <vt:variant>
        <vt:i4>5</vt:i4>
      </vt:variant>
      <vt:variant>
        <vt:lpwstr/>
      </vt:variant>
      <vt:variant>
        <vt:lpwstr>_Toc234736059</vt:lpwstr>
      </vt:variant>
      <vt:variant>
        <vt:i4>1048629</vt:i4>
      </vt:variant>
      <vt:variant>
        <vt:i4>272</vt:i4>
      </vt:variant>
      <vt:variant>
        <vt:i4>0</vt:i4>
      </vt:variant>
      <vt:variant>
        <vt:i4>5</vt:i4>
      </vt:variant>
      <vt:variant>
        <vt:lpwstr/>
      </vt:variant>
      <vt:variant>
        <vt:lpwstr>_Toc234736058</vt:lpwstr>
      </vt:variant>
      <vt:variant>
        <vt:i4>1048629</vt:i4>
      </vt:variant>
      <vt:variant>
        <vt:i4>266</vt:i4>
      </vt:variant>
      <vt:variant>
        <vt:i4>0</vt:i4>
      </vt:variant>
      <vt:variant>
        <vt:i4>5</vt:i4>
      </vt:variant>
      <vt:variant>
        <vt:lpwstr/>
      </vt:variant>
      <vt:variant>
        <vt:lpwstr>_Toc234736057</vt:lpwstr>
      </vt:variant>
      <vt:variant>
        <vt:i4>1048629</vt:i4>
      </vt:variant>
      <vt:variant>
        <vt:i4>260</vt:i4>
      </vt:variant>
      <vt:variant>
        <vt:i4>0</vt:i4>
      </vt:variant>
      <vt:variant>
        <vt:i4>5</vt:i4>
      </vt:variant>
      <vt:variant>
        <vt:lpwstr/>
      </vt:variant>
      <vt:variant>
        <vt:lpwstr>_Toc234736056</vt:lpwstr>
      </vt:variant>
      <vt:variant>
        <vt:i4>1048629</vt:i4>
      </vt:variant>
      <vt:variant>
        <vt:i4>254</vt:i4>
      </vt:variant>
      <vt:variant>
        <vt:i4>0</vt:i4>
      </vt:variant>
      <vt:variant>
        <vt:i4>5</vt:i4>
      </vt:variant>
      <vt:variant>
        <vt:lpwstr/>
      </vt:variant>
      <vt:variant>
        <vt:lpwstr>_Toc234736055</vt:lpwstr>
      </vt:variant>
      <vt:variant>
        <vt:i4>1048629</vt:i4>
      </vt:variant>
      <vt:variant>
        <vt:i4>248</vt:i4>
      </vt:variant>
      <vt:variant>
        <vt:i4>0</vt:i4>
      </vt:variant>
      <vt:variant>
        <vt:i4>5</vt:i4>
      </vt:variant>
      <vt:variant>
        <vt:lpwstr/>
      </vt:variant>
      <vt:variant>
        <vt:lpwstr>_Toc234736054</vt:lpwstr>
      </vt:variant>
      <vt:variant>
        <vt:i4>1048629</vt:i4>
      </vt:variant>
      <vt:variant>
        <vt:i4>242</vt:i4>
      </vt:variant>
      <vt:variant>
        <vt:i4>0</vt:i4>
      </vt:variant>
      <vt:variant>
        <vt:i4>5</vt:i4>
      </vt:variant>
      <vt:variant>
        <vt:lpwstr/>
      </vt:variant>
      <vt:variant>
        <vt:lpwstr>_Toc234736053</vt:lpwstr>
      </vt:variant>
      <vt:variant>
        <vt:i4>1048629</vt:i4>
      </vt:variant>
      <vt:variant>
        <vt:i4>236</vt:i4>
      </vt:variant>
      <vt:variant>
        <vt:i4>0</vt:i4>
      </vt:variant>
      <vt:variant>
        <vt:i4>5</vt:i4>
      </vt:variant>
      <vt:variant>
        <vt:lpwstr/>
      </vt:variant>
      <vt:variant>
        <vt:lpwstr>_Toc234736052</vt:lpwstr>
      </vt:variant>
      <vt:variant>
        <vt:i4>1048629</vt:i4>
      </vt:variant>
      <vt:variant>
        <vt:i4>230</vt:i4>
      </vt:variant>
      <vt:variant>
        <vt:i4>0</vt:i4>
      </vt:variant>
      <vt:variant>
        <vt:i4>5</vt:i4>
      </vt:variant>
      <vt:variant>
        <vt:lpwstr/>
      </vt:variant>
      <vt:variant>
        <vt:lpwstr>_Toc234736051</vt:lpwstr>
      </vt:variant>
      <vt:variant>
        <vt:i4>1048629</vt:i4>
      </vt:variant>
      <vt:variant>
        <vt:i4>224</vt:i4>
      </vt:variant>
      <vt:variant>
        <vt:i4>0</vt:i4>
      </vt:variant>
      <vt:variant>
        <vt:i4>5</vt:i4>
      </vt:variant>
      <vt:variant>
        <vt:lpwstr/>
      </vt:variant>
      <vt:variant>
        <vt:lpwstr>_Toc234736050</vt:lpwstr>
      </vt:variant>
      <vt:variant>
        <vt:i4>1114165</vt:i4>
      </vt:variant>
      <vt:variant>
        <vt:i4>218</vt:i4>
      </vt:variant>
      <vt:variant>
        <vt:i4>0</vt:i4>
      </vt:variant>
      <vt:variant>
        <vt:i4>5</vt:i4>
      </vt:variant>
      <vt:variant>
        <vt:lpwstr/>
      </vt:variant>
      <vt:variant>
        <vt:lpwstr>_Toc234736049</vt:lpwstr>
      </vt:variant>
      <vt:variant>
        <vt:i4>1114165</vt:i4>
      </vt:variant>
      <vt:variant>
        <vt:i4>212</vt:i4>
      </vt:variant>
      <vt:variant>
        <vt:i4>0</vt:i4>
      </vt:variant>
      <vt:variant>
        <vt:i4>5</vt:i4>
      </vt:variant>
      <vt:variant>
        <vt:lpwstr/>
      </vt:variant>
      <vt:variant>
        <vt:lpwstr>_Toc234736048</vt:lpwstr>
      </vt:variant>
      <vt:variant>
        <vt:i4>1114165</vt:i4>
      </vt:variant>
      <vt:variant>
        <vt:i4>206</vt:i4>
      </vt:variant>
      <vt:variant>
        <vt:i4>0</vt:i4>
      </vt:variant>
      <vt:variant>
        <vt:i4>5</vt:i4>
      </vt:variant>
      <vt:variant>
        <vt:lpwstr/>
      </vt:variant>
      <vt:variant>
        <vt:lpwstr>_Toc234736047</vt:lpwstr>
      </vt:variant>
      <vt:variant>
        <vt:i4>1114165</vt:i4>
      </vt:variant>
      <vt:variant>
        <vt:i4>200</vt:i4>
      </vt:variant>
      <vt:variant>
        <vt:i4>0</vt:i4>
      </vt:variant>
      <vt:variant>
        <vt:i4>5</vt:i4>
      </vt:variant>
      <vt:variant>
        <vt:lpwstr/>
      </vt:variant>
      <vt:variant>
        <vt:lpwstr>_Toc234736046</vt:lpwstr>
      </vt:variant>
      <vt:variant>
        <vt:i4>1114165</vt:i4>
      </vt:variant>
      <vt:variant>
        <vt:i4>194</vt:i4>
      </vt:variant>
      <vt:variant>
        <vt:i4>0</vt:i4>
      </vt:variant>
      <vt:variant>
        <vt:i4>5</vt:i4>
      </vt:variant>
      <vt:variant>
        <vt:lpwstr/>
      </vt:variant>
      <vt:variant>
        <vt:lpwstr>_Toc234736045</vt:lpwstr>
      </vt:variant>
      <vt:variant>
        <vt:i4>1114165</vt:i4>
      </vt:variant>
      <vt:variant>
        <vt:i4>188</vt:i4>
      </vt:variant>
      <vt:variant>
        <vt:i4>0</vt:i4>
      </vt:variant>
      <vt:variant>
        <vt:i4>5</vt:i4>
      </vt:variant>
      <vt:variant>
        <vt:lpwstr/>
      </vt:variant>
      <vt:variant>
        <vt:lpwstr>_Toc234736044</vt:lpwstr>
      </vt:variant>
      <vt:variant>
        <vt:i4>1114165</vt:i4>
      </vt:variant>
      <vt:variant>
        <vt:i4>182</vt:i4>
      </vt:variant>
      <vt:variant>
        <vt:i4>0</vt:i4>
      </vt:variant>
      <vt:variant>
        <vt:i4>5</vt:i4>
      </vt:variant>
      <vt:variant>
        <vt:lpwstr/>
      </vt:variant>
      <vt:variant>
        <vt:lpwstr>_Toc234736043</vt:lpwstr>
      </vt:variant>
      <vt:variant>
        <vt:i4>1114165</vt:i4>
      </vt:variant>
      <vt:variant>
        <vt:i4>176</vt:i4>
      </vt:variant>
      <vt:variant>
        <vt:i4>0</vt:i4>
      </vt:variant>
      <vt:variant>
        <vt:i4>5</vt:i4>
      </vt:variant>
      <vt:variant>
        <vt:lpwstr/>
      </vt:variant>
      <vt:variant>
        <vt:lpwstr>_Toc234736042</vt:lpwstr>
      </vt:variant>
      <vt:variant>
        <vt:i4>1114165</vt:i4>
      </vt:variant>
      <vt:variant>
        <vt:i4>170</vt:i4>
      </vt:variant>
      <vt:variant>
        <vt:i4>0</vt:i4>
      </vt:variant>
      <vt:variant>
        <vt:i4>5</vt:i4>
      </vt:variant>
      <vt:variant>
        <vt:lpwstr/>
      </vt:variant>
      <vt:variant>
        <vt:lpwstr>_Toc234736041</vt:lpwstr>
      </vt:variant>
      <vt:variant>
        <vt:i4>1114165</vt:i4>
      </vt:variant>
      <vt:variant>
        <vt:i4>164</vt:i4>
      </vt:variant>
      <vt:variant>
        <vt:i4>0</vt:i4>
      </vt:variant>
      <vt:variant>
        <vt:i4>5</vt:i4>
      </vt:variant>
      <vt:variant>
        <vt:lpwstr/>
      </vt:variant>
      <vt:variant>
        <vt:lpwstr>_Toc234736040</vt:lpwstr>
      </vt:variant>
      <vt:variant>
        <vt:i4>1441845</vt:i4>
      </vt:variant>
      <vt:variant>
        <vt:i4>158</vt:i4>
      </vt:variant>
      <vt:variant>
        <vt:i4>0</vt:i4>
      </vt:variant>
      <vt:variant>
        <vt:i4>5</vt:i4>
      </vt:variant>
      <vt:variant>
        <vt:lpwstr/>
      </vt:variant>
      <vt:variant>
        <vt:lpwstr>_Toc234736039</vt:lpwstr>
      </vt:variant>
      <vt:variant>
        <vt:i4>1441845</vt:i4>
      </vt:variant>
      <vt:variant>
        <vt:i4>152</vt:i4>
      </vt:variant>
      <vt:variant>
        <vt:i4>0</vt:i4>
      </vt:variant>
      <vt:variant>
        <vt:i4>5</vt:i4>
      </vt:variant>
      <vt:variant>
        <vt:lpwstr/>
      </vt:variant>
      <vt:variant>
        <vt:lpwstr>_Toc234736038</vt:lpwstr>
      </vt:variant>
      <vt:variant>
        <vt:i4>1441845</vt:i4>
      </vt:variant>
      <vt:variant>
        <vt:i4>146</vt:i4>
      </vt:variant>
      <vt:variant>
        <vt:i4>0</vt:i4>
      </vt:variant>
      <vt:variant>
        <vt:i4>5</vt:i4>
      </vt:variant>
      <vt:variant>
        <vt:lpwstr/>
      </vt:variant>
      <vt:variant>
        <vt:lpwstr>_Toc234736037</vt:lpwstr>
      </vt:variant>
      <vt:variant>
        <vt:i4>1441845</vt:i4>
      </vt:variant>
      <vt:variant>
        <vt:i4>140</vt:i4>
      </vt:variant>
      <vt:variant>
        <vt:i4>0</vt:i4>
      </vt:variant>
      <vt:variant>
        <vt:i4>5</vt:i4>
      </vt:variant>
      <vt:variant>
        <vt:lpwstr/>
      </vt:variant>
      <vt:variant>
        <vt:lpwstr>_Toc234736036</vt:lpwstr>
      </vt:variant>
      <vt:variant>
        <vt:i4>1441845</vt:i4>
      </vt:variant>
      <vt:variant>
        <vt:i4>134</vt:i4>
      </vt:variant>
      <vt:variant>
        <vt:i4>0</vt:i4>
      </vt:variant>
      <vt:variant>
        <vt:i4>5</vt:i4>
      </vt:variant>
      <vt:variant>
        <vt:lpwstr/>
      </vt:variant>
      <vt:variant>
        <vt:lpwstr>_Toc234736035</vt:lpwstr>
      </vt:variant>
      <vt:variant>
        <vt:i4>1441845</vt:i4>
      </vt:variant>
      <vt:variant>
        <vt:i4>128</vt:i4>
      </vt:variant>
      <vt:variant>
        <vt:i4>0</vt:i4>
      </vt:variant>
      <vt:variant>
        <vt:i4>5</vt:i4>
      </vt:variant>
      <vt:variant>
        <vt:lpwstr/>
      </vt:variant>
      <vt:variant>
        <vt:lpwstr>_Toc234736034</vt:lpwstr>
      </vt:variant>
      <vt:variant>
        <vt:i4>1441845</vt:i4>
      </vt:variant>
      <vt:variant>
        <vt:i4>122</vt:i4>
      </vt:variant>
      <vt:variant>
        <vt:i4>0</vt:i4>
      </vt:variant>
      <vt:variant>
        <vt:i4>5</vt:i4>
      </vt:variant>
      <vt:variant>
        <vt:lpwstr/>
      </vt:variant>
      <vt:variant>
        <vt:lpwstr>_Toc234736033</vt:lpwstr>
      </vt:variant>
      <vt:variant>
        <vt:i4>1441845</vt:i4>
      </vt:variant>
      <vt:variant>
        <vt:i4>116</vt:i4>
      </vt:variant>
      <vt:variant>
        <vt:i4>0</vt:i4>
      </vt:variant>
      <vt:variant>
        <vt:i4>5</vt:i4>
      </vt:variant>
      <vt:variant>
        <vt:lpwstr/>
      </vt:variant>
      <vt:variant>
        <vt:lpwstr>_Toc234736032</vt:lpwstr>
      </vt:variant>
      <vt:variant>
        <vt:i4>1441845</vt:i4>
      </vt:variant>
      <vt:variant>
        <vt:i4>110</vt:i4>
      </vt:variant>
      <vt:variant>
        <vt:i4>0</vt:i4>
      </vt:variant>
      <vt:variant>
        <vt:i4>5</vt:i4>
      </vt:variant>
      <vt:variant>
        <vt:lpwstr/>
      </vt:variant>
      <vt:variant>
        <vt:lpwstr>_Toc234736031</vt:lpwstr>
      </vt:variant>
      <vt:variant>
        <vt:i4>1441845</vt:i4>
      </vt:variant>
      <vt:variant>
        <vt:i4>104</vt:i4>
      </vt:variant>
      <vt:variant>
        <vt:i4>0</vt:i4>
      </vt:variant>
      <vt:variant>
        <vt:i4>5</vt:i4>
      </vt:variant>
      <vt:variant>
        <vt:lpwstr/>
      </vt:variant>
      <vt:variant>
        <vt:lpwstr>_Toc234736030</vt:lpwstr>
      </vt:variant>
      <vt:variant>
        <vt:i4>1507381</vt:i4>
      </vt:variant>
      <vt:variant>
        <vt:i4>98</vt:i4>
      </vt:variant>
      <vt:variant>
        <vt:i4>0</vt:i4>
      </vt:variant>
      <vt:variant>
        <vt:i4>5</vt:i4>
      </vt:variant>
      <vt:variant>
        <vt:lpwstr/>
      </vt:variant>
      <vt:variant>
        <vt:lpwstr>_Toc234736029</vt:lpwstr>
      </vt:variant>
      <vt:variant>
        <vt:i4>1507381</vt:i4>
      </vt:variant>
      <vt:variant>
        <vt:i4>92</vt:i4>
      </vt:variant>
      <vt:variant>
        <vt:i4>0</vt:i4>
      </vt:variant>
      <vt:variant>
        <vt:i4>5</vt:i4>
      </vt:variant>
      <vt:variant>
        <vt:lpwstr/>
      </vt:variant>
      <vt:variant>
        <vt:lpwstr>_Toc234736028</vt:lpwstr>
      </vt:variant>
      <vt:variant>
        <vt:i4>1507381</vt:i4>
      </vt:variant>
      <vt:variant>
        <vt:i4>86</vt:i4>
      </vt:variant>
      <vt:variant>
        <vt:i4>0</vt:i4>
      </vt:variant>
      <vt:variant>
        <vt:i4>5</vt:i4>
      </vt:variant>
      <vt:variant>
        <vt:lpwstr/>
      </vt:variant>
      <vt:variant>
        <vt:lpwstr>_Toc234736027</vt:lpwstr>
      </vt:variant>
      <vt:variant>
        <vt:i4>1507381</vt:i4>
      </vt:variant>
      <vt:variant>
        <vt:i4>80</vt:i4>
      </vt:variant>
      <vt:variant>
        <vt:i4>0</vt:i4>
      </vt:variant>
      <vt:variant>
        <vt:i4>5</vt:i4>
      </vt:variant>
      <vt:variant>
        <vt:lpwstr/>
      </vt:variant>
      <vt:variant>
        <vt:lpwstr>_Toc234736026</vt:lpwstr>
      </vt:variant>
      <vt:variant>
        <vt:i4>1507381</vt:i4>
      </vt:variant>
      <vt:variant>
        <vt:i4>74</vt:i4>
      </vt:variant>
      <vt:variant>
        <vt:i4>0</vt:i4>
      </vt:variant>
      <vt:variant>
        <vt:i4>5</vt:i4>
      </vt:variant>
      <vt:variant>
        <vt:lpwstr/>
      </vt:variant>
      <vt:variant>
        <vt:lpwstr>_Toc234736025</vt:lpwstr>
      </vt:variant>
      <vt:variant>
        <vt:i4>1507381</vt:i4>
      </vt:variant>
      <vt:variant>
        <vt:i4>68</vt:i4>
      </vt:variant>
      <vt:variant>
        <vt:i4>0</vt:i4>
      </vt:variant>
      <vt:variant>
        <vt:i4>5</vt:i4>
      </vt:variant>
      <vt:variant>
        <vt:lpwstr/>
      </vt:variant>
      <vt:variant>
        <vt:lpwstr>_Toc234736024</vt:lpwstr>
      </vt:variant>
      <vt:variant>
        <vt:i4>1507381</vt:i4>
      </vt:variant>
      <vt:variant>
        <vt:i4>62</vt:i4>
      </vt:variant>
      <vt:variant>
        <vt:i4>0</vt:i4>
      </vt:variant>
      <vt:variant>
        <vt:i4>5</vt:i4>
      </vt:variant>
      <vt:variant>
        <vt:lpwstr/>
      </vt:variant>
      <vt:variant>
        <vt:lpwstr>_Toc234736023</vt:lpwstr>
      </vt:variant>
      <vt:variant>
        <vt:i4>1507381</vt:i4>
      </vt:variant>
      <vt:variant>
        <vt:i4>56</vt:i4>
      </vt:variant>
      <vt:variant>
        <vt:i4>0</vt:i4>
      </vt:variant>
      <vt:variant>
        <vt:i4>5</vt:i4>
      </vt:variant>
      <vt:variant>
        <vt:lpwstr/>
      </vt:variant>
      <vt:variant>
        <vt:lpwstr>_Toc234736022</vt:lpwstr>
      </vt:variant>
      <vt:variant>
        <vt:i4>1507381</vt:i4>
      </vt:variant>
      <vt:variant>
        <vt:i4>50</vt:i4>
      </vt:variant>
      <vt:variant>
        <vt:i4>0</vt:i4>
      </vt:variant>
      <vt:variant>
        <vt:i4>5</vt:i4>
      </vt:variant>
      <vt:variant>
        <vt:lpwstr/>
      </vt:variant>
      <vt:variant>
        <vt:lpwstr>_Toc234736021</vt:lpwstr>
      </vt:variant>
      <vt:variant>
        <vt:i4>1507381</vt:i4>
      </vt:variant>
      <vt:variant>
        <vt:i4>44</vt:i4>
      </vt:variant>
      <vt:variant>
        <vt:i4>0</vt:i4>
      </vt:variant>
      <vt:variant>
        <vt:i4>5</vt:i4>
      </vt:variant>
      <vt:variant>
        <vt:lpwstr/>
      </vt:variant>
      <vt:variant>
        <vt:lpwstr>_Toc234736020</vt:lpwstr>
      </vt:variant>
      <vt:variant>
        <vt:i4>1310773</vt:i4>
      </vt:variant>
      <vt:variant>
        <vt:i4>38</vt:i4>
      </vt:variant>
      <vt:variant>
        <vt:i4>0</vt:i4>
      </vt:variant>
      <vt:variant>
        <vt:i4>5</vt:i4>
      </vt:variant>
      <vt:variant>
        <vt:lpwstr/>
      </vt:variant>
      <vt:variant>
        <vt:lpwstr>_Toc234736019</vt:lpwstr>
      </vt:variant>
      <vt:variant>
        <vt:i4>1310773</vt:i4>
      </vt:variant>
      <vt:variant>
        <vt:i4>32</vt:i4>
      </vt:variant>
      <vt:variant>
        <vt:i4>0</vt:i4>
      </vt:variant>
      <vt:variant>
        <vt:i4>5</vt:i4>
      </vt:variant>
      <vt:variant>
        <vt:lpwstr/>
      </vt:variant>
      <vt:variant>
        <vt:lpwstr>_Toc234736018</vt:lpwstr>
      </vt:variant>
      <vt:variant>
        <vt:i4>1310773</vt:i4>
      </vt:variant>
      <vt:variant>
        <vt:i4>26</vt:i4>
      </vt:variant>
      <vt:variant>
        <vt:i4>0</vt:i4>
      </vt:variant>
      <vt:variant>
        <vt:i4>5</vt:i4>
      </vt:variant>
      <vt:variant>
        <vt:lpwstr/>
      </vt:variant>
      <vt:variant>
        <vt:lpwstr>_Toc234736017</vt:lpwstr>
      </vt:variant>
      <vt:variant>
        <vt:i4>1310773</vt:i4>
      </vt:variant>
      <vt:variant>
        <vt:i4>20</vt:i4>
      </vt:variant>
      <vt:variant>
        <vt:i4>0</vt:i4>
      </vt:variant>
      <vt:variant>
        <vt:i4>5</vt:i4>
      </vt:variant>
      <vt:variant>
        <vt:lpwstr/>
      </vt:variant>
      <vt:variant>
        <vt:lpwstr>_Toc234736016</vt:lpwstr>
      </vt:variant>
      <vt:variant>
        <vt:i4>1310773</vt:i4>
      </vt:variant>
      <vt:variant>
        <vt:i4>14</vt:i4>
      </vt:variant>
      <vt:variant>
        <vt:i4>0</vt:i4>
      </vt:variant>
      <vt:variant>
        <vt:i4>5</vt:i4>
      </vt:variant>
      <vt:variant>
        <vt:lpwstr/>
      </vt:variant>
      <vt:variant>
        <vt:lpwstr>_Toc234736015</vt:lpwstr>
      </vt:variant>
      <vt:variant>
        <vt:i4>1310773</vt:i4>
      </vt:variant>
      <vt:variant>
        <vt:i4>8</vt:i4>
      </vt:variant>
      <vt:variant>
        <vt:i4>0</vt:i4>
      </vt:variant>
      <vt:variant>
        <vt:i4>5</vt:i4>
      </vt:variant>
      <vt:variant>
        <vt:lpwstr/>
      </vt:variant>
      <vt:variant>
        <vt:lpwstr>_Toc234736014</vt:lpwstr>
      </vt:variant>
      <vt:variant>
        <vt:i4>1310773</vt:i4>
      </vt:variant>
      <vt:variant>
        <vt:i4>2</vt:i4>
      </vt:variant>
      <vt:variant>
        <vt:i4>0</vt:i4>
      </vt:variant>
      <vt:variant>
        <vt:i4>5</vt:i4>
      </vt:variant>
      <vt:variant>
        <vt:lpwstr/>
      </vt:variant>
      <vt:variant>
        <vt:lpwstr>_Toc23473601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ương pháp rút trích ontology từ WWW</dc:title>
  <dc:subject>Khóa luận tốt nghiệp cử nhân CNTT</dc:subject>
  <dc:creator/>
  <cp:keywords>Ontology, Data mining, Thesis</cp:keywords>
  <dc:description>SVTH: Nguyễn Hoàn - Hoàng Xuân Thảo
GVHD: TS. Trần Minh Triết</dc:description>
  <cp:lastModifiedBy/>
  <cp:revision>1</cp:revision>
  <dcterms:created xsi:type="dcterms:W3CDTF">2012-07-02T09:48:00Z</dcterms:created>
  <dcterms:modified xsi:type="dcterms:W3CDTF">2012-07-10T19:10:00Z</dcterms:modified>
  <cp:category>Thesis</cp:category>
</cp:coreProperties>
</file>